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189AE5" w14:textId="77777777" w:rsidR="00E44D39" w:rsidRPr="00E60F3F" w:rsidRDefault="00000000">
      <w:pPr>
        <w:pStyle w:val="BodyText"/>
        <w:rPr>
          <w:rFonts w:ascii="Times New Roman" w:hAnsi="Times New Roman" w:cs="Times New Roman"/>
          <w:sz w:val="20"/>
        </w:rPr>
      </w:pPr>
      <w:r>
        <w:rPr>
          <w:rFonts w:ascii="Times New Roman" w:hAnsi="Times New Roman" w:cs="Times New Roman"/>
        </w:rPr>
        <w:pict w14:anchorId="30E96A26">
          <v:group id="_x0000_s2069" style="position:absolute;margin-left:0;margin-top:619.9pt;width:180.8pt;height:222.4pt;z-index:-15797760;mso-position-horizontal-relative:page;mso-position-vertical-relative:page" coordorigin=",12398" coordsize="3616,4448">
            <v:shape id="_x0000_s2073" style="position:absolute;top:12397;width:1940;height:3504" coordorigin=",12398" coordsize="1940,3504" o:spt="100" adj="0,,0" path="m1703,12398r236,3367l,15901r,-545l1702,12398r1,xm1702,12398l,15356,,12517r1702,-119xe" fillcolor="#d9d9d9" stroked="f">
              <v:stroke joinstyle="round"/>
              <v:formulas/>
              <v:path arrowok="t" o:connecttype="segments"/>
            </v:shape>
            <v:shape id="_x0000_s2072" style="position:absolute;top:15081;width:3616;height:1764" coordorigin=",15081" coordsize="3616,1764" path="m3615,16003r-1514,842l,16845,,15081r3615,922xe" fillcolor="#095c40" stroked="f">
              <v:path arrowok="t"/>
            </v:shape>
            <v:shape id="_x0000_s2071" style="position:absolute;top:15725;width:3615;height:1120" coordorigin=",15726" coordsize="3615,1120" path="m3615,16003r-1514,842l,16845,,15726r3615,277xe" fillcolor="#16a637" stroked="f">
              <v:path arrowok="t"/>
            </v:shape>
            <v:shape id="_x0000_s2070" style="position:absolute;top:12401;width:1706;height:2876" coordorigin=",12401" coordsize="1706,2876" path="m963,12814r742,-413l764,15276,,15090,,13349r963,-535xe" fillcolor="#1b2020" stroked="f">
              <v:path arrowok="t"/>
            </v:shape>
            <w10:wrap anchorx="page" anchory="page"/>
          </v:group>
        </w:pict>
      </w:r>
      <w:r>
        <w:rPr>
          <w:rFonts w:ascii="Times New Roman" w:hAnsi="Times New Roman" w:cs="Times New Roman"/>
        </w:rPr>
        <w:pict w14:anchorId="059A0AA7">
          <v:rect id="_x0000_s2068" style="position:absolute;margin-left:60.75pt;margin-top:0;width:3.75pt;height:218.05pt;z-index:15728640;mso-position-horizontal-relative:page;mso-position-vertical-relative:page" fillcolor="black" stroked="f">
            <w10:wrap anchorx="page" anchory="page"/>
          </v:rect>
        </w:pict>
      </w:r>
      <w:r>
        <w:rPr>
          <w:rFonts w:ascii="Times New Roman" w:hAnsi="Times New Roman" w:cs="Times New Roman"/>
        </w:rPr>
        <w:pict w14:anchorId="019749CA">
          <v:rect id="_x0000_s2067" style="position:absolute;margin-left:85.95pt;margin-top:0;width:3.75pt;height:154.75pt;z-index:15729152;mso-position-horizontal-relative:page;mso-position-vertical-relative:page" fillcolor="#16a637" stroked="f">
            <w10:wrap anchorx="page" anchory="page"/>
          </v:rect>
        </w:pict>
      </w:r>
    </w:p>
    <w:p w14:paraId="5FFB0786" w14:textId="77777777" w:rsidR="00E44D39" w:rsidRPr="00E60F3F" w:rsidRDefault="00E44D39">
      <w:pPr>
        <w:pStyle w:val="BodyText"/>
        <w:rPr>
          <w:rFonts w:ascii="Times New Roman" w:hAnsi="Times New Roman" w:cs="Times New Roman"/>
          <w:sz w:val="20"/>
        </w:rPr>
      </w:pPr>
    </w:p>
    <w:p w14:paraId="3C5C92B2" w14:textId="77777777" w:rsidR="00E44D39" w:rsidRPr="00E60F3F" w:rsidRDefault="00E44D39">
      <w:pPr>
        <w:pStyle w:val="BodyText"/>
        <w:rPr>
          <w:rFonts w:ascii="Times New Roman" w:hAnsi="Times New Roman" w:cs="Times New Roman"/>
          <w:sz w:val="20"/>
        </w:rPr>
      </w:pPr>
    </w:p>
    <w:p w14:paraId="46748989" w14:textId="77777777" w:rsidR="00E44D39" w:rsidRPr="00E60F3F" w:rsidRDefault="00E44D39">
      <w:pPr>
        <w:pStyle w:val="BodyText"/>
        <w:rPr>
          <w:rFonts w:ascii="Times New Roman" w:hAnsi="Times New Roman" w:cs="Times New Roman"/>
          <w:sz w:val="20"/>
        </w:rPr>
      </w:pPr>
    </w:p>
    <w:p w14:paraId="7FCD228F" w14:textId="77777777" w:rsidR="00E44D39" w:rsidRPr="00E60F3F" w:rsidRDefault="00E44D39">
      <w:pPr>
        <w:pStyle w:val="BodyText"/>
        <w:rPr>
          <w:rFonts w:ascii="Times New Roman" w:hAnsi="Times New Roman" w:cs="Times New Roman"/>
          <w:sz w:val="20"/>
        </w:rPr>
      </w:pPr>
    </w:p>
    <w:p w14:paraId="7BB3C753" w14:textId="77777777" w:rsidR="00E44D39" w:rsidRPr="00E60F3F" w:rsidRDefault="00E44D39">
      <w:pPr>
        <w:pStyle w:val="BodyText"/>
        <w:rPr>
          <w:rFonts w:ascii="Times New Roman" w:hAnsi="Times New Roman" w:cs="Times New Roman"/>
          <w:sz w:val="20"/>
        </w:rPr>
      </w:pPr>
    </w:p>
    <w:p w14:paraId="3AF2B343" w14:textId="77777777" w:rsidR="00E44D39" w:rsidRPr="00E60F3F" w:rsidRDefault="00E44D39">
      <w:pPr>
        <w:pStyle w:val="BodyText"/>
        <w:rPr>
          <w:rFonts w:ascii="Times New Roman" w:hAnsi="Times New Roman" w:cs="Times New Roman"/>
          <w:sz w:val="20"/>
        </w:rPr>
      </w:pPr>
    </w:p>
    <w:p w14:paraId="0BD3F1C7" w14:textId="77777777" w:rsidR="00E44D39" w:rsidRPr="00E60F3F" w:rsidRDefault="00E44D39">
      <w:pPr>
        <w:pStyle w:val="BodyText"/>
        <w:rPr>
          <w:rFonts w:ascii="Times New Roman" w:hAnsi="Times New Roman" w:cs="Times New Roman"/>
          <w:sz w:val="20"/>
        </w:rPr>
      </w:pPr>
    </w:p>
    <w:p w14:paraId="5CEF0A00" w14:textId="77777777" w:rsidR="00E44D39" w:rsidRPr="00E60F3F" w:rsidRDefault="00E44D39">
      <w:pPr>
        <w:pStyle w:val="BodyText"/>
        <w:rPr>
          <w:rFonts w:ascii="Times New Roman" w:hAnsi="Times New Roman" w:cs="Times New Roman"/>
          <w:sz w:val="20"/>
        </w:rPr>
      </w:pPr>
    </w:p>
    <w:p w14:paraId="595F905E" w14:textId="77777777" w:rsidR="00E44D39" w:rsidRPr="00E60F3F" w:rsidRDefault="00E44D39">
      <w:pPr>
        <w:pStyle w:val="BodyText"/>
        <w:rPr>
          <w:rFonts w:ascii="Times New Roman" w:hAnsi="Times New Roman" w:cs="Times New Roman"/>
          <w:sz w:val="20"/>
        </w:rPr>
      </w:pPr>
    </w:p>
    <w:p w14:paraId="42325558" w14:textId="77777777" w:rsidR="00E44D39" w:rsidRPr="00E60F3F" w:rsidRDefault="00E44D39">
      <w:pPr>
        <w:pStyle w:val="BodyText"/>
        <w:rPr>
          <w:rFonts w:ascii="Times New Roman" w:hAnsi="Times New Roman" w:cs="Times New Roman"/>
          <w:sz w:val="20"/>
        </w:rPr>
      </w:pPr>
    </w:p>
    <w:p w14:paraId="2000D9BA" w14:textId="77777777" w:rsidR="00E44D39" w:rsidRPr="00E60F3F" w:rsidRDefault="00E44D39">
      <w:pPr>
        <w:pStyle w:val="BodyText"/>
        <w:rPr>
          <w:rFonts w:ascii="Times New Roman" w:hAnsi="Times New Roman" w:cs="Times New Roman"/>
          <w:sz w:val="20"/>
        </w:rPr>
      </w:pPr>
    </w:p>
    <w:p w14:paraId="5BAD765B" w14:textId="77777777" w:rsidR="00E44D39" w:rsidRPr="00E60F3F" w:rsidRDefault="00E44D39">
      <w:pPr>
        <w:pStyle w:val="BodyText"/>
        <w:rPr>
          <w:rFonts w:ascii="Times New Roman" w:hAnsi="Times New Roman" w:cs="Times New Roman"/>
          <w:sz w:val="20"/>
        </w:rPr>
      </w:pPr>
    </w:p>
    <w:p w14:paraId="28A26D55" w14:textId="77777777" w:rsidR="00E44D39" w:rsidRPr="00E60F3F" w:rsidRDefault="00E44D39">
      <w:pPr>
        <w:pStyle w:val="BodyText"/>
        <w:rPr>
          <w:rFonts w:ascii="Times New Roman" w:hAnsi="Times New Roman" w:cs="Times New Roman"/>
          <w:sz w:val="20"/>
        </w:rPr>
      </w:pPr>
    </w:p>
    <w:p w14:paraId="7A491B69" w14:textId="77777777" w:rsidR="00E44D39" w:rsidRPr="00E60F3F" w:rsidRDefault="00E44D39">
      <w:pPr>
        <w:pStyle w:val="BodyText"/>
        <w:rPr>
          <w:rFonts w:ascii="Times New Roman" w:hAnsi="Times New Roman" w:cs="Times New Roman"/>
          <w:sz w:val="20"/>
        </w:rPr>
      </w:pPr>
    </w:p>
    <w:p w14:paraId="61AD7A90" w14:textId="2118DE58" w:rsidR="00E44D39" w:rsidRPr="00E60F3F" w:rsidRDefault="00000000">
      <w:pPr>
        <w:pStyle w:val="BodyText"/>
        <w:rPr>
          <w:rFonts w:ascii="Times New Roman" w:hAnsi="Times New Roman" w:cs="Times New Roman"/>
          <w:sz w:val="20"/>
        </w:rPr>
      </w:pPr>
      <w:r>
        <w:rPr>
          <w:rFonts w:ascii="Times New Roman" w:hAnsi="Times New Roman" w:cs="Times New Roman"/>
          <w:sz w:val="22"/>
        </w:rPr>
        <w:pict w14:anchorId="23F688CD">
          <v:group id="_x0000_s2063" style="position:absolute;margin-left:135.8pt;margin-top:8.95pt;width:457pt;height:624pt;z-index:-15797248;mso-position-horizontal-relative:page" coordorigin="2770,-1228" coordsize="9140,12480">
            <v:shape id="_x0000_s2066" style="position:absolute;left:4395;top:-1228;width:7515;height:12480" coordorigin="4396,-1228" coordsize="7515,12480" o:spt="100" adj="0,,0" path="m5910,11252r-815,l5054,11172r-41,-60l4973,11052r-40,-80l4895,10912r-37,-80l4822,10772r-35,-80l4753,10612r-32,-60l4690,10472r-30,-80l4632,10312r-27,-80l4579,10172r-24,-80l4533,10012r-21,-80l4493,9852r-18,-100l4459,9672r-14,-80l4434,9512r-10,-80l4415,9372r-7,-80l4403,9212r-4,-80l4397,9052r-1,-80l4397,8892r2,-80l4403,8732r6,-80l4416,8572r9,-80l4435,8412r12,-60l4460,8272r15,-80l4491,8112r17,-80l4526,7952r20,-60l4567,7812r22,-80l4612,7652r24,-60l4661,7512r26,-60l4714,7372r28,-80l4773,7232r32,-80l4838,7072r33,-60l4906,6932r36,-80l4978,6792r37,-80l5052,6652r39,-80l5130,6512r39,-80l5210,6372r40,-60l5323,6192r37,-60l5397,6072r76,-120l5511,5892r38,-40l5594,5792r44,-80l5683,5652r91,-120l5866,5412r100,-120l6016,5212r50,-60l6322,4852r52,-80l6946,4112r52,-40l7155,3892r586,-660l7951,2992r154,-180l8207,2692r100,-120l8406,2452r49,-80l8503,2312r50,-60l8603,2192r49,-60l8700,2052r49,-60l8796,1932r47,-60l8890,1792r45,-60l8981,1672r44,-80l9069,1532r43,-60l9155,1392r41,-60l9237,1252r40,-60l9317,1112r38,-60l9393,972r36,-60l9465,832r35,-60l9534,692r33,-80l9599,532r30,-60l9659,392r29,-80l9715,232r27,-80l9767,92r24,-80l9814,-68r22,-80l9856,-228r17,-80l9890,-388r15,-60l9919,-528r13,-80l9944,-688r11,-80l9965,-848r9,-80l9982,-1008r8,-80l9996,-1168r5,-60l10002,-1228r27,60l10055,-1088r25,80l10102,-928r21,80l10142,-768r17,80l10175,-608r13,80l10200,-448r10,80l10218,-288r7,80l10229,-128r4,80l10234,32r,80l10233,192r-3,60l10226,332r-5,80l10214,492r-9,80l10196,652r-11,80l10172,812r-13,60l10144,952r-16,80l10110,1112r-18,80l10072,1272r-21,60l10030,1412r-23,80l9983,1572r-25,60l9932,1712r-27,80l9878,1852r-29,80l9820,1992r-30,80l9759,2152r-32,60l9695,2292r-33,60l9628,2432r-35,60l9558,2572r-35,60l9486,2692r-37,80l9412,2832r-38,80l9333,2972r-42,80l9248,3112r-42,80l9162,3252r-44,80l9074,3392r-44,80l8985,3532r-46,60l8894,3672r-93,120l8754,3872r-94,120l8613,4072r-192,240l8373,4392r-194,240l8128,4712r-153,180l7924,4972r-203,240l7518,5472r-151,180l7318,5732r-149,180l7071,6032r-96,120l6927,6232r-98,120l6780,6412r-48,80l6684,6552r-47,60l6590,6672r-46,80l6498,6812r-45,60l6409,6932r-44,80l6322,7072r-42,60l6238,7212r-41,60l6157,7332r-39,80l6080,7472r-37,60l6006,7612r-35,60l5937,7732r-34,80l5855,7912r-12,20l5832,7972r-11,20l5810,8012r-44,100l5727,8212r-31,100l5668,8392r-26,80l5618,8552r-23,80l5588,8672r-5,20l5577,8712r-6,40l5565,8772r-5,20l5554,8832r-6,20l5531,8952r-4,40l5523,9012r-4,20l5516,9072r-11,100l5503,9192r-1,l5500,9212r-1,20l5497,9272r-1,40l5495,9332r-1,20l5492,9392r-1,20l5491,9412r,20l5491,9452r3,120l5498,9652r5,80l5510,9812r10,80l5531,9972r12,100l5558,10152r16,80l5592,10312r20,80l5632,10472r21,60l5675,10612r24,80l5723,10772r26,60l5777,10912r28,80l5834,11072r31,60l5896,11212r14,40xm8195,11252r-726,l7459,11232r-48,-60l7363,11112r-46,-60l7271,10972r-44,-60l7184,10852r-42,-80l7102,10712r-39,-80l7026,10552r-33,-60l6961,10412r-30,-60l6902,10272r-27,-60l6850,10132r-24,-80l6804,9992r-20,-80l6765,9832r-16,-80l6734,9672r-13,-80l6710,9512r-8,-80l6695,9352r-5,-80l6687,9192r,-80l6688,9032r4,-80l6697,8872r7,-80l6714,8712r11,-60l6738,8572r15,-80l6770,8412r18,-80l6807,8252r21,-80l6851,8112r24,-80l6900,7952r26,-60l6954,7812r31,-80l7018,7652r33,-60l7086,7512r36,-80l7159,7352r38,-60l7236,7212r40,-60l7316,7072r41,-60l7403,6932r47,-80l7497,6792r48,-80l7594,6652r49,-80l7693,6512r50,-80l7844,6312r52,-80l7999,6112r52,-80l8104,5972r211,-240l8369,5652r481,-540l8904,5072r56,-80l9183,4752r165,-180l9511,4392r107,-120l9724,4152r104,-120l9879,3972r51,-60l9980,3852r50,-60l10079,3712r48,-60l10175,3592r48,-60l10269,3472r46,-60l10360,3332r45,-60l10448,3212r43,-60l10533,3072r41,-60l10614,2952r39,-80l10691,2812r37,-80l10764,2672r36,-80l10836,2512r34,-60l10902,2372r31,-80l10963,2212r28,-80l11018,2052r25,-80l11064,1892r20,-80l11103,1732r17,-60l11135,1592r15,-80l11163,1432r13,-80l11187,1272r11,-80l11227,1252r28,80l11281,1392r24,80l11326,1532r20,80l11363,1692r15,80l11392,1832r11,80l11412,1992r8,80l11425,2152r4,80l11430,2312r,80l11428,2472r-5,80l11417,2632r-7,80l11400,2792r-12,80l11375,2932r-14,80l11344,3092r-18,80l11307,3252r-21,80l11264,3412r-23,60l11216,3552r-26,80l11163,3712r-28,60l11106,3852r-31,80l11044,3992r-32,80l10979,4132r-34,80l10910,4272r-36,80l10838,4412r-37,80l10761,4552r-40,80l10681,4692r-42,80l10597,4832r-42,80l10512,4972r-43,60l10425,5112r-44,60l10336,5232r-45,80l10200,5432r-92,120l10062,5632r-186,240l9777,5992r-49,80l9432,6432r-147,200l9141,6812r-95,120l8952,7052r-46,60l8855,7172r-50,80l8755,7312r-49,60l8657,7452r-47,60l8563,7572r-46,80l8471,7712r-44,80l8384,7852r-42,60l8301,7992r-40,60l8223,8112r-38,80l8150,8252r-35,60l8096,8352r-18,40l8060,8432r-17,40l8008,8552r-30,80l7948,8712r-26,80l7897,8852r-23,80l7864,8972r-10,40l7845,9052r-10,40l7821,9172r-4,20l7813,9212r-3,20l7807,9252r-12,100l7794,9352r-1,20l7792,9372r-3,40l7788,9432r-2,20l7785,9472r-2,20l7782,9512r-1,20l7781,9552r,20l7780,9652r2,80l7786,9792r6,80l7800,9952r9,80l7821,10092r14,80l7851,10252r17,80l7888,10412r21,80l7932,10572r24,60l7983,10712r27,80l8039,10872r31,80l8098,11032r30,60l8158,11172r32,60l8195,11252xm9917,11252r-785,l9117,11232r-46,-80l9026,11092r-43,-60l8942,10952r-34,-60l8875,10812r-31,-60l8816,10672r-27,-60l8765,10532r-22,-60l8723,10392r-16,-80l8692,10232r-12,-80l8671,10072r-6,-80l8662,9912r-1,-80l8663,9752r5,-80l8675,9592r12,-80l8701,9432r17,-100l8738,9252r22,-80l8772,9132r7,-20l8785,9092r13,-40l8812,9012r14,-40l8841,8932r31,-80l8904,8772r34,-80l8974,8632r36,-80l9048,8472r39,-60l9127,8332r41,-60l9210,8212r43,-60l9295,8072r44,-60l9428,7892r45,-60l9577,7712r53,-80l9736,7512r484,-540l10393,6792r170,-180l10619,6552r56,-40l10785,6392r54,-60l10893,6272r53,-60l10998,6152r52,-60l11101,6032r50,-60l11201,5912r48,-60l11297,5792r47,-60l11390,5672r44,-60l11478,5552r42,-60l11561,5412r43,-60l11646,5272r39,-80l11723,5112r36,-80l11794,4952r27,-60l11848,4812r24,-80l11895,4652r15,-40l11910,6592r-27,60l11851,6732r-34,60l11780,6872r-38,60l11703,7012r-39,60l11623,7152r-41,60l11541,7272r-43,80l11456,7412r-44,60l11325,7592r-44,80l11192,7792r-143,180l11001,8052r-143,180l10810,8292r-93,120l10670,8472r-46,60l10579,8592r-45,60l10483,8712r-50,60l10383,8852r-48,60l10288,8972r-46,80l10198,9112r-43,60l10114,9252r-39,60l10038,9372r-36,60l9990,9452r-13,40l9965,9512r-12,20l9948,9552r-6,l9936,9572r-6,l9909,9632r-21,40l9869,9732r-17,40l9835,9812r-29,100l9800,9932r-6,40l9788,9992r-5,20l9778,10032r-5,20l9768,10092r-3,20l9762,10132r-4,20l9755,10192r-2,20l9748,10292r-1,80l9750,10472r7,80l9767,10652r13,80l9795,10812r17,80l9832,10972r22,80l9879,11132r22,60l9917,11252xe" fillcolor="#095c40" stroked="f">
              <v:fill opacity="7208f"/>
              <v:stroke joinstyle="round"/>
              <v:formulas/>
              <v:path arrowok="t" o:connecttype="segments"/>
            </v:shape>
            <v:line id="_x0000_s2065" style="position:absolute" from="4460,2777" to="9135,2777" strokeweight="1.5pt"/>
            <v:line id="_x0000_s2064" style="position:absolute" from="2770,2777" to="4460,2777" strokecolor="#16a637" strokeweight="5.25pt"/>
            <w10:wrap anchorx="page"/>
          </v:group>
        </w:pict>
      </w:r>
    </w:p>
    <w:p w14:paraId="5743C40C" w14:textId="327DD9CA" w:rsidR="00E44D39" w:rsidRPr="00E60F3F" w:rsidRDefault="00E44D39">
      <w:pPr>
        <w:pStyle w:val="BodyText"/>
        <w:rPr>
          <w:rFonts w:ascii="Times New Roman" w:hAnsi="Times New Roman" w:cs="Times New Roman"/>
          <w:sz w:val="20"/>
        </w:rPr>
      </w:pPr>
    </w:p>
    <w:p w14:paraId="5DC4E31D" w14:textId="6DDA4257" w:rsidR="00E44D39" w:rsidRPr="00E60F3F" w:rsidRDefault="00E44D39">
      <w:pPr>
        <w:pStyle w:val="BodyText"/>
        <w:rPr>
          <w:rFonts w:ascii="Times New Roman" w:hAnsi="Times New Roman" w:cs="Times New Roman"/>
          <w:sz w:val="20"/>
        </w:rPr>
      </w:pPr>
    </w:p>
    <w:p w14:paraId="6549B8CF" w14:textId="77777777" w:rsidR="00E44D39" w:rsidRPr="00E60F3F" w:rsidRDefault="00E44D39">
      <w:pPr>
        <w:pStyle w:val="BodyText"/>
        <w:rPr>
          <w:rFonts w:ascii="Times New Roman" w:hAnsi="Times New Roman" w:cs="Times New Roman"/>
          <w:sz w:val="20"/>
        </w:rPr>
      </w:pPr>
    </w:p>
    <w:p w14:paraId="5843BEE8" w14:textId="77777777" w:rsidR="00E44D39" w:rsidRPr="00E60F3F" w:rsidRDefault="00E44D39">
      <w:pPr>
        <w:pStyle w:val="BodyText"/>
        <w:rPr>
          <w:rFonts w:ascii="Times New Roman" w:hAnsi="Times New Roman" w:cs="Times New Roman"/>
          <w:sz w:val="20"/>
        </w:rPr>
      </w:pPr>
    </w:p>
    <w:p w14:paraId="7C7A199A" w14:textId="77777777" w:rsidR="00E44D39" w:rsidRPr="00E60F3F" w:rsidRDefault="00E44D39">
      <w:pPr>
        <w:pStyle w:val="BodyText"/>
        <w:spacing w:before="10"/>
        <w:rPr>
          <w:rFonts w:ascii="Times New Roman" w:hAnsi="Times New Roman" w:cs="Times New Roman"/>
          <w:sz w:val="25"/>
        </w:rPr>
      </w:pPr>
    </w:p>
    <w:p w14:paraId="4DE3A201" w14:textId="736C342D" w:rsidR="00085A8E" w:rsidRDefault="00085A8E" w:rsidP="00085A8E">
      <w:pPr>
        <w:spacing w:before="8" w:line="216" w:lineRule="auto"/>
        <w:ind w:left="1440"/>
        <w:rPr>
          <w:rFonts w:ascii="Times New Roman" w:hAnsi="Times New Roman" w:cs="Times New Roman"/>
          <w:b/>
          <w:spacing w:val="-259"/>
          <w:w w:val="90"/>
          <w:sz w:val="85"/>
        </w:rPr>
      </w:pPr>
      <w:r>
        <w:rPr>
          <w:rFonts w:ascii="Times New Roman" w:hAnsi="Times New Roman" w:cs="Times New Roman"/>
          <w:b/>
          <w:w w:val="90"/>
          <w:sz w:val="85"/>
        </w:rPr>
        <w:t xml:space="preserve"> </w:t>
      </w:r>
      <w:r>
        <w:rPr>
          <w:rFonts w:ascii="Times New Roman" w:hAnsi="Times New Roman" w:cs="Times New Roman"/>
          <w:b/>
          <w:w w:val="90"/>
          <w:sz w:val="85"/>
        </w:rPr>
        <w:tab/>
      </w:r>
      <w:r w:rsidRPr="00E60F3F">
        <w:rPr>
          <w:rFonts w:ascii="Times New Roman" w:hAnsi="Times New Roman" w:cs="Times New Roman"/>
          <w:b/>
          <w:w w:val="90"/>
          <w:sz w:val="85"/>
        </w:rPr>
        <w:t>ONLINE</w:t>
      </w:r>
      <w:r w:rsidRPr="00E60F3F">
        <w:rPr>
          <w:rFonts w:ascii="Times New Roman" w:hAnsi="Times New Roman" w:cs="Times New Roman"/>
          <w:b/>
          <w:spacing w:val="1"/>
          <w:w w:val="90"/>
          <w:sz w:val="85"/>
        </w:rPr>
        <w:t xml:space="preserve"> </w:t>
      </w:r>
      <w:r w:rsidRPr="00E60F3F">
        <w:rPr>
          <w:rFonts w:ascii="Times New Roman" w:hAnsi="Times New Roman" w:cs="Times New Roman"/>
          <w:b/>
          <w:w w:val="90"/>
          <w:sz w:val="85"/>
        </w:rPr>
        <w:t>RETAIL</w:t>
      </w:r>
    </w:p>
    <w:p w14:paraId="73353270" w14:textId="2481E1F4" w:rsidR="00E44D39" w:rsidRPr="00E60F3F" w:rsidRDefault="00085A8E" w:rsidP="00085A8E">
      <w:pPr>
        <w:spacing w:before="8" w:line="216" w:lineRule="auto"/>
        <w:ind w:left="1440"/>
        <w:rPr>
          <w:rFonts w:ascii="Times New Roman" w:hAnsi="Times New Roman" w:cs="Times New Roman"/>
          <w:b/>
          <w:sz w:val="85"/>
        </w:rPr>
      </w:pPr>
      <w:r>
        <w:rPr>
          <w:rFonts w:ascii="Times New Roman" w:hAnsi="Times New Roman" w:cs="Times New Roman"/>
          <w:b/>
          <w:w w:val="95"/>
          <w:sz w:val="85"/>
        </w:rPr>
        <w:t xml:space="preserve">  </w:t>
      </w:r>
      <w:r w:rsidRPr="00E60F3F">
        <w:rPr>
          <w:rFonts w:ascii="Times New Roman" w:hAnsi="Times New Roman" w:cs="Times New Roman"/>
          <w:b/>
          <w:w w:val="95"/>
          <w:sz w:val="85"/>
        </w:rPr>
        <w:t>SEGMENTATION</w:t>
      </w:r>
    </w:p>
    <w:p w14:paraId="5ADCD884" w14:textId="5B8ACCE7" w:rsidR="00E44D39" w:rsidRPr="00E60F3F" w:rsidRDefault="00FA26F7" w:rsidP="00FA26F7">
      <w:pPr>
        <w:spacing w:before="238"/>
        <w:ind w:left="2160" w:firstLine="720"/>
        <w:rPr>
          <w:rFonts w:ascii="Times New Roman" w:hAnsi="Times New Roman" w:cs="Times New Roman"/>
          <w:sz w:val="31"/>
        </w:rPr>
      </w:pPr>
      <w:r>
        <w:rPr>
          <w:rFonts w:ascii="Times New Roman" w:hAnsi="Times New Roman" w:cs="Times New Roman"/>
          <w:w w:val="105"/>
          <w:sz w:val="31"/>
        </w:rPr>
        <w:t>DATA MINING</w:t>
      </w:r>
      <w:r w:rsidR="00085A8E" w:rsidRPr="00E60F3F">
        <w:rPr>
          <w:rFonts w:ascii="Times New Roman" w:hAnsi="Times New Roman" w:cs="Times New Roman"/>
          <w:spacing w:val="-30"/>
          <w:w w:val="105"/>
          <w:sz w:val="31"/>
        </w:rPr>
        <w:t xml:space="preserve"> </w:t>
      </w:r>
      <w:r w:rsidR="00085A8E" w:rsidRPr="00E60F3F">
        <w:rPr>
          <w:rFonts w:ascii="Times New Roman" w:hAnsi="Times New Roman" w:cs="Times New Roman"/>
          <w:w w:val="105"/>
          <w:sz w:val="31"/>
        </w:rPr>
        <w:t>FINAL</w:t>
      </w:r>
      <w:r w:rsidR="00085A8E" w:rsidRPr="00E60F3F">
        <w:rPr>
          <w:rFonts w:ascii="Times New Roman" w:hAnsi="Times New Roman" w:cs="Times New Roman"/>
          <w:spacing w:val="-30"/>
          <w:w w:val="105"/>
          <w:sz w:val="31"/>
        </w:rPr>
        <w:t xml:space="preserve"> </w:t>
      </w:r>
      <w:r w:rsidR="00085A8E" w:rsidRPr="00E60F3F">
        <w:rPr>
          <w:rFonts w:ascii="Times New Roman" w:hAnsi="Times New Roman" w:cs="Times New Roman"/>
          <w:w w:val="105"/>
          <w:sz w:val="31"/>
        </w:rPr>
        <w:t>PROJECT</w:t>
      </w:r>
    </w:p>
    <w:p w14:paraId="656B1418" w14:textId="77777777" w:rsidR="00E44D39" w:rsidRPr="00E60F3F" w:rsidRDefault="00E44D39">
      <w:pPr>
        <w:pStyle w:val="BodyText"/>
        <w:rPr>
          <w:rFonts w:ascii="Times New Roman" w:hAnsi="Times New Roman" w:cs="Times New Roman"/>
          <w:sz w:val="20"/>
        </w:rPr>
      </w:pPr>
    </w:p>
    <w:p w14:paraId="57EEDC3F" w14:textId="77777777" w:rsidR="00E44D39" w:rsidRPr="00E60F3F" w:rsidRDefault="00E44D39">
      <w:pPr>
        <w:pStyle w:val="BodyText"/>
        <w:rPr>
          <w:rFonts w:ascii="Times New Roman" w:hAnsi="Times New Roman" w:cs="Times New Roman"/>
          <w:sz w:val="20"/>
        </w:rPr>
      </w:pPr>
    </w:p>
    <w:p w14:paraId="01843C93" w14:textId="77777777" w:rsidR="00E44D39" w:rsidRPr="00E60F3F" w:rsidRDefault="00E44D39">
      <w:pPr>
        <w:pStyle w:val="BodyText"/>
        <w:rPr>
          <w:rFonts w:ascii="Times New Roman" w:hAnsi="Times New Roman" w:cs="Times New Roman"/>
          <w:sz w:val="20"/>
        </w:rPr>
      </w:pPr>
    </w:p>
    <w:p w14:paraId="49148528" w14:textId="77777777" w:rsidR="00E44D39" w:rsidRPr="00E60F3F" w:rsidRDefault="00E44D39">
      <w:pPr>
        <w:pStyle w:val="BodyText"/>
        <w:rPr>
          <w:rFonts w:ascii="Times New Roman" w:hAnsi="Times New Roman" w:cs="Times New Roman"/>
          <w:sz w:val="20"/>
        </w:rPr>
      </w:pPr>
    </w:p>
    <w:p w14:paraId="33451A63" w14:textId="77777777" w:rsidR="00E44D39" w:rsidRPr="00E60F3F" w:rsidRDefault="00E44D39">
      <w:pPr>
        <w:pStyle w:val="BodyText"/>
        <w:rPr>
          <w:rFonts w:ascii="Times New Roman" w:hAnsi="Times New Roman" w:cs="Times New Roman"/>
          <w:sz w:val="20"/>
        </w:rPr>
      </w:pPr>
    </w:p>
    <w:p w14:paraId="7D121882" w14:textId="77777777" w:rsidR="00E44D39" w:rsidRPr="00E60F3F" w:rsidRDefault="00E44D39">
      <w:pPr>
        <w:pStyle w:val="BodyText"/>
        <w:rPr>
          <w:rFonts w:ascii="Times New Roman" w:hAnsi="Times New Roman" w:cs="Times New Roman"/>
          <w:sz w:val="20"/>
        </w:rPr>
      </w:pPr>
    </w:p>
    <w:p w14:paraId="3A433D8B" w14:textId="77777777" w:rsidR="00E44D39" w:rsidRPr="00E60F3F" w:rsidRDefault="00E44D39">
      <w:pPr>
        <w:pStyle w:val="BodyText"/>
        <w:rPr>
          <w:rFonts w:ascii="Times New Roman" w:hAnsi="Times New Roman" w:cs="Times New Roman"/>
          <w:sz w:val="20"/>
        </w:rPr>
      </w:pPr>
    </w:p>
    <w:p w14:paraId="409CE353" w14:textId="77777777" w:rsidR="00E44D39" w:rsidRPr="00E60F3F" w:rsidRDefault="00E44D39">
      <w:pPr>
        <w:pStyle w:val="BodyText"/>
        <w:rPr>
          <w:rFonts w:ascii="Times New Roman" w:hAnsi="Times New Roman" w:cs="Times New Roman"/>
          <w:sz w:val="20"/>
        </w:rPr>
      </w:pPr>
    </w:p>
    <w:p w14:paraId="5DC9BB38" w14:textId="77777777" w:rsidR="00E44D39" w:rsidRPr="00E60F3F" w:rsidRDefault="00E44D39">
      <w:pPr>
        <w:pStyle w:val="BodyText"/>
        <w:rPr>
          <w:rFonts w:ascii="Times New Roman" w:hAnsi="Times New Roman" w:cs="Times New Roman"/>
          <w:sz w:val="20"/>
        </w:rPr>
      </w:pPr>
    </w:p>
    <w:p w14:paraId="1F204BE8" w14:textId="77777777" w:rsidR="00E44D39" w:rsidRPr="00E60F3F" w:rsidRDefault="00E44D39">
      <w:pPr>
        <w:pStyle w:val="BodyText"/>
        <w:rPr>
          <w:rFonts w:ascii="Times New Roman" w:hAnsi="Times New Roman" w:cs="Times New Roman"/>
          <w:sz w:val="20"/>
        </w:rPr>
      </w:pPr>
    </w:p>
    <w:p w14:paraId="350CC0B9" w14:textId="77777777" w:rsidR="00E44D39" w:rsidRPr="00E60F3F" w:rsidRDefault="00E44D39">
      <w:pPr>
        <w:pStyle w:val="BodyText"/>
        <w:rPr>
          <w:rFonts w:ascii="Times New Roman" w:hAnsi="Times New Roman" w:cs="Times New Roman"/>
          <w:sz w:val="20"/>
        </w:rPr>
      </w:pPr>
    </w:p>
    <w:p w14:paraId="454A50F3" w14:textId="77777777" w:rsidR="00E44D39" w:rsidRPr="00E60F3F" w:rsidRDefault="00E44D39">
      <w:pPr>
        <w:pStyle w:val="BodyText"/>
        <w:rPr>
          <w:rFonts w:ascii="Times New Roman" w:hAnsi="Times New Roman" w:cs="Times New Roman"/>
          <w:sz w:val="20"/>
        </w:rPr>
      </w:pPr>
    </w:p>
    <w:p w14:paraId="4F1048A7" w14:textId="77777777" w:rsidR="00E44D39" w:rsidRPr="00E60F3F" w:rsidRDefault="00E44D39">
      <w:pPr>
        <w:pStyle w:val="BodyText"/>
        <w:rPr>
          <w:rFonts w:ascii="Times New Roman" w:hAnsi="Times New Roman" w:cs="Times New Roman"/>
          <w:sz w:val="20"/>
        </w:rPr>
      </w:pPr>
    </w:p>
    <w:p w14:paraId="3EC0085C" w14:textId="77777777" w:rsidR="00E44D39" w:rsidRPr="00E60F3F" w:rsidRDefault="00E44D39">
      <w:pPr>
        <w:pStyle w:val="BodyText"/>
        <w:rPr>
          <w:rFonts w:ascii="Times New Roman" w:hAnsi="Times New Roman" w:cs="Times New Roman"/>
          <w:sz w:val="20"/>
        </w:rPr>
      </w:pPr>
    </w:p>
    <w:p w14:paraId="680D7528" w14:textId="77777777" w:rsidR="00E44D39" w:rsidRPr="00E60F3F" w:rsidRDefault="00E44D39">
      <w:pPr>
        <w:pStyle w:val="BodyText"/>
        <w:rPr>
          <w:rFonts w:ascii="Times New Roman" w:hAnsi="Times New Roman" w:cs="Times New Roman"/>
          <w:sz w:val="20"/>
        </w:rPr>
      </w:pPr>
    </w:p>
    <w:p w14:paraId="67546129" w14:textId="77777777" w:rsidR="00E44D39" w:rsidRPr="00E60F3F" w:rsidRDefault="00E44D39">
      <w:pPr>
        <w:pStyle w:val="BodyText"/>
        <w:rPr>
          <w:rFonts w:ascii="Times New Roman" w:hAnsi="Times New Roman" w:cs="Times New Roman"/>
          <w:sz w:val="20"/>
        </w:rPr>
      </w:pPr>
    </w:p>
    <w:p w14:paraId="2B2055BC" w14:textId="77777777" w:rsidR="00E44D39" w:rsidRPr="00E60F3F" w:rsidRDefault="00E44D39">
      <w:pPr>
        <w:pStyle w:val="BodyText"/>
        <w:rPr>
          <w:rFonts w:ascii="Times New Roman" w:hAnsi="Times New Roman" w:cs="Times New Roman"/>
          <w:sz w:val="20"/>
        </w:rPr>
      </w:pPr>
    </w:p>
    <w:p w14:paraId="1285E019" w14:textId="77777777" w:rsidR="00E44D39" w:rsidRPr="00E60F3F" w:rsidRDefault="00E44D39">
      <w:pPr>
        <w:pStyle w:val="BodyText"/>
        <w:rPr>
          <w:rFonts w:ascii="Times New Roman" w:hAnsi="Times New Roman" w:cs="Times New Roman"/>
          <w:sz w:val="20"/>
        </w:rPr>
      </w:pPr>
    </w:p>
    <w:p w14:paraId="34F2C78B" w14:textId="77777777" w:rsidR="00E44D39" w:rsidRPr="00E60F3F" w:rsidRDefault="00E44D39">
      <w:pPr>
        <w:pStyle w:val="BodyText"/>
        <w:rPr>
          <w:rFonts w:ascii="Times New Roman" w:hAnsi="Times New Roman" w:cs="Times New Roman"/>
          <w:sz w:val="20"/>
        </w:rPr>
      </w:pPr>
    </w:p>
    <w:p w14:paraId="60DDFCA1" w14:textId="77777777" w:rsidR="00E44D39" w:rsidRPr="00E60F3F" w:rsidRDefault="00E44D39">
      <w:pPr>
        <w:pStyle w:val="BodyText"/>
        <w:rPr>
          <w:rFonts w:ascii="Times New Roman" w:hAnsi="Times New Roman" w:cs="Times New Roman"/>
          <w:sz w:val="20"/>
        </w:rPr>
      </w:pPr>
    </w:p>
    <w:p w14:paraId="0423AEEA" w14:textId="77777777" w:rsidR="00FA26F7" w:rsidRPr="002212D4" w:rsidRDefault="00FA26F7" w:rsidP="00FA26F7">
      <w:pPr>
        <w:pStyle w:val="BodyText"/>
        <w:tabs>
          <w:tab w:val="left" w:pos="7311"/>
          <w:tab w:val="right" w:pos="9277"/>
        </w:tabs>
        <w:spacing w:before="257"/>
        <w:ind w:right="1193"/>
        <w:jc w:val="right"/>
        <w:rPr>
          <w:rFonts w:ascii="Times New Roman" w:hAnsi="Times New Roman" w:cs="Times New Roman"/>
          <w:b/>
          <w:bCs/>
          <w:sz w:val="36"/>
          <w:szCs w:val="36"/>
        </w:rPr>
      </w:pPr>
      <w:r w:rsidRPr="002212D4">
        <w:rPr>
          <w:rFonts w:ascii="Times New Roman" w:hAnsi="Times New Roman" w:cs="Times New Roman"/>
          <w:b/>
          <w:bCs/>
          <w:sz w:val="36"/>
          <w:szCs w:val="36"/>
        </w:rPr>
        <w:t>Presented</w:t>
      </w:r>
      <w:r>
        <w:rPr>
          <w:rFonts w:ascii="Times New Roman" w:hAnsi="Times New Roman" w:cs="Times New Roman"/>
          <w:b/>
          <w:bCs/>
          <w:sz w:val="36"/>
          <w:szCs w:val="36"/>
        </w:rPr>
        <w:t xml:space="preserve"> </w:t>
      </w:r>
      <w:r w:rsidRPr="002212D4">
        <w:rPr>
          <w:rFonts w:ascii="Times New Roman" w:hAnsi="Times New Roman" w:cs="Times New Roman"/>
          <w:b/>
          <w:bCs/>
          <w:sz w:val="36"/>
          <w:szCs w:val="36"/>
        </w:rPr>
        <w:t>b</w:t>
      </w:r>
      <w:r>
        <w:rPr>
          <w:rFonts w:ascii="Times New Roman" w:hAnsi="Times New Roman" w:cs="Times New Roman"/>
          <w:b/>
          <w:bCs/>
          <w:sz w:val="36"/>
          <w:szCs w:val="36"/>
        </w:rPr>
        <w:t>y</w:t>
      </w:r>
    </w:p>
    <w:p w14:paraId="67FA0ABE" w14:textId="77777777" w:rsidR="00FA26F7" w:rsidRDefault="00FA26F7" w:rsidP="00FA26F7">
      <w:pPr>
        <w:pStyle w:val="Heading1"/>
        <w:rPr>
          <w:rFonts w:ascii="Times New Roman" w:hAnsi="Times New Roman" w:cs="Times New Roman"/>
          <w:w w:val="95"/>
        </w:rPr>
      </w:pPr>
      <w:r w:rsidRPr="00E60F3F">
        <w:rPr>
          <w:rFonts w:ascii="Times New Roman" w:hAnsi="Times New Roman" w:cs="Times New Roman"/>
          <w:w w:val="95"/>
        </w:rPr>
        <w:t>AFTAB</w:t>
      </w:r>
      <w:r w:rsidRPr="00E60F3F">
        <w:rPr>
          <w:rFonts w:ascii="Times New Roman" w:hAnsi="Times New Roman" w:cs="Times New Roman"/>
          <w:spacing w:val="6"/>
          <w:w w:val="95"/>
        </w:rPr>
        <w:t xml:space="preserve"> </w:t>
      </w:r>
      <w:r w:rsidRPr="00E60F3F">
        <w:rPr>
          <w:rFonts w:ascii="Times New Roman" w:hAnsi="Times New Roman" w:cs="Times New Roman"/>
          <w:w w:val="95"/>
        </w:rPr>
        <w:t>NAFEES</w:t>
      </w:r>
    </w:p>
    <w:p w14:paraId="7E7AFCA7" w14:textId="77777777" w:rsidR="00FA26F7" w:rsidRPr="00E047F8" w:rsidRDefault="00FA26F7" w:rsidP="00FA26F7">
      <w:pPr>
        <w:pStyle w:val="Heading1"/>
        <w:rPr>
          <w:rFonts w:ascii="Times New Roman" w:hAnsi="Times New Roman" w:cs="Times New Roman"/>
          <w:b/>
          <w:bCs/>
          <w:w w:val="105"/>
        </w:rPr>
      </w:pPr>
      <w:r w:rsidRPr="002212D4">
        <w:rPr>
          <w:rFonts w:ascii="Times New Roman" w:hAnsi="Times New Roman" w:cs="Times New Roman"/>
          <w:b/>
          <w:bCs/>
          <w:w w:val="105"/>
        </w:rPr>
        <w:t>GitHub</w:t>
      </w:r>
      <w:r w:rsidRPr="002212D4">
        <w:rPr>
          <w:rFonts w:ascii="Times New Roman" w:hAnsi="Times New Roman" w:cs="Times New Roman"/>
          <w:b/>
          <w:bCs/>
          <w:spacing w:val="35"/>
          <w:w w:val="105"/>
        </w:rPr>
        <w:t xml:space="preserve"> </w:t>
      </w:r>
      <w:r w:rsidRPr="002212D4">
        <w:rPr>
          <w:rFonts w:ascii="Times New Roman" w:hAnsi="Times New Roman" w:cs="Times New Roman"/>
          <w:b/>
          <w:bCs/>
          <w:w w:val="105"/>
        </w:rPr>
        <w:t>Username</w:t>
      </w:r>
    </w:p>
    <w:p w14:paraId="4F3B8682" w14:textId="77777777" w:rsidR="00FA26F7" w:rsidRDefault="00FA26F7" w:rsidP="00FA26F7">
      <w:pPr>
        <w:pStyle w:val="Heading1"/>
        <w:rPr>
          <w:rFonts w:ascii="Times New Roman" w:hAnsi="Times New Roman" w:cs="Times New Roman"/>
        </w:rPr>
      </w:pPr>
      <w:r>
        <w:rPr>
          <w:rFonts w:ascii="Times New Roman" w:hAnsi="Times New Roman" w:cs="Times New Roman"/>
        </w:rPr>
        <w:t>aftab</w:t>
      </w:r>
      <w:r w:rsidRPr="00E60F3F">
        <w:rPr>
          <w:rFonts w:ascii="Times New Roman" w:hAnsi="Times New Roman" w:cs="Times New Roman"/>
        </w:rPr>
        <w:t>1038</w:t>
      </w:r>
    </w:p>
    <w:p w14:paraId="39A3FC2C" w14:textId="77777777" w:rsidR="00FA26F7" w:rsidRPr="00E047F8" w:rsidRDefault="00FA26F7" w:rsidP="00FA26F7">
      <w:pPr>
        <w:pStyle w:val="Heading1"/>
        <w:rPr>
          <w:rFonts w:ascii="Times New Roman" w:hAnsi="Times New Roman" w:cs="Times New Roman"/>
          <w:b/>
          <w:bCs/>
        </w:rPr>
      </w:pPr>
      <w:r>
        <w:rPr>
          <w:rFonts w:ascii="Times New Roman" w:hAnsi="Times New Roman" w:cs="Times New Roman"/>
          <w:b/>
          <w:bCs/>
        </w:rPr>
        <w:t xml:space="preserve">Repository </w:t>
      </w:r>
      <w:r w:rsidRPr="00E047F8">
        <w:rPr>
          <w:rFonts w:ascii="Times New Roman" w:hAnsi="Times New Roman" w:cs="Times New Roman"/>
          <w:b/>
          <w:bCs/>
        </w:rPr>
        <w:t>Link</w:t>
      </w:r>
    </w:p>
    <w:p w14:paraId="630E00BE" w14:textId="0BE4474E" w:rsidR="00FA26F7" w:rsidRPr="008A5862" w:rsidRDefault="008A5862" w:rsidP="008A5862">
      <w:pPr>
        <w:pStyle w:val="Heading1"/>
        <w:rPr>
          <w:rFonts w:ascii="Times New Roman" w:hAnsi="Times New Roman" w:cs="Times New Roman"/>
          <w:color w:val="0066FF"/>
          <w:u w:val="single"/>
        </w:rPr>
        <w:sectPr w:rsidR="00FA26F7" w:rsidRPr="008A5862" w:rsidSect="00FA26F7">
          <w:headerReference w:type="default" r:id="rId8"/>
          <w:footerReference w:type="default" r:id="rId9"/>
          <w:type w:val="continuous"/>
          <w:pgSz w:w="11910" w:h="16850"/>
          <w:pgMar w:top="720" w:right="720" w:bottom="720" w:left="720" w:header="720" w:footer="720" w:gutter="0"/>
          <w:cols w:space="720"/>
          <w:docGrid w:linePitch="299"/>
        </w:sectPr>
      </w:pPr>
      <w:r w:rsidRPr="008A5862">
        <w:rPr>
          <w:rFonts w:ascii="Times New Roman" w:hAnsi="Times New Roman" w:cs="Times New Roman"/>
          <w:color w:val="0066FF"/>
          <w:u w:val="single"/>
        </w:rPr>
        <w:t>https://shorturl.at/5tZOf</w:t>
      </w:r>
    </w:p>
    <w:p w14:paraId="23C8E414" w14:textId="77777777" w:rsidR="00E44D39" w:rsidRPr="00E60F3F" w:rsidRDefault="00E44D39">
      <w:pPr>
        <w:rPr>
          <w:rFonts w:ascii="Times New Roman" w:hAnsi="Times New Roman" w:cs="Times New Roman"/>
        </w:rPr>
        <w:sectPr w:rsidR="00E44D39" w:rsidRPr="00E60F3F" w:rsidSect="00814132">
          <w:headerReference w:type="default" r:id="rId10"/>
          <w:footerReference w:type="default" r:id="rId11"/>
          <w:type w:val="continuous"/>
          <w:pgSz w:w="11910" w:h="16850"/>
          <w:pgMar w:top="720" w:right="720" w:bottom="720" w:left="720" w:header="720" w:footer="720" w:gutter="0"/>
          <w:cols w:space="720"/>
          <w:docGrid w:linePitch="299"/>
        </w:sectPr>
      </w:pPr>
    </w:p>
    <w:p w14:paraId="158D9C96" w14:textId="36E714C1" w:rsidR="007D44F7" w:rsidRDefault="00000000" w:rsidP="007D44F7">
      <w:pPr>
        <w:pStyle w:val="BodyText"/>
        <w:ind w:left="1440"/>
        <w:rPr>
          <w:rFonts w:ascii="Times New Roman" w:hAnsi="Times New Roman" w:cs="Times New Roman"/>
          <w:b/>
          <w:sz w:val="56"/>
          <w:szCs w:val="56"/>
        </w:rPr>
      </w:pPr>
      <w:r>
        <w:rPr>
          <w:rFonts w:ascii="Times New Roman" w:hAnsi="Times New Roman" w:cs="Times New Roman"/>
          <w:sz w:val="56"/>
          <w:szCs w:val="56"/>
        </w:rPr>
        <w:lastRenderedPageBreak/>
        <w:pict w14:anchorId="503B7E16">
          <v:rect id="_x0000_s2050" style="position:absolute;left:0;text-align:left;margin-left:83.75pt;margin-top:-1in;width:3.75pt;height:154.75pt;z-index:15731712;mso-position-horizontal-relative:page" fillcolor="#16a637" stroked="f">
            <w10:wrap anchorx="page"/>
          </v:rect>
        </w:pict>
      </w:r>
      <w:r>
        <w:rPr>
          <w:rFonts w:ascii="Times New Roman" w:hAnsi="Times New Roman" w:cs="Times New Roman"/>
          <w:sz w:val="32"/>
          <w:szCs w:val="32"/>
        </w:rPr>
        <w:pict w14:anchorId="43EADFB7">
          <v:group id="_x0000_s2058" style="position:absolute;left:0;text-align:left;margin-left:0;margin-top:677.15pt;width:122.45pt;height:165.15pt;z-index:15730176;mso-position-horizontal-relative:page;mso-position-vertical-relative:page" coordorigin=",13543" coordsize="2449,3303">
            <v:shape id="_x0000_s2062" style="position:absolute;top:13542;width:1111;height:2767" coordorigin=",13543" coordsize="1111,2767" path="m1111,16232l,16310,,15144,921,13543r1,l1111,16232xe" fillcolor="#d9d9d9" stroked="f">
              <v:path arrowok="t"/>
            </v:shape>
            <v:shape id="_x0000_s2061" style="position:absolute;top:15797;width:2449;height:1048" coordorigin=",15798" coordsize="2449,1048" path="m1688,16845l,16845,,15798r2449,624l1688,16845xe" fillcolor="#095c40" stroked="f">
              <v:path arrowok="t"/>
            </v:shape>
            <v:shape id="_x0000_s2060" style="position:absolute;top:16233;width:2449;height:612" coordorigin=",16234" coordsize="2449,612" path="m2448,16422r-760,423l,16845r,-611l2448,16422xe" fillcolor="#16a637" stroked="f">
              <v:path arrowok="t"/>
            </v:shape>
            <v:shape id="_x0000_s2059" style="position:absolute;top:13545;width:924;height:2296" coordorigin=",13545" coordsize="924,2296" path="m924,13545l172,15841,,15799,,14059r924,-514xe" fillcolor="#1b2020" stroked="f">
              <v:path arrowok="t"/>
            </v:shape>
            <w10:wrap anchorx="page" anchory="page"/>
          </v:group>
        </w:pict>
      </w:r>
      <w:r>
        <w:rPr>
          <w:rFonts w:ascii="Times New Roman" w:hAnsi="Times New Roman" w:cs="Times New Roman"/>
          <w:sz w:val="32"/>
          <w:szCs w:val="32"/>
        </w:rPr>
        <w:pict w14:anchorId="24953A26">
          <v:group id="_x0000_s2055" style="position:absolute;left:0;text-align:left;margin-left:304.05pt;margin-top:372.25pt;width:291.45pt;height:470pt;z-index:15730688;mso-position-horizontal-relative:page;mso-position-vertical-relative:page" coordorigin="6081,7445" coordsize="5829,9400">
            <v:shape id="_x0000_s2057" style="position:absolute;left:6081;top:7444;width:5829;height:9400" coordorigin="6081,7445" coordsize="5829,9400" o:spt="100" adj="0,,0" path="m7118,16845r-709,l6388,16785r-33,-60l6323,16645r-30,-80l6264,16485r-26,-60l6213,16345r-23,-80l6170,16185r-19,-80l6134,16005r-14,-80l6109,15865r-9,-80l6092,15705r-5,-80l6083,15545r-2,-80l6082,15385r2,-60l6088,15245r6,-80l6102,15085r10,-80l6125,14925r15,-80l6157,14765r19,-80l6196,14605r22,-80l6242,14445r26,-80l6295,14285r28,-80l6353,14125r31,-60l6416,13985r33,-80l6484,13845r36,-80l6556,13685r38,-60l6632,13545r39,-60l6711,13425r41,-80l6809,13265r29,-60l6867,13165r59,-80l6956,13025r30,-40l7035,12925r49,-80l7184,12725r50,-80l7336,12525r52,-80l7439,12385r210,-240l7701,12065r900,-1020l8653,11005r52,-60l8859,10765r101,-120l9060,10525r98,-120l9207,10345r48,-60l9303,10225r49,-60l9401,10105r48,-80l9497,9965r47,-60l9590,9845r46,-80l9681,9705r44,-60l9768,9565r42,-60l9851,9445r41,-80l9931,9305r38,-80l10006,9165r36,-80l10077,9025r34,-80l10142,8885r29,-80l10200,8745r27,-80l10253,8585r25,-60l10301,8445r22,-80l10344,8305r19,-80l10381,8145r16,-80l10412,7985r13,-60l10437,7845r11,-80l10457,7685r8,-80l10472,7525r6,-80l10478,7445r28,60l10532,7585r23,80l10576,7745r19,80l10611,7905r14,100l10637,8085r9,80l10653,8245r4,80l10660,8405r,80l10659,8545r-3,80l10651,8705r-7,80l10636,8865r-10,80l10614,9025r-13,80l10586,9165r-17,80l10551,9325r-19,80l10511,9485r-23,60l10465,9625r-25,80l10414,9765r-27,80l10358,9925r-29,60l10298,10065r-31,60l10235,10205r-33,60l10167,10345r-34,60l10097,10485r-37,60l10023,10625r-37,60l9945,10745r-41,80l9863,10885r-42,80l9778,11025r-43,60l9692,11165r-44,60l9604,11285r-45,60l9514,11425r-92,120l9330,11665r-47,80l9048,12045r-150,180l8848,12305r-348,420l8451,12805r-146,180l8208,13105r-95,120l8066,13285r-48,60l7969,13425r-48,60l7874,13545r-47,60l7781,13665r-45,80l7691,13805r-44,60l7604,13925r-42,80l7521,14065r-40,60l7442,14205r-38,60l7367,14325r-36,80l7297,14465r-33,60l7225,14605r-9,20l7207,14645r-8,20l7191,14685r-35,80l7125,14845r-29,80l7069,15025r-25,80l7022,15185r-5,20l7012,15225r-4,20l6999,15285r-5,20l6989,15325r-4,20l6972,15425r-4,20l6965,15465r-3,20l6960,15505r-10,100l6949,15625r-2,l6947,15645r-2,40l6944,15705r-1,20l6942,15745r-1,20l6940,15785r,l6940,15805r,l6941,15845r2,80l6947,16005r6,80l6962,16165r10,80l6985,16325r15,80l7016,16485r19,60l7056,16625r23,80l7103,16785r15,60xm8902,16845r-678,l8218,16825r-38,-60l8144,16685r-35,-80l8077,16545r-30,-80l8019,16385r-26,-80l7970,16245r-21,-80l7931,16085r-16,-80l7902,15905r-10,-80l7884,15745r-4,-80l7878,15585r1,-80l7883,15405r7,-80l7899,15245r12,-80l7926,15085r17,-80l7962,14925r21,-80l8007,14765r25,-80l8059,14605r28,-80l8118,14465r31,-80l8182,14305r34,-60l8252,14165r36,-60l8326,14045r38,-80l8404,13905r45,-80l8495,13765r47,-80l8589,13625r49,-80l8687,13485r49,-80l8786,13345r50,-60l8938,13165r51,-80l9093,12965r471,-540l9617,12385r55,-60l9783,12185r56,-60l10002,11945r108,-120l10216,11705r52,-60l10320,11585r51,-60l10421,11465r50,-60l10520,11345r49,-60l10616,11225r47,-60l10709,11105r45,-80l10798,10965r44,-60l10884,10845r40,-80l10964,10705r38,-60l11040,10565r35,-60l11112,10425r35,-80l11180,10265r32,-80l11241,10105r28,-80l11295,9945r20,-60l11334,9805r17,-80l11367,9645r14,-80l11394,9485r11,-80l11416,9325r30,80l11473,9485r24,60l11519,9625r19,80l11555,9785r13,60l11580,9925r8,80l11594,10085r3,80l11598,10245r-2,80l11592,10405r-6,80l11577,10565r-12,80l11553,10725r-15,80l11521,10885r-18,60l11483,11025r-21,80l11439,11165r-25,80l11389,11305r-31,80l11326,11465r-34,80l11257,11625r-36,80l11183,11785r-39,60l11105,11925r-41,80l11022,12065r-42,80l10937,12205r-44,80l10848,12345r-45,80l10758,12485r-47,80l10665,12625r-94,120l10523,12825r-144,180l10327,13085r-103,120l10173,13285r-103,120l9916,13605r-101,120l9765,13785r-49,80l9667,13925r-49,60l9567,14045r-50,80l9467,14185r-49,60l9370,14325r-47,60l9278,14465r-45,60l9190,14585r-42,80l9108,14725r-38,80l9033,14865r-35,60l8983,14965r-14,20l8955,15025r-13,20l8914,15105r-23,60l8867,15225r-21,60l8827,15345r-18,80l8801,15445r-7,40l8786,15505r-7,40l8767,15605r-3,20l8761,15625r-2,20l8757,15665r-8,60l8747,15745r-2,l8744,15765r-2,20l8741,15805r-1,20l8739,15845r-1,l8737,15865r-1,20l8736,15905r,20l8736,15985r3,80l8744,16145r8,80l8762,16285r13,80l8791,16445r18,80l8829,16605r23,80l8877,16765r25,80xm10307,16845r-738,l9551,16785r-27,-60l9500,16645r-21,-80l9462,16485r-25,-140l9430,16265r-3,-80l9427,16105r3,-80l9437,15945r10,-80l9458,15805r13,-80l9487,15665r17,-60l9514,15565r5,-20l9524,15525r10,-20l9545,15465r11,-20l9567,15405r33,-80l9635,15245r36,-80l9710,15085r40,-60l9792,14945r32,-40l9857,14845r33,-60l9924,14745r34,-60l10028,14605r35,-60l10115,14485r52,-60l10220,14345r53,-60l10595,13925r54,-40l10708,13825r58,-80l10883,13625r114,-120l11053,13465r56,-60l11164,13345r54,-60l11272,13225r52,-60l11375,13105r51,-60l11475,12985r48,-80l11570,12845r45,-60l11659,12725r42,-80l11741,12585r39,-60l11816,12445r35,-80l11883,12285r25,-60l11910,12225r,1500l11901,13725r-36,80l11828,13865r-39,80l11750,14005r-41,80l11668,14145r-42,60l11584,14265r-43,60l11455,14445r-44,60l11364,14585r-191,240l11125,14885r-93,120l10986,15065r-46,60l10895,15185r-53,80l10790,15325r-51,80l10690,15465r-47,80l10598,15605r-43,60l10515,15745r-37,60l10468,15825r-10,20l10449,15865r-9,20l10435,15885r-4,20l10421,15925r-16,40l10389,15985r-15,40l10360,16065r-13,40l10324,16185r-4,20l10315,16225r-5,20l10306,16265r-3,20l10298,16305r-3,20l10292,16345r-2,20l10287,16385r-3,20l10283,16425r-5,80l10279,16585r5,80l10294,16765r12,60l10307,16845xe" fillcolor="#095c40" stroked="f">
              <v:fill opacity="7208f"/>
              <v:stroke joinstyle="round"/>
              <v:formulas/>
              <v:path arrowok="t" o:connecttype="segments"/>
            </v:shape>
            <v:shapetype id="_x0000_t202" coordsize="21600,21600" o:spt="202" path="m,l,21600r21600,l21600,xe">
              <v:stroke joinstyle="miter"/>
              <v:path gradientshapeok="t" o:connecttype="rect"/>
            </v:shapetype>
            <v:shape id="_x0000_s2056" type="#_x0000_t202" style="position:absolute;left:6081;top:7444;width:5829;height:9400" filled="f" stroked="f">
              <v:textbox style="mso-next-textbox:#_x0000_s2056" inset="0,0,0,0">
                <w:txbxContent>
                  <w:p w14:paraId="43918D0D" w14:textId="77777777" w:rsidR="00E44D39" w:rsidRDefault="00E44D39">
                    <w:pPr>
                      <w:rPr>
                        <w:rFonts w:ascii="Tahoma"/>
                        <w:b/>
                        <w:sz w:val="36"/>
                      </w:rPr>
                    </w:pPr>
                  </w:p>
                  <w:p w14:paraId="41DCF36E" w14:textId="77777777" w:rsidR="00E44D39" w:rsidRDefault="00E44D39">
                    <w:pPr>
                      <w:rPr>
                        <w:rFonts w:ascii="Tahoma"/>
                        <w:b/>
                        <w:sz w:val="36"/>
                      </w:rPr>
                    </w:pPr>
                  </w:p>
                  <w:p w14:paraId="54739648" w14:textId="77777777" w:rsidR="00E44D39" w:rsidRDefault="00E44D39">
                    <w:pPr>
                      <w:rPr>
                        <w:rFonts w:ascii="Tahoma"/>
                        <w:b/>
                        <w:sz w:val="36"/>
                      </w:rPr>
                    </w:pPr>
                  </w:p>
                  <w:p w14:paraId="71592165" w14:textId="77777777" w:rsidR="00E44D39" w:rsidRDefault="00E44D39">
                    <w:pPr>
                      <w:rPr>
                        <w:rFonts w:ascii="Tahoma"/>
                        <w:b/>
                        <w:sz w:val="36"/>
                      </w:rPr>
                    </w:pPr>
                  </w:p>
                  <w:p w14:paraId="03630659" w14:textId="77777777" w:rsidR="00E44D39" w:rsidRDefault="00E44D39">
                    <w:pPr>
                      <w:rPr>
                        <w:rFonts w:ascii="Tahoma"/>
                        <w:b/>
                        <w:sz w:val="36"/>
                      </w:rPr>
                    </w:pPr>
                  </w:p>
                  <w:p w14:paraId="08F7321E" w14:textId="77777777" w:rsidR="00E44D39" w:rsidRDefault="00E44D39">
                    <w:pPr>
                      <w:rPr>
                        <w:rFonts w:ascii="Tahoma"/>
                        <w:b/>
                        <w:sz w:val="36"/>
                      </w:rPr>
                    </w:pPr>
                  </w:p>
                  <w:p w14:paraId="0E4A5BB4" w14:textId="77777777" w:rsidR="00E44D39" w:rsidRDefault="00E44D39">
                    <w:pPr>
                      <w:rPr>
                        <w:rFonts w:ascii="Tahoma"/>
                        <w:b/>
                        <w:sz w:val="36"/>
                      </w:rPr>
                    </w:pPr>
                  </w:p>
                  <w:p w14:paraId="55ACC1B6" w14:textId="77777777" w:rsidR="00E44D39" w:rsidRDefault="00E44D39">
                    <w:pPr>
                      <w:rPr>
                        <w:rFonts w:ascii="Tahoma"/>
                        <w:b/>
                        <w:sz w:val="36"/>
                      </w:rPr>
                    </w:pPr>
                  </w:p>
                  <w:p w14:paraId="5F903B3B" w14:textId="77777777" w:rsidR="00E44D39" w:rsidRDefault="00E44D39">
                    <w:pPr>
                      <w:rPr>
                        <w:rFonts w:ascii="Tahoma"/>
                        <w:b/>
                        <w:sz w:val="36"/>
                      </w:rPr>
                    </w:pPr>
                  </w:p>
                  <w:p w14:paraId="3B3D37A7" w14:textId="77777777" w:rsidR="00E44D39" w:rsidRDefault="00E44D39">
                    <w:pPr>
                      <w:rPr>
                        <w:rFonts w:ascii="Tahoma"/>
                        <w:b/>
                        <w:sz w:val="36"/>
                      </w:rPr>
                    </w:pPr>
                  </w:p>
                  <w:p w14:paraId="368CC6C1" w14:textId="77777777" w:rsidR="00E44D39" w:rsidRDefault="00E44D39">
                    <w:pPr>
                      <w:rPr>
                        <w:rFonts w:ascii="Tahoma"/>
                        <w:b/>
                        <w:sz w:val="36"/>
                      </w:rPr>
                    </w:pPr>
                  </w:p>
                  <w:p w14:paraId="51B19FB9" w14:textId="77777777" w:rsidR="00E44D39" w:rsidRDefault="00E44D39">
                    <w:pPr>
                      <w:rPr>
                        <w:rFonts w:ascii="Tahoma"/>
                        <w:b/>
                        <w:sz w:val="36"/>
                      </w:rPr>
                    </w:pPr>
                  </w:p>
                  <w:p w14:paraId="26494C3B" w14:textId="77777777" w:rsidR="00E44D39" w:rsidRDefault="00E44D39">
                    <w:pPr>
                      <w:rPr>
                        <w:rFonts w:ascii="Tahoma"/>
                        <w:b/>
                        <w:sz w:val="36"/>
                      </w:rPr>
                    </w:pPr>
                  </w:p>
                  <w:p w14:paraId="64FE4CF9" w14:textId="77777777" w:rsidR="00E44D39" w:rsidRDefault="00E44D39">
                    <w:pPr>
                      <w:spacing w:before="2"/>
                      <w:rPr>
                        <w:rFonts w:ascii="Tahoma"/>
                        <w:b/>
                        <w:sz w:val="48"/>
                      </w:rPr>
                    </w:pPr>
                  </w:p>
                  <w:p w14:paraId="2645315F" w14:textId="6A494BAE" w:rsidR="00E44D39" w:rsidRDefault="00E44D39">
                    <w:pPr>
                      <w:spacing w:before="1"/>
                      <w:ind w:right="1193"/>
                      <w:jc w:val="right"/>
                      <w:rPr>
                        <w:sz w:val="36"/>
                      </w:rPr>
                    </w:pPr>
                  </w:p>
                </w:txbxContent>
              </v:textbox>
            </v:shape>
            <w10:wrap anchorx="page" anchory="page"/>
          </v:group>
        </w:pict>
      </w:r>
      <w:r>
        <w:rPr>
          <w:rFonts w:ascii="Times New Roman" w:hAnsi="Times New Roman" w:cs="Times New Roman"/>
          <w:sz w:val="32"/>
          <w:szCs w:val="32"/>
        </w:rPr>
        <w:pict w14:anchorId="0BE48AB1">
          <v:rect id="_x0000_s2054" style="position:absolute;left:0;text-align:left;margin-left:60.75pt;margin-top:0;width:3.75pt;height:218.05pt;z-index:15731200;mso-position-horizontal-relative:page;mso-position-vertical-relative:page" fillcolor="black" stroked="f">
            <w10:wrap anchorx="page" anchory="page"/>
          </v:rect>
        </w:pict>
      </w:r>
      <w:r w:rsidR="007D44F7">
        <w:rPr>
          <w:rFonts w:ascii="Times New Roman" w:hAnsi="Times New Roman" w:cs="Times New Roman"/>
          <w:b/>
          <w:sz w:val="56"/>
          <w:szCs w:val="56"/>
        </w:rPr>
        <w:t xml:space="preserve">    </w:t>
      </w:r>
    </w:p>
    <w:p w14:paraId="41673F05" w14:textId="42A380B6" w:rsidR="00E44D39" w:rsidRPr="007D44F7" w:rsidRDefault="00E60F3F" w:rsidP="007D44F7">
      <w:pPr>
        <w:pStyle w:val="BodyText"/>
        <w:ind w:left="1440" w:firstLine="720"/>
        <w:rPr>
          <w:rFonts w:ascii="Times New Roman" w:hAnsi="Times New Roman" w:cs="Times New Roman"/>
          <w:sz w:val="18"/>
          <w:szCs w:val="32"/>
        </w:rPr>
      </w:pPr>
      <w:r w:rsidRPr="007D44F7">
        <w:rPr>
          <w:rFonts w:ascii="Times New Roman" w:hAnsi="Times New Roman" w:cs="Times New Roman"/>
          <w:b/>
          <w:sz w:val="56"/>
          <w:szCs w:val="56"/>
        </w:rPr>
        <w:t>Table</w:t>
      </w:r>
      <w:r w:rsidRPr="007D44F7">
        <w:rPr>
          <w:rFonts w:ascii="Times New Roman" w:hAnsi="Times New Roman" w:cs="Times New Roman"/>
          <w:b/>
          <w:spacing w:val="2"/>
          <w:sz w:val="56"/>
          <w:szCs w:val="56"/>
        </w:rPr>
        <w:t xml:space="preserve"> </w:t>
      </w:r>
      <w:r w:rsidRPr="007D44F7">
        <w:rPr>
          <w:rFonts w:ascii="Times New Roman" w:hAnsi="Times New Roman" w:cs="Times New Roman"/>
          <w:b/>
          <w:sz w:val="56"/>
          <w:szCs w:val="56"/>
        </w:rPr>
        <w:t>of</w:t>
      </w:r>
      <w:r w:rsidRPr="007D44F7">
        <w:rPr>
          <w:rFonts w:ascii="Times New Roman" w:hAnsi="Times New Roman" w:cs="Times New Roman"/>
          <w:b/>
          <w:spacing w:val="3"/>
          <w:sz w:val="56"/>
          <w:szCs w:val="56"/>
        </w:rPr>
        <w:t xml:space="preserve"> </w:t>
      </w:r>
      <w:r w:rsidR="00C75C1B" w:rsidRPr="007D44F7">
        <w:rPr>
          <w:rFonts w:ascii="Times New Roman" w:hAnsi="Times New Roman" w:cs="Times New Roman"/>
          <w:b/>
          <w:sz w:val="56"/>
          <w:szCs w:val="56"/>
        </w:rPr>
        <w:t>C</w:t>
      </w:r>
      <w:r w:rsidRPr="007D44F7">
        <w:rPr>
          <w:rFonts w:ascii="Times New Roman" w:hAnsi="Times New Roman" w:cs="Times New Roman"/>
          <w:b/>
          <w:sz w:val="56"/>
          <w:szCs w:val="56"/>
        </w:rPr>
        <w:t>ontent</w:t>
      </w:r>
      <w:r w:rsidR="006F71E5" w:rsidRPr="007D44F7">
        <w:rPr>
          <w:rFonts w:ascii="Times New Roman" w:hAnsi="Times New Roman" w:cs="Times New Roman"/>
          <w:b/>
          <w:sz w:val="56"/>
          <w:szCs w:val="56"/>
        </w:rPr>
        <w:t>s</w:t>
      </w:r>
    </w:p>
    <w:p w14:paraId="256DAA43" w14:textId="77777777" w:rsidR="007D44F7" w:rsidRDefault="00000000" w:rsidP="00C75C1B">
      <w:pPr>
        <w:spacing w:line="360" w:lineRule="auto"/>
        <w:rPr>
          <w:rFonts w:ascii="Times New Roman" w:hAnsi="Times New Roman" w:cs="Times New Roman"/>
          <w:b/>
          <w:sz w:val="36"/>
          <w:szCs w:val="36"/>
        </w:rPr>
      </w:pPr>
      <w:r>
        <w:rPr>
          <w:rFonts w:ascii="Times New Roman" w:hAnsi="Times New Roman" w:cs="Times New Roman"/>
          <w:sz w:val="56"/>
          <w:szCs w:val="56"/>
        </w:rPr>
        <w:pict w14:anchorId="59A95555">
          <v:group id="_x0000_s2051" style="position:absolute;margin-left:146.85pt;margin-top:12.2pt;width:277.25pt;height:3.55pt;flip:y;z-index:-15727616;mso-wrap-distance-left:0;mso-wrap-distance-right:0;mso-position-horizontal-relative:page" coordorigin="2770,1118" coordsize="6365,105">
            <v:line id="_x0000_s2053" style="position:absolute" from="4460,1171" to="9135,1171" strokeweight="1.5pt"/>
            <v:line id="_x0000_s2052" style="position:absolute" from="2770,1171" to="4460,1171" strokecolor="#16a637" strokeweight="5.25pt"/>
            <w10:wrap type="topAndBottom" anchorx="page"/>
          </v:group>
        </w:pict>
      </w:r>
    </w:p>
    <w:p w14:paraId="7FEC69AD" w14:textId="5CD37D0C" w:rsidR="006F71E5" w:rsidRPr="007D44F7" w:rsidRDefault="006F71E5" w:rsidP="00C75C1B">
      <w:pPr>
        <w:spacing w:line="360" w:lineRule="auto"/>
        <w:rPr>
          <w:rFonts w:ascii="Times New Roman" w:hAnsi="Times New Roman" w:cs="Times New Roman"/>
          <w:b/>
          <w:sz w:val="36"/>
          <w:szCs w:val="36"/>
        </w:rPr>
      </w:pPr>
      <w:r w:rsidRPr="007D44F7">
        <w:rPr>
          <w:rFonts w:ascii="Times New Roman" w:hAnsi="Times New Roman" w:cs="Times New Roman"/>
          <w:bCs/>
          <w:sz w:val="32"/>
          <w:szCs w:val="32"/>
        </w:rPr>
        <w:t>Introduction</w:t>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Pr="007D44F7">
        <w:rPr>
          <w:rFonts w:ascii="Times New Roman" w:hAnsi="Times New Roman" w:cs="Times New Roman"/>
          <w:bCs/>
          <w:sz w:val="32"/>
          <w:szCs w:val="32"/>
        </w:rPr>
        <w:t>03</w:t>
      </w:r>
    </w:p>
    <w:p w14:paraId="651B1237" w14:textId="0817B83E" w:rsidR="00B10F68" w:rsidRPr="007D44F7" w:rsidRDefault="006F71E5" w:rsidP="00C75C1B">
      <w:pPr>
        <w:spacing w:line="360" w:lineRule="auto"/>
        <w:rPr>
          <w:rFonts w:ascii="Times New Roman" w:hAnsi="Times New Roman" w:cs="Times New Roman"/>
          <w:bCs/>
          <w:sz w:val="32"/>
          <w:szCs w:val="32"/>
        </w:rPr>
      </w:pPr>
      <w:r w:rsidRPr="007D44F7">
        <w:rPr>
          <w:rFonts w:ascii="Times New Roman" w:hAnsi="Times New Roman" w:cs="Times New Roman"/>
          <w:bCs/>
          <w:sz w:val="32"/>
          <w:szCs w:val="32"/>
        </w:rPr>
        <w:t>Beginner Queries</w:t>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00814132" w:rsidRPr="007D44F7">
        <w:rPr>
          <w:rFonts w:ascii="Times New Roman" w:hAnsi="Times New Roman" w:cs="Times New Roman"/>
          <w:bCs/>
          <w:sz w:val="32"/>
          <w:szCs w:val="32"/>
        </w:rPr>
        <w:tab/>
      </w:r>
      <w:r w:rsidRPr="007D44F7">
        <w:rPr>
          <w:rFonts w:ascii="Times New Roman" w:hAnsi="Times New Roman" w:cs="Times New Roman"/>
          <w:bCs/>
          <w:sz w:val="32"/>
          <w:szCs w:val="32"/>
        </w:rPr>
        <w:t>0</w:t>
      </w:r>
      <w:r w:rsidR="00B10F68" w:rsidRPr="007D44F7">
        <w:rPr>
          <w:rFonts w:ascii="Times New Roman" w:hAnsi="Times New Roman" w:cs="Times New Roman"/>
          <w:bCs/>
          <w:sz w:val="32"/>
          <w:szCs w:val="32"/>
        </w:rPr>
        <w:t>4</w:t>
      </w:r>
    </w:p>
    <w:p w14:paraId="3AD513D9" w14:textId="61E34A49" w:rsidR="00B10F68" w:rsidRPr="007D44F7" w:rsidRDefault="00B10F68" w:rsidP="00C75C1B">
      <w:pPr>
        <w:spacing w:line="276" w:lineRule="auto"/>
        <w:ind w:firstLine="720"/>
        <w:rPr>
          <w:rFonts w:ascii="Times New Roman" w:eastAsia="Times New Roman" w:hAnsi="Times New Roman" w:cs="Times New Roman"/>
          <w:sz w:val="24"/>
          <w:szCs w:val="24"/>
        </w:rPr>
      </w:pPr>
      <w:r w:rsidRPr="007D44F7">
        <w:rPr>
          <w:rFonts w:ascii="Times New Roman" w:eastAsia="Times New Roman" w:hAnsi="Times New Roman" w:cs="Times New Roman"/>
          <w:sz w:val="24"/>
          <w:szCs w:val="24"/>
        </w:rPr>
        <w:t>Metadata Definition</w:t>
      </w:r>
      <w:r w:rsidR="00814132" w:rsidRPr="007D44F7">
        <w:rPr>
          <w:rFonts w:ascii="Times New Roman" w:eastAsia="Times New Roman" w:hAnsi="Times New Roman" w:cs="Times New Roman"/>
          <w:sz w:val="24"/>
          <w:szCs w:val="24"/>
        </w:rPr>
        <w:tab/>
      </w:r>
      <w:r w:rsidR="00814132" w:rsidRPr="007D44F7">
        <w:rPr>
          <w:rFonts w:ascii="Times New Roman" w:eastAsia="Times New Roman" w:hAnsi="Times New Roman" w:cs="Times New Roman"/>
          <w:sz w:val="24"/>
          <w:szCs w:val="24"/>
        </w:rPr>
        <w:tab/>
      </w:r>
      <w:r w:rsidR="00814132" w:rsidRPr="007D44F7">
        <w:rPr>
          <w:rFonts w:ascii="Times New Roman" w:eastAsia="Times New Roman" w:hAnsi="Times New Roman" w:cs="Times New Roman"/>
          <w:sz w:val="24"/>
          <w:szCs w:val="24"/>
        </w:rPr>
        <w:tab/>
      </w:r>
      <w:r w:rsidR="00814132" w:rsidRPr="007D44F7">
        <w:rPr>
          <w:rFonts w:ascii="Times New Roman" w:eastAsia="Times New Roman" w:hAnsi="Times New Roman" w:cs="Times New Roman"/>
          <w:sz w:val="24"/>
          <w:szCs w:val="24"/>
        </w:rPr>
        <w:tab/>
      </w:r>
      <w:r w:rsidR="00814132" w:rsidRPr="007D44F7">
        <w:rPr>
          <w:rFonts w:ascii="Times New Roman" w:eastAsia="Times New Roman" w:hAnsi="Times New Roman" w:cs="Times New Roman"/>
          <w:sz w:val="24"/>
          <w:szCs w:val="24"/>
        </w:rPr>
        <w:tab/>
      </w:r>
      <w:r w:rsidR="00814132" w:rsidRPr="007D44F7">
        <w:rPr>
          <w:rFonts w:ascii="Times New Roman" w:eastAsia="Times New Roman" w:hAnsi="Times New Roman" w:cs="Times New Roman"/>
          <w:sz w:val="24"/>
          <w:szCs w:val="24"/>
        </w:rPr>
        <w:tab/>
      </w:r>
      <w:r w:rsidR="00814132" w:rsidRPr="007D44F7">
        <w:rPr>
          <w:rFonts w:ascii="Times New Roman" w:eastAsia="Times New Roman" w:hAnsi="Times New Roman" w:cs="Times New Roman"/>
          <w:sz w:val="24"/>
          <w:szCs w:val="24"/>
        </w:rPr>
        <w:tab/>
      </w:r>
      <w:r w:rsidR="00814132" w:rsidRPr="007D44F7">
        <w:rPr>
          <w:rFonts w:ascii="Times New Roman" w:eastAsia="Times New Roman" w:hAnsi="Times New Roman" w:cs="Times New Roman"/>
          <w:sz w:val="24"/>
          <w:szCs w:val="24"/>
        </w:rPr>
        <w:tab/>
      </w:r>
      <w:r w:rsidR="007D44F7">
        <w:rPr>
          <w:rFonts w:ascii="Times New Roman" w:eastAsia="Times New Roman" w:hAnsi="Times New Roman" w:cs="Times New Roman"/>
          <w:sz w:val="24"/>
          <w:szCs w:val="24"/>
        </w:rPr>
        <w:tab/>
      </w:r>
      <w:r w:rsidRPr="007D44F7">
        <w:rPr>
          <w:rFonts w:ascii="Times New Roman" w:eastAsia="Times New Roman" w:hAnsi="Times New Roman" w:cs="Times New Roman"/>
          <w:sz w:val="24"/>
          <w:szCs w:val="24"/>
        </w:rPr>
        <w:t>0</w:t>
      </w:r>
      <w:r w:rsidR="006D0A91">
        <w:rPr>
          <w:rFonts w:ascii="Times New Roman" w:eastAsia="Times New Roman" w:hAnsi="Times New Roman" w:cs="Times New Roman"/>
          <w:sz w:val="24"/>
          <w:szCs w:val="24"/>
        </w:rPr>
        <w:t>4</w:t>
      </w:r>
    </w:p>
    <w:p w14:paraId="041C16EA" w14:textId="5CFE69CA" w:rsidR="00B10F68" w:rsidRPr="007D44F7" w:rsidRDefault="00B10F68" w:rsidP="00B10F68">
      <w:pPr>
        <w:spacing w:line="276" w:lineRule="auto"/>
        <w:ind w:firstLine="720"/>
        <w:rPr>
          <w:rFonts w:ascii="Times New Roman" w:hAnsi="Times New Roman" w:cs="Times New Roman"/>
          <w:sz w:val="24"/>
          <w:szCs w:val="24"/>
        </w:rPr>
      </w:pPr>
      <w:r w:rsidRPr="007D44F7">
        <w:rPr>
          <w:rFonts w:ascii="Times New Roman" w:hAnsi="Times New Roman" w:cs="Times New Roman"/>
          <w:sz w:val="24"/>
          <w:szCs w:val="24"/>
        </w:rPr>
        <w:t>Distribution of Order Values</w:t>
      </w:r>
      <w:r w:rsidR="00814132" w:rsidRPr="007D44F7">
        <w:rPr>
          <w:rFonts w:ascii="Times New Roman" w:hAnsi="Times New Roman" w:cs="Times New Roman"/>
          <w:sz w:val="24"/>
          <w:szCs w:val="24"/>
        </w:rPr>
        <w:tab/>
      </w:r>
      <w:r w:rsidR="00814132" w:rsidRPr="007D44F7">
        <w:rPr>
          <w:rFonts w:ascii="Times New Roman" w:hAnsi="Times New Roman" w:cs="Times New Roman"/>
          <w:sz w:val="24"/>
          <w:szCs w:val="24"/>
        </w:rPr>
        <w:tab/>
      </w:r>
      <w:r w:rsidR="00814132" w:rsidRPr="007D44F7">
        <w:rPr>
          <w:rFonts w:ascii="Times New Roman" w:hAnsi="Times New Roman" w:cs="Times New Roman"/>
          <w:sz w:val="24"/>
          <w:szCs w:val="24"/>
        </w:rPr>
        <w:tab/>
      </w:r>
      <w:r w:rsidR="00814132" w:rsidRPr="007D44F7">
        <w:rPr>
          <w:rFonts w:ascii="Times New Roman" w:hAnsi="Times New Roman" w:cs="Times New Roman"/>
          <w:sz w:val="24"/>
          <w:szCs w:val="24"/>
        </w:rPr>
        <w:tab/>
      </w:r>
      <w:r w:rsidR="00814132" w:rsidRPr="007D44F7">
        <w:rPr>
          <w:rFonts w:ascii="Times New Roman" w:hAnsi="Times New Roman" w:cs="Times New Roman"/>
          <w:sz w:val="24"/>
          <w:szCs w:val="24"/>
        </w:rPr>
        <w:tab/>
      </w:r>
      <w:r w:rsidR="00814132" w:rsidRPr="007D44F7">
        <w:rPr>
          <w:rFonts w:ascii="Times New Roman" w:hAnsi="Times New Roman" w:cs="Times New Roman"/>
          <w:sz w:val="24"/>
          <w:szCs w:val="24"/>
        </w:rPr>
        <w:tab/>
      </w:r>
      <w:r w:rsidR="00814132" w:rsidRPr="007D44F7">
        <w:rPr>
          <w:rFonts w:ascii="Times New Roman" w:hAnsi="Times New Roman" w:cs="Times New Roman"/>
          <w:sz w:val="24"/>
          <w:szCs w:val="24"/>
        </w:rPr>
        <w:tab/>
      </w:r>
      <w:r w:rsidR="007D44F7">
        <w:rPr>
          <w:rFonts w:ascii="Times New Roman" w:hAnsi="Times New Roman" w:cs="Times New Roman"/>
          <w:sz w:val="24"/>
          <w:szCs w:val="24"/>
        </w:rPr>
        <w:tab/>
      </w:r>
      <w:r w:rsidR="00C75C1B" w:rsidRPr="007D44F7">
        <w:rPr>
          <w:rFonts w:ascii="Times New Roman" w:hAnsi="Times New Roman" w:cs="Times New Roman"/>
          <w:sz w:val="24"/>
          <w:szCs w:val="24"/>
        </w:rPr>
        <w:t>0</w:t>
      </w:r>
      <w:r w:rsidR="006D0A91">
        <w:rPr>
          <w:rFonts w:ascii="Times New Roman" w:hAnsi="Times New Roman" w:cs="Times New Roman"/>
          <w:sz w:val="24"/>
          <w:szCs w:val="24"/>
        </w:rPr>
        <w:t>5</w:t>
      </w:r>
    </w:p>
    <w:p w14:paraId="296E0679" w14:textId="78B99A55" w:rsidR="00B10F68" w:rsidRPr="007D44F7" w:rsidRDefault="00B10F68" w:rsidP="00B10F68">
      <w:pPr>
        <w:spacing w:line="276" w:lineRule="auto"/>
        <w:ind w:firstLine="720"/>
        <w:rPr>
          <w:rFonts w:ascii="Times New Roman" w:hAnsi="Times New Roman" w:cs="Times New Roman"/>
          <w:sz w:val="24"/>
          <w:szCs w:val="24"/>
        </w:rPr>
      </w:pPr>
      <w:r w:rsidRPr="007D44F7">
        <w:rPr>
          <w:rFonts w:ascii="Times New Roman" w:hAnsi="Times New Roman" w:cs="Times New Roman"/>
          <w:sz w:val="24"/>
          <w:szCs w:val="24"/>
        </w:rPr>
        <w:t>Unique Products Purchased</w:t>
      </w:r>
      <w:r w:rsidR="00814132" w:rsidRPr="007D44F7">
        <w:rPr>
          <w:rFonts w:ascii="Times New Roman" w:hAnsi="Times New Roman" w:cs="Times New Roman"/>
          <w:sz w:val="24"/>
          <w:szCs w:val="24"/>
        </w:rPr>
        <w:tab/>
      </w:r>
      <w:r w:rsidR="00814132" w:rsidRPr="007D44F7">
        <w:rPr>
          <w:rFonts w:ascii="Times New Roman" w:hAnsi="Times New Roman" w:cs="Times New Roman"/>
          <w:sz w:val="24"/>
          <w:szCs w:val="24"/>
        </w:rPr>
        <w:tab/>
      </w:r>
      <w:r w:rsidR="00814132" w:rsidRPr="007D44F7">
        <w:rPr>
          <w:rFonts w:ascii="Times New Roman" w:hAnsi="Times New Roman" w:cs="Times New Roman"/>
          <w:sz w:val="24"/>
          <w:szCs w:val="24"/>
        </w:rPr>
        <w:tab/>
      </w:r>
      <w:r w:rsidR="00814132" w:rsidRPr="007D44F7">
        <w:rPr>
          <w:rFonts w:ascii="Times New Roman" w:hAnsi="Times New Roman" w:cs="Times New Roman"/>
          <w:sz w:val="24"/>
          <w:szCs w:val="24"/>
        </w:rPr>
        <w:tab/>
      </w:r>
      <w:r w:rsidR="00814132" w:rsidRPr="007D44F7">
        <w:rPr>
          <w:rFonts w:ascii="Times New Roman" w:hAnsi="Times New Roman" w:cs="Times New Roman"/>
          <w:sz w:val="24"/>
          <w:szCs w:val="24"/>
        </w:rPr>
        <w:tab/>
      </w:r>
      <w:r w:rsidR="00814132" w:rsidRPr="007D44F7">
        <w:rPr>
          <w:rFonts w:ascii="Times New Roman" w:hAnsi="Times New Roman" w:cs="Times New Roman"/>
          <w:sz w:val="24"/>
          <w:szCs w:val="24"/>
        </w:rPr>
        <w:tab/>
      </w:r>
      <w:r w:rsidR="00814132" w:rsidRPr="007D44F7">
        <w:rPr>
          <w:rFonts w:ascii="Times New Roman" w:hAnsi="Times New Roman" w:cs="Times New Roman"/>
          <w:sz w:val="24"/>
          <w:szCs w:val="24"/>
        </w:rPr>
        <w:tab/>
      </w:r>
      <w:r w:rsidR="007D44F7">
        <w:rPr>
          <w:rFonts w:ascii="Times New Roman" w:hAnsi="Times New Roman" w:cs="Times New Roman"/>
          <w:sz w:val="24"/>
          <w:szCs w:val="24"/>
        </w:rPr>
        <w:tab/>
      </w:r>
      <w:r w:rsidR="00C75C1B" w:rsidRPr="007D44F7">
        <w:rPr>
          <w:rFonts w:ascii="Times New Roman" w:hAnsi="Times New Roman" w:cs="Times New Roman"/>
          <w:sz w:val="24"/>
          <w:szCs w:val="24"/>
        </w:rPr>
        <w:t>0</w:t>
      </w:r>
      <w:r w:rsidR="006D0A91">
        <w:rPr>
          <w:rFonts w:ascii="Times New Roman" w:hAnsi="Times New Roman" w:cs="Times New Roman"/>
          <w:sz w:val="24"/>
          <w:szCs w:val="24"/>
        </w:rPr>
        <w:t>6</w:t>
      </w:r>
    </w:p>
    <w:p w14:paraId="3FF4B2CD" w14:textId="0CF82E83" w:rsidR="00B10F68" w:rsidRPr="007D44F7" w:rsidRDefault="00B10F68" w:rsidP="00B10F68">
      <w:pPr>
        <w:spacing w:line="276" w:lineRule="auto"/>
        <w:ind w:left="720"/>
        <w:rPr>
          <w:rFonts w:ascii="Times New Roman" w:hAnsi="Times New Roman" w:cs="Times New Roman"/>
          <w:sz w:val="24"/>
          <w:szCs w:val="24"/>
        </w:rPr>
      </w:pPr>
      <w:r w:rsidRPr="007D44F7">
        <w:rPr>
          <w:rFonts w:ascii="Times New Roman" w:hAnsi="Times New Roman" w:cs="Times New Roman"/>
          <w:sz w:val="24"/>
          <w:szCs w:val="24"/>
        </w:rPr>
        <w:t>Single Purchase Customers</w:t>
      </w:r>
      <w:r w:rsidR="00C75C1B" w:rsidRPr="007D44F7">
        <w:rPr>
          <w:rFonts w:ascii="Times New Roman" w:hAnsi="Times New Roman" w:cs="Times New Roman"/>
          <w:sz w:val="24"/>
          <w:szCs w:val="24"/>
        </w:rPr>
        <w:t xml:space="preserve">                                   </w:t>
      </w:r>
      <w:r w:rsidR="00E60F3F" w:rsidRPr="007D44F7">
        <w:rPr>
          <w:rFonts w:ascii="Times New Roman" w:hAnsi="Times New Roman" w:cs="Times New Roman"/>
          <w:sz w:val="24"/>
          <w:szCs w:val="24"/>
        </w:rPr>
        <w:t xml:space="preserve"> </w:t>
      </w:r>
      <w:r w:rsidR="00C75C1B" w:rsidRPr="007D44F7">
        <w:rPr>
          <w:rFonts w:ascii="Times New Roman" w:hAnsi="Times New Roman" w:cs="Times New Roman"/>
          <w:sz w:val="24"/>
          <w:szCs w:val="24"/>
        </w:rPr>
        <w:t xml:space="preserve"> </w:t>
      </w:r>
      <w:r w:rsidR="00E60F3F" w:rsidRPr="007D44F7">
        <w:rPr>
          <w:rFonts w:ascii="Times New Roman" w:hAnsi="Times New Roman" w:cs="Times New Roman"/>
          <w:sz w:val="24"/>
          <w:szCs w:val="24"/>
        </w:rPr>
        <w:t xml:space="preserve">    </w:t>
      </w:r>
      <w:r w:rsidR="00814132" w:rsidRPr="007D44F7">
        <w:rPr>
          <w:rFonts w:ascii="Times New Roman" w:hAnsi="Times New Roman" w:cs="Times New Roman"/>
          <w:sz w:val="24"/>
          <w:szCs w:val="24"/>
        </w:rPr>
        <w:tab/>
      </w:r>
      <w:r w:rsidR="00814132" w:rsidRPr="007D44F7">
        <w:rPr>
          <w:rFonts w:ascii="Times New Roman" w:hAnsi="Times New Roman" w:cs="Times New Roman"/>
          <w:sz w:val="24"/>
          <w:szCs w:val="24"/>
        </w:rPr>
        <w:tab/>
      </w:r>
      <w:r w:rsidR="00814132" w:rsidRPr="007D44F7">
        <w:rPr>
          <w:rFonts w:ascii="Times New Roman" w:hAnsi="Times New Roman" w:cs="Times New Roman"/>
          <w:sz w:val="24"/>
          <w:szCs w:val="24"/>
        </w:rPr>
        <w:tab/>
      </w:r>
      <w:r w:rsidR="007D44F7">
        <w:rPr>
          <w:rFonts w:ascii="Times New Roman" w:hAnsi="Times New Roman" w:cs="Times New Roman"/>
          <w:sz w:val="24"/>
          <w:szCs w:val="24"/>
        </w:rPr>
        <w:tab/>
      </w:r>
      <w:r w:rsidR="006D0A91">
        <w:rPr>
          <w:rFonts w:ascii="Times New Roman" w:hAnsi="Times New Roman" w:cs="Times New Roman"/>
          <w:sz w:val="24"/>
          <w:szCs w:val="24"/>
        </w:rPr>
        <w:t>07</w:t>
      </w:r>
    </w:p>
    <w:p w14:paraId="0A0929D6" w14:textId="4903A44C" w:rsidR="007D44F7" w:rsidRDefault="00B10F68" w:rsidP="007D44F7">
      <w:pPr>
        <w:spacing w:line="360" w:lineRule="auto"/>
        <w:ind w:left="1440" w:hanging="720"/>
        <w:rPr>
          <w:rFonts w:ascii="Times New Roman" w:hAnsi="Times New Roman" w:cs="Times New Roman"/>
          <w:sz w:val="24"/>
          <w:szCs w:val="24"/>
        </w:rPr>
      </w:pPr>
      <w:r w:rsidRPr="007D44F7">
        <w:rPr>
          <w:rFonts w:ascii="Times New Roman" w:hAnsi="Times New Roman" w:cs="Times New Roman"/>
          <w:sz w:val="24"/>
          <w:szCs w:val="24"/>
        </w:rPr>
        <w:t>Commonly Purchased Products Together</w:t>
      </w:r>
      <w:r w:rsidR="00C75C1B" w:rsidRPr="007D44F7">
        <w:rPr>
          <w:rFonts w:ascii="Times New Roman" w:hAnsi="Times New Roman" w:cs="Times New Roman"/>
          <w:sz w:val="24"/>
          <w:szCs w:val="24"/>
        </w:rPr>
        <w:t xml:space="preserve">                 </w:t>
      </w:r>
      <w:r w:rsidR="00E60F3F" w:rsidRPr="007D44F7">
        <w:rPr>
          <w:rFonts w:ascii="Times New Roman" w:hAnsi="Times New Roman" w:cs="Times New Roman"/>
          <w:sz w:val="24"/>
          <w:szCs w:val="24"/>
        </w:rPr>
        <w:t xml:space="preserve">     </w:t>
      </w:r>
      <w:r w:rsidR="00814132" w:rsidRPr="007D44F7">
        <w:rPr>
          <w:rFonts w:ascii="Times New Roman" w:hAnsi="Times New Roman" w:cs="Times New Roman"/>
          <w:sz w:val="24"/>
          <w:szCs w:val="24"/>
        </w:rPr>
        <w:tab/>
      </w:r>
      <w:r w:rsidR="00814132" w:rsidRPr="007D44F7">
        <w:rPr>
          <w:rFonts w:ascii="Times New Roman" w:hAnsi="Times New Roman" w:cs="Times New Roman"/>
          <w:sz w:val="24"/>
          <w:szCs w:val="24"/>
        </w:rPr>
        <w:tab/>
      </w:r>
      <w:r w:rsidR="00814132" w:rsidRPr="007D44F7">
        <w:rPr>
          <w:rFonts w:ascii="Times New Roman" w:hAnsi="Times New Roman" w:cs="Times New Roman"/>
          <w:sz w:val="24"/>
          <w:szCs w:val="24"/>
        </w:rPr>
        <w:tab/>
      </w:r>
      <w:r w:rsidR="007D44F7">
        <w:rPr>
          <w:rFonts w:ascii="Times New Roman" w:hAnsi="Times New Roman" w:cs="Times New Roman"/>
          <w:sz w:val="24"/>
          <w:szCs w:val="24"/>
        </w:rPr>
        <w:tab/>
      </w:r>
      <w:r w:rsidR="006D0A91">
        <w:rPr>
          <w:rFonts w:ascii="Times New Roman" w:hAnsi="Times New Roman" w:cs="Times New Roman"/>
          <w:sz w:val="24"/>
          <w:szCs w:val="24"/>
        </w:rPr>
        <w:t>08</w:t>
      </w:r>
    </w:p>
    <w:p w14:paraId="5F384AE2" w14:textId="0C0184EF" w:rsidR="00B10F68" w:rsidRPr="007D44F7" w:rsidRDefault="00B10F68" w:rsidP="007D44F7">
      <w:pPr>
        <w:spacing w:line="360" w:lineRule="auto"/>
        <w:rPr>
          <w:rFonts w:ascii="Times New Roman" w:hAnsi="Times New Roman" w:cs="Times New Roman"/>
          <w:sz w:val="24"/>
          <w:szCs w:val="24"/>
        </w:rPr>
      </w:pPr>
      <w:r w:rsidRPr="007D44F7">
        <w:rPr>
          <w:rFonts w:ascii="Times New Roman" w:hAnsi="Times New Roman" w:cs="Times New Roman"/>
          <w:sz w:val="32"/>
          <w:szCs w:val="32"/>
        </w:rPr>
        <w:t>Advance Queries</w:t>
      </w:r>
      <w:r w:rsidR="00C75C1B" w:rsidRPr="007D44F7">
        <w:rPr>
          <w:rFonts w:ascii="Times New Roman" w:hAnsi="Times New Roman" w:cs="Times New Roman"/>
          <w:sz w:val="32"/>
          <w:szCs w:val="32"/>
        </w:rPr>
        <w:t xml:space="preserve"> </w:t>
      </w:r>
      <w:r w:rsidR="00E60F3F" w:rsidRPr="007D44F7">
        <w:rPr>
          <w:rFonts w:ascii="Times New Roman" w:hAnsi="Times New Roman" w:cs="Times New Roman"/>
          <w:sz w:val="32"/>
          <w:szCs w:val="32"/>
        </w:rPr>
        <w:t xml:space="preserve">       </w:t>
      </w:r>
      <w:r w:rsidR="00C75C1B" w:rsidRPr="007D44F7">
        <w:rPr>
          <w:rFonts w:ascii="Times New Roman" w:hAnsi="Times New Roman" w:cs="Times New Roman"/>
          <w:sz w:val="32"/>
          <w:szCs w:val="32"/>
        </w:rPr>
        <w:t xml:space="preserve">                                   </w:t>
      </w:r>
      <w:r w:rsidR="00814132" w:rsidRPr="007D44F7">
        <w:rPr>
          <w:rFonts w:ascii="Times New Roman" w:hAnsi="Times New Roman" w:cs="Times New Roman"/>
          <w:sz w:val="32"/>
          <w:szCs w:val="32"/>
        </w:rPr>
        <w:tab/>
      </w:r>
      <w:r w:rsidR="00814132" w:rsidRPr="007D44F7">
        <w:rPr>
          <w:rFonts w:ascii="Times New Roman" w:hAnsi="Times New Roman" w:cs="Times New Roman"/>
          <w:sz w:val="32"/>
          <w:szCs w:val="32"/>
        </w:rPr>
        <w:tab/>
      </w:r>
      <w:r w:rsidR="00814132" w:rsidRPr="007D44F7">
        <w:rPr>
          <w:rFonts w:ascii="Times New Roman" w:hAnsi="Times New Roman" w:cs="Times New Roman"/>
          <w:sz w:val="32"/>
          <w:szCs w:val="32"/>
        </w:rPr>
        <w:tab/>
      </w:r>
      <w:r w:rsidR="00814132" w:rsidRPr="007D44F7">
        <w:rPr>
          <w:rFonts w:ascii="Times New Roman" w:hAnsi="Times New Roman" w:cs="Times New Roman"/>
          <w:sz w:val="32"/>
          <w:szCs w:val="32"/>
        </w:rPr>
        <w:tab/>
      </w:r>
      <w:r w:rsidR="007D44F7">
        <w:rPr>
          <w:rFonts w:ascii="Times New Roman" w:hAnsi="Times New Roman" w:cs="Times New Roman"/>
          <w:sz w:val="32"/>
          <w:szCs w:val="32"/>
        </w:rPr>
        <w:t xml:space="preserve">    </w:t>
      </w:r>
      <w:r w:rsidR="007D44F7">
        <w:rPr>
          <w:rFonts w:ascii="Times New Roman" w:hAnsi="Times New Roman" w:cs="Times New Roman"/>
          <w:sz w:val="32"/>
          <w:szCs w:val="32"/>
        </w:rPr>
        <w:tab/>
      </w:r>
      <w:r w:rsidR="006D0A91">
        <w:rPr>
          <w:rFonts w:ascii="Times New Roman" w:hAnsi="Times New Roman" w:cs="Times New Roman"/>
          <w:sz w:val="32"/>
          <w:szCs w:val="32"/>
        </w:rPr>
        <w:t>09</w:t>
      </w:r>
    </w:p>
    <w:p w14:paraId="5C844D5F" w14:textId="1F4FA0D0" w:rsidR="00B10F68" w:rsidRPr="007D44F7" w:rsidRDefault="00C75C1B" w:rsidP="00C75C1B">
      <w:pPr>
        <w:rPr>
          <w:rFonts w:ascii="Times New Roman" w:hAnsi="Times New Roman" w:cs="Times New Roman"/>
          <w:sz w:val="24"/>
          <w:szCs w:val="24"/>
        </w:rPr>
      </w:pPr>
      <w:r w:rsidRPr="007D44F7">
        <w:rPr>
          <w:rFonts w:ascii="Times New Roman" w:hAnsi="Times New Roman" w:cs="Times New Roman"/>
          <w:sz w:val="36"/>
          <w:szCs w:val="36"/>
        </w:rPr>
        <w:tab/>
      </w:r>
      <w:r w:rsidRPr="007D44F7">
        <w:rPr>
          <w:rFonts w:ascii="Times New Roman" w:eastAsia="Times New Roman" w:hAnsi="Times New Roman" w:cs="Times New Roman"/>
          <w:sz w:val="24"/>
          <w:szCs w:val="24"/>
        </w:rPr>
        <w:t xml:space="preserve">Customer Segmentation by Purchase Frequency </w:t>
      </w:r>
      <w:r w:rsidR="00E60F3F" w:rsidRPr="007D44F7">
        <w:rPr>
          <w:rFonts w:ascii="Times New Roman" w:eastAsia="Times New Roman" w:hAnsi="Times New Roman" w:cs="Times New Roman"/>
          <w:sz w:val="24"/>
          <w:szCs w:val="24"/>
        </w:rPr>
        <w:t xml:space="preserve">     </w:t>
      </w:r>
      <w:r w:rsidRPr="007D44F7">
        <w:rPr>
          <w:rFonts w:ascii="Times New Roman" w:eastAsia="Times New Roman" w:hAnsi="Times New Roman" w:cs="Times New Roman"/>
          <w:sz w:val="24"/>
          <w:szCs w:val="24"/>
        </w:rPr>
        <w:t xml:space="preserve">     </w:t>
      </w:r>
      <w:r w:rsidR="00814132" w:rsidRPr="007D44F7">
        <w:rPr>
          <w:rFonts w:ascii="Times New Roman" w:eastAsia="Times New Roman" w:hAnsi="Times New Roman" w:cs="Times New Roman"/>
          <w:sz w:val="24"/>
          <w:szCs w:val="24"/>
        </w:rPr>
        <w:tab/>
      </w:r>
      <w:r w:rsidR="00814132" w:rsidRPr="007D44F7">
        <w:rPr>
          <w:rFonts w:ascii="Times New Roman" w:eastAsia="Times New Roman" w:hAnsi="Times New Roman" w:cs="Times New Roman"/>
          <w:sz w:val="24"/>
          <w:szCs w:val="24"/>
        </w:rPr>
        <w:tab/>
      </w:r>
      <w:r w:rsidR="00814132" w:rsidRPr="007D44F7">
        <w:rPr>
          <w:rFonts w:ascii="Times New Roman" w:eastAsia="Times New Roman" w:hAnsi="Times New Roman" w:cs="Times New Roman"/>
          <w:sz w:val="24"/>
          <w:szCs w:val="24"/>
        </w:rPr>
        <w:tab/>
      </w:r>
      <w:r w:rsidR="007D44F7">
        <w:rPr>
          <w:rFonts w:ascii="Times New Roman" w:eastAsia="Times New Roman" w:hAnsi="Times New Roman" w:cs="Times New Roman"/>
          <w:sz w:val="24"/>
          <w:szCs w:val="24"/>
        </w:rPr>
        <w:tab/>
      </w:r>
      <w:r w:rsidR="006D0A91">
        <w:rPr>
          <w:rFonts w:ascii="Times New Roman" w:eastAsia="Times New Roman" w:hAnsi="Times New Roman" w:cs="Times New Roman"/>
          <w:sz w:val="24"/>
          <w:szCs w:val="24"/>
        </w:rPr>
        <w:t>09</w:t>
      </w:r>
    </w:p>
    <w:p w14:paraId="323B330F" w14:textId="46477781" w:rsidR="00B10F68" w:rsidRPr="007D44F7" w:rsidRDefault="00C75C1B" w:rsidP="00C75C1B">
      <w:pPr>
        <w:ind w:left="1440" w:hanging="720"/>
        <w:rPr>
          <w:rFonts w:ascii="Times New Roman" w:hAnsi="Times New Roman" w:cs="Times New Roman"/>
          <w:sz w:val="24"/>
          <w:szCs w:val="24"/>
        </w:rPr>
      </w:pPr>
      <w:r w:rsidRPr="007D44F7">
        <w:rPr>
          <w:rFonts w:ascii="Times New Roman" w:eastAsia="Times New Roman" w:hAnsi="Times New Roman" w:cs="Times New Roman"/>
          <w:sz w:val="24"/>
          <w:szCs w:val="24"/>
        </w:rPr>
        <w:t xml:space="preserve">Average Order Value by Country                            </w:t>
      </w:r>
      <w:r w:rsidR="00E60F3F" w:rsidRPr="007D44F7">
        <w:rPr>
          <w:rFonts w:ascii="Times New Roman" w:eastAsia="Times New Roman" w:hAnsi="Times New Roman" w:cs="Times New Roman"/>
          <w:sz w:val="24"/>
          <w:szCs w:val="24"/>
        </w:rPr>
        <w:t xml:space="preserve">     </w:t>
      </w:r>
      <w:r w:rsidR="00814132" w:rsidRPr="007D44F7">
        <w:rPr>
          <w:rFonts w:ascii="Times New Roman" w:eastAsia="Times New Roman" w:hAnsi="Times New Roman" w:cs="Times New Roman"/>
          <w:sz w:val="24"/>
          <w:szCs w:val="24"/>
        </w:rPr>
        <w:tab/>
      </w:r>
      <w:r w:rsidR="00814132" w:rsidRPr="007D44F7">
        <w:rPr>
          <w:rFonts w:ascii="Times New Roman" w:eastAsia="Times New Roman" w:hAnsi="Times New Roman" w:cs="Times New Roman"/>
          <w:sz w:val="24"/>
          <w:szCs w:val="24"/>
        </w:rPr>
        <w:tab/>
      </w:r>
      <w:r w:rsidR="00814132" w:rsidRPr="007D44F7">
        <w:rPr>
          <w:rFonts w:ascii="Times New Roman" w:eastAsia="Times New Roman" w:hAnsi="Times New Roman" w:cs="Times New Roman"/>
          <w:sz w:val="24"/>
          <w:szCs w:val="24"/>
        </w:rPr>
        <w:tab/>
      </w:r>
      <w:r w:rsidR="007D44F7">
        <w:rPr>
          <w:rFonts w:ascii="Times New Roman" w:eastAsia="Times New Roman" w:hAnsi="Times New Roman" w:cs="Times New Roman"/>
          <w:sz w:val="24"/>
          <w:szCs w:val="24"/>
        </w:rPr>
        <w:tab/>
      </w:r>
      <w:r w:rsidR="006D0A91">
        <w:rPr>
          <w:rFonts w:ascii="Times New Roman" w:eastAsia="Times New Roman" w:hAnsi="Times New Roman" w:cs="Times New Roman"/>
          <w:sz w:val="24"/>
          <w:szCs w:val="24"/>
        </w:rPr>
        <w:t>10</w:t>
      </w:r>
    </w:p>
    <w:p w14:paraId="2E451D7F" w14:textId="2177F783" w:rsidR="00B10F68" w:rsidRPr="007D44F7" w:rsidRDefault="00C75C1B" w:rsidP="00B10F68">
      <w:pPr>
        <w:spacing w:line="276" w:lineRule="auto"/>
        <w:rPr>
          <w:rFonts w:ascii="Times New Roman" w:eastAsia="Times New Roman" w:hAnsi="Times New Roman" w:cs="Times New Roman"/>
          <w:sz w:val="24"/>
          <w:szCs w:val="24"/>
        </w:rPr>
      </w:pPr>
      <w:r w:rsidRPr="007D44F7">
        <w:rPr>
          <w:rFonts w:ascii="Times New Roman" w:hAnsi="Times New Roman" w:cs="Times New Roman"/>
          <w:bCs/>
          <w:sz w:val="24"/>
          <w:szCs w:val="24"/>
        </w:rPr>
        <w:tab/>
      </w:r>
      <w:r w:rsidRPr="007D44F7">
        <w:rPr>
          <w:rFonts w:ascii="Times New Roman" w:eastAsia="Times New Roman" w:hAnsi="Times New Roman" w:cs="Times New Roman"/>
          <w:sz w:val="24"/>
          <w:szCs w:val="24"/>
        </w:rPr>
        <w:t xml:space="preserve">Customer Churn Analysis                                       </w:t>
      </w:r>
      <w:r w:rsidR="00E60F3F" w:rsidRPr="007D44F7">
        <w:rPr>
          <w:rFonts w:ascii="Times New Roman" w:eastAsia="Times New Roman" w:hAnsi="Times New Roman" w:cs="Times New Roman"/>
          <w:sz w:val="24"/>
          <w:szCs w:val="24"/>
        </w:rPr>
        <w:t xml:space="preserve">     </w:t>
      </w:r>
      <w:r w:rsidR="00814132" w:rsidRPr="007D44F7">
        <w:rPr>
          <w:rFonts w:ascii="Times New Roman" w:eastAsia="Times New Roman" w:hAnsi="Times New Roman" w:cs="Times New Roman"/>
          <w:sz w:val="24"/>
          <w:szCs w:val="24"/>
        </w:rPr>
        <w:tab/>
      </w:r>
      <w:r w:rsidR="00814132" w:rsidRPr="007D44F7">
        <w:rPr>
          <w:rFonts w:ascii="Times New Roman" w:eastAsia="Times New Roman" w:hAnsi="Times New Roman" w:cs="Times New Roman"/>
          <w:sz w:val="24"/>
          <w:szCs w:val="24"/>
        </w:rPr>
        <w:tab/>
      </w:r>
      <w:r w:rsidR="00814132" w:rsidRPr="007D44F7">
        <w:rPr>
          <w:rFonts w:ascii="Times New Roman" w:eastAsia="Times New Roman" w:hAnsi="Times New Roman" w:cs="Times New Roman"/>
          <w:sz w:val="24"/>
          <w:szCs w:val="24"/>
        </w:rPr>
        <w:tab/>
      </w:r>
      <w:r w:rsidR="007D44F7">
        <w:rPr>
          <w:rFonts w:ascii="Times New Roman" w:eastAsia="Times New Roman" w:hAnsi="Times New Roman" w:cs="Times New Roman"/>
          <w:sz w:val="24"/>
          <w:szCs w:val="24"/>
        </w:rPr>
        <w:tab/>
      </w:r>
      <w:r w:rsidR="006D0A91">
        <w:rPr>
          <w:rFonts w:ascii="Times New Roman" w:eastAsia="Times New Roman" w:hAnsi="Times New Roman" w:cs="Times New Roman"/>
          <w:sz w:val="24"/>
          <w:szCs w:val="24"/>
        </w:rPr>
        <w:t>11</w:t>
      </w:r>
    </w:p>
    <w:p w14:paraId="09050C22" w14:textId="2CB95663" w:rsidR="00C75C1B" w:rsidRPr="007D44F7" w:rsidRDefault="00C75C1B" w:rsidP="00B10F68">
      <w:pPr>
        <w:spacing w:line="276" w:lineRule="auto"/>
        <w:rPr>
          <w:rFonts w:ascii="Times New Roman" w:eastAsia="Times New Roman" w:hAnsi="Times New Roman" w:cs="Times New Roman"/>
          <w:sz w:val="24"/>
          <w:szCs w:val="24"/>
        </w:rPr>
      </w:pPr>
      <w:r w:rsidRPr="007D44F7">
        <w:rPr>
          <w:rFonts w:ascii="Times New Roman" w:eastAsia="Times New Roman" w:hAnsi="Times New Roman" w:cs="Times New Roman"/>
          <w:sz w:val="24"/>
          <w:szCs w:val="24"/>
        </w:rPr>
        <w:tab/>
        <w:t xml:space="preserve">Product Affinity Analysis                                        </w:t>
      </w:r>
      <w:r w:rsidR="00E60F3F" w:rsidRPr="007D44F7">
        <w:rPr>
          <w:rFonts w:ascii="Times New Roman" w:eastAsia="Times New Roman" w:hAnsi="Times New Roman" w:cs="Times New Roman"/>
          <w:sz w:val="24"/>
          <w:szCs w:val="24"/>
        </w:rPr>
        <w:t xml:space="preserve">     </w:t>
      </w:r>
      <w:r w:rsidR="00814132" w:rsidRPr="007D44F7">
        <w:rPr>
          <w:rFonts w:ascii="Times New Roman" w:eastAsia="Times New Roman" w:hAnsi="Times New Roman" w:cs="Times New Roman"/>
          <w:sz w:val="24"/>
          <w:szCs w:val="24"/>
        </w:rPr>
        <w:tab/>
      </w:r>
      <w:r w:rsidR="00814132" w:rsidRPr="007D44F7">
        <w:rPr>
          <w:rFonts w:ascii="Times New Roman" w:eastAsia="Times New Roman" w:hAnsi="Times New Roman" w:cs="Times New Roman"/>
          <w:sz w:val="24"/>
          <w:szCs w:val="24"/>
        </w:rPr>
        <w:tab/>
      </w:r>
      <w:r w:rsidR="00814132" w:rsidRPr="007D44F7">
        <w:rPr>
          <w:rFonts w:ascii="Times New Roman" w:eastAsia="Times New Roman" w:hAnsi="Times New Roman" w:cs="Times New Roman"/>
          <w:sz w:val="24"/>
          <w:szCs w:val="24"/>
        </w:rPr>
        <w:tab/>
      </w:r>
      <w:r w:rsidR="007D44F7">
        <w:rPr>
          <w:rFonts w:ascii="Times New Roman" w:eastAsia="Times New Roman" w:hAnsi="Times New Roman" w:cs="Times New Roman"/>
          <w:sz w:val="24"/>
          <w:szCs w:val="24"/>
        </w:rPr>
        <w:tab/>
      </w:r>
      <w:r w:rsidR="006D0A91">
        <w:rPr>
          <w:rFonts w:ascii="Times New Roman" w:eastAsia="Times New Roman" w:hAnsi="Times New Roman" w:cs="Times New Roman"/>
          <w:sz w:val="24"/>
          <w:szCs w:val="24"/>
        </w:rPr>
        <w:t>12</w:t>
      </w:r>
    </w:p>
    <w:p w14:paraId="5892A6D2" w14:textId="26163726" w:rsidR="00C75C1B" w:rsidRPr="007D44F7" w:rsidRDefault="00C75C1B" w:rsidP="00B10F68">
      <w:pPr>
        <w:spacing w:line="276" w:lineRule="auto"/>
        <w:rPr>
          <w:rFonts w:ascii="Times New Roman" w:hAnsi="Times New Roman" w:cs="Times New Roman"/>
          <w:sz w:val="24"/>
          <w:szCs w:val="24"/>
        </w:rPr>
      </w:pPr>
      <w:r w:rsidRPr="007D44F7">
        <w:rPr>
          <w:rFonts w:ascii="Times New Roman" w:eastAsia="Times New Roman" w:hAnsi="Times New Roman" w:cs="Times New Roman"/>
          <w:sz w:val="24"/>
          <w:szCs w:val="24"/>
        </w:rPr>
        <w:tab/>
        <w:t>Time-based Analysis</w:t>
      </w:r>
      <w:r w:rsidR="00814132" w:rsidRPr="007D44F7">
        <w:rPr>
          <w:rFonts w:ascii="Times New Roman" w:eastAsia="Times New Roman" w:hAnsi="Times New Roman" w:cs="Times New Roman"/>
          <w:sz w:val="24"/>
          <w:szCs w:val="24"/>
        </w:rPr>
        <w:tab/>
      </w:r>
      <w:r w:rsidR="00814132" w:rsidRPr="007D44F7">
        <w:rPr>
          <w:rFonts w:ascii="Times New Roman" w:eastAsia="Times New Roman" w:hAnsi="Times New Roman" w:cs="Times New Roman"/>
          <w:sz w:val="24"/>
          <w:szCs w:val="24"/>
        </w:rPr>
        <w:tab/>
      </w:r>
      <w:r w:rsidR="00814132" w:rsidRPr="007D44F7">
        <w:rPr>
          <w:rFonts w:ascii="Times New Roman" w:eastAsia="Times New Roman" w:hAnsi="Times New Roman" w:cs="Times New Roman"/>
          <w:sz w:val="24"/>
          <w:szCs w:val="24"/>
        </w:rPr>
        <w:tab/>
      </w:r>
      <w:r w:rsidR="00814132" w:rsidRPr="007D44F7">
        <w:rPr>
          <w:rFonts w:ascii="Times New Roman" w:eastAsia="Times New Roman" w:hAnsi="Times New Roman" w:cs="Times New Roman"/>
          <w:sz w:val="24"/>
          <w:szCs w:val="24"/>
        </w:rPr>
        <w:tab/>
      </w:r>
      <w:r w:rsidR="00814132" w:rsidRPr="007D44F7">
        <w:rPr>
          <w:rFonts w:ascii="Times New Roman" w:eastAsia="Times New Roman" w:hAnsi="Times New Roman" w:cs="Times New Roman"/>
          <w:sz w:val="24"/>
          <w:szCs w:val="24"/>
        </w:rPr>
        <w:tab/>
      </w:r>
      <w:r w:rsidR="00814132" w:rsidRPr="007D44F7">
        <w:rPr>
          <w:rFonts w:ascii="Times New Roman" w:eastAsia="Times New Roman" w:hAnsi="Times New Roman" w:cs="Times New Roman"/>
          <w:sz w:val="24"/>
          <w:szCs w:val="24"/>
        </w:rPr>
        <w:tab/>
      </w:r>
      <w:r w:rsidR="00814132" w:rsidRPr="007D44F7">
        <w:rPr>
          <w:rFonts w:ascii="Times New Roman" w:eastAsia="Times New Roman" w:hAnsi="Times New Roman" w:cs="Times New Roman"/>
          <w:sz w:val="24"/>
          <w:szCs w:val="24"/>
        </w:rPr>
        <w:tab/>
      </w:r>
      <w:r w:rsidR="00814132" w:rsidRPr="007D44F7">
        <w:rPr>
          <w:rFonts w:ascii="Times New Roman" w:eastAsia="Times New Roman" w:hAnsi="Times New Roman" w:cs="Times New Roman"/>
          <w:sz w:val="24"/>
          <w:szCs w:val="24"/>
        </w:rPr>
        <w:tab/>
      </w:r>
      <w:r w:rsidR="007D44F7">
        <w:rPr>
          <w:rFonts w:ascii="Times New Roman" w:eastAsia="Times New Roman" w:hAnsi="Times New Roman" w:cs="Times New Roman"/>
          <w:sz w:val="24"/>
          <w:szCs w:val="24"/>
        </w:rPr>
        <w:tab/>
      </w:r>
      <w:r w:rsidR="006D0A91">
        <w:rPr>
          <w:rFonts w:ascii="Times New Roman" w:eastAsia="Times New Roman" w:hAnsi="Times New Roman" w:cs="Times New Roman"/>
          <w:sz w:val="24"/>
          <w:szCs w:val="24"/>
        </w:rPr>
        <w:t>13</w:t>
      </w:r>
    </w:p>
    <w:p w14:paraId="4BFDD15F" w14:textId="68F49B38" w:rsidR="00E60F3F" w:rsidRPr="006D0A91" w:rsidRDefault="006D0A91" w:rsidP="00E60F3F">
      <w:pPr>
        <w:spacing w:before="100" w:beforeAutospacing="1" w:after="100" w:afterAutospacing="1"/>
        <w:outlineLvl w:val="3"/>
        <w:rPr>
          <w:rFonts w:ascii="Times New Roman" w:hAnsi="Times New Roman" w:cs="Times New Roman"/>
          <w:bCs/>
          <w:sz w:val="32"/>
          <w:szCs w:val="32"/>
        </w:rPr>
      </w:pPr>
      <w:r w:rsidRPr="006D0A91">
        <w:rPr>
          <w:rFonts w:ascii="Times New Roman" w:hAnsi="Times New Roman" w:cs="Times New Roman"/>
          <w:bCs/>
          <w:sz w:val="32"/>
          <w:szCs w:val="32"/>
        </w:rPr>
        <w:t xml:space="preserve">Conclusion </w:t>
      </w:r>
      <w:r>
        <w:rPr>
          <w:rFonts w:ascii="Times New Roman" w:hAnsi="Times New Roman" w:cs="Times New Roman"/>
          <w:bCs/>
          <w:sz w:val="32"/>
          <w:szCs w:val="32"/>
        </w:rPr>
        <w:tab/>
      </w:r>
      <w:r>
        <w:rPr>
          <w:rFonts w:ascii="Times New Roman" w:hAnsi="Times New Roman" w:cs="Times New Roman"/>
          <w:bCs/>
          <w:sz w:val="32"/>
          <w:szCs w:val="32"/>
        </w:rPr>
        <w:tab/>
      </w:r>
      <w:r>
        <w:rPr>
          <w:rFonts w:ascii="Times New Roman" w:hAnsi="Times New Roman" w:cs="Times New Roman"/>
          <w:bCs/>
          <w:sz w:val="32"/>
          <w:szCs w:val="32"/>
        </w:rPr>
        <w:tab/>
      </w:r>
      <w:r>
        <w:rPr>
          <w:rFonts w:ascii="Times New Roman" w:hAnsi="Times New Roman" w:cs="Times New Roman"/>
          <w:bCs/>
          <w:sz w:val="32"/>
          <w:szCs w:val="32"/>
        </w:rPr>
        <w:tab/>
      </w:r>
      <w:r>
        <w:rPr>
          <w:rFonts w:ascii="Times New Roman" w:hAnsi="Times New Roman" w:cs="Times New Roman"/>
          <w:bCs/>
          <w:sz w:val="32"/>
          <w:szCs w:val="32"/>
        </w:rPr>
        <w:tab/>
      </w:r>
      <w:r>
        <w:rPr>
          <w:rFonts w:ascii="Times New Roman" w:hAnsi="Times New Roman" w:cs="Times New Roman"/>
          <w:bCs/>
          <w:sz w:val="32"/>
          <w:szCs w:val="32"/>
        </w:rPr>
        <w:tab/>
      </w:r>
      <w:r>
        <w:rPr>
          <w:rFonts w:ascii="Times New Roman" w:hAnsi="Times New Roman" w:cs="Times New Roman"/>
          <w:bCs/>
          <w:sz w:val="32"/>
          <w:szCs w:val="32"/>
        </w:rPr>
        <w:tab/>
      </w:r>
      <w:r>
        <w:rPr>
          <w:rFonts w:ascii="Times New Roman" w:hAnsi="Times New Roman" w:cs="Times New Roman"/>
          <w:bCs/>
          <w:sz w:val="32"/>
          <w:szCs w:val="32"/>
        </w:rPr>
        <w:tab/>
      </w:r>
      <w:r>
        <w:rPr>
          <w:rFonts w:ascii="Times New Roman" w:hAnsi="Times New Roman" w:cs="Times New Roman"/>
          <w:bCs/>
          <w:sz w:val="32"/>
          <w:szCs w:val="32"/>
        </w:rPr>
        <w:tab/>
      </w:r>
      <w:r>
        <w:rPr>
          <w:rFonts w:ascii="Times New Roman" w:hAnsi="Times New Roman" w:cs="Times New Roman"/>
          <w:bCs/>
          <w:sz w:val="32"/>
          <w:szCs w:val="32"/>
        </w:rPr>
        <w:tab/>
        <w:t>14</w:t>
      </w:r>
    </w:p>
    <w:p w14:paraId="1206CA07" w14:textId="77777777" w:rsidR="00E60F3F" w:rsidRPr="00E60F3F" w:rsidRDefault="00E60F3F" w:rsidP="00E60F3F">
      <w:pPr>
        <w:spacing w:before="100" w:beforeAutospacing="1" w:after="100" w:afterAutospacing="1"/>
        <w:outlineLvl w:val="3"/>
        <w:rPr>
          <w:rFonts w:ascii="Times New Roman" w:hAnsi="Times New Roman" w:cs="Times New Roman"/>
          <w:bCs/>
          <w:sz w:val="40"/>
          <w:szCs w:val="40"/>
        </w:rPr>
      </w:pPr>
    </w:p>
    <w:p w14:paraId="59B82ED9" w14:textId="77777777" w:rsidR="00E60F3F" w:rsidRPr="00E60F3F" w:rsidRDefault="00E60F3F" w:rsidP="00E60F3F">
      <w:pPr>
        <w:spacing w:before="100" w:beforeAutospacing="1" w:after="100" w:afterAutospacing="1"/>
        <w:outlineLvl w:val="3"/>
        <w:rPr>
          <w:rFonts w:ascii="Times New Roman" w:hAnsi="Times New Roman" w:cs="Times New Roman"/>
          <w:bCs/>
          <w:sz w:val="40"/>
          <w:szCs w:val="40"/>
        </w:rPr>
      </w:pPr>
    </w:p>
    <w:p w14:paraId="7F1E088C" w14:textId="77777777" w:rsidR="00E60F3F" w:rsidRPr="00E60F3F" w:rsidRDefault="00E60F3F" w:rsidP="00E60F3F">
      <w:pPr>
        <w:spacing w:before="100" w:beforeAutospacing="1" w:after="100" w:afterAutospacing="1"/>
        <w:outlineLvl w:val="3"/>
        <w:rPr>
          <w:rFonts w:ascii="Times New Roman" w:hAnsi="Times New Roman" w:cs="Times New Roman"/>
          <w:bCs/>
          <w:sz w:val="40"/>
          <w:szCs w:val="40"/>
        </w:rPr>
      </w:pPr>
    </w:p>
    <w:p w14:paraId="737EF60F" w14:textId="77777777" w:rsidR="00E60F3F" w:rsidRPr="00E60F3F" w:rsidRDefault="00E60F3F" w:rsidP="00E60F3F">
      <w:pPr>
        <w:spacing w:before="100" w:beforeAutospacing="1" w:after="100" w:afterAutospacing="1"/>
        <w:outlineLvl w:val="3"/>
        <w:rPr>
          <w:rFonts w:ascii="Times New Roman" w:hAnsi="Times New Roman" w:cs="Times New Roman"/>
          <w:bCs/>
          <w:sz w:val="40"/>
          <w:szCs w:val="40"/>
        </w:rPr>
      </w:pPr>
    </w:p>
    <w:p w14:paraId="3A552402" w14:textId="77777777" w:rsidR="00E60F3F" w:rsidRDefault="00E60F3F" w:rsidP="00E60F3F">
      <w:pPr>
        <w:spacing w:before="100" w:beforeAutospacing="1" w:after="100" w:afterAutospacing="1"/>
        <w:outlineLvl w:val="3"/>
        <w:rPr>
          <w:rFonts w:ascii="Times New Roman" w:hAnsi="Times New Roman" w:cs="Times New Roman"/>
          <w:bCs/>
          <w:sz w:val="40"/>
          <w:szCs w:val="40"/>
        </w:rPr>
      </w:pPr>
    </w:p>
    <w:p w14:paraId="4EF347CA" w14:textId="77777777" w:rsidR="00814132" w:rsidRDefault="00814132" w:rsidP="00E60F3F">
      <w:pPr>
        <w:spacing w:before="100" w:beforeAutospacing="1" w:after="100" w:afterAutospacing="1"/>
        <w:outlineLvl w:val="3"/>
        <w:rPr>
          <w:rFonts w:ascii="Times New Roman" w:hAnsi="Times New Roman" w:cs="Times New Roman"/>
          <w:bCs/>
          <w:sz w:val="40"/>
          <w:szCs w:val="40"/>
        </w:rPr>
      </w:pPr>
    </w:p>
    <w:p w14:paraId="729934EF" w14:textId="2DCFA109" w:rsidR="00814132" w:rsidRPr="00E60F3F" w:rsidRDefault="00C94624" w:rsidP="00E60F3F">
      <w:pPr>
        <w:spacing w:before="100" w:beforeAutospacing="1" w:after="100" w:afterAutospacing="1"/>
        <w:outlineLvl w:val="3"/>
        <w:rPr>
          <w:rFonts w:ascii="Times New Roman" w:hAnsi="Times New Roman" w:cs="Times New Roman"/>
          <w:bCs/>
          <w:sz w:val="40"/>
          <w:szCs w:val="40"/>
        </w:rPr>
      </w:pPr>
      <w:r>
        <w:rPr>
          <w:rFonts w:ascii="Times New Roman" w:eastAsia="Times New Roman" w:hAnsi="Times New Roman" w:cs="Times New Roman"/>
          <w:b/>
          <w:bCs/>
          <w:noProof/>
          <w:sz w:val="56"/>
          <w:szCs w:val="56"/>
        </w:rPr>
        <mc:AlternateContent>
          <mc:Choice Requires="wps">
            <w:drawing>
              <wp:anchor distT="0" distB="0" distL="114300" distR="114300" simplePos="0" relativeHeight="251514368" behindDoc="0" locked="0" layoutInCell="1" allowOverlap="1" wp14:anchorId="0BE48AB1" wp14:editId="5F219EAF">
                <wp:simplePos x="0" y="0"/>
                <wp:positionH relativeFrom="page">
                  <wp:posOffset>444500</wp:posOffset>
                </wp:positionH>
                <wp:positionV relativeFrom="page">
                  <wp:posOffset>10801350</wp:posOffset>
                </wp:positionV>
                <wp:extent cx="47625" cy="2769235"/>
                <wp:effectExtent l="0" t="0" r="9525" b="0"/>
                <wp:wrapNone/>
                <wp:docPr id="1041127225"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B1484F" id="Rectangle 40" o:spid="_x0000_s1026" style="position:absolute;margin-left:35pt;margin-top:850.5pt;width:3.75pt;height:218.05pt;z-index:251514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" fillcolor="black" stroked="f">
                <w10:wrap anchorx="page" anchory="page"/>
              </v:rect>
            </w:pict>
          </mc:Fallback>
        </mc:AlternateContent>
      </w:r>
      <w:r>
        <w:rPr>
          <w:rFonts w:ascii="Times New Roman" w:eastAsia="Times New Roman" w:hAnsi="Times New Roman" w:cs="Times New Roman"/>
          <w:b/>
          <w:bCs/>
          <w:noProof/>
          <w:sz w:val="56"/>
          <w:szCs w:val="56"/>
        </w:rPr>
        <mc:AlternateContent>
          <mc:Choice Requires="wps">
            <w:drawing>
              <wp:anchor distT="0" distB="0" distL="114300" distR="114300" simplePos="0" relativeHeight="251518464" behindDoc="0" locked="0" layoutInCell="1" allowOverlap="1" wp14:anchorId="503B7E16" wp14:editId="29FDAB40">
                <wp:simplePos x="0" y="0"/>
                <wp:positionH relativeFrom="page">
                  <wp:posOffset>736600</wp:posOffset>
                </wp:positionH>
                <wp:positionV relativeFrom="paragraph">
                  <wp:posOffset>1833880</wp:posOffset>
                </wp:positionV>
                <wp:extent cx="47625" cy="1965325"/>
                <wp:effectExtent l="0" t="0" r="9525" b="0"/>
                <wp:wrapNone/>
                <wp:docPr id="99341963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45C230" id="Rectangle 41" o:spid="_x0000_s1026" style="position:absolute;margin-left:58pt;margin-top:144.4pt;width:3.75pt;height:154.75pt;z-index:251518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" fillcolor="#16a637" stroked="f">
                <w10:wrap anchorx="page"/>
              </v:rect>
            </w:pict>
          </mc:Fallback>
        </mc:AlternateContent>
      </w:r>
    </w:p>
    <w:p w14:paraId="56607DD8" w14:textId="77777777" w:rsidR="00925F13" w:rsidRDefault="00925F13" w:rsidP="00EC58A1">
      <w:pPr>
        <w:spacing w:before="100" w:beforeAutospacing="1" w:after="100" w:afterAutospacing="1"/>
        <w:outlineLvl w:val="3"/>
        <w:rPr>
          <w:rFonts w:ascii="Times New Roman" w:eastAsia="Times New Roman" w:hAnsi="Times New Roman" w:cs="Times New Roman"/>
          <w:b/>
          <w:bCs/>
          <w:sz w:val="52"/>
          <w:szCs w:val="52"/>
        </w:rPr>
      </w:pPr>
    </w:p>
    <w:p w14:paraId="3E6B1822" w14:textId="2B46CE2E" w:rsidR="00066122" w:rsidRPr="007D44F7" w:rsidRDefault="00066122" w:rsidP="00EC58A1">
      <w:pPr>
        <w:spacing w:before="100" w:beforeAutospacing="1" w:after="100" w:afterAutospacing="1"/>
        <w:outlineLvl w:val="3"/>
        <w:rPr>
          <w:rFonts w:ascii="Times New Roman" w:eastAsia="Times New Roman" w:hAnsi="Times New Roman" w:cs="Times New Roman"/>
          <w:b/>
          <w:bCs/>
          <w:sz w:val="48"/>
          <w:szCs w:val="48"/>
        </w:rPr>
      </w:pPr>
      <w:r w:rsidRPr="007D44F7">
        <w:rPr>
          <w:rFonts w:ascii="Times New Roman" w:eastAsia="Times New Roman" w:hAnsi="Times New Roman" w:cs="Times New Roman"/>
          <w:b/>
          <w:bCs/>
          <w:sz w:val="48"/>
          <w:szCs w:val="48"/>
        </w:rPr>
        <w:lastRenderedPageBreak/>
        <w:t>Introduction</w:t>
      </w:r>
    </w:p>
    <w:p w14:paraId="2D89A9AB" w14:textId="77777777" w:rsidR="00066122" w:rsidRPr="007D44F7" w:rsidRDefault="00066122" w:rsidP="00066122">
      <w:pPr>
        <w:spacing w:before="100" w:beforeAutospacing="1" w:after="100" w:afterAutospacing="1"/>
        <w:rPr>
          <w:rFonts w:ascii="Times New Roman" w:eastAsia="Times New Roman" w:hAnsi="Times New Roman" w:cs="Times New Roman"/>
          <w:sz w:val="24"/>
          <w:szCs w:val="24"/>
        </w:rPr>
      </w:pPr>
      <w:r w:rsidRPr="007D44F7">
        <w:rPr>
          <w:rFonts w:ascii="Times New Roman" w:eastAsia="Times New Roman" w:hAnsi="Times New Roman" w:cs="Times New Roman"/>
          <w:sz w:val="24"/>
          <w:szCs w:val="24"/>
        </w:rPr>
        <w:t>The objective of this project is to perform customer segmentation using data mining techniques, specifically through SQL. Customer segmentation allows businesses to categorize clients based on various factors such as demographics and purchasing patterns. This segmentation is crucial for tailoring marketing strategies, improving customer satisfaction, and boosting overall business performance.</w:t>
      </w:r>
    </w:p>
    <w:p w14:paraId="153ECC61" w14:textId="77777777" w:rsidR="00066122" w:rsidRPr="007D44F7" w:rsidRDefault="00066122" w:rsidP="00066122">
      <w:pPr>
        <w:spacing w:before="100" w:beforeAutospacing="1" w:after="100" w:afterAutospacing="1"/>
        <w:rPr>
          <w:rFonts w:ascii="Times New Roman" w:eastAsia="Times New Roman" w:hAnsi="Times New Roman" w:cs="Times New Roman"/>
          <w:sz w:val="24"/>
          <w:szCs w:val="24"/>
        </w:rPr>
      </w:pPr>
      <w:r w:rsidRPr="007D44F7">
        <w:rPr>
          <w:rFonts w:ascii="Times New Roman" w:eastAsia="Times New Roman" w:hAnsi="Times New Roman" w:cs="Times New Roman"/>
          <w:sz w:val="24"/>
          <w:szCs w:val="24"/>
        </w:rPr>
        <w:t>The dataset used in this project contains transaction-level data from an online retail store, with key variables including:</w:t>
      </w:r>
    </w:p>
    <w:p w14:paraId="2533751D" w14:textId="77777777" w:rsidR="00066122" w:rsidRPr="007D44F7" w:rsidRDefault="00066122" w:rsidP="00066122">
      <w:pPr>
        <w:widowControl/>
        <w:numPr>
          <w:ilvl w:val="0"/>
          <w:numId w:val="2"/>
        </w:numPr>
        <w:autoSpaceDE/>
        <w:autoSpaceDN/>
        <w:spacing w:before="100" w:beforeAutospacing="1" w:after="100" w:afterAutospacing="1"/>
        <w:rPr>
          <w:rFonts w:ascii="Times New Roman" w:eastAsia="Times New Roman" w:hAnsi="Times New Roman" w:cs="Times New Roman"/>
          <w:sz w:val="24"/>
          <w:szCs w:val="24"/>
        </w:rPr>
      </w:pPr>
      <w:proofErr w:type="spellStart"/>
      <w:r w:rsidRPr="007D44F7">
        <w:rPr>
          <w:rFonts w:ascii="Times New Roman" w:eastAsia="Times New Roman" w:hAnsi="Times New Roman" w:cs="Times New Roman"/>
          <w:b/>
          <w:bCs/>
          <w:sz w:val="24"/>
          <w:szCs w:val="24"/>
        </w:rPr>
        <w:t>InvoiceNo</w:t>
      </w:r>
      <w:proofErr w:type="spellEnd"/>
      <w:r w:rsidRPr="007D44F7">
        <w:rPr>
          <w:rFonts w:ascii="Times New Roman" w:eastAsia="Times New Roman" w:hAnsi="Times New Roman" w:cs="Times New Roman"/>
          <w:b/>
          <w:bCs/>
          <w:sz w:val="24"/>
          <w:szCs w:val="24"/>
        </w:rPr>
        <w:t>:</w:t>
      </w:r>
      <w:r w:rsidRPr="007D44F7">
        <w:rPr>
          <w:rFonts w:ascii="Times New Roman" w:eastAsia="Times New Roman" w:hAnsi="Times New Roman" w:cs="Times New Roman"/>
          <w:sz w:val="24"/>
          <w:szCs w:val="24"/>
        </w:rPr>
        <w:t xml:space="preserve"> Unique invoice number for each transaction.</w:t>
      </w:r>
    </w:p>
    <w:p w14:paraId="4220A523" w14:textId="77777777" w:rsidR="00066122" w:rsidRPr="007D44F7" w:rsidRDefault="00066122" w:rsidP="00EF74E5">
      <w:pPr>
        <w:widowControl/>
        <w:numPr>
          <w:ilvl w:val="0"/>
          <w:numId w:val="2"/>
        </w:numPr>
        <w:autoSpaceDE/>
        <w:autoSpaceDN/>
        <w:spacing w:before="100" w:beforeAutospacing="1" w:after="100" w:afterAutospacing="1"/>
        <w:rPr>
          <w:rFonts w:ascii="Times New Roman" w:eastAsia="Times New Roman" w:hAnsi="Times New Roman" w:cs="Times New Roman"/>
          <w:sz w:val="24"/>
          <w:szCs w:val="24"/>
        </w:rPr>
      </w:pPr>
      <w:proofErr w:type="spellStart"/>
      <w:r w:rsidRPr="007D44F7">
        <w:rPr>
          <w:rFonts w:ascii="Times New Roman" w:eastAsia="Times New Roman" w:hAnsi="Times New Roman" w:cs="Times New Roman"/>
          <w:b/>
          <w:bCs/>
          <w:sz w:val="24"/>
          <w:szCs w:val="24"/>
        </w:rPr>
        <w:t>StockCode</w:t>
      </w:r>
      <w:proofErr w:type="spellEnd"/>
      <w:r w:rsidRPr="007D44F7">
        <w:rPr>
          <w:rFonts w:ascii="Times New Roman" w:eastAsia="Times New Roman" w:hAnsi="Times New Roman" w:cs="Times New Roman"/>
          <w:b/>
          <w:bCs/>
          <w:sz w:val="24"/>
          <w:szCs w:val="24"/>
        </w:rPr>
        <w:t>:</w:t>
      </w:r>
      <w:r w:rsidRPr="007D44F7">
        <w:rPr>
          <w:rFonts w:ascii="Times New Roman" w:eastAsia="Times New Roman" w:hAnsi="Times New Roman" w:cs="Times New Roman"/>
          <w:sz w:val="24"/>
          <w:szCs w:val="24"/>
        </w:rPr>
        <w:t xml:space="preserve"> Unique product code.</w:t>
      </w:r>
    </w:p>
    <w:p w14:paraId="796C141E" w14:textId="77777777" w:rsidR="00066122" w:rsidRPr="007D44F7" w:rsidRDefault="00066122" w:rsidP="00066122">
      <w:pPr>
        <w:widowControl/>
        <w:numPr>
          <w:ilvl w:val="0"/>
          <w:numId w:val="2"/>
        </w:numPr>
        <w:autoSpaceDE/>
        <w:autoSpaceDN/>
        <w:spacing w:before="100" w:beforeAutospacing="1" w:after="100" w:afterAutospacing="1"/>
        <w:rPr>
          <w:rFonts w:ascii="Times New Roman" w:eastAsia="Times New Roman" w:hAnsi="Times New Roman" w:cs="Times New Roman"/>
          <w:sz w:val="24"/>
          <w:szCs w:val="24"/>
        </w:rPr>
      </w:pPr>
      <w:r w:rsidRPr="007D44F7">
        <w:rPr>
          <w:rFonts w:ascii="Times New Roman" w:eastAsia="Times New Roman" w:hAnsi="Times New Roman" w:cs="Times New Roman"/>
          <w:b/>
          <w:bCs/>
          <w:sz w:val="24"/>
          <w:szCs w:val="24"/>
        </w:rPr>
        <w:t>Description:</w:t>
      </w:r>
      <w:r w:rsidRPr="007D44F7">
        <w:rPr>
          <w:rFonts w:ascii="Times New Roman" w:eastAsia="Times New Roman" w:hAnsi="Times New Roman" w:cs="Times New Roman"/>
          <w:sz w:val="24"/>
          <w:szCs w:val="24"/>
        </w:rPr>
        <w:t xml:space="preserve"> Product description.</w:t>
      </w:r>
    </w:p>
    <w:p w14:paraId="424CAC06" w14:textId="77777777" w:rsidR="00066122" w:rsidRPr="007D44F7" w:rsidRDefault="00066122" w:rsidP="00066122">
      <w:pPr>
        <w:widowControl/>
        <w:numPr>
          <w:ilvl w:val="0"/>
          <w:numId w:val="2"/>
        </w:numPr>
        <w:autoSpaceDE/>
        <w:autoSpaceDN/>
        <w:spacing w:before="100" w:beforeAutospacing="1" w:after="100" w:afterAutospacing="1"/>
        <w:rPr>
          <w:rFonts w:ascii="Times New Roman" w:eastAsia="Times New Roman" w:hAnsi="Times New Roman" w:cs="Times New Roman"/>
          <w:sz w:val="24"/>
          <w:szCs w:val="24"/>
        </w:rPr>
      </w:pPr>
      <w:r w:rsidRPr="007D44F7">
        <w:rPr>
          <w:rFonts w:ascii="Times New Roman" w:eastAsia="Times New Roman" w:hAnsi="Times New Roman" w:cs="Times New Roman"/>
          <w:b/>
          <w:bCs/>
          <w:sz w:val="24"/>
          <w:szCs w:val="24"/>
        </w:rPr>
        <w:t>Quantity:</w:t>
      </w:r>
      <w:r w:rsidRPr="007D44F7">
        <w:rPr>
          <w:rFonts w:ascii="Times New Roman" w:eastAsia="Times New Roman" w:hAnsi="Times New Roman" w:cs="Times New Roman"/>
          <w:sz w:val="24"/>
          <w:szCs w:val="24"/>
        </w:rPr>
        <w:t xml:space="preserve"> Quantity of the product sold.</w:t>
      </w:r>
    </w:p>
    <w:p w14:paraId="12703607" w14:textId="77777777" w:rsidR="00066122" w:rsidRPr="007D44F7" w:rsidRDefault="00066122" w:rsidP="00066122">
      <w:pPr>
        <w:widowControl/>
        <w:numPr>
          <w:ilvl w:val="0"/>
          <w:numId w:val="2"/>
        </w:numPr>
        <w:autoSpaceDE/>
        <w:autoSpaceDN/>
        <w:spacing w:before="100" w:beforeAutospacing="1" w:after="100" w:afterAutospacing="1"/>
        <w:rPr>
          <w:rFonts w:ascii="Times New Roman" w:eastAsia="Times New Roman" w:hAnsi="Times New Roman" w:cs="Times New Roman"/>
          <w:sz w:val="24"/>
          <w:szCs w:val="24"/>
        </w:rPr>
      </w:pPr>
      <w:proofErr w:type="spellStart"/>
      <w:proofErr w:type="gramStart"/>
      <w:r w:rsidRPr="007D44F7">
        <w:rPr>
          <w:rFonts w:ascii="Times New Roman" w:eastAsia="Times New Roman" w:hAnsi="Times New Roman" w:cs="Times New Roman"/>
          <w:b/>
          <w:bCs/>
          <w:sz w:val="24"/>
          <w:szCs w:val="24"/>
        </w:rPr>
        <w:t>InvoiceDate</w:t>
      </w:r>
      <w:proofErr w:type="spellEnd"/>
      <w:proofErr w:type="gramEnd"/>
      <w:r w:rsidRPr="007D44F7">
        <w:rPr>
          <w:rFonts w:ascii="Times New Roman" w:eastAsia="Times New Roman" w:hAnsi="Times New Roman" w:cs="Times New Roman"/>
          <w:b/>
          <w:bCs/>
          <w:sz w:val="24"/>
          <w:szCs w:val="24"/>
        </w:rPr>
        <w:t>:</w:t>
      </w:r>
      <w:r w:rsidRPr="007D44F7">
        <w:rPr>
          <w:rFonts w:ascii="Times New Roman" w:eastAsia="Times New Roman" w:hAnsi="Times New Roman" w:cs="Times New Roman"/>
          <w:sz w:val="24"/>
          <w:szCs w:val="24"/>
        </w:rPr>
        <w:t xml:space="preserve"> Date and time of the transaction.</w:t>
      </w:r>
    </w:p>
    <w:p w14:paraId="75D567D5" w14:textId="252E5ACF" w:rsidR="00066122" w:rsidRPr="007D44F7" w:rsidRDefault="00066122" w:rsidP="00066122">
      <w:pPr>
        <w:widowControl/>
        <w:numPr>
          <w:ilvl w:val="0"/>
          <w:numId w:val="2"/>
        </w:numPr>
        <w:autoSpaceDE/>
        <w:autoSpaceDN/>
        <w:spacing w:before="100" w:beforeAutospacing="1" w:after="100" w:afterAutospacing="1"/>
        <w:rPr>
          <w:rFonts w:ascii="Times New Roman" w:eastAsia="Times New Roman" w:hAnsi="Times New Roman" w:cs="Times New Roman"/>
          <w:sz w:val="24"/>
          <w:szCs w:val="24"/>
        </w:rPr>
      </w:pPr>
      <w:proofErr w:type="spellStart"/>
      <w:r w:rsidRPr="007D44F7">
        <w:rPr>
          <w:rFonts w:ascii="Times New Roman" w:eastAsia="Times New Roman" w:hAnsi="Times New Roman" w:cs="Times New Roman"/>
          <w:b/>
          <w:bCs/>
          <w:sz w:val="24"/>
          <w:szCs w:val="24"/>
        </w:rPr>
        <w:t>UnitPrice</w:t>
      </w:r>
      <w:proofErr w:type="spellEnd"/>
      <w:r w:rsidRPr="007D44F7">
        <w:rPr>
          <w:rFonts w:ascii="Times New Roman" w:eastAsia="Times New Roman" w:hAnsi="Times New Roman" w:cs="Times New Roman"/>
          <w:b/>
          <w:bCs/>
          <w:sz w:val="24"/>
          <w:szCs w:val="24"/>
        </w:rPr>
        <w:t>:</w:t>
      </w:r>
      <w:r w:rsidRPr="007D44F7">
        <w:rPr>
          <w:rFonts w:ascii="Times New Roman" w:eastAsia="Times New Roman" w:hAnsi="Times New Roman" w:cs="Times New Roman"/>
          <w:sz w:val="24"/>
          <w:szCs w:val="24"/>
        </w:rPr>
        <w:t xml:space="preserve"> Price per unit of the product.</w:t>
      </w:r>
    </w:p>
    <w:p w14:paraId="16FD468D" w14:textId="5223317B" w:rsidR="00066122" w:rsidRPr="007D44F7" w:rsidRDefault="00066122" w:rsidP="00066122">
      <w:pPr>
        <w:widowControl/>
        <w:numPr>
          <w:ilvl w:val="0"/>
          <w:numId w:val="2"/>
        </w:numPr>
        <w:autoSpaceDE/>
        <w:autoSpaceDN/>
        <w:spacing w:before="100" w:beforeAutospacing="1" w:after="100" w:afterAutospacing="1"/>
        <w:rPr>
          <w:rFonts w:ascii="Times New Roman" w:eastAsia="Times New Roman" w:hAnsi="Times New Roman" w:cs="Times New Roman"/>
          <w:sz w:val="24"/>
          <w:szCs w:val="24"/>
        </w:rPr>
      </w:pPr>
      <w:proofErr w:type="spellStart"/>
      <w:r w:rsidRPr="007D44F7">
        <w:rPr>
          <w:rFonts w:ascii="Times New Roman" w:eastAsia="Times New Roman" w:hAnsi="Times New Roman" w:cs="Times New Roman"/>
          <w:b/>
          <w:bCs/>
          <w:sz w:val="24"/>
          <w:szCs w:val="24"/>
        </w:rPr>
        <w:t>CustomerID</w:t>
      </w:r>
      <w:proofErr w:type="spellEnd"/>
      <w:r w:rsidRPr="007D44F7">
        <w:rPr>
          <w:rFonts w:ascii="Times New Roman" w:eastAsia="Times New Roman" w:hAnsi="Times New Roman" w:cs="Times New Roman"/>
          <w:b/>
          <w:bCs/>
          <w:sz w:val="24"/>
          <w:szCs w:val="24"/>
        </w:rPr>
        <w:t>:</w:t>
      </w:r>
      <w:r w:rsidRPr="007D44F7">
        <w:rPr>
          <w:rFonts w:ascii="Times New Roman" w:eastAsia="Times New Roman" w:hAnsi="Times New Roman" w:cs="Times New Roman"/>
          <w:sz w:val="24"/>
          <w:szCs w:val="24"/>
        </w:rPr>
        <w:t xml:space="preserve"> Unique identifier for each customer.</w:t>
      </w:r>
    </w:p>
    <w:p w14:paraId="491C9E4A" w14:textId="3C1AC70C" w:rsidR="00FA26F7" w:rsidRDefault="00066122" w:rsidP="00FA26F7">
      <w:pPr>
        <w:widowControl/>
        <w:numPr>
          <w:ilvl w:val="0"/>
          <w:numId w:val="2"/>
        </w:numPr>
        <w:autoSpaceDE/>
        <w:autoSpaceDN/>
        <w:spacing w:before="100" w:beforeAutospacing="1" w:after="100" w:afterAutospacing="1"/>
        <w:rPr>
          <w:rFonts w:ascii="Times New Roman" w:eastAsia="Times New Roman" w:hAnsi="Times New Roman" w:cs="Times New Roman"/>
          <w:sz w:val="24"/>
          <w:szCs w:val="24"/>
        </w:rPr>
      </w:pPr>
      <w:r w:rsidRPr="007D44F7">
        <w:rPr>
          <w:rFonts w:ascii="Times New Roman" w:eastAsia="Times New Roman" w:hAnsi="Times New Roman" w:cs="Times New Roman"/>
          <w:b/>
          <w:bCs/>
          <w:sz w:val="24"/>
          <w:szCs w:val="24"/>
        </w:rPr>
        <w:t>Country:</w:t>
      </w:r>
      <w:r w:rsidRPr="007D44F7">
        <w:rPr>
          <w:rFonts w:ascii="Times New Roman" w:eastAsia="Times New Roman" w:hAnsi="Times New Roman" w:cs="Times New Roman"/>
          <w:sz w:val="24"/>
          <w:szCs w:val="24"/>
        </w:rPr>
        <w:t xml:space="preserve"> Country where the transaction occurred.</w:t>
      </w:r>
    </w:p>
    <w:p w14:paraId="65FFA129" w14:textId="77777777" w:rsidR="00FA26F7" w:rsidRDefault="00FA26F7" w:rsidP="00FA26F7">
      <w:pPr>
        <w:ind w:firstLineChars="100" w:firstLine="241"/>
        <w:rPr>
          <w:rFonts w:ascii="Calibri" w:eastAsia="Times New Roman" w:hAnsi="Calibri" w:cs="Calibri"/>
          <w:color w:val="000000"/>
        </w:rPr>
      </w:pPr>
      <w:r>
        <w:rPr>
          <w:rFonts w:ascii="Times New Roman" w:eastAsia="Times New Roman" w:hAnsi="Times New Roman" w:cs="Times New Roman"/>
          <w:b/>
          <w:bCs/>
          <w:sz w:val="24"/>
          <w:szCs w:val="24"/>
        </w:rPr>
        <w:t xml:space="preserve">Number of Rows: </w:t>
      </w:r>
      <w:r>
        <w:rPr>
          <w:rFonts w:ascii="Times New Roman" w:eastAsia="Times New Roman" w:hAnsi="Times New Roman" w:cs="Times New Roman"/>
          <w:sz w:val="24"/>
          <w:szCs w:val="24"/>
        </w:rPr>
        <w:t xml:space="preserve">This dataset contains </w:t>
      </w:r>
      <w:r w:rsidRPr="00FA26F7">
        <w:rPr>
          <w:rFonts w:ascii="Calibri" w:eastAsia="Times New Roman" w:hAnsi="Calibri" w:cs="Calibri"/>
          <w:b/>
          <w:bCs/>
          <w:color w:val="000000"/>
        </w:rPr>
        <w:t>581587</w:t>
      </w:r>
      <w:r>
        <w:rPr>
          <w:rFonts w:ascii="Calibri" w:eastAsia="Times New Roman" w:hAnsi="Calibri" w:cs="Calibri"/>
          <w:color w:val="000000"/>
        </w:rPr>
        <w:t xml:space="preserve"> rows</w:t>
      </w:r>
    </w:p>
    <w:p w14:paraId="320AC4D3" w14:textId="77777777" w:rsidR="00FA26F7" w:rsidRDefault="00FA26F7" w:rsidP="00FA26F7">
      <w:pPr>
        <w:ind w:firstLineChars="100" w:firstLine="220"/>
        <w:rPr>
          <w:rFonts w:ascii="Calibri" w:eastAsia="Times New Roman" w:hAnsi="Calibri" w:cs="Calibri"/>
          <w:color w:val="000000"/>
        </w:rPr>
      </w:pPr>
    </w:p>
    <w:p w14:paraId="0F67627A" w14:textId="1AD68075" w:rsidR="00066122" w:rsidRPr="00FA26F7" w:rsidRDefault="00265155" w:rsidP="00FA26F7">
      <w:pPr>
        <w:ind w:firstLineChars="100" w:firstLine="240"/>
        <w:rPr>
          <w:rFonts w:ascii="Calibri" w:eastAsia="Times New Roman" w:hAnsi="Calibri" w:cs="Calibri"/>
          <w:color w:val="000000"/>
        </w:rPr>
      </w:pPr>
      <w:r>
        <w:rPr>
          <w:rFonts w:ascii="Times New Roman" w:eastAsia="Times New Roman" w:hAnsi="Times New Roman" w:cs="Times New Roman"/>
          <w:noProof/>
          <w:sz w:val="24"/>
          <w:szCs w:val="24"/>
        </w:rPr>
        <mc:AlternateContent>
          <mc:Choice Requires="wpg">
            <w:drawing>
              <wp:anchor distT="0" distB="0" distL="114300" distR="114300" simplePos="0" relativeHeight="487589888" behindDoc="1" locked="0" layoutInCell="1" allowOverlap="1" wp14:anchorId="24953A26" wp14:editId="5BD83DB5">
                <wp:simplePos x="0" y="0"/>
                <wp:positionH relativeFrom="page">
                  <wp:posOffset>4013835</wp:posOffset>
                </wp:positionH>
                <wp:positionV relativeFrom="page">
                  <wp:posOffset>4879975</wp:posOffset>
                </wp:positionV>
                <wp:extent cx="3701415" cy="5969000"/>
                <wp:effectExtent l="0" t="0" r="0" b="0"/>
                <wp:wrapNone/>
                <wp:docPr id="206172554"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5969000"/>
                          <a:chOff x="6081" y="7445"/>
                          <a:chExt cx="5829" cy="9400"/>
                        </a:xfrm>
                      </wpg:grpSpPr>
                      <wps:wsp>
                        <wps:cNvPr id="313678894" name="AutoShape 28"/>
                        <wps:cNvSpPr>
                          <a:spLocks/>
                        </wps:cNvSpPr>
                        <wps:spPr bwMode="auto">
                          <a:xfrm>
                            <a:off x="6081" y="7444"/>
                            <a:ext cx="5829" cy="9400"/>
                          </a:xfrm>
                          <a:custGeom>
                            <a:avLst/>
                            <a:gdLst>
                              <a:gd name="T0" fmla="+- 0 6190 6081"/>
                              <a:gd name="T1" fmla="*/ T0 w 5829"/>
                              <a:gd name="T2" fmla="+- 0 16265 7445"/>
                              <a:gd name="T3" fmla="*/ 16265 h 9400"/>
                              <a:gd name="T4" fmla="+- 0 6081 6081"/>
                              <a:gd name="T5" fmla="*/ T4 w 5829"/>
                              <a:gd name="T6" fmla="+- 0 15465 7445"/>
                              <a:gd name="T7" fmla="*/ 15465 h 9400"/>
                              <a:gd name="T8" fmla="+- 0 6176 6081"/>
                              <a:gd name="T9" fmla="*/ T8 w 5829"/>
                              <a:gd name="T10" fmla="+- 0 14685 7445"/>
                              <a:gd name="T11" fmla="*/ 14685 h 9400"/>
                              <a:gd name="T12" fmla="+- 0 6449 6081"/>
                              <a:gd name="T13" fmla="*/ T12 w 5829"/>
                              <a:gd name="T14" fmla="+- 0 13905 7445"/>
                              <a:gd name="T15" fmla="*/ 13905 h 9400"/>
                              <a:gd name="T16" fmla="+- 0 6838 6081"/>
                              <a:gd name="T17" fmla="*/ T16 w 5829"/>
                              <a:gd name="T18" fmla="+- 0 13205 7445"/>
                              <a:gd name="T19" fmla="*/ 13205 h 9400"/>
                              <a:gd name="T20" fmla="+- 0 7388 6081"/>
                              <a:gd name="T21" fmla="*/ T20 w 5829"/>
                              <a:gd name="T22" fmla="+- 0 12445 7445"/>
                              <a:gd name="T23" fmla="*/ 12445 h 9400"/>
                              <a:gd name="T24" fmla="+- 0 9158 6081"/>
                              <a:gd name="T25" fmla="*/ T24 w 5829"/>
                              <a:gd name="T26" fmla="+- 0 10405 7445"/>
                              <a:gd name="T27" fmla="*/ 10405 h 9400"/>
                              <a:gd name="T28" fmla="+- 0 9636 6081"/>
                              <a:gd name="T29" fmla="*/ T28 w 5829"/>
                              <a:gd name="T30" fmla="+- 0 9765 7445"/>
                              <a:gd name="T31" fmla="*/ 9765 h 9400"/>
                              <a:gd name="T32" fmla="+- 0 10042 6081"/>
                              <a:gd name="T33" fmla="*/ T32 w 5829"/>
                              <a:gd name="T34" fmla="+- 0 9085 7445"/>
                              <a:gd name="T35" fmla="*/ 9085 h 9400"/>
                              <a:gd name="T36" fmla="+- 0 10323 6081"/>
                              <a:gd name="T37" fmla="*/ T36 w 5829"/>
                              <a:gd name="T38" fmla="+- 0 8365 7445"/>
                              <a:gd name="T39" fmla="*/ 8365 h 9400"/>
                              <a:gd name="T40" fmla="+- 0 10465 6081"/>
                              <a:gd name="T41" fmla="*/ T40 w 5829"/>
                              <a:gd name="T42" fmla="+- 0 7605 7445"/>
                              <a:gd name="T43" fmla="*/ 7605 h 9400"/>
                              <a:gd name="T44" fmla="+- 0 10625 6081"/>
                              <a:gd name="T45" fmla="*/ T44 w 5829"/>
                              <a:gd name="T46" fmla="+- 0 8005 7445"/>
                              <a:gd name="T47" fmla="*/ 8005 h 9400"/>
                              <a:gd name="T48" fmla="+- 0 10644 6081"/>
                              <a:gd name="T49" fmla="*/ T48 w 5829"/>
                              <a:gd name="T50" fmla="+- 0 8785 7445"/>
                              <a:gd name="T51" fmla="*/ 8785 h 9400"/>
                              <a:gd name="T52" fmla="+- 0 10488 6081"/>
                              <a:gd name="T53" fmla="*/ T52 w 5829"/>
                              <a:gd name="T54" fmla="+- 0 9545 7445"/>
                              <a:gd name="T55" fmla="*/ 9545 h 9400"/>
                              <a:gd name="T56" fmla="+- 0 10202 6081"/>
                              <a:gd name="T57" fmla="*/ T56 w 5829"/>
                              <a:gd name="T58" fmla="+- 0 10265 7445"/>
                              <a:gd name="T59" fmla="*/ 10265 h 9400"/>
                              <a:gd name="T60" fmla="+- 0 9821 6081"/>
                              <a:gd name="T61" fmla="*/ T60 w 5829"/>
                              <a:gd name="T62" fmla="+- 0 10965 7445"/>
                              <a:gd name="T63" fmla="*/ 10965 h 9400"/>
                              <a:gd name="T64" fmla="+- 0 9283 6081"/>
                              <a:gd name="T65" fmla="*/ T64 w 5829"/>
                              <a:gd name="T66" fmla="+- 0 11745 7445"/>
                              <a:gd name="T67" fmla="*/ 11745 h 9400"/>
                              <a:gd name="T68" fmla="+- 0 8018 6081"/>
                              <a:gd name="T69" fmla="*/ T68 w 5829"/>
                              <a:gd name="T70" fmla="+- 0 13345 7445"/>
                              <a:gd name="T71" fmla="*/ 13345 h 9400"/>
                              <a:gd name="T72" fmla="+- 0 7562 6081"/>
                              <a:gd name="T73" fmla="*/ T72 w 5829"/>
                              <a:gd name="T74" fmla="+- 0 14005 7445"/>
                              <a:gd name="T75" fmla="*/ 14005 h 9400"/>
                              <a:gd name="T76" fmla="+- 0 7216 6081"/>
                              <a:gd name="T77" fmla="*/ T76 w 5829"/>
                              <a:gd name="T78" fmla="+- 0 14625 7445"/>
                              <a:gd name="T79" fmla="*/ 14625 h 9400"/>
                              <a:gd name="T80" fmla="+- 0 7017 6081"/>
                              <a:gd name="T81" fmla="*/ T80 w 5829"/>
                              <a:gd name="T82" fmla="+- 0 15205 7445"/>
                              <a:gd name="T83" fmla="*/ 15205 h 9400"/>
                              <a:gd name="T84" fmla="+- 0 6962 6081"/>
                              <a:gd name="T85" fmla="*/ T84 w 5829"/>
                              <a:gd name="T86" fmla="+- 0 15485 7445"/>
                              <a:gd name="T87" fmla="*/ 15485 h 9400"/>
                              <a:gd name="T88" fmla="+- 0 6941 6081"/>
                              <a:gd name="T89" fmla="*/ T88 w 5829"/>
                              <a:gd name="T90" fmla="+- 0 15765 7445"/>
                              <a:gd name="T91" fmla="*/ 15765 h 9400"/>
                              <a:gd name="T92" fmla="+- 0 6972 6081"/>
                              <a:gd name="T93" fmla="*/ T92 w 5829"/>
                              <a:gd name="T94" fmla="+- 0 16245 7445"/>
                              <a:gd name="T95" fmla="*/ 16245 h 9400"/>
                              <a:gd name="T96" fmla="+- 0 8224 6081"/>
                              <a:gd name="T97" fmla="*/ T96 w 5829"/>
                              <a:gd name="T98" fmla="+- 0 16845 7445"/>
                              <a:gd name="T99" fmla="*/ 16845 h 9400"/>
                              <a:gd name="T100" fmla="+- 0 7949 6081"/>
                              <a:gd name="T101" fmla="*/ T100 w 5829"/>
                              <a:gd name="T102" fmla="+- 0 16165 7445"/>
                              <a:gd name="T103" fmla="*/ 16165 h 9400"/>
                              <a:gd name="T104" fmla="+- 0 7890 6081"/>
                              <a:gd name="T105" fmla="*/ T104 w 5829"/>
                              <a:gd name="T106" fmla="+- 0 15325 7445"/>
                              <a:gd name="T107" fmla="*/ 15325 h 9400"/>
                              <a:gd name="T108" fmla="+- 0 8087 6081"/>
                              <a:gd name="T109" fmla="*/ T108 w 5829"/>
                              <a:gd name="T110" fmla="+- 0 14525 7445"/>
                              <a:gd name="T111" fmla="*/ 14525 h 9400"/>
                              <a:gd name="T112" fmla="+- 0 8449 6081"/>
                              <a:gd name="T113" fmla="*/ T112 w 5829"/>
                              <a:gd name="T114" fmla="+- 0 13825 7445"/>
                              <a:gd name="T115" fmla="*/ 13825 h 9400"/>
                              <a:gd name="T116" fmla="+- 0 8989 6081"/>
                              <a:gd name="T117" fmla="*/ T116 w 5829"/>
                              <a:gd name="T118" fmla="+- 0 13085 7445"/>
                              <a:gd name="T119" fmla="*/ 13085 h 9400"/>
                              <a:gd name="T120" fmla="+- 0 10268 6081"/>
                              <a:gd name="T121" fmla="*/ T120 w 5829"/>
                              <a:gd name="T122" fmla="+- 0 11645 7445"/>
                              <a:gd name="T123" fmla="*/ 11645 h 9400"/>
                              <a:gd name="T124" fmla="+- 0 10754 6081"/>
                              <a:gd name="T125" fmla="*/ T124 w 5829"/>
                              <a:gd name="T126" fmla="+- 0 11025 7445"/>
                              <a:gd name="T127" fmla="*/ 11025 h 9400"/>
                              <a:gd name="T128" fmla="+- 0 11147 6081"/>
                              <a:gd name="T129" fmla="*/ T128 w 5829"/>
                              <a:gd name="T130" fmla="+- 0 10345 7445"/>
                              <a:gd name="T131" fmla="*/ 10345 h 9400"/>
                              <a:gd name="T132" fmla="+- 0 11381 6081"/>
                              <a:gd name="T133" fmla="*/ T132 w 5829"/>
                              <a:gd name="T134" fmla="+- 0 9565 7445"/>
                              <a:gd name="T135" fmla="*/ 9565 h 9400"/>
                              <a:gd name="T136" fmla="+- 0 11568 6081"/>
                              <a:gd name="T137" fmla="*/ T136 w 5829"/>
                              <a:gd name="T138" fmla="+- 0 9845 7445"/>
                              <a:gd name="T139" fmla="*/ 9845 h 9400"/>
                              <a:gd name="T140" fmla="+- 0 11565 6081"/>
                              <a:gd name="T141" fmla="*/ T140 w 5829"/>
                              <a:gd name="T142" fmla="+- 0 10645 7445"/>
                              <a:gd name="T143" fmla="*/ 10645 h 9400"/>
                              <a:gd name="T144" fmla="+- 0 11358 6081"/>
                              <a:gd name="T145" fmla="*/ T144 w 5829"/>
                              <a:gd name="T146" fmla="+- 0 11385 7445"/>
                              <a:gd name="T147" fmla="*/ 11385 h 9400"/>
                              <a:gd name="T148" fmla="+- 0 10980 6081"/>
                              <a:gd name="T149" fmla="*/ T148 w 5829"/>
                              <a:gd name="T150" fmla="+- 0 12145 7445"/>
                              <a:gd name="T151" fmla="*/ 12145 h 9400"/>
                              <a:gd name="T152" fmla="+- 0 10379 6081"/>
                              <a:gd name="T153" fmla="*/ T152 w 5829"/>
                              <a:gd name="T154" fmla="+- 0 13005 7445"/>
                              <a:gd name="T155" fmla="*/ 13005 h 9400"/>
                              <a:gd name="T156" fmla="+- 0 9618 6081"/>
                              <a:gd name="T157" fmla="*/ T156 w 5829"/>
                              <a:gd name="T158" fmla="+- 0 13985 7445"/>
                              <a:gd name="T159" fmla="*/ 13985 h 9400"/>
                              <a:gd name="T160" fmla="+- 0 9148 6081"/>
                              <a:gd name="T161" fmla="*/ T160 w 5829"/>
                              <a:gd name="T162" fmla="+- 0 14665 7445"/>
                              <a:gd name="T163" fmla="*/ 14665 h 9400"/>
                              <a:gd name="T164" fmla="+- 0 8891 6081"/>
                              <a:gd name="T165" fmla="*/ T164 w 5829"/>
                              <a:gd name="T166" fmla="+- 0 15165 7445"/>
                              <a:gd name="T167" fmla="*/ 15165 h 9400"/>
                              <a:gd name="T168" fmla="+- 0 8764 6081"/>
                              <a:gd name="T169" fmla="*/ T168 w 5829"/>
                              <a:gd name="T170" fmla="+- 0 15625 7445"/>
                              <a:gd name="T171" fmla="*/ 15625 h 9400"/>
                              <a:gd name="T172" fmla="+- 0 8740 6081"/>
                              <a:gd name="T173" fmla="*/ T172 w 5829"/>
                              <a:gd name="T174" fmla="+- 0 15825 7445"/>
                              <a:gd name="T175" fmla="*/ 15825 h 9400"/>
                              <a:gd name="T176" fmla="+- 0 8752 6081"/>
                              <a:gd name="T177" fmla="*/ T176 w 5829"/>
                              <a:gd name="T178" fmla="+- 0 16225 7445"/>
                              <a:gd name="T179" fmla="*/ 16225 h 9400"/>
                              <a:gd name="T180" fmla="+- 0 9569 6081"/>
                              <a:gd name="T181" fmla="*/ T180 w 5829"/>
                              <a:gd name="T182" fmla="+- 0 16845 7445"/>
                              <a:gd name="T183" fmla="*/ 16845 h 9400"/>
                              <a:gd name="T184" fmla="+- 0 9430 6081"/>
                              <a:gd name="T185" fmla="*/ T184 w 5829"/>
                              <a:gd name="T186" fmla="+- 0 16025 7445"/>
                              <a:gd name="T187" fmla="*/ 16025 h 9400"/>
                              <a:gd name="T188" fmla="+- 0 9534 6081"/>
                              <a:gd name="T189" fmla="*/ T188 w 5829"/>
                              <a:gd name="T190" fmla="+- 0 15505 7445"/>
                              <a:gd name="T191" fmla="*/ 15505 h 9400"/>
                              <a:gd name="T192" fmla="+- 0 9824 6081"/>
                              <a:gd name="T193" fmla="*/ T192 w 5829"/>
                              <a:gd name="T194" fmla="+- 0 14905 7445"/>
                              <a:gd name="T195" fmla="*/ 14905 h 9400"/>
                              <a:gd name="T196" fmla="+- 0 10273 6081"/>
                              <a:gd name="T197" fmla="*/ T196 w 5829"/>
                              <a:gd name="T198" fmla="+- 0 14285 7445"/>
                              <a:gd name="T199" fmla="*/ 14285 h 9400"/>
                              <a:gd name="T200" fmla="+- 0 11218 6081"/>
                              <a:gd name="T201" fmla="*/ T200 w 5829"/>
                              <a:gd name="T202" fmla="+- 0 13285 7445"/>
                              <a:gd name="T203" fmla="*/ 13285 h 9400"/>
                              <a:gd name="T204" fmla="+- 0 11701 6081"/>
                              <a:gd name="T205" fmla="*/ T204 w 5829"/>
                              <a:gd name="T206" fmla="+- 0 12645 7445"/>
                              <a:gd name="T207" fmla="*/ 12645 h 9400"/>
                              <a:gd name="T208" fmla="+- 0 11865 6081"/>
                              <a:gd name="T209" fmla="*/ T208 w 5829"/>
                              <a:gd name="T210" fmla="+- 0 13805 7445"/>
                              <a:gd name="T211" fmla="*/ 13805 h 9400"/>
                              <a:gd name="T212" fmla="+- 0 11411 6081"/>
                              <a:gd name="T213" fmla="*/ T212 w 5829"/>
                              <a:gd name="T214" fmla="+- 0 14505 7445"/>
                              <a:gd name="T215" fmla="*/ 14505 h 9400"/>
                              <a:gd name="T216" fmla="+- 0 10739 6081"/>
                              <a:gd name="T217" fmla="*/ T216 w 5829"/>
                              <a:gd name="T218" fmla="+- 0 15405 7445"/>
                              <a:gd name="T219" fmla="*/ 15405 h 9400"/>
                              <a:gd name="T220" fmla="+- 0 10440 6081"/>
                              <a:gd name="T221" fmla="*/ T220 w 5829"/>
                              <a:gd name="T222" fmla="+- 0 15885 7445"/>
                              <a:gd name="T223" fmla="*/ 15885 h 9400"/>
                              <a:gd name="T224" fmla="+- 0 10320 6081"/>
                              <a:gd name="T225" fmla="*/ T224 w 5829"/>
                              <a:gd name="T226" fmla="+- 0 16205 7445"/>
                              <a:gd name="T227" fmla="*/ 16205 h 9400"/>
                              <a:gd name="T228" fmla="+- 0 10284 6081"/>
                              <a:gd name="T229" fmla="*/ T228 w 5829"/>
                              <a:gd name="T230" fmla="+- 0 16405 7445"/>
                              <a:gd name="T231" fmla="*/ 16405 h 9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5829" h="9400">
                                <a:moveTo>
                                  <a:pt x="1037" y="9400"/>
                                </a:moveTo>
                                <a:lnTo>
                                  <a:pt x="328" y="9400"/>
                                </a:lnTo>
                                <a:lnTo>
                                  <a:pt x="307" y="9340"/>
                                </a:lnTo>
                                <a:lnTo>
                                  <a:pt x="274" y="9280"/>
                                </a:lnTo>
                                <a:lnTo>
                                  <a:pt x="242" y="9200"/>
                                </a:lnTo>
                                <a:lnTo>
                                  <a:pt x="212" y="9120"/>
                                </a:lnTo>
                                <a:lnTo>
                                  <a:pt x="183" y="9040"/>
                                </a:lnTo>
                                <a:lnTo>
                                  <a:pt x="157" y="8980"/>
                                </a:lnTo>
                                <a:lnTo>
                                  <a:pt x="132" y="8900"/>
                                </a:lnTo>
                                <a:lnTo>
                                  <a:pt x="109" y="8820"/>
                                </a:lnTo>
                                <a:lnTo>
                                  <a:pt x="89" y="8740"/>
                                </a:lnTo>
                                <a:lnTo>
                                  <a:pt x="70" y="8660"/>
                                </a:lnTo>
                                <a:lnTo>
                                  <a:pt x="53" y="8560"/>
                                </a:lnTo>
                                <a:lnTo>
                                  <a:pt x="39" y="8480"/>
                                </a:lnTo>
                                <a:lnTo>
                                  <a:pt x="28" y="8420"/>
                                </a:lnTo>
                                <a:lnTo>
                                  <a:pt x="19" y="8340"/>
                                </a:lnTo>
                                <a:lnTo>
                                  <a:pt x="11" y="8260"/>
                                </a:lnTo>
                                <a:lnTo>
                                  <a:pt x="6" y="8180"/>
                                </a:lnTo>
                                <a:lnTo>
                                  <a:pt x="2" y="8100"/>
                                </a:lnTo>
                                <a:lnTo>
                                  <a:pt x="0" y="8020"/>
                                </a:lnTo>
                                <a:lnTo>
                                  <a:pt x="1" y="7940"/>
                                </a:lnTo>
                                <a:lnTo>
                                  <a:pt x="3" y="7880"/>
                                </a:lnTo>
                                <a:lnTo>
                                  <a:pt x="7" y="7800"/>
                                </a:lnTo>
                                <a:lnTo>
                                  <a:pt x="13" y="7720"/>
                                </a:lnTo>
                                <a:lnTo>
                                  <a:pt x="21" y="7640"/>
                                </a:lnTo>
                                <a:lnTo>
                                  <a:pt x="31" y="7560"/>
                                </a:lnTo>
                                <a:lnTo>
                                  <a:pt x="44" y="7480"/>
                                </a:lnTo>
                                <a:lnTo>
                                  <a:pt x="59" y="7400"/>
                                </a:lnTo>
                                <a:lnTo>
                                  <a:pt x="76" y="7320"/>
                                </a:lnTo>
                                <a:lnTo>
                                  <a:pt x="95" y="7240"/>
                                </a:lnTo>
                                <a:lnTo>
                                  <a:pt x="115" y="7160"/>
                                </a:lnTo>
                                <a:lnTo>
                                  <a:pt x="137" y="7080"/>
                                </a:lnTo>
                                <a:lnTo>
                                  <a:pt x="161" y="7000"/>
                                </a:lnTo>
                                <a:lnTo>
                                  <a:pt x="187" y="6920"/>
                                </a:lnTo>
                                <a:lnTo>
                                  <a:pt x="214" y="6840"/>
                                </a:lnTo>
                                <a:lnTo>
                                  <a:pt x="242" y="6760"/>
                                </a:lnTo>
                                <a:lnTo>
                                  <a:pt x="272" y="6680"/>
                                </a:lnTo>
                                <a:lnTo>
                                  <a:pt x="303" y="6620"/>
                                </a:lnTo>
                                <a:lnTo>
                                  <a:pt x="335" y="6540"/>
                                </a:lnTo>
                                <a:lnTo>
                                  <a:pt x="368" y="6460"/>
                                </a:lnTo>
                                <a:lnTo>
                                  <a:pt x="403" y="6400"/>
                                </a:lnTo>
                                <a:lnTo>
                                  <a:pt x="439" y="6320"/>
                                </a:lnTo>
                                <a:lnTo>
                                  <a:pt x="475" y="6240"/>
                                </a:lnTo>
                                <a:lnTo>
                                  <a:pt x="513" y="6180"/>
                                </a:lnTo>
                                <a:lnTo>
                                  <a:pt x="551" y="6100"/>
                                </a:lnTo>
                                <a:lnTo>
                                  <a:pt x="590" y="6040"/>
                                </a:lnTo>
                                <a:lnTo>
                                  <a:pt x="630" y="5980"/>
                                </a:lnTo>
                                <a:lnTo>
                                  <a:pt x="671" y="5900"/>
                                </a:lnTo>
                                <a:lnTo>
                                  <a:pt x="728" y="5820"/>
                                </a:lnTo>
                                <a:lnTo>
                                  <a:pt x="757" y="5760"/>
                                </a:lnTo>
                                <a:lnTo>
                                  <a:pt x="786" y="5720"/>
                                </a:lnTo>
                                <a:lnTo>
                                  <a:pt x="845" y="5640"/>
                                </a:lnTo>
                                <a:lnTo>
                                  <a:pt x="875" y="5580"/>
                                </a:lnTo>
                                <a:lnTo>
                                  <a:pt x="905" y="5540"/>
                                </a:lnTo>
                                <a:lnTo>
                                  <a:pt x="954" y="5480"/>
                                </a:lnTo>
                                <a:lnTo>
                                  <a:pt x="1003" y="5400"/>
                                </a:lnTo>
                                <a:lnTo>
                                  <a:pt x="1103" y="5280"/>
                                </a:lnTo>
                                <a:lnTo>
                                  <a:pt x="1153" y="5200"/>
                                </a:lnTo>
                                <a:lnTo>
                                  <a:pt x="1255" y="5080"/>
                                </a:lnTo>
                                <a:lnTo>
                                  <a:pt x="1307" y="5000"/>
                                </a:lnTo>
                                <a:lnTo>
                                  <a:pt x="1358" y="4940"/>
                                </a:lnTo>
                                <a:lnTo>
                                  <a:pt x="1568" y="4700"/>
                                </a:lnTo>
                                <a:lnTo>
                                  <a:pt x="1620" y="4620"/>
                                </a:lnTo>
                                <a:lnTo>
                                  <a:pt x="2520" y="3600"/>
                                </a:lnTo>
                                <a:lnTo>
                                  <a:pt x="2572" y="3560"/>
                                </a:lnTo>
                                <a:lnTo>
                                  <a:pt x="2624" y="3500"/>
                                </a:lnTo>
                                <a:lnTo>
                                  <a:pt x="2778" y="3320"/>
                                </a:lnTo>
                                <a:lnTo>
                                  <a:pt x="2879" y="3200"/>
                                </a:lnTo>
                                <a:lnTo>
                                  <a:pt x="2979" y="3080"/>
                                </a:lnTo>
                                <a:lnTo>
                                  <a:pt x="3077" y="2960"/>
                                </a:lnTo>
                                <a:lnTo>
                                  <a:pt x="3126" y="2900"/>
                                </a:lnTo>
                                <a:lnTo>
                                  <a:pt x="3174" y="2840"/>
                                </a:lnTo>
                                <a:lnTo>
                                  <a:pt x="3222" y="2780"/>
                                </a:lnTo>
                                <a:lnTo>
                                  <a:pt x="3271" y="2720"/>
                                </a:lnTo>
                                <a:lnTo>
                                  <a:pt x="3320" y="2660"/>
                                </a:lnTo>
                                <a:lnTo>
                                  <a:pt x="3368" y="2580"/>
                                </a:lnTo>
                                <a:lnTo>
                                  <a:pt x="3416" y="2520"/>
                                </a:lnTo>
                                <a:lnTo>
                                  <a:pt x="3463" y="2460"/>
                                </a:lnTo>
                                <a:lnTo>
                                  <a:pt x="3509" y="2400"/>
                                </a:lnTo>
                                <a:lnTo>
                                  <a:pt x="3555" y="2320"/>
                                </a:lnTo>
                                <a:lnTo>
                                  <a:pt x="3600" y="2260"/>
                                </a:lnTo>
                                <a:lnTo>
                                  <a:pt x="3644" y="2200"/>
                                </a:lnTo>
                                <a:lnTo>
                                  <a:pt x="3687" y="2120"/>
                                </a:lnTo>
                                <a:lnTo>
                                  <a:pt x="3729" y="2060"/>
                                </a:lnTo>
                                <a:lnTo>
                                  <a:pt x="3770" y="2000"/>
                                </a:lnTo>
                                <a:lnTo>
                                  <a:pt x="3811" y="1920"/>
                                </a:lnTo>
                                <a:lnTo>
                                  <a:pt x="3850" y="1860"/>
                                </a:lnTo>
                                <a:lnTo>
                                  <a:pt x="3888" y="1780"/>
                                </a:lnTo>
                                <a:lnTo>
                                  <a:pt x="3925" y="1720"/>
                                </a:lnTo>
                                <a:lnTo>
                                  <a:pt x="3961" y="1640"/>
                                </a:lnTo>
                                <a:lnTo>
                                  <a:pt x="3996" y="1580"/>
                                </a:lnTo>
                                <a:lnTo>
                                  <a:pt x="4030" y="1500"/>
                                </a:lnTo>
                                <a:lnTo>
                                  <a:pt x="4061" y="1440"/>
                                </a:lnTo>
                                <a:lnTo>
                                  <a:pt x="4090" y="1360"/>
                                </a:lnTo>
                                <a:lnTo>
                                  <a:pt x="4119" y="1300"/>
                                </a:lnTo>
                                <a:lnTo>
                                  <a:pt x="4146" y="1220"/>
                                </a:lnTo>
                                <a:lnTo>
                                  <a:pt x="4172" y="1140"/>
                                </a:lnTo>
                                <a:lnTo>
                                  <a:pt x="4197" y="1080"/>
                                </a:lnTo>
                                <a:lnTo>
                                  <a:pt x="4220" y="1000"/>
                                </a:lnTo>
                                <a:lnTo>
                                  <a:pt x="4242" y="920"/>
                                </a:lnTo>
                                <a:lnTo>
                                  <a:pt x="4263" y="860"/>
                                </a:lnTo>
                                <a:lnTo>
                                  <a:pt x="4282" y="780"/>
                                </a:lnTo>
                                <a:lnTo>
                                  <a:pt x="4300" y="700"/>
                                </a:lnTo>
                                <a:lnTo>
                                  <a:pt x="4316" y="620"/>
                                </a:lnTo>
                                <a:lnTo>
                                  <a:pt x="4331" y="540"/>
                                </a:lnTo>
                                <a:lnTo>
                                  <a:pt x="4344" y="480"/>
                                </a:lnTo>
                                <a:lnTo>
                                  <a:pt x="4356" y="400"/>
                                </a:lnTo>
                                <a:lnTo>
                                  <a:pt x="4367" y="320"/>
                                </a:lnTo>
                                <a:lnTo>
                                  <a:pt x="4376" y="240"/>
                                </a:lnTo>
                                <a:lnTo>
                                  <a:pt x="4384" y="160"/>
                                </a:lnTo>
                                <a:lnTo>
                                  <a:pt x="4391" y="80"/>
                                </a:lnTo>
                                <a:lnTo>
                                  <a:pt x="4397" y="0"/>
                                </a:lnTo>
                                <a:lnTo>
                                  <a:pt x="4425" y="60"/>
                                </a:lnTo>
                                <a:lnTo>
                                  <a:pt x="4451" y="140"/>
                                </a:lnTo>
                                <a:lnTo>
                                  <a:pt x="4474" y="220"/>
                                </a:lnTo>
                                <a:lnTo>
                                  <a:pt x="4495" y="300"/>
                                </a:lnTo>
                                <a:lnTo>
                                  <a:pt x="4514" y="380"/>
                                </a:lnTo>
                                <a:lnTo>
                                  <a:pt x="4530" y="460"/>
                                </a:lnTo>
                                <a:lnTo>
                                  <a:pt x="4544" y="560"/>
                                </a:lnTo>
                                <a:lnTo>
                                  <a:pt x="4556" y="640"/>
                                </a:lnTo>
                                <a:lnTo>
                                  <a:pt x="4565" y="720"/>
                                </a:lnTo>
                                <a:lnTo>
                                  <a:pt x="4572" y="800"/>
                                </a:lnTo>
                                <a:lnTo>
                                  <a:pt x="4576" y="880"/>
                                </a:lnTo>
                                <a:lnTo>
                                  <a:pt x="4579" y="960"/>
                                </a:lnTo>
                                <a:lnTo>
                                  <a:pt x="4579" y="1040"/>
                                </a:lnTo>
                                <a:lnTo>
                                  <a:pt x="4578" y="1100"/>
                                </a:lnTo>
                                <a:lnTo>
                                  <a:pt x="4575" y="1180"/>
                                </a:lnTo>
                                <a:lnTo>
                                  <a:pt x="4570" y="1260"/>
                                </a:lnTo>
                                <a:lnTo>
                                  <a:pt x="4563" y="1340"/>
                                </a:lnTo>
                                <a:lnTo>
                                  <a:pt x="4555" y="1420"/>
                                </a:lnTo>
                                <a:lnTo>
                                  <a:pt x="4545" y="1500"/>
                                </a:lnTo>
                                <a:lnTo>
                                  <a:pt x="4533" y="1580"/>
                                </a:lnTo>
                                <a:lnTo>
                                  <a:pt x="4520" y="1660"/>
                                </a:lnTo>
                                <a:lnTo>
                                  <a:pt x="4505" y="1720"/>
                                </a:lnTo>
                                <a:lnTo>
                                  <a:pt x="4488" y="1800"/>
                                </a:lnTo>
                                <a:lnTo>
                                  <a:pt x="4470" y="1880"/>
                                </a:lnTo>
                                <a:lnTo>
                                  <a:pt x="4451" y="1960"/>
                                </a:lnTo>
                                <a:lnTo>
                                  <a:pt x="4430" y="2040"/>
                                </a:lnTo>
                                <a:lnTo>
                                  <a:pt x="4407" y="2100"/>
                                </a:lnTo>
                                <a:lnTo>
                                  <a:pt x="4384" y="2180"/>
                                </a:lnTo>
                                <a:lnTo>
                                  <a:pt x="4359" y="2260"/>
                                </a:lnTo>
                                <a:lnTo>
                                  <a:pt x="4333" y="2320"/>
                                </a:lnTo>
                                <a:lnTo>
                                  <a:pt x="4306" y="2400"/>
                                </a:lnTo>
                                <a:lnTo>
                                  <a:pt x="4277" y="2480"/>
                                </a:lnTo>
                                <a:lnTo>
                                  <a:pt x="4248" y="2540"/>
                                </a:lnTo>
                                <a:lnTo>
                                  <a:pt x="4217" y="2620"/>
                                </a:lnTo>
                                <a:lnTo>
                                  <a:pt x="4186" y="2680"/>
                                </a:lnTo>
                                <a:lnTo>
                                  <a:pt x="4154" y="2760"/>
                                </a:lnTo>
                                <a:lnTo>
                                  <a:pt x="4121" y="2820"/>
                                </a:lnTo>
                                <a:lnTo>
                                  <a:pt x="4086" y="2900"/>
                                </a:lnTo>
                                <a:lnTo>
                                  <a:pt x="4052" y="2960"/>
                                </a:lnTo>
                                <a:lnTo>
                                  <a:pt x="4016" y="3040"/>
                                </a:lnTo>
                                <a:lnTo>
                                  <a:pt x="3979" y="3100"/>
                                </a:lnTo>
                                <a:lnTo>
                                  <a:pt x="3942" y="3180"/>
                                </a:lnTo>
                                <a:lnTo>
                                  <a:pt x="3905" y="3240"/>
                                </a:lnTo>
                                <a:lnTo>
                                  <a:pt x="3864" y="3300"/>
                                </a:lnTo>
                                <a:lnTo>
                                  <a:pt x="3823" y="3380"/>
                                </a:lnTo>
                                <a:lnTo>
                                  <a:pt x="3782" y="3440"/>
                                </a:lnTo>
                                <a:lnTo>
                                  <a:pt x="3740" y="3520"/>
                                </a:lnTo>
                                <a:lnTo>
                                  <a:pt x="3697" y="3580"/>
                                </a:lnTo>
                                <a:lnTo>
                                  <a:pt x="3654" y="3640"/>
                                </a:lnTo>
                                <a:lnTo>
                                  <a:pt x="3611" y="3720"/>
                                </a:lnTo>
                                <a:lnTo>
                                  <a:pt x="3567" y="3780"/>
                                </a:lnTo>
                                <a:lnTo>
                                  <a:pt x="3523" y="3840"/>
                                </a:lnTo>
                                <a:lnTo>
                                  <a:pt x="3478" y="3900"/>
                                </a:lnTo>
                                <a:lnTo>
                                  <a:pt x="3433" y="3980"/>
                                </a:lnTo>
                                <a:lnTo>
                                  <a:pt x="3341" y="4100"/>
                                </a:lnTo>
                                <a:lnTo>
                                  <a:pt x="3249" y="4220"/>
                                </a:lnTo>
                                <a:lnTo>
                                  <a:pt x="3202" y="4300"/>
                                </a:lnTo>
                                <a:lnTo>
                                  <a:pt x="2967" y="4600"/>
                                </a:lnTo>
                                <a:lnTo>
                                  <a:pt x="2817" y="4780"/>
                                </a:lnTo>
                                <a:lnTo>
                                  <a:pt x="2767" y="4860"/>
                                </a:lnTo>
                                <a:lnTo>
                                  <a:pt x="2419" y="5280"/>
                                </a:lnTo>
                                <a:lnTo>
                                  <a:pt x="2370" y="5360"/>
                                </a:lnTo>
                                <a:lnTo>
                                  <a:pt x="2224" y="5540"/>
                                </a:lnTo>
                                <a:lnTo>
                                  <a:pt x="2127" y="5660"/>
                                </a:lnTo>
                                <a:lnTo>
                                  <a:pt x="2032" y="5780"/>
                                </a:lnTo>
                                <a:lnTo>
                                  <a:pt x="1985" y="5840"/>
                                </a:lnTo>
                                <a:lnTo>
                                  <a:pt x="1937" y="5900"/>
                                </a:lnTo>
                                <a:lnTo>
                                  <a:pt x="1888" y="5980"/>
                                </a:lnTo>
                                <a:lnTo>
                                  <a:pt x="1840" y="6040"/>
                                </a:lnTo>
                                <a:lnTo>
                                  <a:pt x="1793" y="6100"/>
                                </a:lnTo>
                                <a:lnTo>
                                  <a:pt x="1746" y="6160"/>
                                </a:lnTo>
                                <a:lnTo>
                                  <a:pt x="1700" y="6220"/>
                                </a:lnTo>
                                <a:lnTo>
                                  <a:pt x="1655" y="6300"/>
                                </a:lnTo>
                                <a:lnTo>
                                  <a:pt x="1610" y="6360"/>
                                </a:lnTo>
                                <a:lnTo>
                                  <a:pt x="1566" y="6420"/>
                                </a:lnTo>
                                <a:lnTo>
                                  <a:pt x="1523" y="6480"/>
                                </a:lnTo>
                                <a:lnTo>
                                  <a:pt x="1481" y="6560"/>
                                </a:lnTo>
                                <a:lnTo>
                                  <a:pt x="1440" y="6620"/>
                                </a:lnTo>
                                <a:lnTo>
                                  <a:pt x="1400" y="6680"/>
                                </a:lnTo>
                                <a:lnTo>
                                  <a:pt x="1361" y="6760"/>
                                </a:lnTo>
                                <a:lnTo>
                                  <a:pt x="1323" y="6820"/>
                                </a:lnTo>
                                <a:lnTo>
                                  <a:pt x="1286" y="6880"/>
                                </a:lnTo>
                                <a:lnTo>
                                  <a:pt x="1250" y="6960"/>
                                </a:lnTo>
                                <a:lnTo>
                                  <a:pt x="1216" y="7020"/>
                                </a:lnTo>
                                <a:lnTo>
                                  <a:pt x="1183" y="7080"/>
                                </a:lnTo>
                                <a:lnTo>
                                  <a:pt x="1144" y="7160"/>
                                </a:lnTo>
                                <a:lnTo>
                                  <a:pt x="1135" y="7180"/>
                                </a:lnTo>
                                <a:lnTo>
                                  <a:pt x="1126" y="7200"/>
                                </a:lnTo>
                                <a:lnTo>
                                  <a:pt x="1118" y="7220"/>
                                </a:lnTo>
                                <a:lnTo>
                                  <a:pt x="1110" y="7240"/>
                                </a:lnTo>
                                <a:lnTo>
                                  <a:pt x="1075" y="7320"/>
                                </a:lnTo>
                                <a:lnTo>
                                  <a:pt x="1044" y="7400"/>
                                </a:lnTo>
                                <a:lnTo>
                                  <a:pt x="1015" y="7480"/>
                                </a:lnTo>
                                <a:lnTo>
                                  <a:pt x="988" y="7580"/>
                                </a:lnTo>
                                <a:lnTo>
                                  <a:pt x="963" y="7660"/>
                                </a:lnTo>
                                <a:lnTo>
                                  <a:pt x="941" y="7740"/>
                                </a:lnTo>
                                <a:lnTo>
                                  <a:pt x="936" y="7760"/>
                                </a:lnTo>
                                <a:lnTo>
                                  <a:pt x="931" y="7780"/>
                                </a:lnTo>
                                <a:lnTo>
                                  <a:pt x="927" y="7800"/>
                                </a:lnTo>
                                <a:lnTo>
                                  <a:pt x="918" y="7840"/>
                                </a:lnTo>
                                <a:lnTo>
                                  <a:pt x="913" y="7860"/>
                                </a:lnTo>
                                <a:lnTo>
                                  <a:pt x="908" y="7880"/>
                                </a:lnTo>
                                <a:lnTo>
                                  <a:pt x="904" y="7900"/>
                                </a:lnTo>
                                <a:lnTo>
                                  <a:pt x="891" y="7980"/>
                                </a:lnTo>
                                <a:lnTo>
                                  <a:pt x="887" y="8000"/>
                                </a:lnTo>
                                <a:lnTo>
                                  <a:pt x="884" y="8020"/>
                                </a:lnTo>
                                <a:lnTo>
                                  <a:pt x="881" y="8040"/>
                                </a:lnTo>
                                <a:lnTo>
                                  <a:pt x="879" y="8060"/>
                                </a:lnTo>
                                <a:lnTo>
                                  <a:pt x="869" y="8160"/>
                                </a:lnTo>
                                <a:lnTo>
                                  <a:pt x="868" y="8180"/>
                                </a:lnTo>
                                <a:lnTo>
                                  <a:pt x="866" y="8180"/>
                                </a:lnTo>
                                <a:lnTo>
                                  <a:pt x="866" y="8200"/>
                                </a:lnTo>
                                <a:lnTo>
                                  <a:pt x="864" y="8240"/>
                                </a:lnTo>
                                <a:lnTo>
                                  <a:pt x="863" y="8260"/>
                                </a:lnTo>
                                <a:lnTo>
                                  <a:pt x="862" y="8280"/>
                                </a:lnTo>
                                <a:lnTo>
                                  <a:pt x="861" y="8300"/>
                                </a:lnTo>
                                <a:lnTo>
                                  <a:pt x="860" y="8320"/>
                                </a:lnTo>
                                <a:lnTo>
                                  <a:pt x="859" y="8340"/>
                                </a:lnTo>
                                <a:lnTo>
                                  <a:pt x="859" y="8360"/>
                                </a:lnTo>
                                <a:lnTo>
                                  <a:pt x="860" y="8400"/>
                                </a:lnTo>
                                <a:lnTo>
                                  <a:pt x="862" y="8480"/>
                                </a:lnTo>
                                <a:lnTo>
                                  <a:pt x="866" y="8560"/>
                                </a:lnTo>
                                <a:lnTo>
                                  <a:pt x="872" y="8640"/>
                                </a:lnTo>
                                <a:lnTo>
                                  <a:pt x="881" y="8720"/>
                                </a:lnTo>
                                <a:lnTo>
                                  <a:pt x="891" y="8800"/>
                                </a:lnTo>
                                <a:lnTo>
                                  <a:pt x="904" y="8880"/>
                                </a:lnTo>
                                <a:lnTo>
                                  <a:pt x="919" y="8960"/>
                                </a:lnTo>
                                <a:lnTo>
                                  <a:pt x="935" y="9040"/>
                                </a:lnTo>
                                <a:lnTo>
                                  <a:pt x="954" y="9100"/>
                                </a:lnTo>
                                <a:lnTo>
                                  <a:pt x="975" y="9180"/>
                                </a:lnTo>
                                <a:lnTo>
                                  <a:pt x="998" y="9260"/>
                                </a:lnTo>
                                <a:lnTo>
                                  <a:pt x="1022" y="9340"/>
                                </a:lnTo>
                                <a:lnTo>
                                  <a:pt x="1037" y="9400"/>
                                </a:lnTo>
                                <a:close/>
                                <a:moveTo>
                                  <a:pt x="2821" y="9400"/>
                                </a:moveTo>
                                <a:lnTo>
                                  <a:pt x="2143" y="9400"/>
                                </a:lnTo>
                                <a:lnTo>
                                  <a:pt x="2137" y="9380"/>
                                </a:lnTo>
                                <a:lnTo>
                                  <a:pt x="2099" y="9320"/>
                                </a:lnTo>
                                <a:lnTo>
                                  <a:pt x="2063" y="9240"/>
                                </a:lnTo>
                                <a:lnTo>
                                  <a:pt x="2028" y="9160"/>
                                </a:lnTo>
                                <a:lnTo>
                                  <a:pt x="1996" y="9100"/>
                                </a:lnTo>
                                <a:lnTo>
                                  <a:pt x="1966" y="9020"/>
                                </a:lnTo>
                                <a:lnTo>
                                  <a:pt x="1938" y="8940"/>
                                </a:lnTo>
                                <a:lnTo>
                                  <a:pt x="1912" y="8860"/>
                                </a:lnTo>
                                <a:lnTo>
                                  <a:pt x="1889" y="8800"/>
                                </a:lnTo>
                                <a:lnTo>
                                  <a:pt x="1868" y="8720"/>
                                </a:lnTo>
                                <a:lnTo>
                                  <a:pt x="1850" y="8640"/>
                                </a:lnTo>
                                <a:lnTo>
                                  <a:pt x="1834" y="8560"/>
                                </a:lnTo>
                                <a:lnTo>
                                  <a:pt x="1821" y="8460"/>
                                </a:lnTo>
                                <a:lnTo>
                                  <a:pt x="1811" y="8380"/>
                                </a:lnTo>
                                <a:lnTo>
                                  <a:pt x="1803" y="8300"/>
                                </a:lnTo>
                                <a:lnTo>
                                  <a:pt x="1799" y="8220"/>
                                </a:lnTo>
                                <a:lnTo>
                                  <a:pt x="1797" y="8140"/>
                                </a:lnTo>
                                <a:lnTo>
                                  <a:pt x="1798" y="8060"/>
                                </a:lnTo>
                                <a:lnTo>
                                  <a:pt x="1802" y="7960"/>
                                </a:lnTo>
                                <a:lnTo>
                                  <a:pt x="1809" y="7880"/>
                                </a:lnTo>
                                <a:lnTo>
                                  <a:pt x="1818" y="7800"/>
                                </a:lnTo>
                                <a:lnTo>
                                  <a:pt x="1830" y="7720"/>
                                </a:lnTo>
                                <a:lnTo>
                                  <a:pt x="1845" y="7640"/>
                                </a:lnTo>
                                <a:lnTo>
                                  <a:pt x="1862" y="7560"/>
                                </a:lnTo>
                                <a:lnTo>
                                  <a:pt x="1881" y="7480"/>
                                </a:lnTo>
                                <a:lnTo>
                                  <a:pt x="1902" y="7400"/>
                                </a:lnTo>
                                <a:lnTo>
                                  <a:pt x="1926" y="7320"/>
                                </a:lnTo>
                                <a:lnTo>
                                  <a:pt x="1951" y="7240"/>
                                </a:lnTo>
                                <a:lnTo>
                                  <a:pt x="1978" y="7160"/>
                                </a:lnTo>
                                <a:lnTo>
                                  <a:pt x="2006" y="7080"/>
                                </a:lnTo>
                                <a:lnTo>
                                  <a:pt x="2037" y="7020"/>
                                </a:lnTo>
                                <a:lnTo>
                                  <a:pt x="2068" y="6940"/>
                                </a:lnTo>
                                <a:lnTo>
                                  <a:pt x="2101" y="6860"/>
                                </a:lnTo>
                                <a:lnTo>
                                  <a:pt x="2135" y="6800"/>
                                </a:lnTo>
                                <a:lnTo>
                                  <a:pt x="2171" y="6720"/>
                                </a:lnTo>
                                <a:lnTo>
                                  <a:pt x="2207" y="6660"/>
                                </a:lnTo>
                                <a:lnTo>
                                  <a:pt x="2245" y="6600"/>
                                </a:lnTo>
                                <a:lnTo>
                                  <a:pt x="2283" y="6520"/>
                                </a:lnTo>
                                <a:lnTo>
                                  <a:pt x="2323" y="6460"/>
                                </a:lnTo>
                                <a:lnTo>
                                  <a:pt x="2368" y="6380"/>
                                </a:lnTo>
                                <a:lnTo>
                                  <a:pt x="2414" y="6320"/>
                                </a:lnTo>
                                <a:lnTo>
                                  <a:pt x="2461" y="6240"/>
                                </a:lnTo>
                                <a:lnTo>
                                  <a:pt x="2508" y="6180"/>
                                </a:lnTo>
                                <a:lnTo>
                                  <a:pt x="2557" y="6100"/>
                                </a:lnTo>
                                <a:lnTo>
                                  <a:pt x="2606" y="6040"/>
                                </a:lnTo>
                                <a:lnTo>
                                  <a:pt x="2655" y="5960"/>
                                </a:lnTo>
                                <a:lnTo>
                                  <a:pt x="2705" y="5900"/>
                                </a:lnTo>
                                <a:lnTo>
                                  <a:pt x="2755" y="5840"/>
                                </a:lnTo>
                                <a:lnTo>
                                  <a:pt x="2857" y="5720"/>
                                </a:lnTo>
                                <a:lnTo>
                                  <a:pt x="2908" y="5640"/>
                                </a:lnTo>
                                <a:lnTo>
                                  <a:pt x="3012" y="5520"/>
                                </a:lnTo>
                                <a:lnTo>
                                  <a:pt x="3483" y="4980"/>
                                </a:lnTo>
                                <a:lnTo>
                                  <a:pt x="3536" y="4940"/>
                                </a:lnTo>
                                <a:lnTo>
                                  <a:pt x="3591" y="4880"/>
                                </a:lnTo>
                                <a:lnTo>
                                  <a:pt x="3702" y="4740"/>
                                </a:lnTo>
                                <a:lnTo>
                                  <a:pt x="3758" y="4680"/>
                                </a:lnTo>
                                <a:lnTo>
                                  <a:pt x="3921" y="4500"/>
                                </a:lnTo>
                                <a:lnTo>
                                  <a:pt x="4029" y="4380"/>
                                </a:lnTo>
                                <a:lnTo>
                                  <a:pt x="4135" y="4260"/>
                                </a:lnTo>
                                <a:lnTo>
                                  <a:pt x="4187" y="4200"/>
                                </a:lnTo>
                                <a:lnTo>
                                  <a:pt x="4239" y="4140"/>
                                </a:lnTo>
                                <a:lnTo>
                                  <a:pt x="4290" y="4080"/>
                                </a:lnTo>
                                <a:lnTo>
                                  <a:pt x="4340" y="4020"/>
                                </a:lnTo>
                                <a:lnTo>
                                  <a:pt x="4390" y="3960"/>
                                </a:lnTo>
                                <a:lnTo>
                                  <a:pt x="4439" y="3900"/>
                                </a:lnTo>
                                <a:lnTo>
                                  <a:pt x="4488" y="3840"/>
                                </a:lnTo>
                                <a:lnTo>
                                  <a:pt x="4535" y="3780"/>
                                </a:lnTo>
                                <a:lnTo>
                                  <a:pt x="4582" y="3720"/>
                                </a:lnTo>
                                <a:lnTo>
                                  <a:pt x="4628" y="3660"/>
                                </a:lnTo>
                                <a:lnTo>
                                  <a:pt x="4673" y="3580"/>
                                </a:lnTo>
                                <a:lnTo>
                                  <a:pt x="4717" y="3520"/>
                                </a:lnTo>
                                <a:lnTo>
                                  <a:pt x="4761" y="3460"/>
                                </a:lnTo>
                                <a:lnTo>
                                  <a:pt x="4803" y="3400"/>
                                </a:lnTo>
                                <a:lnTo>
                                  <a:pt x="4843" y="3320"/>
                                </a:lnTo>
                                <a:lnTo>
                                  <a:pt x="4883" y="3260"/>
                                </a:lnTo>
                                <a:lnTo>
                                  <a:pt x="4921" y="3200"/>
                                </a:lnTo>
                                <a:lnTo>
                                  <a:pt x="4959" y="3120"/>
                                </a:lnTo>
                                <a:lnTo>
                                  <a:pt x="4994" y="3060"/>
                                </a:lnTo>
                                <a:lnTo>
                                  <a:pt x="5031" y="2980"/>
                                </a:lnTo>
                                <a:lnTo>
                                  <a:pt x="5066" y="2900"/>
                                </a:lnTo>
                                <a:lnTo>
                                  <a:pt x="5099" y="2820"/>
                                </a:lnTo>
                                <a:lnTo>
                                  <a:pt x="5131" y="2740"/>
                                </a:lnTo>
                                <a:lnTo>
                                  <a:pt x="5160" y="2660"/>
                                </a:lnTo>
                                <a:lnTo>
                                  <a:pt x="5188" y="2580"/>
                                </a:lnTo>
                                <a:lnTo>
                                  <a:pt x="5214" y="2500"/>
                                </a:lnTo>
                                <a:lnTo>
                                  <a:pt x="5234" y="2440"/>
                                </a:lnTo>
                                <a:lnTo>
                                  <a:pt x="5253" y="2360"/>
                                </a:lnTo>
                                <a:lnTo>
                                  <a:pt x="5270" y="2280"/>
                                </a:lnTo>
                                <a:lnTo>
                                  <a:pt x="5286" y="2200"/>
                                </a:lnTo>
                                <a:lnTo>
                                  <a:pt x="5300" y="2120"/>
                                </a:lnTo>
                                <a:lnTo>
                                  <a:pt x="5313" y="2040"/>
                                </a:lnTo>
                                <a:lnTo>
                                  <a:pt x="5324" y="1960"/>
                                </a:lnTo>
                                <a:lnTo>
                                  <a:pt x="5335" y="1880"/>
                                </a:lnTo>
                                <a:lnTo>
                                  <a:pt x="5365" y="1960"/>
                                </a:lnTo>
                                <a:lnTo>
                                  <a:pt x="5392" y="2040"/>
                                </a:lnTo>
                                <a:lnTo>
                                  <a:pt x="5416" y="2100"/>
                                </a:lnTo>
                                <a:lnTo>
                                  <a:pt x="5438" y="2180"/>
                                </a:lnTo>
                                <a:lnTo>
                                  <a:pt x="5457" y="2260"/>
                                </a:lnTo>
                                <a:lnTo>
                                  <a:pt x="5474" y="2340"/>
                                </a:lnTo>
                                <a:lnTo>
                                  <a:pt x="5487" y="2400"/>
                                </a:lnTo>
                                <a:lnTo>
                                  <a:pt x="5499" y="2480"/>
                                </a:lnTo>
                                <a:lnTo>
                                  <a:pt x="5507" y="2560"/>
                                </a:lnTo>
                                <a:lnTo>
                                  <a:pt x="5513" y="2640"/>
                                </a:lnTo>
                                <a:lnTo>
                                  <a:pt x="5516" y="2720"/>
                                </a:lnTo>
                                <a:lnTo>
                                  <a:pt x="5517" y="2800"/>
                                </a:lnTo>
                                <a:lnTo>
                                  <a:pt x="5515" y="2880"/>
                                </a:lnTo>
                                <a:lnTo>
                                  <a:pt x="5511" y="2960"/>
                                </a:lnTo>
                                <a:lnTo>
                                  <a:pt x="5505" y="3040"/>
                                </a:lnTo>
                                <a:lnTo>
                                  <a:pt x="5496" y="3120"/>
                                </a:lnTo>
                                <a:lnTo>
                                  <a:pt x="5484" y="3200"/>
                                </a:lnTo>
                                <a:lnTo>
                                  <a:pt x="5472" y="3280"/>
                                </a:lnTo>
                                <a:lnTo>
                                  <a:pt x="5457" y="3360"/>
                                </a:lnTo>
                                <a:lnTo>
                                  <a:pt x="5440" y="3440"/>
                                </a:lnTo>
                                <a:lnTo>
                                  <a:pt x="5422" y="3500"/>
                                </a:lnTo>
                                <a:lnTo>
                                  <a:pt x="5402" y="3580"/>
                                </a:lnTo>
                                <a:lnTo>
                                  <a:pt x="5381" y="3660"/>
                                </a:lnTo>
                                <a:lnTo>
                                  <a:pt x="5358" y="3720"/>
                                </a:lnTo>
                                <a:lnTo>
                                  <a:pt x="5333" y="3800"/>
                                </a:lnTo>
                                <a:lnTo>
                                  <a:pt x="5308" y="3860"/>
                                </a:lnTo>
                                <a:lnTo>
                                  <a:pt x="5277" y="3940"/>
                                </a:lnTo>
                                <a:lnTo>
                                  <a:pt x="5245" y="4020"/>
                                </a:lnTo>
                                <a:lnTo>
                                  <a:pt x="5211" y="4100"/>
                                </a:lnTo>
                                <a:lnTo>
                                  <a:pt x="5176" y="4180"/>
                                </a:lnTo>
                                <a:lnTo>
                                  <a:pt x="5140" y="4260"/>
                                </a:lnTo>
                                <a:lnTo>
                                  <a:pt x="5102" y="4340"/>
                                </a:lnTo>
                                <a:lnTo>
                                  <a:pt x="5063" y="4400"/>
                                </a:lnTo>
                                <a:lnTo>
                                  <a:pt x="5024" y="4480"/>
                                </a:lnTo>
                                <a:lnTo>
                                  <a:pt x="4983" y="4560"/>
                                </a:lnTo>
                                <a:lnTo>
                                  <a:pt x="4941" y="4620"/>
                                </a:lnTo>
                                <a:lnTo>
                                  <a:pt x="4899" y="4700"/>
                                </a:lnTo>
                                <a:lnTo>
                                  <a:pt x="4856" y="4760"/>
                                </a:lnTo>
                                <a:lnTo>
                                  <a:pt x="4812" y="4840"/>
                                </a:lnTo>
                                <a:lnTo>
                                  <a:pt x="4767" y="4900"/>
                                </a:lnTo>
                                <a:lnTo>
                                  <a:pt x="4722" y="4980"/>
                                </a:lnTo>
                                <a:lnTo>
                                  <a:pt x="4677" y="5040"/>
                                </a:lnTo>
                                <a:lnTo>
                                  <a:pt x="4630" y="5120"/>
                                </a:lnTo>
                                <a:lnTo>
                                  <a:pt x="4584" y="5180"/>
                                </a:lnTo>
                                <a:lnTo>
                                  <a:pt x="4490" y="5300"/>
                                </a:lnTo>
                                <a:lnTo>
                                  <a:pt x="4442" y="5380"/>
                                </a:lnTo>
                                <a:lnTo>
                                  <a:pt x="4298" y="5560"/>
                                </a:lnTo>
                                <a:lnTo>
                                  <a:pt x="4246" y="5640"/>
                                </a:lnTo>
                                <a:lnTo>
                                  <a:pt x="4143" y="5760"/>
                                </a:lnTo>
                                <a:lnTo>
                                  <a:pt x="4092" y="5840"/>
                                </a:lnTo>
                                <a:lnTo>
                                  <a:pt x="3989" y="5960"/>
                                </a:lnTo>
                                <a:lnTo>
                                  <a:pt x="3835" y="6160"/>
                                </a:lnTo>
                                <a:lnTo>
                                  <a:pt x="3734" y="6280"/>
                                </a:lnTo>
                                <a:lnTo>
                                  <a:pt x="3684" y="6340"/>
                                </a:lnTo>
                                <a:lnTo>
                                  <a:pt x="3635" y="6420"/>
                                </a:lnTo>
                                <a:lnTo>
                                  <a:pt x="3586" y="6480"/>
                                </a:lnTo>
                                <a:lnTo>
                                  <a:pt x="3537" y="6540"/>
                                </a:lnTo>
                                <a:lnTo>
                                  <a:pt x="3486" y="6600"/>
                                </a:lnTo>
                                <a:lnTo>
                                  <a:pt x="3436" y="6680"/>
                                </a:lnTo>
                                <a:lnTo>
                                  <a:pt x="3386" y="6740"/>
                                </a:lnTo>
                                <a:lnTo>
                                  <a:pt x="3337" y="6800"/>
                                </a:lnTo>
                                <a:lnTo>
                                  <a:pt x="3289" y="6880"/>
                                </a:lnTo>
                                <a:lnTo>
                                  <a:pt x="3242" y="6940"/>
                                </a:lnTo>
                                <a:lnTo>
                                  <a:pt x="3197" y="7020"/>
                                </a:lnTo>
                                <a:lnTo>
                                  <a:pt x="3152" y="7080"/>
                                </a:lnTo>
                                <a:lnTo>
                                  <a:pt x="3109" y="7140"/>
                                </a:lnTo>
                                <a:lnTo>
                                  <a:pt x="3067" y="7220"/>
                                </a:lnTo>
                                <a:lnTo>
                                  <a:pt x="3027" y="7280"/>
                                </a:lnTo>
                                <a:lnTo>
                                  <a:pt x="2989" y="7360"/>
                                </a:lnTo>
                                <a:lnTo>
                                  <a:pt x="2952" y="7420"/>
                                </a:lnTo>
                                <a:lnTo>
                                  <a:pt x="2917" y="7480"/>
                                </a:lnTo>
                                <a:lnTo>
                                  <a:pt x="2902" y="7520"/>
                                </a:lnTo>
                                <a:lnTo>
                                  <a:pt x="2888" y="7540"/>
                                </a:lnTo>
                                <a:lnTo>
                                  <a:pt x="2874" y="7580"/>
                                </a:lnTo>
                                <a:lnTo>
                                  <a:pt x="2861" y="7600"/>
                                </a:lnTo>
                                <a:lnTo>
                                  <a:pt x="2833" y="7660"/>
                                </a:lnTo>
                                <a:lnTo>
                                  <a:pt x="2810" y="7720"/>
                                </a:lnTo>
                                <a:lnTo>
                                  <a:pt x="2786" y="7780"/>
                                </a:lnTo>
                                <a:lnTo>
                                  <a:pt x="2765" y="7840"/>
                                </a:lnTo>
                                <a:lnTo>
                                  <a:pt x="2746" y="7900"/>
                                </a:lnTo>
                                <a:lnTo>
                                  <a:pt x="2728" y="7980"/>
                                </a:lnTo>
                                <a:lnTo>
                                  <a:pt x="2720" y="8000"/>
                                </a:lnTo>
                                <a:lnTo>
                                  <a:pt x="2713" y="8040"/>
                                </a:lnTo>
                                <a:lnTo>
                                  <a:pt x="2705" y="8060"/>
                                </a:lnTo>
                                <a:lnTo>
                                  <a:pt x="2698" y="8100"/>
                                </a:lnTo>
                                <a:lnTo>
                                  <a:pt x="2686" y="8160"/>
                                </a:lnTo>
                                <a:lnTo>
                                  <a:pt x="2683" y="8180"/>
                                </a:lnTo>
                                <a:lnTo>
                                  <a:pt x="2680" y="8180"/>
                                </a:lnTo>
                                <a:lnTo>
                                  <a:pt x="2678" y="8200"/>
                                </a:lnTo>
                                <a:lnTo>
                                  <a:pt x="2676" y="8220"/>
                                </a:lnTo>
                                <a:lnTo>
                                  <a:pt x="2668" y="8280"/>
                                </a:lnTo>
                                <a:lnTo>
                                  <a:pt x="2666" y="8300"/>
                                </a:lnTo>
                                <a:lnTo>
                                  <a:pt x="2664" y="8300"/>
                                </a:lnTo>
                                <a:lnTo>
                                  <a:pt x="2663" y="8320"/>
                                </a:lnTo>
                                <a:lnTo>
                                  <a:pt x="2661" y="8340"/>
                                </a:lnTo>
                                <a:lnTo>
                                  <a:pt x="2660" y="8360"/>
                                </a:lnTo>
                                <a:lnTo>
                                  <a:pt x="2659" y="8380"/>
                                </a:lnTo>
                                <a:lnTo>
                                  <a:pt x="2658" y="8400"/>
                                </a:lnTo>
                                <a:lnTo>
                                  <a:pt x="2657" y="8400"/>
                                </a:lnTo>
                                <a:lnTo>
                                  <a:pt x="2656" y="8420"/>
                                </a:lnTo>
                                <a:lnTo>
                                  <a:pt x="2655" y="8440"/>
                                </a:lnTo>
                                <a:lnTo>
                                  <a:pt x="2655" y="8460"/>
                                </a:lnTo>
                                <a:lnTo>
                                  <a:pt x="2655" y="8480"/>
                                </a:lnTo>
                                <a:lnTo>
                                  <a:pt x="2655" y="8540"/>
                                </a:lnTo>
                                <a:lnTo>
                                  <a:pt x="2658" y="8620"/>
                                </a:lnTo>
                                <a:lnTo>
                                  <a:pt x="2663" y="8700"/>
                                </a:lnTo>
                                <a:lnTo>
                                  <a:pt x="2671" y="8780"/>
                                </a:lnTo>
                                <a:lnTo>
                                  <a:pt x="2681" y="8840"/>
                                </a:lnTo>
                                <a:lnTo>
                                  <a:pt x="2694" y="8920"/>
                                </a:lnTo>
                                <a:lnTo>
                                  <a:pt x="2710" y="9000"/>
                                </a:lnTo>
                                <a:lnTo>
                                  <a:pt x="2728" y="9080"/>
                                </a:lnTo>
                                <a:lnTo>
                                  <a:pt x="2748" y="9160"/>
                                </a:lnTo>
                                <a:lnTo>
                                  <a:pt x="2771" y="9240"/>
                                </a:lnTo>
                                <a:lnTo>
                                  <a:pt x="2796" y="9320"/>
                                </a:lnTo>
                                <a:lnTo>
                                  <a:pt x="2821" y="9400"/>
                                </a:lnTo>
                                <a:close/>
                                <a:moveTo>
                                  <a:pt x="4226" y="9400"/>
                                </a:moveTo>
                                <a:lnTo>
                                  <a:pt x="3488" y="9400"/>
                                </a:lnTo>
                                <a:lnTo>
                                  <a:pt x="3470" y="9340"/>
                                </a:lnTo>
                                <a:lnTo>
                                  <a:pt x="3443" y="9280"/>
                                </a:lnTo>
                                <a:lnTo>
                                  <a:pt x="3419" y="9200"/>
                                </a:lnTo>
                                <a:lnTo>
                                  <a:pt x="3398" y="9120"/>
                                </a:lnTo>
                                <a:lnTo>
                                  <a:pt x="3381" y="9040"/>
                                </a:lnTo>
                                <a:lnTo>
                                  <a:pt x="3356" y="8900"/>
                                </a:lnTo>
                                <a:lnTo>
                                  <a:pt x="3349" y="8820"/>
                                </a:lnTo>
                                <a:lnTo>
                                  <a:pt x="3346" y="8740"/>
                                </a:lnTo>
                                <a:lnTo>
                                  <a:pt x="3346" y="8660"/>
                                </a:lnTo>
                                <a:lnTo>
                                  <a:pt x="3349" y="8580"/>
                                </a:lnTo>
                                <a:lnTo>
                                  <a:pt x="3356" y="8500"/>
                                </a:lnTo>
                                <a:lnTo>
                                  <a:pt x="3366" y="8420"/>
                                </a:lnTo>
                                <a:lnTo>
                                  <a:pt x="3377" y="8360"/>
                                </a:lnTo>
                                <a:lnTo>
                                  <a:pt x="3390" y="8280"/>
                                </a:lnTo>
                                <a:lnTo>
                                  <a:pt x="3406" y="8220"/>
                                </a:lnTo>
                                <a:lnTo>
                                  <a:pt x="3423" y="8160"/>
                                </a:lnTo>
                                <a:lnTo>
                                  <a:pt x="3433" y="8120"/>
                                </a:lnTo>
                                <a:lnTo>
                                  <a:pt x="3438" y="8100"/>
                                </a:lnTo>
                                <a:lnTo>
                                  <a:pt x="3443" y="8080"/>
                                </a:lnTo>
                                <a:lnTo>
                                  <a:pt x="3453" y="8060"/>
                                </a:lnTo>
                                <a:lnTo>
                                  <a:pt x="3464" y="8020"/>
                                </a:lnTo>
                                <a:lnTo>
                                  <a:pt x="3475" y="8000"/>
                                </a:lnTo>
                                <a:lnTo>
                                  <a:pt x="3486" y="7960"/>
                                </a:lnTo>
                                <a:lnTo>
                                  <a:pt x="3519" y="7880"/>
                                </a:lnTo>
                                <a:lnTo>
                                  <a:pt x="3554" y="7800"/>
                                </a:lnTo>
                                <a:lnTo>
                                  <a:pt x="3590" y="7720"/>
                                </a:lnTo>
                                <a:lnTo>
                                  <a:pt x="3629" y="7640"/>
                                </a:lnTo>
                                <a:lnTo>
                                  <a:pt x="3669" y="7580"/>
                                </a:lnTo>
                                <a:lnTo>
                                  <a:pt x="3711" y="7500"/>
                                </a:lnTo>
                                <a:lnTo>
                                  <a:pt x="3743" y="7460"/>
                                </a:lnTo>
                                <a:lnTo>
                                  <a:pt x="3776" y="7400"/>
                                </a:lnTo>
                                <a:lnTo>
                                  <a:pt x="3809" y="7340"/>
                                </a:lnTo>
                                <a:lnTo>
                                  <a:pt x="3843" y="7300"/>
                                </a:lnTo>
                                <a:lnTo>
                                  <a:pt x="3877" y="7240"/>
                                </a:lnTo>
                                <a:lnTo>
                                  <a:pt x="3947" y="7160"/>
                                </a:lnTo>
                                <a:lnTo>
                                  <a:pt x="3982" y="7100"/>
                                </a:lnTo>
                                <a:lnTo>
                                  <a:pt x="4034" y="7040"/>
                                </a:lnTo>
                                <a:lnTo>
                                  <a:pt x="4086" y="6980"/>
                                </a:lnTo>
                                <a:lnTo>
                                  <a:pt x="4139" y="6900"/>
                                </a:lnTo>
                                <a:lnTo>
                                  <a:pt x="4192" y="6840"/>
                                </a:lnTo>
                                <a:lnTo>
                                  <a:pt x="4514" y="6480"/>
                                </a:lnTo>
                                <a:lnTo>
                                  <a:pt x="4568" y="6440"/>
                                </a:lnTo>
                                <a:lnTo>
                                  <a:pt x="4627" y="6380"/>
                                </a:lnTo>
                                <a:lnTo>
                                  <a:pt x="4685" y="6300"/>
                                </a:lnTo>
                                <a:lnTo>
                                  <a:pt x="4802" y="6180"/>
                                </a:lnTo>
                                <a:lnTo>
                                  <a:pt x="4916" y="6060"/>
                                </a:lnTo>
                                <a:lnTo>
                                  <a:pt x="4972" y="6020"/>
                                </a:lnTo>
                                <a:lnTo>
                                  <a:pt x="5028" y="5960"/>
                                </a:lnTo>
                                <a:lnTo>
                                  <a:pt x="5083" y="5900"/>
                                </a:lnTo>
                                <a:lnTo>
                                  <a:pt x="5137" y="5840"/>
                                </a:lnTo>
                                <a:lnTo>
                                  <a:pt x="5191" y="5780"/>
                                </a:lnTo>
                                <a:lnTo>
                                  <a:pt x="5243" y="5720"/>
                                </a:lnTo>
                                <a:lnTo>
                                  <a:pt x="5294" y="5660"/>
                                </a:lnTo>
                                <a:lnTo>
                                  <a:pt x="5345" y="5600"/>
                                </a:lnTo>
                                <a:lnTo>
                                  <a:pt x="5394" y="5540"/>
                                </a:lnTo>
                                <a:lnTo>
                                  <a:pt x="5442" y="5460"/>
                                </a:lnTo>
                                <a:lnTo>
                                  <a:pt x="5489" y="5400"/>
                                </a:lnTo>
                                <a:lnTo>
                                  <a:pt x="5534" y="5340"/>
                                </a:lnTo>
                                <a:lnTo>
                                  <a:pt x="5578" y="5280"/>
                                </a:lnTo>
                                <a:lnTo>
                                  <a:pt x="5620" y="5200"/>
                                </a:lnTo>
                                <a:lnTo>
                                  <a:pt x="5660" y="5140"/>
                                </a:lnTo>
                                <a:lnTo>
                                  <a:pt x="5699" y="5080"/>
                                </a:lnTo>
                                <a:lnTo>
                                  <a:pt x="5735" y="5000"/>
                                </a:lnTo>
                                <a:lnTo>
                                  <a:pt x="5770" y="4920"/>
                                </a:lnTo>
                                <a:lnTo>
                                  <a:pt x="5802" y="4840"/>
                                </a:lnTo>
                                <a:lnTo>
                                  <a:pt x="5827" y="4780"/>
                                </a:lnTo>
                                <a:lnTo>
                                  <a:pt x="5829" y="4780"/>
                                </a:lnTo>
                                <a:lnTo>
                                  <a:pt x="5829" y="6280"/>
                                </a:lnTo>
                                <a:lnTo>
                                  <a:pt x="5820" y="6280"/>
                                </a:lnTo>
                                <a:lnTo>
                                  <a:pt x="5784" y="6360"/>
                                </a:lnTo>
                                <a:lnTo>
                                  <a:pt x="5747" y="6420"/>
                                </a:lnTo>
                                <a:lnTo>
                                  <a:pt x="5708" y="6500"/>
                                </a:lnTo>
                                <a:lnTo>
                                  <a:pt x="5669" y="6560"/>
                                </a:lnTo>
                                <a:lnTo>
                                  <a:pt x="5628" y="6640"/>
                                </a:lnTo>
                                <a:lnTo>
                                  <a:pt x="5587" y="6700"/>
                                </a:lnTo>
                                <a:lnTo>
                                  <a:pt x="5545" y="6760"/>
                                </a:lnTo>
                                <a:lnTo>
                                  <a:pt x="5503" y="6820"/>
                                </a:lnTo>
                                <a:lnTo>
                                  <a:pt x="5460" y="6880"/>
                                </a:lnTo>
                                <a:lnTo>
                                  <a:pt x="5374" y="7000"/>
                                </a:lnTo>
                                <a:lnTo>
                                  <a:pt x="5330" y="7060"/>
                                </a:lnTo>
                                <a:lnTo>
                                  <a:pt x="5283" y="7140"/>
                                </a:lnTo>
                                <a:lnTo>
                                  <a:pt x="5092" y="7380"/>
                                </a:lnTo>
                                <a:lnTo>
                                  <a:pt x="5044" y="7440"/>
                                </a:lnTo>
                                <a:lnTo>
                                  <a:pt x="4951" y="7560"/>
                                </a:lnTo>
                                <a:lnTo>
                                  <a:pt x="4905" y="7620"/>
                                </a:lnTo>
                                <a:lnTo>
                                  <a:pt x="4859" y="7680"/>
                                </a:lnTo>
                                <a:lnTo>
                                  <a:pt x="4814" y="7740"/>
                                </a:lnTo>
                                <a:lnTo>
                                  <a:pt x="4761" y="7820"/>
                                </a:lnTo>
                                <a:lnTo>
                                  <a:pt x="4709" y="7880"/>
                                </a:lnTo>
                                <a:lnTo>
                                  <a:pt x="4658" y="7960"/>
                                </a:lnTo>
                                <a:lnTo>
                                  <a:pt x="4609" y="8020"/>
                                </a:lnTo>
                                <a:lnTo>
                                  <a:pt x="4562" y="8100"/>
                                </a:lnTo>
                                <a:lnTo>
                                  <a:pt x="4517" y="8160"/>
                                </a:lnTo>
                                <a:lnTo>
                                  <a:pt x="4474" y="8220"/>
                                </a:lnTo>
                                <a:lnTo>
                                  <a:pt x="4434" y="8300"/>
                                </a:lnTo>
                                <a:lnTo>
                                  <a:pt x="4397" y="8360"/>
                                </a:lnTo>
                                <a:lnTo>
                                  <a:pt x="4387" y="8380"/>
                                </a:lnTo>
                                <a:lnTo>
                                  <a:pt x="4377" y="8400"/>
                                </a:lnTo>
                                <a:lnTo>
                                  <a:pt x="4368" y="8420"/>
                                </a:lnTo>
                                <a:lnTo>
                                  <a:pt x="4359" y="8440"/>
                                </a:lnTo>
                                <a:lnTo>
                                  <a:pt x="4354" y="8440"/>
                                </a:lnTo>
                                <a:lnTo>
                                  <a:pt x="4350" y="8460"/>
                                </a:lnTo>
                                <a:lnTo>
                                  <a:pt x="4340" y="8480"/>
                                </a:lnTo>
                                <a:lnTo>
                                  <a:pt x="4324" y="8520"/>
                                </a:lnTo>
                                <a:lnTo>
                                  <a:pt x="4308" y="8540"/>
                                </a:lnTo>
                                <a:lnTo>
                                  <a:pt x="4293" y="8580"/>
                                </a:lnTo>
                                <a:lnTo>
                                  <a:pt x="4279" y="8620"/>
                                </a:lnTo>
                                <a:lnTo>
                                  <a:pt x="4266" y="8660"/>
                                </a:lnTo>
                                <a:lnTo>
                                  <a:pt x="4243" y="8740"/>
                                </a:lnTo>
                                <a:lnTo>
                                  <a:pt x="4239" y="8760"/>
                                </a:lnTo>
                                <a:lnTo>
                                  <a:pt x="4234" y="8780"/>
                                </a:lnTo>
                                <a:lnTo>
                                  <a:pt x="4229" y="8800"/>
                                </a:lnTo>
                                <a:lnTo>
                                  <a:pt x="4225" y="8820"/>
                                </a:lnTo>
                                <a:lnTo>
                                  <a:pt x="4222" y="8840"/>
                                </a:lnTo>
                                <a:lnTo>
                                  <a:pt x="4217" y="8860"/>
                                </a:lnTo>
                                <a:lnTo>
                                  <a:pt x="4214" y="8880"/>
                                </a:lnTo>
                                <a:lnTo>
                                  <a:pt x="4211" y="8900"/>
                                </a:lnTo>
                                <a:lnTo>
                                  <a:pt x="4209" y="8920"/>
                                </a:lnTo>
                                <a:lnTo>
                                  <a:pt x="4206" y="8940"/>
                                </a:lnTo>
                                <a:lnTo>
                                  <a:pt x="4203" y="8960"/>
                                </a:lnTo>
                                <a:lnTo>
                                  <a:pt x="4202" y="8980"/>
                                </a:lnTo>
                                <a:lnTo>
                                  <a:pt x="4197" y="9060"/>
                                </a:lnTo>
                                <a:lnTo>
                                  <a:pt x="4198" y="9140"/>
                                </a:lnTo>
                                <a:lnTo>
                                  <a:pt x="4203" y="9220"/>
                                </a:lnTo>
                                <a:lnTo>
                                  <a:pt x="4213" y="9320"/>
                                </a:lnTo>
                                <a:lnTo>
                                  <a:pt x="4225" y="9380"/>
                                </a:lnTo>
                                <a:lnTo>
                                  <a:pt x="4226" y="9400"/>
                                </a:lnTo>
                                <a:close/>
                              </a:path>
                            </a:pathLst>
                          </a:custGeom>
                          <a:solidFill>
                            <a:srgbClr val="095C40">
                              <a:alpha val="10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81563362" name="Text Box 29"/>
                        <wps:cNvSpPr txBox="1">
                          <a:spLocks noChangeArrowheads="1"/>
                        </wps:cNvSpPr>
                        <wps:spPr bwMode="auto">
                          <a:xfrm>
                            <a:off x="6081" y="7444"/>
                            <a:ext cx="5829" cy="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95C62" w14:textId="77777777" w:rsidR="00265155" w:rsidRDefault="00265155" w:rsidP="00265155">
                              <w:pPr>
                                <w:rPr>
                                  <w:rFonts w:ascii="Tahoma"/>
                                  <w:b/>
                                  <w:sz w:val="36"/>
                                </w:rPr>
                              </w:pPr>
                            </w:p>
                            <w:p w14:paraId="01C9E629" w14:textId="77777777" w:rsidR="00265155" w:rsidRDefault="00265155" w:rsidP="00265155">
                              <w:pPr>
                                <w:rPr>
                                  <w:rFonts w:ascii="Tahoma"/>
                                  <w:b/>
                                  <w:sz w:val="36"/>
                                </w:rPr>
                              </w:pPr>
                            </w:p>
                            <w:p w14:paraId="398F5C1B" w14:textId="77777777" w:rsidR="00265155" w:rsidRDefault="00265155" w:rsidP="00265155">
                              <w:pPr>
                                <w:rPr>
                                  <w:rFonts w:ascii="Tahoma"/>
                                  <w:b/>
                                  <w:sz w:val="36"/>
                                </w:rPr>
                              </w:pPr>
                            </w:p>
                            <w:p w14:paraId="4BCD4DE7" w14:textId="77777777" w:rsidR="00265155" w:rsidRDefault="00265155" w:rsidP="00265155">
                              <w:pPr>
                                <w:rPr>
                                  <w:rFonts w:ascii="Tahoma"/>
                                  <w:b/>
                                  <w:sz w:val="36"/>
                                </w:rPr>
                              </w:pPr>
                            </w:p>
                            <w:p w14:paraId="1E327C73" w14:textId="77777777" w:rsidR="00265155" w:rsidRDefault="00265155" w:rsidP="00265155">
                              <w:pPr>
                                <w:rPr>
                                  <w:rFonts w:ascii="Tahoma"/>
                                  <w:b/>
                                  <w:sz w:val="36"/>
                                </w:rPr>
                              </w:pPr>
                            </w:p>
                            <w:p w14:paraId="11DCFFFA" w14:textId="77777777" w:rsidR="00265155" w:rsidRDefault="00265155" w:rsidP="00265155">
                              <w:pPr>
                                <w:rPr>
                                  <w:rFonts w:ascii="Tahoma"/>
                                  <w:b/>
                                  <w:sz w:val="36"/>
                                </w:rPr>
                              </w:pPr>
                            </w:p>
                            <w:p w14:paraId="6654D623" w14:textId="77777777" w:rsidR="00265155" w:rsidRDefault="00265155" w:rsidP="00265155">
                              <w:pPr>
                                <w:rPr>
                                  <w:rFonts w:ascii="Tahoma"/>
                                  <w:b/>
                                  <w:sz w:val="36"/>
                                </w:rPr>
                              </w:pPr>
                            </w:p>
                            <w:p w14:paraId="5FA7DF05" w14:textId="77777777" w:rsidR="00265155" w:rsidRDefault="00265155" w:rsidP="00265155">
                              <w:pPr>
                                <w:rPr>
                                  <w:rFonts w:ascii="Tahoma"/>
                                  <w:b/>
                                  <w:sz w:val="36"/>
                                </w:rPr>
                              </w:pPr>
                            </w:p>
                            <w:p w14:paraId="4623A8A5" w14:textId="77777777" w:rsidR="00265155" w:rsidRDefault="00265155" w:rsidP="00265155">
                              <w:pPr>
                                <w:rPr>
                                  <w:rFonts w:ascii="Tahoma"/>
                                  <w:b/>
                                  <w:sz w:val="36"/>
                                </w:rPr>
                              </w:pPr>
                            </w:p>
                            <w:p w14:paraId="61099602" w14:textId="77777777" w:rsidR="00265155" w:rsidRDefault="00265155" w:rsidP="00265155">
                              <w:pPr>
                                <w:rPr>
                                  <w:rFonts w:ascii="Tahoma"/>
                                  <w:b/>
                                  <w:sz w:val="36"/>
                                </w:rPr>
                              </w:pPr>
                            </w:p>
                            <w:p w14:paraId="47CCC349" w14:textId="77777777" w:rsidR="00265155" w:rsidRDefault="00265155" w:rsidP="00265155">
                              <w:pPr>
                                <w:rPr>
                                  <w:rFonts w:ascii="Tahoma"/>
                                  <w:b/>
                                  <w:sz w:val="36"/>
                                </w:rPr>
                              </w:pPr>
                            </w:p>
                            <w:p w14:paraId="156CAB54" w14:textId="77777777" w:rsidR="00265155" w:rsidRDefault="00265155" w:rsidP="00265155">
                              <w:pPr>
                                <w:rPr>
                                  <w:rFonts w:ascii="Tahoma"/>
                                  <w:b/>
                                  <w:sz w:val="36"/>
                                </w:rPr>
                              </w:pPr>
                            </w:p>
                            <w:p w14:paraId="04F566E6" w14:textId="77777777" w:rsidR="00265155" w:rsidRDefault="00265155" w:rsidP="00265155">
                              <w:pPr>
                                <w:rPr>
                                  <w:rFonts w:ascii="Tahoma"/>
                                  <w:b/>
                                  <w:sz w:val="36"/>
                                </w:rPr>
                              </w:pPr>
                            </w:p>
                            <w:p w14:paraId="55792D91" w14:textId="77777777" w:rsidR="00265155" w:rsidRDefault="00265155" w:rsidP="00265155">
                              <w:pPr>
                                <w:spacing w:before="2"/>
                                <w:rPr>
                                  <w:rFonts w:ascii="Tahoma"/>
                                  <w:b/>
                                  <w:sz w:val="48"/>
                                </w:rPr>
                              </w:pPr>
                            </w:p>
                            <w:p w14:paraId="24D5ED5E" w14:textId="77777777" w:rsidR="00265155" w:rsidRDefault="00265155" w:rsidP="00265155">
                              <w:pPr>
                                <w:spacing w:before="1"/>
                                <w:ind w:right="1193"/>
                                <w:jc w:val="right"/>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53A26" id="Group 80" o:spid="_x0000_s1026" style="position:absolute;left:0;text-align:left;margin-left:316.05pt;margin-top:384.25pt;width:291.45pt;height:470pt;z-index:-15726592;mso-position-horizontal-relative:page;mso-position-vertical-relative:page" coordorigin="6081,7445" coordsize="5829,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">
                <v:shape id="AutoShape 28" o:spid="_x0000_s1027" style="position:absolute;left:6081;top:7444;width:5829;height:9400;visibility:visible;mso-wrap-style:square;v-text-anchor:top" coordsize="5829,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" path="m1037,9400r-709,l307,9340r-33,-60l242,9200r-30,-80l183,9040r-26,-60l132,8900r-23,-80l89,8740,70,8660,53,8560,39,8480,28,8420r-9,-80l11,8260,6,8180,2,8100,,8020r1,-80l3,7880r4,-80l13,7720r8,-80l31,7560r13,-80l59,7400r17,-80l95,7240r20,-80l137,7080r24,-80l187,6920r27,-80l242,6760r30,-80l303,6620r32,-80l368,6460r35,-60l439,6320r36,-80l513,6180r38,-80l590,6040r40,-60l671,5900r57,-80l757,5760r29,-40l845,5640r30,-60l905,5540r49,-60l1003,5400r100,-120l1153,5200r102,-120l1307,5000r51,-60l1568,4700r52,-80l2520,3600r52,-40l2624,3500r154,-180l2879,3200r100,-120l3077,2960r49,-60l3174,2840r48,-60l3271,2720r49,-60l3368,2580r48,-60l3463,2460r46,-60l3555,2320r45,-60l3644,2200r43,-80l3729,2060r41,-60l3811,1920r39,-60l3888,1780r37,-60l3961,1640r35,-60l4030,1500r31,-60l4090,1360r29,-60l4146,1220r26,-80l4197,1080r23,-80l4242,920r21,-60l4282,780r18,-80l4316,620r15,-80l4344,480r12,-80l4367,320r9,-80l4384,160r7,-80l4397,r28,60l4451,140r23,80l4495,300r19,80l4530,460r14,100l4556,640r9,80l4572,800r4,80l4579,960r,80l4578,1100r-3,80l4570,1260r-7,80l4555,1420r-10,80l4533,1580r-13,80l4505,1720r-17,80l4470,1880r-19,80l4430,2040r-23,60l4384,2180r-25,80l4333,2320r-27,80l4277,2480r-29,60l4217,2620r-31,60l4154,2760r-33,60l4086,2900r-34,60l4016,3040r-37,60l3942,3180r-37,60l3864,3300r-41,80l3782,3440r-42,80l3697,3580r-43,60l3611,3720r-44,60l3523,3840r-45,60l3433,3980r-92,120l3249,4220r-47,80l2967,4600r-150,180l2767,4860r-348,420l2370,5360r-146,180l2127,5660r-95,120l1985,5840r-48,60l1888,5980r-48,60l1793,6100r-47,60l1700,6220r-45,80l1610,6360r-44,60l1523,6480r-42,80l1440,6620r-40,60l1361,6760r-38,60l1286,6880r-36,80l1216,7020r-33,60l1144,7160r-9,20l1126,7200r-8,20l1110,7240r-35,80l1044,7400r-29,80l988,7580r-25,80l941,7740r-5,20l931,7780r-4,20l918,7840r-5,20l908,7880r-4,20l891,7980r-4,20l884,8020r-3,20l879,8060r-10,100l868,8180r-2,l866,8200r-2,40l863,8260r-1,20l861,8300r-1,20l859,8340r,20l860,8400r2,80l866,8560r6,80l881,8720r10,80l904,8880r15,80l935,9040r19,60l975,9180r23,80l1022,9340r15,60xm2821,9400r-678,l2137,9380r-38,-60l2063,9240r-35,-80l1996,9100r-30,-80l1938,8940r-26,-80l1889,8800r-21,-80l1850,8640r-16,-80l1821,8460r-10,-80l1803,8300r-4,-80l1797,8140r1,-80l1802,7960r7,-80l1818,7800r12,-80l1845,7640r17,-80l1881,7480r21,-80l1926,7320r25,-80l1978,7160r28,-80l2037,7020r31,-80l2101,6860r34,-60l2171,6720r36,-60l2245,6600r38,-80l2323,6460r45,-80l2414,6320r47,-80l2508,6180r49,-80l2606,6040r49,-80l2705,5900r50,-60l2857,5720r51,-80l3012,5520r471,-540l3536,4940r55,-60l3702,4740r56,-60l3921,4500r108,-120l4135,4260r52,-60l4239,4140r51,-60l4340,4020r50,-60l4439,3900r49,-60l4535,3780r47,-60l4628,3660r45,-80l4717,3520r44,-60l4803,3400r40,-80l4883,3260r38,-60l4959,3120r35,-60l5031,2980r35,-80l5099,2820r32,-80l5160,2660r28,-80l5214,2500r20,-60l5253,2360r17,-80l5286,2200r14,-80l5313,2040r11,-80l5335,1880r30,80l5392,2040r24,60l5438,2180r19,80l5474,2340r13,60l5499,2480r8,80l5513,2640r3,80l5517,2800r-2,80l5511,2960r-6,80l5496,3120r-12,80l5472,3280r-15,80l5440,3440r-18,60l5402,3580r-21,80l5358,3720r-25,80l5308,3860r-31,80l5245,4020r-34,80l5176,4180r-36,80l5102,4340r-39,60l5024,4480r-41,80l4941,4620r-42,80l4856,4760r-44,80l4767,4900r-45,80l4677,5040r-47,80l4584,5180r-94,120l4442,5380r-144,180l4246,5640r-103,120l4092,5840r-103,120l3835,6160r-101,120l3684,6340r-49,80l3586,6480r-49,60l3486,6600r-50,80l3386,6740r-49,60l3289,6880r-47,60l3197,7020r-45,60l3109,7140r-42,80l3027,7280r-38,80l2952,7420r-35,60l2902,7520r-14,20l2874,7580r-13,20l2833,7660r-23,60l2786,7780r-21,60l2746,7900r-18,80l2720,8000r-7,40l2705,8060r-7,40l2686,8160r-3,20l2680,8180r-2,20l2676,8220r-8,60l2666,8300r-2,l2663,8320r-2,20l2660,8360r-1,20l2658,8400r-1,l2656,8420r-1,20l2655,8460r,20l2655,8540r3,80l2663,8700r8,80l2681,8840r13,80l2710,9000r18,80l2748,9160r23,80l2796,9320r25,80xm4226,9400r-738,l3470,9340r-27,-60l3419,9200r-21,-80l3381,9040r-25,-140l3349,8820r-3,-80l3346,8660r3,-80l3356,8500r10,-80l3377,8360r13,-80l3406,8220r17,-60l3433,8120r5,-20l3443,8080r10,-20l3464,8020r11,-20l3486,7960r33,-80l3554,7800r36,-80l3629,7640r40,-60l3711,7500r32,-40l3776,7400r33,-60l3843,7300r34,-60l3947,7160r35,-60l4034,7040r52,-60l4139,6900r53,-60l4514,6480r54,-40l4627,6380r58,-80l4802,6180r114,-120l4972,6020r56,-60l5083,5900r54,-60l5191,5780r52,-60l5294,5660r51,-60l5394,5540r48,-80l5489,5400r45,-60l5578,5280r42,-80l5660,5140r39,-60l5735,5000r35,-80l5802,4840r25,-60l5829,4780r,1500l5820,6280r-36,80l5747,6420r-39,80l5669,6560r-41,80l5587,6700r-42,60l5503,6820r-43,60l5374,7000r-44,60l5283,7140r-191,240l5044,7440r-93,120l4905,7620r-46,60l4814,7740r-53,80l4709,7880r-51,80l4609,8020r-47,80l4517,8160r-43,60l4434,8300r-37,60l4387,8380r-10,20l4368,8420r-9,20l4354,8440r-4,20l4340,8480r-16,40l4308,8540r-15,40l4279,8620r-13,40l4243,8740r-4,20l4234,8780r-5,20l4225,8820r-3,20l4217,8860r-3,20l4211,8900r-2,20l4206,8940r-3,20l4202,8980r-5,80l4198,9140r5,80l4213,9320r12,60l4226,9400xe" fillcolor="#095c40" stroked="f">
                  <v:fill opacity="7196f"/>
                  <v:path arrowok="t" o:connecttype="custom" o:connectlocs="109,16265;0,15465;95,14685;368,13905;757,13205;1307,12445;3077,10405;3555,9765;3961,9085;4242,8365;4384,7605;4544,8005;4563,8785;4407,9545;4121,10265;3740,10965;3202,11745;1937,13345;1481,14005;1135,14625;936,15205;881,15485;860,15765;891,16245;2143,16845;1868,16165;1809,15325;2006,14525;2368,13825;2908,13085;4187,11645;4673,11025;5066,10345;5300,9565;5487,9845;5484,10645;5277,11385;4899,12145;4298,13005;3537,13985;3067,14665;2810,15165;2683,15625;2659,15825;2671,16225;3488,16845;3349,16025;3453,15505;3743,14905;4192,14285;5137,13285;5620,12645;5784,13805;5330,14505;4658,15405;4359,15885;4239,16205;4203,16405" o:connectangles="0,0,0,0,0,0,0,0,0,0,0,0,0,0,0,0,0,0,0,0,0,0,0,0,0,0,0,0,0,0,0,0,0,0,0,0,0,0,0,0,0,0,0,0,0,0,0,0,0,0,0,0,0,0,0,0,0,0"/>
                </v:shape>
                <v:shape id="Text Box 29" o:spid="_x0000_s1028" type="#_x0000_t202" style="position:absolute;left:6081;top:7444;width:5829;height: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" filled="f" stroked="f">
                  <v:textbox inset="0,0,0,0">
                    <w:txbxContent>
                      <w:p w14:paraId="44295C62" w14:textId="77777777" w:rsidR="00265155" w:rsidRDefault="00265155" w:rsidP="00265155">
                        <w:pPr>
                          <w:rPr>
                            <w:rFonts w:ascii="Tahoma"/>
                            <w:b/>
                            <w:sz w:val="36"/>
                          </w:rPr>
                        </w:pPr>
                      </w:p>
                      <w:p w14:paraId="01C9E629" w14:textId="77777777" w:rsidR="00265155" w:rsidRDefault="00265155" w:rsidP="00265155">
                        <w:pPr>
                          <w:rPr>
                            <w:rFonts w:ascii="Tahoma"/>
                            <w:b/>
                            <w:sz w:val="36"/>
                          </w:rPr>
                        </w:pPr>
                      </w:p>
                      <w:p w14:paraId="398F5C1B" w14:textId="77777777" w:rsidR="00265155" w:rsidRDefault="00265155" w:rsidP="00265155">
                        <w:pPr>
                          <w:rPr>
                            <w:rFonts w:ascii="Tahoma"/>
                            <w:b/>
                            <w:sz w:val="36"/>
                          </w:rPr>
                        </w:pPr>
                      </w:p>
                      <w:p w14:paraId="4BCD4DE7" w14:textId="77777777" w:rsidR="00265155" w:rsidRDefault="00265155" w:rsidP="00265155">
                        <w:pPr>
                          <w:rPr>
                            <w:rFonts w:ascii="Tahoma"/>
                            <w:b/>
                            <w:sz w:val="36"/>
                          </w:rPr>
                        </w:pPr>
                      </w:p>
                      <w:p w14:paraId="1E327C73" w14:textId="77777777" w:rsidR="00265155" w:rsidRDefault="00265155" w:rsidP="00265155">
                        <w:pPr>
                          <w:rPr>
                            <w:rFonts w:ascii="Tahoma"/>
                            <w:b/>
                            <w:sz w:val="36"/>
                          </w:rPr>
                        </w:pPr>
                      </w:p>
                      <w:p w14:paraId="11DCFFFA" w14:textId="77777777" w:rsidR="00265155" w:rsidRDefault="00265155" w:rsidP="00265155">
                        <w:pPr>
                          <w:rPr>
                            <w:rFonts w:ascii="Tahoma"/>
                            <w:b/>
                            <w:sz w:val="36"/>
                          </w:rPr>
                        </w:pPr>
                      </w:p>
                      <w:p w14:paraId="6654D623" w14:textId="77777777" w:rsidR="00265155" w:rsidRDefault="00265155" w:rsidP="00265155">
                        <w:pPr>
                          <w:rPr>
                            <w:rFonts w:ascii="Tahoma"/>
                            <w:b/>
                            <w:sz w:val="36"/>
                          </w:rPr>
                        </w:pPr>
                      </w:p>
                      <w:p w14:paraId="5FA7DF05" w14:textId="77777777" w:rsidR="00265155" w:rsidRDefault="00265155" w:rsidP="00265155">
                        <w:pPr>
                          <w:rPr>
                            <w:rFonts w:ascii="Tahoma"/>
                            <w:b/>
                            <w:sz w:val="36"/>
                          </w:rPr>
                        </w:pPr>
                      </w:p>
                      <w:p w14:paraId="4623A8A5" w14:textId="77777777" w:rsidR="00265155" w:rsidRDefault="00265155" w:rsidP="00265155">
                        <w:pPr>
                          <w:rPr>
                            <w:rFonts w:ascii="Tahoma"/>
                            <w:b/>
                            <w:sz w:val="36"/>
                          </w:rPr>
                        </w:pPr>
                      </w:p>
                      <w:p w14:paraId="61099602" w14:textId="77777777" w:rsidR="00265155" w:rsidRDefault="00265155" w:rsidP="00265155">
                        <w:pPr>
                          <w:rPr>
                            <w:rFonts w:ascii="Tahoma"/>
                            <w:b/>
                            <w:sz w:val="36"/>
                          </w:rPr>
                        </w:pPr>
                      </w:p>
                      <w:p w14:paraId="47CCC349" w14:textId="77777777" w:rsidR="00265155" w:rsidRDefault="00265155" w:rsidP="00265155">
                        <w:pPr>
                          <w:rPr>
                            <w:rFonts w:ascii="Tahoma"/>
                            <w:b/>
                            <w:sz w:val="36"/>
                          </w:rPr>
                        </w:pPr>
                      </w:p>
                      <w:p w14:paraId="156CAB54" w14:textId="77777777" w:rsidR="00265155" w:rsidRDefault="00265155" w:rsidP="00265155">
                        <w:pPr>
                          <w:rPr>
                            <w:rFonts w:ascii="Tahoma"/>
                            <w:b/>
                            <w:sz w:val="36"/>
                          </w:rPr>
                        </w:pPr>
                      </w:p>
                      <w:p w14:paraId="04F566E6" w14:textId="77777777" w:rsidR="00265155" w:rsidRDefault="00265155" w:rsidP="00265155">
                        <w:pPr>
                          <w:rPr>
                            <w:rFonts w:ascii="Tahoma"/>
                            <w:b/>
                            <w:sz w:val="36"/>
                          </w:rPr>
                        </w:pPr>
                      </w:p>
                      <w:p w14:paraId="55792D91" w14:textId="77777777" w:rsidR="00265155" w:rsidRDefault="00265155" w:rsidP="00265155">
                        <w:pPr>
                          <w:spacing w:before="2"/>
                          <w:rPr>
                            <w:rFonts w:ascii="Tahoma"/>
                            <w:b/>
                            <w:sz w:val="48"/>
                          </w:rPr>
                        </w:pPr>
                      </w:p>
                      <w:p w14:paraId="24D5ED5E" w14:textId="77777777" w:rsidR="00265155" w:rsidRDefault="00265155" w:rsidP="00265155">
                        <w:pPr>
                          <w:spacing w:before="1"/>
                          <w:ind w:right="1193"/>
                          <w:jc w:val="right"/>
                          <w:rPr>
                            <w:sz w:val="36"/>
                          </w:rPr>
                        </w:pPr>
                      </w:p>
                    </w:txbxContent>
                  </v:textbox>
                </v:shape>
                <w10:wrap anchorx="page" anchory="page"/>
              </v:group>
            </w:pict>
          </mc:Fallback>
        </mc:AlternateContent>
      </w:r>
    </w:p>
    <w:p w14:paraId="1823458F" w14:textId="04D9DCCF" w:rsidR="00066122" w:rsidRPr="007D44F7" w:rsidRDefault="00066122" w:rsidP="00066122">
      <w:pPr>
        <w:widowControl/>
        <w:autoSpaceDE/>
        <w:autoSpaceDN/>
        <w:spacing w:before="100" w:beforeAutospacing="1" w:after="100" w:afterAutospacing="1"/>
        <w:rPr>
          <w:rFonts w:ascii="Times New Roman" w:eastAsia="Times New Roman" w:hAnsi="Times New Roman" w:cs="Times New Roman"/>
          <w:sz w:val="24"/>
          <w:szCs w:val="24"/>
        </w:rPr>
      </w:pPr>
    </w:p>
    <w:p w14:paraId="03AEA75F" w14:textId="02622179" w:rsidR="00066122" w:rsidRPr="007D44F7" w:rsidRDefault="00066122" w:rsidP="00066122">
      <w:pPr>
        <w:widowControl/>
        <w:autoSpaceDE/>
        <w:autoSpaceDN/>
        <w:spacing w:before="100" w:beforeAutospacing="1" w:after="100" w:afterAutospacing="1"/>
        <w:rPr>
          <w:rFonts w:ascii="Times New Roman" w:eastAsia="Times New Roman" w:hAnsi="Times New Roman" w:cs="Times New Roman"/>
          <w:sz w:val="24"/>
          <w:szCs w:val="24"/>
        </w:rPr>
      </w:pPr>
    </w:p>
    <w:p w14:paraId="62EFE16C" w14:textId="23993629" w:rsidR="00066122" w:rsidRPr="007D44F7" w:rsidRDefault="00066122" w:rsidP="00066122">
      <w:pPr>
        <w:widowControl/>
        <w:autoSpaceDE/>
        <w:autoSpaceDN/>
        <w:spacing w:before="100" w:beforeAutospacing="1" w:after="100" w:afterAutospacing="1"/>
        <w:rPr>
          <w:rFonts w:ascii="Times New Roman" w:eastAsia="Times New Roman" w:hAnsi="Times New Roman" w:cs="Times New Roman"/>
          <w:sz w:val="24"/>
          <w:szCs w:val="24"/>
        </w:rPr>
      </w:pPr>
    </w:p>
    <w:p w14:paraId="6F855D99" w14:textId="79E20399" w:rsidR="00066122" w:rsidRPr="007D44F7" w:rsidRDefault="00066122" w:rsidP="00066122">
      <w:pPr>
        <w:widowControl/>
        <w:autoSpaceDE/>
        <w:autoSpaceDN/>
        <w:spacing w:before="100" w:beforeAutospacing="1" w:after="100" w:afterAutospacing="1"/>
        <w:rPr>
          <w:rFonts w:ascii="Times New Roman" w:eastAsia="Times New Roman" w:hAnsi="Times New Roman" w:cs="Times New Roman"/>
          <w:sz w:val="24"/>
          <w:szCs w:val="24"/>
        </w:rPr>
      </w:pPr>
    </w:p>
    <w:p w14:paraId="34CACE82" w14:textId="52F4E94A" w:rsidR="00066122" w:rsidRPr="007D44F7" w:rsidRDefault="00066122" w:rsidP="00066122">
      <w:pPr>
        <w:widowControl/>
        <w:autoSpaceDE/>
        <w:autoSpaceDN/>
        <w:spacing w:before="100" w:beforeAutospacing="1" w:after="100" w:afterAutospacing="1"/>
        <w:rPr>
          <w:rFonts w:ascii="Times New Roman" w:eastAsia="Times New Roman" w:hAnsi="Times New Roman" w:cs="Times New Roman"/>
          <w:sz w:val="24"/>
          <w:szCs w:val="24"/>
        </w:rPr>
      </w:pPr>
    </w:p>
    <w:p w14:paraId="217BDFD3" w14:textId="7409103C" w:rsidR="00066122" w:rsidRPr="007D44F7" w:rsidRDefault="00066122" w:rsidP="00066122">
      <w:pPr>
        <w:widowControl/>
        <w:autoSpaceDE/>
        <w:autoSpaceDN/>
        <w:spacing w:before="100" w:beforeAutospacing="1" w:after="100" w:afterAutospacing="1"/>
        <w:rPr>
          <w:rFonts w:ascii="Times New Roman" w:eastAsia="Times New Roman" w:hAnsi="Times New Roman" w:cs="Times New Roman"/>
          <w:sz w:val="24"/>
          <w:szCs w:val="24"/>
        </w:rPr>
      </w:pPr>
    </w:p>
    <w:p w14:paraId="2FE02645" w14:textId="4FC8AEDA" w:rsidR="00066122" w:rsidRPr="007D44F7" w:rsidRDefault="00C7557B" w:rsidP="00066122">
      <w:pPr>
        <w:widowControl/>
        <w:autoSpaceDE/>
        <w:autoSpaceDN/>
        <w:spacing w:before="100" w:beforeAutospacing="1" w:after="100" w:afterAutospacing="1"/>
        <w:rPr>
          <w:rFonts w:ascii="Times New Roman" w:eastAsia="Times New Roman" w:hAnsi="Times New Roman" w:cs="Times New Roman"/>
          <w:sz w:val="24"/>
          <w:szCs w:val="24"/>
        </w:rPr>
      </w:pPr>
      <w:r w:rsidRPr="007D44F7">
        <w:rPr>
          <w:rFonts w:ascii="Times New Roman" w:eastAsia="Times New Roman" w:hAnsi="Times New Roman" w:cs="Times New Roman"/>
          <w:noProof/>
          <w:sz w:val="24"/>
          <w:szCs w:val="24"/>
        </w:rPr>
        <mc:AlternateContent>
          <mc:Choice Requires="wpg">
            <w:drawing>
              <wp:anchor distT="0" distB="0" distL="114300" distR="114300" simplePos="0" relativeHeight="251510272" behindDoc="0" locked="0" layoutInCell="1" allowOverlap="1" wp14:anchorId="43EADFB7" wp14:editId="24F0B3FA">
                <wp:simplePos x="0" y="0"/>
                <wp:positionH relativeFrom="page">
                  <wp:posOffset>6350</wp:posOffset>
                </wp:positionH>
                <wp:positionV relativeFrom="page">
                  <wp:posOffset>8752205</wp:posOffset>
                </wp:positionV>
                <wp:extent cx="1555115" cy="2097405"/>
                <wp:effectExtent l="0" t="0" r="6985" b="0"/>
                <wp:wrapNone/>
                <wp:docPr id="246019950"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115" cy="2097405"/>
                          <a:chOff x="0" y="13543"/>
                          <a:chExt cx="2449" cy="3303"/>
                        </a:xfrm>
                      </wpg:grpSpPr>
                      <wps:wsp>
                        <wps:cNvPr id="1053175709" name="Freeform 145"/>
                        <wps:cNvSpPr>
                          <a:spLocks/>
                        </wps:cNvSpPr>
                        <wps:spPr bwMode="auto">
                          <a:xfrm>
                            <a:off x="0" y="13542"/>
                            <a:ext cx="1111" cy="2767"/>
                          </a:xfrm>
                          <a:custGeom>
                            <a:avLst/>
                            <a:gdLst>
                              <a:gd name="T0" fmla="*/ 1111 w 1111"/>
                              <a:gd name="T1" fmla="+- 0 16232 13543"/>
                              <a:gd name="T2" fmla="*/ 16232 h 2767"/>
                              <a:gd name="T3" fmla="*/ 0 w 1111"/>
                              <a:gd name="T4" fmla="+- 0 16310 13543"/>
                              <a:gd name="T5" fmla="*/ 16310 h 2767"/>
                              <a:gd name="T6" fmla="*/ 0 w 1111"/>
                              <a:gd name="T7" fmla="+- 0 15144 13543"/>
                              <a:gd name="T8" fmla="*/ 15144 h 2767"/>
                              <a:gd name="T9" fmla="*/ 921 w 1111"/>
                              <a:gd name="T10" fmla="+- 0 13543 13543"/>
                              <a:gd name="T11" fmla="*/ 13543 h 2767"/>
                              <a:gd name="T12" fmla="*/ 922 w 1111"/>
                              <a:gd name="T13" fmla="+- 0 13543 13543"/>
                              <a:gd name="T14" fmla="*/ 13543 h 2767"/>
                              <a:gd name="T15" fmla="*/ 1111 w 1111"/>
                              <a:gd name="T16" fmla="+- 0 16232 13543"/>
                              <a:gd name="T17" fmla="*/ 16232 h 2767"/>
                            </a:gdLst>
                            <a:ahLst/>
                            <a:cxnLst>
                              <a:cxn ang="0">
                                <a:pos x="T0" y="T2"/>
                              </a:cxn>
                              <a:cxn ang="0">
                                <a:pos x="T3" y="T5"/>
                              </a:cxn>
                              <a:cxn ang="0">
                                <a:pos x="T6" y="T8"/>
                              </a:cxn>
                              <a:cxn ang="0">
                                <a:pos x="T9" y="T11"/>
                              </a:cxn>
                              <a:cxn ang="0">
                                <a:pos x="T12" y="T14"/>
                              </a:cxn>
                              <a:cxn ang="0">
                                <a:pos x="T15" y="T17"/>
                              </a:cxn>
                            </a:cxnLst>
                            <a:rect l="0" t="0" r="r" b="b"/>
                            <a:pathLst>
                              <a:path w="1111" h="2767">
                                <a:moveTo>
                                  <a:pt x="1111" y="2689"/>
                                </a:moveTo>
                                <a:lnTo>
                                  <a:pt x="0" y="2767"/>
                                </a:lnTo>
                                <a:lnTo>
                                  <a:pt x="0" y="1601"/>
                                </a:lnTo>
                                <a:lnTo>
                                  <a:pt x="921" y="0"/>
                                </a:lnTo>
                                <a:lnTo>
                                  <a:pt x="922" y="0"/>
                                </a:lnTo>
                                <a:lnTo>
                                  <a:pt x="1111" y="2689"/>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4189316" name="Freeform 146"/>
                        <wps:cNvSpPr>
                          <a:spLocks/>
                        </wps:cNvSpPr>
                        <wps:spPr bwMode="auto">
                          <a:xfrm>
                            <a:off x="0" y="15797"/>
                            <a:ext cx="2449" cy="1048"/>
                          </a:xfrm>
                          <a:custGeom>
                            <a:avLst/>
                            <a:gdLst>
                              <a:gd name="T0" fmla="*/ 1688 w 2449"/>
                              <a:gd name="T1" fmla="+- 0 16845 15798"/>
                              <a:gd name="T2" fmla="*/ 16845 h 1048"/>
                              <a:gd name="T3" fmla="*/ 0 w 2449"/>
                              <a:gd name="T4" fmla="+- 0 16845 15798"/>
                              <a:gd name="T5" fmla="*/ 16845 h 1048"/>
                              <a:gd name="T6" fmla="*/ 0 w 2449"/>
                              <a:gd name="T7" fmla="+- 0 15798 15798"/>
                              <a:gd name="T8" fmla="*/ 15798 h 1048"/>
                              <a:gd name="T9" fmla="*/ 2449 w 2449"/>
                              <a:gd name="T10" fmla="+- 0 16422 15798"/>
                              <a:gd name="T11" fmla="*/ 16422 h 1048"/>
                              <a:gd name="T12" fmla="*/ 1688 w 2449"/>
                              <a:gd name="T13" fmla="+- 0 16845 15798"/>
                              <a:gd name="T14" fmla="*/ 16845 h 1048"/>
                            </a:gdLst>
                            <a:ahLst/>
                            <a:cxnLst>
                              <a:cxn ang="0">
                                <a:pos x="T0" y="T2"/>
                              </a:cxn>
                              <a:cxn ang="0">
                                <a:pos x="T3" y="T5"/>
                              </a:cxn>
                              <a:cxn ang="0">
                                <a:pos x="T6" y="T8"/>
                              </a:cxn>
                              <a:cxn ang="0">
                                <a:pos x="T9" y="T11"/>
                              </a:cxn>
                              <a:cxn ang="0">
                                <a:pos x="T12" y="T14"/>
                              </a:cxn>
                            </a:cxnLst>
                            <a:rect l="0" t="0" r="r" b="b"/>
                            <a:pathLst>
                              <a:path w="2449" h="1048">
                                <a:moveTo>
                                  <a:pt x="1688" y="1047"/>
                                </a:moveTo>
                                <a:lnTo>
                                  <a:pt x="0" y="1047"/>
                                </a:lnTo>
                                <a:lnTo>
                                  <a:pt x="0" y="0"/>
                                </a:lnTo>
                                <a:lnTo>
                                  <a:pt x="2449" y="624"/>
                                </a:lnTo>
                                <a:lnTo>
                                  <a:pt x="1688" y="1047"/>
                                </a:lnTo>
                                <a:close/>
                              </a:path>
                            </a:pathLst>
                          </a:custGeom>
                          <a:solidFill>
                            <a:srgbClr val="095C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9875375" name="Freeform 147"/>
                        <wps:cNvSpPr>
                          <a:spLocks/>
                        </wps:cNvSpPr>
                        <wps:spPr bwMode="auto">
                          <a:xfrm>
                            <a:off x="0" y="16233"/>
                            <a:ext cx="2449" cy="612"/>
                          </a:xfrm>
                          <a:custGeom>
                            <a:avLst/>
                            <a:gdLst>
                              <a:gd name="T0" fmla="*/ 2448 w 2449"/>
                              <a:gd name="T1" fmla="+- 0 16422 16234"/>
                              <a:gd name="T2" fmla="*/ 16422 h 612"/>
                              <a:gd name="T3" fmla="*/ 1688 w 2449"/>
                              <a:gd name="T4" fmla="+- 0 16845 16234"/>
                              <a:gd name="T5" fmla="*/ 16845 h 612"/>
                              <a:gd name="T6" fmla="*/ 0 w 2449"/>
                              <a:gd name="T7" fmla="+- 0 16845 16234"/>
                              <a:gd name="T8" fmla="*/ 16845 h 612"/>
                              <a:gd name="T9" fmla="*/ 0 w 2449"/>
                              <a:gd name="T10" fmla="+- 0 16234 16234"/>
                              <a:gd name="T11" fmla="*/ 16234 h 612"/>
                              <a:gd name="T12" fmla="*/ 2448 w 2449"/>
                              <a:gd name="T13" fmla="+- 0 16422 16234"/>
                              <a:gd name="T14" fmla="*/ 16422 h 612"/>
                            </a:gdLst>
                            <a:ahLst/>
                            <a:cxnLst>
                              <a:cxn ang="0">
                                <a:pos x="T0" y="T2"/>
                              </a:cxn>
                              <a:cxn ang="0">
                                <a:pos x="T3" y="T5"/>
                              </a:cxn>
                              <a:cxn ang="0">
                                <a:pos x="T6" y="T8"/>
                              </a:cxn>
                              <a:cxn ang="0">
                                <a:pos x="T9" y="T11"/>
                              </a:cxn>
                              <a:cxn ang="0">
                                <a:pos x="T12" y="T14"/>
                              </a:cxn>
                            </a:cxnLst>
                            <a:rect l="0" t="0" r="r" b="b"/>
                            <a:pathLst>
                              <a:path w="2449" h="612">
                                <a:moveTo>
                                  <a:pt x="2448" y="188"/>
                                </a:moveTo>
                                <a:lnTo>
                                  <a:pt x="1688" y="611"/>
                                </a:lnTo>
                                <a:lnTo>
                                  <a:pt x="0" y="611"/>
                                </a:lnTo>
                                <a:lnTo>
                                  <a:pt x="0" y="0"/>
                                </a:lnTo>
                                <a:lnTo>
                                  <a:pt x="2448" y="188"/>
                                </a:lnTo>
                                <a:close/>
                              </a:path>
                            </a:pathLst>
                          </a:custGeom>
                          <a:solidFill>
                            <a:srgbClr val="16A63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0150390" name="Freeform 148"/>
                        <wps:cNvSpPr>
                          <a:spLocks/>
                        </wps:cNvSpPr>
                        <wps:spPr bwMode="auto">
                          <a:xfrm>
                            <a:off x="0" y="13545"/>
                            <a:ext cx="924" cy="2296"/>
                          </a:xfrm>
                          <a:custGeom>
                            <a:avLst/>
                            <a:gdLst>
                              <a:gd name="T0" fmla="*/ 924 w 924"/>
                              <a:gd name="T1" fmla="+- 0 13545 13545"/>
                              <a:gd name="T2" fmla="*/ 13545 h 2296"/>
                              <a:gd name="T3" fmla="*/ 172 w 924"/>
                              <a:gd name="T4" fmla="+- 0 15841 13545"/>
                              <a:gd name="T5" fmla="*/ 15841 h 2296"/>
                              <a:gd name="T6" fmla="*/ 0 w 924"/>
                              <a:gd name="T7" fmla="+- 0 15799 13545"/>
                              <a:gd name="T8" fmla="*/ 15799 h 2296"/>
                              <a:gd name="T9" fmla="*/ 0 w 924"/>
                              <a:gd name="T10" fmla="+- 0 14059 13545"/>
                              <a:gd name="T11" fmla="*/ 14059 h 2296"/>
                              <a:gd name="T12" fmla="*/ 924 w 924"/>
                              <a:gd name="T13" fmla="+- 0 13545 13545"/>
                              <a:gd name="T14" fmla="*/ 13545 h 2296"/>
                            </a:gdLst>
                            <a:ahLst/>
                            <a:cxnLst>
                              <a:cxn ang="0">
                                <a:pos x="T0" y="T2"/>
                              </a:cxn>
                              <a:cxn ang="0">
                                <a:pos x="T3" y="T5"/>
                              </a:cxn>
                              <a:cxn ang="0">
                                <a:pos x="T6" y="T8"/>
                              </a:cxn>
                              <a:cxn ang="0">
                                <a:pos x="T9" y="T11"/>
                              </a:cxn>
                              <a:cxn ang="0">
                                <a:pos x="T12" y="T14"/>
                              </a:cxn>
                            </a:cxnLst>
                            <a:rect l="0" t="0" r="r" b="b"/>
                            <a:pathLst>
                              <a:path w="924" h="2296">
                                <a:moveTo>
                                  <a:pt x="924" y="0"/>
                                </a:moveTo>
                                <a:lnTo>
                                  <a:pt x="172" y="2296"/>
                                </a:lnTo>
                                <a:lnTo>
                                  <a:pt x="0" y="2254"/>
                                </a:lnTo>
                                <a:lnTo>
                                  <a:pt x="0" y="514"/>
                                </a:lnTo>
                                <a:lnTo>
                                  <a:pt x="924" y="0"/>
                                </a:lnTo>
                                <a:close/>
                              </a:path>
                            </a:pathLst>
                          </a:custGeom>
                          <a:solidFill>
                            <a:srgbClr val="1B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AB8D23" id="Group 39" o:spid="_x0000_s1026" style="position:absolute;margin-left:.5pt;margin-top:689.15pt;width:122.45pt;height:165.15pt;z-index:251510272;mso-position-horizontal-relative:page;mso-position-vertical-relative:page" coordorigin=",13543" coordsize="2449,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">
                <v:shape id="Freeform 145" o:spid="_x0000_s1027" style="position:absolute;top:13542;width:1111;height:2767;visibility:visible;mso-wrap-style:square;v-text-anchor:top" coordsize="1111,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" path="m1111,2689l,2767,,1601,921,r1,l1111,2689xe" fillcolor="#d9d9d9" stroked="f">
                  <v:path arrowok="t" o:connecttype="custom" o:connectlocs="1111,16232;0,16310;0,15144;921,13543;922,13543;1111,16232" o:connectangles="0,0,0,0,0,0"/>
                </v:shape>
                <v:shape id="Freeform 146" o:spid="_x0000_s1028" style="position:absolute;top:15797;width:2449;height:1048;visibility:visible;mso-wrap-style:square;v-text-anchor:top" coordsize="2449,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" path="m1688,1047l,1047,,,2449,624r-761,423xe" fillcolor="#095c40" stroked="f">
                  <v:path arrowok="t" o:connecttype="custom" o:connectlocs="1688,16845;0,16845;0,15798;2449,16422;1688,16845" o:connectangles="0,0,0,0,0"/>
                </v:shape>
                <v:shape id="Freeform 147" o:spid="_x0000_s1029" style="position:absolute;top:16233;width:2449;height:612;visibility:visible;mso-wrap-style:square;v-text-anchor:top" coordsize="244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" path="m2448,188l1688,611,,611,,,2448,188xe" fillcolor="#16a637" stroked="f">
                  <v:path arrowok="t" o:connecttype="custom" o:connectlocs="2448,16422;1688,16845;0,16845;0,16234;2448,16422" o:connectangles="0,0,0,0,0"/>
                </v:shape>
                <v:shape id="Freeform 148" o:spid="_x0000_s1030" style="position:absolute;top:13545;width:924;height:2296;visibility:visible;mso-wrap-style:square;v-text-anchor:top" coordsize="924,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" path="m924,l172,2296,,2254,,514,924,xe" fillcolor="#1b2020" stroked="f">
                  <v:path arrowok="t" o:connecttype="custom" o:connectlocs="924,13545;172,15841;0,15799;0,14059;924,13545" o:connectangles="0,0,0,0,0"/>
                </v:shape>
                <w10:wrap anchorx="page" anchory="page"/>
              </v:group>
            </w:pict>
          </mc:Fallback>
        </mc:AlternateContent>
      </w:r>
    </w:p>
    <w:p w14:paraId="4F4F4CE5" w14:textId="72F0953C" w:rsidR="00066122" w:rsidRPr="007D44F7" w:rsidRDefault="00066122" w:rsidP="00066122">
      <w:pPr>
        <w:widowControl/>
        <w:autoSpaceDE/>
        <w:autoSpaceDN/>
        <w:spacing w:before="100" w:beforeAutospacing="1" w:after="100" w:afterAutospacing="1"/>
        <w:rPr>
          <w:rFonts w:ascii="Times New Roman" w:eastAsia="Times New Roman" w:hAnsi="Times New Roman" w:cs="Times New Roman"/>
          <w:sz w:val="24"/>
          <w:szCs w:val="24"/>
        </w:rPr>
      </w:pPr>
    </w:p>
    <w:p w14:paraId="3424AC17" w14:textId="324F3467" w:rsidR="00C03DF4" w:rsidRPr="007D44F7" w:rsidRDefault="00C94624" w:rsidP="00C03DF4">
      <w:pPr>
        <w:spacing w:before="100" w:beforeAutospacing="1" w:after="100" w:afterAutospacing="1"/>
        <w:rPr>
          <w:rFonts w:ascii="Times New Roman" w:eastAsia="Times New Roman" w:hAnsi="Times New Roman" w:cs="Times New Roman"/>
          <w:sz w:val="24"/>
          <w:szCs w:val="24"/>
        </w:rPr>
      </w:pPr>
      <w:r w:rsidRPr="007D44F7">
        <w:rPr>
          <w:rFonts w:ascii="Times New Roman" w:eastAsia="Times New Roman" w:hAnsi="Times New Roman" w:cs="Times New Roman"/>
          <w:b/>
          <w:bCs/>
          <w:noProof/>
          <w:sz w:val="52"/>
          <w:szCs w:val="52"/>
        </w:rPr>
        <mc:AlternateContent>
          <mc:Choice Requires="wps">
            <w:drawing>
              <wp:anchor distT="0" distB="0" distL="114300" distR="114300" simplePos="0" relativeHeight="251525632" behindDoc="0" locked="0" layoutInCell="1" allowOverlap="1" wp14:anchorId="0BE48AB1" wp14:editId="6CA49033">
                <wp:simplePos x="0" y="0"/>
                <wp:positionH relativeFrom="page">
                  <wp:posOffset>387350</wp:posOffset>
                </wp:positionH>
                <wp:positionV relativeFrom="page">
                  <wp:posOffset>0</wp:posOffset>
                </wp:positionV>
                <wp:extent cx="47625" cy="2769235"/>
                <wp:effectExtent l="0" t="0" r="9525" b="0"/>
                <wp:wrapNone/>
                <wp:docPr id="497670035"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9E7C7B" id="Rectangle 44" o:spid="_x0000_s1026" style="position:absolute;margin-left:30.5pt;margin-top:0;width:3.75pt;height:218.05pt;z-index:251525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" fillcolor="black" stroked="f">
                <w10:wrap anchorx="page" anchory="page"/>
              </v:rect>
            </w:pict>
          </mc:Fallback>
        </mc:AlternateContent>
      </w:r>
    </w:p>
    <w:p w14:paraId="1F2BD034" w14:textId="77777777" w:rsidR="007D44F7" w:rsidRDefault="007D44F7" w:rsidP="00814132">
      <w:pPr>
        <w:widowControl/>
        <w:autoSpaceDE/>
        <w:autoSpaceDN/>
        <w:spacing w:before="100" w:beforeAutospacing="1" w:after="100" w:afterAutospacing="1"/>
        <w:rPr>
          <w:rFonts w:ascii="Times New Roman" w:eastAsia="Times New Roman" w:hAnsi="Times New Roman" w:cs="Times New Roman"/>
          <w:b/>
          <w:bCs/>
          <w:sz w:val="52"/>
          <w:szCs w:val="52"/>
          <w:u w:val="single"/>
        </w:rPr>
      </w:pPr>
    </w:p>
    <w:p w14:paraId="021F50D2" w14:textId="21EE6D2E" w:rsidR="007D44F7" w:rsidRDefault="007D44F7" w:rsidP="00814132">
      <w:pPr>
        <w:widowControl/>
        <w:autoSpaceDE/>
        <w:autoSpaceDN/>
        <w:spacing w:before="100" w:beforeAutospacing="1" w:after="100" w:afterAutospacing="1"/>
        <w:rPr>
          <w:rFonts w:ascii="Times New Roman" w:eastAsia="Times New Roman" w:hAnsi="Times New Roman" w:cs="Times New Roman"/>
          <w:b/>
          <w:bCs/>
          <w:sz w:val="52"/>
          <w:szCs w:val="52"/>
          <w:u w:val="single"/>
        </w:rPr>
      </w:pPr>
      <w:r w:rsidRPr="007D44F7">
        <w:rPr>
          <w:rFonts w:ascii="Times New Roman" w:eastAsia="Times New Roman" w:hAnsi="Times New Roman" w:cs="Times New Roman"/>
          <w:b/>
          <w:bCs/>
          <w:noProof/>
          <w:sz w:val="52"/>
          <w:szCs w:val="52"/>
        </w:rPr>
        <mc:AlternateContent>
          <mc:Choice Requires="wps">
            <w:drawing>
              <wp:anchor distT="0" distB="0" distL="114300" distR="114300" simplePos="0" relativeHeight="251535872" behindDoc="0" locked="0" layoutInCell="1" allowOverlap="1" wp14:anchorId="503B7E16" wp14:editId="59E453C9">
                <wp:simplePos x="0" y="0"/>
                <wp:positionH relativeFrom="page">
                  <wp:posOffset>679450</wp:posOffset>
                </wp:positionH>
                <wp:positionV relativeFrom="paragraph">
                  <wp:posOffset>-9045575</wp:posOffset>
                </wp:positionV>
                <wp:extent cx="47625" cy="1965325"/>
                <wp:effectExtent l="0" t="0" r="9525" b="0"/>
                <wp:wrapNone/>
                <wp:docPr id="890696979"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168879" id="Rectangle 45" o:spid="_x0000_s1026" style="position:absolute;margin-left:53.5pt;margin-top:-712.25pt;width:3.75pt;height:154.75pt;z-index:251535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" fillcolor="#16a637" stroked="f">
                <w10:wrap anchorx="page"/>
              </v:rect>
            </w:pict>
          </mc:Fallback>
        </mc:AlternateContent>
      </w:r>
    </w:p>
    <w:p w14:paraId="1D7E587F" w14:textId="6EDF2870" w:rsidR="00C03DF4" w:rsidRPr="007D44F7" w:rsidRDefault="00C94624" w:rsidP="00814132">
      <w:pPr>
        <w:widowControl/>
        <w:autoSpaceDE/>
        <w:autoSpaceDN/>
        <w:spacing w:before="100" w:beforeAutospacing="1" w:after="100" w:afterAutospacing="1"/>
        <w:rPr>
          <w:rFonts w:ascii="Times New Roman" w:eastAsia="Times New Roman" w:hAnsi="Times New Roman" w:cs="Times New Roman"/>
          <w:b/>
          <w:bCs/>
          <w:sz w:val="48"/>
          <w:szCs w:val="48"/>
          <w:u w:val="single"/>
        </w:rPr>
      </w:pPr>
      <w:r w:rsidRPr="007D44F7">
        <w:rPr>
          <w:rFonts w:ascii="Times New Roman" w:eastAsia="Times New Roman" w:hAnsi="Times New Roman" w:cs="Times New Roman"/>
          <w:b/>
          <w:bCs/>
          <w:noProof/>
          <w:sz w:val="48"/>
          <w:szCs w:val="48"/>
          <w:u w:val="single"/>
        </w:rPr>
        <w:lastRenderedPageBreak/>
        <mc:AlternateContent>
          <mc:Choice Requires="wps">
            <w:drawing>
              <wp:anchor distT="0" distB="0" distL="114300" distR="114300" simplePos="0" relativeHeight="251539968" behindDoc="0" locked="0" layoutInCell="1" allowOverlap="1" wp14:anchorId="0DCE6FBF" wp14:editId="2A62D256">
                <wp:simplePos x="0" y="0"/>
                <wp:positionH relativeFrom="page">
                  <wp:posOffset>387350</wp:posOffset>
                </wp:positionH>
                <wp:positionV relativeFrom="page">
                  <wp:posOffset>0</wp:posOffset>
                </wp:positionV>
                <wp:extent cx="47625" cy="2769235"/>
                <wp:effectExtent l="0" t="0" r="9525" b="0"/>
                <wp:wrapNone/>
                <wp:docPr id="1582484498"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F2CC83" id="Rectangle 44" o:spid="_x0000_s1026" style="position:absolute;margin-left:30.5pt;margin-top:0;width:3.75pt;height:218.05pt;z-index:251539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" fillcolor="black" stroked="f">
                <w10:wrap anchorx="page" anchory="page"/>
              </v:rect>
            </w:pict>
          </mc:Fallback>
        </mc:AlternateContent>
      </w:r>
      <w:r w:rsidRPr="007D44F7">
        <w:rPr>
          <w:rFonts w:ascii="Times New Roman" w:eastAsia="Times New Roman" w:hAnsi="Times New Roman" w:cs="Times New Roman"/>
          <w:b/>
          <w:bCs/>
          <w:noProof/>
          <w:sz w:val="48"/>
          <w:szCs w:val="48"/>
          <w:u w:val="single"/>
        </w:rPr>
        <mc:AlternateContent>
          <mc:Choice Requires="wps">
            <w:drawing>
              <wp:anchor distT="0" distB="0" distL="114300" distR="114300" simplePos="0" relativeHeight="251544064" behindDoc="0" locked="0" layoutInCell="1" allowOverlap="1" wp14:anchorId="29DDF28C" wp14:editId="2C2BFB52">
                <wp:simplePos x="0" y="0"/>
                <wp:positionH relativeFrom="page">
                  <wp:posOffset>679450</wp:posOffset>
                </wp:positionH>
                <wp:positionV relativeFrom="paragraph">
                  <wp:posOffset>-914400</wp:posOffset>
                </wp:positionV>
                <wp:extent cx="47625" cy="1965325"/>
                <wp:effectExtent l="0" t="0" r="9525" b="0"/>
                <wp:wrapNone/>
                <wp:docPr id="181222414"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EBEFC2" id="Rectangle 45" o:spid="_x0000_s1026" style="position:absolute;margin-left:53.5pt;margin-top:-1in;width:3.75pt;height:154.75pt;z-index:251544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" fillcolor="#16a637" stroked="f">
                <w10:wrap anchorx="page"/>
              </v:rect>
            </w:pict>
          </mc:Fallback>
        </mc:AlternateContent>
      </w:r>
      <w:r w:rsidR="00C03DF4" w:rsidRPr="007D44F7">
        <w:rPr>
          <w:rFonts w:ascii="Times New Roman" w:eastAsia="Times New Roman" w:hAnsi="Times New Roman" w:cs="Times New Roman"/>
          <w:b/>
          <w:bCs/>
          <w:sz w:val="48"/>
          <w:szCs w:val="48"/>
          <w:u w:val="single"/>
        </w:rPr>
        <w:t xml:space="preserve">Beginner Queries </w:t>
      </w:r>
    </w:p>
    <w:p w14:paraId="5D1703B5" w14:textId="3AF9D572" w:rsidR="00814132" w:rsidRPr="007D44F7" w:rsidRDefault="00066122" w:rsidP="00814132">
      <w:pPr>
        <w:widowControl/>
        <w:autoSpaceDE/>
        <w:autoSpaceDN/>
        <w:spacing w:before="100" w:beforeAutospacing="1" w:after="100" w:afterAutospacing="1"/>
        <w:rPr>
          <w:rFonts w:ascii="Times New Roman" w:eastAsia="Times New Roman" w:hAnsi="Times New Roman" w:cs="Times New Roman"/>
          <w:sz w:val="44"/>
          <w:szCs w:val="44"/>
        </w:rPr>
      </w:pPr>
      <w:r w:rsidRPr="007D44F7">
        <w:rPr>
          <w:rFonts w:ascii="Times New Roman" w:eastAsia="Times New Roman" w:hAnsi="Times New Roman" w:cs="Times New Roman"/>
          <w:b/>
          <w:bCs/>
          <w:sz w:val="44"/>
          <w:szCs w:val="44"/>
        </w:rPr>
        <w:t>Metadata Definition</w:t>
      </w:r>
    </w:p>
    <w:p w14:paraId="241B2BBE" w14:textId="5D5D3DC1" w:rsidR="00066122" w:rsidRPr="0050545C" w:rsidRDefault="00066122" w:rsidP="00814132">
      <w:pPr>
        <w:widowControl/>
        <w:autoSpaceDE/>
        <w:autoSpaceDN/>
        <w:spacing w:before="100" w:beforeAutospacing="1" w:after="100" w:afterAutospacing="1"/>
        <w:ind w:firstLine="720"/>
        <w:rPr>
          <w:rFonts w:ascii="Times New Roman" w:eastAsia="Times New Roman" w:hAnsi="Times New Roman" w:cs="Times New Roman"/>
          <w:sz w:val="28"/>
          <w:szCs w:val="28"/>
        </w:rPr>
      </w:pPr>
      <w:r w:rsidRPr="0050545C">
        <w:rPr>
          <w:rFonts w:ascii="Times New Roman" w:eastAsia="Times New Roman" w:hAnsi="Times New Roman" w:cs="Times New Roman"/>
          <w:b/>
          <w:bCs/>
          <w:sz w:val="28"/>
          <w:szCs w:val="28"/>
        </w:rPr>
        <w:t>Query:</w:t>
      </w:r>
    </w:p>
    <w:p w14:paraId="4169EEDE" w14:textId="397CE22B" w:rsidR="00066122" w:rsidRPr="007D44F7" w:rsidRDefault="00066122" w:rsidP="000661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4"/>
          <w:szCs w:val="24"/>
        </w:rPr>
      </w:pPr>
      <w:r w:rsidRPr="007D44F7">
        <w:rPr>
          <w:rFonts w:ascii="Times New Roman" w:eastAsia="Times New Roman" w:hAnsi="Times New Roman" w:cs="Times New Roman"/>
          <w:sz w:val="24"/>
          <w:szCs w:val="24"/>
        </w:rPr>
        <w:tab/>
      </w:r>
      <w:r w:rsidRPr="007D44F7">
        <w:rPr>
          <w:rFonts w:ascii="Courier New" w:eastAsia="Times New Roman" w:hAnsi="Courier New" w:cs="Courier New"/>
          <w:sz w:val="24"/>
          <w:szCs w:val="24"/>
        </w:rPr>
        <w:t xml:space="preserve">CREATE TABLE </w:t>
      </w:r>
      <w:proofErr w:type="spellStart"/>
      <w:r w:rsidRPr="007D44F7">
        <w:rPr>
          <w:rFonts w:ascii="Courier New" w:eastAsia="Times New Roman" w:hAnsi="Courier New" w:cs="Courier New"/>
          <w:sz w:val="24"/>
          <w:szCs w:val="24"/>
        </w:rPr>
        <w:t>online_retail</w:t>
      </w:r>
      <w:proofErr w:type="spellEnd"/>
      <w:r w:rsidRPr="007D44F7">
        <w:rPr>
          <w:rFonts w:ascii="Courier New" w:eastAsia="Times New Roman" w:hAnsi="Courier New" w:cs="Courier New"/>
          <w:sz w:val="24"/>
          <w:szCs w:val="24"/>
        </w:rPr>
        <w:t xml:space="preserve"> (</w:t>
      </w:r>
    </w:p>
    <w:p w14:paraId="17FD8222" w14:textId="15A7BEC1" w:rsidR="00066122" w:rsidRPr="007D44F7" w:rsidRDefault="00066122" w:rsidP="000661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4"/>
          <w:szCs w:val="24"/>
        </w:rPr>
      </w:pPr>
      <w:r w:rsidRPr="007D44F7">
        <w:rPr>
          <w:rFonts w:ascii="Courier New" w:eastAsia="Times New Roman" w:hAnsi="Courier New" w:cs="Courier New"/>
          <w:sz w:val="24"/>
          <w:szCs w:val="24"/>
        </w:rPr>
        <w:tab/>
      </w:r>
      <w:proofErr w:type="spellStart"/>
      <w:r w:rsidRPr="007D44F7">
        <w:rPr>
          <w:rFonts w:ascii="Courier New" w:eastAsia="Times New Roman" w:hAnsi="Courier New" w:cs="Courier New"/>
          <w:sz w:val="24"/>
          <w:szCs w:val="24"/>
        </w:rPr>
        <w:t>InvoiceNo</w:t>
      </w:r>
      <w:proofErr w:type="spellEnd"/>
      <w:r w:rsidRPr="007D44F7">
        <w:rPr>
          <w:rFonts w:ascii="Courier New" w:eastAsia="Times New Roman" w:hAnsi="Courier New" w:cs="Courier New"/>
          <w:sz w:val="24"/>
          <w:szCs w:val="24"/>
        </w:rPr>
        <w:t xml:space="preserve"> </w:t>
      </w:r>
      <w:proofErr w:type="gramStart"/>
      <w:r w:rsidRPr="007D44F7">
        <w:rPr>
          <w:rFonts w:ascii="Courier New" w:eastAsia="Times New Roman" w:hAnsi="Courier New" w:cs="Courier New"/>
          <w:sz w:val="24"/>
          <w:szCs w:val="24"/>
        </w:rPr>
        <w:t>VARCHAR(</w:t>
      </w:r>
      <w:proofErr w:type="gramEnd"/>
      <w:r w:rsidRPr="007D44F7">
        <w:rPr>
          <w:rFonts w:ascii="Courier New" w:eastAsia="Times New Roman" w:hAnsi="Courier New" w:cs="Courier New"/>
          <w:sz w:val="24"/>
          <w:szCs w:val="24"/>
        </w:rPr>
        <w:t>10),</w:t>
      </w:r>
    </w:p>
    <w:p w14:paraId="737610C4" w14:textId="638C1A7D" w:rsidR="00066122" w:rsidRPr="007D44F7" w:rsidRDefault="00066122" w:rsidP="000661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4"/>
          <w:szCs w:val="24"/>
        </w:rPr>
      </w:pPr>
      <w:r w:rsidRPr="007D44F7">
        <w:rPr>
          <w:rFonts w:ascii="Courier New" w:eastAsia="Times New Roman" w:hAnsi="Courier New" w:cs="Courier New"/>
          <w:sz w:val="24"/>
          <w:szCs w:val="24"/>
        </w:rPr>
        <w:tab/>
      </w:r>
      <w:proofErr w:type="spellStart"/>
      <w:r w:rsidRPr="007D44F7">
        <w:rPr>
          <w:rFonts w:ascii="Courier New" w:eastAsia="Times New Roman" w:hAnsi="Courier New" w:cs="Courier New"/>
          <w:sz w:val="24"/>
          <w:szCs w:val="24"/>
        </w:rPr>
        <w:t>StockCode</w:t>
      </w:r>
      <w:proofErr w:type="spellEnd"/>
      <w:r w:rsidRPr="007D44F7">
        <w:rPr>
          <w:rFonts w:ascii="Courier New" w:eastAsia="Times New Roman" w:hAnsi="Courier New" w:cs="Courier New"/>
          <w:sz w:val="24"/>
          <w:szCs w:val="24"/>
        </w:rPr>
        <w:t xml:space="preserve"> </w:t>
      </w:r>
      <w:proofErr w:type="gramStart"/>
      <w:r w:rsidRPr="007D44F7">
        <w:rPr>
          <w:rFonts w:ascii="Courier New" w:eastAsia="Times New Roman" w:hAnsi="Courier New" w:cs="Courier New"/>
          <w:sz w:val="24"/>
          <w:szCs w:val="24"/>
        </w:rPr>
        <w:t>VARCHAR(</w:t>
      </w:r>
      <w:proofErr w:type="gramEnd"/>
      <w:r w:rsidRPr="007D44F7">
        <w:rPr>
          <w:rFonts w:ascii="Courier New" w:eastAsia="Times New Roman" w:hAnsi="Courier New" w:cs="Courier New"/>
          <w:sz w:val="24"/>
          <w:szCs w:val="24"/>
        </w:rPr>
        <w:t>10),</w:t>
      </w:r>
    </w:p>
    <w:p w14:paraId="136E14CF" w14:textId="10E118EF" w:rsidR="00066122" w:rsidRPr="007D44F7" w:rsidRDefault="00066122" w:rsidP="000661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  </w:t>
      </w:r>
      <w:r w:rsidRPr="007D44F7">
        <w:rPr>
          <w:rFonts w:ascii="Courier New" w:eastAsia="Times New Roman" w:hAnsi="Courier New" w:cs="Courier New"/>
          <w:sz w:val="24"/>
          <w:szCs w:val="24"/>
        </w:rPr>
        <w:tab/>
        <w:t xml:space="preserve">Description </w:t>
      </w:r>
      <w:proofErr w:type="gramStart"/>
      <w:r w:rsidRPr="007D44F7">
        <w:rPr>
          <w:rFonts w:ascii="Courier New" w:eastAsia="Times New Roman" w:hAnsi="Courier New" w:cs="Courier New"/>
          <w:sz w:val="24"/>
          <w:szCs w:val="24"/>
        </w:rPr>
        <w:t>VARCHAR(</w:t>
      </w:r>
      <w:proofErr w:type="gramEnd"/>
      <w:r w:rsidRPr="007D44F7">
        <w:rPr>
          <w:rFonts w:ascii="Courier New" w:eastAsia="Times New Roman" w:hAnsi="Courier New" w:cs="Courier New"/>
          <w:sz w:val="24"/>
          <w:szCs w:val="24"/>
        </w:rPr>
        <w:t>255),</w:t>
      </w:r>
    </w:p>
    <w:p w14:paraId="0121085E" w14:textId="0A871C53" w:rsidR="00066122" w:rsidRPr="007D44F7" w:rsidRDefault="00066122" w:rsidP="000661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 </w:t>
      </w:r>
      <w:r w:rsidRPr="007D44F7">
        <w:rPr>
          <w:rFonts w:ascii="Courier New" w:eastAsia="Times New Roman" w:hAnsi="Courier New" w:cs="Courier New"/>
          <w:sz w:val="24"/>
          <w:szCs w:val="24"/>
        </w:rPr>
        <w:tab/>
        <w:t>Quantity INT,</w:t>
      </w:r>
    </w:p>
    <w:p w14:paraId="6B4AB658" w14:textId="2AC85940" w:rsidR="00066122" w:rsidRPr="007D44F7" w:rsidRDefault="00066122" w:rsidP="000661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  </w:t>
      </w:r>
      <w:r w:rsidRPr="007D44F7">
        <w:rPr>
          <w:rFonts w:ascii="Courier New" w:eastAsia="Times New Roman" w:hAnsi="Courier New" w:cs="Courier New"/>
          <w:sz w:val="24"/>
          <w:szCs w:val="24"/>
        </w:rPr>
        <w:tab/>
      </w:r>
      <w:proofErr w:type="spellStart"/>
      <w:r w:rsidRPr="007D44F7">
        <w:rPr>
          <w:rFonts w:ascii="Courier New" w:eastAsia="Times New Roman" w:hAnsi="Courier New" w:cs="Courier New"/>
          <w:sz w:val="24"/>
          <w:szCs w:val="24"/>
        </w:rPr>
        <w:t>InvoiceDate</w:t>
      </w:r>
      <w:proofErr w:type="spellEnd"/>
      <w:r w:rsidRPr="007D44F7">
        <w:rPr>
          <w:rFonts w:ascii="Courier New" w:eastAsia="Times New Roman" w:hAnsi="Courier New" w:cs="Courier New"/>
          <w:sz w:val="24"/>
          <w:szCs w:val="24"/>
        </w:rPr>
        <w:t xml:space="preserve"> DATETIME,</w:t>
      </w:r>
    </w:p>
    <w:p w14:paraId="2C4230A7" w14:textId="27DE7C2B" w:rsidR="00066122" w:rsidRPr="007D44F7" w:rsidRDefault="00066122" w:rsidP="000661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4"/>
          <w:szCs w:val="24"/>
        </w:rPr>
      </w:pPr>
      <w:r w:rsidRPr="007D44F7">
        <w:rPr>
          <w:rFonts w:ascii="Courier New" w:eastAsia="Times New Roman" w:hAnsi="Courier New" w:cs="Courier New"/>
          <w:sz w:val="24"/>
          <w:szCs w:val="24"/>
        </w:rPr>
        <w:tab/>
      </w:r>
      <w:proofErr w:type="spellStart"/>
      <w:r w:rsidRPr="007D44F7">
        <w:rPr>
          <w:rFonts w:ascii="Courier New" w:eastAsia="Times New Roman" w:hAnsi="Courier New" w:cs="Courier New"/>
          <w:sz w:val="24"/>
          <w:szCs w:val="24"/>
        </w:rPr>
        <w:t>UnitPrice</w:t>
      </w:r>
      <w:proofErr w:type="spellEnd"/>
      <w:r w:rsidRPr="007D44F7">
        <w:rPr>
          <w:rFonts w:ascii="Courier New" w:eastAsia="Times New Roman" w:hAnsi="Courier New" w:cs="Courier New"/>
          <w:sz w:val="24"/>
          <w:szCs w:val="24"/>
        </w:rPr>
        <w:t xml:space="preserve"> </w:t>
      </w:r>
      <w:proofErr w:type="gramStart"/>
      <w:r w:rsidRPr="007D44F7">
        <w:rPr>
          <w:rFonts w:ascii="Courier New" w:eastAsia="Times New Roman" w:hAnsi="Courier New" w:cs="Courier New"/>
          <w:sz w:val="24"/>
          <w:szCs w:val="24"/>
        </w:rPr>
        <w:t>DECIMAL(</w:t>
      </w:r>
      <w:proofErr w:type="gramEnd"/>
      <w:r w:rsidRPr="007D44F7">
        <w:rPr>
          <w:rFonts w:ascii="Courier New" w:eastAsia="Times New Roman" w:hAnsi="Courier New" w:cs="Courier New"/>
          <w:sz w:val="24"/>
          <w:szCs w:val="24"/>
        </w:rPr>
        <w:t>10, 2),</w:t>
      </w:r>
    </w:p>
    <w:p w14:paraId="02513E3B" w14:textId="34ED56A2" w:rsidR="00066122" w:rsidRPr="007D44F7" w:rsidRDefault="00066122" w:rsidP="000661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  </w:t>
      </w:r>
      <w:r w:rsidRPr="007D44F7">
        <w:rPr>
          <w:rFonts w:ascii="Courier New" w:eastAsia="Times New Roman" w:hAnsi="Courier New" w:cs="Courier New"/>
          <w:sz w:val="24"/>
          <w:szCs w:val="24"/>
        </w:rPr>
        <w:tab/>
      </w:r>
      <w:proofErr w:type="spellStart"/>
      <w:r w:rsidRPr="007D44F7">
        <w:rPr>
          <w:rFonts w:ascii="Courier New" w:eastAsia="Times New Roman" w:hAnsi="Courier New" w:cs="Courier New"/>
          <w:sz w:val="24"/>
          <w:szCs w:val="24"/>
        </w:rPr>
        <w:t>CustomerID</w:t>
      </w:r>
      <w:proofErr w:type="spellEnd"/>
      <w:r w:rsidRPr="007D44F7">
        <w:rPr>
          <w:rFonts w:ascii="Courier New" w:eastAsia="Times New Roman" w:hAnsi="Courier New" w:cs="Courier New"/>
          <w:sz w:val="24"/>
          <w:szCs w:val="24"/>
        </w:rPr>
        <w:t xml:space="preserve"> </w:t>
      </w:r>
      <w:proofErr w:type="gramStart"/>
      <w:r w:rsidRPr="007D44F7">
        <w:rPr>
          <w:rFonts w:ascii="Courier New" w:eastAsia="Times New Roman" w:hAnsi="Courier New" w:cs="Courier New"/>
          <w:sz w:val="24"/>
          <w:szCs w:val="24"/>
        </w:rPr>
        <w:t>VARCHAR(</w:t>
      </w:r>
      <w:proofErr w:type="gramEnd"/>
      <w:r w:rsidRPr="007D44F7">
        <w:rPr>
          <w:rFonts w:ascii="Courier New" w:eastAsia="Times New Roman" w:hAnsi="Courier New" w:cs="Courier New"/>
          <w:sz w:val="24"/>
          <w:szCs w:val="24"/>
        </w:rPr>
        <w:t>10),</w:t>
      </w:r>
    </w:p>
    <w:p w14:paraId="01CCFC75" w14:textId="7F8E9669" w:rsidR="00066122" w:rsidRPr="007D44F7" w:rsidRDefault="00066122" w:rsidP="000661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4"/>
          <w:szCs w:val="24"/>
        </w:rPr>
      </w:pPr>
      <w:r w:rsidRPr="007D44F7">
        <w:rPr>
          <w:rFonts w:ascii="Courier New" w:eastAsia="Times New Roman" w:hAnsi="Courier New" w:cs="Courier New"/>
          <w:sz w:val="24"/>
          <w:szCs w:val="24"/>
        </w:rPr>
        <w:tab/>
        <w:t xml:space="preserve">Country </w:t>
      </w:r>
      <w:proofErr w:type="gramStart"/>
      <w:r w:rsidRPr="007D44F7">
        <w:rPr>
          <w:rFonts w:ascii="Courier New" w:eastAsia="Times New Roman" w:hAnsi="Courier New" w:cs="Courier New"/>
          <w:sz w:val="24"/>
          <w:szCs w:val="24"/>
        </w:rPr>
        <w:t>VARCHAR(</w:t>
      </w:r>
      <w:proofErr w:type="gramEnd"/>
      <w:r w:rsidRPr="007D44F7">
        <w:rPr>
          <w:rFonts w:ascii="Courier New" w:eastAsia="Times New Roman" w:hAnsi="Courier New" w:cs="Courier New"/>
          <w:sz w:val="24"/>
          <w:szCs w:val="24"/>
        </w:rPr>
        <w:t>50)</w:t>
      </w:r>
    </w:p>
    <w:p w14:paraId="2FFDCFA0" w14:textId="1C2D2ECF" w:rsidR="00066122" w:rsidRPr="007D44F7" w:rsidRDefault="00066122" w:rsidP="000661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4"/>
          <w:szCs w:val="24"/>
        </w:rPr>
      </w:pPr>
      <w:r w:rsidRPr="007D44F7">
        <w:rPr>
          <w:rFonts w:ascii="Courier New" w:eastAsia="Times New Roman" w:hAnsi="Courier New" w:cs="Courier New"/>
          <w:sz w:val="24"/>
          <w:szCs w:val="24"/>
        </w:rPr>
        <w:tab/>
        <w:t>);</w:t>
      </w:r>
    </w:p>
    <w:p w14:paraId="7F1BD511" w14:textId="77777777" w:rsidR="00E60F3F" w:rsidRPr="0050545C" w:rsidRDefault="00066122" w:rsidP="00814132">
      <w:pPr>
        <w:widowControl/>
        <w:autoSpaceDE/>
        <w:autoSpaceDN/>
        <w:spacing w:before="100" w:beforeAutospacing="1" w:after="100" w:afterAutospacing="1"/>
        <w:ind w:firstLine="720"/>
        <w:rPr>
          <w:rFonts w:ascii="Times New Roman" w:eastAsia="Times New Roman" w:hAnsi="Times New Roman" w:cs="Times New Roman"/>
          <w:sz w:val="28"/>
          <w:szCs w:val="28"/>
        </w:rPr>
      </w:pPr>
      <w:r w:rsidRPr="0050545C">
        <w:rPr>
          <w:rFonts w:ascii="Times New Roman" w:eastAsia="Times New Roman" w:hAnsi="Times New Roman" w:cs="Times New Roman"/>
          <w:b/>
          <w:bCs/>
          <w:sz w:val="28"/>
          <w:szCs w:val="28"/>
        </w:rPr>
        <w:t>Explanation:</w:t>
      </w:r>
      <w:r w:rsidRPr="0050545C">
        <w:rPr>
          <w:rFonts w:ascii="Times New Roman" w:eastAsia="Times New Roman" w:hAnsi="Times New Roman" w:cs="Times New Roman"/>
          <w:sz w:val="28"/>
          <w:szCs w:val="28"/>
        </w:rPr>
        <w:t xml:space="preserve"> </w:t>
      </w:r>
    </w:p>
    <w:p w14:paraId="7997AD46" w14:textId="78BFD276" w:rsidR="00E60F3F" w:rsidRPr="007D44F7" w:rsidRDefault="00265155" w:rsidP="00814132">
      <w:pPr>
        <w:widowControl/>
        <w:autoSpaceDE/>
        <w:autoSpaceDN/>
        <w:ind w:left="720"/>
        <w:rPr>
          <w:rFonts w:ascii="Times New Roman" w:eastAsia="Times New Roman" w:hAnsi="Times New Roman" w:cs="Times New Roman"/>
          <w:sz w:val="24"/>
          <w:szCs w:val="24"/>
        </w:rPr>
      </w:pPr>
      <w:r>
        <w:rPr>
          <w:rFonts w:ascii="Times New Roman" w:eastAsia="Times New Roman" w:hAnsi="Times New Roman" w:cs="Times New Roman"/>
          <w:b/>
          <w:bCs/>
          <w:noProof/>
          <w:sz w:val="48"/>
          <w:szCs w:val="48"/>
        </w:rPr>
        <mc:AlternateContent>
          <mc:Choice Requires="wpg">
            <w:drawing>
              <wp:anchor distT="0" distB="0" distL="114300" distR="114300" simplePos="0" relativeHeight="487590912" behindDoc="1" locked="0" layoutInCell="1" allowOverlap="1" wp14:anchorId="24953A26" wp14:editId="1E00E809">
                <wp:simplePos x="0" y="0"/>
                <wp:positionH relativeFrom="page">
                  <wp:posOffset>4013835</wp:posOffset>
                </wp:positionH>
                <wp:positionV relativeFrom="page">
                  <wp:posOffset>4879975</wp:posOffset>
                </wp:positionV>
                <wp:extent cx="3701415" cy="5969000"/>
                <wp:effectExtent l="0" t="0" r="0" b="0"/>
                <wp:wrapNone/>
                <wp:docPr id="1208953783"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5969000"/>
                          <a:chOff x="6081" y="7445"/>
                          <a:chExt cx="5829" cy="9400"/>
                        </a:xfrm>
                      </wpg:grpSpPr>
                      <wps:wsp>
                        <wps:cNvPr id="1317869883" name="AutoShape 37"/>
                        <wps:cNvSpPr>
                          <a:spLocks/>
                        </wps:cNvSpPr>
                        <wps:spPr bwMode="auto">
                          <a:xfrm>
                            <a:off x="6081" y="7444"/>
                            <a:ext cx="5829" cy="9400"/>
                          </a:xfrm>
                          <a:custGeom>
                            <a:avLst/>
                            <a:gdLst>
                              <a:gd name="T0" fmla="+- 0 6190 6081"/>
                              <a:gd name="T1" fmla="*/ T0 w 5829"/>
                              <a:gd name="T2" fmla="+- 0 16265 7445"/>
                              <a:gd name="T3" fmla="*/ 16265 h 9400"/>
                              <a:gd name="T4" fmla="+- 0 6081 6081"/>
                              <a:gd name="T5" fmla="*/ T4 w 5829"/>
                              <a:gd name="T6" fmla="+- 0 15465 7445"/>
                              <a:gd name="T7" fmla="*/ 15465 h 9400"/>
                              <a:gd name="T8" fmla="+- 0 6176 6081"/>
                              <a:gd name="T9" fmla="*/ T8 w 5829"/>
                              <a:gd name="T10" fmla="+- 0 14685 7445"/>
                              <a:gd name="T11" fmla="*/ 14685 h 9400"/>
                              <a:gd name="T12" fmla="+- 0 6449 6081"/>
                              <a:gd name="T13" fmla="*/ T12 w 5829"/>
                              <a:gd name="T14" fmla="+- 0 13905 7445"/>
                              <a:gd name="T15" fmla="*/ 13905 h 9400"/>
                              <a:gd name="T16" fmla="+- 0 6838 6081"/>
                              <a:gd name="T17" fmla="*/ T16 w 5829"/>
                              <a:gd name="T18" fmla="+- 0 13205 7445"/>
                              <a:gd name="T19" fmla="*/ 13205 h 9400"/>
                              <a:gd name="T20" fmla="+- 0 7388 6081"/>
                              <a:gd name="T21" fmla="*/ T20 w 5829"/>
                              <a:gd name="T22" fmla="+- 0 12445 7445"/>
                              <a:gd name="T23" fmla="*/ 12445 h 9400"/>
                              <a:gd name="T24" fmla="+- 0 9158 6081"/>
                              <a:gd name="T25" fmla="*/ T24 w 5829"/>
                              <a:gd name="T26" fmla="+- 0 10405 7445"/>
                              <a:gd name="T27" fmla="*/ 10405 h 9400"/>
                              <a:gd name="T28" fmla="+- 0 9636 6081"/>
                              <a:gd name="T29" fmla="*/ T28 w 5829"/>
                              <a:gd name="T30" fmla="+- 0 9765 7445"/>
                              <a:gd name="T31" fmla="*/ 9765 h 9400"/>
                              <a:gd name="T32" fmla="+- 0 10042 6081"/>
                              <a:gd name="T33" fmla="*/ T32 w 5829"/>
                              <a:gd name="T34" fmla="+- 0 9085 7445"/>
                              <a:gd name="T35" fmla="*/ 9085 h 9400"/>
                              <a:gd name="T36" fmla="+- 0 10323 6081"/>
                              <a:gd name="T37" fmla="*/ T36 w 5829"/>
                              <a:gd name="T38" fmla="+- 0 8365 7445"/>
                              <a:gd name="T39" fmla="*/ 8365 h 9400"/>
                              <a:gd name="T40" fmla="+- 0 10465 6081"/>
                              <a:gd name="T41" fmla="*/ T40 w 5829"/>
                              <a:gd name="T42" fmla="+- 0 7605 7445"/>
                              <a:gd name="T43" fmla="*/ 7605 h 9400"/>
                              <a:gd name="T44" fmla="+- 0 10625 6081"/>
                              <a:gd name="T45" fmla="*/ T44 w 5829"/>
                              <a:gd name="T46" fmla="+- 0 8005 7445"/>
                              <a:gd name="T47" fmla="*/ 8005 h 9400"/>
                              <a:gd name="T48" fmla="+- 0 10644 6081"/>
                              <a:gd name="T49" fmla="*/ T48 w 5829"/>
                              <a:gd name="T50" fmla="+- 0 8785 7445"/>
                              <a:gd name="T51" fmla="*/ 8785 h 9400"/>
                              <a:gd name="T52" fmla="+- 0 10488 6081"/>
                              <a:gd name="T53" fmla="*/ T52 w 5829"/>
                              <a:gd name="T54" fmla="+- 0 9545 7445"/>
                              <a:gd name="T55" fmla="*/ 9545 h 9400"/>
                              <a:gd name="T56" fmla="+- 0 10202 6081"/>
                              <a:gd name="T57" fmla="*/ T56 w 5829"/>
                              <a:gd name="T58" fmla="+- 0 10265 7445"/>
                              <a:gd name="T59" fmla="*/ 10265 h 9400"/>
                              <a:gd name="T60" fmla="+- 0 9821 6081"/>
                              <a:gd name="T61" fmla="*/ T60 w 5829"/>
                              <a:gd name="T62" fmla="+- 0 10965 7445"/>
                              <a:gd name="T63" fmla="*/ 10965 h 9400"/>
                              <a:gd name="T64" fmla="+- 0 9283 6081"/>
                              <a:gd name="T65" fmla="*/ T64 w 5829"/>
                              <a:gd name="T66" fmla="+- 0 11745 7445"/>
                              <a:gd name="T67" fmla="*/ 11745 h 9400"/>
                              <a:gd name="T68" fmla="+- 0 8018 6081"/>
                              <a:gd name="T69" fmla="*/ T68 w 5829"/>
                              <a:gd name="T70" fmla="+- 0 13345 7445"/>
                              <a:gd name="T71" fmla="*/ 13345 h 9400"/>
                              <a:gd name="T72" fmla="+- 0 7562 6081"/>
                              <a:gd name="T73" fmla="*/ T72 w 5829"/>
                              <a:gd name="T74" fmla="+- 0 14005 7445"/>
                              <a:gd name="T75" fmla="*/ 14005 h 9400"/>
                              <a:gd name="T76" fmla="+- 0 7216 6081"/>
                              <a:gd name="T77" fmla="*/ T76 w 5829"/>
                              <a:gd name="T78" fmla="+- 0 14625 7445"/>
                              <a:gd name="T79" fmla="*/ 14625 h 9400"/>
                              <a:gd name="T80" fmla="+- 0 7017 6081"/>
                              <a:gd name="T81" fmla="*/ T80 w 5829"/>
                              <a:gd name="T82" fmla="+- 0 15205 7445"/>
                              <a:gd name="T83" fmla="*/ 15205 h 9400"/>
                              <a:gd name="T84" fmla="+- 0 6962 6081"/>
                              <a:gd name="T85" fmla="*/ T84 w 5829"/>
                              <a:gd name="T86" fmla="+- 0 15485 7445"/>
                              <a:gd name="T87" fmla="*/ 15485 h 9400"/>
                              <a:gd name="T88" fmla="+- 0 6941 6081"/>
                              <a:gd name="T89" fmla="*/ T88 w 5829"/>
                              <a:gd name="T90" fmla="+- 0 15765 7445"/>
                              <a:gd name="T91" fmla="*/ 15765 h 9400"/>
                              <a:gd name="T92" fmla="+- 0 6972 6081"/>
                              <a:gd name="T93" fmla="*/ T92 w 5829"/>
                              <a:gd name="T94" fmla="+- 0 16245 7445"/>
                              <a:gd name="T95" fmla="*/ 16245 h 9400"/>
                              <a:gd name="T96" fmla="+- 0 8224 6081"/>
                              <a:gd name="T97" fmla="*/ T96 w 5829"/>
                              <a:gd name="T98" fmla="+- 0 16845 7445"/>
                              <a:gd name="T99" fmla="*/ 16845 h 9400"/>
                              <a:gd name="T100" fmla="+- 0 7949 6081"/>
                              <a:gd name="T101" fmla="*/ T100 w 5829"/>
                              <a:gd name="T102" fmla="+- 0 16165 7445"/>
                              <a:gd name="T103" fmla="*/ 16165 h 9400"/>
                              <a:gd name="T104" fmla="+- 0 7890 6081"/>
                              <a:gd name="T105" fmla="*/ T104 w 5829"/>
                              <a:gd name="T106" fmla="+- 0 15325 7445"/>
                              <a:gd name="T107" fmla="*/ 15325 h 9400"/>
                              <a:gd name="T108" fmla="+- 0 8087 6081"/>
                              <a:gd name="T109" fmla="*/ T108 w 5829"/>
                              <a:gd name="T110" fmla="+- 0 14525 7445"/>
                              <a:gd name="T111" fmla="*/ 14525 h 9400"/>
                              <a:gd name="T112" fmla="+- 0 8449 6081"/>
                              <a:gd name="T113" fmla="*/ T112 w 5829"/>
                              <a:gd name="T114" fmla="+- 0 13825 7445"/>
                              <a:gd name="T115" fmla="*/ 13825 h 9400"/>
                              <a:gd name="T116" fmla="+- 0 8989 6081"/>
                              <a:gd name="T117" fmla="*/ T116 w 5829"/>
                              <a:gd name="T118" fmla="+- 0 13085 7445"/>
                              <a:gd name="T119" fmla="*/ 13085 h 9400"/>
                              <a:gd name="T120" fmla="+- 0 10268 6081"/>
                              <a:gd name="T121" fmla="*/ T120 w 5829"/>
                              <a:gd name="T122" fmla="+- 0 11645 7445"/>
                              <a:gd name="T123" fmla="*/ 11645 h 9400"/>
                              <a:gd name="T124" fmla="+- 0 10754 6081"/>
                              <a:gd name="T125" fmla="*/ T124 w 5829"/>
                              <a:gd name="T126" fmla="+- 0 11025 7445"/>
                              <a:gd name="T127" fmla="*/ 11025 h 9400"/>
                              <a:gd name="T128" fmla="+- 0 11147 6081"/>
                              <a:gd name="T129" fmla="*/ T128 w 5829"/>
                              <a:gd name="T130" fmla="+- 0 10345 7445"/>
                              <a:gd name="T131" fmla="*/ 10345 h 9400"/>
                              <a:gd name="T132" fmla="+- 0 11381 6081"/>
                              <a:gd name="T133" fmla="*/ T132 w 5829"/>
                              <a:gd name="T134" fmla="+- 0 9565 7445"/>
                              <a:gd name="T135" fmla="*/ 9565 h 9400"/>
                              <a:gd name="T136" fmla="+- 0 11568 6081"/>
                              <a:gd name="T137" fmla="*/ T136 w 5829"/>
                              <a:gd name="T138" fmla="+- 0 9845 7445"/>
                              <a:gd name="T139" fmla="*/ 9845 h 9400"/>
                              <a:gd name="T140" fmla="+- 0 11565 6081"/>
                              <a:gd name="T141" fmla="*/ T140 w 5829"/>
                              <a:gd name="T142" fmla="+- 0 10645 7445"/>
                              <a:gd name="T143" fmla="*/ 10645 h 9400"/>
                              <a:gd name="T144" fmla="+- 0 11358 6081"/>
                              <a:gd name="T145" fmla="*/ T144 w 5829"/>
                              <a:gd name="T146" fmla="+- 0 11385 7445"/>
                              <a:gd name="T147" fmla="*/ 11385 h 9400"/>
                              <a:gd name="T148" fmla="+- 0 10980 6081"/>
                              <a:gd name="T149" fmla="*/ T148 w 5829"/>
                              <a:gd name="T150" fmla="+- 0 12145 7445"/>
                              <a:gd name="T151" fmla="*/ 12145 h 9400"/>
                              <a:gd name="T152" fmla="+- 0 10379 6081"/>
                              <a:gd name="T153" fmla="*/ T152 w 5829"/>
                              <a:gd name="T154" fmla="+- 0 13005 7445"/>
                              <a:gd name="T155" fmla="*/ 13005 h 9400"/>
                              <a:gd name="T156" fmla="+- 0 9618 6081"/>
                              <a:gd name="T157" fmla="*/ T156 w 5829"/>
                              <a:gd name="T158" fmla="+- 0 13985 7445"/>
                              <a:gd name="T159" fmla="*/ 13985 h 9400"/>
                              <a:gd name="T160" fmla="+- 0 9148 6081"/>
                              <a:gd name="T161" fmla="*/ T160 w 5829"/>
                              <a:gd name="T162" fmla="+- 0 14665 7445"/>
                              <a:gd name="T163" fmla="*/ 14665 h 9400"/>
                              <a:gd name="T164" fmla="+- 0 8891 6081"/>
                              <a:gd name="T165" fmla="*/ T164 w 5829"/>
                              <a:gd name="T166" fmla="+- 0 15165 7445"/>
                              <a:gd name="T167" fmla="*/ 15165 h 9400"/>
                              <a:gd name="T168" fmla="+- 0 8764 6081"/>
                              <a:gd name="T169" fmla="*/ T168 w 5829"/>
                              <a:gd name="T170" fmla="+- 0 15625 7445"/>
                              <a:gd name="T171" fmla="*/ 15625 h 9400"/>
                              <a:gd name="T172" fmla="+- 0 8740 6081"/>
                              <a:gd name="T173" fmla="*/ T172 w 5829"/>
                              <a:gd name="T174" fmla="+- 0 15825 7445"/>
                              <a:gd name="T175" fmla="*/ 15825 h 9400"/>
                              <a:gd name="T176" fmla="+- 0 8752 6081"/>
                              <a:gd name="T177" fmla="*/ T176 w 5829"/>
                              <a:gd name="T178" fmla="+- 0 16225 7445"/>
                              <a:gd name="T179" fmla="*/ 16225 h 9400"/>
                              <a:gd name="T180" fmla="+- 0 9569 6081"/>
                              <a:gd name="T181" fmla="*/ T180 w 5829"/>
                              <a:gd name="T182" fmla="+- 0 16845 7445"/>
                              <a:gd name="T183" fmla="*/ 16845 h 9400"/>
                              <a:gd name="T184" fmla="+- 0 9430 6081"/>
                              <a:gd name="T185" fmla="*/ T184 w 5829"/>
                              <a:gd name="T186" fmla="+- 0 16025 7445"/>
                              <a:gd name="T187" fmla="*/ 16025 h 9400"/>
                              <a:gd name="T188" fmla="+- 0 9534 6081"/>
                              <a:gd name="T189" fmla="*/ T188 w 5829"/>
                              <a:gd name="T190" fmla="+- 0 15505 7445"/>
                              <a:gd name="T191" fmla="*/ 15505 h 9400"/>
                              <a:gd name="T192" fmla="+- 0 9824 6081"/>
                              <a:gd name="T193" fmla="*/ T192 w 5829"/>
                              <a:gd name="T194" fmla="+- 0 14905 7445"/>
                              <a:gd name="T195" fmla="*/ 14905 h 9400"/>
                              <a:gd name="T196" fmla="+- 0 10273 6081"/>
                              <a:gd name="T197" fmla="*/ T196 w 5829"/>
                              <a:gd name="T198" fmla="+- 0 14285 7445"/>
                              <a:gd name="T199" fmla="*/ 14285 h 9400"/>
                              <a:gd name="T200" fmla="+- 0 11218 6081"/>
                              <a:gd name="T201" fmla="*/ T200 w 5829"/>
                              <a:gd name="T202" fmla="+- 0 13285 7445"/>
                              <a:gd name="T203" fmla="*/ 13285 h 9400"/>
                              <a:gd name="T204" fmla="+- 0 11701 6081"/>
                              <a:gd name="T205" fmla="*/ T204 w 5829"/>
                              <a:gd name="T206" fmla="+- 0 12645 7445"/>
                              <a:gd name="T207" fmla="*/ 12645 h 9400"/>
                              <a:gd name="T208" fmla="+- 0 11865 6081"/>
                              <a:gd name="T209" fmla="*/ T208 w 5829"/>
                              <a:gd name="T210" fmla="+- 0 13805 7445"/>
                              <a:gd name="T211" fmla="*/ 13805 h 9400"/>
                              <a:gd name="T212" fmla="+- 0 11411 6081"/>
                              <a:gd name="T213" fmla="*/ T212 w 5829"/>
                              <a:gd name="T214" fmla="+- 0 14505 7445"/>
                              <a:gd name="T215" fmla="*/ 14505 h 9400"/>
                              <a:gd name="T216" fmla="+- 0 10739 6081"/>
                              <a:gd name="T217" fmla="*/ T216 w 5829"/>
                              <a:gd name="T218" fmla="+- 0 15405 7445"/>
                              <a:gd name="T219" fmla="*/ 15405 h 9400"/>
                              <a:gd name="T220" fmla="+- 0 10440 6081"/>
                              <a:gd name="T221" fmla="*/ T220 w 5829"/>
                              <a:gd name="T222" fmla="+- 0 15885 7445"/>
                              <a:gd name="T223" fmla="*/ 15885 h 9400"/>
                              <a:gd name="T224" fmla="+- 0 10320 6081"/>
                              <a:gd name="T225" fmla="*/ T224 w 5829"/>
                              <a:gd name="T226" fmla="+- 0 16205 7445"/>
                              <a:gd name="T227" fmla="*/ 16205 h 9400"/>
                              <a:gd name="T228" fmla="+- 0 10284 6081"/>
                              <a:gd name="T229" fmla="*/ T228 w 5829"/>
                              <a:gd name="T230" fmla="+- 0 16405 7445"/>
                              <a:gd name="T231" fmla="*/ 16405 h 9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5829" h="9400">
                                <a:moveTo>
                                  <a:pt x="1037" y="9400"/>
                                </a:moveTo>
                                <a:lnTo>
                                  <a:pt x="328" y="9400"/>
                                </a:lnTo>
                                <a:lnTo>
                                  <a:pt x="307" y="9340"/>
                                </a:lnTo>
                                <a:lnTo>
                                  <a:pt x="274" y="9280"/>
                                </a:lnTo>
                                <a:lnTo>
                                  <a:pt x="242" y="9200"/>
                                </a:lnTo>
                                <a:lnTo>
                                  <a:pt x="212" y="9120"/>
                                </a:lnTo>
                                <a:lnTo>
                                  <a:pt x="183" y="9040"/>
                                </a:lnTo>
                                <a:lnTo>
                                  <a:pt x="157" y="8980"/>
                                </a:lnTo>
                                <a:lnTo>
                                  <a:pt x="132" y="8900"/>
                                </a:lnTo>
                                <a:lnTo>
                                  <a:pt x="109" y="8820"/>
                                </a:lnTo>
                                <a:lnTo>
                                  <a:pt x="89" y="8740"/>
                                </a:lnTo>
                                <a:lnTo>
                                  <a:pt x="70" y="8660"/>
                                </a:lnTo>
                                <a:lnTo>
                                  <a:pt x="53" y="8560"/>
                                </a:lnTo>
                                <a:lnTo>
                                  <a:pt x="39" y="8480"/>
                                </a:lnTo>
                                <a:lnTo>
                                  <a:pt x="28" y="8420"/>
                                </a:lnTo>
                                <a:lnTo>
                                  <a:pt x="19" y="8340"/>
                                </a:lnTo>
                                <a:lnTo>
                                  <a:pt x="11" y="8260"/>
                                </a:lnTo>
                                <a:lnTo>
                                  <a:pt x="6" y="8180"/>
                                </a:lnTo>
                                <a:lnTo>
                                  <a:pt x="2" y="8100"/>
                                </a:lnTo>
                                <a:lnTo>
                                  <a:pt x="0" y="8020"/>
                                </a:lnTo>
                                <a:lnTo>
                                  <a:pt x="1" y="7940"/>
                                </a:lnTo>
                                <a:lnTo>
                                  <a:pt x="3" y="7880"/>
                                </a:lnTo>
                                <a:lnTo>
                                  <a:pt x="7" y="7800"/>
                                </a:lnTo>
                                <a:lnTo>
                                  <a:pt x="13" y="7720"/>
                                </a:lnTo>
                                <a:lnTo>
                                  <a:pt x="21" y="7640"/>
                                </a:lnTo>
                                <a:lnTo>
                                  <a:pt x="31" y="7560"/>
                                </a:lnTo>
                                <a:lnTo>
                                  <a:pt x="44" y="7480"/>
                                </a:lnTo>
                                <a:lnTo>
                                  <a:pt x="59" y="7400"/>
                                </a:lnTo>
                                <a:lnTo>
                                  <a:pt x="76" y="7320"/>
                                </a:lnTo>
                                <a:lnTo>
                                  <a:pt x="95" y="7240"/>
                                </a:lnTo>
                                <a:lnTo>
                                  <a:pt x="115" y="7160"/>
                                </a:lnTo>
                                <a:lnTo>
                                  <a:pt x="137" y="7080"/>
                                </a:lnTo>
                                <a:lnTo>
                                  <a:pt x="161" y="7000"/>
                                </a:lnTo>
                                <a:lnTo>
                                  <a:pt x="187" y="6920"/>
                                </a:lnTo>
                                <a:lnTo>
                                  <a:pt x="214" y="6840"/>
                                </a:lnTo>
                                <a:lnTo>
                                  <a:pt x="242" y="6760"/>
                                </a:lnTo>
                                <a:lnTo>
                                  <a:pt x="272" y="6680"/>
                                </a:lnTo>
                                <a:lnTo>
                                  <a:pt x="303" y="6620"/>
                                </a:lnTo>
                                <a:lnTo>
                                  <a:pt x="335" y="6540"/>
                                </a:lnTo>
                                <a:lnTo>
                                  <a:pt x="368" y="6460"/>
                                </a:lnTo>
                                <a:lnTo>
                                  <a:pt x="403" y="6400"/>
                                </a:lnTo>
                                <a:lnTo>
                                  <a:pt x="439" y="6320"/>
                                </a:lnTo>
                                <a:lnTo>
                                  <a:pt x="475" y="6240"/>
                                </a:lnTo>
                                <a:lnTo>
                                  <a:pt x="513" y="6180"/>
                                </a:lnTo>
                                <a:lnTo>
                                  <a:pt x="551" y="6100"/>
                                </a:lnTo>
                                <a:lnTo>
                                  <a:pt x="590" y="6040"/>
                                </a:lnTo>
                                <a:lnTo>
                                  <a:pt x="630" y="5980"/>
                                </a:lnTo>
                                <a:lnTo>
                                  <a:pt x="671" y="5900"/>
                                </a:lnTo>
                                <a:lnTo>
                                  <a:pt x="728" y="5820"/>
                                </a:lnTo>
                                <a:lnTo>
                                  <a:pt x="757" y="5760"/>
                                </a:lnTo>
                                <a:lnTo>
                                  <a:pt x="786" y="5720"/>
                                </a:lnTo>
                                <a:lnTo>
                                  <a:pt x="845" y="5640"/>
                                </a:lnTo>
                                <a:lnTo>
                                  <a:pt x="875" y="5580"/>
                                </a:lnTo>
                                <a:lnTo>
                                  <a:pt x="905" y="5540"/>
                                </a:lnTo>
                                <a:lnTo>
                                  <a:pt x="954" y="5480"/>
                                </a:lnTo>
                                <a:lnTo>
                                  <a:pt x="1003" y="5400"/>
                                </a:lnTo>
                                <a:lnTo>
                                  <a:pt x="1103" y="5280"/>
                                </a:lnTo>
                                <a:lnTo>
                                  <a:pt x="1153" y="5200"/>
                                </a:lnTo>
                                <a:lnTo>
                                  <a:pt x="1255" y="5080"/>
                                </a:lnTo>
                                <a:lnTo>
                                  <a:pt x="1307" y="5000"/>
                                </a:lnTo>
                                <a:lnTo>
                                  <a:pt x="1358" y="4940"/>
                                </a:lnTo>
                                <a:lnTo>
                                  <a:pt x="1568" y="4700"/>
                                </a:lnTo>
                                <a:lnTo>
                                  <a:pt x="1620" y="4620"/>
                                </a:lnTo>
                                <a:lnTo>
                                  <a:pt x="2520" y="3600"/>
                                </a:lnTo>
                                <a:lnTo>
                                  <a:pt x="2572" y="3560"/>
                                </a:lnTo>
                                <a:lnTo>
                                  <a:pt x="2624" y="3500"/>
                                </a:lnTo>
                                <a:lnTo>
                                  <a:pt x="2778" y="3320"/>
                                </a:lnTo>
                                <a:lnTo>
                                  <a:pt x="2879" y="3200"/>
                                </a:lnTo>
                                <a:lnTo>
                                  <a:pt x="2979" y="3080"/>
                                </a:lnTo>
                                <a:lnTo>
                                  <a:pt x="3077" y="2960"/>
                                </a:lnTo>
                                <a:lnTo>
                                  <a:pt x="3126" y="2900"/>
                                </a:lnTo>
                                <a:lnTo>
                                  <a:pt x="3174" y="2840"/>
                                </a:lnTo>
                                <a:lnTo>
                                  <a:pt x="3222" y="2780"/>
                                </a:lnTo>
                                <a:lnTo>
                                  <a:pt x="3271" y="2720"/>
                                </a:lnTo>
                                <a:lnTo>
                                  <a:pt x="3320" y="2660"/>
                                </a:lnTo>
                                <a:lnTo>
                                  <a:pt x="3368" y="2580"/>
                                </a:lnTo>
                                <a:lnTo>
                                  <a:pt x="3416" y="2520"/>
                                </a:lnTo>
                                <a:lnTo>
                                  <a:pt x="3463" y="2460"/>
                                </a:lnTo>
                                <a:lnTo>
                                  <a:pt x="3509" y="2400"/>
                                </a:lnTo>
                                <a:lnTo>
                                  <a:pt x="3555" y="2320"/>
                                </a:lnTo>
                                <a:lnTo>
                                  <a:pt x="3600" y="2260"/>
                                </a:lnTo>
                                <a:lnTo>
                                  <a:pt x="3644" y="2200"/>
                                </a:lnTo>
                                <a:lnTo>
                                  <a:pt x="3687" y="2120"/>
                                </a:lnTo>
                                <a:lnTo>
                                  <a:pt x="3729" y="2060"/>
                                </a:lnTo>
                                <a:lnTo>
                                  <a:pt x="3770" y="2000"/>
                                </a:lnTo>
                                <a:lnTo>
                                  <a:pt x="3811" y="1920"/>
                                </a:lnTo>
                                <a:lnTo>
                                  <a:pt x="3850" y="1860"/>
                                </a:lnTo>
                                <a:lnTo>
                                  <a:pt x="3888" y="1780"/>
                                </a:lnTo>
                                <a:lnTo>
                                  <a:pt x="3925" y="1720"/>
                                </a:lnTo>
                                <a:lnTo>
                                  <a:pt x="3961" y="1640"/>
                                </a:lnTo>
                                <a:lnTo>
                                  <a:pt x="3996" y="1580"/>
                                </a:lnTo>
                                <a:lnTo>
                                  <a:pt x="4030" y="1500"/>
                                </a:lnTo>
                                <a:lnTo>
                                  <a:pt x="4061" y="1440"/>
                                </a:lnTo>
                                <a:lnTo>
                                  <a:pt x="4090" y="1360"/>
                                </a:lnTo>
                                <a:lnTo>
                                  <a:pt x="4119" y="1300"/>
                                </a:lnTo>
                                <a:lnTo>
                                  <a:pt x="4146" y="1220"/>
                                </a:lnTo>
                                <a:lnTo>
                                  <a:pt x="4172" y="1140"/>
                                </a:lnTo>
                                <a:lnTo>
                                  <a:pt x="4197" y="1080"/>
                                </a:lnTo>
                                <a:lnTo>
                                  <a:pt x="4220" y="1000"/>
                                </a:lnTo>
                                <a:lnTo>
                                  <a:pt x="4242" y="920"/>
                                </a:lnTo>
                                <a:lnTo>
                                  <a:pt x="4263" y="860"/>
                                </a:lnTo>
                                <a:lnTo>
                                  <a:pt x="4282" y="780"/>
                                </a:lnTo>
                                <a:lnTo>
                                  <a:pt x="4300" y="700"/>
                                </a:lnTo>
                                <a:lnTo>
                                  <a:pt x="4316" y="620"/>
                                </a:lnTo>
                                <a:lnTo>
                                  <a:pt x="4331" y="540"/>
                                </a:lnTo>
                                <a:lnTo>
                                  <a:pt x="4344" y="480"/>
                                </a:lnTo>
                                <a:lnTo>
                                  <a:pt x="4356" y="400"/>
                                </a:lnTo>
                                <a:lnTo>
                                  <a:pt x="4367" y="320"/>
                                </a:lnTo>
                                <a:lnTo>
                                  <a:pt x="4376" y="240"/>
                                </a:lnTo>
                                <a:lnTo>
                                  <a:pt x="4384" y="160"/>
                                </a:lnTo>
                                <a:lnTo>
                                  <a:pt x="4391" y="80"/>
                                </a:lnTo>
                                <a:lnTo>
                                  <a:pt x="4397" y="0"/>
                                </a:lnTo>
                                <a:lnTo>
                                  <a:pt x="4425" y="60"/>
                                </a:lnTo>
                                <a:lnTo>
                                  <a:pt x="4451" y="140"/>
                                </a:lnTo>
                                <a:lnTo>
                                  <a:pt x="4474" y="220"/>
                                </a:lnTo>
                                <a:lnTo>
                                  <a:pt x="4495" y="300"/>
                                </a:lnTo>
                                <a:lnTo>
                                  <a:pt x="4514" y="380"/>
                                </a:lnTo>
                                <a:lnTo>
                                  <a:pt x="4530" y="460"/>
                                </a:lnTo>
                                <a:lnTo>
                                  <a:pt x="4544" y="560"/>
                                </a:lnTo>
                                <a:lnTo>
                                  <a:pt x="4556" y="640"/>
                                </a:lnTo>
                                <a:lnTo>
                                  <a:pt x="4565" y="720"/>
                                </a:lnTo>
                                <a:lnTo>
                                  <a:pt x="4572" y="800"/>
                                </a:lnTo>
                                <a:lnTo>
                                  <a:pt x="4576" y="880"/>
                                </a:lnTo>
                                <a:lnTo>
                                  <a:pt x="4579" y="960"/>
                                </a:lnTo>
                                <a:lnTo>
                                  <a:pt x="4579" y="1040"/>
                                </a:lnTo>
                                <a:lnTo>
                                  <a:pt x="4578" y="1100"/>
                                </a:lnTo>
                                <a:lnTo>
                                  <a:pt x="4575" y="1180"/>
                                </a:lnTo>
                                <a:lnTo>
                                  <a:pt x="4570" y="1260"/>
                                </a:lnTo>
                                <a:lnTo>
                                  <a:pt x="4563" y="1340"/>
                                </a:lnTo>
                                <a:lnTo>
                                  <a:pt x="4555" y="1420"/>
                                </a:lnTo>
                                <a:lnTo>
                                  <a:pt x="4545" y="1500"/>
                                </a:lnTo>
                                <a:lnTo>
                                  <a:pt x="4533" y="1580"/>
                                </a:lnTo>
                                <a:lnTo>
                                  <a:pt x="4520" y="1660"/>
                                </a:lnTo>
                                <a:lnTo>
                                  <a:pt x="4505" y="1720"/>
                                </a:lnTo>
                                <a:lnTo>
                                  <a:pt x="4488" y="1800"/>
                                </a:lnTo>
                                <a:lnTo>
                                  <a:pt x="4470" y="1880"/>
                                </a:lnTo>
                                <a:lnTo>
                                  <a:pt x="4451" y="1960"/>
                                </a:lnTo>
                                <a:lnTo>
                                  <a:pt x="4430" y="2040"/>
                                </a:lnTo>
                                <a:lnTo>
                                  <a:pt x="4407" y="2100"/>
                                </a:lnTo>
                                <a:lnTo>
                                  <a:pt x="4384" y="2180"/>
                                </a:lnTo>
                                <a:lnTo>
                                  <a:pt x="4359" y="2260"/>
                                </a:lnTo>
                                <a:lnTo>
                                  <a:pt x="4333" y="2320"/>
                                </a:lnTo>
                                <a:lnTo>
                                  <a:pt x="4306" y="2400"/>
                                </a:lnTo>
                                <a:lnTo>
                                  <a:pt x="4277" y="2480"/>
                                </a:lnTo>
                                <a:lnTo>
                                  <a:pt x="4248" y="2540"/>
                                </a:lnTo>
                                <a:lnTo>
                                  <a:pt x="4217" y="2620"/>
                                </a:lnTo>
                                <a:lnTo>
                                  <a:pt x="4186" y="2680"/>
                                </a:lnTo>
                                <a:lnTo>
                                  <a:pt x="4154" y="2760"/>
                                </a:lnTo>
                                <a:lnTo>
                                  <a:pt x="4121" y="2820"/>
                                </a:lnTo>
                                <a:lnTo>
                                  <a:pt x="4086" y="2900"/>
                                </a:lnTo>
                                <a:lnTo>
                                  <a:pt x="4052" y="2960"/>
                                </a:lnTo>
                                <a:lnTo>
                                  <a:pt x="4016" y="3040"/>
                                </a:lnTo>
                                <a:lnTo>
                                  <a:pt x="3979" y="3100"/>
                                </a:lnTo>
                                <a:lnTo>
                                  <a:pt x="3942" y="3180"/>
                                </a:lnTo>
                                <a:lnTo>
                                  <a:pt x="3905" y="3240"/>
                                </a:lnTo>
                                <a:lnTo>
                                  <a:pt x="3864" y="3300"/>
                                </a:lnTo>
                                <a:lnTo>
                                  <a:pt x="3823" y="3380"/>
                                </a:lnTo>
                                <a:lnTo>
                                  <a:pt x="3782" y="3440"/>
                                </a:lnTo>
                                <a:lnTo>
                                  <a:pt x="3740" y="3520"/>
                                </a:lnTo>
                                <a:lnTo>
                                  <a:pt x="3697" y="3580"/>
                                </a:lnTo>
                                <a:lnTo>
                                  <a:pt x="3654" y="3640"/>
                                </a:lnTo>
                                <a:lnTo>
                                  <a:pt x="3611" y="3720"/>
                                </a:lnTo>
                                <a:lnTo>
                                  <a:pt x="3567" y="3780"/>
                                </a:lnTo>
                                <a:lnTo>
                                  <a:pt x="3523" y="3840"/>
                                </a:lnTo>
                                <a:lnTo>
                                  <a:pt x="3478" y="3900"/>
                                </a:lnTo>
                                <a:lnTo>
                                  <a:pt x="3433" y="3980"/>
                                </a:lnTo>
                                <a:lnTo>
                                  <a:pt x="3341" y="4100"/>
                                </a:lnTo>
                                <a:lnTo>
                                  <a:pt x="3249" y="4220"/>
                                </a:lnTo>
                                <a:lnTo>
                                  <a:pt x="3202" y="4300"/>
                                </a:lnTo>
                                <a:lnTo>
                                  <a:pt x="2967" y="4600"/>
                                </a:lnTo>
                                <a:lnTo>
                                  <a:pt x="2817" y="4780"/>
                                </a:lnTo>
                                <a:lnTo>
                                  <a:pt x="2767" y="4860"/>
                                </a:lnTo>
                                <a:lnTo>
                                  <a:pt x="2419" y="5280"/>
                                </a:lnTo>
                                <a:lnTo>
                                  <a:pt x="2370" y="5360"/>
                                </a:lnTo>
                                <a:lnTo>
                                  <a:pt x="2224" y="5540"/>
                                </a:lnTo>
                                <a:lnTo>
                                  <a:pt x="2127" y="5660"/>
                                </a:lnTo>
                                <a:lnTo>
                                  <a:pt x="2032" y="5780"/>
                                </a:lnTo>
                                <a:lnTo>
                                  <a:pt x="1985" y="5840"/>
                                </a:lnTo>
                                <a:lnTo>
                                  <a:pt x="1937" y="5900"/>
                                </a:lnTo>
                                <a:lnTo>
                                  <a:pt x="1888" y="5980"/>
                                </a:lnTo>
                                <a:lnTo>
                                  <a:pt x="1840" y="6040"/>
                                </a:lnTo>
                                <a:lnTo>
                                  <a:pt x="1793" y="6100"/>
                                </a:lnTo>
                                <a:lnTo>
                                  <a:pt x="1746" y="6160"/>
                                </a:lnTo>
                                <a:lnTo>
                                  <a:pt x="1700" y="6220"/>
                                </a:lnTo>
                                <a:lnTo>
                                  <a:pt x="1655" y="6300"/>
                                </a:lnTo>
                                <a:lnTo>
                                  <a:pt x="1610" y="6360"/>
                                </a:lnTo>
                                <a:lnTo>
                                  <a:pt x="1566" y="6420"/>
                                </a:lnTo>
                                <a:lnTo>
                                  <a:pt x="1523" y="6480"/>
                                </a:lnTo>
                                <a:lnTo>
                                  <a:pt x="1481" y="6560"/>
                                </a:lnTo>
                                <a:lnTo>
                                  <a:pt x="1440" y="6620"/>
                                </a:lnTo>
                                <a:lnTo>
                                  <a:pt x="1400" y="6680"/>
                                </a:lnTo>
                                <a:lnTo>
                                  <a:pt x="1361" y="6760"/>
                                </a:lnTo>
                                <a:lnTo>
                                  <a:pt x="1323" y="6820"/>
                                </a:lnTo>
                                <a:lnTo>
                                  <a:pt x="1286" y="6880"/>
                                </a:lnTo>
                                <a:lnTo>
                                  <a:pt x="1250" y="6960"/>
                                </a:lnTo>
                                <a:lnTo>
                                  <a:pt x="1216" y="7020"/>
                                </a:lnTo>
                                <a:lnTo>
                                  <a:pt x="1183" y="7080"/>
                                </a:lnTo>
                                <a:lnTo>
                                  <a:pt x="1144" y="7160"/>
                                </a:lnTo>
                                <a:lnTo>
                                  <a:pt x="1135" y="7180"/>
                                </a:lnTo>
                                <a:lnTo>
                                  <a:pt x="1126" y="7200"/>
                                </a:lnTo>
                                <a:lnTo>
                                  <a:pt x="1118" y="7220"/>
                                </a:lnTo>
                                <a:lnTo>
                                  <a:pt x="1110" y="7240"/>
                                </a:lnTo>
                                <a:lnTo>
                                  <a:pt x="1075" y="7320"/>
                                </a:lnTo>
                                <a:lnTo>
                                  <a:pt x="1044" y="7400"/>
                                </a:lnTo>
                                <a:lnTo>
                                  <a:pt x="1015" y="7480"/>
                                </a:lnTo>
                                <a:lnTo>
                                  <a:pt x="988" y="7580"/>
                                </a:lnTo>
                                <a:lnTo>
                                  <a:pt x="963" y="7660"/>
                                </a:lnTo>
                                <a:lnTo>
                                  <a:pt x="941" y="7740"/>
                                </a:lnTo>
                                <a:lnTo>
                                  <a:pt x="936" y="7760"/>
                                </a:lnTo>
                                <a:lnTo>
                                  <a:pt x="931" y="7780"/>
                                </a:lnTo>
                                <a:lnTo>
                                  <a:pt x="927" y="7800"/>
                                </a:lnTo>
                                <a:lnTo>
                                  <a:pt x="918" y="7840"/>
                                </a:lnTo>
                                <a:lnTo>
                                  <a:pt x="913" y="7860"/>
                                </a:lnTo>
                                <a:lnTo>
                                  <a:pt x="908" y="7880"/>
                                </a:lnTo>
                                <a:lnTo>
                                  <a:pt x="904" y="7900"/>
                                </a:lnTo>
                                <a:lnTo>
                                  <a:pt x="891" y="7980"/>
                                </a:lnTo>
                                <a:lnTo>
                                  <a:pt x="887" y="8000"/>
                                </a:lnTo>
                                <a:lnTo>
                                  <a:pt x="884" y="8020"/>
                                </a:lnTo>
                                <a:lnTo>
                                  <a:pt x="881" y="8040"/>
                                </a:lnTo>
                                <a:lnTo>
                                  <a:pt x="879" y="8060"/>
                                </a:lnTo>
                                <a:lnTo>
                                  <a:pt x="869" y="8160"/>
                                </a:lnTo>
                                <a:lnTo>
                                  <a:pt x="868" y="8180"/>
                                </a:lnTo>
                                <a:lnTo>
                                  <a:pt x="866" y="8180"/>
                                </a:lnTo>
                                <a:lnTo>
                                  <a:pt x="866" y="8200"/>
                                </a:lnTo>
                                <a:lnTo>
                                  <a:pt x="864" y="8240"/>
                                </a:lnTo>
                                <a:lnTo>
                                  <a:pt x="863" y="8260"/>
                                </a:lnTo>
                                <a:lnTo>
                                  <a:pt x="862" y="8280"/>
                                </a:lnTo>
                                <a:lnTo>
                                  <a:pt x="861" y="8300"/>
                                </a:lnTo>
                                <a:lnTo>
                                  <a:pt x="860" y="8320"/>
                                </a:lnTo>
                                <a:lnTo>
                                  <a:pt x="859" y="8340"/>
                                </a:lnTo>
                                <a:lnTo>
                                  <a:pt x="859" y="8360"/>
                                </a:lnTo>
                                <a:lnTo>
                                  <a:pt x="860" y="8400"/>
                                </a:lnTo>
                                <a:lnTo>
                                  <a:pt x="862" y="8480"/>
                                </a:lnTo>
                                <a:lnTo>
                                  <a:pt x="866" y="8560"/>
                                </a:lnTo>
                                <a:lnTo>
                                  <a:pt x="872" y="8640"/>
                                </a:lnTo>
                                <a:lnTo>
                                  <a:pt x="881" y="8720"/>
                                </a:lnTo>
                                <a:lnTo>
                                  <a:pt x="891" y="8800"/>
                                </a:lnTo>
                                <a:lnTo>
                                  <a:pt x="904" y="8880"/>
                                </a:lnTo>
                                <a:lnTo>
                                  <a:pt x="919" y="8960"/>
                                </a:lnTo>
                                <a:lnTo>
                                  <a:pt x="935" y="9040"/>
                                </a:lnTo>
                                <a:lnTo>
                                  <a:pt x="954" y="9100"/>
                                </a:lnTo>
                                <a:lnTo>
                                  <a:pt x="975" y="9180"/>
                                </a:lnTo>
                                <a:lnTo>
                                  <a:pt x="998" y="9260"/>
                                </a:lnTo>
                                <a:lnTo>
                                  <a:pt x="1022" y="9340"/>
                                </a:lnTo>
                                <a:lnTo>
                                  <a:pt x="1037" y="9400"/>
                                </a:lnTo>
                                <a:close/>
                                <a:moveTo>
                                  <a:pt x="2821" y="9400"/>
                                </a:moveTo>
                                <a:lnTo>
                                  <a:pt x="2143" y="9400"/>
                                </a:lnTo>
                                <a:lnTo>
                                  <a:pt x="2137" y="9380"/>
                                </a:lnTo>
                                <a:lnTo>
                                  <a:pt x="2099" y="9320"/>
                                </a:lnTo>
                                <a:lnTo>
                                  <a:pt x="2063" y="9240"/>
                                </a:lnTo>
                                <a:lnTo>
                                  <a:pt x="2028" y="9160"/>
                                </a:lnTo>
                                <a:lnTo>
                                  <a:pt x="1996" y="9100"/>
                                </a:lnTo>
                                <a:lnTo>
                                  <a:pt x="1966" y="9020"/>
                                </a:lnTo>
                                <a:lnTo>
                                  <a:pt x="1938" y="8940"/>
                                </a:lnTo>
                                <a:lnTo>
                                  <a:pt x="1912" y="8860"/>
                                </a:lnTo>
                                <a:lnTo>
                                  <a:pt x="1889" y="8800"/>
                                </a:lnTo>
                                <a:lnTo>
                                  <a:pt x="1868" y="8720"/>
                                </a:lnTo>
                                <a:lnTo>
                                  <a:pt x="1850" y="8640"/>
                                </a:lnTo>
                                <a:lnTo>
                                  <a:pt x="1834" y="8560"/>
                                </a:lnTo>
                                <a:lnTo>
                                  <a:pt x="1821" y="8460"/>
                                </a:lnTo>
                                <a:lnTo>
                                  <a:pt x="1811" y="8380"/>
                                </a:lnTo>
                                <a:lnTo>
                                  <a:pt x="1803" y="8300"/>
                                </a:lnTo>
                                <a:lnTo>
                                  <a:pt x="1799" y="8220"/>
                                </a:lnTo>
                                <a:lnTo>
                                  <a:pt x="1797" y="8140"/>
                                </a:lnTo>
                                <a:lnTo>
                                  <a:pt x="1798" y="8060"/>
                                </a:lnTo>
                                <a:lnTo>
                                  <a:pt x="1802" y="7960"/>
                                </a:lnTo>
                                <a:lnTo>
                                  <a:pt x="1809" y="7880"/>
                                </a:lnTo>
                                <a:lnTo>
                                  <a:pt x="1818" y="7800"/>
                                </a:lnTo>
                                <a:lnTo>
                                  <a:pt x="1830" y="7720"/>
                                </a:lnTo>
                                <a:lnTo>
                                  <a:pt x="1845" y="7640"/>
                                </a:lnTo>
                                <a:lnTo>
                                  <a:pt x="1862" y="7560"/>
                                </a:lnTo>
                                <a:lnTo>
                                  <a:pt x="1881" y="7480"/>
                                </a:lnTo>
                                <a:lnTo>
                                  <a:pt x="1902" y="7400"/>
                                </a:lnTo>
                                <a:lnTo>
                                  <a:pt x="1926" y="7320"/>
                                </a:lnTo>
                                <a:lnTo>
                                  <a:pt x="1951" y="7240"/>
                                </a:lnTo>
                                <a:lnTo>
                                  <a:pt x="1978" y="7160"/>
                                </a:lnTo>
                                <a:lnTo>
                                  <a:pt x="2006" y="7080"/>
                                </a:lnTo>
                                <a:lnTo>
                                  <a:pt x="2037" y="7020"/>
                                </a:lnTo>
                                <a:lnTo>
                                  <a:pt x="2068" y="6940"/>
                                </a:lnTo>
                                <a:lnTo>
                                  <a:pt x="2101" y="6860"/>
                                </a:lnTo>
                                <a:lnTo>
                                  <a:pt x="2135" y="6800"/>
                                </a:lnTo>
                                <a:lnTo>
                                  <a:pt x="2171" y="6720"/>
                                </a:lnTo>
                                <a:lnTo>
                                  <a:pt x="2207" y="6660"/>
                                </a:lnTo>
                                <a:lnTo>
                                  <a:pt x="2245" y="6600"/>
                                </a:lnTo>
                                <a:lnTo>
                                  <a:pt x="2283" y="6520"/>
                                </a:lnTo>
                                <a:lnTo>
                                  <a:pt x="2323" y="6460"/>
                                </a:lnTo>
                                <a:lnTo>
                                  <a:pt x="2368" y="6380"/>
                                </a:lnTo>
                                <a:lnTo>
                                  <a:pt x="2414" y="6320"/>
                                </a:lnTo>
                                <a:lnTo>
                                  <a:pt x="2461" y="6240"/>
                                </a:lnTo>
                                <a:lnTo>
                                  <a:pt x="2508" y="6180"/>
                                </a:lnTo>
                                <a:lnTo>
                                  <a:pt x="2557" y="6100"/>
                                </a:lnTo>
                                <a:lnTo>
                                  <a:pt x="2606" y="6040"/>
                                </a:lnTo>
                                <a:lnTo>
                                  <a:pt x="2655" y="5960"/>
                                </a:lnTo>
                                <a:lnTo>
                                  <a:pt x="2705" y="5900"/>
                                </a:lnTo>
                                <a:lnTo>
                                  <a:pt x="2755" y="5840"/>
                                </a:lnTo>
                                <a:lnTo>
                                  <a:pt x="2857" y="5720"/>
                                </a:lnTo>
                                <a:lnTo>
                                  <a:pt x="2908" y="5640"/>
                                </a:lnTo>
                                <a:lnTo>
                                  <a:pt x="3012" y="5520"/>
                                </a:lnTo>
                                <a:lnTo>
                                  <a:pt x="3483" y="4980"/>
                                </a:lnTo>
                                <a:lnTo>
                                  <a:pt x="3536" y="4940"/>
                                </a:lnTo>
                                <a:lnTo>
                                  <a:pt x="3591" y="4880"/>
                                </a:lnTo>
                                <a:lnTo>
                                  <a:pt x="3702" y="4740"/>
                                </a:lnTo>
                                <a:lnTo>
                                  <a:pt x="3758" y="4680"/>
                                </a:lnTo>
                                <a:lnTo>
                                  <a:pt x="3921" y="4500"/>
                                </a:lnTo>
                                <a:lnTo>
                                  <a:pt x="4029" y="4380"/>
                                </a:lnTo>
                                <a:lnTo>
                                  <a:pt x="4135" y="4260"/>
                                </a:lnTo>
                                <a:lnTo>
                                  <a:pt x="4187" y="4200"/>
                                </a:lnTo>
                                <a:lnTo>
                                  <a:pt x="4239" y="4140"/>
                                </a:lnTo>
                                <a:lnTo>
                                  <a:pt x="4290" y="4080"/>
                                </a:lnTo>
                                <a:lnTo>
                                  <a:pt x="4340" y="4020"/>
                                </a:lnTo>
                                <a:lnTo>
                                  <a:pt x="4390" y="3960"/>
                                </a:lnTo>
                                <a:lnTo>
                                  <a:pt x="4439" y="3900"/>
                                </a:lnTo>
                                <a:lnTo>
                                  <a:pt x="4488" y="3840"/>
                                </a:lnTo>
                                <a:lnTo>
                                  <a:pt x="4535" y="3780"/>
                                </a:lnTo>
                                <a:lnTo>
                                  <a:pt x="4582" y="3720"/>
                                </a:lnTo>
                                <a:lnTo>
                                  <a:pt x="4628" y="3660"/>
                                </a:lnTo>
                                <a:lnTo>
                                  <a:pt x="4673" y="3580"/>
                                </a:lnTo>
                                <a:lnTo>
                                  <a:pt x="4717" y="3520"/>
                                </a:lnTo>
                                <a:lnTo>
                                  <a:pt x="4761" y="3460"/>
                                </a:lnTo>
                                <a:lnTo>
                                  <a:pt x="4803" y="3400"/>
                                </a:lnTo>
                                <a:lnTo>
                                  <a:pt x="4843" y="3320"/>
                                </a:lnTo>
                                <a:lnTo>
                                  <a:pt x="4883" y="3260"/>
                                </a:lnTo>
                                <a:lnTo>
                                  <a:pt x="4921" y="3200"/>
                                </a:lnTo>
                                <a:lnTo>
                                  <a:pt x="4959" y="3120"/>
                                </a:lnTo>
                                <a:lnTo>
                                  <a:pt x="4994" y="3060"/>
                                </a:lnTo>
                                <a:lnTo>
                                  <a:pt x="5031" y="2980"/>
                                </a:lnTo>
                                <a:lnTo>
                                  <a:pt x="5066" y="2900"/>
                                </a:lnTo>
                                <a:lnTo>
                                  <a:pt x="5099" y="2820"/>
                                </a:lnTo>
                                <a:lnTo>
                                  <a:pt x="5131" y="2740"/>
                                </a:lnTo>
                                <a:lnTo>
                                  <a:pt x="5160" y="2660"/>
                                </a:lnTo>
                                <a:lnTo>
                                  <a:pt x="5188" y="2580"/>
                                </a:lnTo>
                                <a:lnTo>
                                  <a:pt x="5214" y="2500"/>
                                </a:lnTo>
                                <a:lnTo>
                                  <a:pt x="5234" y="2440"/>
                                </a:lnTo>
                                <a:lnTo>
                                  <a:pt x="5253" y="2360"/>
                                </a:lnTo>
                                <a:lnTo>
                                  <a:pt x="5270" y="2280"/>
                                </a:lnTo>
                                <a:lnTo>
                                  <a:pt x="5286" y="2200"/>
                                </a:lnTo>
                                <a:lnTo>
                                  <a:pt x="5300" y="2120"/>
                                </a:lnTo>
                                <a:lnTo>
                                  <a:pt x="5313" y="2040"/>
                                </a:lnTo>
                                <a:lnTo>
                                  <a:pt x="5324" y="1960"/>
                                </a:lnTo>
                                <a:lnTo>
                                  <a:pt x="5335" y="1880"/>
                                </a:lnTo>
                                <a:lnTo>
                                  <a:pt x="5365" y="1960"/>
                                </a:lnTo>
                                <a:lnTo>
                                  <a:pt x="5392" y="2040"/>
                                </a:lnTo>
                                <a:lnTo>
                                  <a:pt x="5416" y="2100"/>
                                </a:lnTo>
                                <a:lnTo>
                                  <a:pt x="5438" y="2180"/>
                                </a:lnTo>
                                <a:lnTo>
                                  <a:pt x="5457" y="2260"/>
                                </a:lnTo>
                                <a:lnTo>
                                  <a:pt x="5474" y="2340"/>
                                </a:lnTo>
                                <a:lnTo>
                                  <a:pt x="5487" y="2400"/>
                                </a:lnTo>
                                <a:lnTo>
                                  <a:pt x="5499" y="2480"/>
                                </a:lnTo>
                                <a:lnTo>
                                  <a:pt x="5507" y="2560"/>
                                </a:lnTo>
                                <a:lnTo>
                                  <a:pt x="5513" y="2640"/>
                                </a:lnTo>
                                <a:lnTo>
                                  <a:pt x="5516" y="2720"/>
                                </a:lnTo>
                                <a:lnTo>
                                  <a:pt x="5517" y="2800"/>
                                </a:lnTo>
                                <a:lnTo>
                                  <a:pt x="5515" y="2880"/>
                                </a:lnTo>
                                <a:lnTo>
                                  <a:pt x="5511" y="2960"/>
                                </a:lnTo>
                                <a:lnTo>
                                  <a:pt x="5505" y="3040"/>
                                </a:lnTo>
                                <a:lnTo>
                                  <a:pt x="5496" y="3120"/>
                                </a:lnTo>
                                <a:lnTo>
                                  <a:pt x="5484" y="3200"/>
                                </a:lnTo>
                                <a:lnTo>
                                  <a:pt x="5472" y="3280"/>
                                </a:lnTo>
                                <a:lnTo>
                                  <a:pt x="5457" y="3360"/>
                                </a:lnTo>
                                <a:lnTo>
                                  <a:pt x="5440" y="3440"/>
                                </a:lnTo>
                                <a:lnTo>
                                  <a:pt x="5422" y="3500"/>
                                </a:lnTo>
                                <a:lnTo>
                                  <a:pt x="5402" y="3580"/>
                                </a:lnTo>
                                <a:lnTo>
                                  <a:pt x="5381" y="3660"/>
                                </a:lnTo>
                                <a:lnTo>
                                  <a:pt x="5358" y="3720"/>
                                </a:lnTo>
                                <a:lnTo>
                                  <a:pt x="5333" y="3800"/>
                                </a:lnTo>
                                <a:lnTo>
                                  <a:pt x="5308" y="3860"/>
                                </a:lnTo>
                                <a:lnTo>
                                  <a:pt x="5277" y="3940"/>
                                </a:lnTo>
                                <a:lnTo>
                                  <a:pt x="5245" y="4020"/>
                                </a:lnTo>
                                <a:lnTo>
                                  <a:pt x="5211" y="4100"/>
                                </a:lnTo>
                                <a:lnTo>
                                  <a:pt x="5176" y="4180"/>
                                </a:lnTo>
                                <a:lnTo>
                                  <a:pt x="5140" y="4260"/>
                                </a:lnTo>
                                <a:lnTo>
                                  <a:pt x="5102" y="4340"/>
                                </a:lnTo>
                                <a:lnTo>
                                  <a:pt x="5063" y="4400"/>
                                </a:lnTo>
                                <a:lnTo>
                                  <a:pt x="5024" y="4480"/>
                                </a:lnTo>
                                <a:lnTo>
                                  <a:pt x="4983" y="4560"/>
                                </a:lnTo>
                                <a:lnTo>
                                  <a:pt x="4941" y="4620"/>
                                </a:lnTo>
                                <a:lnTo>
                                  <a:pt x="4899" y="4700"/>
                                </a:lnTo>
                                <a:lnTo>
                                  <a:pt x="4856" y="4760"/>
                                </a:lnTo>
                                <a:lnTo>
                                  <a:pt x="4812" y="4840"/>
                                </a:lnTo>
                                <a:lnTo>
                                  <a:pt x="4767" y="4900"/>
                                </a:lnTo>
                                <a:lnTo>
                                  <a:pt x="4722" y="4980"/>
                                </a:lnTo>
                                <a:lnTo>
                                  <a:pt x="4677" y="5040"/>
                                </a:lnTo>
                                <a:lnTo>
                                  <a:pt x="4630" y="5120"/>
                                </a:lnTo>
                                <a:lnTo>
                                  <a:pt x="4584" y="5180"/>
                                </a:lnTo>
                                <a:lnTo>
                                  <a:pt x="4490" y="5300"/>
                                </a:lnTo>
                                <a:lnTo>
                                  <a:pt x="4442" y="5380"/>
                                </a:lnTo>
                                <a:lnTo>
                                  <a:pt x="4298" y="5560"/>
                                </a:lnTo>
                                <a:lnTo>
                                  <a:pt x="4246" y="5640"/>
                                </a:lnTo>
                                <a:lnTo>
                                  <a:pt x="4143" y="5760"/>
                                </a:lnTo>
                                <a:lnTo>
                                  <a:pt x="4092" y="5840"/>
                                </a:lnTo>
                                <a:lnTo>
                                  <a:pt x="3989" y="5960"/>
                                </a:lnTo>
                                <a:lnTo>
                                  <a:pt x="3835" y="6160"/>
                                </a:lnTo>
                                <a:lnTo>
                                  <a:pt x="3734" y="6280"/>
                                </a:lnTo>
                                <a:lnTo>
                                  <a:pt x="3684" y="6340"/>
                                </a:lnTo>
                                <a:lnTo>
                                  <a:pt x="3635" y="6420"/>
                                </a:lnTo>
                                <a:lnTo>
                                  <a:pt x="3586" y="6480"/>
                                </a:lnTo>
                                <a:lnTo>
                                  <a:pt x="3537" y="6540"/>
                                </a:lnTo>
                                <a:lnTo>
                                  <a:pt x="3486" y="6600"/>
                                </a:lnTo>
                                <a:lnTo>
                                  <a:pt x="3436" y="6680"/>
                                </a:lnTo>
                                <a:lnTo>
                                  <a:pt x="3386" y="6740"/>
                                </a:lnTo>
                                <a:lnTo>
                                  <a:pt x="3337" y="6800"/>
                                </a:lnTo>
                                <a:lnTo>
                                  <a:pt x="3289" y="6880"/>
                                </a:lnTo>
                                <a:lnTo>
                                  <a:pt x="3242" y="6940"/>
                                </a:lnTo>
                                <a:lnTo>
                                  <a:pt x="3197" y="7020"/>
                                </a:lnTo>
                                <a:lnTo>
                                  <a:pt x="3152" y="7080"/>
                                </a:lnTo>
                                <a:lnTo>
                                  <a:pt x="3109" y="7140"/>
                                </a:lnTo>
                                <a:lnTo>
                                  <a:pt x="3067" y="7220"/>
                                </a:lnTo>
                                <a:lnTo>
                                  <a:pt x="3027" y="7280"/>
                                </a:lnTo>
                                <a:lnTo>
                                  <a:pt x="2989" y="7360"/>
                                </a:lnTo>
                                <a:lnTo>
                                  <a:pt x="2952" y="7420"/>
                                </a:lnTo>
                                <a:lnTo>
                                  <a:pt x="2917" y="7480"/>
                                </a:lnTo>
                                <a:lnTo>
                                  <a:pt x="2902" y="7520"/>
                                </a:lnTo>
                                <a:lnTo>
                                  <a:pt x="2888" y="7540"/>
                                </a:lnTo>
                                <a:lnTo>
                                  <a:pt x="2874" y="7580"/>
                                </a:lnTo>
                                <a:lnTo>
                                  <a:pt x="2861" y="7600"/>
                                </a:lnTo>
                                <a:lnTo>
                                  <a:pt x="2833" y="7660"/>
                                </a:lnTo>
                                <a:lnTo>
                                  <a:pt x="2810" y="7720"/>
                                </a:lnTo>
                                <a:lnTo>
                                  <a:pt x="2786" y="7780"/>
                                </a:lnTo>
                                <a:lnTo>
                                  <a:pt x="2765" y="7840"/>
                                </a:lnTo>
                                <a:lnTo>
                                  <a:pt x="2746" y="7900"/>
                                </a:lnTo>
                                <a:lnTo>
                                  <a:pt x="2728" y="7980"/>
                                </a:lnTo>
                                <a:lnTo>
                                  <a:pt x="2720" y="8000"/>
                                </a:lnTo>
                                <a:lnTo>
                                  <a:pt x="2713" y="8040"/>
                                </a:lnTo>
                                <a:lnTo>
                                  <a:pt x="2705" y="8060"/>
                                </a:lnTo>
                                <a:lnTo>
                                  <a:pt x="2698" y="8100"/>
                                </a:lnTo>
                                <a:lnTo>
                                  <a:pt x="2686" y="8160"/>
                                </a:lnTo>
                                <a:lnTo>
                                  <a:pt x="2683" y="8180"/>
                                </a:lnTo>
                                <a:lnTo>
                                  <a:pt x="2680" y="8180"/>
                                </a:lnTo>
                                <a:lnTo>
                                  <a:pt x="2678" y="8200"/>
                                </a:lnTo>
                                <a:lnTo>
                                  <a:pt x="2676" y="8220"/>
                                </a:lnTo>
                                <a:lnTo>
                                  <a:pt x="2668" y="8280"/>
                                </a:lnTo>
                                <a:lnTo>
                                  <a:pt x="2666" y="8300"/>
                                </a:lnTo>
                                <a:lnTo>
                                  <a:pt x="2664" y="8300"/>
                                </a:lnTo>
                                <a:lnTo>
                                  <a:pt x="2663" y="8320"/>
                                </a:lnTo>
                                <a:lnTo>
                                  <a:pt x="2661" y="8340"/>
                                </a:lnTo>
                                <a:lnTo>
                                  <a:pt x="2660" y="8360"/>
                                </a:lnTo>
                                <a:lnTo>
                                  <a:pt x="2659" y="8380"/>
                                </a:lnTo>
                                <a:lnTo>
                                  <a:pt x="2658" y="8400"/>
                                </a:lnTo>
                                <a:lnTo>
                                  <a:pt x="2657" y="8400"/>
                                </a:lnTo>
                                <a:lnTo>
                                  <a:pt x="2656" y="8420"/>
                                </a:lnTo>
                                <a:lnTo>
                                  <a:pt x="2655" y="8440"/>
                                </a:lnTo>
                                <a:lnTo>
                                  <a:pt x="2655" y="8460"/>
                                </a:lnTo>
                                <a:lnTo>
                                  <a:pt x="2655" y="8480"/>
                                </a:lnTo>
                                <a:lnTo>
                                  <a:pt x="2655" y="8540"/>
                                </a:lnTo>
                                <a:lnTo>
                                  <a:pt x="2658" y="8620"/>
                                </a:lnTo>
                                <a:lnTo>
                                  <a:pt x="2663" y="8700"/>
                                </a:lnTo>
                                <a:lnTo>
                                  <a:pt x="2671" y="8780"/>
                                </a:lnTo>
                                <a:lnTo>
                                  <a:pt x="2681" y="8840"/>
                                </a:lnTo>
                                <a:lnTo>
                                  <a:pt x="2694" y="8920"/>
                                </a:lnTo>
                                <a:lnTo>
                                  <a:pt x="2710" y="9000"/>
                                </a:lnTo>
                                <a:lnTo>
                                  <a:pt x="2728" y="9080"/>
                                </a:lnTo>
                                <a:lnTo>
                                  <a:pt x="2748" y="9160"/>
                                </a:lnTo>
                                <a:lnTo>
                                  <a:pt x="2771" y="9240"/>
                                </a:lnTo>
                                <a:lnTo>
                                  <a:pt x="2796" y="9320"/>
                                </a:lnTo>
                                <a:lnTo>
                                  <a:pt x="2821" y="9400"/>
                                </a:lnTo>
                                <a:close/>
                                <a:moveTo>
                                  <a:pt x="4226" y="9400"/>
                                </a:moveTo>
                                <a:lnTo>
                                  <a:pt x="3488" y="9400"/>
                                </a:lnTo>
                                <a:lnTo>
                                  <a:pt x="3470" y="9340"/>
                                </a:lnTo>
                                <a:lnTo>
                                  <a:pt x="3443" y="9280"/>
                                </a:lnTo>
                                <a:lnTo>
                                  <a:pt x="3419" y="9200"/>
                                </a:lnTo>
                                <a:lnTo>
                                  <a:pt x="3398" y="9120"/>
                                </a:lnTo>
                                <a:lnTo>
                                  <a:pt x="3381" y="9040"/>
                                </a:lnTo>
                                <a:lnTo>
                                  <a:pt x="3356" y="8900"/>
                                </a:lnTo>
                                <a:lnTo>
                                  <a:pt x="3349" y="8820"/>
                                </a:lnTo>
                                <a:lnTo>
                                  <a:pt x="3346" y="8740"/>
                                </a:lnTo>
                                <a:lnTo>
                                  <a:pt x="3346" y="8660"/>
                                </a:lnTo>
                                <a:lnTo>
                                  <a:pt x="3349" y="8580"/>
                                </a:lnTo>
                                <a:lnTo>
                                  <a:pt x="3356" y="8500"/>
                                </a:lnTo>
                                <a:lnTo>
                                  <a:pt x="3366" y="8420"/>
                                </a:lnTo>
                                <a:lnTo>
                                  <a:pt x="3377" y="8360"/>
                                </a:lnTo>
                                <a:lnTo>
                                  <a:pt x="3390" y="8280"/>
                                </a:lnTo>
                                <a:lnTo>
                                  <a:pt x="3406" y="8220"/>
                                </a:lnTo>
                                <a:lnTo>
                                  <a:pt x="3423" y="8160"/>
                                </a:lnTo>
                                <a:lnTo>
                                  <a:pt x="3433" y="8120"/>
                                </a:lnTo>
                                <a:lnTo>
                                  <a:pt x="3438" y="8100"/>
                                </a:lnTo>
                                <a:lnTo>
                                  <a:pt x="3443" y="8080"/>
                                </a:lnTo>
                                <a:lnTo>
                                  <a:pt x="3453" y="8060"/>
                                </a:lnTo>
                                <a:lnTo>
                                  <a:pt x="3464" y="8020"/>
                                </a:lnTo>
                                <a:lnTo>
                                  <a:pt x="3475" y="8000"/>
                                </a:lnTo>
                                <a:lnTo>
                                  <a:pt x="3486" y="7960"/>
                                </a:lnTo>
                                <a:lnTo>
                                  <a:pt x="3519" y="7880"/>
                                </a:lnTo>
                                <a:lnTo>
                                  <a:pt x="3554" y="7800"/>
                                </a:lnTo>
                                <a:lnTo>
                                  <a:pt x="3590" y="7720"/>
                                </a:lnTo>
                                <a:lnTo>
                                  <a:pt x="3629" y="7640"/>
                                </a:lnTo>
                                <a:lnTo>
                                  <a:pt x="3669" y="7580"/>
                                </a:lnTo>
                                <a:lnTo>
                                  <a:pt x="3711" y="7500"/>
                                </a:lnTo>
                                <a:lnTo>
                                  <a:pt x="3743" y="7460"/>
                                </a:lnTo>
                                <a:lnTo>
                                  <a:pt x="3776" y="7400"/>
                                </a:lnTo>
                                <a:lnTo>
                                  <a:pt x="3809" y="7340"/>
                                </a:lnTo>
                                <a:lnTo>
                                  <a:pt x="3843" y="7300"/>
                                </a:lnTo>
                                <a:lnTo>
                                  <a:pt x="3877" y="7240"/>
                                </a:lnTo>
                                <a:lnTo>
                                  <a:pt x="3947" y="7160"/>
                                </a:lnTo>
                                <a:lnTo>
                                  <a:pt x="3982" y="7100"/>
                                </a:lnTo>
                                <a:lnTo>
                                  <a:pt x="4034" y="7040"/>
                                </a:lnTo>
                                <a:lnTo>
                                  <a:pt x="4086" y="6980"/>
                                </a:lnTo>
                                <a:lnTo>
                                  <a:pt x="4139" y="6900"/>
                                </a:lnTo>
                                <a:lnTo>
                                  <a:pt x="4192" y="6840"/>
                                </a:lnTo>
                                <a:lnTo>
                                  <a:pt x="4514" y="6480"/>
                                </a:lnTo>
                                <a:lnTo>
                                  <a:pt x="4568" y="6440"/>
                                </a:lnTo>
                                <a:lnTo>
                                  <a:pt x="4627" y="6380"/>
                                </a:lnTo>
                                <a:lnTo>
                                  <a:pt x="4685" y="6300"/>
                                </a:lnTo>
                                <a:lnTo>
                                  <a:pt x="4802" y="6180"/>
                                </a:lnTo>
                                <a:lnTo>
                                  <a:pt x="4916" y="6060"/>
                                </a:lnTo>
                                <a:lnTo>
                                  <a:pt x="4972" y="6020"/>
                                </a:lnTo>
                                <a:lnTo>
                                  <a:pt x="5028" y="5960"/>
                                </a:lnTo>
                                <a:lnTo>
                                  <a:pt x="5083" y="5900"/>
                                </a:lnTo>
                                <a:lnTo>
                                  <a:pt x="5137" y="5840"/>
                                </a:lnTo>
                                <a:lnTo>
                                  <a:pt x="5191" y="5780"/>
                                </a:lnTo>
                                <a:lnTo>
                                  <a:pt x="5243" y="5720"/>
                                </a:lnTo>
                                <a:lnTo>
                                  <a:pt x="5294" y="5660"/>
                                </a:lnTo>
                                <a:lnTo>
                                  <a:pt x="5345" y="5600"/>
                                </a:lnTo>
                                <a:lnTo>
                                  <a:pt x="5394" y="5540"/>
                                </a:lnTo>
                                <a:lnTo>
                                  <a:pt x="5442" y="5460"/>
                                </a:lnTo>
                                <a:lnTo>
                                  <a:pt x="5489" y="5400"/>
                                </a:lnTo>
                                <a:lnTo>
                                  <a:pt x="5534" y="5340"/>
                                </a:lnTo>
                                <a:lnTo>
                                  <a:pt x="5578" y="5280"/>
                                </a:lnTo>
                                <a:lnTo>
                                  <a:pt x="5620" y="5200"/>
                                </a:lnTo>
                                <a:lnTo>
                                  <a:pt x="5660" y="5140"/>
                                </a:lnTo>
                                <a:lnTo>
                                  <a:pt x="5699" y="5080"/>
                                </a:lnTo>
                                <a:lnTo>
                                  <a:pt x="5735" y="5000"/>
                                </a:lnTo>
                                <a:lnTo>
                                  <a:pt x="5770" y="4920"/>
                                </a:lnTo>
                                <a:lnTo>
                                  <a:pt x="5802" y="4840"/>
                                </a:lnTo>
                                <a:lnTo>
                                  <a:pt x="5827" y="4780"/>
                                </a:lnTo>
                                <a:lnTo>
                                  <a:pt x="5829" y="4780"/>
                                </a:lnTo>
                                <a:lnTo>
                                  <a:pt x="5829" y="6280"/>
                                </a:lnTo>
                                <a:lnTo>
                                  <a:pt x="5820" y="6280"/>
                                </a:lnTo>
                                <a:lnTo>
                                  <a:pt x="5784" y="6360"/>
                                </a:lnTo>
                                <a:lnTo>
                                  <a:pt x="5747" y="6420"/>
                                </a:lnTo>
                                <a:lnTo>
                                  <a:pt x="5708" y="6500"/>
                                </a:lnTo>
                                <a:lnTo>
                                  <a:pt x="5669" y="6560"/>
                                </a:lnTo>
                                <a:lnTo>
                                  <a:pt x="5628" y="6640"/>
                                </a:lnTo>
                                <a:lnTo>
                                  <a:pt x="5587" y="6700"/>
                                </a:lnTo>
                                <a:lnTo>
                                  <a:pt x="5545" y="6760"/>
                                </a:lnTo>
                                <a:lnTo>
                                  <a:pt x="5503" y="6820"/>
                                </a:lnTo>
                                <a:lnTo>
                                  <a:pt x="5460" y="6880"/>
                                </a:lnTo>
                                <a:lnTo>
                                  <a:pt x="5374" y="7000"/>
                                </a:lnTo>
                                <a:lnTo>
                                  <a:pt x="5330" y="7060"/>
                                </a:lnTo>
                                <a:lnTo>
                                  <a:pt x="5283" y="7140"/>
                                </a:lnTo>
                                <a:lnTo>
                                  <a:pt x="5092" y="7380"/>
                                </a:lnTo>
                                <a:lnTo>
                                  <a:pt x="5044" y="7440"/>
                                </a:lnTo>
                                <a:lnTo>
                                  <a:pt x="4951" y="7560"/>
                                </a:lnTo>
                                <a:lnTo>
                                  <a:pt x="4905" y="7620"/>
                                </a:lnTo>
                                <a:lnTo>
                                  <a:pt x="4859" y="7680"/>
                                </a:lnTo>
                                <a:lnTo>
                                  <a:pt x="4814" y="7740"/>
                                </a:lnTo>
                                <a:lnTo>
                                  <a:pt x="4761" y="7820"/>
                                </a:lnTo>
                                <a:lnTo>
                                  <a:pt x="4709" y="7880"/>
                                </a:lnTo>
                                <a:lnTo>
                                  <a:pt x="4658" y="7960"/>
                                </a:lnTo>
                                <a:lnTo>
                                  <a:pt x="4609" y="8020"/>
                                </a:lnTo>
                                <a:lnTo>
                                  <a:pt x="4562" y="8100"/>
                                </a:lnTo>
                                <a:lnTo>
                                  <a:pt x="4517" y="8160"/>
                                </a:lnTo>
                                <a:lnTo>
                                  <a:pt x="4474" y="8220"/>
                                </a:lnTo>
                                <a:lnTo>
                                  <a:pt x="4434" y="8300"/>
                                </a:lnTo>
                                <a:lnTo>
                                  <a:pt x="4397" y="8360"/>
                                </a:lnTo>
                                <a:lnTo>
                                  <a:pt x="4387" y="8380"/>
                                </a:lnTo>
                                <a:lnTo>
                                  <a:pt x="4377" y="8400"/>
                                </a:lnTo>
                                <a:lnTo>
                                  <a:pt x="4368" y="8420"/>
                                </a:lnTo>
                                <a:lnTo>
                                  <a:pt x="4359" y="8440"/>
                                </a:lnTo>
                                <a:lnTo>
                                  <a:pt x="4354" y="8440"/>
                                </a:lnTo>
                                <a:lnTo>
                                  <a:pt x="4350" y="8460"/>
                                </a:lnTo>
                                <a:lnTo>
                                  <a:pt x="4340" y="8480"/>
                                </a:lnTo>
                                <a:lnTo>
                                  <a:pt x="4324" y="8520"/>
                                </a:lnTo>
                                <a:lnTo>
                                  <a:pt x="4308" y="8540"/>
                                </a:lnTo>
                                <a:lnTo>
                                  <a:pt x="4293" y="8580"/>
                                </a:lnTo>
                                <a:lnTo>
                                  <a:pt x="4279" y="8620"/>
                                </a:lnTo>
                                <a:lnTo>
                                  <a:pt x="4266" y="8660"/>
                                </a:lnTo>
                                <a:lnTo>
                                  <a:pt x="4243" y="8740"/>
                                </a:lnTo>
                                <a:lnTo>
                                  <a:pt x="4239" y="8760"/>
                                </a:lnTo>
                                <a:lnTo>
                                  <a:pt x="4234" y="8780"/>
                                </a:lnTo>
                                <a:lnTo>
                                  <a:pt x="4229" y="8800"/>
                                </a:lnTo>
                                <a:lnTo>
                                  <a:pt x="4225" y="8820"/>
                                </a:lnTo>
                                <a:lnTo>
                                  <a:pt x="4222" y="8840"/>
                                </a:lnTo>
                                <a:lnTo>
                                  <a:pt x="4217" y="8860"/>
                                </a:lnTo>
                                <a:lnTo>
                                  <a:pt x="4214" y="8880"/>
                                </a:lnTo>
                                <a:lnTo>
                                  <a:pt x="4211" y="8900"/>
                                </a:lnTo>
                                <a:lnTo>
                                  <a:pt x="4209" y="8920"/>
                                </a:lnTo>
                                <a:lnTo>
                                  <a:pt x="4206" y="8940"/>
                                </a:lnTo>
                                <a:lnTo>
                                  <a:pt x="4203" y="8960"/>
                                </a:lnTo>
                                <a:lnTo>
                                  <a:pt x="4202" y="8980"/>
                                </a:lnTo>
                                <a:lnTo>
                                  <a:pt x="4197" y="9060"/>
                                </a:lnTo>
                                <a:lnTo>
                                  <a:pt x="4198" y="9140"/>
                                </a:lnTo>
                                <a:lnTo>
                                  <a:pt x="4203" y="9220"/>
                                </a:lnTo>
                                <a:lnTo>
                                  <a:pt x="4213" y="9320"/>
                                </a:lnTo>
                                <a:lnTo>
                                  <a:pt x="4225" y="9380"/>
                                </a:lnTo>
                                <a:lnTo>
                                  <a:pt x="4226" y="9400"/>
                                </a:lnTo>
                                <a:close/>
                              </a:path>
                            </a:pathLst>
                          </a:custGeom>
                          <a:solidFill>
                            <a:srgbClr val="095C40">
                              <a:alpha val="10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8119970" name="Text Box 38"/>
                        <wps:cNvSpPr txBox="1">
                          <a:spLocks noChangeArrowheads="1"/>
                        </wps:cNvSpPr>
                        <wps:spPr bwMode="auto">
                          <a:xfrm>
                            <a:off x="6081" y="7444"/>
                            <a:ext cx="5829" cy="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653854" w14:textId="77777777" w:rsidR="00265155" w:rsidRDefault="00265155" w:rsidP="00265155">
                              <w:pPr>
                                <w:rPr>
                                  <w:rFonts w:ascii="Tahoma"/>
                                  <w:b/>
                                  <w:sz w:val="36"/>
                                </w:rPr>
                              </w:pPr>
                            </w:p>
                            <w:p w14:paraId="0D2EF64A" w14:textId="77777777" w:rsidR="00265155" w:rsidRDefault="00265155" w:rsidP="00265155">
                              <w:pPr>
                                <w:rPr>
                                  <w:rFonts w:ascii="Tahoma"/>
                                  <w:b/>
                                  <w:sz w:val="36"/>
                                </w:rPr>
                              </w:pPr>
                            </w:p>
                            <w:p w14:paraId="5DAB2D74" w14:textId="77777777" w:rsidR="00265155" w:rsidRDefault="00265155" w:rsidP="00265155">
                              <w:pPr>
                                <w:rPr>
                                  <w:rFonts w:ascii="Tahoma"/>
                                  <w:b/>
                                  <w:sz w:val="36"/>
                                </w:rPr>
                              </w:pPr>
                            </w:p>
                            <w:p w14:paraId="0AFB9A4E" w14:textId="77777777" w:rsidR="00265155" w:rsidRDefault="00265155" w:rsidP="00265155">
                              <w:pPr>
                                <w:rPr>
                                  <w:rFonts w:ascii="Tahoma"/>
                                  <w:b/>
                                  <w:sz w:val="36"/>
                                </w:rPr>
                              </w:pPr>
                            </w:p>
                            <w:p w14:paraId="715B49AC" w14:textId="77777777" w:rsidR="00265155" w:rsidRDefault="00265155" w:rsidP="00265155">
                              <w:pPr>
                                <w:rPr>
                                  <w:rFonts w:ascii="Tahoma"/>
                                  <w:b/>
                                  <w:sz w:val="36"/>
                                </w:rPr>
                              </w:pPr>
                            </w:p>
                            <w:p w14:paraId="5626332F" w14:textId="77777777" w:rsidR="00265155" w:rsidRDefault="00265155" w:rsidP="00265155">
                              <w:pPr>
                                <w:rPr>
                                  <w:rFonts w:ascii="Tahoma"/>
                                  <w:b/>
                                  <w:sz w:val="36"/>
                                </w:rPr>
                              </w:pPr>
                            </w:p>
                            <w:p w14:paraId="12867AE7" w14:textId="77777777" w:rsidR="00265155" w:rsidRDefault="00265155" w:rsidP="00265155">
                              <w:pPr>
                                <w:rPr>
                                  <w:rFonts w:ascii="Tahoma"/>
                                  <w:b/>
                                  <w:sz w:val="36"/>
                                </w:rPr>
                              </w:pPr>
                            </w:p>
                            <w:p w14:paraId="4C25A7D0" w14:textId="77777777" w:rsidR="00265155" w:rsidRDefault="00265155" w:rsidP="00265155">
                              <w:pPr>
                                <w:rPr>
                                  <w:rFonts w:ascii="Tahoma"/>
                                  <w:b/>
                                  <w:sz w:val="36"/>
                                </w:rPr>
                              </w:pPr>
                            </w:p>
                            <w:p w14:paraId="5BA3C3BB" w14:textId="77777777" w:rsidR="00265155" w:rsidRDefault="00265155" w:rsidP="00265155">
                              <w:pPr>
                                <w:rPr>
                                  <w:rFonts w:ascii="Tahoma"/>
                                  <w:b/>
                                  <w:sz w:val="36"/>
                                </w:rPr>
                              </w:pPr>
                            </w:p>
                            <w:p w14:paraId="3498CFBA" w14:textId="77777777" w:rsidR="00265155" w:rsidRDefault="00265155" w:rsidP="00265155">
                              <w:pPr>
                                <w:rPr>
                                  <w:rFonts w:ascii="Tahoma"/>
                                  <w:b/>
                                  <w:sz w:val="36"/>
                                </w:rPr>
                              </w:pPr>
                            </w:p>
                            <w:p w14:paraId="6565D089" w14:textId="77777777" w:rsidR="00265155" w:rsidRDefault="00265155" w:rsidP="00265155">
                              <w:pPr>
                                <w:rPr>
                                  <w:rFonts w:ascii="Tahoma"/>
                                  <w:b/>
                                  <w:sz w:val="36"/>
                                </w:rPr>
                              </w:pPr>
                            </w:p>
                            <w:p w14:paraId="0DFDF9EE" w14:textId="77777777" w:rsidR="00265155" w:rsidRDefault="00265155" w:rsidP="00265155">
                              <w:pPr>
                                <w:rPr>
                                  <w:rFonts w:ascii="Tahoma"/>
                                  <w:b/>
                                  <w:sz w:val="36"/>
                                </w:rPr>
                              </w:pPr>
                            </w:p>
                            <w:p w14:paraId="6369D0FD" w14:textId="77777777" w:rsidR="00265155" w:rsidRDefault="00265155" w:rsidP="00265155">
                              <w:pPr>
                                <w:rPr>
                                  <w:rFonts w:ascii="Tahoma"/>
                                  <w:b/>
                                  <w:sz w:val="36"/>
                                </w:rPr>
                              </w:pPr>
                            </w:p>
                            <w:p w14:paraId="6D835638" w14:textId="77777777" w:rsidR="00265155" w:rsidRDefault="00265155" w:rsidP="00265155">
                              <w:pPr>
                                <w:spacing w:before="2"/>
                                <w:rPr>
                                  <w:rFonts w:ascii="Tahoma"/>
                                  <w:b/>
                                  <w:sz w:val="48"/>
                                </w:rPr>
                              </w:pPr>
                            </w:p>
                            <w:p w14:paraId="628F9A27" w14:textId="77777777" w:rsidR="00265155" w:rsidRDefault="00265155" w:rsidP="00265155">
                              <w:pPr>
                                <w:spacing w:before="1"/>
                                <w:ind w:right="1193"/>
                                <w:jc w:val="right"/>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53A26" id="Group 83" o:spid="_x0000_s1029" style="position:absolute;left:0;text-align:left;margin-left:316.05pt;margin-top:384.25pt;width:291.45pt;height:470pt;z-index:-15725568;mso-position-horizontal-relative:page;mso-position-vertical-relative:page" coordorigin="6081,7445" coordsize="5829,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">
                <v:shape id="AutoShape 37" o:spid="_x0000_s1030" style="position:absolute;left:6081;top:7444;width:5829;height:9400;visibility:visible;mso-wrap-style:square;v-text-anchor:top" coordsize="5829,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" path="m1037,9400r-709,l307,9340r-33,-60l242,9200r-30,-80l183,9040r-26,-60l132,8900r-23,-80l89,8740,70,8660,53,8560,39,8480,28,8420r-9,-80l11,8260,6,8180,2,8100,,8020r1,-80l3,7880r4,-80l13,7720r8,-80l31,7560r13,-80l59,7400r17,-80l95,7240r20,-80l137,7080r24,-80l187,6920r27,-80l242,6760r30,-80l303,6620r32,-80l368,6460r35,-60l439,6320r36,-80l513,6180r38,-80l590,6040r40,-60l671,5900r57,-80l757,5760r29,-40l845,5640r30,-60l905,5540r49,-60l1003,5400r100,-120l1153,5200r102,-120l1307,5000r51,-60l1568,4700r52,-80l2520,3600r52,-40l2624,3500r154,-180l2879,3200r100,-120l3077,2960r49,-60l3174,2840r48,-60l3271,2720r49,-60l3368,2580r48,-60l3463,2460r46,-60l3555,2320r45,-60l3644,2200r43,-80l3729,2060r41,-60l3811,1920r39,-60l3888,1780r37,-60l3961,1640r35,-60l4030,1500r31,-60l4090,1360r29,-60l4146,1220r26,-80l4197,1080r23,-80l4242,920r21,-60l4282,780r18,-80l4316,620r15,-80l4344,480r12,-80l4367,320r9,-80l4384,160r7,-80l4397,r28,60l4451,140r23,80l4495,300r19,80l4530,460r14,100l4556,640r9,80l4572,800r4,80l4579,960r,80l4578,1100r-3,80l4570,1260r-7,80l4555,1420r-10,80l4533,1580r-13,80l4505,1720r-17,80l4470,1880r-19,80l4430,2040r-23,60l4384,2180r-25,80l4333,2320r-27,80l4277,2480r-29,60l4217,2620r-31,60l4154,2760r-33,60l4086,2900r-34,60l4016,3040r-37,60l3942,3180r-37,60l3864,3300r-41,80l3782,3440r-42,80l3697,3580r-43,60l3611,3720r-44,60l3523,3840r-45,60l3433,3980r-92,120l3249,4220r-47,80l2967,4600r-150,180l2767,4860r-348,420l2370,5360r-146,180l2127,5660r-95,120l1985,5840r-48,60l1888,5980r-48,60l1793,6100r-47,60l1700,6220r-45,80l1610,6360r-44,60l1523,6480r-42,80l1440,6620r-40,60l1361,6760r-38,60l1286,6880r-36,80l1216,7020r-33,60l1144,7160r-9,20l1126,7200r-8,20l1110,7240r-35,80l1044,7400r-29,80l988,7580r-25,80l941,7740r-5,20l931,7780r-4,20l918,7840r-5,20l908,7880r-4,20l891,7980r-4,20l884,8020r-3,20l879,8060r-10,100l868,8180r-2,l866,8200r-2,40l863,8260r-1,20l861,8300r-1,20l859,8340r,20l860,8400r2,80l866,8560r6,80l881,8720r10,80l904,8880r15,80l935,9040r19,60l975,9180r23,80l1022,9340r15,60xm2821,9400r-678,l2137,9380r-38,-60l2063,9240r-35,-80l1996,9100r-30,-80l1938,8940r-26,-80l1889,8800r-21,-80l1850,8640r-16,-80l1821,8460r-10,-80l1803,8300r-4,-80l1797,8140r1,-80l1802,7960r7,-80l1818,7800r12,-80l1845,7640r17,-80l1881,7480r21,-80l1926,7320r25,-80l1978,7160r28,-80l2037,7020r31,-80l2101,6860r34,-60l2171,6720r36,-60l2245,6600r38,-80l2323,6460r45,-80l2414,6320r47,-80l2508,6180r49,-80l2606,6040r49,-80l2705,5900r50,-60l2857,5720r51,-80l3012,5520r471,-540l3536,4940r55,-60l3702,4740r56,-60l3921,4500r108,-120l4135,4260r52,-60l4239,4140r51,-60l4340,4020r50,-60l4439,3900r49,-60l4535,3780r47,-60l4628,3660r45,-80l4717,3520r44,-60l4803,3400r40,-80l4883,3260r38,-60l4959,3120r35,-60l5031,2980r35,-80l5099,2820r32,-80l5160,2660r28,-80l5214,2500r20,-60l5253,2360r17,-80l5286,2200r14,-80l5313,2040r11,-80l5335,1880r30,80l5392,2040r24,60l5438,2180r19,80l5474,2340r13,60l5499,2480r8,80l5513,2640r3,80l5517,2800r-2,80l5511,2960r-6,80l5496,3120r-12,80l5472,3280r-15,80l5440,3440r-18,60l5402,3580r-21,80l5358,3720r-25,80l5308,3860r-31,80l5245,4020r-34,80l5176,4180r-36,80l5102,4340r-39,60l5024,4480r-41,80l4941,4620r-42,80l4856,4760r-44,80l4767,4900r-45,80l4677,5040r-47,80l4584,5180r-94,120l4442,5380r-144,180l4246,5640r-103,120l4092,5840r-103,120l3835,6160r-101,120l3684,6340r-49,80l3586,6480r-49,60l3486,6600r-50,80l3386,6740r-49,60l3289,6880r-47,60l3197,7020r-45,60l3109,7140r-42,80l3027,7280r-38,80l2952,7420r-35,60l2902,7520r-14,20l2874,7580r-13,20l2833,7660r-23,60l2786,7780r-21,60l2746,7900r-18,80l2720,8000r-7,40l2705,8060r-7,40l2686,8160r-3,20l2680,8180r-2,20l2676,8220r-8,60l2666,8300r-2,l2663,8320r-2,20l2660,8360r-1,20l2658,8400r-1,l2656,8420r-1,20l2655,8460r,20l2655,8540r3,80l2663,8700r8,80l2681,8840r13,80l2710,9000r18,80l2748,9160r23,80l2796,9320r25,80xm4226,9400r-738,l3470,9340r-27,-60l3419,9200r-21,-80l3381,9040r-25,-140l3349,8820r-3,-80l3346,8660r3,-80l3356,8500r10,-80l3377,8360r13,-80l3406,8220r17,-60l3433,8120r5,-20l3443,8080r10,-20l3464,8020r11,-20l3486,7960r33,-80l3554,7800r36,-80l3629,7640r40,-60l3711,7500r32,-40l3776,7400r33,-60l3843,7300r34,-60l3947,7160r35,-60l4034,7040r52,-60l4139,6900r53,-60l4514,6480r54,-40l4627,6380r58,-80l4802,6180r114,-120l4972,6020r56,-60l5083,5900r54,-60l5191,5780r52,-60l5294,5660r51,-60l5394,5540r48,-80l5489,5400r45,-60l5578,5280r42,-80l5660,5140r39,-60l5735,5000r35,-80l5802,4840r25,-60l5829,4780r,1500l5820,6280r-36,80l5747,6420r-39,80l5669,6560r-41,80l5587,6700r-42,60l5503,6820r-43,60l5374,7000r-44,60l5283,7140r-191,240l5044,7440r-93,120l4905,7620r-46,60l4814,7740r-53,80l4709,7880r-51,80l4609,8020r-47,80l4517,8160r-43,60l4434,8300r-37,60l4387,8380r-10,20l4368,8420r-9,20l4354,8440r-4,20l4340,8480r-16,40l4308,8540r-15,40l4279,8620r-13,40l4243,8740r-4,20l4234,8780r-5,20l4225,8820r-3,20l4217,8860r-3,20l4211,8900r-2,20l4206,8940r-3,20l4202,8980r-5,80l4198,9140r5,80l4213,9320r12,60l4226,9400xe" fillcolor="#095c40" stroked="f">
                  <v:fill opacity="7196f"/>
                  <v:path arrowok="t" o:connecttype="custom" o:connectlocs="109,16265;0,15465;95,14685;368,13905;757,13205;1307,12445;3077,10405;3555,9765;3961,9085;4242,8365;4384,7605;4544,8005;4563,8785;4407,9545;4121,10265;3740,10965;3202,11745;1937,13345;1481,14005;1135,14625;936,15205;881,15485;860,15765;891,16245;2143,16845;1868,16165;1809,15325;2006,14525;2368,13825;2908,13085;4187,11645;4673,11025;5066,10345;5300,9565;5487,9845;5484,10645;5277,11385;4899,12145;4298,13005;3537,13985;3067,14665;2810,15165;2683,15625;2659,15825;2671,16225;3488,16845;3349,16025;3453,15505;3743,14905;4192,14285;5137,13285;5620,12645;5784,13805;5330,14505;4658,15405;4359,15885;4239,16205;4203,16405" o:connectangles="0,0,0,0,0,0,0,0,0,0,0,0,0,0,0,0,0,0,0,0,0,0,0,0,0,0,0,0,0,0,0,0,0,0,0,0,0,0,0,0,0,0,0,0,0,0,0,0,0,0,0,0,0,0,0,0,0,0"/>
                </v:shape>
                <v:shape id="Text Box 38" o:spid="_x0000_s1031" type="#_x0000_t202" style="position:absolute;left:6081;top:7444;width:5829;height: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" filled="f" stroked="f">
                  <v:textbox inset="0,0,0,0">
                    <w:txbxContent>
                      <w:p w14:paraId="73653854" w14:textId="77777777" w:rsidR="00265155" w:rsidRDefault="00265155" w:rsidP="00265155">
                        <w:pPr>
                          <w:rPr>
                            <w:rFonts w:ascii="Tahoma"/>
                            <w:b/>
                            <w:sz w:val="36"/>
                          </w:rPr>
                        </w:pPr>
                      </w:p>
                      <w:p w14:paraId="0D2EF64A" w14:textId="77777777" w:rsidR="00265155" w:rsidRDefault="00265155" w:rsidP="00265155">
                        <w:pPr>
                          <w:rPr>
                            <w:rFonts w:ascii="Tahoma"/>
                            <w:b/>
                            <w:sz w:val="36"/>
                          </w:rPr>
                        </w:pPr>
                      </w:p>
                      <w:p w14:paraId="5DAB2D74" w14:textId="77777777" w:rsidR="00265155" w:rsidRDefault="00265155" w:rsidP="00265155">
                        <w:pPr>
                          <w:rPr>
                            <w:rFonts w:ascii="Tahoma"/>
                            <w:b/>
                            <w:sz w:val="36"/>
                          </w:rPr>
                        </w:pPr>
                      </w:p>
                      <w:p w14:paraId="0AFB9A4E" w14:textId="77777777" w:rsidR="00265155" w:rsidRDefault="00265155" w:rsidP="00265155">
                        <w:pPr>
                          <w:rPr>
                            <w:rFonts w:ascii="Tahoma"/>
                            <w:b/>
                            <w:sz w:val="36"/>
                          </w:rPr>
                        </w:pPr>
                      </w:p>
                      <w:p w14:paraId="715B49AC" w14:textId="77777777" w:rsidR="00265155" w:rsidRDefault="00265155" w:rsidP="00265155">
                        <w:pPr>
                          <w:rPr>
                            <w:rFonts w:ascii="Tahoma"/>
                            <w:b/>
                            <w:sz w:val="36"/>
                          </w:rPr>
                        </w:pPr>
                      </w:p>
                      <w:p w14:paraId="5626332F" w14:textId="77777777" w:rsidR="00265155" w:rsidRDefault="00265155" w:rsidP="00265155">
                        <w:pPr>
                          <w:rPr>
                            <w:rFonts w:ascii="Tahoma"/>
                            <w:b/>
                            <w:sz w:val="36"/>
                          </w:rPr>
                        </w:pPr>
                      </w:p>
                      <w:p w14:paraId="12867AE7" w14:textId="77777777" w:rsidR="00265155" w:rsidRDefault="00265155" w:rsidP="00265155">
                        <w:pPr>
                          <w:rPr>
                            <w:rFonts w:ascii="Tahoma"/>
                            <w:b/>
                            <w:sz w:val="36"/>
                          </w:rPr>
                        </w:pPr>
                      </w:p>
                      <w:p w14:paraId="4C25A7D0" w14:textId="77777777" w:rsidR="00265155" w:rsidRDefault="00265155" w:rsidP="00265155">
                        <w:pPr>
                          <w:rPr>
                            <w:rFonts w:ascii="Tahoma"/>
                            <w:b/>
                            <w:sz w:val="36"/>
                          </w:rPr>
                        </w:pPr>
                      </w:p>
                      <w:p w14:paraId="5BA3C3BB" w14:textId="77777777" w:rsidR="00265155" w:rsidRDefault="00265155" w:rsidP="00265155">
                        <w:pPr>
                          <w:rPr>
                            <w:rFonts w:ascii="Tahoma"/>
                            <w:b/>
                            <w:sz w:val="36"/>
                          </w:rPr>
                        </w:pPr>
                      </w:p>
                      <w:p w14:paraId="3498CFBA" w14:textId="77777777" w:rsidR="00265155" w:rsidRDefault="00265155" w:rsidP="00265155">
                        <w:pPr>
                          <w:rPr>
                            <w:rFonts w:ascii="Tahoma"/>
                            <w:b/>
                            <w:sz w:val="36"/>
                          </w:rPr>
                        </w:pPr>
                      </w:p>
                      <w:p w14:paraId="6565D089" w14:textId="77777777" w:rsidR="00265155" w:rsidRDefault="00265155" w:rsidP="00265155">
                        <w:pPr>
                          <w:rPr>
                            <w:rFonts w:ascii="Tahoma"/>
                            <w:b/>
                            <w:sz w:val="36"/>
                          </w:rPr>
                        </w:pPr>
                      </w:p>
                      <w:p w14:paraId="0DFDF9EE" w14:textId="77777777" w:rsidR="00265155" w:rsidRDefault="00265155" w:rsidP="00265155">
                        <w:pPr>
                          <w:rPr>
                            <w:rFonts w:ascii="Tahoma"/>
                            <w:b/>
                            <w:sz w:val="36"/>
                          </w:rPr>
                        </w:pPr>
                      </w:p>
                      <w:p w14:paraId="6369D0FD" w14:textId="77777777" w:rsidR="00265155" w:rsidRDefault="00265155" w:rsidP="00265155">
                        <w:pPr>
                          <w:rPr>
                            <w:rFonts w:ascii="Tahoma"/>
                            <w:b/>
                            <w:sz w:val="36"/>
                          </w:rPr>
                        </w:pPr>
                      </w:p>
                      <w:p w14:paraId="6D835638" w14:textId="77777777" w:rsidR="00265155" w:rsidRDefault="00265155" w:rsidP="00265155">
                        <w:pPr>
                          <w:spacing w:before="2"/>
                          <w:rPr>
                            <w:rFonts w:ascii="Tahoma"/>
                            <w:b/>
                            <w:sz w:val="48"/>
                          </w:rPr>
                        </w:pPr>
                      </w:p>
                      <w:p w14:paraId="628F9A27" w14:textId="77777777" w:rsidR="00265155" w:rsidRDefault="00265155" w:rsidP="00265155">
                        <w:pPr>
                          <w:spacing w:before="1"/>
                          <w:ind w:right="1193"/>
                          <w:jc w:val="right"/>
                          <w:rPr>
                            <w:sz w:val="36"/>
                          </w:rPr>
                        </w:pPr>
                      </w:p>
                    </w:txbxContent>
                  </v:textbox>
                </v:shape>
                <w10:wrap anchorx="page" anchory="page"/>
              </v:group>
            </w:pict>
          </mc:Fallback>
        </mc:AlternateContent>
      </w:r>
      <w:r w:rsidR="00E60F3F" w:rsidRPr="007D44F7">
        <w:rPr>
          <w:rFonts w:ascii="Times New Roman" w:eastAsia="Times New Roman" w:hAnsi="Times New Roman" w:cs="Times New Roman"/>
          <w:sz w:val="24"/>
          <w:szCs w:val="24"/>
        </w:rPr>
        <w:t>This query creates a table structure in SQL, defining the necessary fields to store and manipulate the dataset.</w:t>
      </w:r>
    </w:p>
    <w:p w14:paraId="3E6D1EC2" w14:textId="7B41D562" w:rsidR="00066122" w:rsidRPr="0050545C" w:rsidRDefault="00066122" w:rsidP="00066122">
      <w:pPr>
        <w:widowControl/>
        <w:autoSpaceDE/>
        <w:autoSpaceDN/>
        <w:spacing w:before="100" w:beforeAutospacing="1" w:after="100" w:afterAutospacing="1"/>
        <w:ind w:firstLine="720"/>
        <w:rPr>
          <w:rFonts w:ascii="Times New Roman" w:eastAsia="Times New Roman" w:hAnsi="Times New Roman" w:cs="Times New Roman"/>
          <w:b/>
          <w:bCs/>
          <w:sz w:val="28"/>
          <w:szCs w:val="28"/>
        </w:rPr>
      </w:pPr>
      <w:r w:rsidRPr="0050545C">
        <w:rPr>
          <w:rFonts w:ascii="Times New Roman" w:eastAsia="Times New Roman" w:hAnsi="Times New Roman" w:cs="Times New Roman"/>
          <w:b/>
          <w:bCs/>
          <w:sz w:val="28"/>
          <w:szCs w:val="28"/>
        </w:rPr>
        <w:t>Output:</w:t>
      </w:r>
    </w:p>
    <w:p w14:paraId="40FEC597" w14:textId="74B66B9A" w:rsidR="00B3158F" w:rsidRPr="007D44F7" w:rsidRDefault="00C7557B" w:rsidP="00C03DF4">
      <w:pPr>
        <w:spacing w:before="100" w:beforeAutospacing="1" w:after="100" w:afterAutospacing="1"/>
        <w:rPr>
          <w:rFonts w:ascii="Times New Roman" w:eastAsia="Times New Roman" w:hAnsi="Times New Roman" w:cs="Times New Roman"/>
        </w:rPr>
      </w:pPr>
      <w:r w:rsidRPr="007D44F7">
        <w:rPr>
          <w:rFonts w:ascii="Times New Roman" w:eastAsia="Times New Roman" w:hAnsi="Times New Roman" w:cs="Times New Roman"/>
          <w:b/>
          <w:bCs/>
          <w:noProof/>
          <w:sz w:val="48"/>
          <w:szCs w:val="48"/>
        </w:rPr>
        <mc:AlternateContent>
          <mc:Choice Requires="wpg">
            <w:drawing>
              <wp:anchor distT="0" distB="0" distL="114300" distR="114300" simplePos="0" relativeHeight="251503104" behindDoc="0" locked="0" layoutInCell="1" allowOverlap="1" wp14:anchorId="43EADFB7" wp14:editId="2E55369B">
                <wp:simplePos x="0" y="0"/>
                <wp:positionH relativeFrom="page">
                  <wp:posOffset>6350</wp:posOffset>
                </wp:positionH>
                <wp:positionV relativeFrom="page">
                  <wp:posOffset>8752205</wp:posOffset>
                </wp:positionV>
                <wp:extent cx="1555115" cy="2097405"/>
                <wp:effectExtent l="0" t="0" r="6985" b="0"/>
                <wp:wrapNone/>
                <wp:docPr id="1316261431"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115" cy="2097405"/>
                          <a:chOff x="0" y="13543"/>
                          <a:chExt cx="2449" cy="3303"/>
                        </a:xfrm>
                      </wpg:grpSpPr>
                      <wps:wsp>
                        <wps:cNvPr id="1958452569" name="Freeform 140"/>
                        <wps:cNvSpPr>
                          <a:spLocks/>
                        </wps:cNvSpPr>
                        <wps:spPr bwMode="auto">
                          <a:xfrm>
                            <a:off x="0" y="13542"/>
                            <a:ext cx="1111" cy="2767"/>
                          </a:xfrm>
                          <a:custGeom>
                            <a:avLst/>
                            <a:gdLst>
                              <a:gd name="T0" fmla="*/ 1111 w 1111"/>
                              <a:gd name="T1" fmla="+- 0 16232 13543"/>
                              <a:gd name="T2" fmla="*/ 16232 h 2767"/>
                              <a:gd name="T3" fmla="*/ 0 w 1111"/>
                              <a:gd name="T4" fmla="+- 0 16310 13543"/>
                              <a:gd name="T5" fmla="*/ 16310 h 2767"/>
                              <a:gd name="T6" fmla="*/ 0 w 1111"/>
                              <a:gd name="T7" fmla="+- 0 15144 13543"/>
                              <a:gd name="T8" fmla="*/ 15144 h 2767"/>
                              <a:gd name="T9" fmla="*/ 921 w 1111"/>
                              <a:gd name="T10" fmla="+- 0 13543 13543"/>
                              <a:gd name="T11" fmla="*/ 13543 h 2767"/>
                              <a:gd name="T12" fmla="*/ 922 w 1111"/>
                              <a:gd name="T13" fmla="+- 0 13543 13543"/>
                              <a:gd name="T14" fmla="*/ 13543 h 2767"/>
                              <a:gd name="T15" fmla="*/ 1111 w 1111"/>
                              <a:gd name="T16" fmla="+- 0 16232 13543"/>
                              <a:gd name="T17" fmla="*/ 16232 h 2767"/>
                            </a:gdLst>
                            <a:ahLst/>
                            <a:cxnLst>
                              <a:cxn ang="0">
                                <a:pos x="T0" y="T2"/>
                              </a:cxn>
                              <a:cxn ang="0">
                                <a:pos x="T3" y="T5"/>
                              </a:cxn>
                              <a:cxn ang="0">
                                <a:pos x="T6" y="T8"/>
                              </a:cxn>
                              <a:cxn ang="0">
                                <a:pos x="T9" y="T11"/>
                              </a:cxn>
                              <a:cxn ang="0">
                                <a:pos x="T12" y="T14"/>
                              </a:cxn>
                              <a:cxn ang="0">
                                <a:pos x="T15" y="T17"/>
                              </a:cxn>
                            </a:cxnLst>
                            <a:rect l="0" t="0" r="r" b="b"/>
                            <a:pathLst>
                              <a:path w="1111" h="2767">
                                <a:moveTo>
                                  <a:pt x="1111" y="2689"/>
                                </a:moveTo>
                                <a:lnTo>
                                  <a:pt x="0" y="2767"/>
                                </a:lnTo>
                                <a:lnTo>
                                  <a:pt x="0" y="1601"/>
                                </a:lnTo>
                                <a:lnTo>
                                  <a:pt x="921" y="0"/>
                                </a:lnTo>
                                <a:lnTo>
                                  <a:pt x="922" y="0"/>
                                </a:lnTo>
                                <a:lnTo>
                                  <a:pt x="1111" y="2689"/>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933535" name="Freeform 141"/>
                        <wps:cNvSpPr>
                          <a:spLocks/>
                        </wps:cNvSpPr>
                        <wps:spPr bwMode="auto">
                          <a:xfrm>
                            <a:off x="0" y="15797"/>
                            <a:ext cx="2449" cy="1048"/>
                          </a:xfrm>
                          <a:custGeom>
                            <a:avLst/>
                            <a:gdLst>
                              <a:gd name="T0" fmla="*/ 1688 w 2449"/>
                              <a:gd name="T1" fmla="+- 0 16845 15798"/>
                              <a:gd name="T2" fmla="*/ 16845 h 1048"/>
                              <a:gd name="T3" fmla="*/ 0 w 2449"/>
                              <a:gd name="T4" fmla="+- 0 16845 15798"/>
                              <a:gd name="T5" fmla="*/ 16845 h 1048"/>
                              <a:gd name="T6" fmla="*/ 0 w 2449"/>
                              <a:gd name="T7" fmla="+- 0 15798 15798"/>
                              <a:gd name="T8" fmla="*/ 15798 h 1048"/>
                              <a:gd name="T9" fmla="*/ 2449 w 2449"/>
                              <a:gd name="T10" fmla="+- 0 16422 15798"/>
                              <a:gd name="T11" fmla="*/ 16422 h 1048"/>
                              <a:gd name="T12" fmla="*/ 1688 w 2449"/>
                              <a:gd name="T13" fmla="+- 0 16845 15798"/>
                              <a:gd name="T14" fmla="*/ 16845 h 1048"/>
                            </a:gdLst>
                            <a:ahLst/>
                            <a:cxnLst>
                              <a:cxn ang="0">
                                <a:pos x="T0" y="T2"/>
                              </a:cxn>
                              <a:cxn ang="0">
                                <a:pos x="T3" y="T5"/>
                              </a:cxn>
                              <a:cxn ang="0">
                                <a:pos x="T6" y="T8"/>
                              </a:cxn>
                              <a:cxn ang="0">
                                <a:pos x="T9" y="T11"/>
                              </a:cxn>
                              <a:cxn ang="0">
                                <a:pos x="T12" y="T14"/>
                              </a:cxn>
                            </a:cxnLst>
                            <a:rect l="0" t="0" r="r" b="b"/>
                            <a:pathLst>
                              <a:path w="2449" h="1048">
                                <a:moveTo>
                                  <a:pt x="1688" y="1047"/>
                                </a:moveTo>
                                <a:lnTo>
                                  <a:pt x="0" y="1047"/>
                                </a:lnTo>
                                <a:lnTo>
                                  <a:pt x="0" y="0"/>
                                </a:lnTo>
                                <a:lnTo>
                                  <a:pt x="2449" y="624"/>
                                </a:lnTo>
                                <a:lnTo>
                                  <a:pt x="1688" y="1047"/>
                                </a:lnTo>
                                <a:close/>
                              </a:path>
                            </a:pathLst>
                          </a:custGeom>
                          <a:solidFill>
                            <a:srgbClr val="095C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659112" name="Freeform 142"/>
                        <wps:cNvSpPr>
                          <a:spLocks/>
                        </wps:cNvSpPr>
                        <wps:spPr bwMode="auto">
                          <a:xfrm>
                            <a:off x="0" y="16233"/>
                            <a:ext cx="2449" cy="612"/>
                          </a:xfrm>
                          <a:custGeom>
                            <a:avLst/>
                            <a:gdLst>
                              <a:gd name="T0" fmla="*/ 2448 w 2449"/>
                              <a:gd name="T1" fmla="+- 0 16422 16234"/>
                              <a:gd name="T2" fmla="*/ 16422 h 612"/>
                              <a:gd name="T3" fmla="*/ 1688 w 2449"/>
                              <a:gd name="T4" fmla="+- 0 16845 16234"/>
                              <a:gd name="T5" fmla="*/ 16845 h 612"/>
                              <a:gd name="T6" fmla="*/ 0 w 2449"/>
                              <a:gd name="T7" fmla="+- 0 16845 16234"/>
                              <a:gd name="T8" fmla="*/ 16845 h 612"/>
                              <a:gd name="T9" fmla="*/ 0 w 2449"/>
                              <a:gd name="T10" fmla="+- 0 16234 16234"/>
                              <a:gd name="T11" fmla="*/ 16234 h 612"/>
                              <a:gd name="T12" fmla="*/ 2448 w 2449"/>
                              <a:gd name="T13" fmla="+- 0 16422 16234"/>
                              <a:gd name="T14" fmla="*/ 16422 h 612"/>
                            </a:gdLst>
                            <a:ahLst/>
                            <a:cxnLst>
                              <a:cxn ang="0">
                                <a:pos x="T0" y="T2"/>
                              </a:cxn>
                              <a:cxn ang="0">
                                <a:pos x="T3" y="T5"/>
                              </a:cxn>
                              <a:cxn ang="0">
                                <a:pos x="T6" y="T8"/>
                              </a:cxn>
                              <a:cxn ang="0">
                                <a:pos x="T9" y="T11"/>
                              </a:cxn>
                              <a:cxn ang="0">
                                <a:pos x="T12" y="T14"/>
                              </a:cxn>
                            </a:cxnLst>
                            <a:rect l="0" t="0" r="r" b="b"/>
                            <a:pathLst>
                              <a:path w="2449" h="612">
                                <a:moveTo>
                                  <a:pt x="2448" y="188"/>
                                </a:moveTo>
                                <a:lnTo>
                                  <a:pt x="1688" y="611"/>
                                </a:lnTo>
                                <a:lnTo>
                                  <a:pt x="0" y="611"/>
                                </a:lnTo>
                                <a:lnTo>
                                  <a:pt x="0" y="0"/>
                                </a:lnTo>
                                <a:lnTo>
                                  <a:pt x="2448" y="188"/>
                                </a:lnTo>
                                <a:close/>
                              </a:path>
                            </a:pathLst>
                          </a:custGeom>
                          <a:solidFill>
                            <a:srgbClr val="16A63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9560340" name="Freeform 143"/>
                        <wps:cNvSpPr>
                          <a:spLocks/>
                        </wps:cNvSpPr>
                        <wps:spPr bwMode="auto">
                          <a:xfrm>
                            <a:off x="0" y="13545"/>
                            <a:ext cx="924" cy="2296"/>
                          </a:xfrm>
                          <a:custGeom>
                            <a:avLst/>
                            <a:gdLst>
                              <a:gd name="T0" fmla="*/ 924 w 924"/>
                              <a:gd name="T1" fmla="+- 0 13545 13545"/>
                              <a:gd name="T2" fmla="*/ 13545 h 2296"/>
                              <a:gd name="T3" fmla="*/ 172 w 924"/>
                              <a:gd name="T4" fmla="+- 0 15841 13545"/>
                              <a:gd name="T5" fmla="*/ 15841 h 2296"/>
                              <a:gd name="T6" fmla="*/ 0 w 924"/>
                              <a:gd name="T7" fmla="+- 0 15799 13545"/>
                              <a:gd name="T8" fmla="*/ 15799 h 2296"/>
                              <a:gd name="T9" fmla="*/ 0 w 924"/>
                              <a:gd name="T10" fmla="+- 0 14059 13545"/>
                              <a:gd name="T11" fmla="*/ 14059 h 2296"/>
                              <a:gd name="T12" fmla="*/ 924 w 924"/>
                              <a:gd name="T13" fmla="+- 0 13545 13545"/>
                              <a:gd name="T14" fmla="*/ 13545 h 2296"/>
                            </a:gdLst>
                            <a:ahLst/>
                            <a:cxnLst>
                              <a:cxn ang="0">
                                <a:pos x="T0" y="T2"/>
                              </a:cxn>
                              <a:cxn ang="0">
                                <a:pos x="T3" y="T5"/>
                              </a:cxn>
                              <a:cxn ang="0">
                                <a:pos x="T6" y="T8"/>
                              </a:cxn>
                              <a:cxn ang="0">
                                <a:pos x="T9" y="T11"/>
                              </a:cxn>
                              <a:cxn ang="0">
                                <a:pos x="T12" y="T14"/>
                              </a:cxn>
                            </a:cxnLst>
                            <a:rect l="0" t="0" r="r" b="b"/>
                            <a:pathLst>
                              <a:path w="924" h="2296">
                                <a:moveTo>
                                  <a:pt x="924" y="0"/>
                                </a:moveTo>
                                <a:lnTo>
                                  <a:pt x="172" y="2296"/>
                                </a:lnTo>
                                <a:lnTo>
                                  <a:pt x="0" y="2254"/>
                                </a:lnTo>
                                <a:lnTo>
                                  <a:pt x="0" y="514"/>
                                </a:lnTo>
                                <a:lnTo>
                                  <a:pt x="924" y="0"/>
                                </a:lnTo>
                                <a:close/>
                              </a:path>
                            </a:pathLst>
                          </a:custGeom>
                          <a:solidFill>
                            <a:srgbClr val="1B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40EDA0" id="Group 38" o:spid="_x0000_s1026" style="position:absolute;margin-left:.5pt;margin-top:689.15pt;width:122.45pt;height:165.15pt;z-index:251503104;mso-position-horizontal-relative:page;mso-position-vertical-relative:page" coordorigin=",13543" coordsize="2449,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">
                <v:shape id="Freeform 140" o:spid="_x0000_s1027" style="position:absolute;top:13542;width:1111;height:2767;visibility:visible;mso-wrap-style:square;v-text-anchor:top" coordsize="1111,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" path="m1111,2689l,2767,,1601,921,r1,l1111,2689xe" fillcolor="#d9d9d9" stroked="f">
                  <v:path arrowok="t" o:connecttype="custom" o:connectlocs="1111,16232;0,16310;0,15144;921,13543;922,13543;1111,16232" o:connectangles="0,0,0,0,0,0"/>
                </v:shape>
                <v:shape id="Freeform 141" o:spid="_x0000_s1028" style="position:absolute;top:15797;width:2449;height:1048;visibility:visible;mso-wrap-style:square;v-text-anchor:top" coordsize="2449,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" path="m1688,1047l,1047,,,2449,624r-761,423xe" fillcolor="#095c40" stroked="f">
                  <v:path arrowok="t" o:connecttype="custom" o:connectlocs="1688,16845;0,16845;0,15798;2449,16422;1688,16845" o:connectangles="0,0,0,0,0"/>
                </v:shape>
                <v:shape id="Freeform 142" o:spid="_x0000_s1029" style="position:absolute;top:16233;width:2449;height:612;visibility:visible;mso-wrap-style:square;v-text-anchor:top" coordsize="244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" path="m2448,188l1688,611,,611,,,2448,188xe" fillcolor="#16a637" stroked="f">
                  <v:path arrowok="t" o:connecttype="custom" o:connectlocs="2448,16422;1688,16845;0,16845;0,16234;2448,16422" o:connectangles="0,0,0,0,0"/>
                </v:shape>
                <v:shape id="Freeform 143" o:spid="_x0000_s1030" style="position:absolute;top:13545;width:924;height:2296;visibility:visible;mso-wrap-style:square;v-text-anchor:top" coordsize="924,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" path="m924,l172,2296,,2254,,514,924,xe" fillcolor="#1b2020" stroked="f">
                  <v:path arrowok="t" o:connecttype="custom" o:connectlocs="924,13545;172,15841;0,15799;0,14059;924,13545" o:connectangles="0,0,0,0,0"/>
                </v:shape>
                <w10:wrap anchorx="page" anchory="page"/>
              </v:group>
            </w:pict>
          </mc:Fallback>
        </mc:AlternateContent>
      </w:r>
      <w:r w:rsidR="001A3E65" w:rsidRPr="007D44F7">
        <w:rPr>
          <w:rFonts w:ascii="Times New Roman" w:eastAsia="Times New Roman" w:hAnsi="Times New Roman" w:cs="Times New Roman"/>
          <w:b/>
          <w:bCs/>
          <w:noProof/>
          <w:sz w:val="52"/>
          <w:szCs w:val="52"/>
        </w:rPr>
        <mc:AlternateContent>
          <mc:Choice Requires="wps">
            <w:drawing>
              <wp:anchor distT="0" distB="0" distL="114300" distR="114300" simplePos="0" relativeHeight="251496960" behindDoc="0" locked="0" layoutInCell="1" allowOverlap="1" wp14:anchorId="3EFB5FA8" wp14:editId="161CAC88">
                <wp:simplePos x="0" y="0"/>
                <wp:positionH relativeFrom="page">
                  <wp:posOffset>971550</wp:posOffset>
                </wp:positionH>
                <wp:positionV relativeFrom="paragraph">
                  <wp:posOffset>5365750</wp:posOffset>
                </wp:positionV>
                <wp:extent cx="45085" cy="984250"/>
                <wp:effectExtent l="0" t="0" r="0" b="6350"/>
                <wp:wrapNone/>
                <wp:docPr id="112996305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45085" cy="984250"/>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0F51DB" id="Rectangle 16" o:spid="_x0000_s1026" style="position:absolute;margin-left:76.5pt;margin-top:422.5pt;width:3.55pt;height:77.5pt;flip:x;z-index:251496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" fillcolor="#16a637" stroked="f">
                <w10:wrap anchorx="page"/>
              </v:rect>
            </w:pict>
          </mc:Fallback>
        </mc:AlternateContent>
      </w:r>
      <w:r w:rsidR="00066122" w:rsidRPr="007D44F7">
        <w:rPr>
          <w:rFonts w:ascii="Times New Roman" w:eastAsia="Times New Roman" w:hAnsi="Times New Roman" w:cs="Times New Roman"/>
          <w:noProof/>
        </w:rPr>
        <w:drawing>
          <wp:inline distT="0" distB="0" distL="0" distR="0" wp14:anchorId="0A9294B7" wp14:editId="6513972D">
            <wp:extent cx="6188983" cy="3242603"/>
            <wp:effectExtent l="0" t="0" r="2540" b="0"/>
            <wp:docPr id="49236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36143" name="Picture 1" descr="A screenshot of a computer&#10;&#10;Description automatically generated"/>
                    <pic:cNvPicPr/>
                  </pic:nvPicPr>
                  <pic:blipFill>
                    <a:blip r:embed="rId12"/>
                    <a:stretch>
                      <a:fillRect/>
                    </a:stretch>
                  </pic:blipFill>
                  <pic:spPr>
                    <a:xfrm>
                      <a:off x="0" y="0"/>
                      <a:ext cx="6217167" cy="3257369"/>
                    </a:xfrm>
                    <a:prstGeom prst="rect">
                      <a:avLst/>
                    </a:prstGeom>
                  </pic:spPr>
                </pic:pic>
              </a:graphicData>
            </a:graphic>
          </wp:inline>
        </w:drawing>
      </w:r>
    </w:p>
    <w:p w14:paraId="7C1C8C81" w14:textId="77777777" w:rsidR="007D44F7" w:rsidRDefault="007D44F7" w:rsidP="00E60F3F">
      <w:pPr>
        <w:widowControl/>
        <w:autoSpaceDE/>
        <w:autoSpaceDN/>
        <w:spacing w:before="100" w:beforeAutospacing="1" w:after="100" w:afterAutospacing="1"/>
        <w:rPr>
          <w:rFonts w:ascii="Times New Roman" w:eastAsia="Times New Roman" w:hAnsi="Times New Roman" w:cs="Times New Roman"/>
          <w:b/>
          <w:bCs/>
          <w:sz w:val="48"/>
          <w:szCs w:val="48"/>
        </w:rPr>
      </w:pPr>
    </w:p>
    <w:p w14:paraId="7AD27BD1" w14:textId="2CBA24A5" w:rsidR="00E60F3F" w:rsidRPr="007D44F7" w:rsidRDefault="00C94624" w:rsidP="00E60F3F">
      <w:pPr>
        <w:widowControl/>
        <w:autoSpaceDE/>
        <w:autoSpaceDN/>
        <w:spacing w:before="100" w:beforeAutospacing="1" w:after="100" w:afterAutospacing="1"/>
        <w:rPr>
          <w:rFonts w:ascii="Times New Roman" w:eastAsia="Times New Roman" w:hAnsi="Times New Roman" w:cs="Times New Roman"/>
          <w:sz w:val="44"/>
          <w:szCs w:val="44"/>
        </w:rPr>
      </w:pPr>
      <w:r w:rsidRPr="007D44F7">
        <w:rPr>
          <w:rFonts w:ascii="Times New Roman" w:eastAsia="Times New Roman" w:hAnsi="Times New Roman" w:cs="Times New Roman"/>
          <w:b/>
          <w:bCs/>
          <w:noProof/>
          <w:sz w:val="44"/>
          <w:szCs w:val="44"/>
        </w:rPr>
        <w:lastRenderedPageBreak/>
        <mc:AlternateContent>
          <mc:Choice Requires="wps">
            <w:drawing>
              <wp:anchor distT="0" distB="0" distL="114300" distR="114300" simplePos="0" relativeHeight="251552256" behindDoc="0" locked="0" layoutInCell="1" allowOverlap="1" wp14:anchorId="665AD35F" wp14:editId="4F3B9F6B">
                <wp:simplePos x="0" y="0"/>
                <wp:positionH relativeFrom="page">
                  <wp:posOffset>679450</wp:posOffset>
                </wp:positionH>
                <wp:positionV relativeFrom="paragraph">
                  <wp:posOffset>-914400</wp:posOffset>
                </wp:positionV>
                <wp:extent cx="47625" cy="1965325"/>
                <wp:effectExtent l="0" t="0" r="9525" b="0"/>
                <wp:wrapNone/>
                <wp:docPr id="670085800"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4950DF" id="Rectangle 45" o:spid="_x0000_s1026" style="position:absolute;margin-left:53.5pt;margin-top:-1in;width:3.75pt;height:154.75pt;z-index:251552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" fillcolor="#16a637" stroked="f">
                <w10:wrap anchorx="page"/>
              </v:rect>
            </w:pict>
          </mc:Fallback>
        </mc:AlternateContent>
      </w:r>
      <w:r w:rsidRPr="007D44F7">
        <w:rPr>
          <w:rFonts w:ascii="Times New Roman" w:eastAsia="Times New Roman" w:hAnsi="Times New Roman" w:cs="Times New Roman"/>
          <w:b/>
          <w:bCs/>
          <w:noProof/>
          <w:sz w:val="44"/>
          <w:szCs w:val="44"/>
        </w:rPr>
        <mc:AlternateContent>
          <mc:Choice Requires="wps">
            <w:drawing>
              <wp:anchor distT="0" distB="0" distL="114300" distR="114300" simplePos="0" relativeHeight="251548160" behindDoc="0" locked="0" layoutInCell="1" allowOverlap="1" wp14:anchorId="63CB7E41" wp14:editId="3D5F9F1E">
                <wp:simplePos x="0" y="0"/>
                <wp:positionH relativeFrom="page">
                  <wp:posOffset>387350</wp:posOffset>
                </wp:positionH>
                <wp:positionV relativeFrom="page">
                  <wp:posOffset>0</wp:posOffset>
                </wp:positionV>
                <wp:extent cx="47625" cy="2769235"/>
                <wp:effectExtent l="0" t="0" r="9525" b="0"/>
                <wp:wrapNone/>
                <wp:docPr id="290805409"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2DA2D7" id="Rectangle 44" o:spid="_x0000_s1026" style="position:absolute;margin-left:30.5pt;margin-top:0;width:3.75pt;height:218.05pt;z-index:251548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" fillcolor="black" stroked="f">
                <w10:wrap anchorx="page" anchory="page"/>
              </v:rect>
            </w:pict>
          </mc:Fallback>
        </mc:AlternateContent>
      </w:r>
      <w:r w:rsidR="00E60F3F" w:rsidRPr="007D44F7">
        <w:rPr>
          <w:rFonts w:ascii="Times New Roman" w:eastAsia="Times New Roman" w:hAnsi="Times New Roman" w:cs="Times New Roman"/>
          <w:b/>
          <w:bCs/>
          <w:sz w:val="44"/>
          <w:szCs w:val="44"/>
        </w:rPr>
        <w:t>Distribution of Order Values</w:t>
      </w:r>
    </w:p>
    <w:p w14:paraId="5989D1C3" w14:textId="576DB8B1" w:rsidR="00E60F3F" w:rsidRPr="0050545C" w:rsidRDefault="00E60F3F" w:rsidP="0050545C">
      <w:pPr>
        <w:widowControl/>
        <w:autoSpaceDE/>
        <w:autoSpaceDN/>
        <w:spacing w:before="100" w:beforeAutospacing="1" w:after="100" w:afterAutospacing="1"/>
        <w:ind w:firstLine="720"/>
        <w:rPr>
          <w:rFonts w:ascii="Times New Roman" w:eastAsia="Times New Roman" w:hAnsi="Times New Roman" w:cs="Times New Roman"/>
          <w:sz w:val="28"/>
          <w:szCs w:val="28"/>
        </w:rPr>
      </w:pPr>
      <w:r w:rsidRPr="0050545C">
        <w:rPr>
          <w:rFonts w:ascii="Times New Roman" w:eastAsia="Times New Roman" w:hAnsi="Times New Roman" w:cs="Times New Roman"/>
          <w:b/>
          <w:bCs/>
          <w:sz w:val="28"/>
          <w:szCs w:val="28"/>
        </w:rPr>
        <w:t>Query:</w:t>
      </w:r>
    </w:p>
    <w:p w14:paraId="38B63062" w14:textId="77777777" w:rsidR="00F04F23" w:rsidRPr="007D44F7" w:rsidRDefault="00E60F3F" w:rsidP="00E60F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SELECT </w:t>
      </w:r>
      <w:proofErr w:type="spellStart"/>
      <w:r w:rsidRPr="007D44F7">
        <w:rPr>
          <w:rFonts w:ascii="Courier New" w:eastAsia="Times New Roman" w:hAnsi="Courier New" w:cs="Courier New"/>
          <w:sz w:val="24"/>
          <w:szCs w:val="24"/>
        </w:rPr>
        <w:t>CustomerID</w:t>
      </w:r>
      <w:proofErr w:type="spellEnd"/>
      <w:r w:rsidRPr="007D44F7">
        <w:rPr>
          <w:rFonts w:ascii="Courier New" w:eastAsia="Times New Roman" w:hAnsi="Courier New" w:cs="Courier New"/>
          <w:sz w:val="24"/>
          <w:szCs w:val="24"/>
        </w:rPr>
        <w:t xml:space="preserve">, </w:t>
      </w:r>
      <w:proofErr w:type="gramStart"/>
      <w:r w:rsidRPr="007D44F7">
        <w:rPr>
          <w:rFonts w:ascii="Courier New" w:eastAsia="Times New Roman" w:hAnsi="Courier New" w:cs="Courier New"/>
          <w:sz w:val="24"/>
          <w:szCs w:val="24"/>
        </w:rPr>
        <w:t>SUM(</w:t>
      </w:r>
      <w:proofErr w:type="gramEnd"/>
      <w:r w:rsidRPr="007D44F7">
        <w:rPr>
          <w:rFonts w:ascii="Courier New" w:eastAsia="Times New Roman" w:hAnsi="Courier New" w:cs="Courier New"/>
          <w:sz w:val="24"/>
          <w:szCs w:val="24"/>
        </w:rPr>
        <w:t xml:space="preserve">Quantity * </w:t>
      </w:r>
      <w:proofErr w:type="spellStart"/>
      <w:r w:rsidRPr="007D44F7">
        <w:rPr>
          <w:rFonts w:ascii="Courier New" w:eastAsia="Times New Roman" w:hAnsi="Courier New" w:cs="Courier New"/>
          <w:sz w:val="24"/>
          <w:szCs w:val="24"/>
        </w:rPr>
        <w:t>UnitPrice</w:t>
      </w:r>
      <w:proofErr w:type="spellEnd"/>
      <w:r w:rsidRPr="007D44F7">
        <w:rPr>
          <w:rFonts w:ascii="Courier New" w:eastAsia="Times New Roman" w:hAnsi="Courier New" w:cs="Courier New"/>
          <w:sz w:val="24"/>
          <w:szCs w:val="24"/>
        </w:rPr>
        <w:t xml:space="preserve">) </w:t>
      </w:r>
    </w:p>
    <w:p w14:paraId="174118EF" w14:textId="747B4941" w:rsidR="00E60F3F" w:rsidRPr="007D44F7" w:rsidRDefault="00E60F3F" w:rsidP="00E60F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AS </w:t>
      </w:r>
      <w:proofErr w:type="spellStart"/>
      <w:r w:rsidRPr="007D44F7">
        <w:rPr>
          <w:rFonts w:ascii="Courier New" w:eastAsia="Times New Roman" w:hAnsi="Courier New" w:cs="Courier New"/>
          <w:sz w:val="24"/>
          <w:szCs w:val="24"/>
        </w:rPr>
        <w:t>TotalOrderValue</w:t>
      </w:r>
      <w:proofErr w:type="spellEnd"/>
    </w:p>
    <w:p w14:paraId="37663C4D" w14:textId="0468C675" w:rsidR="00E60F3F" w:rsidRPr="007D44F7" w:rsidRDefault="00E60F3F" w:rsidP="00E60F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4"/>
          <w:szCs w:val="24"/>
        </w:rPr>
      </w:pPr>
      <w:r w:rsidRPr="007D44F7">
        <w:rPr>
          <w:rFonts w:ascii="Courier New" w:eastAsia="Times New Roman" w:hAnsi="Courier New" w:cs="Courier New"/>
          <w:sz w:val="24"/>
          <w:szCs w:val="24"/>
        </w:rPr>
        <w:tab/>
        <w:t xml:space="preserve">FROM </w:t>
      </w:r>
      <w:proofErr w:type="spellStart"/>
      <w:r w:rsidRPr="007D44F7">
        <w:rPr>
          <w:rFonts w:ascii="Courier New" w:eastAsia="Times New Roman" w:hAnsi="Courier New" w:cs="Courier New"/>
          <w:sz w:val="24"/>
          <w:szCs w:val="24"/>
        </w:rPr>
        <w:t>online_retail</w:t>
      </w:r>
      <w:proofErr w:type="spellEnd"/>
    </w:p>
    <w:p w14:paraId="682427A4" w14:textId="42921766" w:rsidR="00E60F3F" w:rsidRPr="007D44F7" w:rsidRDefault="00E60F3F" w:rsidP="00E60F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4"/>
          <w:szCs w:val="24"/>
        </w:rPr>
      </w:pPr>
      <w:r w:rsidRPr="007D44F7">
        <w:rPr>
          <w:rFonts w:ascii="Courier New" w:eastAsia="Times New Roman" w:hAnsi="Courier New" w:cs="Courier New"/>
          <w:sz w:val="24"/>
          <w:szCs w:val="24"/>
        </w:rPr>
        <w:tab/>
        <w:t xml:space="preserve">GROUP BY </w:t>
      </w:r>
      <w:proofErr w:type="spellStart"/>
      <w:proofErr w:type="gramStart"/>
      <w:r w:rsidRPr="007D44F7">
        <w:rPr>
          <w:rFonts w:ascii="Courier New" w:eastAsia="Times New Roman" w:hAnsi="Courier New" w:cs="Courier New"/>
          <w:sz w:val="24"/>
          <w:szCs w:val="24"/>
        </w:rPr>
        <w:t>CustomerID</w:t>
      </w:r>
      <w:proofErr w:type="spellEnd"/>
      <w:r w:rsidRPr="007D44F7">
        <w:rPr>
          <w:rFonts w:ascii="Courier New" w:eastAsia="Times New Roman" w:hAnsi="Courier New" w:cs="Courier New"/>
          <w:sz w:val="24"/>
          <w:szCs w:val="24"/>
        </w:rPr>
        <w:t>;</w:t>
      </w:r>
      <w:proofErr w:type="gramEnd"/>
    </w:p>
    <w:p w14:paraId="490220E6" w14:textId="77777777" w:rsidR="00E60F3F" w:rsidRPr="0050545C" w:rsidRDefault="00E60F3F" w:rsidP="00E60F3F">
      <w:pPr>
        <w:widowControl/>
        <w:autoSpaceDE/>
        <w:autoSpaceDN/>
        <w:spacing w:before="100" w:beforeAutospacing="1" w:after="100" w:afterAutospacing="1"/>
        <w:ind w:left="720"/>
        <w:rPr>
          <w:rFonts w:ascii="Times New Roman" w:eastAsia="Times New Roman" w:hAnsi="Times New Roman" w:cs="Times New Roman"/>
          <w:sz w:val="28"/>
          <w:szCs w:val="28"/>
        </w:rPr>
      </w:pPr>
      <w:r w:rsidRPr="0050545C">
        <w:rPr>
          <w:rFonts w:ascii="Times New Roman" w:eastAsia="Times New Roman" w:hAnsi="Times New Roman" w:cs="Times New Roman"/>
          <w:b/>
          <w:bCs/>
          <w:sz w:val="28"/>
          <w:szCs w:val="28"/>
        </w:rPr>
        <w:t>Explanation:</w:t>
      </w:r>
      <w:r w:rsidRPr="0050545C">
        <w:rPr>
          <w:rFonts w:ascii="Times New Roman" w:eastAsia="Times New Roman" w:hAnsi="Times New Roman" w:cs="Times New Roman"/>
          <w:sz w:val="28"/>
          <w:szCs w:val="28"/>
        </w:rPr>
        <w:t xml:space="preserve"> </w:t>
      </w:r>
    </w:p>
    <w:p w14:paraId="4E11BE55" w14:textId="4FF6C576" w:rsidR="00E60F3F" w:rsidRPr="007D44F7" w:rsidRDefault="00E60F3F" w:rsidP="00E60F3F">
      <w:pPr>
        <w:widowControl/>
        <w:autoSpaceDE/>
        <w:autoSpaceDN/>
        <w:spacing w:before="100" w:beforeAutospacing="1" w:after="100" w:afterAutospacing="1"/>
        <w:ind w:left="720"/>
        <w:rPr>
          <w:rFonts w:ascii="Times New Roman" w:eastAsia="Times New Roman" w:hAnsi="Times New Roman" w:cs="Times New Roman"/>
          <w:sz w:val="24"/>
          <w:szCs w:val="24"/>
        </w:rPr>
      </w:pPr>
      <w:r w:rsidRPr="007D44F7">
        <w:rPr>
          <w:rFonts w:ascii="Times New Roman" w:eastAsia="Times New Roman" w:hAnsi="Times New Roman" w:cs="Times New Roman"/>
          <w:sz w:val="24"/>
          <w:szCs w:val="24"/>
        </w:rPr>
        <w:t>This query calculates the total value of orders placed by each customer. It is crucial for understanding the spending habits of different customer segments.</w:t>
      </w:r>
    </w:p>
    <w:p w14:paraId="19BF911B" w14:textId="1285C765" w:rsidR="00E60F3F" w:rsidRPr="0050545C" w:rsidRDefault="00E60F3F" w:rsidP="00E60F3F">
      <w:pPr>
        <w:widowControl/>
        <w:autoSpaceDE/>
        <w:autoSpaceDN/>
        <w:spacing w:before="100" w:beforeAutospacing="1" w:after="100" w:afterAutospacing="1"/>
        <w:ind w:firstLine="720"/>
        <w:rPr>
          <w:rFonts w:ascii="Times New Roman" w:eastAsia="Times New Roman" w:hAnsi="Times New Roman" w:cs="Times New Roman"/>
          <w:sz w:val="28"/>
          <w:szCs w:val="28"/>
        </w:rPr>
      </w:pPr>
      <w:r w:rsidRPr="0050545C">
        <w:rPr>
          <w:rFonts w:ascii="Times New Roman" w:eastAsia="Times New Roman" w:hAnsi="Times New Roman" w:cs="Times New Roman"/>
          <w:b/>
          <w:bCs/>
          <w:sz w:val="28"/>
          <w:szCs w:val="28"/>
        </w:rPr>
        <w:t>Output:</w:t>
      </w:r>
    </w:p>
    <w:p w14:paraId="652E848F" w14:textId="44A96115" w:rsidR="00E60F3F" w:rsidRPr="007D44F7" w:rsidRDefault="00265155" w:rsidP="00E60F3F">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noProof/>
        </w:rPr>
        <mc:AlternateContent>
          <mc:Choice Requires="wpg">
            <w:drawing>
              <wp:anchor distT="0" distB="0" distL="114300" distR="114300" simplePos="0" relativeHeight="487591936" behindDoc="1" locked="0" layoutInCell="1" allowOverlap="1" wp14:anchorId="24953A26" wp14:editId="233A8697">
                <wp:simplePos x="0" y="0"/>
                <wp:positionH relativeFrom="page">
                  <wp:posOffset>4013835</wp:posOffset>
                </wp:positionH>
                <wp:positionV relativeFrom="page">
                  <wp:posOffset>4879975</wp:posOffset>
                </wp:positionV>
                <wp:extent cx="3701415" cy="5969000"/>
                <wp:effectExtent l="0" t="0" r="0" b="0"/>
                <wp:wrapNone/>
                <wp:docPr id="51386576"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5969000"/>
                          <a:chOff x="6081" y="7445"/>
                          <a:chExt cx="5829" cy="9400"/>
                        </a:xfrm>
                      </wpg:grpSpPr>
                      <wps:wsp>
                        <wps:cNvPr id="2060647369" name="AutoShape 40"/>
                        <wps:cNvSpPr>
                          <a:spLocks/>
                        </wps:cNvSpPr>
                        <wps:spPr bwMode="auto">
                          <a:xfrm>
                            <a:off x="6081" y="7444"/>
                            <a:ext cx="5829" cy="9400"/>
                          </a:xfrm>
                          <a:custGeom>
                            <a:avLst/>
                            <a:gdLst>
                              <a:gd name="T0" fmla="+- 0 6190 6081"/>
                              <a:gd name="T1" fmla="*/ T0 w 5829"/>
                              <a:gd name="T2" fmla="+- 0 16265 7445"/>
                              <a:gd name="T3" fmla="*/ 16265 h 9400"/>
                              <a:gd name="T4" fmla="+- 0 6081 6081"/>
                              <a:gd name="T5" fmla="*/ T4 w 5829"/>
                              <a:gd name="T6" fmla="+- 0 15465 7445"/>
                              <a:gd name="T7" fmla="*/ 15465 h 9400"/>
                              <a:gd name="T8" fmla="+- 0 6176 6081"/>
                              <a:gd name="T9" fmla="*/ T8 w 5829"/>
                              <a:gd name="T10" fmla="+- 0 14685 7445"/>
                              <a:gd name="T11" fmla="*/ 14685 h 9400"/>
                              <a:gd name="T12" fmla="+- 0 6449 6081"/>
                              <a:gd name="T13" fmla="*/ T12 w 5829"/>
                              <a:gd name="T14" fmla="+- 0 13905 7445"/>
                              <a:gd name="T15" fmla="*/ 13905 h 9400"/>
                              <a:gd name="T16" fmla="+- 0 6838 6081"/>
                              <a:gd name="T17" fmla="*/ T16 w 5829"/>
                              <a:gd name="T18" fmla="+- 0 13205 7445"/>
                              <a:gd name="T19" fmla="*/ 13205 h 9400"/>
                              <a:gd name="T20" fmla="+- 0 7388 6081"/>
                              <a:gd name="T21" fmla="*/ T20 w 5829"/>
                              <a:gd name="T22" fmla="+- 0 12445 7445"/>
                              <a:gd name="T23" fmla="*/ 12445 h 9400"/>
                              <a:gd name="T24" fmla="+- 0 9158 6081"/>
                              <a:gd name="T25" fmla="*/ T24 w 5829"/>
                              <a:gd name="T26" fmla="+- 0 10405 7445"/>
                              <a:gd name="T27" fmla="*/ 10405 h 9400"/>
                              <a:gd name="T28" fmla="+- 0 9636 6081"/>
                              <a:gd name="T29" fmla="*/ T28 w 5829"/>
                              <a:gd name="T30" fmla="+- 0 9765 7445"/>
                              <a:gd name="T31" fmla="*/ 9765 h 9400"/>
                              <a:gd name="T32" fmla="+- 0 10042 6081"/>
                              <a:gd name="T33" fmla="*/ T32 w 5829"/>
                              <a:gd name="T34" fmla="+- 0 9085 7445"/>
                              <a:gd name="T35" fmla="*/ 9085 h 9400"/>
                              <a:gd name="T36" fmla="+- 0 10323 6081"/>
                              <a:gd name="T37" fmla="*/ T36 w 5829"/>
                              <a:gd name="T38" fmla="+- 0 8365 7445"/>
                              <a:gd name="T39" fmla="*/ 8365 h 9400"/>
                              <a:gd name="T40" fmla="+- 0 10465 6081"/>
                              <a:gd name="T41" fmla="*/ T40 w 5829"/>
                              <a:gd name="T42" fmla="+- 0 7605 7445"/>
                              <a:gd name="T43" fmla="*/ 7605 h 9400"/>
                              <a:gd name="T44" fmla="+- 0 10625 6081"/>
                              <a:gd name="T45" fmla="*/ T44 w 5829"/>
                              <a:gd name="T46" fmla="+- 0 8005 7445"/>
                              <a:gd name="T47" fmla="*/ 8005 h 9400"/>
                              <a:gd name="T48" fmla="+- 0 10644 6081"/>
                              <a:gd name="T49" fmla="*/ T48 w 5829"/>
                              <a:gd name="T50" fmla="+- 0 8785 7445"/>
                              <a:gd name="T51" fmla="*/ 8785 h 9400"/>
                              <a:gd name="T52" fmla="+- 0 10488 6081"/>
                              <a:gd name="T53" fmla="*/ T52 w 5829"/>
                              <a:gd name="T54" fmla="+- 0 9545 7445"/>
                              <a:gd name="T55" fmla="*/ 9545 h 9400"/>
                              <a:gd name="T56" fmla="+- 0 10202 6081"/>
                              <a:gd name="T57" fmla="*/ T56 w 5829"/>
                              <a:gd name="T58" fmla="+- 0 10265 7445"/>
                              <a:gd name="T59" fmla="*/ 10265 h 9400"/>
                              <a:gd name="T60" fmla="+- 0 9821 6081"/>
                              <a:gd name="T61" fmla="*/ T60 w 5829"/>
                              <a:gd name="T62" fmla="+- 0 10965 7445"/>
                              <a:gd name="T63" fmla="*/ 10965 h 9400"/>
                              <a:gd name="T64" fmla="+- 0 9283 6081"/>
                              <a:gd name="T65" fmla="*/ T64 w 5829"/>
                              <a:gd name="T66" fmla="+- 0 11745 7445"/>
                              <a:gd name="T67" fmla="*/ 11745 h 9400"/>
                              <a:gd name="T68" fmla="+- 0 8018 6081"/>
                              <a:gd name="T69" fmla="*/ T68 w 5829"/>
                              <a:gd name="T70" fmla="+- 0 13345 7445"/>
                              <a:gd name="T71" fmla="*/ 13345 h 9400"/>
                              <a:gd name="T72" fmla="+- 0 7562 6081"/>
                              <a:gd name="T73" fmla="*/ T72 w 5829"/>
                              <a:gd name="T74" fmla="+- 0 14005 7445"/>
                              <a:gd name="T75" fmla="*/ 14005 h 9400"/>
                              <a:gd name="T76" fmla="+- 0 7216 6081"/>
                              <a:gd name="T77" fmla="*/ T76 w 5829"/>
                              <a:gd name="T78" fmla="+- 0 14625 7445"/>
                              <a:gd name="T79" fmla="*/ 14625 h 9400"/>
                              <a:gd name="T80" fmla="+- 0 7017 6081"/>
                              <a:gd name="T81" fmla="*/ T80 w 5829"/>
                              <a:gd name="T82" fmla="+- 0 15205 7445"/>
                              <a:gd name="T83" fmla="*/ 15205 h 9400"/>
                              <a:gd name="T84" fmla="+- 0 6962 6081"/>
                              <a:gd name="T85" fmla="*/ T84 w 5829"/>
                              <a:gd name="T86" fmla="+- 0 15485 7445"/>
                              <a:gd name="T87" fmla="*/ 15485 h 9400"/>
                              <a:gd name="T88" fmla="+- 0 6941 6081"/>
                              <a:gd name="T89" fmla="*/ T88 w 5829"/>
                              <a:gd name="T90" fmla="+- 0 15765 7445"/>
                              <a:gd name="T91" fmla="*/ 15765 h 9400"/>
                              <a:gd name="T92" fmla="+- 0 6972 6081"/>
                              <a:gd name="T93" fmla="*/ T92 w 5829"/>
                              <a:gd name="T94" fmla="+- 0 16245 7445"/>
                              <a:gd name="T95" fmla="*/ 16245 h 9400"/>
                              <a:gd name="T96" fmla="+- 0 8224 6081"/>
                              <a:gd name="T97" fmla="*/ T96 w 5829"/>
                              <a:gd name="T98" fmla="+- 0 16845 7445"/>
                              <a:gd name="T99" fmla="*/ 16845 h 9400"/>
                              <a:gd name="T100" fmla="+- 0 7949 6081"/>
                              <a:gd name="T101" fmla="*/ T100 w 5829"/>
                              <a:gd name="T102" fmla="+- 0 16165 7445"/>
                              <a:gd name="T103" fmla="*/ 16165 h 9400"/>
                              <a:gd name="T104" fmla="+- 0 7890 6081"/>
                              <a:gd name="T105" fmla="*/ T104 w 5829"/>
                              <a:gd name="T106" fmla="+- 0 15325 7445"/>
                              <a:gd name="T107" fmla="*/ 15325 h 9400"/>
                              <a:gd name="T108" fmla="+- 0 8087 6081"/>
                              <a:gd name="T109" fmla="*/ T108 w 5829"/>
                              <a:gd name="T110" fmla="+- 0 14525 7445"/>
                              <a:gd name="T111" fmla="*/ 14525 h 9400"/>
                              <a:gd name="T112" fmla="+- 0 8449 6081"/>
                              <a:gd name="T113" fmla="*/ T112 w 5829"/>
                              <a:gd name="T114" fmla="+- 0 13825 7445"/>
                              <a:gd name="T115" fmla="*/ 13825 h 9400"/>
                              <a:gd name="T116" fmla="+- 0 8989 6081"/>
                              <a:gd name="T117" fmla="*/ T116 w 5829"/>
                              <a:gd name="T118" fmla="+- 0 13085 7445"/>
                              <a:gd name="T119" fmla="*/ 13085 h 9400"/>
                              <a:gd name="T120" fmla="+- 0 10268 6081"/>
                              <a:gd name="T121" fmla="*/ T120 w 5829"/>
                              <a:gd name="T122" fmla="+- 0 11645 7445"/>
                              <a:gd name="T123" fmla="*/ 11645 h 9400"/>
                              <a:gd name="T124" fmla="+- 0 10754 6081"/>
                              <a:gd name="T125" fmla="*/ T124 w 5829"/>
                              <a:gd name="T126" fmla="+- 0 11025 7445"/>
                              <a:gd name="T127" fmla="*/ 11025 h 9400"/>
                              <a:gd name="T128" fmla="+- 0 11147 6081"/>
                              <a:gd name="T129" fmla="*/ T128 w 5829"/>
                              <a:gd name="T130" fmla="+- 0 10345 7445"/>
                              <a:gd name="T131" fmla="*/ 10345 h 9400"/>
                              <a:gd name="T132" fmla="+- 0 11381 6081"/>
                              <a:gd name="T133" fmla="*/ T132 w 5829"/>
                              <a:gd name="T134" fmla="+- 0 9565 7445"/>
                              <a:gd name="T135" fmla="*/ 9565 h 9400"/>
                              <a:gd name="T136" fmla="+- 0 11568 6081"/>
                              <a:gd name="T137" fmla="*/ T136 w 5829"/>
                              <a:gd name="T138" fmla="+- 0 9845 7445"/>
                              <a:gd name="T139" fmla="*/ 9845 h 9400"/>
                              <a:gd name="T140" fmla="+- 0 11565 6081"/>
                              <a:gd name="T141" fmla="*/ T140 w 5829"/>
                              <a:gd name="T142" fmla="+- 0 10645 7445"/>
                              <a:gd name="T143" fmla="*/ 10645 h 9400"/>
                              <a:gd name="T144" fmla="+- 0 11358 6081"/>
                              <a:gd name="T145" fmla="*/ T144 w 5829"/>
                              <a:gd name="T146" fmla="+- 0 11385 7445"/>
                              <a:gd name="T147" fmla="*/ 11385 h 9400"/>
                              <a:gd name="T148" fmla="+- 0 10980 6081"/>
                              <a:gd name="T149" fmla="*/ T148 w 5829"/>
                              <a:gd name="T150" fmla="+- 0 12145 7445"/>
                              <a:gd name="T151" fmla="*/ 12145 h 9400"/>
                              <a:gd name="T152" fmla="+- 0 10379 6081"/>
                              <a:gd name="T153" fmla="*/ T152 w 5829"/>
                              <a:gd name="T154" fmla="+- 0 13005 7445"/>
                              <a:gd name="T155" fmla="*/ 13005 h 9400"/>
                              <a:gd name="T156" fmla="+- 0 9618 6081"/>
                              <a:gd name="T157" fmla="*/ T156 w 5829"/>
                              <a:gd name="T158" fmla="+- 0 13985 7445"/>
                              <a:gd name="T159" fmla="*/ 13985 h 9400"/>
                              <a:gd name="T160" fmla="+- 0 9148 6081"/>
                              <a:gd name="T161" fmla="*/ T160 w 5829"/>
                              <a:gd name="T162" fmla="+- 0 14665 7445"/>
                              <a:gd name="T163" fmla="*/ 14665 h 9400"/>
                              <a:gd name="T164" fmla="+- 0 8891 6081"/>
                              <a:gd name="T165" fmla="*/ T164 w 5829"/>
                              <a:gd name="T166" fmla="+- 0 15165 7445"/>
                              <a:gd name="T167" fmla="*/ 15165 h 9400"/>
                              <a:gd name="T168" fmla="+- 0 8764 6081"/>
                              <a:gd name="T169" fmla="*/ T168 w 5829"/>
                              <a:gd name="T170" fmla="+- 0 15625 7445"/>
                              <a:gd name="T171" fmla="*/ 15625 h 9400"/>
                              <a:gd name="T172" fmla="+- 0 8740 6081"/>
                              <a:gd name="T173" fmla="*/ T172 w 5829"/>
                              <a:gd name="T174" fmla="+- 0 15825 7445"/>
                              <a:gd name="T175" fmla="*/ 15825 h 9400"/>
                              <a:gd name="T176" fmla="+- 0 8752 6081"/>
                              <a:gd name="T177" fmla="*/ T176 w 5829"/>
                              <a:gd name="T178" fmla="+- 0 16225 7445"/>
                              <a:gd name="T179" fmla="*/ 16225 h 9400"/>
                              <a:gd name="T180" fmla="+- 0 9569 6081"/>
                              <a:gd name="T181" fmla="*/ T180 w 5829"/>
                              <a:gd name="T182" fmla="+- 0 16845 7445"/>
                              <a:gd name="T183" fmla="*/ 16845 h 9400"/>
                              <a:gd name="T184" fmla="+- 0 9430 6081"/>
                              <a:gd name="T185" fmla="*/ T184 w 5829"/>
                              <a:gd name="T186" fmla="+- 0 16025 7445"/>
                              <a:gd name="T187" fmla="*/ 16025 h 9400"/>
                              <a:gd name="T188" fmla="+- 0 9534 6081"/>
                              <a:gd name="T189" fmla="*/ T188 w 5829"/>
                              <a:gd name="T190" fmla="+- 0 15505 7445"/>
                              <a:gd name="T191" fmla="*/ 15505 h 9400"/>
                              <a:gd name="T192" fmla="+- 0 9824 6081"/>
                              <a:gd name="T193" fmla="*/ T192 w 5829"/>
                              <a:gd name="T194" fmla="+- 0 14905 7445"/>
                              <a:gd name="T195" fmla="*/ 14905 h 9400"/>
                              <a:gd name="T196" fmla="+- 0 10273 6081"/>
                              <a:gd name="T197" fmla="*/ T196 w 5829"/>
                              <a:gd name="T198" fmla="+- 0 14285 7445"/>
                              <a:gd name="T199" fmla="*/ 14285 h 9400"/>
                              <a:gd name="T200" fmla="+- 0 11218 6081"/>
                              <a:gd name="T201" fmla="*/ T200 w 5829"/>
                              <a:gd name="T202" fmla="+- 0 13285 7445"/>
                              <a:gd name="T203" fmla="*/ 13285 h 9400"/>
                              <a:gd name="T204" fmla="+- 0 11701 6081"/>
                              <a:gd name="T205" fmla="*/ T204 w 5829"/>
                              <a:gd name="T206" fmla="+- 0 12645 7445"/>
                              <a:gd name="T207" fmla="*/ 12645 h 9400"/>
                              <a:gd name="T208" fmla="+- 0 11865 6081"/>
                              <a:gd name="T209" fmla="*/ T208 w 5829"/>
                              <a:gd name="T210" fmla="+- 0 13805 7445"/>
                              <a:gd name="T211" fmla="*/ 13805 h 9400"/>
                              <a:gd name="T212" fmla="+- 0 11411 6081"/>
                              <a:gd name="T213" fmla="*/ T212 w 5829"/>
                              <a:gd name="T214" fmla="+- 0 14505 7445"/>
                              <a:gd name="T215" fmla="*/ 14505 h 9400"/>
                              <a:gd name="T216" fmla="+- 0 10739 6081"/>
                              <a:gd name="T217" fmla="*/ T216 w 5829"/>
                              <a:gd name="T218" fmla="+- 0 15405 7445"/>
                              <a:gd name="T219" fmla="*/ 15405 h 9400"/>
                              <a:gd name="T220" fmla="+- 0 10440 6081"/>
                              <a:gd name="T221" fmla="*/ T220 w 5829"/>
                              <a:gd name="T222" fmla="+- 0 15885 7445"/>
                              <a:gd name="T223" fmla="*/ 15885 h 9400"/>
                              <a:gd name="T224" fmla="+- 0 10320 6081"/>
                              <a:gd name="T225" fmla="*/ T224 w 5829"/>
                              <a:gd name="T226" fmla="+- 0 16205 7445"/>
                              <a:gd name="T227" fmla="*/ 16205 h 9400"/>
                              <a:gd name="T228" fmla="+- 0 10284 6081"/>
                              <a:gd name="T229" fmla="*/ T228 w 5829"/>
                              <a:gd name="T230" fmla="+- 0 16405 7445"/>
                              <a:gd name="T231" fmla="*/ 16405 h 9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5829" h="9400">
                                <a:moveTo>
                                  <a:pt x="1037" y="9400"/>
                                </a:moveTo>
                                <a:lnTo>
                                  <a:pt x="328" y="9400"/>
                                </a:lnTo>
                                <a:lnTo>
                                  <a:pt x="307" y="9340"/>
                                </a:lnTo>
                                <a:lnTo>
                                  <a:pt x="274" y="9280"/>
                                </a:lnTo>
                                <a:lnTo>
                                  <a:pt x="242" y="9200"/>
                                </a:lnTo>
                                <a:lnTo>
                                  <a:pt x="212" y="9120"/>
                                </a:lnTo>
                                <a:lnTo>
                                  <a:pt x="183" y="9040"/>
                                </a:lnTo>
                                <a:lnTo>
                                  <a:pt x="157" y="8980"/>
                                </a:lnTo>
                                <a:lnTo>
                                  <a:pt x="132" y="8900"/>
                                </a:lnTo>
                                <a:lnTo>
                                  <a:pt x="109" y="8820"/>
                                </a:lnTo>
                                <a:lnTo>
                                  <a:pt x="89" y="8740"/>
                                </a:lnTo>
                                <a:lnTo>
                                  <a:pt x="70" y="8660"/>
                                </a:lnTo>
                                <a:lnTo>
                                  <a:pt x="53" y="8560"/>
                                </a:lnTo>
                                <a:lnTo>
                                  <a:pt x="39" y="8480"/>
                                </a:lnTo>
                                <a:lnTo>
                                  <a:pt x="28" y="8420"/>
                                </a:lnTo>
                                <a:lnTo>
                                  <a:pt x="19" y="8340"/>
                                </a:lnTo>
                                <a:lnTo>
                                  <a:pt x="11" y="8260"/>
                                </a:lnTo>
                                <a:lnTo>
                                  <a:pt x="6" y="8180"/>
                                </a:lnTo>
                                <a:lnTo>
                                  <a:pt x="2" y="8100"/>
                                </a:lnTo>
                                <a:lnTo>
                                  <a:pt x="0" y="8020"/>
                                </a:lnTo>
                                <a:lnTo>
                                  <a:pt x="1" y="7940"/>
                                </a:lnTo>
                                <a:lnTo>
                                  <a:pt x="3" y="7880"/>
                                </a:lnTo>
                                <a:lnTo>
                                  <a:pt x="7" y="7800"/>
                                </a:lnTo>
                                <a:lnTo>
                                  <a:pt x="13" y="7720"/>
                                </a:lnTo>
                                <a:lnTo>
                                  <a:pt x="21" y="7640"/>
                                </a:lnTo>
                                <a:lnTo>
                                  <a:pt x="31" y="7560"/>
                                </a:lnTo>
                                <a:lnTo>
                                  <a:pt x="44" y="7480"/>
                                </a:lnTo>
                                <a:lnTo>
                                  <a:pt x="59" y="7400"/>
                                </a:lnTo>
                                <a:lnTo>
                                  <a:pt x="76" y="7320"/>
                                </a:lnTo>
                                <a:lnTo>
                                  <a:pt x="95" y="7240"/>
                                </a:lnTo>
                                <a:lnTo>
                                  <a:pt x="115" y="7160"/>
                                </a:lnTo>
                                <a:lnTo>
                                  <a:pt x="137" y="7080"/>
                                </a:lnTo>
                                <a:lnTo>
                                  <a:pt x="161" y="7000"/>
                                </a:lnTo>
                                <a:lnTo>
                                  <a:pt x="187" y="6920"/>
                                </a:lnTo>
                                <a:lnTo>
                                  <a:pt x="214" y="6840"/>
                                </a:lnTo>
                                <a:lnTo>
                                  <a:pt x="242" y="6760"/>
                                </a:lnTo>
                                <a:lnTo>
                                  <a:pt x="272" y="6680"/>
                                </a:lnTo>
                                <a:lnTo>
                                  <a:pt x="303" y="6620"/>
                                </a:lnTo>
                                <a:lnTo>
                                  <a:pt x="335" y="6540"/>
                                </a:lnTo>
                                <a:lnTo>
                                  <a:pt x="368" y="6460"/>
                                </a:lnTo>
                                <a:lnTo>
                                  <a:pt x="403" y="6400"/>
                                </a:lnTo>
                                <a:lnTo>
                                  <a:pt x="439" y="6320"/>
                                </a:lnTo>
                                <a:lnTo>
                                  <a:pt x="475" y="6240"/>
                                </a:lnTo>
                                <a:lnTo>
                                  <a:pt x="513" y="6180"/>
                                </a:lnTo>
                                <a:lnTo>
                                  <a:pt x="551" y="6100"/>
                                </a:lnTo>
                                <a:lnTo>
                                  <a:pt x="590" y="6040"/>
                                </a:lnTo>
                                <a:lnTo>
                                  <a:pt x="630" y="5980"/>
                                </a:lnTo>
                                <a:lnTo>
                                  <a:pt x="671" y="5900"/>
                                </a:lnTo>
                                <a:lnTo>
                                  <a:pt x="728" y="5820"/>
                                </a:lnTo>
                                <a:lnTo>
                                  <a:pt x="757" y="5760"/>
                                </a:lnTo>
                                <a:lnTo>
                                  <a:pt x="786" y="5720"/>
                                </a:lnTo>
                                <a:lnTo>
                                  <a:pt x="845" y="5640"/>
                                </a:lnTo>
                                <a:lnTo>
                                  <a:pt x="875" y="5580"/>
                                </a:lnTo>
                                <a:lnTo>
                                  <a:pt x="905" y="5540"/>
                                </a:lnTo>
                                <a:lnTo>
                                  <a:pt x="954" y="5480"/>
                                </a:lnTo>
                                <a:lnTo>
                                  <a:pt x="1003" y="5400"/>
                                </a:lnTo>
                                <a:lnTo>
                                  <a:pt x="1103" y="5280"/>
                                </a:lnTo>
                                <a:lnTo>
                                  <a:pt x="1153" y="5200"/>
                                </a:lnTo>
                                <a:lnTo>
                                  <a:pt x="1255" y="5080"/>
                                </a:lnTo>
                                <a:lnTo>
                                  <a:pt x="1307" y="5000"/>
                                </a:lnTo>
                                <a:lnTo>
                                  <a:pt x="1358" y="4940"/>
                                </a:lnTo>
                                <a:lnTo>
                                  <a:pt x="1568" y="4700"/>
                                </a:lnTo>
                                <a:lnTo>
                                  <a:pt x="1620" y="4620"/>
                                </a:lnTo>
                                <a:lnTo>
                                  <a:pt x="2520" y="3600"/>
                                </a:lnTo>
                                <a:lnTo>
                                  <a:pt x="2572" y="3560"/>
                                </a:lnTo>
                                <a:lnTo>
                                  <a:pt x="2624" y="3500"/>
                                </a:lnTo>
                                <a:lnTo>
                                  <a:pt x="2778" y="3320"/>
                                </a:lnTo>
                                <a:lnTo>
                                  <a:pt x="2879" y="3200"/>
                                </a:lnTo>
                                <a:lnTo>
                                  <a:pt x="2979" y="3080"/>
                                </a:lnTo>
                                <a:lnTo>
                                  <a:pt x="3077" y="2960"/>
                                </a:lnTo>
                                <a:lnTo>
                                  <a:pt x="3126" y="2900"/>
                                </a:lnTo>
                                <a:lnTo>
                                  <a:pt x="3174" y="2840"/>
                                </a:lnTo>
                                <a:lnTo>
                                  <a:pt x="3222" y="2780"/>
                                </a:lnTo>
                                <a:lnTo>
                                  <a:pt x="3271" y="2720"/>
                                </a:lnTo>
                                <a:lnTo>
                                  <a:pt x="3320" y="2660"/>
                                </a:lnTo>
                                <a:lnTo>
                                  <a:pt x="3368" y="2580"/>
                                </a:lnTo>
                                <a:lnTo>
                                  <a:pt x="3416" y="2520"/>
                                </a:lnTo>
                                <a:lnTo>
                                  <a:pt x="3463" y="2460"/>
                                </a:lnTo>
                                <a:lnTo>
                                  <a:pt x="3509" y="2400"/>
                                </a:lnTo>
                                <a:lnTo>
                                  <a:pt x="3555" y="2320"/>
                                </a:lnTo>
                                <a:lnTo>
                                  <a:pt x="3600" y="2260"/>
                                </a:lnTo>
                                <a:lnTo>
                                  <a:pt x="3644" y="2200"/>
                                </a:lnTo>
                                <a:lnTo>
                                  <a:pt x="3687" y="2120"/>
                                </a:lnTo>
                                <a:lnTo>
                                  <a:pt x="3729" y="2060"/>
                                </a:lnTo>
                                <a:lnTo>
                                  <a:pt x="3770" y="2000"/>
                                </a:lnTo>
                                <a:lnTo>
                                  <a:pt x="3811" y="1920"/>
                                </a:lnTo>
                                <a:lnTo>
                                  <a:pt x="3850" y="1860"/>
                                </a:lnTo>
                                <a:lnTo>
                                  <a:pt x="3888" y="1780"/>
                                </a:lnTo>
                                <a:lnTo>
                                  <a:pt x="3925" y="1720"/>
                                </a:lnTo>
                                <a:lnTo>
                                  <a:pt x="3961" y="1640"/>
                                </a:lnTo>
                                <a:lnTo>
                                  <a:pt x="3996" y="1580"/>
                                </a:lnTo>
                                <a:lnTo>
                                  <a:pt x="4030" y="1500"/>
                                </a:lnTo>
                                <a:lnTo>
                                  <a:pt x="4061" y="1440"/>
                                </a:lnTo>
                                <a:lnTo>
                                  <a:pt x="4090" y="1360"/>
                                </a:lnTo>
                                <a:lnTo>
                                  <a:pt x="4119" y="1300"/>
                                </a:lnTo>
                                <a:lnTo>
                                  <a:pt x="4146" y="1220"/>
                                </a:lnTo>
                                <a:lnTo>
                                  <a:pt x="4172" y="1140"/>
                                </a:lnTo>
                                <a:lnTo>
                                  <a:pt x="4197" y="1080"/>
                                </a:lnTo>
                                <a:lnTo>
                                  <a:pt x="4220" y="1000"/>
                                </a:lnTo>
                                <a:lnTo>
                                  <a:pt x="4242" y="920"/>
                                </a:lnTo>
                                <a:lnTo>
                                  <a:pt x="4263" y="860"/>
                                </a:lnTo>
                                <a:lnTo>
                                  <a:pt x="4282" y="780"/>
                                </a:lnTo>
                                <a:lnTo>
                                  <a:pt x="4300" y="700"/>
                                </a:lnTo>
                                <a:lnTo>
                                  <a:pt x="4316" y="620"/>
                                </a:lnTo>
                                <a:lnTo>
                                  <a:pt x="4331" y="540"/>
                                </a:lnTo>
                                <a:lnTo>
                                  <a:pt x="4344" y="480"/>
                                </a:lnTo>
                                <a:lnTo>
                                  <a:pt x="4356" y="400"/>
                                </a:lnTo>
                                <a:lnTo>
                                  <a:pt x="4367" y="320"/>
                                </a:lnTo>
                                <a:lnTo>
                                  <a:pt x="4376" y="240"/>
                                </a:lnTo>
                                <a:lnTo>
                                  <a:pt x="4384" y="160"/>
                                </a:lnTo>
                                <a:lnTo>
                                  <a:pt x="4391" y="80"/>
                                </a:lnTo>
                                <a:lnTo>
                                  <a:pt x="4397" y="0"/>
                                </a:lnTo>
                                <a:lnTo>
                                  <a:pt x="4425" y="60"/>
                                </a:lnTo>
                                <a:lnTo>
                                  <a:pt x="4451" y="140"/>
                                </a:lnTo>
                                <a:lnTo>
                                  <a:pt x="4474" y="220"/>
                                </a:lnTo>
                                <a:lnTo>
                                  <a:pt x="4495" y="300"/>
                                </a:lnTo>
                                <a:lnTo>
                                  <a:pt x="4514" y="380"/>
                                </a:lnTo>
                                <a:lnTo>
                                  <a:pt x="4530" y="460"/>
                                </a:lnTo>
                                <a:lnTo>
                                  <a:pt x="4544" y="560"/>
                                </a:lnTo>
                                <a:lnTo>
                                  <a:pt x="4556" y="640"/>
                                </a:lnTo>
                                <a:lnTo>
                                  <a:pt x="4565" y="720"/>
                                </a:lnTo>
                                <a:lnTo>
                                  <a:pt x="4572" y="800"/>
                                </a:lnTo>
                                <a:lnTo>
                                  <a:pt x="4576" y="880"/>
                                </a:lnTo>
                                <a:lnTo>
                                  <a:pt x="4579" y="960"/>
                                </a:lnTo>
                                <a:lnTo>
                                  <a:pt x="4579" y="1040"/>
                                </a:lnTo>
                                <a:lnTo>
                                  <a:pt x="4578" y="1100"/>
                                </a:lnTo>
                                <a:lnTo>
                                  <a:pt x="4575" y="1180"/>
                                </a:lnTo>
                                <a:lnTo>
                                  <a:pt x="4570" y="1260"/>
                                </a:lnTo>
                                <a:lnTo>
                                  <a:pt x="4563" y="1340"/>
                                </a:lnTo>
                                <a:lnTo>
                                  <a:pt x="4555" y="1420"/>
                                </a:lnTo>
                                <a:lnTo>
                                  <a:pt x="4545" y="1500"/>
                                </a:lnTo>
                                <a:lnTo>
                                  <a:pt x="4533" y="1580"/>
                                </a:lnTo>
                                <a:lnTo>
                                  <a:pt x="4520" y="1660"/>
                                </a:lnTo>
                                <a:lnTo>
                                  <a:pt x="4505" y="1720"/>
                                </a:lnTo>
                                <a:lnTo>
                                  <a:pt x="4488" y="1800"/>
                                </a:lnTo>
                                <a:lnTo>
                                  <a:pt x="4470" y="1880"/>
                                </a:lnTo>
                                <a:lnTo>
                                  <a:pt x="4451" y="1960"/>
                                </a:lnTo>
                                <a:lnTo>
                                  <a:pt x="4430" y="2040"/>
                                </a:lnTo>
                                <a:lnTo>
                                  <a:pt x="4407" y="2100"/>
                                </a:lnTo>
                                <a:lnTo>
                                  <a:pt x="4384" y="2180"/>
                                </a:lnTo>
                                <a:lnTo>
                                  <a:pt x="4359" y="2260"/>
                                </a:lnTo>
                                <a:lnTo>
                                  <a:pt x="4333" y="2320"/>
                                </a:lnTo>
                                <a:lnTo>
                                  <a:pt x="4306" y="2400"/>
                                </a:lnTo>
                                <a:lnTo>
                                  <a:pt x="4277" y="2480"/>
                                </a:lnTo>
                                <a:lnTo>
                                  <a:pt x="4248" y="2540"/>
                                </a:lnTo>
                                <a:lnTo>
                                  <a:pt x="4217" y="2620"/>
                                </a:lnTo>
                                <a:lnTo>
                                  <a:pt x="4186" y="2680"/>
                                </a:lnTo>
                                <a:lnTo>
                                  <a:pt x="4154" y="2760"/>
                                </a:lnTo>
                                <a:lnTo>
                                  <a:pt x="4121" y="2820"/>
                                </a:lnTo>
                                <a:lnTo>
                                  <a:pt x="4086" y="2900"/>
                                </a:lnTo>
                                <a:lnTo>
                                  <a:pt x="4052" y="2960"/>
                                </a:lnTo>
                                <a:lnTo>
                                  <a:pt x="4016" y="3040"/>
                                </a:lnTo>
                                <a:lnTo>
                                  <a:pt x="3979" y="3100"/>
                                </a:lnTo>
                                <a:lnTo>
                                  <a:pt x="3942" y="3180"/>
                                </a:lnTo>
                                <a:lnTo>
                                  <a:pt x="3905" y="3240"/>
                                </a:lnTo>
                                <a:lnTo>
                                  <a:pt x="3864" y="3300"/>
                                </a:lnTo>
                                <a:lnTo>
                                  <a:pt x="3823" y="3380"/>
                                </a:lnTo>
                                <a:lnTo>
                                  <a:pt x="3782" y="3440"/>
                                </a:lnTo>
                                <a:lnTo>
                                  <a:pt x="3740" y="3520"/>
                                </a:lnTo>
                                <a:lnTo>
                                  <a:pt x="3697" y="3580"/>
                                </a:lnTo>
                                <a:lnTo>
                                  <a:pt x="3654" y="3640"/>
                                </a:lnTo>
                                <a:lnTo>
                                  <a:pt x="3611" y="3720"/>
                                </a:lnTo>
                                <a:lnTo>
                                  <a:pt x="3567" y="3780"/>
                                </a:lnTo>
                                <a:lnTo>
                                  <a:pt x="3523" y="3840"/>
                                </a:lnTo>
                                <a:lnTo>
                                  <a:pt x="3478" y="3900"/>
                                </a:lnTo>
                                <a:lnTo>
                                  <a:pt x="3433" y="3980"/>
                                </a:lnTo>
                                <a:lnTo>
                                  <a:pt x="3341" y="4100"/>
                                </a:lnTo>
                                <a:lnTo>
                                  <a:pt x="3249" y="4220"/>
                                </a:lnTo>
                                <a:lnTo>
                                  <a:pt x="3202" y="4300"/>
                                </a:lnTo>
                                <a:lnTo>
                                  <a:pt x="2967" y="4600"/>
                                </a:lnTo>
                                <a:lnTo>
                                  <a:pt x="2817" y="4780"/>
                                </a:lnTo>
                                <a:lnTo>
                                  <a:pt x="2767" y="4860"/>
                                </a:lnTo>
                                <a:lnTo>
                                  <a:pt x="2419" y="5280"/>
                                </a:lnTo>
                                <a:lnTo>
                                  <a:pt x="2370" y="5360"/>
                                </a:lnTo>
                                <a:lnTo>
                                  <a:pt x="2224" y="5540"/>
                                </a:lnTo>
                                <a:lnTo>
                                  <a:pt x="2127" y="5660"/>
                                </a:lnTo>
                                <a:lnTo>
                                  <a:pt x="2032" y="5780"/>
                                </a:lnTo>
                                <a:lnTo>
                                  <a:pt x="1985" y="5840"/>
                                </a:lnTo>
                                <a:lnTo>
                                  <a:pt x="1937" y="5900"/>
                                </a:lnTo>
                                <a:lnTo>
                                  <a:pt x="1888" y="5980"/>
                                </a:lnTo>
                                <a:lnTo>
                                  <a:pt x="1840" y="6040"/>
                                </a:lnTo>
                                <a:lnTo>
                                  <a:pt x="1793" y="6100"/>
                                </a:lnTo>
                                <a:lnTo>
                                  <a:pt x="1746" y="6160"/>
                                </a:lnTo>
                                <a:lnTo>
                                  <a:pt x="1700" y="6220"/>
                                </a:lnTo>
                                <a:lnTo>
                                  <a:pt x="1655" y="6300"/>
                                </a:lnTo>
                                <a:lnTo>
                                  <a:pt x="1610" y="6360"/>
                                </a:lnTo>
                                <a:lnTo>
                                  <a:pt x="1566" y="6420"/>
                                </a:lnTo>
                                <a:lnTo>
                                  <a:pt x="1523" y="6480"/>
                                </a:lnTo>
                                <a:lnTo>
                                  <a:pt x="1481" y="6560"/>
                                </a:lnTo>
                                <a:lnTo>
                                  <a:pt x="1440" y="6620"/>
                                </a:lnTo>
                                <a:lnTo>
                                  <a:pt x="1400" y="6680"/>
                                </a:lnTo>
                                <a:lnTo>
                                  <a:pt x="1361" y="6760"/>
                                </a:lnTo>
                                <a:lnTo>
                                  <a:pt x="1323" y="6820"/>
                                </a:lnTo>
                                <a:lnTo>
                                  <a:pt x="1286" y="6880"/>
                                </a:lnTo>
                                <a:lnTo>
                                  <a:pt x="1250" y="6960"/>
                                </a:lnTo>
                                <a:lnTo>
                                  <a:pt x="1216" y="7020"/>
                                </a:lnTo>
                                <a:lnTo>
                                  <a:pt x="1183" y="7080"/>
                                </a:lnTo>
                                <a:lnTo>
                                  <a:pt x="1144" y="7160"/>
                                </a:lnTo>
                                <a:lnTo>
                                  <a:pt x="1135" y="7180"/>
                                </a:lnTo>
                                <a:lnTo>
                                  <a:pt x="1126" y="7200"/>
                                </a:lnTo>
                                <a:lnTo>
                                  <a:pt x="1118" y="7220"/>
                                </a:lnTo>
                                <a:lnTo>
                                  <a:pt x="1110" y="7240"/>
                                </a:lnTo>
                                <a:lnTo>
                                  <a:pt x="1075" y="7320"/>
                                </a:lnTo>
                                <a:lnTo>
                                  <a:pt x="1044" y="7400"/>
                                </a:lnTo>
                                <a:lnTo>
                                  <a:pt x="1015" y="7480"/>
                                </a:lnTo>
                                <a:lnTo>
                                  <a:pt x="988" y="7580"/>
                                </a:lnTo>
                                <a:lnTo>
                                  <a:pt x="963" y="7660"/>
                                </a:lnTo>
                                <a:lnTo>
                                  <a:pt x="941" y="7740"/>
                                </a:lnTo>
                                <a:lnTo>
                                  <a:pt x="936" y="7760"/>
                                </a:lnTo>
                                <a:lnTo>
                                  <a:pt x="931" y="7780"/>
                                </a:lnTo>
                                <a:lnTo>
                                  <a:pt x="927" y="7800"/>
                                </a:lnTo>
                                <a:lnTo>
                                  <a:pt x="918" y="7840"/>
                                </a:lnTo>
                                <a:lnTo>
                                  <a:pt x="913" y="7860"/>
                                </a:lnTo>
                                <a:lnTo>
                                  <a:pt x="908" y="7880"/>
                                </a:lnTo>
                                <a:lnTo>
                                  <a:pt x="904" y="7900"/>
                                </a:lnTo>
                                <a:lnTo>
                                  <a:pt x="891" y="7980"/>
                                </a:lnTo>
                                <a:lnTo>
                                  <a:pt x="887" y="8000"/>
                                </a:lnTo>
                                <a:lnTo>
                                  <a:pt x="884" y="8020"/>
                                </a:lnTo>
                                <a:lnTo>
                                  <a:pt x="881" y="8040"/>
                                </a:lnTo>
                                <a:lnTo>
                                  <a:pt x="879" y="8060"/>
                                </a:lnTo>
                                <a:lnTo>
                                  <a:pt x="869" y="8160"/>
                                </a:lnTo>
                                <a:lnTo>
                                  <a:pt x="868" y="8180"/>
                                </a:lnTo>
                                <a:lnTo>
                                  <a:pt x="866" y="8180"/>
                                </a:lnTo>
                                <a:lnTo>
                                  <a:pt x="866" y="8200"/>
                                </a:lnTo>
                                <a:lnTo>
                                  <a:pt x="864" y="8240"/>
                                </a:lnTo>
                                <a:lnTo>
                                  <a:pt x="863" y="8260"/>
                                </a:lnTo>
                                <a:lnTo>
                                  <a:pt x="862" y="8280"/>
                                </a:lnTo>
                                <a:lnTo>
                                  <a:pt x="861" y="8300"/>
                                </a:lnTo>
                                <a:lnTo>
                                  <a:pt x="860" y="8320"/>
                                </a:lnTo>
                                <a:lnTo>
                                  <a:pt x="859" y="8340"/>
                                </a:lnTo>
                                <a:lnTo>
                                  <a:pt x="859" y="8360"/>
                                </a:lnTo>
                                <a:lnTo>
                                  <a:pt x="860" y="8400"/>
                                </a:lnTo>
                                <a:lnTo>
                                  <a:pt x="862" y="8480"/>
                                </a:lnTo>
                                <a:lnTo>
                                  <a:pt x="866" y="8560"/>
                                </a:lnTo>
                                <a:lnTo>
                                  <a:pt x="872" y="8640"/>
                                </a:lnTo>
                                <a:lnTo>
                                  <a:pt x="881" y="8720"/>
                                </a:lnTo>
                                <a:lnTo>
                                  <a:pt x="891" y="8800"/>
                                </a:lnTo>
                                <a:lnTo>
                                  <a:pt x="904" y="8880"/>
                                </a:lnTo>
                                <a:lnTo>
                                  <a:pt x="919" y="8960"/>
                                </a:lnTo>
                                <a:lnTo>
                                  <a:pt x="935" y="9040"/>
                                </a:lnTo>
                                <a:lnTo>
                                  <a:pt x="954" y="9100"/>
                                </a:lnTo>
                                <a:lnTo>
                                  <a:pt x="975" y="9180"/>
                                </a:lnTo>
                                <a:lnTo>
                                  <a:pt x="998" y="9260"/>
                                </a:lnTo>
                                <a:lnTo>
                                  <a:pt x="1022" y="9340"/>
                                </a:lnTo>
                                <a:lnTo>
                                  <a:pt x="1037" y="9400"/>
                                </a:lnTo>
                                <a:close/>
                                <a:moveTo>
                                  <a:pt x="2821" y="9400"/>
                                </a:moveTo>
                                <a:lnTo>
                                  <a:pt x="2143" y="9400"/>
                                </a:lnTo>
                                <a:lnTo>
                                  <a:pt x="2137" y="9380"/>
                                </a:lnTo>
                                <a:lnTo>
                                  <a:pt x="2099" y="9320"/>
                                </a:lnTo>
                                <a:lnTo>
                                  <a:pt x="2063" y="9240"/>
                                </a:lnTo>
                                <a:lnTo>
                                  <a:pt x="2028" y="9160"/>
                                </a:lnTo>
                                <a:lnTo>
                                  <a:pt x="1996" y="9100"/>
                                </a:lnTo>
                                <a:lnTo>
                                  <a:pt x="1966" y="9020"/>
                                </a:lnTo>
                                <a:lnTo>
                                  <a:pt x="1938" y="8940"/>
                                </a:lnTo>
                                <a:lnTo>
                                  <a:pt x="1912" y="8860"/>
                                </a:lnTo>
                                <a:lnTo>
                                  <a:pt x="1889" y="8800"/>
                                </a:lnTo>
                                <a:lnTo>
                                  <a:pt x="1868" y="8720"/>
                                </a:lnTo>
                                <a:lnTo>
                                  <a:pt x="1850" y="8640"/>
                                </a:lnTo>
                                <a:lnTo>
                                  <a:pt x="1834" y="8560"/>
                                </a:lnTo>
                                <a:lnTo>
                                  <a:pt x="1821" y="8460"/>
                                </a:lnTo>
                                <a:lnTo>
                                  <a:pt x="1811" y="8380"/>
                                </a:lnTo>
                                <a:lnTo>
                                  <a:pt x="1803" y="8300"/>
                                </a:lnTo>
                                <a:lnTo>
                                  <a:pt x="1799" y="8220"/>
                                </a:lnTo>
                                <a:lnTo>
                                  <a:pt x="1797" y="8140"/>
                                </a:lnTo>
                                <a:lnTo>
                                  <a:pt x="1798" y="8060"/>
                                </a:lnTo>
                                <a:lnTo>
                                  <a:pt x="1802" y="7960"/>
                                </a:lnTo>
                                <a:lnTo>
                                  <a:pt x="1809" y="7880"/>
                                </a:lnTo>
                                <a:lnTo>
                                  <a:pt x="1818" y="7800"/>
                                </a:lnTo>
                                <a:lnTo>
                                  <a:pt x="1830" y="7720"/>
                                </a:lnTo>
                                <a:lnTo>
                                  <a:pt x="1845" y="7640"/>
                                </a:lnTo>
                                <a:lnTo>
                                  <a:pt x="1862" y="7560"/>
                                </a:lnTo>
                                <a:lnTo>
                                  <a:pt x="1881" y="7480"/>
                                </a:lnTo>
                                <a:lnTo>
                                  <a:pt x="1902" y="7400"/>
                                </a:lnTo>
                                <a:lnTo>
                                  <a:pt x="1926" y="7320"/>
                                </a:lnTo>
                                <a:lnTo>
                                  <a:pt x="1951" y="7240"/>
                                </a:lnTo>
                                <a:lnTo>
                                  <a:pt x="1978" y="7160"/>
                                </a:lnTo>
                                <a:lnTo>
                                  <a:pt x="2006" y="7080"/>
                                </a:lnTo>
                                <a:lnTo>
                                  <a:pt x="2037" y="7020"/>
                                </a:lnTo>
                                <a:lnTo>
                                  <a:pt x="2068" y="6940"/>
                                </a:lnTo>
                                <a:lnTo>
                                  <a:pt x="2101" y="6860"/>
                                </a:lnTo>
                                <a:lnTo>
                                  <a:pt x="2135" y="6800"/>
                                </a:lnTo>
                                <a:lnTo>
                                  <a:pt x="2171" y="6720"/>
                                </a:lnTo>
                                <a:lnTo>
                                  <a:pt x="2207" y="6660"/>
                                </a:lnTo>
                                <a:lnTo>
                                  <a:pt x="2245" y="6600"/>
                                </a:lnTo>
                                <a:lnTo>
                                  <a:pt x="2283" y="6520"/>
                                </a:lnTo>
                                <a:lnTo>
                                  <a:pt x="2323" y="6460"/>
                                </a:lnTo>
                                <a:lnTo>
                                  <a:pt x="2368" y="6380"/>
                                </a:lnTo>
                                <a:lnTo>
                                  <a:pt x="2414" y="6320"/>
                                </a:lnTo>
                                <a:lnTo>
                                  <a:pt x="2461" y="6240"/>
                                </a:lnTo>
                                <a:lnTo>
                                  <a:pt x="2508" y="6180"/>
                                </a:lnTo>
                                <a:lnTo>
                                  <a:pt x="2557" y="6100"/>
                                </a:lnTo>
                                <a:lnTo>
                                  <a:pt x="2606" y="6040"/>
                                </a:lnTo>
                                <a:lnTo>
                                  <a:pt x="2655" y="5960"/>
                                </a:lnTo>
                                <a:lnTo>
                                  <a:pt x="2705" y="5900"/>
                                </a:lnTo>
                                <a:lnTo>
                                  <a:pt x="2755" y="5840"/>
                                </a:lnTo>
                                <a:lnTo>
                                  <a:pt x="2857" y="5720"/>
                                </a:lnTo>
                                <a:lnTo>
                                  <a:pt x="2908" y="5640"/>
                                </a:lnTo>
                                <a:lnTo>
                                  <a:pt x="3012" y="5520"/>
                                </a:lnTo>
                                <a:lnTo>
                                  <a:pt x="3483" y="4980"/>
                                </a:lnTo>
                                <a:lnTo>
                                  <a:pt x="3536" y="4940"/>
                                </a:lnTo>
                                <a:lnTo>
                                  <a:pt x="3591" y="4880"/>
                                </a:lnTo>
                                <a:lnTo>
                                  <a:pt x="3702" y="4740"/>
                                </a:lnTo>
                                <a:lnTo>
                                  <a:pt x="3758" y="4680"/>
                                </a:lnTo>
                                <a:lnTo>
                                  <a:pt x="3921" y="4500"/>
                                </a:lnTo>
                                <a:lnTo>
                                  <a:pt x="4029" y="4380"/>
                                </a:lnTo>
                                <a:lnTo>
                                  <a:pt x="4135" y="4260"/>
                                </a:lnTo>
                                <a:lnTo>
                                  <a:pt x="4187" y="4200"/>
                                </a:lnTo>
                                <a:lnTo>
                                  <a:pt x="4239" y="4140"/>
                                </a:lnTo>
                                <a:lnTo>
                                  <a:pt x="4290" y="4080"/>
                                </a:lnTo>
                                <a:lnTo>
                                  <a:pt x="4340" y="4020"/>
                                </a:lnTo>
                                <a:lnTo>
                                  <a:pt x="4390" y="3960"/>
                                </a:lnTo>
                                <a:lnTo>
                                  <a:pt x="4439" y="3900"/>
                                </a:lnTo>
                                <a:lnTo>
                                  <a:pt x="4488" y="3840"/>
                                </a:lnTo>
                                <a:lnTo>
                                  <a:pt x="4535" y="3780"/>
                                </a:lnTo>
                                <a:lnTo>
                                  <a:pt x="4582" y="3720"/>
                                </a:lnTo>
                                <a:lnTo>
                                  <a:pt x="4628" y="3660"/>
                                </a:lnTo>
                                <a:lnTo>
                                  <a:pt x="4673" y="3580"/>
                                </a:lnTo>
                                <a:lnTo>
                                  <a:pt x="4717" y="3520"/>
                                </a:lnTo>
                                <a:lnTo>
                                  <a:pt x="4761" y="3460"/>
                                </a:lnTo>
                                <a:lnTo>
                                  <a:pt x="4803" y="3400"/>
                                </a:lnTo>
                                <a:lnTo>
                                  <a:pt x="4843" y="3320"/>
                                </a:lnTo>
                                <a:lnTo>
                                  <a:pt x="4883" y="3260"/>
                                </a:lnTo>
                                <a:lnTo>
                                  <a:pt x="4921" y="3200"/>
                                </a:lnTo>
                                <a:lnTo>
                                  <a:pt x="4959" y="3120"/>
                                </a:lnTo>
                                <a:lnTo>
                                  <a:pt x="4994" y="3060"/>
                                </a:lnTo>
                                <a:lnTo>
                                  <a:pt x="5031" y="2980"/>
                                </a:lnTo>
                                <a:lnTo>
                                  <a:pt x="5066" y="2900"/>
                                </a:lnTo>
                                <a:lnTo>
                                  <a:pt x="5099" y="2820"/>
                                </a:lnTo>
                                <a:lnTo>
                                  <a:pt x="5131" y="2740"/>
                                </a:lnTo>
                                <a:lnTo>
                                  <a:pt x="5160" y="2660"/>
                                </a:lnTo>
                                <a:lnTo>
                                  <a:pt x="5188" y="2580"/>
                                </a:lnTo>
                                <a:lnTo>
                                  <a:pt x="5214" y="2500"/>
                                </a:lnTo>
                                <a:lnTo>
                                  <a:pt x="5234" y="2440"/>
                                </a:lnTo>
                                <a:lnTo>
                                  <a:pt x="5253" y="2360"/>
                                </a:lnTo>
                                <a:lnTo>
                                  <a:pt x="5270" y="2280"/>
                                </a:lnTo>
                                <a:lnTo>
                                  <a:pt x="5286" y="2200"/>
                                </a:lnTo>
                                <a:lnTo>
                                  <a:pt x="5300" y="2120"/>
                                </a:lnTo>
                                <a:lnTo>
                                  <a:pt x="5313" y="2040"/>
                                </a:lnTo>
                                <a:lnTo>
                                  <a:pt x="5324" y="1960"/>
                                </a:lnTo>
                                <a:lnTo>
                                  <a:pt x="5335" y="1880"/>
                                </a:lnTo>
                                <a:lnTo>
                                  <a:pt x="5365" y="1960"/>
                                </a:lnTo>
                                <a:lnTo>
                                  <a:pt x="5392" y="2040"/>
                                </a:lnTo>
                                <a:lnTo>
                                  <a:pt x="5416" y="2100"/>
                                </a:lnTo>
                                <a:lnTo>
                                  <a:pt x="5438" y="2180"/>
                                </a:lnTo>
                                <a:lnTo>
                                  <a:pt x="5457" y="2260"/>
                                </a:lnTo>
                                <a:lnTo>
                                  <a:pt x="5474" y="2340"/>
                                </a:lnTo>
                                <a:lnTo>
                                  <a:pt x="5487" y="2400"/>
                                </a:lnTo>
                                <a:lnTo>
                                  <a:pt x="5499" y="2480"/>
                                </a:lnTo>
                                <a:lnTo>
                                  <a:pt x="5507" y="2560"/>
                                </a:lnTo>
                                <a:lnTo>
                                  <a:pt x="5513" y="2640"/>
                                </a:lnTo>
                                <a:lnTo>
                                  <a:pt x="5516" y="2720"/>
                                </a:lnTo>
                                <a:lnTo>
                                  <a:pt x="5517" y="2800"/>
                                </a:lnTo>
                                <a:lnTo>
                                  <a:pt x="5515" y="2880"/>
                                </a:lnTo>
                                <a:lnTo>
                                  <a:pt x="5511" y="2960"/>
                                </a:lnTo>
                                <a:lnTo>
                                  <a:pt x="5505" y="3040"/>
                                </a:lnTo>
                                <a:lnTo>
                                  <a:pt x="5496" y="3120"/>
                                </a:lnTo>
                                <a:lnTo>
                                  <a:pt x="5484" y="3200"/>
                                </a:lnTo>
                                <a:lnTo>
                                  <a:pt x="5472" y="3280"/>
                                </a:lnTo>
                                <a:lnTo>
                                  <a:pt x="5457" y="3360"/>
                                </a:lnTo>
                                <a:lnTo>
                                  <a:pt x="5440" y="3440"/>
                                </a:lnTo>
                                <a:lnTo>
                                  <a:pt x="5422" y="3500"/>
                                </a:lnTo>
                                <a:lnTo>
                                  <a:pt x="5402" y="3580"/>
                                </a:lnTo>
                                <a:lnTo>
                                  <a:pt x="5381" y="3660"/>
                                </a:lnTo>
                                <a:lnTo>
                                  <a:pt x="5358" y="3720"/>
                                </a:lnTo>
                                <a:lnTo>
                                  <a:pt x="5333" y="3800"/>
                                </a:lnTo>
                                <a:lnTo>
                                  <a:pt x="5308" y="3860"/>
                                </a:lnTo>
                                <a:lnTo>
                                  <a:pt x="5277" y="3940"/>
                                </a:lnTo>
                                <a:lnTo>
                                  <a:pt x="5245" y="4020"/>
                                </a:lnTo>
                                <a:lnTo>
                                  <a:pt x="5211" y="4100"/>
                                </a:lnTo>
                                <a:lnTo>
                                  <a:pt x="5176" y="4180"/>
                                </a:lnTo>
                                <a:lnTo>
                                  <a:pt x="5140" y="4260"/>
                                </a:lnTo>
                                <a:lnTo>
                                  <a:pt x="5102" y="4340"/>
                                </a:lnTo>
                                <a:lnTo>
                                  <a:pt x="5063" y="4400"/>
                                </a:lnTo>
                                <a:lnTo>
                                  <a:pt x="5024" y="4480"/>
                                </a:lnTo>
                                <a:lnTo>
                                  <a:pt x="4983" y="4560"/>
                                </a:lnTo>
                                <a:lnTo>
                                  <a:pt x="4941" y="4620"/>
                                </a:lnTo>
                                <a:lnTo>
                                  <a:pt x="4899" y="4700"/>
                                </a:lnTo>
                                <a:lnTo>
                                  <a:pt x="4856" y="4760"/>
                                </a:lnTo>
                                <a:lnTo>
                                  <a:pt x="4812" y="4840"/>
                                </a:lnTo>
                                <a:lnTo>
                                  <a:pt x="4767" y="4900"/>
                                </a:lnTo>
                                <a:lnTo>
                                  <a:pt x="4722" y="4980"/>
                                </a:lnTo>
                                <a:lnTo>
                                  <a:pt x="4677" y="5040"/>
                                </a:lnTo>
                                <a:lnTo>
                                  <a:pt x="4630" y="5120"/>
                                </a:lnTo>
                                <a:lnTo>
                                  <a:pt x="4584" y="5180"/>
                                </a:lnTo>
                                <a:lnTo>
                                  <a:pt x="4490" y="5300"/>
                                </a:lnTo>
                                <a:lnTo>
                                  <a:pt x="4442" y="5380"/>
                                </a:lnTo>
                                <a:lnTo>
                                  <a:pt x="4298" y="5560"/>
                                </a:lnTo>
                                <a:lnTo>
                                  <a:pt x="4246" y="5640"/>
                                </a:lnTo>
                                <a:lnTo>
                                  <a:pt x="4143" y="5760"/>
                                </a:lnTo>
                                <a:lnTo>
                                  <a:pt x="4092" y="5840"/>
                                </a:lnTo>
                                <a:lnTo>
                                  <a:pt x="3989" y="5960"/>
                                </a:lnTo>
                                <a:lnTo>
                                  <a:pt x="3835" y="6160"/>
                                </a:lnTo>
                                <a:lnTo>
                                  <a:pt x="3734" y="6280"/>
                                </a:lnTo>
                                <a:lnTo>
                                  <a:pt x="3684" y="6340"/>
                                </a:lnTo>
                                <a:lnTo>
                                  <a:pt x="3635" y="6420"/>
                                </a:lnTo>
                                <a:lnTo>
                                  <a:pt x="3586" y="6480"/>
                                </a:lnTo>
                                <a:lnTo>
                                  <a:pt x="3537" y="6540"/>
                                </a:lnTo>
                                <a:lnTo>
                                  <a:pt x="3486" y="6600"/>
                                </a:lnTo>
                                <a:lnTo>
                                  <a:pt x="3436" y="6680"/>
                                </a:lnTo>
                                <a:lnTo>
                                  <a:pt x="3386" y="6740"/>
                                </a:lnTo>
                                <a:lnTo>
                                  <a:pt x="3337" y="6800"/>
                                </a:lnTo>
                                <a:lnTo>
                                  <a:pt x="3289" y="6880"/>
                                </a:lnTo>
                                <a:lnTo>
                                  <a:pt x="3242" y="6940"/>
                                </a:lnTo>
                                <a:lnTo>
                                  <a:pt x="3197" y="7020"/>
                                </a:lnTo>
                                <a:lnTo>
                                  <a:pt x="3152" y="7080"/>
                                </a:lnTo>
                                <a:lnTo>
                                  <a:pt x="3109" y="7140"/>
                                </a:lnTo>
                                <a:lnTo>
                                  <a:pt x="3067" y="7220"/>
                                </a:lnTo>
                                <a:lnTo>
                                  <a:pt x="3027" y="7280"/>
                                </a:lnTo>
                                <a:lnTo>
                                  <a:pt x="2989" y="7360"/>
                                </a:lnTo>
                                <a:lnTo>
                                  <a:pt x="2952" y="7420"/>
                                </a:lnTo>
                                <a:lnTo>
                                  <a:pt x="2917" y="7480"/>
                                </a:lnTo>
                                <a:lnTo>
                                  <a:pt x="2902" y="7520"/>
                                </a:lnTo>
                                <a:lnTo>
                                  <a:pt x="2888" y="7540"/>
                                </a:lnTo>
                                <a:lnTo>
                                  <a:pt x="2874" y="7580"/>
                                </a:lnTo>
                                <a:lnTo>
                                  <a:pt x="2861" y="7600"/>
                                </a:lnTo>
                                <a:lnTo>
                                  <a:pt x="2833" y="7660"/>
                                </a:lnTo>
                                <a:lnTo>
                                  <a:pt x="2810" y="7720"/>
                                </a:lnTo>
                                <a:lnTo>
                                  <a:pt x="2786" y="7780"/>
                                </a:lnTo>
                                <a:lnTo>
                                  <a:pt x="2765" y="7840"/>
                                </a:lnTo>
                                <a:lnTo>
                                  <a:pt x="2746" y="7900"/>
                                </a:lnTo>
                                <a:lnTo>
                                  <a:pt x="2728" y="7980"/>
                                </a:lnTo>
                                <a:lnTo>
                                  <a:pt x="2720" y="8000"/>
                                </a:lnTo>
                                <a:lnTo>
                                  <a:pt x="2713" y="8040"/>
                                </a:lnTo>
                                <a:lnTo>
                                  <a:pt x="2705" y="8060"/>
                                </a:lnTo>
                                <a:lnTo>
                                  <a:pt x="2698" y="8100"/>
                                </a:lnTo>
                                <a:lnTo>
                                  <a:pt x="2686" y="8160"/>
                                </a:lnTo>
                                <a:lnTo>
                                  <a:pt x="2683" y="8180"/>
                                </a:lnTo>
                                <a:lnTo>
                                  <a:pt x="2680" y="8180"/>
                                </a:lnTo>
                                <a:lnTo>
                                  <a:pt x="2678" y="8200"/>
                                </a:lnTo>
                                <a:lnTo>
                                  <a:pt x="2676" y="8220"/>
                                </a:lnTo>
                                <a:lnTo>
                                  <a:pt x="2668" y="8280"/>
                                </a:lnTo>
                                <a:lnTo>
                                  <a:pt x="2666" y="8300"/>
                                </a:lnTo>
                                <a:lnTo>
                                  <a:pt x="2664" y="8300"/>
                                </a:lnTo>
                                <a:lnTo>
                                  <a:pt x="2663" y="8320"/>
                                </a:lnTo>
                                <a:lnTo>
                                  <a:pt x="2661" y="8340"/>
                                </a:lnTo>
                                <a:lnTo>
                                  <a:pt x="2660" y="8360"/>
                                </a:lnTo>
                                <a:lnTo>
                                  <a:pt x="2659" y="8380"/>
                                </a:lnTo>
                                <a:lnTo>
                                  <a:pt x="2658" y="8400"/>
                                </a:lnTo>
                                <a:lnTo>
                                  <a:pt x="2657" y="8400"/>
                                </a:lnTo>
                                <a:lnTo>
                                  <a:pt x="2656" y="8420"/>
                                </a:lnTo>
                                <a:lnTo>
                                  <a:pt x="2655" y="8440"/>
                                </a:lnTo>
                                <a:lnTo>
                                  <a:pt x="2655" y="8460"/>
                                </a:lnTo>
                                <a:lnTo>
                                  <a:pt x="2655" y="8480"/>
                                </a:lnTo>
                                <a:lnTo>
                                  <a:pt x="2655" y="8540"/>
                                </a:lnTo>
                                <a:lnTo>
                                  <a:pt x="2658" y="8620"/>
                                </a:lnTo>
                                <a:lnTo>
                                  <a:pt x="2663" y="8700"/>
                                </a:lnTo>
                                <a:lnTo>
                                  <a:pt x="2671" y="8780"/>
                                </a:lnTo>
                                <a:lnTo>
                                  <a:pt x="2681" y="8840"/>
                                </a:lnTo>
                                <a:lnTo>
                                  <a:pt x="2694" y="8920"/>
                                </a:lnTo>
                                <a:lnTo>
                                  <a:pt x="2710" y="9000"/>
                                </a:lnTo>
                                <a:lnTo>
                                  <a:pt x="2728" y="9080"/>
                                </a:lnTo>
                                <a:lnTo>
                                  <a:pt x="2748" y="9160"/>
                                </a:lnTo>
                                <a:lnTo>
                                  <a:pt x="2771" y="9240"/>
                                </a:lnTo>
                                <a:lnTo>
                                  <a:pt x="2796" y="9320"/>
                                </a:lnTo>
                                <a:lnTo>
                                  <a:pt x="2821" y="9400"/>
                                </a:lnTo>
                                <a:close/>
                                <a:moveTo>
                                  <a:pt x="4226" y="9400"/>
                                </a:moveTo>
                                <a:lnTo>
                                  <a:pt x="3488" y="9400"/>
                                </a:lnTo>
                                <a:lnTo>
                                  <a:pt x="3470" y="9340"/>
                                </a:lnTo>
                                <a:lnTo>
                                  <a:pt x="3443" y="9280"/>
                                </a:lnTo>
                                <a:lnTo>
                                  <a:pt x="3419" y="9200"/>
                                </a:lnTo>
                                <a:lnTo>
                                  <a:pt x="3398" y="9120"/>
                                </a:lnTo>
                                <a:lnTo>
                                  <a:pt x="3381" y="9040"/>
                                </a:lnTo>
                                <a:lnTo>
                                  <a:pt x="3356" y="8900"/>
                                </a:lnTo>
                                <a:lnTo>
                                  <a:pt x="3349" y="8820"/>
                                </a:lnTo>
                                <a:lnTo>
                                  <a:pt x="3346" y="8740"/>
                                </a:lnTo>
                                <a:lnTo>
                                  <a:pt x="3346" y="8660"/>
                                </a:lnTo>
                                <a:lnTo>
                                  <a:pt x="3349" y="8580"/>
                                </a:lnTo>
                                <a:lnTo>
                                  <a:pt x="3356" y="8500"/>
                                </a:lnTo>
                                <a:lnTo>
                                  <a:pt x="3366" y="8420"/>
                                </a:lnTo>
                                <a:lnTo>
                                  <a:pt x="3377" y="8360"/>
                                </a:lnTo>
                                <a:lnTo>
                                  <a:pt x="3390" y="8280"/>
                                </a:lnTo>
                                <a:lnTo>
                                  <a:pt x="3406" y="8220"/>
                                </a:lnTo>
                                <a:lnTo>
                                  <a:pt x="3423" y="8160"/>
                                </a:lnTo>
                                <a:lnTo>
                                  <a:pt x="3433" y="8120"/>
                                </a:lnTo>
                                <a:lnTo>
                                  <a:pt x="3438" y="8100"/>
                                </a:lnTo>
                                <a:lnTo>
                                  <a:pt x="3443" y="8080"/>
                                </a:lnTo>
                                <a:lnTo>
                                  <a:pt x="3453" y="8060"/>
                                </a:lnTo>
                                <a:lnTo>
                                  <a:pt x="3464" y="8020"/>
                                </a:lnTo>
                                <a:lnTo>
                                  <a:pt x="3475" y="8000"/>
                                </a:lnTo>
                                <a:lnTo>
                                  <a:pt x="3486" y="7960"/>
                                </a:lnTo>
                                <a:lnTo>
                                  <a:pt x="3519" y="7880"/>
                                </a:lnTo>
                                <a:lnTo>
                                  <a:pt x="3554" y="7800"/>
                                </a:lnTo>
                                <a:lnTo>
                                  <a:pt x="3590" y="7720"/>
                                </a:lnTo>
                                <a:lnTo>
                                  <a:pt x="3629" y="7640"/>
                                </a:lnTo>
                                <a:lnTo>
                                  <a:pt x="3669" y="7580"/>
                                </a:lnTo>
                                <a:lnTo>
                                  <a:pt x="3711" y="7500"/>
                                </a:lnTo>
                                <a:lnTo>
                                  <a:pt x="3743" y="7460"/>
                                </a:lnTo>
                                <a:lnTo>
                                  <a:pt x="3776" y="7400"/>
                                </a:lnTo>
                                <a:lnTo>
                                  <a:pt x="3809" y="7340"/>
                                </a:lnTo>
                                <a:lnTo>
                                  <a:pt x="3843" y="7300"/>
                                </a:lnTo>
                                <a:lnTo>
                                  <a:pt x="3877" y="7240"/>
                                </a:lnTo>
                                <a:lnTo>
                                  <a:pt x="3947" y="7160"/>
                                </a:lnTo>
                                <a:lnTo>
                                  <a:pt x="3982" y="7100"/>
                                </a:lnTo>
                                <a:lnTo>
                                  <a:pt x="4034" y="7040"/>
                                </a:lnTo>
                                <a:lnTo>
                                  <a:pt x="4086" y="6980"/>
                                </a:lnTo>
                                <a:lnTo>
                                  <a:pt x="4139" y="6900"/>
                                </a:lnTo>
                                <a:lnTo>
                                  <a:pt x="4192" y="6840"/>
                                </a:lnTo>
                                <a:lnTo>
                                  <a:pt x="4514" y="6480"/>
                                </a:lnTo>
                                <a:lnTo>
                                  <a:pt x="4568" y="6440"/>
                                </a:lnTo>
                                <a:lnTo>
                                  <a:pt x="4627" y="6380"/>
                                </a:lnTo>
                                <a:lnTo>
                                  <a:pt x="4685" y="6300"/>
                                </a:lnTo>
                                <a:lnTo>
                                  <a:pt x="4802" y="6180"/>
                                </a:lnTo>
                                <a:lnTo>
                                  <a:pt x="4916" y="6060"/>
                                </a:lnTo>
                                <a:lnTo>
                                  <a:pt x="4972" y="6020"/>
                                </a:lnTo>
                                <a:lnTo>
                                  <a:pt x="5028" y="5960"/>
                                </a:lnTo>
                                <a:lnTo>
                                  <a:pt x="5083" y="5900"/>
                                </a:lnTo>
                                <a:lnTo>
                                  <a:pt x="5137" y="5840"/>
                                </a:lnTo>
                                <a:lnTo>
                                  <a:pt x="5191" y="5780"/>
                                </a:lnTo>
                                <a:lnTo>
                                  <a:pt x="5243" y="5720"/>
                                </a:lnTo>
                                <a:lnTo>
                                  <a:pt x="5294" y="5660"/>
                                </a:lnTo>
                                <a:lnTo>
                                  <a:pt x="5345" y="5600"/>
                                </a:lnTo>
                                <a:lnTo>
                                  <a:pt x="5394" y="5540"/>
                                </a:lnTo>
                                <a:lnTo>
                                  <a:pt x="5442" y="5460"/>
                                </a:lnTo>
                                <a:lnTo>
                                  <a:pt x="5489" y="5400"/>
                                </a:lnTo>
                                <a:lnTo>
                                  <a:pt x="5534" y="5340"/>
                                </a:lnTo>
                                <a:lnTo>
                                  <a:pt x="5578" y="5280"/>
                                </a:lnTo>
                                <a:lnTo>
                                  <a:pt x="5620" y="5200"/>
                                </a:lnTo>
                                <a:lnTo>
                                  <a:pt x="5660" y="5140"/>
                                </a:lnTo>
                                <a:lnTo>
                                  <a:pt x="5699" y="5080"/>
                                </a:lnTo>
                                <a:lnTo>
                                  <a:pt x="5735" y="5000"/>
                                </a:lnTo>
                                <a:lnTo>
                                  <a:pt x="5770" y="4920"/>
                                </a:lnTo>
                                <a:lnTo>
                                  <a:pt x="5802" y="4840"/>
                                </a:lnTo>
                                <a:lnTo>
                                  <a:pt x="5827" y="4780"/>
                                </a:lnTo>
                                <a:lnTo>
                                  <a:pt x="5829" y="4780"/>
                                </a:lnTo>
                                <a:lnTo>
                                  <a:pt x="5829" y="6280"/>
                                </a:lnTo>
                                <a:lnTo>
                                  <a:pt x="5820" y="6280"/>
                                </a:lnTo>
                                <a:lnTo>
                                  <a:pt x="5784" y="6360"/>
                                </a:lnTo>
                                <a:lnTo>
                                  <a:pt x="5747" y="6420"/>
                                </a:lnTo>
                                <a:lnTo>
                                  <a:pt x="5708" y="6500"/>
                                </a:lnTo>
                                <a:lnTo>
                                  <a:pt x="5669" y="6560"/>
                                </a:lnTo>
                                <a:lnTo>
                                  <a:pt x="5628" y="6640"/>
                                </a:lnTo>
                                <a:lnTo>
                                  <a:pt x="5587" y="6700"/>
                                </a:lnTo>
                                <a:lnTo>
                                  <a:pt x="5545" y="6760"/>
                                </a:lnTo>
                                <a:lnTo>
                                  <a:pt x="5503" y="6820"/>
                                </a:lnTo>
                                <a:lnTo>
                                  <a:pt x="5460" y="6880"/>
                                </a:lnTo>
                                <a:lnTo>
                                  <a:pt x="5374" y="7000"/>
                                </a:lnTo>
                                <a:lnTo>
                                  <a:pt x="5330" y="7060"/>
                                </a:lnTo>
                                <a:lnTo>
                                  <a:pt x="5283" y="7140"/>
                                </a:lnTo>
                                <a:lnTo>
                                  <a:pt x="5092" y="7380"/>
                                </a:lnTo>
                                <a:lnTo>
                                  <a:pt x="5044" y="7440"/>
                                </a:lnTo>
                                <a:lnTo>
                                  <a:pt x="4951" y="7560"/>
                                </a:lnTo>
                                <a:lnTo>
                                  <a:pt x="4905" y="7620"/>
                                </a:lnTo>
                                <a:lnTo>
                                  <a:pt x="4859" y="7680"/>
                                </a:lnTo>
                                <a:lnTo>
                                  <a:pt x="4814" y="7740"/>
                                </a:lnTo>
                                <a:lnTo>
                                  <a:pt x="4761" y="7820"/>
                                </a:lnTo>
                                <a:lnTo>
                                  <a:pt x="4709" y="7880"/>
                                </a:lnTo>
                                <a:lnTo>
                                  <a:pt x="4658" y="7960"/>
                                </a:lnTo>
                                <a:lnTo>
                                  <a:pt x="4609" y="8020"/>
                                </a:lnTo>
                                <a:lnTo>
                                  <a:pt x="4562" y="8100"/>
                                </a:lnTo>
                                <a:lnTo>
                                  <a:pt x="4517" y="8160"/>
                                </a:lnTo>
                                <a:lnTo>
                                  <a:pt x="4474" y="8220"/>
                                </a:lnTo>
                                <a:lnTo>
                                  <a:pt x="4434" y="8300"/>
                                </a:lnTo>
                                <a:lnTo>
                                  <a:pt x="4397" y="8360"/>
                                </a:lnTo>
                                <a:lnTo>
                                  <a:pt x="4387" y="8380"/>
                                </a:lnTo>
                                <a:lnTo>
                                  <a:pt x="4377" y="8400"/>
                                </a:lnTo>
                                <a:lnTo>
                                  <a:pt x="4368" y="8420"/>
                                </a:lnTo>
                                <a:lnTo>
                                  <a:pt x="4359" y="8440"/>
                                </a:lnTo>
                                <a:lnTo>
                                  <a:pt x="4354" y="8440"/>
                                </a:lnTo>
                                <a:lnTo>
                                  <a:pt x="4350" y="8460"/>
                                </a:lnTo>
                                <a:lnTo>
                                  <a:pt x="4340" y="8480"/>
                                </a:lnTo>
                                <a:lnTo>
                                  <a:pt x="4324" y="8520"/>
                                </a:lnTo>
                                <a:lnTo>
                                  <a:pt x="4308" y="8540"/>
                                </a:lnTo>
                                <a:lnTo>
                                  <a:pt x="4293" y="8580"/>
                                </a:lnTo>
                                <a:lnTo>
                                  <a:pt x="4279" y="8620"/>
                                </a:lnTo>
                                <a:lnTo>
                                  <a:pt x="4266" y="8660"/>
                                </a:lnTo>
                                <a:lnTo>
                                  <a:pt x="4243" y="8740"/>
                                </a:lnTo>
                                <a:lnTo>
                                  <a:pt x="4239" y="8760"/>
                                </a:lnTo>
                                <a:lnTo>
                                  <a:pt x="4234" y="8780"/>
                                </a:lnTo>
                                <a:lnTo>
                                  <a:pt x="4229" y="8800"/>
                                </a:lnTo>
                                <a:lnTo>
                                  <a:pt x="4225" y="8820"/>
                                </a:lnTo>
                                <a:lnTo>
                                  <a:pt x="4222" y="8840"/>
                                </a:lnTo>
                                <a:lnTo>
                                  <a:pt x="4217" y="8860"/>
                                </a:lnTo>
                                <a:lnTo>
                                  <a:pt x="4214" y="8880"/>
                                </a:lnTo>
                                <a:lnTo>
                                  <a:pt x="4211" y="8900"/>
                                </a:lnTo>
                                <a:lnTo>
                                  <a:pt x="4209" y="8920"/>
                                </a:lnTo>
                                <a:lnTo>
                                  <a:pt x="4206" y="8940"/>
                                </a:lnTo>
                                <a:lnTo>
                                  <a:pt x="4203" y="8960"/>
                                </a:lnTo>
                                <a:lnTo>
                                  <a:pt x="4202" y="8980"/>
                                </a:lnTo>
                                <a:lnTo>
                                  <a:pt x="4197" y="9060"/>
                                </a:lnTo>
                                <a:lnTo>
                                  <a:pt x="4198" y="9140"/>
                                </a:lnTo>
                                <a:lnTo>
                                  <a:pt x="4203" y="9220"/>
                                </a:lnTo>
                                <a:lnTo>
                                  <a:pt x="4213" y="9320"/>
                                </a:lnTo>
                                <a:lnTo>
                                  <a:pt x="4225" y="9380"/>
                                </a:lnTo>
                                <a:lnTo>
                                  <a:pt x="4226" y="9400"/>
                                </a:lnTo>
                                <a:close/>
                              </a:path>
                            </a:pathLst>
                          </a:custGeom>
                          <a:solidFill>
                            <a:srgbClr val="095C40">
                              <a:alpha val="10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3632987" name="Text Box 41"/>
                        <wps:cNvSpPr txBox="1">
                          <a:spLocks noChangeArrowheads="1"/>
                        </wps:cNvSpPr>
                        <wps:spPr bwMode="auto">
                          <a:xfrm>
                            <a:off x="6081" y="7444"/>
                            <a:ext cx="5829" cy="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1A89CA" w14:textId="77777777" w:rsidR="00265155" w:rsidRDefault="00265155" w:rsidP="00265155">
                              <w:pPr>
                                <w:rPr>
                                  <w:rFonts w:ascii="Tahoma"/>
                                  <w:b/>
                                  <w:sz w:val="36"/>
                                </w:rPr>
                              </w:pPr>
                            </w:p>
                            <w:p w14:paraId="1224C129" w14:textId="77777777" w:rsidR="00265155" w:rsidRDefault="00265155" w:rsidP="00265155">
                              <w:pPr>
                                <w:rPr>
                                  <w:rFonts w:ascii="Tahoma"/>
                                  <w:b/>
                                  <w:sz w:val="36"/>
                                </w:rPr>
                              </w:pPr>
                            </w:p>
                            <w:p w14:paraId="2712ECE8" w14:textId="77777777" w:rsidR="00265155" w:rsidRDefault="00265155" w:rsidP="00265155">
                              <w:pPr>
                                <w:rPr>
                                  <w:rFonts w:ascii="Tahoma"/>
                                  <w:b/>
                                  <w:sz w:val="36"/>
                                </w:rPr>
                              </w:pPr>
                            </w:p>
                            <w:p w14:paraId="1C173DCD" w14:textId="77777777" w:rsidR="00265155" w:rsidRDefault="00265155" w:rsidP="00265155">
                              <w:pPr>
                                <w:rPr>
                                  <w:rFonts w:ascii="Tahoma"/>
                                  <w:b/>
                                  <w:sz w:val="36"/>
                                </w:rPr>
                              </w:pPr>
                            </w:p>
                            <w:p w14:paraId="42AA99D2" w14:textId="77777777" w:rsidR="00265155" w:rsidRDefault="00265155" w:rsidP="00265155">
                              <w:pPr>
                                <w:rPr>
                                  <w:rFonts w:ascii="Tahoma"/>
                                  <w:b/>
                                  <w:sz w:val="36"/>
                                </w:rPr>
                              </w:pPr>
                            </w:p>
                            <w:p w14:paraId="25DBD78C" w14:textId="77777777" w:rsidR="00265155" w:rsidRDefault="00265155" w:rsidP="00265155">
                              <w:pPr>
                                <w:rPr>
                                  <w:rFonts w:ascii="Tahoma"/>
                                  <w:b/>
                                  <w:sz w:val="36"/>
                                </w:rPr>
                              </w:pPr>
                            </w:p>
                            <w:p w14:paraId="7DE8C98E" w14:textId="77777777" w:rsidR="00265155" w:rsidRDefault="00265155" w:rsidP="00265155">
                              <w:pPr>
                                <w:rPr>
                                  <w:rFonts w:ascii="Tahoma"/>
                                  <w:b/>
                                  <w:sz w:val="36"/>
                                </w:rPr>
                              </w:pPr>
                            </w:p>
                            <w:p w14:paraId="66895986" w14:textId="77777777" w:rsidR="00265155" w:rsidRDefault="00265155" w:rsidP="00265155">
                              <w:pPr>
                                <w:rPr>
                                  <w:rFonts w:ascii="Tahoma"/>
                                  <w:b/>
                                  <w:sz w:val="36"/>
                                </w:rPr>
                              </w:pPr>
                            </w:p>
                            <w:p w14:paraId="3E3C5D25" w14:textId="77777777" w:rsidR="00265155" w:rsidRDefault="00265155" w:rsidP="00265155">
                              <w:pPr>
                                <w:rPr>
                                  <w:rFonts w:ascii="Tahoma"/>
                                  <w:b/>
                                  <w:sz w:val="36"/>
                                </w:rPr>
                              </w:pPr>
                            </w:p>
                            <w:p w14:paraId="2CCE2AC3" w14:textId="77777777" w:rsidR="00265155" w:rsidRDefault="00265155" w:rsidP="00265155">
                              <w:pPr>
                                <w:rPr>
                                  <w:rFonts w:ascii="Tahoma"/>
                                  <w:b/>
                                  <w:sz w:val="36"/>
                                </w:rPr>
                              </w:pPr>
                            </w:p>
                            <w:p w14:paraId="7C4B37E7" w14:textId="77777777" w:rsidR="00265155" w:rsidRDefault="00265155" w:rsidP="00265155">
                              <w:pPr>
                                <w:rPr>
                                  <w:rFonts w:ascii="Tahoma"/>
                                  <w:b/>
                                  <w:sz w:val="36"/>
                                </w:rPr>
                              </w:pPr>
                            </w:p>
                            <w:p w14:paraId="6CAC9A8B" w14:textId="77777777" w:rsidR="00265155" w:rsidRDefault="00265155" w:rsidP="00265155">
                              <w:pPr>
                                <w:rPr>
                                  <w:rFonts w:ascii="Tahoma"/>
                                  <w:b/>
                                  <w:sz w:val="36"/>
                                </w:rPr>
                              </w:pPr>
                            </w:p>
                            <w:p w14:paraId="34B1A9A1" w14:textId="77777777" w:rsidR="00265155" w:rsidRDefault="00265155" w:rsidP="00265155">
                              <w:pPr>
                                <w:rPr>
                                  <w:rFonts w:ascii="Tahoma"/>
                                  <w:b/>
                                  <w:sz w:val="36"/>
                                </w:rPr>
                              </w:pPr>
                            </w:p>
                            <w:p w14:paraId="1EC544F4" w14:textId="77777777" w:rsidR="00265155" w:rsidRDefault="00265155" w:rsidP="00265155">
                              <w:pPr>
                                <w:spacing w:before="2"/>
                                <w:rPr>
                                  <w:rFonts w:ascii="Tahoma"/>
                                  <w:b/>
                                  <w:sz w:val="48"/>
                                </w:rPr>
                              </w:pPr>
                            </w:p>
                            <w:p w14:paraId="10F318B7" w14:textId="77777777" w:rsidR="00265155" w:rsidRDefault="00265155" w:rsidP="00265155">
                              <w:pPr>
                                <w:spacing w:before="1"/>
                                <w:ind w:right="1193"/>
                                <w:jc w:val="right"/>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53A26" id="Group 84" o:spid="_x0000_s1032" style="position:absolute;margin-left:316.05pt;margin-top:384.25pt;width:291.45pt;height:470pt;z-index:-15724544;mso-position-horizontal-relative:page;mso-position-vertical-relative:page" coordorigin="6081,7445" coordsize="5829,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">
                <v:shape id="AutoShape 40" o:spid="_x0000_s1033" style="position:absolute;left:6081;top:7444;width:5829;height:9400;visibility:visible;mso-wrap-style:square;v-text-anchor:top" coordsize="5829,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" path="m1037,9400r-709,l307,9340r-33,-60l242,9200r-30,-80l183,9040r-26,-60l132,8900r-23,-80l89,8740,70,8660,53,8560,39,8480,28,8420r-9,-80l11,8260,6,8180,2,8100,,8020r1,-80l3,7880r4,-80l13,7720r8,-80l31,7560r13,-80l59,7400r17,-80l95,7240r20,-80l137,7080r24,-80l187,6920r27,-80l242,6760r30,-80l303,6620r32,-80l368,6460r35,-60l439,6320r36,-80l513,6180r38,-80l590,6040r40,-60l671,5900r57,-80l757,5760r29,-40l845,5640r30,-60l905,5540r49,-60l1003,5400r100,-120l1153,5200r102,-120l1307,5000r51,-60l1568,4700r52,-80l2520,3600r52,-40l2624,3500r154,-180l2879,3200r100,-120l3077,2960r49,-60l3174,2840r48,-60l3271,2720r49,-60l3368,2580r48,-60l3463,2460r46,-60l3555,2320r45,-60l3644,2200r43,-80l3729,2060r41,-60l3811,1920r39,-60l3888,1780r37,-60l3961,1640r35,-60l4030,1500r31,-60l4090,1360r29,-60l4146,1220r26,-80l4197,1080r23,-80l4242,920r21,-60l4282,780r18,-80l4316,620r15,-80l4344,480r12,-80l4367,320r9,-80l4384,160r7,-80l4397,r28,60l4451,140r23,80l4495,300r19,80l4530,460r14,100l4556,640r9,80l4572,800r4,80l4579,960r,80l4578,1100r-3,80l4570,1260r-7,80l4555,1420r-10,80l4533,1580r-13,80l4505,1720r-17,80l4470,1880r-19,80l4430,2040r-23,60l4384,2180r-25,80l4333,2320r-27,80l4277,2480r-29,60l4217,2620r-31,60l4154,2760r-33,60l4086,2900r-34,60l4016,3040r-37,60l3942,3180r-37,60l3864,3300r-41,80l3782,3440r-42,80l3697,3580r-43,60l3611,3720r-44,60l3523,3840r-45,60l3433,3980r-92,120l3249,4220r-47,80l2967,4600r-150,180l2767,4860r-348,420l2370,5360r-146,180l2127,5660r-95,120l1985,5840r-48,60l1888,5980r-48,60l1793,6100r-47,60l1700,6220r-45,80l1610,6360r-44,60l1523,6480r-42,80l1440,6620r-40,60l1361,6760r-38,60l1286,6880r-36,80l1216,7020r-33,60l1144,7160r-9,20l1126,7200r-8,20l1110,7240r-35,80l1044,7400r-29,80l988,7580r-25,80l941,7740r-5,20l931,7780r-4,20l918,7840r-5,20l908,7880r-4,20l891,7980r-4,20l884,8020r-3,20l879,8060r-10,100l868,8180r-2,l866,8200r-2,40l863,8260r-1,20l861,8300r-1,20l859,8340r,20l860,8400r2,80l866,8560r6,80l881,8720r10,80l904,8880r15,80l935,9040r19,60l975,9180r23,80l1022,9340r15,60xm2821,9400r-678,l2137,9380r-38,-60l2063,9240r-35,-80l1996,9100r-30,-80l1938,8940r-26,-80l1889,8800r-21,-80l1850,8640r-16,-80l1821,8460r-10,-80l1803,8300r-4,-80l1797,8140r1,-80l1802,7960r7,-80l1818,7800r12,-80l1845,7640r17,-80l1881,7480r21,-80l1926,7320r25,-80l1978,7160r28,-80l2037,7020r31,-80l2101,6860r34,-60l2171,6720r36,-60l2245,6600r38,-80l2323,6460r45,-80l2414,6320r47,-80l2508,6180r49,-80l2606,6040r49,-80l2705,5900r50,-60l2857,5720r51,-80l3012,5520r471,-540l3536,4940r55,-60l3702,4740r56,-60l3921,4500r108,-120l4135,4260r52,-60l4239,4140r51,-60l4340,4020r50,-60l4439,3900r49,-60l4535,3780r47,-60l4628,3660r45,-80l4717,3520r44,-60l4803,3400r40,-80l4883,3260r38,-60l4959,3120r35,-60l5031,2980r35,-80l5099,2820r32,-80l5160,2660r28,-80l5214,2500r20,-60l5253,2360r17,-80l5286,2200r14,-80l5313,2040r11,-80l5335,1880r30,80l5392,2040r24,60l5438,2180r19,80l5474,2340r13,60l5499,2480r8,80l5513,2640r3,80l5517,2800r-2,80l5511,2960r-6,80l5496,3120r-12,80l5472,3280r-15,80l5440,3440r-18,60l5402,3580r-21,80l5358,3720r-25,80l5308,3860r-31,80l5245,4020r-34,80l5176,4180r-36,80l5102,4340r-39,60l5024,4480r-41,80l4941,4620r-42,80l4856,4760r-44,80l4767,4900r-45,80l4677,5040r-47,80l4584,5180r-94,120l4442,5380r-144,180l4246,5640r-103,120l4092,5840r-103,120l3835,6160r-101,120l3684,6340r-49,80l3586,6480r-49,60l3486,6600r-50,80l3386,6740r-49,60l3289,6880r-47,60l3197,7020r-45,60l3109,7140r-42,80l3027,7280r-38,80l2952,7420r-35,60l2902,7520r-14,20l2874,7580r-13,20l2833,7660r-23,60l2786,7780r-21,60l2746,7900r-18,80l2720,8000r-7,40l2705,8060r-7,40l2686,8160r-3,20l2680,8180r-2,20l2676,8220r-8,60l2666,8300r-2,l2663,8320r-2,20l2660,8360r-1,20l2658,8400r-1,l2656,8420r-1,20l2655,8460r,20l2655,8540r3,80l2663,8700r8,80l2681,8840r13,80l2710,9000r18,80l2748,9160r23,80l2796,9320r25,80xm4226,9400r-738,l3470,9340r-27,-60l3419,9200r-21,-80l3381,9040r-25,-140l3349,8820r-3,-80l3346,8660r3,-80l3356,8500r10,-80l3377,8360r13,-80l3406,8220r17,-60l3433,8120r5,-20l3443,8080r10,-20l3464,8020r11,-20l3486,7960r33,-80l3554,7800r36,-80l3629,7640r40,-60l3711,7500r32,-40l3776,7400r33,-60l3843,7300r34,-60l3947,7160r35,-60l4034,7040r52,-60l4139,6900r53,-60l4514,6480r54,-40l4627,6380r58,-80l4802,6180r114,-120l4972,6020r56,-60l5083,5900r54,-60l5191,5780r52,-60l5294,5660r51,-60l5394,5540r48,-80l5489,5400r45,-60l5578,5280r42,-80l5660,5140r39,-60l5735,5000r35,-80l5802,4840r25,-60l5829,4780r,1500l5820,6280r-36,80l5747,6420r-39,80l5669,6560r-41,80l5587,6700r-42,60l5503,6820r-43,60l5374,7000r-44,60l5283,7140r-191,240l5044,7440r-93,120l4905,7620r-46,60l4814,7740r-53,80l4709,7880r-51,80l4609,8020r-47,80l4517,8160r-43,60l4434,8300r-37,60l4387,8380r-10,20l4368,8420r-9,20l4354,8440r-4,20l4340,8480r-16,40l4308,8540r-15,40l4279,8620r-13,40l4243,8740r-4,20l4234,8780r-5,20l4225,8820r-3,20l4217,8860r-3,20l4211,8900r-2,20l4206,8940r-3,20l4202,8980r-5,80l4198,9140r5,80l4213,9320r12,60l4226,9400xe" fillcolor="#095c40" stroked="f">
                  <v:fill opacity="7196f"/>
                  <v:path arrowok="t" o:connecttype="custom" o:connectlocs="109,16265;0,15465;95,14685;368,13905;757,13205;1307,12445;3077,10405;3555,9765;3961,9085;4242,8365;4384,7605;4544,8005;4563,8785;4407,9545;4121,10265;3740,10965;3202,11745;1937,13345;1481,14005;1135,14625;936,15205;881,15485;860,15765;891,16245;2143,16845;1868,16165;1809,15325;2006,14525;2368,13825;2908,13085;4187,11645;4673,11025;5066,10345;5300,9565;5487,9845;5484,10645;5277,11385;4899,12145;4298,13005;3537,13985;3067,14665;2810,15165;2683,15625;2659,15825;2671,16225;3488,16845;3349,16025;3453,15505;3743,14905;4192,14285;5137,13285;5620,12645;5784,13805;5330,14505;4658,15405;4359,15885;4239,16205;4203,16405" o:connectangles="0,0,0,0,0,0,0,0,0,0,0,0,0,0,0,0,0,0,0,0,0,0,0,0,0,0,0,0,0,0,0,0,0,0,0,0,0,0,0,0,0,0,0,0,0,0,0,0,0,0,0,0,0,0,0,0,0,0"/>
                </v:shape>
                <v:shape id="Text Box 41" o:spid="_x0000_s1034" type="#_x0000_t202" style="position:absolute;left:6081;top:7444;width:5829;height: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" filled="f" stroked="f">
                  <v:textbox inset="0,0,0,0">
                    <w:txbxContent>
                      <w:p w14:paraId="211A89CA" w14:textId="77777777" w:rsidR="00265155" w:rsidRDefault="00265155" w:rsidP="00265155">
                        <w:pPr>
                          <w:rPr>
                            <w:rFonts w:ascii="Tahoma"/>
                            <w:b/>
                            <w:sz w:val="36"/>
                          </w:rPr>
                        </w:pPr>
                      </w:p>
                      <w:p w14:paraId="1224C129" w14:textId="77777777" w:rsidR="00265155" w:rsidRDefault="00265155" w:rsidP="00265155">
                        <w:pPr>
                          <w:rPr>
                            <w:rFonts w:ascii="Tahoma"/>
                            <w:b/>
                            <w:sz w:val="36"/>
                          </w:rPr>
                        </w:pPr>
                      </w:p>
                      <w:p w14:paraId="2712ECE8" w14:textId="77777777" w:rsidR="00265155" w:rsidRDefault="00265155" w:rsidP="00265155">
                        <w:pPr>
                          <w:rPr>
                            <w:rFonts w:ascii="Tahoma"/>
                            <w:b/>
                            <w:sz w:val="36"/>
                          </w:rPr>
                        </w:pPr>
                      </w:p>
                      <w:p w14:paraId="1C173DCD" w14:textId="77777777" w:rsidR="00265155" w:rsidRDefault="00265155" w:rsidP="00265155">
                        <w:pPr>
                          <w:rPr>
                            <w:rFonts w:ascii="Tahoma"/>
                            <w:b/>
                            <w:sz w:val="36"/>
                          </w:rPr>
                        </w:pPr>
                      </w:p>
                      <w:p w14:paraId="42AA99D2" w14:textId="77777777" w:rsidR="00265155" w:rsidRDefault="00265155" w:rsidP="00265155">
                        <w:pPr>
                          <w:rPr>
                            <w:rFonts w:ascii="Tahoma"/>
                            <w:b/>
                            <w:sz w:val="36"/>
                          </w:rPr>
                        </w:pPr>
                      </w:p>
                      <w:p w14:paraId="25DBD78C" w14:textId="77777777" w:rsidR="00265155" w:rsidRDefault="00265155" w:rsidP="00265155">
                        <w:pPr>
                          <w:rPr>
                            <w:rFonts w:ascii="Tahoma"/>
                            <w:b/>
                            <w:sz w:val="36"/>
                          </w:rPr>
                        </w:pPr>
                      </w:p>
                      <w:p w14:paraId="7DE8C98E" w14:textId="77777777" w:rsidR="00265155" w:rsidRDefault="00265155" w:rsidP="00265155">
                        <w:pPr>
                          <w:rPr>
                            <w:rFonts w:ascii="Tahoma"/>
                            <w:b/>
                            <w:sz w:val="36"/>
                          </w:rPr>
                        </w:pPr>
                      </w:p>
                      <w:p w14:paraId="66895986" w14:textId="77777777" w:rsidR="00265155" w:rsidRDefault="00265155" w:rsidP="00265155">
                        <w:pPr>
                          <w:rPr>
                            <w:rFonts w:ascii="Tahoma"/>
                            <w:b/>
                            <w:sz w:val="36"/>
                          </w:rPr>
                        </w:pPr>
                      </w:p>
                      <w:p w14:paraId="3E3C5D25" w14:textId="77777777" w:rsidR="00265155" w:rsidRDefault="00265155" w:rsidP="00265155">
                        <w:pPr>
                          <w:rPr>
                            <w:rFonts w:ascii="Tahoma"/>
                            <w:b/>
                            <w:sz w:val="36"/>
                          </w:rPr>
                        </w:pPr>
                      </w:p>
                      <w:p w14:paraId="2CCE2AC3" w14:textId="77777777" w:rsidR="00265155" w:rsidRDefault="00265155" w:rsidP="00265155">
                        <w:pPr>
                          <w:rPr>
                            <w:rFonts w:ascii="Tahoma"/>
                            <w:b/>
                            <w:sz w:val="36"/>
                          </w:rPr>
                        </w:pPr>
                      </w:p>
                      <w:p w14:paraId="7C4B37E7" w14:textId="77777777" w:rsidR="00265155" w:rsidRDefault="00265155" w:rsidP="00265155">
                        <w:pPr>
                          <w:rPr>
                            <w:rFonts w:ascii="Tahoma"/>
                            <w:b/>
                            <w:sz w:val="36"/>
                          </w:rPr>
                        </w:pPr>
                      </w:p>
                      <w:p w14:paraId="6CAC9A8B" w14:textId="77777777" w:rsidR="00265155" w:rsidRDefault="00265155" w:rsidP="00265155">
                        <w:pPr>
                          <w:rPr>
                            <w:rFonts w:ascii="Tahoma"/>
                            <w:b/>
                            <w:sz w:val="36"/>
                          </w:rPr>
                        </w:pPr>
                      </w:p>
                      <w:p w14:paraId="34B1A9A1" w14:textId="77777777" w:rsidR="00265155" w:rsidRDefault="00265155" w:rsidP="00265155">
                        <w:pPr>
                          <w:rPr>
                            <w:rFonts w:ascii="Tahoma"/>
                            <w:b/>
                            <w:sz w:val="36"/>
                          </w:rPr>
                        </w:pPr>
                      </w:p>
                      <w:p w14:paraId="1EC544F4" w14:textId="77777777" w:rsidR="00265155" w:rsidRDefault="00265155" w:rsidP="00265155">
                        <w:pPr>
                          <w:spacing w:before="2"/>
                          <w:rPr>
                            <w:rFonts w:ascii="Tahoma"/>
                            <w:b/>
                            <w:sz w:val="48"/>
                          </w:rPr>
                        </w:pPr>
                      </w:p>
                      <w:p w14:paraId="10F318B7" w14:textId="77777777" w:rsidR="00265155" w:rsidRDefault="00265155" w:rsidP="00265155">
                        <w:pPr>
                          <w:spacing w:before="1"/>
                          <w:ind w:right="1193"/>
                          <w:jc w:val="right"/>
                          <w:rPr>
                            <w:sz w:val="36"/>
                          </w:rPr>
                        </w:pPr>
                      </w:p>
                    </w:txbxContent>
                  </v:textbox>
                </v:shape>
                <w10:wrap anchorx="page" anchory="page"/>
              </v:group>
            </w:pict>
          </mc:Fallback>
        </mc:AlternateContent>
      </w:r>
      <w:r w:rsidR="00E60F3F" w:rsidRPr="007D44F7">
        <w:rPr>
          <w:rFonts w:ascii="Times New Roman" w:eastAsia="Times New Roman" w:hAnsi="Times New Roman" w:cs="Times New Roman"/>
          <w:noProof/>
        </w:rPr>
        <w:drawing>
          <wp:inline distT="0" distB="0" distL="0" distR="0" wp14:anchorId="44A0544A" wp14:editId="1868142C">
            <wp:extent cx="5943600" cy="3117215"/>
            <wp:effectExtent l="0" t="0" r="0" b="6985"/>
            <wp:docPr id="17057986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798631" name="Picture 1" descr="A screenshot of a computer&#10;&#10;Description automatically generated"/>
                    <pic:cNvPicPr/>
                  </pic:nvPicPr>
                  <pic:blipFill>
                    <a:blip r:embed="rId13"/>
                    <a:stretch>
                      <a:fillRect/>
                    </a:stretch>
                  </pic:blipFill>
                  <pic:spPr>
                    <a:xfrm>
                      <a:off x="0" y="0"/>
                      <a:ext cx="5943600" cy="3117215"/>
                    </a:xfrm>
                    <a:prstGeom prst="rect">
                      <a:avLst/>
                    </a:prstGeom>
                  </pic:spPr>
                </pic:pic>
              </a:graphicData>
            </a:graphic>
          </wp:inline>
        </w:drawing>
      </w:r>
    </w:p>
    <w:p w14:paraId="613F2CC6" w14:textId="77777777" w:rsidR="00E60F3F" w:rsidRPr="007D44F7" w:rsidRDefault="00E60F3F" w:rsidP="00066122">
      <w:pPr>
        <w:spacing w:before="100" w:beforeAutospacing="1" w:after="100" w:afterAutospacing="1"/>
        <w:rPr>
          <w:rFonts w:ascii="Times New Roman" w:eastAsia="Times New Roman" w:hAnsi="Times New Roman" w:cs="Times New Roman"/>
          <w:b/>
          <w:bCs/>
          <w:sz w:val="56"/>
          <w:szCs w:val="56"/>
        </w:rPr>
      </w:pPr>
    </w:p>
    <w:p w14:paraId="39B6B60E" w14:textId="293F25CD" w:rsidR="00066122" w:rsidRPr="007D44F7" w:rsidRDefault="00C7557B" w:rsidP="00066122">
      <w:pPr>
        <w:widowControl/>
        <w:autoSpaceDE/>
        <w:autoSpaceDN/>
        <w:spacing w:before="100" w:beforeAutospacing="1" w:after="100" w:afterAutospacing="1"/>
        <w:rPr>
          <w:rFonts w:ascii="Times New Roman" w:eastAsia="Times New Roman" w:hAnsi="Times New Roman" w:cs="Times New Roman"/>
          <w:sz w:val="24"/>
          <w:szCs w:val="24"/>
        </w:rPr>
      </w:pPr>
      <w:r w:rsidRPr="007D44F7">
        <w:rPr>
          <w:rFonts w:ascii="Times New Roman" w:hAnsi="Times New Roman" w:cs="Times New Roman"/>
          <w:bCs/>
          <w:noProof/>
          <w:sz w:val="36"/>
          <w:szCs w:val="36"/>
        </w:rPr>
        <mc:AlternateContent>
          <mc:Choice Requires="wpg">
            <w:drawing>
              <wp:anchor distT="0" distB="0" distL="114300" distR="114300" simplePos="0" relativeHeight="251500032" behindDoc="0" locked="0" layoutInCell="1" allowOverlap="1" wp14:anchorId="43EADFB7" wp14:editId="6BDAA064">
                <wp:simplePos x="0" y="0"/>
                <wp:positionH relativeFrom="page">
                  <wp:posOffset>0</wp:posOffset>
                </wp:positionH>
                <wp:positionV relativeFrom="page">
                  <wp:posOffset>8753475</wp:posOffset>
                </wp:positionV>
                <wp:extent cx="1555115" cy="2097405"/>
                <wp:effectExtent l="0" t="0" r="0" b="0"/>
                <wp:wrapNone/>
                <wp:docPr id="83398859"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115" cy="2097405"/>
                          <a:chOff x="0" y="13543"/>
                          <a:chExt cx="2449" cy="3303"/>
                        </a:xfrm>
                      </wpg:grpSpPr>
                      <wps:wsp>
                        <wps:cNvPr id="429760030" name="Freeform 70"/>
                        <wps:cNvSpPr>
                          <a:spLocks/>
                        </wps:cNvSpPr>
                        <wps:spPr bwMode="auto">
                          <a:xfrm>
                            <a:off x="0" y="13542"/>
                            <a:ext cx="1111" cy="2767"/>
                          </a:xfrm>
                          <a:custGeom>
                            <a:avLst/>
                            <a:gdLst>
                              <a:gd name="T0" fmla="*/ 1111 w 1111"/>
                              <a:gd name="T1" fmla="+- 0 16232 13543"/>
                              <a:gd name="T2" fmla="*/ 16232 h 2767"/>
                              <a:gd name="T3" fmla="*/ 0 w 1111"/>
                              <a:gd name="T4" fmla="+- 0 16310 13543"/>
                              <a:gd name="T5" fmla="*/ 16310 h 2767"/>
                              <a:gd name="T6" fmla="*/ 0 w 1111"/>
                              <a:gd name="T7" fmla="+- 0 15144 13543"/>
                              <a:gd name="T8" fmla="*/ 15144 h 2767"/>
                              <a:gd name="T9" fmla="*/ 921 w 1111"/>
                              <a:gd name="T10" fmla="+- 0 13543 13543"/>
                              <a:gd name="T11" fmla="*/ 13543 h 2767"/>
                              <a:gd name="T12" fmla="*/ 922 w 1111"/>
                              <a:gd name="T13" fmla="+- 0 13543 13543"/>
                              <a:gd name="T14" fmla="*/ 13543 h 2767"/>
                              <a:gd name="T15" fmla="*/ 1111 w 1111"/>
                              <a:gd name="T16" fmla="+- 0 16232 13543"/>
                              <a:gd name="T17" fmla="*/ 16232 h 2767"/>
                            </a:gdLst>
                            <a:ahLst/>
                            <a:cxnLst>
                              <a:cxn ang="0">
                                <a:pos x="T0" y="T2"/>
                              </a:cxn>
                              <a:cxn ang="0">
                                <a:pos x="T3" y="T5"/>
                              </a:cxn>
                              <a:cxn ang="0">
                                <a:pos x="T6" y="T8"/>
                              </a:cxn>
                              <a:cxn ang="0">
                                <a:pos x="T9" y="T11"/>
                              </a:cxn>
                              <a:cxn ang="0">
                                <a:pos x="T12" y="T14"/>
                              </a:cxn>
                              <a:cxn ang="0">
                                <a:pos x="T15" y="T17"/>
                              </a:cxn>
                            </a:cxnLst>
                            <a:rect l="0" t="0" r="r" b="b"/>
                            <a:pathLst>
                              <a:path w="1111" h="2767">
                                <a:moveTo>
                                  <a:pt x="1111" y="2689"/>
                                </a:moveTo>
                                <a:lnTo>
                                  <a:pt x="0" y="2767"/>
                                </a:lnTo>
                                <a:lnTo>
                                  <a:pt x="0" y="1601"/>
                                </a:lnTo>
                                <a:lnTo>
                                  <a:pt x="921" y="0"/>
                                </a:lnTo>
                                <a:lnTo>
                                  <a:pt x="922" y="0"/>
                                </a:lnTo>
                                <a:lnTo>
                                  <a:pt x="1111" y="2689"/>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7044881" name="Freeform 71"/>
                        <wps:cNvSpPr>
                          <a:spLocks/>
                        </wps:cNvSpPr>
                        <wps:spPr bwMode="auto">
                          <a:xfrm>
                            <a:off x="0" y="15797"/>
                            <a:ext cx="2449" cy="1048"/>
                          </a:xfrm>
                          <a:custGeom>
                            <a:avLst/>
                            <a:gdLst>
                              <a:gd name="T0" fmla="*/ 1688 w 2449"/>
                              <a:gd name="T1" fmla="+- 0 16845 15798"/>
                              <a:gd name="T2" fmla="*/ 16845 h 1048"/>
                              <a:gd name="T3" fmla="*/ 0 w 2449"/>
                              <a:gd name="T4" fmla="+- 0 16845 15798"/>
                              <a:gd name="T5" fmla="*/ 16845 h 1048"/>
                              <a:gd name="T6" fmla="*/ 0 w 2449"/>
                              <a:gd name="T7" fmla="+- 0 15798 15798"/>
                              <a:gd name="T8" fmla="*/ 15798 h 1048"/>
                              <a:gd name="T9" fmla="*/ 2449 w 2449"/>
                              <a:gd name="T10" fmla="+- 0 16422 15798"/>
                              <a:gd name="T11" fmla="*/ 16422 h 1048"/>
                              <a:gd name="T12" fmla="*/ 1688 w 2449"/>
                              <a:gd name="T13" fmla="+- 0 16845 15798"/>
                              <a:gd name="T14" fmla="*/ 16845 h 1048"/>
                            </a:gdLst>
                            <a:ahLst/>
                            <a:cxnLst>
                              <a:cxn ang="0">
                                <a:pos x="T0" y="T2"/>
                              </a:cxn>
                              <a:cxn ang="0">
                                <a:pos x="T3" y="T5"/>
                              </a:cxn>
                              <a:cxn ang="0">
                                <a:pos x="T6" y="T8"/>
                              </a:cxn>
                              <a:cxn ang="0">
                                <a:pos x="T9" y="T11"/>
                              </a:cxn>
                              <a:cxn ang="0">
                                <a:pos x="T12" y="T14"/>
                              </a:cxn>
                            </a:cxnLst>
                            <a:rect l="0" t="0" r="r" b="b"/>
                            <a:pathLst>
                              <a:path w="2449" h="1048">
                                <a:moveTo>
                                  <a:pt x="1688" y="1047"/>
                                </a:moveTo>
                                <a:lnTo>
                                  <a:pt x="0" y="1047"/>
                                </a:lnTo>
                                <a:lnTo>
                                  <a:pt x="0" y="0"/>
                                </a:lnTo>
                                <a:lnTo>
                                  <a:pt x="2449" y="624"/>
                                </a:lnTo>
                                <a:lnTo>
                                  <a:pt x="1688" y="1047"/>
                                </a:lnTo>
                                <a:close/>
                              </a:path>
                            </a:pathLst>
                          </a:custGeom>
                          <a:solidFill>
                            <a:srgbClr val="095C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3730275" name="Freeform 72"/>
                        <wps:cNvSpPr>
                          <a:spLocks/>
                        </wps:cNvSpPr>
                        <wps:spPr bwMode="auto">
                          <a:xfrm>
                            <a:off x="0" y="16233"/>
                            <a:ext cx="2449" cy="612"/>
                          </a:xfrm>
                          <a:custGeom>
                            <a:avLst/>
                            <a:gdLst>
                              <a:gd name="T0" fmla="*/ 2448 w 2449"/>
                              <a:gd name="T1" fmla="+- 0 16422 16234"/>
                              <a:gd name="T2" fmla="*/ 16422 h 612"/>
                              <a:gd name="T3" fmla="*/ 1688 w 2449"/>
                              <a:gd name="T4" fmla="+- 0 16845 16234"/>
                              <a:gd name="T5" fmla="*/ 16845 h 612"/>
                              <a:gd name="T6" fmla="*/ 0 w 2449"/>
                              <a:gd name="T7" fmla="+- 0 16845 16234"/>
                              <a:gd name="T8" fmla="*/ 16845 h 612"/>
                              <a:gd name="T9" fmla="*/ 0 w 2449"/>
                              <a:gd name="T10" fmla="+- 0 16234 16234"/>
                              <a:gd name="T11" fmla="*/ 16234 h 612"/>
                              <a:gd name="T12" fmla="*/ 2448 w 2449"/>
                              <a:gd name="T13" fmla="+- 0 16422 16234"/>
                              <a:gd name="T14" fmla="*/ 16422 h 612"/>
                            </a:gdLst>
                            <a:ahLst/>
                            <a:cxnLst>
                              <a:cxn ang="0">
                                <a:pos x="T0" y="T2"/>
                              </a:cxn>
                              <a:cxn ang="0">
                                <a:pos x="T3" y="T5"/>
                              </a:cxn>
                              <a:cxn ang="0">
                                <a:pos x="T6" y="T8"/>
                              </a:cxn>
                              <a:cxn ang="0">
                                <a:pos x="T9" y="T11"/>
                              </a:cxn>
                              <a:cxn ang="0">
                                <a:pos x="T12" y="T14"/>
                              </a:cxn>
                            </a:cxnLst>
                            <a:rect l="0" t="0" r="r" b="b"/>
                            <a:pathLst>
                              <a:path w="2449" h="612">
                                <a:moveTo>
                                  <a:pt x="2448" y="188"/>
                                </a:moveTo>
                                <a:lnTo>
                                  <a:pt x="1688" y="611"/>
                                </a:lnTo>
                                <a:lnTo>
                                  <a:pt x="0" y="611"/>
                                </a:lnTo>
                                <a:lnTo>
                                  <a:pt x="0" y="0"/>
                                </a:lnTo>
                                <a:lnTo>
                                  <a:pt x="2448" y="188"/>
                                </a:lnTo>
                                <a:close/>
                              </a:path>
                            </a:pathLst>
                          </a:custGeom>
                          <a:solidFill>
                            <a:srgbClr val="16A63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0940125" name="Freeform 73"/>
                        <wps:cNvSpPr>
                          <a:spLocks/>
                        </wps:cNvSpPr>
                        <wps:spPr bwMode="auto">
                          <a:xfrm>
                            <a:off x="0" y="13545"/>
                            <a:ext cx="924" cy="2296"/>
                          </a:xfrm>
                          <a:custGeom>
                            <a:avLst/>
                            <a:gdLst>
                              <a:gd name="T0" fmla="*/ 924 w 924"/>
                              <a:gd name="T1" fmla="+- 0 13545 13545"/>
                              <a:gd name="T2" fmla="*/ 13545 h 2296"/>
                              <a:gd name="T3" fmla="*/ 172 w 924"/>
                              <a:gd name="T4" fmla="+- 0 15841 13545"/>
                              <a:gd name="T5" fmla="*/ 15841 h 2296"/>
                              <a:gd name="T6" fmla="*/ 0 w 924"/>
                              <a:gd name="T7" fmla="+- 0 15799 13545"/>
                              <a:gd name="T8" fmla="*/ 15799 h 2296"/>
                              <a:gd name="T9" fmla="*/ 0 w 924"/>
                              <a:gd name="T10" fmla="+- 0 14059 13545"/>
                              <a:gd name="T11" fmla="*/ 14059 h 2296"/>
                              <a:gd name="T12" fmla="*/ 924 w 924"/>
                              <a:gd name="T13" fmla="+- 0 13545 13545"/>
                              <a:gd name="T14" fmla="*/ 13545 h 2296"/>
                            </a:gdLst>
                            <a:ahLst/>
                            <a:cxnLst>
                              <a:cxn ang="0">
                                <a:pos x="T0" y="T2"/>
                              </a:cxn>
                              <a:cxn ang="0">
                                <a:pos x="T3" y="T5"/>
                              </a:cxn>
                              <a:cxn ang="0">
                                <a:pos x="T6" y="T8"/>
                              </a:cxn>
                              <a:cxn ang="0">
                                <a:pos x="T9" y="T11"/>
                              </a:cxn>
                              <a:cxn ang="0">
                                <a:pos x="T12" y="T14"/>
                              </a:cxn>
                            </a:cxnLst>
                            <a:rect l="0" t="0" r="r" b="b"/>
                            <a:pathLst>
                              <a:path w="924" h="2296">
                                <a:moveTo>
                                  <a:pt x="924" y="0"/>
                                </a:moveTo>
                                <a:lnTo>
                                  <a:pt x="172" y="2296"/>
                                </a:lnTo>
                                <a:lnTo>
                                  <a:pt x="0" y="2254"/>
                                </a:lnTo>
                                <a:lnTo>
                                  <a:pt x="0" y="514"/>
                                </a:lnTo>
                                <a:lnTo>
                                  <a:pt x="924" y="0"/>
                                </a:lnTo>
                                <a:close/>
                              </a:path>
                            </a:pathLst>
                          </a:custGeom>
                          <a:solidFill>
                            <a:srgbClr val="1B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E4BFB7" id="Group 24" o:spid="_x0000_s1026" style="position:absolute;margin-left:0;margin-top:689.25pt;width:122.45pt;height:165.15pt;z-index:251500032;mso-position-horizontal-relative:page;mso-position-vertical-relative:page" coordorigin=",13543" coordsize="2449,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">
                <v:shape id="Freeform 70" o:spid="_x0000_s1027" style="position:absolute;top:13542;width:1111;height:2767;visibility:visible;mso-wrap-style:square;v-text-anchor:top" coordsize="1111,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" path="m1111,2689l,2767,,1601,921,r1,l1111,2689xe" fillcolor="#d9d9d9" stroked="f">
                  <v:path arrowok="t" o:connecttype="custom" o:connectlocs="1111,16232;0,16310;0,15144;921,13543;922,13543;1111,16232" o:connectangles="0,0,0,0,0,0"/>
                </v:shape>
                <v:shape id="Freeform 71" o:spid="_x0000_s1028" style="position:absolute;top:15797;width:2449;height:1048;visibility:visible;mso-wrap-style:square;v-text-anchor:top" coordsize="2449,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" path="m1688,1047l,1047,,,2449,624r-761,423xe" fillcolor="#095c40" stroked="f">
                  <v:path arrowok="t" o:connecttype="custom" o:connectlocs="1688,16845;0,16845;0,15798;2449,16422;1688,16845" o:connectangles="0,0,0,0,0"/>
                </v:shape>
                <v:shape id="Freeform 72" o:spid="_x0000_s1029" style="position:absolute;top:16233;width:2449;height:612;visibility:visible;mso-wrap-style:square;v-text-anchor:top" coordsize="244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" path="m2448,188l1688,611,,611,,,2448,188xe" fillcolor="#16a637" stroked="f">
                  <v:path arrowok="t" o:connecttype="custom" o:connectlocs="2448,16422;1688,16845;0,16845;0,16234;2448,16422" o:connectangles="0,0,0,0,0"/>
                </v:shape>
                <v:shape id="Freeform 73" o:spid="_x0000_s1030" style="position:absolute;top:13545;width:924;height:2296;visibility:visible;mso-wrap-style:square;v-text-anchor:top" coordsize="924,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" path="m924,l172,2296,,2254,,514,924,xe" fillcolor="#1b2020" stroked="f">
                  <v:path arrowok="t" o:connecttype="custom" o:connectlocs="924,13545;172,15841;0,15799;0,14059;924,13545" o:connectangles="0,0,0,0,0"/>
                </v:shape>
                <w10:wrap anchorx="page" anchory="page"/>
              </v:group>
            </w:pict>
          </mc:Fallback>
        </mc:AlternateContent>
      </w:r>
    </w:p>
    <w:p w14:paraId="5813A0A5" w14:textId="77777777" w:rsidR="00C03DF4" w:rsidRPr="007D44F7" w:rsidRDefault="00C03DF4" w:rsidP="00814132">
      <w:pPr>
        <w:widowControl/>
        <w:autoSpaceDE/>
        <w:autoSpaceDN/>
        <w:spacing w:before="100" w:beforeAutospacing="1" w:after="100" w:afterAutospacing="1"/>
        <w:rPr>
          <w:rFonts w:ascii="Times New Roman" w:hAnsi="Times New Roman" w:cs="Times New Roman"/>
          <w:bCs/>
          <w:sz w:val="36"/>
          <w:szCs w:val="36"/>
        </w:rPr>
      </w:pPr>
    </w:p>
    <w:p w14:paraId="10768DF8" w14:textId="77777777" w:rsidR="00C03DF4" w:rsidRPr="007D44F7" w:rsidRDefault="00C03DF4" w:rsidP="00814132">
      <w:pPr>
        <w:widowControl/>
        <w:autoSpaceDE/>
        <w:autoSpaceDN/>
        <w:spacing w:before="100" w:beforeAutospacing="1" w:after="100" w:afterAutospacing="1"/>
        <w:rPr>
          <w:rFonts w:ascii="Times New Roman" w:hAnsi="Times New Roman" w:cs="Times New Roman"/>
          <w:bCs/>
          <w:sz w:val="36"/>
          <w:szCs w:val="36"/>
        </w:rPr>
      </w:pPr>
    </w:p>
    <w:p w14:paraId="6FCF4DF1" w14:textId="77777777" w:rsidR="007D44F7" w:rsidRDefault="007D44F7" w:rsidP="00814132">
      <w:pPr>
        <w:widowControl/>
        <w:autoSpaceDE/>
        <w:autoSpaceDN/>
        <w:spacing w:before="100" w:beforeAutospacing="1" w:after="100" w:afterAutospacing="1"/>
        <w:rPr>
          <w:rFonts w:ascii="Times New Roman" w:eastAsia="Times New Roman" w:hAnsi="Times New Roman" w:cs="Times New Roman"/>
          <w:b/>
          <w:bCs/>
          <w:sz w:val="48"/>
          <w:szCs w:val="48"/>
        </w:rPr>
      </w:pPr>
    </w:p>
    <w:p w14:paraId="60EA56BB" w14:textId="276F319E" w:rsidR="00814132" w:rsidRPr="007D44F7" w:rsidRDefault="002D17F8" w:rsidP="00814132">
      <w:pPr>
        <w:widowControl/>
        <w:autoSpaceDE/>
        <w:autoSpaceDN/>
        <w:spacing w:before="100" w:beforeAutospacing="1" w:after="100" w:afterAutospacing="1"/>
        <w:rPr>
          <w:rFonts w:ascii="Times New Roman" w:eastAsia="Times New Roman" w:hAnsi="Times New Roman" w:cs="Times New Roman"/>
          <w:sz w:val="44"/>
          <w:szCs w:val="44"/>
        </w:rPr>
      </w:pPr>
      <w:r w:rsidRPr="007D44F7">
        <w:rPr>
          <w:rFonts w:ascii="Times New Roman" w:eastAsia="Times New Roman" w:hAnsi="Times New Roman" w:cs="Times New Roman"/>
          <w:b/>
          <w:bCs/>
          <w:noProof/>
          <w:sz w:val="44"/>
          <w:szCs w:val="44"/>
        </w:rPr>
        <w:lastRenderedPageBreak/>
        <mc:AlternateContent>
          <mc:Choice Requires="wps">
            <w:drawing>
              <wp:anchor distT="0" distB="0" distL="114300" distR="114300" simplePos="0" relativeHeight="251563520" behindDoc="0" locked="0" layoutInCell="1" allowOverlap="1" wp14:anchorId="32686D34" wp14:editId="25C72A86">
                <wp:simplePos x="0" y="0"/>
                <wp:positionH relativeFrom="page">
                  <wp:posOffset>679450</wp:posOffset>
                </wp:positionH>
                <wp:positionV relativeFrom="paragraph">
                  <wp:posOffset>-914400</wp:posOffset>
                </wp:positionV>
                <wp:extent cx="47625" cy="1965325"/>
                <wp:effectExtent l="0" t="0" r="9525" b="0"/>
                <wp:wrapNone/>
                <wp:docPr id="1992314882"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B7AA05" id="Rectangle 45" o:spid="_x0000_s1026" style="position:absolute;margin-left:53.5pt;margin-top:-1in;width:3.75pt;height:154.75pt;z-index:251563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" fillcolor="#16a637" stroked="f">
                <w10:wrap anchorx="page"/>
              </v:rect>
            </w:pict>
          </mc:Fallback>
        </mc:AlternateContent>
      </w:r>
      <w:r w:rsidRPr="007D44F7">
        <w:rPr>
          <w:rFonts w:ascii="Times New Roman" w:eastAsia="Times New Roman" w:hAnsi="Times New Roman" w:cs="Times New Roman"/>
          <w:b/>
          <w:bCs/>
          <w:noProof/>
          <w:sz w:val="44"/>
          <w:szCs w:val="44"/>
        </w:rPr>
        <mc:AlternateContent>
          <mc:Choice Requires="wps">
            <w:drawing>
              <wp:anchor distT="0" distB="0" distL="114300" distR="114300" simplePos="0" relativeHeight="251559424" behindDoc="0" locked="0" layoutInCell="1" allowOverlap="1" wp14:anchorId="4F648989" wp14:editId="64B73084">
                <wp:simplePos x="0" y="0"/>
                <wp:positionH relativeFrom="page">
                  <wp:posOffset>387350</wp:posOffset>
                </wp:positionH>
                <wp:positionV relativeFrom="page">
                  <wp:posOffset>0</wp:posOffset>
                </wp:positionV>
                <wp:extent cx="47625" cy="2769235"/>
                <wp:effectExtent l="0" t="0" r="9525" b="0"/>
                <wp:wrapNone/>
                <wp:docPr id="2143347400"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581E5E" id="Rectangle 44" o:spid="_x0000_s1026" style="position:absolute;margin-left:30.5pt;margin-top:0;width:3.75pt;height:218.05pt;z-index:251559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" fillcolor="black" stroked="f">
                <w10:wrap anchorx="page" anchory="page"/>
              </v:rect>
            </w:pict>
          </mc:Fallback>
        </mc:AlternateContent>
      </w:r>
      <w:r w:rsidR="00814132" w:rsidRPr="007D44F7">
        <w:rPr>
          <w:rFonts w:ascii="Times New Roman" w:eastAsia="Times New Roman" w:hAnsi="Times New Roman" w:cs="Times New Roman"/>
          <w:b/>
          <w:bCs/>
          <w:sz w:val="44"/>
          <w:szCs w:val="44"/>
        </w:rPr>
        <w:t>Unique Products Purchased</w:t>
      </w:r>
    </w:p>
    <w:p w14:paraId="58AA871E" w14:textId="77777777" w:rsidR="00F04F23" w:rsidRPr="0050545C" w:rsidRDefault="00814132" w:rsidP="00F04F23">
      <w:pPr>
        <w:widowControl/>
        <w:autoSpaceDE/>
        <w:autoSpaceDN/>
        <w:spacing w:before="100" w:beforeAutospacing="1" w:after="100" w:afterAutospacing="1"/>
        <w:ind w:firstLine="720"/>
        <w:rPr>
          <w:rFonts w:ascii="Times New Roman" w:eastAsia="Times New Roman" w:hAnsi="Times New Roman" w:cs="Times New Roman"/>
          <w:sz w:val="28"/>
          <w:szCs w:val="28"/>
        </w:rPr>
      </w:pPr>
      <w:r w:rsidRPr="0050545C">
        <w:rPr>
          <w:rFonts w:ascii="Times New Roman" w:eastAsia="Times New Roman" w:hAnsi="Times New Roman" w:cs="Times New Roman"/>
          <w:b/>
          <w:bCs/>
          <w:sz w:val="28"/>
          <w:szCs w:val="28"/>
        </w:rPr>
        <w:t>Query</w:t>
      </w:r>
      <w:r w:rsidR="009A4EBA" w:rsidRPr="0050545C">
        <w:rPr>
          <w:rFonts w:ascii="Times New Roman" w:eastAsia="Times New Roman" w:hAnsi="Times New Roman" w:cs="Times New Roman"/>
          <w:b/>
          <w:bCs/>
          <w:sz w:val="28"/>
          <w:szCs w:val="28"/>
        </w:rPr>
        <w:t>:</w:t>
      </w:r>
    </w:p>
    <w:p w14:paraId="3D9D9070" w14:textId="77777777" w:rsidR="00F04F23" w:rsidRPr="007D44F7" w:rsidRDefault="00814132" w:rsidP="00F04F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SELECT </w:t>
      </w:r>
      <w:proofErr w:type="spellStart"/>
      <w:r w:rsidRPr="007D44F7">
        <w:rPr>
          <w:rFonts w:ascii="Courier New" w:eastAsia="Times New Roman" w:hAnsi="Courier New" w:cs="Courier New"/>
          <w:sz w:val="24"/>
          <w:szCs w:val="24"/>
        </w:rPr>
        <w:t>CustomerID</w:t>
      </w:r>
      <w:proofErr w:type="spellEnd"/>
      <w:r w:rsidRPr="007D44F7">
        <w:rPr>
          <w:rFonts w:ascii="Courier New" w:eastAsia="Times New Roman" w:hAnsi="Courier New" w:cs="Courier New"/>
          <w:sz w:val="24"/>
          <w:szCs w:val="24"/>
        </w:rPr>
        <w:t xml:space="preserve">, </w:t>
      </w:r>
      <w:proofErr w:type="gramStart"/>
      <w:r w:rsidRPr="007D44F7">
        <w:rPr>
          <w:rFonts w:ascii="Courier New" w:eastAsia="Times New Roman" w:hAnsi="Courier New" w:cs="Courier New"/>
          <w:sz w:val="24"/>
          <w:szCs w:val="24"/>
        </w:rPr>
        <w:t>COUNT(</w:t>
      </w:r>
      <w:proofErr w:type="gramEnd"/>
      <w:r w:rsidRPr="007D44F7">
        <w:rPr>
          <w:rFonts w:ascii="Courier New" w:eastAsia="Times New Roman" w:hAnsi="Courier New" w:cs="Courier New"/>
          <w:sz w:val="24"/>
          <w:szCs w:val="24"/>
        </w:rPr>
        <w:t xml:space="preserve">DISTINCT </w:t>
      </w:r>
      <w:proofErr w:type="spellStart"/>
      <w:r w:rsidRPr="007D44F7">
        <w:rPr>
          <w:rFonts w:ascii="Courier New" w:eastAsia="Times New Roman" w:hAnsi="Courier New" w:cs="Courier New"/>
          <w:sz w:val="24"/>
          <w:szCs w:val="24"/>
        </w:rPr>
        <w:t>StockCode</w:t>
      </w:r>
      <w:proofErr w:type="spellEnd"/>
      <w:r w:rsidRPr="007D44F7">
        <w:rPr>
          <w:rFonts w:ascii="Courier New" w:eastAsia="Times New Roman" w:hAnsi="Courier New" w:cs="Courier New"/>
          <w:sz w:val="24"/>
          <w:szCs w:val="24"/>
        </w:rPr>
        <w:t>)</w:t>
      </w:r>
    </w:p>
    <w:p w14:paraId="636C472C" w14:textId="7FF10B76" w:rsidR="00F04F23" w:rsidRPr="007D44F7" w:rsidRDefault="00814132" w:rsidP="00F04F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A</w:t>
      </w:r>
      <w:r w:rsidR="009A4EBA" w:rsidRPr="007D44F7">
        <w:rPr>
          <w:rFonts w:ascii="Courier New" w:eastAsia="Times New Roman" w:hAnsi="Courier New" w:cs="Courier New"/>
          <w:sz w:val="24"/>
          <w:szCs w:val="24"/>
        </w:rPr>
        <w:t>s</w:t>
      </w:r>
      <w:r w:rsidR="00F04F23" w:rsidRPr="007D44F7">
        <w:rPr>
          <w:rFonts w:ascii="Courier New" w:eastAsia="Times New Roman" w:hAnsi="Courier New" w:cs="Courier New"/>
          <w:sz w:val="24"/>
          <w:szCs w:val="24"/>
        </w:rPr>
        <w:t xml:space="preserve"> </w:t>
      </w:r>
      <w:proofErr w:type="spellStart"/>
      <w:r w:rsidRPr="007D44F7">
        <w:rPr>
          <w:rFonts w:ascii="Courier New" w:eastAsia="Times New Roman" w:hAnsi="Courier New" w:cs="Courier New"/>
          <w:sz w:val="24"/>
          <w:szCs w:val="24"/>
        </w:rPr>
        <w:t>UniqueProducts</w:t>
      </w:r>
      <w:proofErr w:type="spellEnd"/>
    </w:p>
    <w:p w14:paraId="71B346F6" w14:textId="77777777" w:rsidR="00F04F23" w:rsidRPr="007D44F7" w:rsidRDefault="00814132" w:rsidP="00F04F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FROM </w:t>
      </w:r>
      <w:proofErr w:type="spellStart"/>
      <w:r w:rsidRPr="007D44F7">
        <w:rPr>
          <w:rFonts w:ascii="Courier New" w:eastAsia="Times New Roman" w:hAnsi="Courier New" w:cs="Courier New"/>
          <w:sz w:val="24"/>
          <w:szCs w:val="24"/>
        </w:rPr>
        <w:t>retailGROUP</w:t>
      </w:r>
      <w:proofErr w:type="spellEnd"/>
      <w:r w:rsidRPr="007D44F7">
        <w:rPr>
          <w:rFonts w:ascii="Courier New" w:eastAsia="Times New Roman" w:hAnsi="Courier New" w:cs="Courier New"/>
          <w:sz w:val="24"/>
          <w:szCs w:val="24"/>
        </w:rPr>
        <w:t xml:space="preserve"> </w:t>
      </w:r>
    </w:p>
    <w:p w14:paraId="5B89E28D" w14:textId="5E43FFA5" w:rsidR="00814132" w:rsidRPr="007D44F7" w:rsidRDefault="00814132" w:rsidP="00F04F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BY </w:t>
      </w:r>
      <w:proofErr w:type="spellStart"/>
      <w:proofErr w:type="gramStart"/>
      <w:r w:rsidRPr="007D44F7">
        <w:rPr>
          <w:rFonts w:ascii="Courier New" w:eastAsia="Times New Roman" w:hAnsi="Courier New" w:cs="Courier New"/>
          <w:sz w:val="24"/>
          <w:szCs w:val="24"/>
        </w:rPr>
        <w:t>CustomerID</w:t>
      </w:r>
      <w:proofErr w:type="spellEnd"/>
      <w:r w:rsidRPr="007D44F7">
        <w:rPr>
          <w:rFonts w:ascii="Courier New" w:eastAsia="Times New Roman" w:hAnsi="Courier New" w:cs="Courier New"/>
          <w:sz w:val="24"/>
          <w:szCs w:val="24"/>
        </w:rPr>
        <w:t>;</w:t>
      </w:r>
      <w:proofErr w:type="gramEnd"/>
    </w:p>
    <w:p w14:paraId="5940459E" w14:textId="77777777" w:rsidR="00814132" w:rsidRPr="0050545C" w:rsidRDefault="00814132" w:rsidP="00814132">
      <w:pPr>
        <w:widowControl/>
        <w:autoSpaceDE/>
        <w:autoSpaceDN/>
        <w:spacing w:before="100" w:beforeAutospacing="1" w:after="100" w:afterAutospacing="1"/>
        <w:ind w:left="720"/>
        <w:rPr>
          <w:rFonts w:ascii="Times New Roman" w:eastAsia="Times New Roman" w:hAnsi="Times New Roman" w:cs="Times New Roman"/>
          <w:sz w:val="28"/>
          <w:szCs w:val="28"/>
        </w:rPr>
      </w:pPr>
      <w:r w:rsidRPr="0050545C">
        <w:rPr>
          <w:rFonts w:ascii="Times New Roman" w:eastAsia="Times New Roman" w:hAnsi="Times New Roman" w:cs="Times New Roman"/>
          <w:b/>
          <w:bCs/>
          <w:sz w:val="28"/>
          <w:szCs w:val="28"/>
        </w:rPr>
        <w:t>Explanation:</w:t>
      </w:r>
      <w:r w:rsidRPr="0050545C">
        <w:rPr>
          <w:rFonts w:ascii="Times New Roman" w:eastAsia="Times New Roman" w:hAnsi="Times New Roman" w:cs="Times New Roman"/>
          <w:sz w:val="28"/>
          <w:szCs w:val="28"/>
        </w:rPr>
        <w:t xml:space="preserve"> </w:t>
      </w:r>
    </w:p>
    <w:p w14:paraId="53C5137D" w14:textId="27892CB8" w:rsidR="00814132" w:rsidRPr="007D44F7" w:rsidRDefault="00814132" w:rsidP="00F04F23">
      <w:pPr>
        <w:widowControl/>
        <w:autoSpaceDE/>
        <w:autoSpaceDN/>
        <w:spacing w:before="100" w:beforeAutospacing="1" w:after="100" w:afterAutospacing="1"/>
        <w:ind w:left="720"/>
        <w:rPr>
          <w:rFonts w:ascii="Times New Roman" w:eastAsia="Times New Roman" w:hAnsi="Times New Roman" w:cs="Times New Roman"/>
          <w:sz w:val="24"/>
          <w:szCs w:val="24"/>
        </w:rPr>
      </w:pPr>
      <w:r w:rsidRPr="007D44F7">
        <w:rPr>
          <w:rFonts w:ascii="Times New Roman" w:eastAsia="Times New Roman" w:hAnsi="Times New Roman" w:cs="Times New Roman"/>
          <w:sz w:val="24"/>
          <w:szCs w:val="24"/>
        </w:rPr>
        <w:t>This query determines how many unique products each customer has</w:t>
      </w:r>
      <w:r w:rsidR="00F04F23" w:rsidRPr="007D44F7">
        <w:rPr>
          <w:rFonts w:ascii="Times New Roman" w:eastAsia="Times New Roman" w:hAnsi="Times New Roman" w:cs="Times New Roman"/>
          <w:sz w:val="24"/>
          <w:szCs w:val="24"/>
        </w:rPr>
        <w:t xml:space="preserve"> </w:t>
      </w:r>
      <w:r w:rsidRPr="007D44F7">
        <w:rPr>
          <w:rFonts w:ascii="Times New Roman" w:eastAsia="Times New Roman" w:hAnsi="Times New Roman" w:cs="Times New Roman"/>
          <w:sz w:val="24"/>
          <w:szCs w:val="24"/>
        </w:rPr>
        <w:t>purchased, offering insights into customer diversity and product reach.</w:t>
      </w:r>
    </w:p>
    <w:p w14:paraId="4A897B33" w14:textId="1F9CD3CF" w:rsidR="00814132" w:rsidRPr="0050545C" w:rsidRDefault="009A4EBA" w:rsidP="00814132">
      <w:pPr>
        <w:widowControl/>
        <w:autoSpaceDE/>
        <w:autoSpaceDN/>
        <w:spacing w:before="100" w:beforeAutospacing="1" w:after="100" w:afterAutospacing="1"/>
        <w:ind w:firstLine="720"/>
        <w:rPr>
          <w:rFonts w:ascii="Times New Roman" w:eastAsia="Times New Roman" w:hAnsi="Times New Roman" w:cs="Times New Roman"/>
          <w:sz w:val="28"/>
          <w:szCs w:val="28"/>
        </w:rPr>
      </w:pPr>
      <w:r w:rsidRPr="0050545C">
        <w:rPr>
          <w:rFonts w:ascii="Times New Roman" w:eastAsia="Times New Roman" w:hAnsi="Times New Roman" w:cs="Times New Roman"/>
          <w:b/>
          <w:bCs/>
          <w:sz w:val="28"/>
          <w:szCs w:val="28"/>
        </w:rPr>
        <w:t>Output</w:t>
      </w:r>
      <w:r w:rsidR="00814132" w:rsidRPr="0050545C">
        <w:rPr>
          <w:rFonts w:ascii="Times New Roman" w:eastAsia="Times New Roman" w:hAnsi="Times New Roman" w:cs="Times New Roman"/>
          <w:b/>
          <w:bCs/>
          <w:sz w:val="28"/>
          <w:szCs w:val="28"/>
        </w:rPr>
        <w:t>:</w:t>
      </w:r>
    </w:p>
    <w:p w14:paraId="174836BC" w14:textId="45B25CC3" w:rsidR="00814132" w:rsidRPr="007D44F7" w:rsidRDefault="00265155" w:rsidP="00814132">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noProof/>
        </w:rPr>
        <mc:AlternateContent>
          <mc:Choice Requires="wpg">
            <w:drawing>
              <wp:anchor distT="0" distB="0" distL="114300" distR="114300" simplePos="0" relativeHeight="487592960" behindDoc="1" locked="0" layoutInCell="1" allowOverlap="1" wp14:anchorId="24953A26" wp14:editId="41E3D876">
                <wp:simplePos x="0" y="0"/>
                <wp:positionH relativeFrom="page">
                  <wp:posOffset>4013835</wp:posOffset>
                </wp:positionH>
                <wp:positionV relativeFrom="page">
                  <wp:posOffset>4879975</wp:posOffset>
                </wp:positionV>
                <wp:extent cx="3701415" cy="5969000"/>
                <wp:effectExtent l="0" t="0" r="0" b="0"/>
                <wp:wrapNone/>
                <wp:docPr id="928943208"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5969000"/>
                          <a:chOff x="6081" y="7445"/>
                          <a:chExt cx="5829" cy="9400"/>
                        </a:xfrm>
                      </wpg:grpSpPr>
                      <wps:wsp>
                        <wps:cNvPr id="275804022" name="AutoShape 43"/>
                        <wps:cNvSpPr>
                          <a:spLocks/>
                        </wps:cNvSpPr>
                        <wps:spPr bwMode="auto">
                          <a:xfrm>
                            <a:off x="6081" y="7444"/>
                            <a:ext cx="5829" cy="9400"/>
                          </a:xfrm>
                          <a:custGeom>
                            <a:avLst/>
                            <a:gdLst>
                              <a:gd name="T0" fmla="+- 0 6190 6081"/>
                              <a:gd name="T1" fmla="*/ T0 w 5829"/>
                              <a:gd name="T2" fmla="+- 0 16265 7445"/>
                              <a:gd name="T3" fmla="*/ 16265 h 9400"/>
                              <a:gd name="T4" fmla="+- 0 6081 6081"/>
                              <a:gd name="T5" fmla="*/ T4 w 5829"/>
                              <a:gd name="T6" fmla="+- 0 15465 7445"/>
                              <a:gd name="T7" fmla="*/ 15465 h 9400"/>
                              <a:gd name="T8" fmla="+- 0 6176 6081"/>
                              <a:gd name="T9" fmla="*/ T8 w 5829"/>
                              <a:gd name="T10" fmla="+- 0 14685 7445"/>
                              <a:gd name="T11" fmla="*/ 14685 h 9400"/>
                              <a:gd name="T12" fmla="+- 0 6449 6081"/>
                              <a:gd name="T13" fmla="*/ T12 w 5829"/>
                              <a:gd name="T14" fmla="+- 0 13905 7445"/>
                              <a:gd name="T15" fmla="*/ 13905 h 9400"/>
                              <a:gd name="T16" fmla="+- 0 6838 6081"/>
                              <a:gd name="T17" fmla="*/ T16 w 5829"/>
                              <a:gd name="T18" fmla="+- 0 13205 7445"/>
                              <a:gd name="T19" fmla="*/ 13205 h 9400"/>
                              <a:gd name="T20" fmla="+- 0 7388 6081"/>
                              <a:gd name="T21" fmla="*/ T20 w 5829"/>
                              <a:gd name="T22" fmla="+- 0 12445 7445"/>
                              <a:gd name="T23" fmla="*/ 12445 h 9400"/>
                              <a:gd name="T24" fmla="+- 0 9158 6081"/>
                              <a:gd name="T25" fmla="*/ T24 w 5829"/>
                              <a:gd name="T26" fmla="+- 0 10405 7445"/>
                              <a:gd name="T27" fmla="*/ 10405 h 9400"/>
                              <a:gd name="T28" fmla="+- 0 9636 6081"/>
                              <a:gd name="T29" fmla="*/ T28 w 5829"/>
                              <a:gd name="T30" fmla="+- 0 9765 7445"/>
                              <a:gd name="T31" fmla="*/ 9765 h 9400"/>
                              <a:gd name="T32" fmla="+- 0 10042 6081"/>
                              <a:gd name="T33" fmla="*/ T32 w 5829"/>
                              <a:gd name="T34" fmla="+- 0 9085 7445"/>
                              <a:gd name="T35" fmla="*/ 9085 h 9400"/>
                              <a:gd name="T36" fmla="+- 0 10323 6081"/>
                              <a:gd name="T37" fmla="*/ T36 w 5829"/>
                              <a:gd name="T38" fmla="+- 0 8365 7445"/>
                              <a:gd name="T39" fmla="*/ 8365 h 9400"/>
                              <a:gd name="T40" fmla="+- 0 10465 6081"/>
                              <a:gd name="T41" fmla="*/ T40 w 5829"/>
                              <a:gd name="T42" fmla="+- 0 7605 7445"/>
                              <a:gd name="T43" fmla="*/ 7605 h 9400"/>
                              <a:gd name="T44" fmla="+- 0 10625 6081"/>
                              <a:gd name="T45" fmla="*/ T44 w 5829"/>
                              <a:gd name="T46" fmla="+- 0 8005 7445"/>
                              <a:gd name="T47" fmla="*/ 8005 h 9400"/>
                              <a:gd name="T48" fmla="+- 0 10644 6081"/>
                              <a:gd name="T49" fmla="*/ T48 w 5829"/>
                              <a:gd name="T50" fmla="+- 0 8785 7445"/>
                              <a:gd name="T51" fmla="*/ 8785 h 9400"/>
                              <a:gd name="T52" fmla="+- 0 10488 6081"/>
                              <a:gd name="T53" fmla="*/ T52 w 5829"/>
                              <a:gd name="T54" fmla="+- 0 9545 7445"/>
                              <a:gd name="T55" fmla="*/ 9545 h 9400"/>
                              <a:gd name="T56" fmla="+- 0 10202 6081"/>
                              <a:gd name="T57" fmla="*/ T56 w 5829"/>
                              <a:gd name="T58" fmla="+- 0 10265 7445"/>
                              <a:gd name="T59" fmla="*/ 10265 h 9400"/>
                              <a:gd name="T60" fmla="+- 0 9821 6081"/>
                              <a:gd name="T61" fmla="*/ T60 w 5829"/>
                              <a:gd name="T62" fmla="+- 0 10965 7445"/>
                              <a:gd name="T63" fmla="*/ 10965 h 9400"/>
                              <a:gd name="T64" fmla="+- 0 9283 6081"/>
                              <a:gd name="T65" fmla="*/ T64 w 5829"/>
                              <a:gd name="T66" fmla="+- 0 11745 7445"/>
                              <a:gd name="T67" fmla="*/ 11745 h 9400"/>
                              <a:gd name="T68" fmla="+- 0 8018 6081"/>
                              <a:gd name="T69" fmla="*/ T68 w 5829"/>
                              <a:gd name="T70" fmla="+- 0 13345 7445"/>
                              <a:gd name="T71" fmla="*/ 13345 h 9400"/>
                              <a:gd name="T72" fmla="+- 0 7562 6081"/>
                              <a:gd name="T73" fmla="*/ T72 w 5829"/>
                              <a:gd name="T74" fmla="+- 0 14005 7445"/>
                              <a:gd name="T75" fmla="*/ 14005 h 9400"/>
                              <a:gd name="T76" fmla="+- 0 7216 6081"/>
                              <a:gd name="T77" fmla="*/ T76 w 5829"/>
                              <a:gd name="T78" fmla="+- 0 14625 7445"/>
                              <a:gd name="T79" fmla="*/ 14625 h 9400"/>
                              <a:gd name="T80" fmla="+- 0 7017 6081"/>
                              <a:gd name="T81" fmla="*/ T80 w 5829"/>
                              <a:gd name="T82" fmla="+- 0 15205 7445"/>
                              <a:gd name="T83" fmla="*/ 15205 h 9400"/>
                              <a:gd name="T84" fmla="+- 0 6962 6081"/>
                              <a:gd name="T85" fmla="*/ T84 w 5829"/>
                              <a:gd name="T86" fmla="+- 0 15485 7445"/>
                              <a:gd name="T87" fmla="*/ 15485 h 9400"/>
                              <a:gd name="T88" fmla="+- 0 6941 6081"/>
                              <a:gd name="T89" fmla="*/ T88 w 5829"/>
                              <a:gd name="T90" fmla="+- 0 15765 7445"/>
                              <a:gd name="T91" fmla="*/ 15765 h 9400"/>
                              <a:gd name="T92" fmla="+- 0 6972 6081"/>
                              <a:gd name="T93" fmla="*/ T92 w 5829"/>
                              <a:gd name="T94" fmla="+- 0 16245 7445"/>
                              <a:gd name="T95" fmla="*/ 16245 h 9400"/>
                              <a:gd name="T96" fmla="+- 0 8224 6081"/>
                              <a:gd name="T97" fmla="*/ T96 w 5829"/>
                              <a:gd name="T98" fmla="+- 0 16845 7445"/>
                              <a:gd name="T99" fmla="*/ 16845 h 9400"/>
                              <a:gd name="T100" fmla="+- 0 7949 6081"/>
                              <a:gd name="T101" fmla="*/ T100 w 5829"/>
                              <a:gd name="T102" fmla="+- 0 16165 7445"/>
                              <a:gd name="T103" fmla="*/ 16165 h 9400"/>
                              <a:gd name="T104" fmla="+- 0 7890 6081"/>
                              <a:gd name="T105" fmla="*/ T104 w 5829"/>
                              <a:gd name="T106" fmla="+- 0 15325 7445"/>
                              <a:gd name="T107" fmla="*/ 15325 h 9400"/>
                              <a:gd name="T108" fmla="+- 0 8087 6081"/>
                              <a:gd name="T109" fmla="*/ T108 w 5829"/>
                              <a:gd name="T110" fmla="+- 0 14525 7445"/>
                              <a:gd name="T111" fmla="*/ 14525 h 9400"/>
                              <a:gd name="T112" fmla="+- 0 8449 6081"/>
                              <a:gd name="T113" fmla="*/ T112 w 5829"/>
                              <a:gd name="T114" fmla="+- 0 13825 7445"/>
                              <a:gd name="T115" fmla="*/ 13825 h 9400"/>
                              <a:gd name="T116" fmla="+- 0 8989 6081"/>
                              <a:gd name="T117" fmla="*/ T116 w 5829"/>
                              <a:gd name="T118" fmla="+- 0 13085 7445"/>
                              <a:gd name="T119" fmla="*/ 13085 h 9400"/>
                              <a:gd name="T120" fmla="+- 0 10268 6081"/>
                              <a:gd name="T121" fmla="*/ T120 w 5829"/>
                              <a:gd name="T122" fmla="+- 0 11645 7445"/>
                              <a:gd name="T123" fmla="*/ 11645 h 9400"/>
                              <a:gd name="T124" fmla="+- 0 10754 6081"/>
                              <a:gd name="T125" fmla="*/ T124 w 5829"/>
                              <a:gd name="T126" fmla="+- 0 11025 7445"/>
                              <a:gd name="T127" fmla="*/ 11025 h 9400"/>
                              <a:gd name="T128" fmla="+- 0 11147 6081"/>
                              <a:gd name="T129" fmla="*/ T128 w 5829"/>
                              <a:gd name="T130" fmla="+- 0 10345 7445"/>
                              <a:gd name="T131" fmla="*/ 10345 h 9400"/>
                              <a:gd name="T132" fmla="+- 0 11381 6081"/>
                              <a:gd name="T133" fmla="*/ T132 w 5829"/>
                              <a:gd name="T134" fmla="+- 0 9565 7445"/>
                              <a:gd name="T135" fmla="*/ 9565 h 9400"/>
                              <a:gd name="T136" fmla="+- 0 11568 6081"/>
                              <a:gd name="T137" fmla="*/ T136 w 5829"/>
                              <a:gd name="T138" fmla="+- 0 9845 7445"/>
                              <a:gd name="T139" fmla="*/ 9845 h 9400"/>
                              <a:gd name="T140" fmla="+- 0 11565 6081"/>
                              <a:gd name="T141" fmla="*/ T140 w 5829"/>
                              <a:gd name="T142" fmla="+- 0 10645 7445"/>
                              <a:gd name="T143" fmla="*/ 10645 h 9400"/>
                              <a:gd name="T144" fmla="+- 0 11358 6081"/>
                              <a:gd name="T145" fmla="*/ T144 w 5829"/>
                              <a:gd name="T146" fmla="+- 0 11385 7445"/>
                              <a:gd name="T147" fmla="*/ 11385 h 9400"/>
                              <a:gd name="T148" fmla="+- 0 10980 6081"/>
                              <a:gd name="T149" fmla="*/ T148 w 5829"/>
                              <a:gd name="T150" fmla="+- 0 12145 7445"/>
                              <a:gd name="T151" fmla="*/ 12145 h 9400"/>
                              <a:gd name="T152" fmla="+- 0 10379 6081"/>
                              <a:gd name="T153" fmla="*/ T152 w 5829"/>
                              <a:gd name="T154" fmla="+- 0 13005 7445"/>
                              <a:gd name="T155" fmla="*/ 13005 h 9400"/>
                              <a:gd name="T156" fmla="+- 0 9618 6081"/>
                              <a:gd name="T157" fmla="*/ T156 w 5829"/>
                              <a:gd name="T158" fmla="+- 0 13985 7445"/>
                              <a:gd name="T159" fmla="*/ 13985 h 9400"/>
                              <a:gd name="T160" fmla="+- 0 9148 6081"/>
                              <a:gd name="T161" fmla="*/ T160 w 5829"/>
                              <a:gd name="T162" fmla="+- 0 14665 7445"/>
                              <a:gd name="T163" fmla="*/ 14665 h 9400"/>
                              <a:gd name="T164" fmla="+- 0 8891 6081"/>
                              <a:gd name="T165" fmla="*/ T164 w 5829"/>
                              <a:gd name="T166" fmla="+- 0 15165 7445"/>
                              <a:gd name="T167" fmla="*/ 15165 h 9400"/>
                              <a:gd name="T168" fmla="+- 0 8764 6081"/>
                              <a:gd name="T169" fmla="*/ T168 w 5829"/>
                              <a:gd name="T170" fmla="+- 0 15625 7445"/>
                              <a:gd name="T171" fmla="*/ 15625 h 9400"/>
                              <a:gd name="T172" fmla="+- 0 8740 6081"/>
                              <a:gd name="T173" fmla="*/ T172 w 5829"/>
                              <a:gd name="T174" fmla="+- 0 15825 7445"/>
                              <a:gd name="T175" fmla="*/ 15825 h 9400"/>
                              <a:gd name="T176" fmla="+- 0 8752 6081"/>
                              <a:gd name="T177" fmla="*/ T176 w 5829"/>
                              <a:gd name="T178" fmla="+- 0 16225 7445"/>
                              <a:gd name="T179" fmla="*/ 16225 h 9400"/>
                              <a:gd name="T180" fmla="+- 0 9569 6081"/>
                              <a:gd name="T181" fmla="*/ T180 w 5829"/>
                              <a:gd name="T182" fmla="+- 0 16845 7445"/>
                              <a:gd name="T183" fmla="*/ 16845 h 9400"/>
                              <a:gd name="T184" fmla="+- 0 9430 6081"/>
                              <a:gd name="T185" fmla="*/ T184 w 5829"/>
                              <a:gd name="T186" fmla="+- 0 16025 7445"/>
                              <a:gd name="T187" fmla="*/ 16025 h 9400"/>
                              <a:gd name="T188" fmla="+- 0 9534 6081"/>
                              <a:gd name="T189" fmla="*/ T188 w 5829"/>
                              <a:gd name="T190" fmla="+- 0 15505 7445"/>
                              <a:gd name="T191" fmla="*/ 15505 h 9400"/>
                              <a:gd name="T192" fmla="+- 0 9824 6081"/>
                              <a:gd name="T193" fmla="*/ T192 w 5829"/>
                              <a:gd name="T194" fmla="+- 0 14905 7445"/>
                              <a:gd name="T195" fmla="*/ 14905 h 9400"/>
                              <a:gd name="T196" fmla="+- 0 10273 6081"/>
                              <a:gd name="T197" fmla="*/ T196 w 5829"/>
                              <a:gd name="T198" fmla="+- 0 14285 7445"/>
                              <a:gd name="T199" fmla="*/ 14285 h 9400"/>
                              <a:gd name="T200" fmla="+- 0 11218 6081"/>
                              <a:gd name="T201" fmla="*/ T200 w 5829"/>
                              <a:gd name="T202" fmla="+- 0 13285 7445"/>
                              <a:gd name="T203" fmla="*/ 13285 h 9400"/>
                              <a:gd name="T204" fmla="+- 0 11701 6081"/>
                              <a:gd name="T205" fmla="*/ T204 w 5829"/>
                              <a:gd name="T206" fmla="+- 0 12645 7445"/>
                              <a:gd name="T207" fmla="*/ 12645 h 9400"/>
                              <a:gd name="T208" fmla="+- 0 11865 6081"/>
                              <a:gd name="T209" fmla="*/ T208 w 5829"/>
                              <a:gd name="T210" fmla="+- 0 13805 7445"/>
                              <a:gd name="T211" fmla="*/ 13805 h 9400"/>
                              <a:gd name="T212" fmla="+- 0 11411 6081"/>
                              <a:gd name="T213" fmla="*/ T212 w 5829"/>
                              <a:gd name="T214" fmla="+- 0 14505 7445"/>
                              <a:gd name="T215" fmla="*/ 14505 h 9400"/>
                              <a:gd name="T216" fmla="+- 0 10739 6081"/>
                              <a:gd name="T217" fmla="*/ T216 w 5829"/>
                              <a:gd name="T218" fmla="+- 0 15405 7445"/>
                              <a:gd name="T219" fmla="*/ 15405 h 9400"/>
                              <a:gd name="T220" fmla="+- 0 10440 6081"/>
                              <a:gd name="T221" fmla="*/ T220 w 5829"/>
                              <a:gd name="T222" fmla="+- 0 15885 7445"/>
                              <a:gd name="T223" fmla="*/ 15885 h 9400"/>
                              <a:gd name="T224" fmla="+- 0 10320 6081"/>
                              <a:gd name="T225" fmla="*/ T224 w 5829"/>
                              <a:gd name="T226" fmla="+- 0 16205 7445"/>
                              <a:gd name="T227" fmla="*/ 16205 h 9400"/>
                              <a:gd name="T228" fmla="+- 0 10284 6081"/>
                              <a:gd name="T229" fmla="*/ T228 w 5829"/>
                              <a:gd name="T230" fmla="+- 0 16405 7445"/>
                              <a:gd name="T231" fmla="*/ 16405 h 9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5829" h="9400">
                                <a:moveTo>
                                  <a:pt x="1037" y="9400"/>
                                </a:moveTo>
                                <a:lnTo>
                                  <a:pt x="328" y="9400"/>
                                </a:lnTo>
                                <a:lnTo>
                                  <a:pt x="307" y="9340"/>
                                </a:lnTo>
                                <a:lnTo>
                                  <a:pt x="274" y="9280"/>
                                </a:lnTo>
                                <a:lnTo>
                                  <a:pt x="242" y="9200"/>
                                </a:lnTo>
                                <a:lnTo>
                                  <a:pt x="212" y="9120"/>
                                </a:lnTo>
                                <a:lnTo>
                                  <a:pt x="183" y="9040"/>
                                </a:lnTo>
                                <a:lnTo>
                                  <a:pt x="157" y="8980"/>
                                </a:lnTo>
                                <a:lnTo>
                                  <a:pt x="132" y="8900"/>
                                </a:lnTo>
                                <a:lnTo>
                                  <a:pt x="109" y="8820"/>
                                </a:lnTo>
                                <a:lnTo>
                                  <a:pt x="89" y="8740"/>
                                </a:lnTo>
                                <a:lnTo>
                                  <a:pt x="70" y="8660"/>
                                </a:lnTo>
                                <a:lnTo>
                                  <a:pt x="53" y="8560"/>
                                </a:lnTo>
                                <a:lnTo>
                                  <a:pt x="39" y="8480"/>
                                </a:lnTo>
                                <a:lnTo>
                                  <a:pt x="28" y="8420"/>
                                </a:lnTo>
                                <a:lnTo>
                                  <a:pt x="19" y="8340"/>
                                </a:lnTo>
                                <a:lnTo>
                                  <a:pt x="11" y="8260"/>
                                </a:lnTo>
                                <a:lnTo>
                                  <a:pt x="6" y="8180"/>
                                </a:lnTo>
                                <a:lnTo>
                                  <a:pt x="2" y="8100"/>
                                </a:lnTo>
                                <a:lnTo>
                                  <a:pt x="0" y="8020"/>
                                </a:lnTo>
                                <a:lnTo>
                                  <a:pt x="1" y="7940"/>
                                </a:lnTo>
                                <a:lnTo>
                                  <a:pt x="3" y="7880"/>
                                </a:lnTo>
                                <a:lnTo>
                                  <a:pt x="7" y="7800"/>
                                </a:lnTo>
                                <a:lnTo>
                                  <a:pt x="13" y="7720"/>
                                </a:lnTo>
                                <a:lnTo>
                                  <a:pt x="21" y="7640"/>
                                </a:lnTo>
                                <a:lnTo>
                                  <a:pt x="31" y="7560"/>
                                </a:lnTo>
                                <a:lnTo>
                                  <a:pt x="44" y="7480"/>
                                </a:lnTo>
                                <a:lnTo>
                                  <a:pt x="59" y="7400"/>
                                </a:lnTo>
                                <a:lnTo>
                                  <a:pt x="76" y="7320"/>
                                </a:lnTo>
                                <a:lnTo>
                                  <a:pt x="95" y="7240"/>
                                </a:lnTo>
                                <a:lnTo>
                                  <a:pt x="115" y="7160"/>
                                </a:lnTo>
                                <a:lnTo>
                                  <a:pt x="137" y="7080"/>
                                </a:lnTo>
                                <a:lnTo>
                                  <a:pt x="161" y="7000"/>
                                </a:lnTo>
                                <a:lnTo>
                                  <a:pt x="187" y="6920"/>
                                </a:lnTo>
                                <a:lnTo>
                                  <a:pt x="214" y="6840"/>
                                </a:lnTo>
                                <a:lnTo>
                                  <a:pt x="242" y="6760"/>
                                </a:lnTo>
                                <a:lnTo>
                                  <a:pt x="272" y="6680"/>
                                </a:lnTo>
                                <a:lnTo>
                                  <a:pt x="303" y="6620"/>
                                </a:lnTo>
                                <a:lnTo>
                                  <a:pt x="335" y="6540"/>
                                </a:lnTo>
                                <a:lnTo>
                                  <a:pt x="368" y="6460"/>
                                </a:lnTo>
                                <a:lnTo>
                                  <a:pt x="403" y="6400"/>
                                </a:lnTo>
                                <a:lnTo>
                                  <a:pt x="439" y="6320"/>
                                </a:lnTo>
                                <a:lnTo>
                                  <a:pt x="475" y="6240"/>
                                </a:lnTo>
                                <a:lnTo>
                                  <a:pt x="513" y="6180"/>
                                </a:lnTo>
                                <a:lnTo>
                                  <a:pt x="551" y="6100"/>
                                </a:lnTo>
                                <a:lnTo>
                                  <a:pt x="590" y="6040"/>
                                </a:lnTo>
                                <a:lnTo>
                                  <a:pt x="630" y="5980"/>
                                </a:lnTo>
                                <a:lnTo>
                                  <a:pt x="671" y="5900"/>
                                </a:lnTo>
                                <a:lnTo>
                                  <a:pt x="728" y="5820"/>
                                </a:lnTo>
                                <a:lnTo>
                                  <a:pt x="757" y="5760"/>
                                </a:lnTo>
                                <a:lnTo>
                                  <a:pt x="786" y="5720"/>
                                </a:lnTo>
                                <a:lnTo>
                                  <a:pt x="845" y="5640"/>
                                </a:lnTo>
                                <a:lnTo>
                                  <a:pt x="875" y="5580"/>
                                </a:lnTo>
                                <a:lnTo>
                                  <a:pt x="905" y="5540"/>
                                </a:lnTo>
                                <a:lnTo>
                                  <a:pt x="954" y="5480"/>
                                </a:lnTo>
                                <a:lnTo>
                                  <a:pt x="1003" y="5400"/>
                                </a:lnTo>
                                <a:lnTo>
                                  <a:pt x="1103" y="5280"/>
                                </a:lnTo>
                                <a:lnTo>
                                  <a:pt x="1153" y="5200"/>
                                </a:lnTo>
                                <a:lnTo>
                                  <a:pt x="1255" y="5080"/>
                                </a:lnTo>
                                <a:lnTo>
                                  <a:pt x="1307" y="5000"/>
                                </a:lnTo>
                                <a:lnTo>
                                  <a:pt x="1358" y="4940"/>
                                </a:lnTo>
                                <a:lnTo>
                                  <a:pt x="1568" y="4700"/>
                                </a:lnTo>
                                <a:lnTo>
                                  <a:pt x="1620" y="4620"/>
                                </a:lnTo>
                                <a:lnTo>
                                  <a:pt x="2520" y="3600"/>
                                </a:lnTo>
                                <a:lnTo>
                                  <a:pt x="2572" y="3560"/>
                                </a:lnTo>
                                <a:lnTo>
                                  <a:pt x="2624" y="3500"/>
                                </a:lnTo>
                                <a:lnTo>
                                  <a:pt x="2778" y="3320"/>
                                </a:lnTo>
                                <a:lnTo>
                                  <a:pt x="2879" y="3200"/>
                                </a:lnTo>
                                <a:lnTo>
                                  <a:pt x="2979" y="3080"/>
                                </a:lnTo>
                                <a:lnTo>
                                  <a:pt x="3077" y="2960"/>
                                </a:lnTo>
                                <a:lnTo>
                                  <a:pt x="3126" y="2900"/>
                                </a:lnTo>
                                <a:lnTo>
                                  <a:pt x="3174" y="2840"/>
                                </a:lnTo>
                                <a:lnTo>
                                  <a:pt x="3222" y="2780"/>
                                </a:lnTo>
                                <a:lnTo>
                                  <a:pt x="3271" y="2720"/>
                                </a:lnTo>
                                <a:lnTo>
                                  <a:pt x="3320" y="2660"/>
                                </a:lnTo>
                                <a:lnTo>
                                  <a:pt x="3368" y="2580"/>
                                </a:lnTo>
                                <a:lnTo>
                                  <a:pt x="3416" y="2520"/>
                                </a:lnTo>
                                <a:lnTo>
                                  <a:pt x="3463" y="2460"/>
                                </a:lnTo>
                                <a:lnTo>
                                  <a:pt x="3509" y="2400"/>
                                </a:lnTo>
                                <a:lnTo>
                                  <a:pt x="3555" y="2320"/>
                                </a:lnTo>
                                <a:lnTo>
                                  <a:pt x="3600" y="2260"/>
                                </a:lnTo>
                                <a:lnTo>
                                  <a:pt x="3644" y="2200"/>
                                </a:lnTo>
                                <a:lnTo>
                                  <a:pt x="3687" y="2120"/>
                                </a:lnTo>
                                <a:lnTo>
                                  <a:pt x="3729" y="2060"/>
                                </a:lnTo>
                                <a:lnTo>
                                  <a:pt x="3770" y="2000"/>
                                </a:lnTo>
                                <a:lnTo>
                                  <a:pt x="3811" y="1920"/>
                                </a:lnTo>
                                <a:lnTo>
                                  <a:pt x="3850" y="1860"/>
                                </a:lnTo>
                                <a:lnTo>
                                  <a:pt x="3888" y="1780"/>
                                </a:lnTo>
                                <a:lnTo>
                                  <a:pt x="3925" y="1720"/>
                                </a:lnTo>
                                <a:lnTo>
                                  <a:pt x="3961" y="1640"/>
                                </a:lnTo>
                                <a:lnTo>
                                  <a:pt x="3996" y="1580"/>
                                </a:lnTo>
                                <a:lnTo>
                                  <a:pt x="4030" y="1500"/>
                                </a:lnTo>
                                <a:lnTo>
                                  <a:pt x="4061" y="1440"/>
                                </a:lnTo>
                                <a:lnTo>
                                  <a:pt x="4090" y="1360"/>
                                </a:lnTo>
                                <a:lnTo>
                                  <a:pt x="4119" y="1300"/>
                                </a:lnTo>
                                <a:lnTo>
                                  <a:pt x="4146" y="1220"/>
                                </a:lnTo>
                                <a:lnTo>
                                  <a:pt x="4172" y="1140"/>
                                </a:lnTo>
                                <a:lnTo>
                                  <a:pt x="4197" y="1080"/>
                                </a:lnTo>
                                <a:lnTo>
                                  <a:pt x="4220" y="1000"/>
                                </a:lnTo>
                                <a:lnTo>
                                  <a:pt x="4242" y="920"/>
                                </a:lnTo>
                                <a:lnTo>
                                  <a:pt x="4263" y="860"/>
                                </a:lnTo>
                                <a:lnTo>
                                  <a:pt x="4282" y="780"/>
                                </a:lnTo>
                                <a:lnTo>
                                  <a:pt x="4300" y="700"/>
                                </a:lnTo>
                                <a:lnTo>
                                  <a:pt x="4316" y="620"/>
                                </a:lnTo>
                                <a:lnTo>
                                  <a:pt x="4331" y="540"/>
                                </a:lnTo>
                                <a:lnTo>
                                  <a:pt x="4344" y="480"/>
                                </a:lnTo>
                                <a:lnTo>
                                  <a:pt x="4356" y="400"/>
                                </a:lnTo>
                                <a:lnTo>
                                  <a:pt x="4367" y="320"/>
                                </a:lnTo>
                                <a:lnTo>
                                  <a:pt x="4376" y="240"/>
                                </a:lnTo>
                                <a:lnTo>
                                  <a:pt x="4384" y="160"/>
                                </a:lnTo>
                                <a:lnTo>
                                  <a:pt x="4391" y="80"/>
                                </a:lnTo>
                                <a:lnTo>
                                  <a:pt x="4397" y="0"/>
                                </a:lnTo>
                                <a:lnTo>
                                  <a:pt x="4425" y="60"/>
                                </a:lnTo>
                                <a:lnTo>
                                  <a:pt x="4451" y="140"/>
                                </a:lnTo>
                                <a:lnTo>
                                  <a:pt x="4474" y="220"/>
                                </a:lnTo>
                                <a:lnTo>
                                  <a:pt x="4495" y="300"/>
                                </a:lnTo>
                                <a:lnTo>
                                  <a:pt x="4514" y="380"/>
                                </a:lnTo>
                                <a:lnTo>
                                  <a:pt x="4530" y="460"/>
                                </a:lnTo>
                                <a:lnTo>
                                  <a:pt x="4544" y="560"/>
                                </a:lnTo>
                                <a:lnTo>
                                  <a:pt x="4556" y="640"/>
                                </a:lnTo>
                                <a:lnTo>
                                  <a:pt x="4565" y="720"/>
                                </a:lnTo>
                                <a:lnTo>
                                  <a:pt x="4572" y="800"/>
                                </a:lnTo>
                                <a:lnTo>
                                  <a:pt x="4576" y="880"/>
                                </a:lnTo>
                                <a:lnTo>
                                  <a:pt x="4579" y="960"/>
                                </a:lnTo>
                                <a:lnTo>
                                  <a:pt x="4579" y="1040"/>
                                </a:lnTo>
                                <a:lnTo>
                                  <a:pt x="4578" y="1100"/>
                                </a:lnTo>
                                <a:lnTo>
                                  <a:pt x="4575" y="1180"/>
                                </a:lnTo>
                                <a:lnTo>
                                  <a:pt x="4570" y="1260"/>
                                </a:lnTo>
                                <a:lnTo>
                                  <a:pt x="4563" y="1340"/>
                                </a:lnTo>
                                <a:lnTo>
                                  <a:pt x="4555" y="1420"/>
                                </a:lnTo>
                                <a:lnTo>
                                  <a:pt x="4545" y="1500"/>
                                </a:lnTo>
                                <a:lnTo>
                                  <a:pt x="4533" y="1580"/>
                                </a:lnTo>
                                <a:lnTo>
                                  <a:pt x="4520" y="1660"/>
                                </a:lnTo>
                                <a:lnTo>
                                  <a:pt x="4505" y="1720"/>
                                </a:lnTo>
                                <a:lnTo>
                                  <a:pt x="4488" y="1800"/>
                                </a:lnTo>
                                <a:lnTo>
                                  <a:pt x="4470" y="1880"/>
                                </a:lnTo>
                                <a:lnTo>
                                  <a:pt x="4451" y="1960"/>
                                </a:lnTo>
                                <a:lnTo>
                                  <a:pt x="4430" y="2040"/>
                                </a:lnTo>
                                <a:lnTo>
                                  <a:pt x="4407" y="2100"/>
                                </a:lnTo>
                                <a:lnTo>
                                  <a:pt x="4384" y="2180"/>
                                </a:lnTo>
                                <a:lnTo>
                                  <a:pt x="4359" y="2260"/>
                                </a:lnTo>
                                <a:lnTo>
                                  <a:pt x="4333" y="2320"/>
                                </a:lnTo>
                                <a:lnTo>
                                  <a:pt x="4306" y="2400"/>
                                </a:lnTo>
                                <a:lnTo>
                                  <a:pt x="4277" y="2480"/>
                                </a:lnTo>
                                <a:lnTo>
                                  <a:pt x="4248" y="2540"/>
                                </a:lnTo>
                                <a:lnTo>
                                  <a:pt x="4217" y="2620"/>
                                </a:lnTo>
                                <a:lnTo>
                                  <a:pt x="4186" y="2680"/>
                                </a:lnTo>
                                <a:lnTo>
                                  <a:pt x="4154" y="2760"/>
                                </a:lnTo>
                                <a:lnTo>
                                  <a:pt x="4121" y="2820"/>
                                </a:lnTo>
                                <a:lnTo>
                                  <a:pt x="4086" y="2900"/>
                                </a:lnTo>
                                <a:lnTo>
                                  <a:pt x="4052" y="2960"/>
                                </a:lnTo>
                                <a:lnTo>
                                  <a:pt x="4016" y="3040"/>
                                </a:lnTo>
                                <a:lnTo>
                                  <a:pt x="3979" y="3100"/>
                                </a:lnTo>
                                <a:lnTo>
                                  <a:pt x="3942" y="3180"/>
                                </a:lnTo>
                                <a:lnTo>
                                  <a:pt x="3905" y="3240"/>
                                </a:lnTo>
                                <a:lnTo>
                                  <a:pt x="3864" y="3300"/>
                                </a:lnTo>
                                <a:lnTo>
                                  <a:pt x="3823" y="3380"/>
                                </a:lnTo>
                                <a:lnTo>
                                  <a:pt x="3782" y="3440"/>
                                </a:lnTo>
                                <a:lnTo>
                                  <a:pt x="3740" y="3520"/>
                                </a:lnTo>
                                <a:lnTo>
                                  <a:pt x="3697" y="3580"/>
                                </a:lnTo>
                                <a:lnTo>
                                  <a:pt x="3654" y="3640"/>
                                </a:lnTo>
                                <a:lnTo>
                                  <a:pt x="3611" y="3720"/>
                                </a:lnTo>
                                <a:lnTo>
                                  <a:pt x="3567" y="3780"/>
                                </a:lnTo>
                                <a:lnTo>
                                  <a:pt x="3523" y="3840"/>
                                </a:lnTo>
                                <a:lnTo>
                                  <a:pt x="3478" y="3900"/>
                                </a:lnTo>
                                <a:lnTo>
                                  <a:pt x="3433" y="3980"/>
                                </a:lnTo>
                                <a:lnTo>
                                  <a:pt x="3341" y="4100"/>
                                </a:lnTo>
                                <a:lnTo>
                                  <a:pt x="3249" y="4220"/>
                                </a:lnTo>
                                <a:lnTo>
                                  <a:pt x="3202" y="4300"/>
                                </a:lnTo>
                                <a:lnTo>
                                  <a:pt x="2967" y="4600"/>
                                </a:lnTo>
                                <a:lnTo>
                                  <a:pt x="2817" y="4780"/>
                                </a:lnTo>
                                <a:lnTo>
                                  <a:pt x="2767" y="4860"/>
                                </a:lnTo>
                                <a:lnTo>
                                  <a:pt x="2419" y="5280"/>
                                </a:lnTo>
                                <a:lnTo>
                                  <a:pt x="2370" y="5360"/>
                                </a:lnTo>
                                <a:lnTo>
                                  <a:pt x="2224" y="5540"/>
                                </a:lnTo>
                                <a:lnTo>
                                  <a:pt x="2127" y="5660"/>
                                </a:lnTo>
                                <a:lnTo>
                                  <a:pt x="2032" y="5780"/>
                                </a:lnTo>
                                <a:lnTo>
                                  <a:pt x="1985" y="5840"/>
                                </a:lnTo>
                                <a:lnTo>
                                  <a:pt x="1937" y="5900"/>
                                </a:lnTo>
                                <a:lnTo>
                                  <a:pt x="1888" y="5980"/>
                                </a:lnTo>
                                <a:lnTo>
                                  <a:pt x="1840" y="6040"/>
                                </a:lnTo>
                                <a:lnTo>
                                  <a:pt x="1793" y="6100"/>
                                </a:lnTo>
                                <a:lnTo>
                                  <a:pt x="1746" y="6160"/>
                                </a:lnTo>
                                <a:lnTo>
                                  <a:pt x="1700" y="6220"/>
                                </a:lnTo>
                                <a:lnTo>
                                  <a:pt x="1655" y="6300"/>
                                </a:lnTo>
                                <a:lnTo>
                                  <a:pt x="1610" y="6360"/>
                                </a:lnTo>
                                <a:lnTo>
                                  <a:pt x="1566" y="6420"/>
                                </a:lnTo>
                                <a:lnTo>
                                  <a:pt x="1523" y="6480"/>
                                </a:lnTo>
                                <a:lnTo>
                                  <a:pt x="1481" y="6560"/>
                                </a:lnTo>
                                <a:lnTo>
                                  <a:pt x="1440" y="6620"/>
                                </a:lnTo>
                                <a:lnTo>
                                  <a:pt x="1400" y="6680"/>
                                </a:lnTo>
                                <a:lnTo>
                                  <a:pt x="1361" y="6760"/>
                                </a:lnTo>
                                <a:lnTo>
                                  <a:pt x="1323" y="6820"/>
                                </a:lnTo>
                                <a:lnTo>
                                  <a:pt x="1286" y="6880"/>
                                </a:lnTo>
                                <a:lnTo>
                                  <a:pt x="1250" y="6960"/>
                                </a:lnTo>
                                <a:lnTo>
                                  <a:pt x="1216" y="7020"/>
                                </a:lnTo>
                                <a:lnTo>
                                  <a:pt x="1183" y="7080"/>
                                </a:lnTo>
                                <a:lnTo>
                                  <a:pt x="1144" y="7160"/>
                                </a:lnTo>
                                <a:lnTo>
                                  <a:pt x="1135" y="7180"/>
                                </a:lnTo>
                                <a:lnTo>
                                  <a:pt x="1126" y="7200"/>
                                </a:lnTo>
                                <a:lnTo>
                                  <a:pt x="1118" y="7220"/>
                                </a:lnTo>
                                <a:lnTo>
                                  <a:pt x="1110" y="7240"/>
                                </a:lnTo>
                                <a:lnTo>
                                  <a:pt x="1075" y="7320"/>
                                </a:lnTo>
                                <a:lnTo>
                                  <a:pt x="1044" y="7400"/>
                                </a:lnTo>
                                <a:lnTo>
                                  <a:pt x="1015" y="7480"/>
                                </a:lnTo>
                                <a:lnTo>
                                  <a:pt x="988" y="7580"/>
                                </a:lnTo>
                                <a:lnTo>
                                  <a:pt x="963" y="7660"/>
                                </a:lnTo>
                                <a:lnTo>
                                  <a:pt x="941" y="7740"/>
                                </a:lnTo>
                                <a:lnTo>
                                  <a:pt x="936" y="7760"/>
                                </a:lnTo>
                                <a:lnTo>
                                  <a:pt x="931" y="7780"/>
                                </a:lnTo>
                                <a:lnTo>
                                  <a:pt x="927" y="7800"/>
                                </a:lnTo>
                                <a:lnTo>
                                  <a:pt x="918" y="7840"/>
                                </a:lnTo>
                                <a:lnTo>
                                  <a:pt x="913" y="7860"/>
                                </a:lnTo>
                                <a:lnTo>
                                  <a:pt x="908" y="7880"/>
                                </a:lnTo>
                                <a:lnTo>
                                  <a:pt x="904" y="7900"/>
                                </a:lnTo>
                                <a:lnTo>
                                  <a:pt x="891" y="7980"/>
                                </a:lnTo>
                                <a:lnTo>
                                  <a:pt x="887" y="8000"/>
                                </a:lnTo>
                                <a:lnTo>
                                  <a:pt x="884" y="8020"/>
                                </a:lnTo>
                                <a:lnTo>
                                  <a:pt x="881" y="8040"/>
                                </a:lnTo>
                                <a:lnTo>
                                  <a:pt x="879" y="8060"/>
                                </a:lnTo>
                                <a:lnTo>
                                  <a:pt x="869" y="8160"/>
                                </a:lnTo>
                                <a:lnTo>
                                  <a:pt x="868" y="8180"/>
                                </a:lnTo>
                                <a:lnTo>
                                  <a:pt x="866" y="8180"/>
                                </a:lnTo>
                                <a:lnTo>
                                  <a:pt x="866" y="8200"/>
                                </a:lnTo>
                                <a:lnTo>
                                  <a:pt x="864" y="8240"/>
                                </a:lnTo>
                                <a:lnTo>
                                  <a:pt x="863" y="8260"/>
                                </a:lnTo>
                                <a:lnTo>
                                  <a:pt x="862" y="8280"/>
                                </a:lnTo>
                                <a:lnTo>
                                  <a:pt x="861" y="8300"/>
                                </a:lnTo>
                                <a:lnTo>
                                  <a:pt x="860" y="8320"/>
                                </a:lnTo>
                                <a:lnTo>
                                  <a:pt x="859" y="8340"/>
                                </a:lnTo>
                                <a:lnTo>
                                  <a:pt x="859" y="8360"/>
                                </a:lnTo>
                                <a:lnTo>
                                  <a:pt x="860" y="8400"/>
                                </a:lnTo>
                                <a:lnTo>
                                  <a:pt x="862" y="8480"/>
                                </a:lnTo>
                                <a:lnTo>
                                  <a:pt x="866" y="8560"/>
                                </a:lnTo>
                                <a:lnTo>
                                  <a:pt x="872" y="8640"/>
                                </a:lnTo>
                                <a:lnTo>
                                  <a:pt x="881" y="8720"/>
                                </a:lnTo>
                                <a:lnTo>
                                  <a:pt x="891" y="8800"/>
                                </a:lnTo>
                                <a:lnTo>
                                  <a:pt x="904" y="8880"/>
                                </a:lnTo>
                                <a:lnTo>
                                  <a:pt x="919" y="8960"/>
                                </a:lnTo>
                                <a:lnTo>
                                  <a:pt x="935" y="9040"/>
                                </a:lnTo>
                                <a:lnTo>
                                  <a:pt x="954" y="9100"/>
                                </a:lnTo>
                                <a:lnTo>
                                  <a:pt x="975" y="9180"/>
                                </a:lnTo>
                                <a:lnTo>
                                  <a:pt x="998" y="9260"/>
                                </a:lnTo>
                                <a:lnTo>
                                  <a:pt x="1022" y="9340"/>
                                </a:lnTo>
                                <a:lnTo>
                                  <a:pt x="1037" y="9400"/>
                                </a:lnTo>
                                <a:close/>
                                <a:moveTo>
                                  <a:pt x="2821" y="9400"/>
                                </a:moveTo>
                                <a:lnTo>
                                  <a:pt x="2143" y="9400"/>
                                </a:lnTo>
                                <a:lnTo>
                                  <a:pt x="2137" y="9380"/>
                                </a:lnTo>
                                <a:lnTo>
                                  <a:pt x="2099" y="9320"/>
                                </a:lnTo>
                                <a:lnTo>
                                  <a:pt x="2063" y="9240"/>
                                </a:lnTo>
                                <a:lnTo>
                                  <a:pt x="2028" y="9160"/>
                                </a:lnTo>
                                <a:lnTo>
                                  <a:pt x="1996" y="9100"/>
                                </a:lnTo>
                                <a:lnTo>
                                  <a:pt x="1966" y="9020"/>
                                </a:lnTo>
                                <a:lnTo>
                                  <a:pt x="1938" y="8940"/>
                                </a:lnTo>
                                <a:lnTo>
                                  <a:pt x="1912" y="8860"/>
                                </a:lnTo>
                                <a:lnTo>
                                  <a:pt x="1889" y="8800"/>
                                </a:lnTo>
                                <a:lnTo>
                                  <a:pt x="1868" y="8720"/>
                                </a:lnTo>
                                <a:lnTo>
                                  <a:pt x="1850" y="8640"/>
                                </a:lnTo>
                                <a:lnTo>
                                  <a:pt x="1834" y="8560"/>
                                </a:lnTo>
                                <a:lnTo>
                                  <a:pt x="1821" y="8460"/>
                                </a:lnTo>
                                <a:lnTo>
                                  <a:pt x="1811" y="8380"/>
                                </a:lnTo>
                                <a:lnTo>
                                  <a:pt x="1803" y="8300"/>
                                </a:lnTo>
                                <a:lnTo>
                                  <a:pt x="1799" y="8220"/>
                                </a:lnTo>
                                <a:lnTo>
                                  <a:pt x="1797" y="8140"/>
                                </a:lnTo>
                                <a:lnTo>
                                  <a:pt x="1798" y="8060"/>
                                </a:lnTo>
                                <a:lnTo>
                                  <a:pt x="1802" y="7960"/>
                                </a:lnTo>
                                <a:lnTo>
                                  <a:pt x="1809" y="7880"/>
                                </a:lnTo>
                                <a:lnTo>
                                  <a:pt x="1818" y="7800"/>
                                </a:lnTo>
                                <a:lnTo>
                                  <a:pt x="1830" y="7720"/>
                                </a:lnTo>
                                <a:lnTo>
                                  <a:pt x="1845" y="7640"/>
                                </a:lnTo>
                                <a:lnTo>
                                  <a:pt x="1862" y="7560"/>
                                </a:lnTo>
                                <a:lnTo>
                                  <a:pt x="1881" y="7480"/>
                                </a:lnTo>
                                <a:lnTo>
                                  <a:pt x="1902" y="7400"/>
                                </a:lnTo>
                                <a:lnTo>
                                  <a:pt x="1926" y="7320"/>
                                </a:lnTo>
                                <a:lnTo>
                                  <a:pt x="1951" y="7240"/>
                                </a:lnTo>
                                <a:lnTo>
                                  <a:pt x="1978" y="7160"/>
                                </a:lnTo>
                                <a:lnTo>
                                  <a:pt x="2006" y="7080"/>
                                </a:lnTo>
                                <a:lnTo>
                                  <a:pt x="2037" y="7020"/>
                                </a:lnTo>
                                <a:lnTo>
                                  <a:pt x="2068" y="6940"/>
                                </a:lnTo>
                                <a:lnTo>
                                  <a:pt x="2101" y="6860"/>
                                </a:lnTo>
                                <a:lnTo>
                                  <a:pt x="2135" y="6800"/>
                                </a:lnTo>
                                <a:lnTo>
                                  <a:pt x="2171" y="6720"/>
                                </a:lnTo>
                                <a:lnTo>
                                  <a:pt x="2207" y="6660"/>
                                </a:lnTo>
                                <a:lnTo>
                                  <a:pt x="2245" y="6600"/>
                                </a:lnTo>
                                <a:lnTo>
                                  <a:pt x="2283" y="6520"/>
                                </a:lnTo>
                                <a:lnTo>
                                  <a:pt x="2323" y="6460"/>
                                </a:lnTo>
                                <a:lnTo>
                                  <a:pt x="2368" y="6380"/>
                                </a:lnTo>
                                <a:lnTo>
                                  <a:pt x="2414" y="6320"/>
                                </a:lnTo>
                                <a:lnTo>
                                  <a:pt x="2461" y="6240"/>
                                </a:lnTo>
                                <a:lnTo>
                                  <a:pt x="2508" y="6180"/>
                                </a:lnTo>
                                <a:lnTo>
                                  <a:pt x="2557" y="6100"/>
                                </a:lnTo>
                                <a:lnTo>
                                  <a:pt x="2606" y="6040"/>
                                </a:lnTo>
                                <a:lnTo>
                                  <a:pt x="2655" y="5960"/>
                                </a:lnTo>
                                <a:lnTo>
                                  <a:pt x="2705" y="5900"/>
                                </a:lnTo>
                                <a:lnTo>
                                  <a:pt x="2755" y="5840"/>
                                </a:lnTo>
                                <a:lnTo>
                                  <a:pt x="2857" y="5720"/>
                                </a:lnTo>
                                <a:lnTo>
                                  <a:pt x="2908" y="5640"/>
                                </a:lnTo>
                                <a:lnTo>
                                  <a:pt x="3012" y="5520"/>
                                </a:lnTo>
                                <a:lnTo>
                                  <a:pt x="3483" y="4980"/>
                                </a:lnTo>
                                <a:lnTo>
                                  <a:pt x="3536" y="4940"/>
                                </a:lnTo>
                                <a:lnTo>
                                  <a:pt x="3591" y="4880"/>
                                </a:lnTo>
                                <a:lnTo>
                                  <a:pt x="3702" y="4740"/>
                                </a:lnTo>
                                <a:lnTo>
                                  <a:pt x="3758" y="4680"/>
                                </a:lnTo>
                                <a:lnTo>
                                  <a:pt x="3921" y="4500"/>
                                </a:lnTo>
                                <a:lnTo>
                                  <a:pt x="4029" y="4380"/>
                                </a:lnTo>
                                <a:lnTo>
                                  <a:pt x="4135" y="4260"/>
                                </a:lnTo>
                                <a:lnTo>
                                  <a:pt x="4187" y="4200"/>
                                </a:lnTo>
                                <a:lnTo>
                                  <a:pt x="4239" y="4140"/>
                                </a:lnTo>
                                <a:lnTo>
                                  <a:pt x="4290" y="4080"/>
                                </a:lnTo>
                                <a:lnTo>
                                  <a:pt x="4340" y="4020"/>
                                </a:lnTo>
                                <a:lnTo>
                                  <a:pt x="4390" y="3960"/>
                                </a:lnTo>
                                <a:lnTo>
                                  <a:pt x="4439" y="3900"/>
                                </a:lnTo>
                                <a:lnTo>
                                  <a:pt x="4488" y="3840"/>
                                </a:lnTo>
                                <a:lnTo>
                                  <a:pt x="4535" y="3780"/>
                                </a:lnTo>
                                <a:lnTo>
                                  <a:pt x="4582" y="3720"/>
                                </a:lnTo>
                                <a:lnTo>
                                  <a:pt x="4628" y="3660"/>
                                </a:lnTo>
                                <a:lnTo>
                                  <a:pt x="4673" y="3580"/>
                                </a:lnTo>
                                <a:lnTo>
                                  <a:pt x="4717" y="3520"/>
                                </a:lnTo>
                                <a:lnTo>
                                  <a:pt x="4761" y="3460"/>
                                </a:lnTo>
                                <a:lnTo>
                                  <a:pt x="4803" y="3400"/>
                                </a:lnTo>
                                <a:lnTo>
                                  <a:pt x="4843" y="3320"/>
                                </a:lnTo>
                                <a:lnTo>
                                  <a:pt x="4883" y="3260"/>
                                </a:lnTo>
                                <a:lnTo>
                                  <a:pt x="4921" y="3200"/>
                                </a:lnTo>
                                <a:lnTo>
                                  <a:pt x="4959" y="3120"/>
                                </a:lnTo>
                                <a:lnTo>
                                  <a:pt x="4994" y="3060"/>
                                </a:lnTo>
                                <a:lnTo>
                                  <a:pt x="5031" y="2980"/>
                                </a:lnTo>
                                <a:lnTo>
                                  <a:pt x="5066" y="2900"/>
                                </a:lnTo>
                                <a:lnTo>
                                  <a:pt x="5099" y="2820"/>
                                </a:lnTo>
                                <a:lnTo>
                                  <a:pt x="5131" y="2740"/>
                                </a:lnTo>
                                <a:lnTo>
                                  <a:pt x="5160" y="2660"/>
                                </a:lnTo>
                                <a:lnTo>
                                  <a:pt x="5188" y="2580"/>
                                </a:lnTo>
                                <a:lnTo>
                                  <a:pt x="5214" y="2500"/>
                                </a:lnTo>
                                <a:lnTo>
                                  <a:pt x="5234" y="2440"/>
                                </a:lnTo>
                                <a:lnTo>
                                  <a:pt x="5253" y="2360"/>
                                </a:lnTo>
                                <a:lnTo>
                                  <a:pt x="5270" y="2280"/>
                                </a:lnTo>
                                <a:lnTo>
                                  <a:pt x="5286" y="2200"/>
                                </a:lnTo>
                                <a:lnTo>
                                  <a:pt x="5300" y="2120"/>
                                </a:lnTo>
                                <a:lnTo>
                                  <a:pt x="5313" y="2040"/>
                                </a:lnTo>
                                <a:lnTo>
                                  <a:pt x="5324" y="1960"/>
                                </a:lnTo>
                                <a:lnTo>
                                  <a:pt x="5335" y="1880"/>
                                </a:lnTo>
                                <a:lnTo>
                                  <a:pt x="5365" y="1960"/>
                                </a:lnTo>
                                <a:lnTo>
                                  <a:pt x="5392" y="2040"/>
                                </a:lnTo>
                                <a:lnTo>
                                  <a:pt x="5416" y="2100"/>
                                </a:lnTo>
                                <a:lnTo>
                                  <a:pt x="5438" y="2180"/>
                                </a:lnTo>
                                <a:lnTo>
                                  <a:pt x="5457" y="2260"/>
                                </a:lnTo>
                                <a:lnTo>
                                  <a:pt x="5474" y="2340"/>
                                </a:lnTo>
                                <a:lnTo>
                                  <a:pt x="5487" y="2400"/>
                                </a:lnTo>
                                <a:lnTo>
                                  <a:pt x="5499" y="2480"/>
                                </a:lnTo>
                                <a:lnTo>
                                  <a:pt x="5507" y="2560"/>
                                </a:lnTo>
                                <a:lnTo>
                                  <a:pt x="5513" y="2640"/>
                                </a:lnTo>
                                <a:lnTo>
                                  <a:pt x="5516" y="2720"/>
                                </a:lnTo>
                                <a:lnTo>
                                  <a:pt x="5517" y="2800"/>
                                </a:lnTo>
                                <a:lnTo>
                                  <a:pt x="5515" y="2880"/>
                                </a:lnTo>
                                <a:lnTo>
                                  <a:pt x="5511" y="2960"/>
                                </a:lnTo>
                                <a:lnTo>
                                  <a:pt x="5505" y="3040"/>
                                </a:lnTo>
                                <a:lnTo>
                                  <a:pt x="5496" y="3120"/>
                                </a:lnTo>
                                <a:lnTo>
                                  <a:pt x="5484" y="3200"/>
                                </a:lnTo>
                                <a:lnTo>
                                  <a:pt x="5472" y="3280"/>
                                </a:lnTo>
                                <a:lnTo>
                                  <a:pt x="5457" y="3360"/>
                                </a:lnTo>
                                <a:lnTo>
                                  <a:pt x="5440" y="3440"/>
                                </a:lnTo>
                                <a:lnTo>
                                  <a:pt x="5422" y="3500"/>
                                </a:lnTo>
                                <a:lnTo>
                                  <a:pt x="5402" y="3580"/>
                                </a:lnTo>
                                <a:lnTo>
                                  <a:pt x="5381" y="3660"/>
                                </a:lnTo>
                                <a:lnTo>
                                  <a:pt x="5358" y="3720"/>
                                </a:lnTo>
                                <a:lnTo>
                                  <a:pt x="5333" y="3800"/>
                                </a:lnTo>
                                <a:lnTo>
                                  <a:pt x="5308" y="3860"/>
                                </a:lnTo>
                                <a:lnTo>
                                  <a:pt x="5277" y="3940"/>
                                </a:lnTo>
                                <a:lnTo>
                                  <a:pt x="5245" y="4020"/>
                                </a:lnTo>
                                <a:lnTo>
                                  <a:pt x="5211" y="4100"/>
                                </a:lnTo>
                                <a:lnTo>
                                  <a:pt x="5176" y="4180"/>
                                </a:lnTo>
                                <a:lnTo>
                                  <a:pt x="5140" y="4260"/>
                                </a:lnTo>
                                <a:lnTo>
                                  <a:pt x="5102" y="4340"/>
                                </a:lnTo>
                                <a:lnTo>
                                  <a:pt x="5063" y="4400"/>
                                </a:lnTo>
                                <a:lnTo>
                                  <a:pt x="5024" y="4480"/>
                                </a:lnTo>
                                <a:lnTo>
                                  <a:pt x="4983" y="4560"/>
                                </a:lnTo>
                                <a:lnTo>
                                  <a:pt x="4941" y="4620"/>
                                </a:lnTo>
                                <a:lnTo>
                                  <a:pt x="4899" y="4700"/>
                                </a:lnTo>
                                <a:lnTo>
                                  <a:pt x="4856" y="4760"/>
                                </a:lnTo>
                                <a:lnTo>
                                  <a:pt x="4812" y="4840"/>
                                </a:lnTo>
                                <a:lnTo>
                                  <a:pt x="4767" y="4900"/>
                                </a:lnTo>
                                <a:lnTo>
                                  <a:pt x="4722" y="4980"/>
                                </a:lnTo>
                                <a:lnTo>
                                  <a:pt x="4677" y="5040"/>
                                </a:lnTo>
                                <a:lnTo>
                                  <a:pt x="4630" y="5120"/>
                                </a:lnTo>
                                <a:lnTo>
                                  <a:pt x="4584" y="5180"/>
                                </a:lnTo>
                                <a:lnTo>
                                  <a:pt x="4490" y="5300"/>
                                </a:lnTo>
                                <a:lnTo>
                                  <a:pt x="4442" y="5380"/>
                                </a:lnTo>
                                <a:lnTo>
                                  <a:pt x="4298" y="5560"/>
                                </a:lnTo>
                                <a:lnTo>
                                  <a:pt x="4246" y="5640"/>
                                </a:lnTo>
                                <a:lnTo>
                                  <a:pt x="4143" y="5760"/>
                                </a:lnTo>
                                <a:lnTo>
                                  <a:pt x="4092" y="5840"/>
                                </a:lnTo>
                                <a:lnTo>
                                  <a:pt x="3989" y="5960"/>
                                </a:lnTo>
                                <a:lnTo>
                                  <a:pt x="3835" y="6160"/>
                                </a:lnTo>
                                <a:lnTo>
                                  <a:pt x="3734" y="6280"/>
                                </a:lnTo>
                                <a:lnTo>
                                  <a:pt x="3684" y="6340"/>
                                </a:lnTo>
                                <a:lnTo>
                                  <a:pt x="3635" y="6420"/>
                                </a:lnTo>
                                <a:lnTo>
                                  <a:pt x="3586" y="6480"/>
                                </a:lnTo>
                                <a:lnTo>
                                  <a:pt x="3537" y="6540"/>
                                </a:lnTo>
                                <a:lnTo>
                                  <a:pt x="3486" y="6600"/>
                                </a:lnTo>
                                <a:lnTo>
                                  <a:pt x="3436" y="6680"/>
                                </a:lnTo>
                                <a:lnTo>
                                  <a:pt x="3386" y="6740"/>
                                </a:lnTo>
                                <a:lnTo>
                                  <a:pt x="3337" y="6800"/>
                                </a:lnTo>
                                <a:lnTo>
                                  <a:pt x="3289" y="6880"/>
                                </a:lnTo>
                                <a:lnTo>
                                  <a:pt x="3242" y="6940"/>
                                </a:lnTo>
                                <a:lnTo>
                                  <a:pt x="3197" y="7020"/>
                                </a:lnTo>
                                <a:lnTo>
                                  <a:pt x="3152" y="7080"/>
                                </a:lnTo>
                                <a:lnTo>
                                  <a:pt x="3109" y="7140"/>
                                </a:lnTo>
                                <a:lnTo>
                                  <a:pt x="3067" y="7220"/>
                                </a:lnTo>
                                <a:lnTo>
                                  <a:pt x="3027" y="7280"/>
                                </a:lnTo>
                                <a:lnTo>
                                  <a:pt x="2989" y="7360"/>
                                </a:lnTo>
                                <a:lnTo>
                                  <a:pt x="2952" y="7420"/>
                                </a:lnTo>
                                <a:lnTo>
                                  <a:pt x="2917" y="7480"/>
                                </a:lnTo>
                                <a:lnTo>
                                  <a:pt x="2902" y="7520"/>
                                </a:lnTo>
                                <a:lnTo>
                                  <a:pt x="2888" y="7540"/>
                                </a:lnTo>
                                <a:lnTo>
                                  <a:pt x="2874" y="7580"/>
                                </a:lnTo>
                                <a:lnTo>
                                  <a:pt x="2861" y="7600"/>
                                </a:lnTo>
                                <a:lnTo>
                                  <a:pt x="2833" y="7660"/>
                                </a:lnTo>
                                <a:lnTo>
                                  <a:pt x="2810" y="7720"/>
                                </a:lnTo>
                                <a:lnTo>
                                  <a:pt x="2786" y="7780"/>
                                </a:lnTo>
                                <a:lnTo>
                                  <a:pt x="2765" y="7840"/>
                                </a:lnTo>
                                <a:lnTo>
                                  <a:pt x="2746" y="7900"/>
                                </a:lnTo>
                                <a:lnTo>
                                  <a:pt x="2728" y="7980"/>
                                </a:lnTo>
                                <a:lnTo>
                                  <a:pt x="2720" y="8000"/>
                                </a:lnTo>
                                <a:lnTo>
                                  <a:pt x="2713" y="8040"/>
                                </a:lnTo>
                                <a:lnTo>
                                  <a:pt x="2705" y="8060"/>
                                </a:lnTo>
                                <a:lnTo>
                                  <a:pt x="2698" y="8100"/>
                                </a:lnTo>
                                <a:lnTo>
                                  <a:pt x="2686" y="8160"/>
                                </a:lnTo>
                                <a:lnTo>
                                  <a:pt x="2683" y="8180"/>
                                </a:lnTo>
                                <a:lnTo>
                                  <a:pt x="2680" y="8180"/>
                                </a:lnTo>
                                <a:lnTo>
                                  <a:pt x="2678" y="8200"/>
                                </a:lnTo>
                                <a:lnTo>
                                  <a:pt x="2676" y="8220"/>
                                </a:lnTo>
                                <a:lnTo>
                                  <a:pt x="2668" y="8280"/>
                                </a:lnTo>
                                <a:lnTo>
                                  <a:pt x="2666" y="8300"/>
                                </a:lnTo>
                                <a:lnTo>
                                  <a:pt x="2664" y="8300"/>
                                </a:lnTo>
                                <a:lnTo>
                                  <a:pt x="2663" y="8320"/>
                                </a:lnTo>
                                <a:lnTo>
                                  <a:pt x="2661" y="8340"/>
                                </a:lnTo>
                                <a:lnTo>
                                  <a:pt x="2660" y="8360"/>
                                </a:lnTo>
                                <a:lnTo>
                                  <a:pt x="2659" y="8380"/>
                                </a:lnTo>
                                <a:lnTo>
                                  <a:pt x="2658" y="8400"/>
                                </a:lnTo>
                                <a:lnTo>
                                  <a:pt x="2657" y="8400"/>
                                </a:lnTo>
                                <a:lnTo>
                                  <a:pt x="2656" y="8420"/>
                                </a:lnTo>
                                <a:lnTo>
                                  <a:pt x="2655" y="8440"/>
                                </a:lnTo>
                                <a:lnTo>
                                  <a:pt x="2655" y="8460"/>
                                </a:lnTo>
                                <a:lnTo>
                                  <a:pt x="2655" y="8480"/>
                                </a:lnTo>
                                <a:lnTo>
                                  <a:pt x="2655" y="8540"/>
                                </a:lnTo>
                                <a:lnTo>
                                  <a:pt x="2658" y="8620"/>
                                </a:lnTo>
                                <a:lnTo>
                                  <a:pt x="2663" y="8700"/>
                                </a:lnTo>
                                <a:lnTo>
                                  <a:pt x="2671" y="8780"/>
                                </a:lnTo>
                                <a:lnTo>
                                  <a:pt x="2681" y="8840"/>
                                </a:lnTo>
                                <a:lnTo>
                                  <a:pt x="2694" y="8920"/>
                                </a:lnTo>
                                <a:lnTo>
                                  <a:pt x="2710" y="9000"/>
                                </a:lnTo>
                                <a:lnTo>
                                  <a:pt x="2728" y="9080"/>
                                </a:lnTo>
                                <a:lnTo>
                                  <a:pt x="2748" y="9160"/>
                                </a:lnTo>
                                <a:lnTo>
                                  <a:pt x="2771" y="9240"/>
                                </a:lnTo>
                                <a:lnTo>
                                  <a:pt x="2796" y="9320"/>
                                </a:lnTo>
                                <a:lnTo>
                                  <a:pt x="2821" y="9400"/>
                                </a:lnTo>
                                <a:close/>
                                <a:moveTo>
                                  <a:pt x="4226" y="9400"/>
                                </a:moveTo>
                                <a:lnTo>
                                  <a:pt x="3488" y="9400"/>
                                </a:lnTo>
                                <a:lnTo>
                                  <a:pt x="3470" y="9340"/>
                                </a:lnTo>
                                <a:lnTo>
                                  <a:pt x="3443" y="9280"/>
                                </a:lnTo>
                                <a:lnTo>
                                  <a:pt x="3419" y="9200"/>
                                </a:lnTo>
                                <a:lnTo>
                                  <a:pt x="3398" y="9120"/>
                                </a:lnTo>
                                <a:lnTo>
                                  <a:pt x="3381" y="9040"/>
                                </a:lnTo>
                                <a:lnTo>
                                  <a:pt x="3356" y="8900"/>
                                </a:lnTo>
                                <a:lnTo>
                                  <a:pt x="3349" y="8820"/>
                                </a:lnTo>
                                <a:lnTo>
                                  <a:pt x="3346" y="8740"/>
                                </a:lnTo>
                                <a:lnTo>
                                  <a:pt x="3346" y="8660"/>
                                </a:lnTo>
                                <a:lnTo>
                                  <a:pt x="3349" y="8580"/>
                                </a:lnTo>
                                <a:lnTo>
                                  <a:pt x="3356" y="8500"/>
                                </a:lnTo>
                                <a:lnTo>
                                  <a:pt x="3366" y="8420"/>
                                </a:lnTo>
                                <a:lnTo>
                                  <a:pt x="3377" y="8360"/>
                                </a:lnTo>
                                <a:lnTo>
                                  <a:pt x="3390" y="8280"/>
                                </a:lnTo>
                                <a:lnTo>
                                  <a:pt x="3406" y="8220"/>
                                </a:lnTo>
                                <a:lnTo>
                                  <a:pt x="3423" y="8160"/>
                                </a:lnTo>
                                <a:lnTo>
                                  <a:pt x="3433" y="8120"/>
                                </a:lnTo>
                                <a:lnTo>
                                  <a:pt x="3438" y="8100"/>
                                </a:lnTo>
                                <a:lnTo>
                                  <a:pt x="3443" y="8080"/>
                                </a:lnTo>
                                <a:lnTo>
                                  <a:pt x="3453" y="8060"/>
                                </a:lnTo>
                                <a:lnTo>
                                  <a:pt x="3464" y="8020"/>
                                </a:lnTo>
                                <a:lnTo>
                                  <a:pt x="3475" y="8000"/>
                                </a:lnTo>
                                <a:lnTo>
                                  <a:pt x="3486" y="7960"/>
                                </a:lnTo>
                                <a:lnTo>
                                  <a:pt x="3519" y="7880"/>
                                </a:lnTo>
                                <a:lnTo>
                                  <a:pt x="3554" y="7800"/>
                                </a:lnTo>
                                <a:lnTo>
                                  <a:pt x="3590" y="7720"/>
                                </a:lnTo>
                                <a:lnTo>
                                  <a:pt x="3629" y="7640"/>
                                </a:lnTo>
                                <a:lnTo>
                                  <a:pt x="3669" y="7580"/>
                                </a:lnTo>
                                <a:lnTo>
                                  <a:pt x="3711" y="7500"/>
                                </a:lnTo>
                                <a:lnTo>
                                  <a:pt x="3743" y="7460"/>
                                </a:lnTo>
                                <a:lnTo>
                                  <a:pt x="3776" y="7400"/>
                                </a:lnTo>
                                <a:lnTo>
                                  <a:pt x="3809" y="7340"/>
                                </a:lnTo>
                                <a:lnTo>
                                  <a:pt x="3843" y="7300"/>
                                </a:lnTo>
                                <a:lnTo>
                                  <a:pt x="3877" y="7240"/>
                                </a:lnTo>
                                <a:lnTo>
                                  <a:pt x="3947" y="7160"/>
                                </a:lnTo>
                                <a:lnTo>
                                  <a:pt x="3982" y="7100"/>
                                </a:lnTo>
                                <a:lnTo>
                                  <a:pt x="4034" y="7040"/>
                                </a:lnTo>
                                <a:lnTo>
                                  <a:pt x="4086" y="6980"/>
                                </a:lnTo>
                                <a:lnTo>
                                  <a:pt x="4139" y="6900"/>
                                </a:lnTo>
                                <a:lnTo>
                                  <a:pt x="4192" y="6840"/>
                                </a:lnTo>
                                <a:lnTo>
                                  <a:pt x="4514" y="6480"/>
                                </a:lnTo>
                                <a:lnTo>
                                  <a:pt x="4568" y="6440"/>
                                </a:lnTo>
                                <a:lnTo>
                                  <a:pt x="4627" y="6380"/>
                                </a:lnTo>
                                <a:lnTo>
                                  <a:pt x="4685" y="6300"/>
                                </a:lnTo>
                                <a:lnTo>
                                  <a:pt x="4802" y="6180"/>
                                </a:lnTo>
                                <a:lnTo>
                                  <a:pt x="4916" y="6060"/>
                                </a:lnTo>
                                <a:lnTo>
                                  <a:pt x="4972" y="6020"/>
                                </a:lnTo>
                                <a:lnTo>
                                  <a:pt x="5028" y="5960"/>
                                </a:lnTo>
                                <a:lnTo>
                                  <a:pt x="5083" y="5900"/>
                                </a:lnTo>
                                <a:lnTo>
                                  <a:pt x="5137" y="5840"/>
                                </a:lnTo>
                                <a:lnTo>
                                  <a:pt x="5191" y="5780"/>
                                </a:lnTo>
                                <a:lnTo>
                                  <a:pt x="5243" y="5720"/>
                                </a:lnTo>
                                <a:lnTo>
                                  <a:pt x="5294" y="5660"/>
                                </a:lnTo>
                                <a:lnTo>
                                  <a:pt x="5345" y="5600"/>
                                </a:lnTo>
                                <a:lnTo>
                                  <a:pt x="5394" y="5540"/>
                                </a:lnTo>
                                <a:lnTo>
                                  <a:pt x="5442" y="5460"/>
                                </a:lnTo>
                                <a:lnTo>
                                  <a:pt x="5489" y="5400"/>
                                </a:lnTo>
                                <a:lnTo>
                                  <a:pt x="5534" y="5340"/>
                                </a:lnTo>
                                <a:lnTo>
                                  <a:pt x="5578" y="5280"/>
                                </a:lnTo>
                                <a:lnTo>
                                  <a:pt x="5620" y="5200"/>
                                </a:lnTo>
                                <a:lnTo>
                                  <a:pt x="5660" y="5140"/>
                                </a:lnTo>
                                <a:lnTo>
                                  <a:pt x="5699" y="5080"/>
                                </a:lnTo>
                                <a:lnTo>
                                  <a:pt x="5735" y="5000"/>
                                </a:lnTo>
                                <a:lnTo>
                                  <a:pt x="5770" y="4920"/>
                                </a:lnTo>
                                <a:lnTo>
                                  <a:pt x="5802" y="4840"/>
                                </a:lnTo>
                                <a:lnTo>
                                  <a:pt x="5827" y="4780"/>
                                </a:lnTo>
                                <a:lnTo>
                                  <a:pt x="5829" y="4780"/>
                                </a:lnTo>
                                <a:lnTo>
                                  <a:pt x="5829" y="6280"/>
                                </a:lnTo>
                                <a:lnTo>
                                  <a:pt x="5820" y="6280"/>
                                </a:lnTo>
                                <a:lnTo>
                                  <a:pt x="5784" y="6360"/>
                                </a:lnTo>
                                <a:lnTo>
                                  <a:pt x="5747" y="6420"/>
                                </a:lnTo>
                                <a:lnTo>
                                  <a:pt x="5708" y="6500"/>
                                </a:lnTo>
                                <a:lnTo>
                                  <a:pt x="5669" y="6560"/>
                                </a:lnTo>
                                <a:lnTo>
                                  <a:pt x="5628" y="6640"/>
                                </a:lnTo>
                                <a:lnTo>
                                  <a:pt x="5587" y="6700"/>
                                </a:lnTo>
                                <a:lnTo>
                                  <a:pt x="5545" y="6760"/>
                                </a:lnTo>
                                <a:lnTo>
                                  <a:pt x="5503" y="6820"/>
                                </a:lnTo>
                                <a:lnTo>
                                  <a:pt x="5460" y="6880"/>
                                </a:lnTo>
                                <a:lnTo>
                                  <a:pt x="5374" y="7000"/>
                                </a:lnTo>
                                <a:lnTo>
                                  <a:pt x="5330" y="7060"/>
                                </a:lnTo>
                                <a:lnTo>
                                  <a:pt x="5283" y="7140"/>
                                </a:lnTo>
                                <a:lnTo>
                                  <a:pt x="5092" y="7380"/>
                                </a:lnTo>
                                <a:lnTo>
                                  <a:pt x="5044" y="7440"/>
                                </a:lnTo>
                                <a:lnTo>
                                  <a:pt x="4951" y="7560"/>
                                </a:lnTo>
                                <a:lnTo>
                                  <a:pt x="4905" y="7620"/>
                                </a:lnTo>
                                <a:lnTo>
                                  <a:pt x="4859" y="7680"/>
                                </a:lnTo>
                                <a:lnTo>
                                  <a:pt x="4814" y="7740"/>
                                </a:lnTo>
                                <a:lnTo>
                                  <a:pt x="4761" y="7820"/>
                                </a:lnTo>
                                <a:lnTo>
                                  <a:pt x="4709" y="7880"/>
                                </a:lnTo>
                                <a:lnTo>
                                  <a:pt x="4658" y="7960"/>
                                </a:lnTo>
                                <a:lnTo>
                                  <a:pt x="4609" y="8020"/>
                                </a:lnTo>
                                <a:lnTo>
                                  <a:pt x="4562" y="8100"/>
                                </a:lnTo>
                                <a:lnTo>
                                  <a:pt x="4517" y="8160"/>
                                </a:lnTo>
                                <a:lnTo>
                                  <a:pt x="4474" y="8220"/>
                                </a:lnTo>
                                <a:lnTo>
                                  <a:pt x="4434" y="8300"/>
                                </a:lnTo>
                                <a:lnTo>
                                  <a:pt x="4397" y="8360"/>
                                </a:lnTo>
                                <a:lnTo>
                                  <a:pt x="4387" y="8380"/>
                                </a:lnTo>
                                <a:lnTo>
                                  <a:pt x="4377" y="8400"/>
                                </a:lnTo>
                                <a:lnTo>
                                  <a:pt x="4368" y="8420"/>
                                </a:lnTo>
                                <a:lnTo>
                                  <a:pt x="4359" y="8440"/>
                                </a:lnTo>
                                <a:lnTo>
                                  <a:pt x="4354" y="8440"/>
                                </a:lnTo>
                                <a:lnTo>
                                  <a:pt x="4350" y="8460"/>
                                </a:lnTo>
                                <a:lnTo>
                                  <a:pt x="4340" y="8480"/>
                                </a:lnTo>
                                <a:lnTo>
                                  <a:pt x="4324" y="8520"/>
                                </a:lnTo>
                                <a:lnTo>
                                  <a:pt x="4308" y="8540"/>
                                </a:lnTo>
                                <a:lnTo>
                                  <a:pt x="4293" y="8580"/>
                                </a:lnTo>
                                <a:lnTo>
                                  <a:pt x="4279" y="8620"/>
                                </a:lnTo>
                                <a:lnTo>
                                  <a:pt x="4266" y="8660"/>
                                </a:lnTo>
                                <a:lnTo>
                                  <a:pt x="4243" y="8740"/>
                                </a:lnTo>
                                <a:lnTo>
                                  <a:pt x="4239" y="8760"/>
                                </a:lnTo>
                                <a:lnTo>
                                  <a:pt x="4234" y="8780"/>
                                </a:lnTo>
                                <a:lnTo>
                                  <a:pt x="4229" y="8800"/>
                                </a:lnTo>
                                <a:lnTo>
                                  <a:pt x="4225" y="8820"/>
                                </a:lnTo>
                                <a:lnTo>
                                  <a:pt x="4222" y="8840"/>
                                </a:lnTo>
                                <a:lnTo>
                                  <a:pt x="4217" y="8860"/>
                                </a:lnTo>
                                <a:lnTo>
                                  <a:pt x="4214" y="8880"/>
                                </a:lnTo>
                                <a:lnTo>
                                  <a:pt x="4211" y="8900"/>
                                </a:lnTo>
                                <a:lnTo>
                                  <a:pt x="4209" y="8920"/>
                                </a:lnTo>
                                <a:lnTo>
                                  <a:pt x="4206" y="8940"/>
                                </a:lnTo>
                                <a:lnTo>
                                  <a:pt x="4203" y="8960"/>
                                </a:lnTo>
                                <a:lnTo>
                                  <a:pt x="4202" y="8980"/>
                                </a:lnTo>
                                <a:lnTo>
                                  <a:pt x="4197" y="9060"/>
                                </a:lnTo>
                                <a:lnTo>
                                  <a:pt x="4198" y="9140"/>
                                </a:lnTo>
                                <a:lnTo>
                                  <a:pt x="4203" y="9220"/>
                                </a:lnTo>
                                <a:lnTo>
                                  <a:pt x="4213" y="9320"/>
                                </a:lnTo>
                                <a:lnTo>
                                  <a:pt x="4225" y="9380"/>
                                </a:lnTo>
                                <a:lnTo>
                                  <a:pt x="4226" y="9400"/>
                                </a:lnTo>
                                <a:close/>
                              </a:path>
                            </a:pathLst>
                          </a:custGeom>
                          <a:solidFill>
                            <a:srgbClr val="095C40">
                              <a:alpha val="10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05650121" name="Text Box 44"/>
                        <wps:cNvSpPr txBox="1">
                          <a:spLocks noChangeArrowheads="1"/>
                        </wps:cNvSpPr>
                        <wps:spPr bwMode="auto">
                          <a:xfrm>
                            <a:off x="6081" y="7444"/>
                            <a:ext cx="5829" cy="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C1C579" w14:textId="77777777" w:rsidR="00265155" w:rsidRDefault="00265155" w:rsidP="00265155">
                              <w:pPr>
                                <w:rPr>
                                  <w:rFonts w:ascii="Tahoma"/>
                                  <w:b/>
                                  <w:sz w:val="36"/>
                                </w:rPr>
                              </w:pPr>
                            </w:p>
                            <w:p w14:paraId="03C1957E" w14:textId="77777777" w:rsidR="00265155" w:rsidRDefault="00265155" w:rsidP="00265155">
                              <w:pPr>
                                <w:rPr>
                                  <w:rFonts w:ascii="Tahoma"/>
                                  <w:b/>
                                  <w:sz w:val="36"/>
                                </w:rPr>
                              </w:pPr>
                            </w:p>
                            <w:p w14:paraId="3490B0DB" w14:textId="77777777" w:rsidR="00265155" w:rsidRDefault="00265155" w:rsidP="00265155">
                              <w:pPr>
                                <w:rPr>
                                  <w:rFonts w:ascii="Tahoma"/>
                                  <w:b/>
                                  <w:sz w:val="36"/>
                                </w:rPr>
                              </w:pPr>
                            </w:p>
                            <w:p w14:paraId="2DDD903C" w14:textId="77777777" w:rsidR="00265155" w:rsidRDefault="00265155" w:rsidP="00265155">
                              <w:pPr>
                                <w:rPr>
                                  <w:rFonts w:ascii="Tahoma"/>
                                  <w:b/>
                                  <w:sz w:val="36"/>
                                </w:rPr>
                              </w:pPr>
                            </w:p>
                            <w:p w14:paraId="27F31CFF" w14:textId="77777777" w:rsidR="00265155" w:rsidRDefault="00265155" w:rsidP="00265155">
                              <w:pPr>
                                <w:rPr>
                                  <w:rFonts w:ascii="Tahoma"/>
                                  <w:b/>
                                  <w:sz w:val="36"/>
                                </w:rPr>
                              </w:pPr>
                            </w:p>
                            <w:p w14:paraId="34AC3C41" w14:textId="77777777" w:rsidR="00265155" w:rsidRDefault="00265155" w:rsidP="00265155">
                              <w:pPr>
                                <w:rPr>
                                  <w:rFonts w:ascii="Tahoma"/>
                                  <w:b/>
                                  <w:sz w:val="36"/>
                                </w:rPr>
                              </w:pPr>
                            </w:p>
                            <w:p w14:paraId="4E904661" w14:textId="77777777" w:rsidR="00265155" w:rsidRDefault="00265155" w:rsidP="00265155">
                              <w:pPr>
                                <w:rPr>
                                  <w:rFonts w:ascii="Tahoma"/>
                                  <w:b/>
                                  <w:sz w:val="36"/>
                                </w:rPr>
                              </w:pPr>
                            </w:p>
                            <w:p w14:paraId="0FE8DCFF" w14:textId="77777777" w:rsidR="00265155" w:rsidRDefault="00265155" w:rsidP="00265155">
                              <w:pPr>
                                <w:rPr>
                                  <w:rFonts w:ascii="Tahoma"/>
                                  <w:b/>
                                  <w:sz w:val="36"/>
                                </w:rPr>
                              </w:pPr>
                            </w:p>
                            <w:p w14:paraId="7372C95F" w14:textId="77777777" w:rsidR="00265155" w:rsidRDefault="00265155" w:rsidP="00265155">
                              <w:pPr>
                                <w:rPr>
                                  <w:rFonts w:ascii="Tahoma"/>
                                  <w:b/>
                                  <w:sz w:val="36"/>
                                </w:rPr>
                              </w:pPr>
                            </w:p>
                            <w:p w14:paraId="15A43E32" w14:textId="77777777" w:rsidR="00265155" w:rsidRDefault="00265155" w:rsidP="00265155">
                              <w:pPr>
                                <w:rPr>
                                  <w:rFonts w:ascii="Tahoma"/>
                                  <w:b/>
                                  <w:sz w:val="36"/>
                                </w:rPr>
                              </w:pPr>
                            </w:p>
                            <w:p w14:paraId="58F2C13B" w14:textId="77777777" w:rsidR="00265155" w:rsidRDefault="00265155" w:rsidP="00265155">
                              <w:pPr>
                                <w:rPr>
                                  <w:rFonts w:ascii="Tahoma"/>
                                  <w:b/>
                                  <w:sz w:val="36"/>
                                </w:rPr>
                              </w:pPr>
                            </w:p>
                            <w:p w14:paraId="73EBCFB2" w14:textId="77777777" w:rsidR="00265155" w:rsidRDefault="00265155" w:rsidP="00265155">
                              <w:pPr>
                                <w:rPr>
                                  <w:rFonts w:ascii="Tahoma"/>
                                  <w:b/>
                                  <w:sz w:val="36"/>
                                </w:rPr>
                              </w:pPr>
                            </w:p>
                            <w:p w14:paraId="388BC2A5" w14:textId="77777777" w:rsidR="00265155" w:rsidRDefault="00265155" w:rsidP="00265155">
                              <w:pPr>
                                <w:rPr>
                                  <w:rFonts w:ascii="Tahoma"/>
                                  <w:b/>
                                  <w:sz w:val="36"/>
                                </w:rPr>
                              </w:pPr>
                            </w:p>
                            <w:p w14:paraId="64B70BD5" w14:textId="77777777" w:rsidR="00265155" w:rsidRDefault="00265155" w:rsidP="00265155">
                              <w:pPr>
                                <w:spacing w:before="2"/>
                                <w:rPr>
                                  <w:rFonts w:ascii="Tahoma"/>
                                  <w:b/>
                                  <w:sz w:val="48"/>
                                </w:rPr>
                              </w:pPr>
                            </w:p>
                            <w:p w14:paraId="5D4DC6B0" w14:textId="77777777" w:rsidR="00265155" w:rsidRDefault="00265155" w:rsidP="00265155">
                              <w:pPr>
                                <w:spacing w:before="1"/>
                                <w:ind w:right="1193"/>
                                <w:jc w:val="right"/>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53A26" id="Group 85" o:spid="_x0000_s1035" style="position:absolute;margin-left:316.05pt;margin-top:384.25pt;width:291.45pt;height:470pt;z-index:-15723520;mso-position-horizontal-relative:page;mso-position-vertical-relative:page" coordorigin="6081,7445" coordsize="5829,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">
                <v:shape id="AutoShape 43" o:spid="_x0000_s1036" style="position:absolute;left:6081;top:7444;width:5829;height:9400;visibility:visible;mso-wrap-style:square;v-text-anchor:top" coordsize="5829,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" path="m1037,9400r-709,l307,9340r-33,-60l242,9200r-30,-80l183,9040r-26,-60l132,8900r-23,-80l89,8740,70,8660,53,8560,39,8480,28,8420r-9,-80l11,8260,6,8180,2,8100,,8020r1,-80l3,7880r4,-80l13,7720r8,-80l31,7560r13,-80l59,7400r17,-80l95,7240r20,-80l137,7080r24,-80l187,6920r27,-80l242,6760r30,-80l303,6620r32,-80l368,6460r35,-60l439,6320r36,-80l513,6180r38,-80l590,6040r40,-60l671,5900r57,-80l757,5760r29,-40l845,5640r30,-60l905,5540r49,-60l1003,5400r100,-120l1153,5200r102,-120l1307,5000r51,-60l1568,4700r52,-80l2520,3600r52,-40l2624,3500r154,-180l2879,3200r100,-120l3077,2960r49,-60l3174,2840r48,-60l3271,2720r49,-60l3368,2580r48,-60l3463,2460r46,-60l3555,2320r45,-60l3644,2200r43,-80l3729,2060r41,-60l3811,1920r39,-60l3888,1780r37,-60l3961,1640r35,-60l4030,1500r31,-60l4090,1360r29,-60l4146,1220r26,-80l4197,1080r23,-80l4242,920r21,-60l4282,780r18,-80l4316,620r15,-80l4344,480r12,-80l4367,320r9,-80l4384,160r7,-80l4397,r28,60l4451,140r23,80l4495,300r19,80l4530,460r14,100l4556,640r9,80l4572,800r4,80l4579,960r,80l4578,1100r-3,80l4570,1260r-7,80l4555,1420r-10,80l4533,1580r-13,80l4505,1720r-17,80l4470,1880r-19,80l4430,2040r-23,60l4384,2180r-25,80l4333,2320r-27,80l4277,2480r-29,60l4217,2620r-31,60l4154,2760r-33,60l4086,2900r-34,60l4016,3040r-37,60l3942,3180r-37,60l3864,3300r-41,80l3782,3440r-42,80l3697,3580r-43,60l3611,3720r-44,60l3523,3840r-45,60l3433,3980r-92,120l3249,4220r-47,80l2967,4600r-150,180l2767,4860r-348,420l2370,5360r-146,180l2127,5660r-95,120l1985,5840r-48,60l1888,5980r-48,60l1793,6100r-47,60l1700,6220r-45,80l1610,6360r-44,60l1523,6480r-42,80l1440,6620r-40,60l1361,6760r-38,60l1286,6880r-36,80l1216,7020r-33,60l1144,7160r-9,20l1126,7200r-8,20l1110,7240r-35,80l1044,7400r-29,80l988,7580r-25,80l941,7740r-5,20l931,7780r-4,20l918,7840r-5,20l908,7880r-4,20l891,7980r-4,20l884,8020r-3,20l879,8060r-10,100l868,8180r-2,l866,8200r-2,40l863,8260r-1,20l861,8300r-1,20l859,8340r,20l860,8400r2,80l866,8560r6,80l881,8720r10,80l904,8880r15,80l935,9040r19,60l975,9180r23,80l1022,9340r15,60xm2821,9400r-678,l2137,9380r-38,-60l2063,9240r-35,-80l1996,9100r-30,-80l1938,8940r-26,-80l1889,8800r-21,-80l1850,8640r-16,-80l1821,8460r-10,-80l1803,8300r-4,-80l1797,8140r1,-80l1802,7960r7,-80l1818,7800r12,-80l1845,7640r17,-80l1881,7480r21,-80l1926,7320r25,-80l1978,7160r28,-80l2037,7020r31,-80l2101,6860r34,-60l2171,6720r36,-60l2245,6600r38,-80l2323,6460r45,-80l2414,6320r47,-80l2508,6180r49,-80l2606,6040r49,-80l2705,5900r50,-60l2857,5720r51,-80l3012,5520r471,-540l3536,4940r55,-60l3702,4740r56,-60l3921,4500r108,-120l4135,4260r52,-60l4239,4140r51,-60l4340,4020r50,-60l4439,3900r49,-60l4535,3780r47,-60l4628,3660r45,-80l4717,3520r44,-60l4803,3400r40,-80l4883,3260r38,-60l4959,3120r35,-60l5031,2980r35,-80l5099,2820r32,-80l5160,2660r28,-80l5214,2500r20,-60l5253,2360r17,-80l5286,2200r14,-80l5313,2040r11,-80l5335,1880r30,80l5392,2040r24,60l5438,2180r19,80l5474,2340r13,60l5499,2480r8,80l5513,2640r3,80l5517,2800r-2,80l5511,2960r-6,80l5496,3120r-12,80l5472,3280r-15,80l5440,3440r-18,60l5402,3580r-21,80l5358,3720r-25,80l5308,3860r-31,80l5245,4020r-34,80l5176,4180r-36,80l5102,4340r-39,60l5024,4480r-41,80l4941,4620r-42,80l4856,4760r-44,80l4767,4900r-45,80l4677,5040r-47,80l4584,5180r-94,120l4442,5380r-144,180l4246,5640r-103,120l4092,5840r-103,120l3835,6160r-101,120l3684,6340r-49,80l3586,6480r-49,60l3486,6600r-50,80l3386,6740r-49,60l3289,6880r-47,60l3197,7020r-45,60l3109,7140r-42,80l3027,7280r-38,80l2952,7420r-35,60l2902,7520r-14,20l2874,7580r-13,20l2833,7660r-23,60l2786,7780r-21,60l2746,7900r-18,80l2720,8000r-7,40l2705,8060r-7,40l2686,8160r-3,20l2680,8180r-2,20l2676,8220r-8,60l2666,8300r-2,l2663,8320r-2,20l2660,8360r-1,20l2658,8400r-1,l2656,8420r-1,20l2655,8460r,20l2655,8540r3,80l2663,8700r8,80l2681,8840r13,80l2710,9000r18,80l2748,9160r23,80l2796,9320r25,80xm4226,9400r-738,l3470,9340r-27,-60l3419,9200r-21,-80l3381,9040r-25,-140l3349,8820r-3,-80l3346,8660r3,-80l3356,8500r10,-80l3377,8360r13,-80l3406,8220r17,-60l3433,8120r5,-20l3443,8080r10,-20l3464,8020r11,-20l3486,7960r33,-80l3554,7800r36,-80l3629,7640r40,-60l3711,7500r32,-40l3776,7400r33,-60l3843,7300r34,-60l3947,7160r35,-60l4034,7040r52,-60l4139,6900r53,-60l4514,6480r54,-40l4627,6380r58,-80l4802,6180r114,-120l4972,6020r56,-60l5083,5900r54,-60l5191,5780r52,-60l5294,5660r51,-60l5394,5540r48,-80l5489,5400r45,-60l5578,5280r42,-80l5660,5140r39,-60l5735,5000r35,-80l5802,4840r25,-60l5829,4780r,1500l5820,6280r-36,80l5747,6420r-39,80l5669,6560r-41,80l5587,6700r-42,60l5503,6820r-43,60l5374,7000r-44,60l5283,7140r-191,240l5044,7440r-93,120l4905,7620r-46,60l4814,7740r-53,80l4709,7880r-51,80l4609,8020r-47,80l4517,8160r-43,60l4434,8300r-37,60l4387,8380r-10,20l4368,8420r-9,20l4354,8440r-4,20l4340,8480r-16,40l4308,8540r-15,40l4279,8620r-13,40l4243,8740r-4,20l4234,8780r-5,20l4225,8820r-3,20l4217,8860r-3,20l4211,8900r-2,20l4206,8940r-3,20l4202,8980r-5,80l4198,9140r5,80l4213,9320r12,60l4226,9400xe" fillcolor="#095c40" stroked="f">
                  <v:fill opacity="7196f"/>
                  <v:path arrowok="t" o:connecttype="custom" o:connectlocs="109,16265;0,15465;95,14685;368,13905;757,13205;1307,12445;3077,10405;3555,9765;3961,9085;4242,8365;4384,7605;4544,8005;4563,8785;4407,9545;4121,10265;3740,10965;3202,11745;1937,13345;1481,14005;1135,14625;936,15205;881,15485;860,15765;891,16245;2143,16845;1868,16165;1809,15325;2006,14525;2368,13825;2908,13085;4187,11645;4673,11025;5066,10345;5300,9565;5487,9845;5484,10645;5277,11385;4899,12145;4298,13005;3537,13985;3067,14665;2810,15165;2683,15625;2659,15825;2671,16225;3488,16845;3349,16025;3453,15505;3743,14905;4192,14285;5137,13285;5620,12645;5784,13805;5330,14505;4658,15405;4359,15885;4239,16205;4203,16405" o:connectangles="0,0,0,0,0,0,0,0,0,0,0,0,0,0,0,0,0,0,0,0,0,0,0,0,0,0,0,0,0,0,0,0,0,0,0,0,0,0,0,0,0,0,0,0,0,0,0,0,0,0,0,0,0,0,0,0,0,0"/>
                </v:shape>
                <v:shape id="Text Box 44" o:spid="_x0000_s1037" type="#_x0000_t202" style="position:absolute;left:6081;top:7444;width:5829;height: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" filled="f" stroked="f">
                  <v:textbox inset="0,0,0,0">
                    <w:txbxContent>
                      <w:p w14:paraId="6BC1C579" w14:textId="77777777" w:rsidR="00265155" w:rsidRDefault="00265155" w:rsidP="00265155">
                        <w:pPr>
                          <w:rPr>
                            <w:rFonts w:ascii="Tahoma"/>
                            <w:b/>
                            <w:sz w:val="36"/>
                          </w:rPr>
                        </w:pPr>
                      </w:p>
                      <w:p w14:paraId="03C1957E" w14:textId="77777777" w:rsidR="00265155" w:rsidRDefault="00265155" w:rsidP="00265155">
                        <w:pPr>
                          <w:rPr>
                            <w:rFonts w:ascii="Tahoma"/>
                            <w:b/>
                            <w:sz w:val="36"/>
                          </w:rPr>
                        </w:pPr>
                      </w:p>
                      <w:p w14:paraId="3490B0DB" w14:textId="77777777" w:rsidR="00265155" w:rsidRDefault="00265155" w:rsidP="00265155">
                        <w:pPr>
                          <w:rPr>
                            <w:rFonts w:ascii="Tahoma"/>
                            <w:b/>
                            <w:sz w:val="36"/>
                          </w:rPr>
                        </w:pPr>
                      </w:p>
                      <w:p w14:paraId="2DDD903C" w14:textId="77777777" w:rsidR="00265155" w:rsidRDefault="00265155" w:rsidP="00265155">
                        <w:pPr>
                          <w:rPr>
                            <w:rFonts w:ascii="Tahoma"/>
                            <w:b/>
                            <w:sz w:val="36"/>
                          </w:rPr>
                        </w:pPr>
                      </w:p>
                      <w:p w14:paraId="27F31CFF" w14:textId="77777777" w:rsidR="00265155" w:rsidRDefault="00265155" w:rsidP="00265155">
                        <w:pPr>
                          <w:rPr>
                            <w:rFonts w:ascii="Tahoma"/>
                            <w:b/>
                            <w:sz w:val="36"/>
                          </w:rPr>
                        </w:pPr>
                      </w:p>
                      <w:p w14:paraId="34AC3C41" w14:textId="77777777" w:rsidR="00265155" w:rsidRDefault="00265155" w:rsidP="00265155">
                        <w:pPr>
                          <w:rPr>
                            <w:rFonts w:ascii="Tahoma"/>
                            <w:b/>
                            <w:sz w:val="36"/>
                          </w:rPr>
                        </w:pPr>
                      </w:p>
                      <w:p w14:paraId="4E904661" w14:textId="77777777" w:rsidR="00265155" w:rsidRDefault="00265155" w:rsidP="00265155">
                        <w:pPr>
                          <w:rPr>
                            <w:rFonts w:ascii="Tahoma"/>
                            <w:b/>
                            <w:sz w:val="36"/>
                          </w:rPr>
                        </w:pPr>
                      </w:p>
                      <w:p w14:paraId="0FE8DCFF" w14:textId="77777777" w:rsidR="00265155" w:rsidRDefault="00265155" w:rsidP="00265155">
                        <w:pPr>
                          <w:rPr>
                            <w:rFonts w:ascii="Tahoma"/>
                            <w:b/>
                            <w:sz w:val="36"/>
                          </w:rPr>
                        </w:pPr>
                      </w:p>
                      <w:p w14:paraId="7372C95F" w14:textId="77777777" w:rsidR="00265155" w:rsidRDefault="00265155" w:rsidP="00265155">
                        <w:pPr>
                          <w:rPr>
                            <w:rFonts w:ascii="Tahoma"/>
                            <w:b/>
                            <w:sz w:val="36"/>
                          </w:rPr>
                        </w:pPr>
                      </w:p>
                      <w:p w14:paraId="15A43E32" w14:textId="77777777" w:rsidR="00265155" w:rsidRDefault="00265155" w:rsidP="00265155">
                        <w:pPr>
                          <w:rPr>
                            <w:rFonts w:ascii="Tahoma"/>
                            <w:b/>
                            <w:sz w:val="36"/>
                          </w:rPr>
                        </w:pPr>
                      </w:p>
                      <w:p w14:paraId="58F2C13B" w14:textId="77777777" w:rsidR="00265155" w:rsidRDefault="00265155" w:rsidP="00265155">
                        <w:pPr>
                          <w:rPr>
                            <w:rFonts w:ascii="Tahoma"/>
                            <w:b/>
                            <w:sz w:val="36"/>
                          </w:rPr>
                        </w:pPr>
                      </w:p>
                      <w:p w14:paraId="73EBCFB2" w14:textId="77777777" w:rsidR="00265155" w:rsidRDefault="00265155" w:rsidP="00265155">
                        <w:pPr>
                          <w:rPr>
                            <w:rFonts w:ascii="Tahoma"/>
                            <w:b/>
                            <w:sz w:val="36"/>
                          </w:rPr>
                        </w:pPr>
                      </w:p>
                      <w:p w14:paraId="388BC2A5" w14:textId="77777777" w:rsidR="00265155" w:rsidRDefault="00265155" w:rsidP="00265155">
                        <w:pPr>
                          <w:rPr>
                            <w:rFonts w:ascii="Tahoma"/>
                            <w:b/>
                            <w:sz w:val="36"/>
                          </w:rPr>
                        </w:pPr>
                      </w:p>
                      <w:p w14:paraId="64B70BD5" w14:textId="77777777" w:rsidR="00265155" w:rsidRDefault="00265155" w:rsidP="00265155">
                        <w:pPr>
                          <w:spacing w:before="2"/>
                          <w:rPr>
                            <w:rFonts w:ascii="Tahoma"/>
                            <w:b/>
                            <w:sz w:val="48"/>
                          </w:rPr>
                        </w:pPr>
                      </w:p>
                      <w:p w14:paraId="5D4DC6B0" w14:textId="77777777" w:rsidR="00265155" w:rsidRDefault="00265155" w:rsidP="00265155">
                        <w:pPr>
                          <w:spacing w:before="1"/>
                          <w:ind w:right="1193"/>
                          <w:jc w:val="right"/>
                          <w:rPr>
                            <w:sz w:val="36"/>
                          </w:rPr>
                        </w:pPr>
                      </w:p>
                    </w:txbxContent>
                  </v:textbox>
                </v:shape>
                <w10:wrap anchorx="page" anchory="page"/>
              </v:group>
            </w:pict>
          </mc:Fallback>
        </mc:AlternateContent>
      </w:r>
      <w:r w:rsidR="00814132" w:rsidRPr="007D44F7">
        <w:rPr>
          <w:rFonts w:ascii="Times New Roman" w:eastAsia="Times New Roman" w:hAnsi="Times New Roman" w:cs="Times New Roman"/>
          <w:noProof/>
        </w:rPr>
        <w:drawing>
          <wp:inline distT="0" distB="0" distL="0" distR="0" wp14:anchorId="486890A8" wp14:editId="62CD2FFD">
            <wp:extent cx="5943600" cy="3098800"/>
            <wp:effectExtent l="0" t="0" r="0" b="6350"/>
            <wp:docPr id="1306553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53070" name=""/>
                    <pic:cNvPicPr/>
                  </pic:nvPicPr>
                  <pic:blipFill>
                    <a:blip r:embed="rId14"/>
                    <a:stretch>
                      <a:fillRect/>
                    </a:stretch>
                  </pic:blipFill>
                  <pic:spPr>
                    <a:xfrm>
                      <a:off x="0" y="0"/>
                      <a:ext cx="5943600" cy="3098800"/>
                    </a:xfrm>
                    <a:prstGeom prst="rect">
                      <a:avLst/>
                    </a:prstGeom>
                  </pic:spPr>
                </pic:pic>
              </a:graphicData>
            </a:graphic>
          </wp:inline>
        </w:drawing>
      </w:r>
    </w:p>
    <w:p w14:paraId="378681EF" w14:textId="77777777" w:rsidR="00814132" w:rsidRPr="007D44F7" w:rsidRDefault="00814132" w:rsidP="00814132">
      <w:pPr>
        <w:spacing w:line="1002" w:lineRule="exact"/>
        <w:rPr>
          <w:rFonts w:ascii="Times New Roman" w:hAnsi="Times New Roman" w:cs="Times New Roman"/>
          <w:bCs/>
          <w:sz w:val="36"/>
          <w:szCs w:val="36"/>
        </w:rPr>
      </w:pPr>
    </w:p>
    <w:p w14:paraId="613B396A" w14:textId="77777777" w:rsidR="00066122" w:rsidRPr="007D44F7" w:rsidRDefault="00066122" w:rsidP="00066122">
      <w:pPr>
        <w:rPr>
          <w:rFonts w:ascii="Times New Roman" w:hAnsi="Times New Roman" w:cs="Times New Roman"/>
          <w:sz w:val="36"/>
          <w:szCs w:val="36"/>
        </w:rPr>
      </w:pPr>
    </w:p>
    <w:p w14:paraId="547981CA" w14:textId="74DA3991" w:rsidR="00066122" w:rsidRPr="007D44F7" w:rsidRDefault="00C7557B" w:rsidP="00066122">
      <w:pPr>
        <w:rPr>
          <w:rFonts w:ascii="Times New Roman" w:hAnsi="Times New Roman" w:cs="Times New Roman"/>
          <w:sz w:val="36"/>
          <w:szCs w:val="36"/>
        </w:rPr>
      </w:pPr>
      <w:r w:rsidRPr="007D44F7">
        <w:rPr>
          <w:rFonts w:ascii="Times New Roman" w:eastAsia="Times New Roman" w:hAnsi="Times New Roman" w:cs="Times New Roman"/>
          <w:b/>
          <w:bCs/>
          <w:noProof/>
          <w:sz w:val="48"/>
          <w:szCs w:val="48"/>
        </w:rPr>
        <mc:AlternateContent>
          <mc:Choice Requires="wpg">
            <w:drawing>
              <wp:anchor distT="0" distB="0" distL="114300" distR="114300" simplePos="0" relativeHeight="251555328" behindDoc="0" locked="0" layoutInCell="1" allowOverlap="1" wp14:anchorId="43EADFB7" wp14:editId="74B6D64C">
                <wp:simplePos x="0" y="0"/>
                <wp:positionH relativeFrom="page">
                  <wp:posOffset>0</wp:posOffset>
                </wp:positionH>
                <wp:positionV relativeFrom="page">
                  <wp:posOffset>8751570</wp:posOffset>
                </wp:positionV>
                <wp:extent cx="1555115" cy="2097405"/>
                <wp:effectExtent l="0" t="0" r="0" b="0"/>
                <wp:wrapNone/>
                <wp:docPr id="1704648230"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115" cy="2097405"/>
                          <a:chOff x="0" y="13543"/>
                          <a:chExt cx="2449" cy="3303"/>
                        </a:xfrm>
                      </wpg:grpSpPr>
                      <wps:wsp>
                        <wps:cNvPr id="1861070967" name="Freeform 75"/>
                        <wps:cNvSpPr>
                          <a:spLocks/>
                        </wps:cNvSpPr>
                        <wps:spPr bwMode="auto">
                          <a:xfrm>
                            <a:off x="0" y="13542"/>
                            <a:ext cx="1111" cy="2767"/>
                          </a:xfrm>
                          <a:custGeom>
                            <a:avLst/>
                            <a:gdLst>
                              <a:gd name="T0" fmla="*/ 1111 w 1111"/>
                              <a:gd name="T1" fmla="+- 0 16232 13543"/>
                              <a:gd name="T2" fmla="*/ 16232 h 2767"/>
                              <a:gd name="T3" fmla="*/ 0 w 1111"/>
                              <a:gd name="T4" fmla="+- 0 16310 13543"/>
                              <a:gd name="T5" fmla="*/ 16310 h 2767"/>
                              <a:gd name="T6" fmla="*/ 0 w 1111"/>
                              <a:gd name="T7" fmla="+- 0 15144 13543"/>
                              <a:gd name="T8" fmla="*/ 15144 h 2767"/>
                              <a:gd name="T9" fmla="*/ 921 w 1111"/>
                              <a:gd name="T10" fmla="+- 0 13543 13543"/>
                              <a:gd name="T11" fmla="*/ 13543 h 2767"/>
                              <a:gd name="T12" fmla="*/ 922 w 1111"/>
                              <a:gd name="T13" fmla="+- 0 13543 13543"/>
                              <a:gd name="T14" fmla="*/ 13543 h 2767"/>
                              <a:gd name="T15" fmla="*/ 1111 w 1111"/>
                              <a:gd name="T16" fmla="+- 0 16232 13543"/>
                              <a:gd name="T17" fmla="*/ 16232 h 2767"/>
                            </a:gdLst>
                            <a:ahLst/>
                            <a:cxnLst>
                              <a:cxn ang="0">
                                <a:pos x="T0" y="T2"/>
                              </a:cxn>
                              <a:cxn ang="0">
                                <a:pos x="T3" y="T5"/>
                              </a:cxn>
                              <a:cxn ang="0">
                                <a:pos x="T6" y="T8"/>
                              </a:cxn>
                              <a:cxn ang="0">
                                <a:pos x="T9" y="T11"/>
                              </a:cxn>
                              <a:cxn ang="0">
                                <a:pos x="T12" y="T14"/>
                              </a:cxn>
                              <a:cxn ang="0">
                                <a:pos x="T15" y="T17"/>
                              </a:cxn>
                            </a:cxnLst>
                            <a:rect l="0" t="0" r="r" b="b"/>
                            <a:pathLst>
                              <a:path w="1111" h="2767">
                                <a:moveTo>
                                  <a:pt x="1111" y="2689"/>
                                </a:moveTo>
                                <a:lnTo>
                                  <a:pt x="0" y="2767"/>
                                </a:lnTo>
                                <a:lnTo>
                                  <a:pt x="0" y="1601"/>
                                </a:lnTo>
                                <a:lnTo>
                                  <a:pt x="921" y="0"/>
                                </a:lnTo>
                                <a:lnTo>
                                  <a:pt x="922" y="0"/>
                                </a:lnTo>
                                <a:lnTo>
                                  <a:pt x="1111" y="2689"/>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3236748" name="Freeform 76"/>
                        <wps:cNvSpPr>
                          <a:spLocks/>
                        </wps:cNvSpPr>
                        <wps:spPr bwMode="auto">
                          <a:xfrm>
                            <a:off x="0" y="15797"/>
                            <a:ext cx="2449" cy="1048"/>
                          </a:xfrm>
                          <a:custGeom>
                            <a:avLst/>
                            <a:gdLst>
                              <a:gd name="T0" fmla="*/ 1688 w 2449"/>
                              <a:gd name="T1" fmla="+- 0 16845 15798"/>
                              <a:gd name="T2" fmla="*/ 16845 h 1048"/>
                              <a:gd name="T3" fmla="*/ 0 w 2449"/>
                              <a:gd name="T4" fmla="+- 0 16845 15798"/>
                              <a:gd name="T5" fmla="*/ 16845 h 1048"/>
                              <a:gd name="T6" fmla="*/ 0 w 2449"/>
                              <a:gd name="T7" fmla="+- 0 15798 15798"/>
                              <a:gd name="T8" fmla="*/ 15798 h 1048"/>
                              <a:gd name="T9" fmla="*/ 2449 w 2449"/>
                              <a:gd name="T10" fmla="+- 0 16422 15798"/>
                              <a:gd name="T11" fmla="*/ 16422 h 1048"/>
                              <a:gd name="T12" fmla="*/ 1688 w 2449"/>
                              <a:gd name="T13" fmla="+- 0 16845 15798"/>
                              <a:gd name="T14" fmla="*/ 16845 h 1048"/>
                            </a:gdLst>
                            <a:ahLst/>
                            <a:cxnLst>
                              <a:cxn ang="0">
                                <a:pos x="T0" y="T2"/>
                              </a:cxn>
                              <a:cxn ang="0">
                                <a:pos x="T3" y="T5"/>
                              </a:cxn>
                              <a:cxn ang="0">
                                <a:pos x="T6" y="T8"/>
                              </a:cxn>
                              <a:cxn ang="0">
                                <a:pos x="T9" y="T11"/>
                              </a:cxn>
                              <a:cxn ang="0">
                                <a:pos x="T12" y="T14"/>
                              </a:cxn>
                            </a:cxnLst>
                            <a:rect l="0" t="0" r="r" b="b"/>
                            <a:pathLst>
                              <a:path w="2449" h="1048">
                                <a:moveTo>
                                  <a:pt x="1688" y="1047"/>
                                </a:moveTo>
                                <a:lnTo>
                                  <a:pt x="0" y="1047"/>
                                </a:lnTo>
                                <a:lnTo>
                                  <a:pt x="0" y="0"/>
                                </a:lnTo>
                                <a:lnTo>
                                  <a:pt x="2449" y="624"/>
                                </a:lnTo>
                                <a:lnTo>
                                  <a:pt x="1688" y="1047"/>
                                </a:lnTo>
                                <a:close/>
                              </a:path>
                            </a:pathLst>
                          </a:custGeom>
                          <a:solidFill>
                            <a:srgbClr val="095C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98085670" name="Freeform 77"/>
                        <wps:cNvSpPr>
                          <a:spLocks/>
                        </wps:cNvSpPr>
                        <wps:spPr bwMode="auto">
                          <a:xfrm>
                            <a:off x="0" y="16233"/>
                            <a:ext cx="2449" cy="612"/>
                          </a:xfrm>
                          <a:custGeom>
                            <a:avLst/>
                            <a:gdLst>
                              <a:gd name="T0" fmla="*/ 2448 w 2449"/>
                              <a:gd name="T1" fmla="+- 0 16422 16234"/>
                              <a:gd name="T2" fmla="*/ 16422 h 612"/>
                              <a:gd name="T3" fmla="*/ 1688 w 2449"/>
                              <a:gd name="T4" fmla="+- 0 16845 16234"/>
                              <a:gd name="T5" fmla="*/ 16845 h 612"/>
                              <a:gd name="T6" fmla="*/ 0 w 2449"/>
                              <a:gd name="T7" fmla="+- 0 16845 16234"/>
                              <a:gd name="T8" fmla="*/ 16845 h 612"/>
                              <a:gd name="T9" fmla="*/ 0 w 2449"/>
                              <a:gd name="T10" fmla="+- 0 16234 16234"/>
                              <a:gd name="T11" fmla="*/ 16234 h 612"/>
                              <a:gd name="T12" fmla="*/ 2448 w 2449"/>
                              <a:gd name="T13" fmla="+- 0 16422 16234"/>
                              <a:gd name="T14" fmla="*/ 16422 h 612"/>
                            </a:gdLst>
                            <a:ahLst/>
                            <a:cxnLst>
                              <a:cxn ang="0">
                                <a:pos x="T0" y="T2"/>
                              </a:cxn>
                              <a:cxn ang="0">
                                <a:pos x="T3" y="T5"/>
                              </a:cxn>
                              <a:cxn ang="0">
                                <a:pos x="T6" y="T8"/>
                              </a:cxn>
                              <a:cxn ang="0">
                                <a:pos x="T9" y="T11"/>
                              </a:cxn>
                              <a:cxn ang="0">
                                <a:pos x="T12" y="T14"/>
                              </a:cxn>
                            </a:cxnLst>
                            <a:rect l="0" t="0" r="r" b="b"/>
                            <a:pathLst>
                              <a:path w="2449" h="612">
                                <a:moveTo>
                                  <a:pt x="2448" y="188"/>
                                </a:moveTo>
                                <a:lnTo>
                                  <a:pt x="1688" y="611"/>
                                </a:lnTo>
                                <a:lnTo>
                                  <a:pt x="0" y="611"/>
                                </a:lnTo>
                                <a:lnTo>
                                  <a:pt x="0" y="0"/>
                                </a:lnTo>
                                <a:lnTo>
                                  <a:pt x="2448" y="188"/>
                                </a:lnTo>
                                <a:close/>
                              </a:path>
                            </a:pathLst>
                          </a:custGeom>
                          <a:solidFill>
                            <a:srgbClr val="16A63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1249859" name="Freeform 78"/>
                        <wps:cNvSpPr>
                          <a:spLocks/>
                        </wps:cNvSpPr>
                        <wps:spPr bwMode="auto">
                          <a:xfrm>
                            <a:off x="0" y="13545"/>
                            <a:ext cx="924" cy="2296"/>
                          </a:xfrm>
                          <a:custGeom>
                            <a:avLst/>
                            <a:gdLst>
                              <a:gd name="T0" fmla="*/ 924 w 924"/>
                              <a:gd name="T1" fmla="+- 0 13545 13545"/>
                              <a:gd name="T2" fmla="*/ 13545 h 2296"/>
                              <a:gd name="T3" fmla="*/ 172 w 924"/>
                              <a:gd name="T4" fmla="+- 0 15841 13545"/>
                              <a:gd name="T5" fmla="*/ 15841 h 2296"/>
                              <a:gd name="T6" fmla="*/ 0 w 924"/>
                              <a:gd name="T7" fmla="+- 0 15799 13545"/>
                              <a:gd name="T8" fmla="*/ 15799 h 2296"/>
                              <a:gd name="T9" fmla="*/ 0 w 924"/>
                              <a:gd name="T10" fmla="+- 0 14059 13545"/>
                              <a:gd name="T11" fmla="*/ 14059 h 2296"/>
                              <a:gd name="T12" fmla="*/ 924 w 924"/>
                              <a:gd name="T13" fmla="+- 0 13545 13545"/>
                              <a:gd name="T14" fmla="*/ 13545 h 2296"/>
                            </a:gdLst>
                            <a:ahLst/>
                            <a:cxnLst>
                              <a:cxn ang="0">
                                <a:pos x="T0" y="T2"/>
                              </a:cxn>
                              <a:cxn ang="0">
                                <a:pos x="T3" y="T5"/>
                              </a:cxn>
                              <a:cxn ang="0">
                                <a:pos x="T6" y="T8"/>
                              </a:cxn>
                              <a:cxn ang="0">
                                <a:pos x="T9" y="T11"/>
                              </a:cxn>
                              <a:cxn ang="0">
                                <a:pos x="T12" y="T14"/>
                              </a:cxn>
                            </a:cxnLst>
                            <a:rect l="0" t="0" r="r" b="b"/>
                            <a:pathLst>
                              <a:path w="924" h="2296">
                                <a:moveTo>
                                  <a:pt x="924" y="0"/>
                                </a:moveTo>
                                <a:lnTo>
                                  <a:pt x="172" y="2296"/>
                                </a:lnTo>
                                <a:lnTo>
                                  <a:pt x="0" y="2254"/>
                                </a:lnTo>
                                <a:lnTo>
                                  <a:pt x="0" y="514"/>
                                </a:lnTo>
                                <a:lnTo>
                                  <a:pt x="924" y="0"/>
                                </a:lnTo>
                                <a:close/>
                              </a:path>
                            </a:pathLst>
                          </a:custGeom>
                          <a:solidFill>
                            <a:srgbClr val="1B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0A9DD9" id="Group 25" o:spid="_x0000_s1026" style="position:absolute;margin-left:0;margin-top:689.1pt;width:122.45pt;height:165.15pt;z-index:251555328;mso-position-horizontal-relative:page;mso-position-vertical-relative:page" coordorigin=",13543" coordsize="2449,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">
                <v:shape id="Freeform 75" o:spid="_x0000_s1027" style="position:absolute;top:13542;width:1111;height:2767;visibility:visible;mso-wrap-style:square;v-text-anchor:top" coordsize="1111,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" path="m1111,2689l,2767,,1601,921,r1,l1111,2689xe" fillcolor="#d9d9d9" stroked="f">
                  <v:path arrowok="t" o:connecttype="custom" o:connectlocs="1111,16232;0,16310;0,15144;921,13543;922,13543;1111,16232" o:connectangles="0,0,0,0,0,0"/>
                </v:shape>
                <v:shape id="Freeform 76" o:spid="_x0000_s1028" style="position:absolute;top:15797;width:2449;height:1048;visibility:visible;mso-wrap-style:square;v-text-anchor:top" coordsize="2449,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" path="m1688,1047l,1047,,,2449,624r-761,423xe" fillcolor="#095c40" stroked="f">
                  <v:path arrowok="t" o:connecttype="custom" o:connectlocs="1688,16845;0,16845;0,15798;2449,16422;1688,16845" o:connectangles="0,0,0,0,0"/>
                </v:shape>
                <v:shape id="Freeform 77" o:spid="_x0000_s1029" style="position:absolute;top:16233;width:2449;height:612;visibility:visible;mso-wrap-style:square;v-text-anchor:top" coordsize="244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" path="m2448,188l1688,611,,611,,,2448,188xe" fillcolor="#16a637" stroked="f">
                  <v:path arrowok="t" o:connecttype="custom" o:connectlocs="2448,16422;1688,16845;0,16845;0,16234;2448,16422" o:connectangles="0,0,0,0,0"/>
                </v:shape>
                <v:shape id="Freeform 78" o:spid="_x0000_s1030" style="position:absolute;top:13545;width:924;height:2296;visibility:visible;mso-wrap-style:square;v-text-anchor:top" coordsize="924,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" path="m924,l172,2296,,2254,,514,924,xe" fillcolor="#1b2020" stroked="f">
                  <v:path arrowok="t" o:connecttype="custom" o:connectlocs="924,13545;172,15841;0,15799;0,14059;924,13545" o:connectangles="0,0,0,0,0"/>
                </v:shape>
                <w10:wrap anchorx="page" anchory="page"/>
              </v:group>
            </w:pict>
          </mc:Fallback>
        </mc:AlternateContent>
      </w:r>
    </w:p>
    <w:p w14:paraId="796C40B1" w14:textId="77777777" w:rsidR="009A4EBA" w:rsidRPr="007D44F7" w:rsidRDefault="009A4EBA" w:rsidP="00066122">
      <w:pPr>
        <w:rPr>
          <w:rFonts w:ascii="Times New Roman" w:hAnsi="Times New Roman" w:cs="Times New Roman"/>
          <w:sz w:val="36"/>
          <w:szCs w:val="36"/>
        </w:rPr>
      </w:pPr>
    </w:p>
    <w:p w14:paraId="26212432" w14:textId="135D1721" w:rsidR="00F04F23" w:rsidRPr="007D44F7" w:rsidRDefault="00F04F23" w:rsidP="009A4EBA">
      <w:pPr>
        <w:widowControl/>
        <w:autoSpaceDE/>
        <w:autoSpaceDN/>
        <w:spacing w:before="100" w:beforeAutospacing="1" w:after="100" w:afterAutospacing="1"/>
        <w:rPr>
          <w:rFonts w:ascii="Times New Roman" w:hAnsi="Times New Roman" w:cs="Times New Roman"/>
          <w:sz w:val="36"/>
          <w:szCs w:val="36"/>
        </w:rPr>
      </w:pPr>
    </w:p>
    <w:p w14:paraId="0C36FB1B" w14:textId="77777777" w:rsidR="007D44F7" w:rsidRDefault="007D44F7" w:rsidP="009A4EBA">
      <w:pPr>
        <w:widowControl/>
        <w:autoSpaceDE/>
        <w:autoSpaceDN/>
        <w:spacing w:before="100" w:beforeAutospacing="1" w:after="100" w:afterAutospacing="1"/>
        <w:rPr>
          <w:rFonts w:ascii="Times New Roman" w:eastAsia="Times New Roman" w:hAnsi="Times New Roman" w:cs="Times New Roman"/>
          <w:b/>
          <w:bCs/>
          <w:sz w:val="48"/>
          <w:szCs w:val="48"/>
        </w:rPr>
      </w:pPr>
    </w:p>
    <w:p w14:paraId="0A090B99" w14:textId="344BF794" w:rsidR="009A4EBA" w:rsidRPr="007D44F7" w:rsidRDefault="006C33D7" w:rsidP="009A4EBA">
      <w:pPr>
        <w:widowControl/>
        <w:autoSpaceDE/>
        <w:autoSpaceDN/>
        <w:spacing w:before="100" w:beforeAutospacing="1" w:after="100" w:afterAutospacing="1"/>
        <w:rPr>
          <w:rFonts w:ascii="Times New Roman" w:eastAsia="Times New Roman" w:hAnsi="Times New Roman" w:cs="Times New Roman"/>
          <w:sz w:val="48"/>
          <w:szCs w:val="48"/>
        </w:rPr>
      </w:pPr>
      <w:r w:rsidRPr="007D44F7">
        <w:rPr>
          <w:rFonts w:ascii="Times New Roman" w:eastAsia="Times New Roman" w:hAnsi="Times New Roman" w:cs="Times New Roman"/>
          <w:b/>
          <w:bCs/>
          <w:noProof/>
          <w:sz w:val="44"/>
          <w:szCs w:val="44"/>
        </w:rPr>
        <w:lastRenderedPageBreak/>
        <mc:AlternateContent>
          <mc:Choice Requires="wps">
            <w:drawing>
              <wp:anchor distT="0" distB="0" distL="114300" distR="114300" simplePos="0" relativeHeight="251570688" behindDoc="0" locked="0" layoutInCell="1" allowOverlap="1" wp14:anchorId="60412218" wp14:editId="12DAA7BF">
                <wp:simplePos x="0" y="0"/>
                <wp:positionH relativeFrom="page">
                  <wp:posOffset>381000</wp:posOffset>
                </wp:positionH>
                <wp:positionV relativeFrom="page">
                  <wp:posOffset>0</wp:posOffset>
                </wp:positionV>
                <wp:extent cx="47625" cy="2769235"/>
                <wp:effectExtent l="0" t="0" r="9525" b="0"/>
                <wp:wrapNone/>
                <wp:docPr id="2027154475"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473E70" id="Rectangle 44" o:spid="_x0000_s1026" style="position:absolute;margin-left:30pt;margin-top:0;width:3.75pt;height:218.05pt;z-index:251570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" fillcolor="black" stroked="f">
                <w10:wrap anchorx="page" anchory="page"/>
              </v:rect>
            </w:pict>
          </mc:Fallback>
        </mc:AlternateContent>
      </w:r>
      <w:r w:rsidRPr="007D44F7">
        <w:rPr>
          <w:rFonts w:ascii="Times New Roman" w:eastAsia="Times New Roman" w:hAnsi="Times New Roman" w:cs="Times New Roman"/>
          <w:b/>
          <w:bCs/>
          <w:noProof/>
          <w:sz w:val="44"/>
          <w:szCs w:val="44"/>
        </w:rPr>
        <mc:AlternateContent>
          <mc:Choice Requires="wps">
            <w:drawing>
              <wp:anchor distT="0" distB="0" distL="114300" distR="114300" simplePos="0" relativeHeight="251574784" behindDoc="0" locked="0" layoutInCell="1" allowOverlap="1" wp14:anchorId="6B4D842A" wp14:editId="6962189C">
                <wp:simplePos x="0" y="0"/>
                <wp:positionH relativeFrom="page">
                  <wp:posOffset>673100</wp:posOffset>
                </wp:positionH>
                <wp:positionV relativeFrom="paragraph">
                  <wp:posOffset>-914400</wp:posOffset>
                </wp:positionV>
                <wp:extent cx="47625" cy="1965325"/>
                <wp:effectExtent l="0" t="0" r="9525" b="0"/>
                <wp:wrapNone/>
                <wp:docPr id="1121927381"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9357E6" id="Rectangle 45" o:spid="_x0000_s1026" style="position:absolute;margin-left:53pt;margin-top:-1in;width:3.75pt;height:154.75pt;z-index:251574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" fillcolor="#16a637" stroked="f">
                <w10:wrap anchorx="page"/>
              </v:rect>
            </w:pict>
          </mc:Fallback>
        </mc:AlternateContent>
      </w:r>
      <w:r w:rsidR="009A4EBA" w:rsidRPr="007D44F7">
        <w:rPr>
          <w:rFonts w:ascii="Times New Roman" w:eastAsia="Times New Roman" w:hAnsi="Times New Roman" w:cs="Times New Roman"/>
          <w:b/>
          <w:bCs/>
          <w:sz w:val="44"/>
          <w:szCs w:val="44"/>
        </w:rPr>
        <w:t>Single Purchase Customers</w:t>
      </w:r>
    </w:p>
    <w:p w14:paraId="4DD868AB" w14:textId="3FABC535" w:rsidR="00F04F23" w:rsidRPr="007D44F7" w:rsidRDefault="009A4EBA" w:rsidP="00F04F23">
      <w:pPr>
        <w:widowControl/>
        <w:autoSpaceDE/>
        <w:autoSpaceDN/>
        <w:spacing w:before="100" w:beforeAutospacing="1" w:after="100" w:afterAutospacing="1"/>
        <w:ind w:firstLine="720"/>
        <w:rPr>
          <w:rFonts w:ascii="Times New Roman" w:eastAsia="Times New Roman" w:hAnsi="Times New Roman" w:cs="Times New Roman"/>
          <w:sz w:val="28"/>
          <w:szCs w:val="28"/>
        </w:rPr>
      </w:pPr>
      <w:r w:rsidRPr="007D44F7">
        <w:rPr>
          <w:rFonts w:ascii="Times New Roman" w:eastAsia="Times New Roman" w:hAnsi="Times New Roman" w:cs="Times New Roman"/>
          <w:b/>
          <w:bCs/>
          <w:sz w:val="28"/>
          <w:szCs w:val="28"/>
        </w:rPr>
        <w:t>Query:</w:t>
      </w:r>
    </w:p>
    <w:p w14:paraId="2F871D71" w14:textId="0F169879" w:rsidR="00F04F23" w:rsidRPr="007D44F7" w:rsidRDefault="009A4EBA" w:rsidP="00F04F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SELECT </w:t>
      </w:r>
      <w:proofErr w:type="spellStart"/>
      <w:r w:rsidRPr="007D44F7">
        <w:rPr>
          <w:rFonts w:ascii="Courier New" w:eastAsia="Times New Roman" w:hAnsi="Courier New" w:cs="Courier New"/>
          <w:sz w:val="24"/>
          <w:szCs w:val="24"/>
        </w:rPr>
        <w:t>CustomerID</w:t>
      </w:r>
      <w:proofErr w:type="spellEnd"/>
    </w:p>
    <w:p w14:paraId="1D9E6448" w14:textId="3EB9D421" w:rsidR="00F04F23" w:rsidRPr="007D44F7" w:rsidRDefault="009A4EBA" w:rsidP="00F04F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FROM </w:t>
      </w:r>
      <w:proofErr w:type="spellStart"/>
      <w:r w:rsidRPr="007D44F7">
        <w:rPr>
          <w:rFonts w:ascii="Courier New" w:eastAsia="Times New Roman" w:hAnsi="Courier New" w:cs="Courier New"/>
          <w:sz w:val="24"/>
          <w:szCs w:val="24"/>
        </w:rPr>
        <w:t>online_retail</w:t>
      </w:r>
      <w:proofErr w:type="spellEnd"/>
    </w:p>
    <w:p w14:paraId="475BC365" w14:textId="230D54EB" w:rsidR="00F04F23" w:rsidRPr="007D44F7" w:rsidRDefault="009A4EBA" w:rsidP="00F04F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GROUP BY </w:t>
      </w:r>
      <w:proofErr w:type="spellStart"/>
      <w:r w:rsidRPr="007D44F7">
        <w:rPr>
          <w:rFonts w:ascii="Courier New" w:eastAsia="Times New Roman" w:hAnsi="Courier New" w:cs="Courier New"/>
          <w:sz w:val="24"/>
          <w:szCs w:val="24"/>
        </w:rPr>
        <w:t>CustomerID</w:t>
      </w:r>
      <w:proofErr w:type="spellEnd"/>
    </w:p>
    <w:p w14:paraId="03A64957" w14:textId="06C24024" w:rsidR="009A4EBA" w:rsidRPr="007D44F7" w:rsidRDefault="009A4EBA" w:rsidP="00F04F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HAVING COUNT(</w:t>
      </w:r>
      <w:proofErr w:type="spellStart"/>
      <w:r w:rsidRPr="007D44F7">
        <w:rPr>
          <w:rFonts w:ascii="Courier New" w:eastAsia="Times New Roman" w:hAnsi="Courier New" w:cs="Courier New"/>
          <w:sz w:val="24"/>
          <w:szCs w:val="24"/>
        </w:rPr>
        <w:t>InvoiceNo</w:t>
      </w:r>
      <w:proofErr w:type="spellEnd"/>
      <w:r w:rsidRPr="007D44F7">
        <w:rPr>
          <w:rFonts w:ascii="Courier New" w:eastAsia="Times New Roman" w:hAnsi="Courier New" w:cs="Courier New"/>
          <w:sz w:val="24"/>
          <w:szCs w:val="24"/>
        </w:rPr>
        <w:t xml:space="preserve">) = </w:t>
      </w:r>
      <w:proofErr w:type="gramStart"/>
      <w:r w:rsidRPr="007D44F7">
        <w:rPr>
          <w:rFonts w:ascii="Courier New" w:eastAsia="Times New Roman" w:hAnsi="Courier New" w:cs="Courier New"/>
          <w:sz w:val="24"/>
          <w:szCs w:val="24"/>
        </w:rPr>
        <w:t>1;</w:t>
      </w:r>
      <w:proofErr w:type="gramEnd"/>
    </w:p>
    <w:p w14:paraId="7B4FF5B9" w14:textId="24487E87" w:rsidR="009A4EBA" w:rsidRPr="007D44F7" w:rsidRDefault="009A4EBA" w:rsidP="009A4EBA">
      <w:pPr>
        <w:widowControl/>
        <w:autoSpaceDE/>
        <w:autoSpaceDN/>
        <w:spacing w:before="100" w:beforeAutospacing="1" w:after="100" w:afterAutospacing="1"/>
        <w:ind w:firstLine="720"/>
        <w:rPr>
          <w:rFonts w:ascii="Times New Roman" w:eastAsia="Times New Roman" w:hAnsi="Times New Roman" w:cs="Times New Roman"/>
        </w:rPr>
      </w:pPr>
      <w:r w:rsidRPr="007D44F7">
        <w:rPr>
          <w:rFonts w:ascii="Times New Roman" w:eastAsia="Times New Roman" w:hAnsi="Times New Roman" w:cs="Times New Roman"/>
          <w:b/>
          <w:bCs/>
          <w:sz w:val="28"/>
          <w:szCs w:val="28"/>
        </w:rPr>
        <w:t>Explanation:</w:t>
      </w:r>
    </w:p>
    <w:p w14:paraId="1D58345F" w14:textId="155551D6" w:rsidR="009A4EBA" w:rsidRPr="007D44F7" w:rsidRDefault="009A4EBA" w:rsidP="009A4EBA">
      <w:pPr>
        <w:widowControl/>
        <w:autoSpaceDE/>
        <w:autoSpaceDN/>
        <w:spacing w:before="100" w:beforeAutospacing="1" w:after="100" w:afterAutospacing="1"/>
        <w:ind w:left="720"/>
        <w:rPr>
          <w:rFonts w:ascii="Times New Roman" w:eastAsia="Times New Roman" w:hAnsi="Times New Roman" w:cs="Times New Roman"/>
        </w:rPr>
      </w:pPr>
      <w:r w:rsidRPr="007D44F7">
        <w:rPr>
          <w:rFonts w:ascii="Times New Roman" w:eastAsia="Times New Roman" w:hAnsi="Times New Roman" w:cs="Times New Roman"/>
          <w:sz w:val="24"/>
          <w:szCs w:val="24"/>
        </w:rPr>
        <w:t>Identifying customers who have made only a single purchase can help in designing targeted retention strategies</w:t>
      </w:r>
      <w:r w:rsidRPr="007D44F7">
        <w:rPr>
          <w:rFonts w:ascii="Times New Roman" w:eastAsia="Times New Roman" w:hAnsi="Times New Roman" w:cs="Times New Roman"/>
        </w:rPr>
        <w:t>.</w:t>
      </w:r>
    </w:p>
    <w:p w14:paraId="5BDDE8F7" w14:textId="07E091F8" w:rsidR="009A4EBA" w:rsidRPr="007D44F7" w:rsidRDefault="00F04F23" w:rsidP="00F04F23">
      <w:pPr>
        <w:widowControl/>
        <w:autoSpaceDE/>
        <w:autoSpaceDN/>
        <w:spacing w:before="100" w:beforeAutospacing="1" w:after="100" w:afterAutospacing="1"/>
        <w:ind w:firstLine="720"/>
        <w:rPr>
          <w:rFonts w:ascii="Times New Roman" w:eastAsia="Times New Roman" w:hAnsi="Times New Roman" w:cs="Times New Roman"/>
          <w:sz w:val="28"/>
          <w:szCs w:val="28"/>
        </w:rPr>
      </w:pPr>
      <w:r w:rsidRPr="007D44F7">
        <w:rPr>
          <w:rFonts w:ascii="Times New Roman" w:eastAsia="Times New Roman" w:hAnsi="Times New Roman" w:cs="Times New Roman"/>
          <w:b/>
          <w:bCs/>
          <w:sz w:val="28"/>
          <w:szCs w:val="28"/>
        </w:rPr>
        <w:t>Output</w:t>
      </w:r>
      <w:r w:rsidR="009A4EBA" w:rsidRPr="007D44F7">
        <w:rPr>
          <w:rFonts w:ascii="Times New Roman" w:eastAsia="Times New Roman" w:hAnsi="Times New Roman" w:cs="Times New Roman"/>
          <w:b/>
          <w:bCs/>
          <w:sz w:val="28"/>
          <w:szCs w:val="28"/>
        </w:rPr>
        <w:t>:</w:t>
      </w:r>
    </w:p>
    <w:p w14:paraId="6B3F3E5E" w14:textId="6DDE52D3" w:rsidR="009A4EBA" w:rsidRPr="007D44F7" w:rsidRDefault="00265155" w:rsidP="009A4EBA">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noProof/>
        </w:rPr>
        <mc:AlternateContent>
          <mc:Choice Requires="wpg">
            <w:drawing>
              <wp:anchor distT="0" distB="0" distL="114300" distR="114300" simplePos="0" relativeHeight="487593984" behindDoc="1" locked="0" layoutInCell="1" allowOverlap="1" wp14:anchorId="24953A26" wp14:editId="5821ABCA">
                <wp:simplePos x="0" y="0"/>
                <wp:positionH relativeFrom="page">
                  <wp:posOffset>4013835</wp:posOffset>
                </wp:positionH>
                <wp:positionV relativeFrom="page">
                  <wp:posOffset>4879975</wp:posOffset>
                </wp:positionV>
                <wp:extent cx="3701415" cy="5969000"/>
                <wp:effectExtent l="0" t="0" r="0" b="0"/>
                <wp:wrapNone/>
                <wp:docPr id="1629356342"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5969000"/>
                          <a:chOff x="6081" y="7445"/>
                          <a:chExt cx="5829" cy="9400"/>
                        </a:xfrm>
                      </wpg:grpSpPr>
                      <wps:wsp>
                        <wps:cNvPr id="1009455225" name="AutoShape 46"/>
                        <wps:cNvSpPr>
                          <a:spLocks/>
                        </wps:cNvSpPr>
                        <wps:spPr bwMode="auto">
                          <a:xfrm>
                            <a:off x="6081" y="7444"/>
                            <a:ext cx="5829" cy="9400"/>
                          </a:xfrm>
                          <a:custGeom>
                            <a:avLst/>
                            <a:gdLst>
                              <a:gd name="T0" fmla="+- 0 6190 6081"/>
                              <a:gd name="T1" fmla="*/ T0 w 5829"/>
                              <a:gd name="T2" fmla="+- 0 16265 7445"/>
                              <a:gd name="T3" fmla="*/ 16265 h 9400"/>
                              <a:gd name="T4" fmla="+- 0 6081 6081"/>
                              <a:gd name="T5" fmla="*/ T4 w 5829"/>
                              <a:gd name="T6" fmla="+- 0 15465 7445"/>
                              <a:gd name="T7" fmla="*/ 15465 h 9400"/>
                              <a:gd name="T8" fmla="+- 0 6176 6081"/>
                              <a:gd name="T9" fmla="*/ T8 w 5829"/>
                              <a:gd name="T10" fmla="+- 0 14685 7445"/>
                              <a:gd name="T11" fmla="*/ 14685 h 9400"/>
                              <a:gd name="T12" fmla="+- 0 6449 6081"/>
                              <a:gd name="T13" fmla="*/ T12 w 5829"/>
                              <a:gd name="T14" fmla="+- 0 13905 7445"/>
                              <a:gd name="T15" fmla="*/ 13905 h 9400"/>
                              <a:gd name="T16" fmla="+- 0 6838 6081"/>
                              <a:gd name="T17" fmla="*/ T16 w 5829"/>
                              <a:gd name="T18" fmla="+- 0 13205 7445"/>
                              <a:gd name="T19" fmla="*/ 13205 h 9400"/>
                              <a:gd name="T20" fmla="+- 0 7388 6081"/>
                              <a:gd name="T21" fmla="*/ T20 w 5829"/>
                              <a:gd name="T22" fmla="+- 0 12445 7445"/>
                              <a:gd name="T23" fmla="*/ 12445 h 9400"/>
                              <a:gd name="T24" fmla="+- 0 9158 6081"/>
                              <a:gd name="T25" fmla="*/ T24 w 5829"/>
                              <a:gd name="T26" fmla="+- 0 10405 7445"/>
                              <a:gd name="T27" fmla="*/ 10405 h 9400"/>
                              <a:gd name="T28" fmla="+- 0 9636 6081"/>
                              <a:gd name="T29" fmla="*/ T28 w 5829"/>
                              <a:gd name="T30" fmla="+- 0 9765 7445"/>
                              <a:gd name="T31" fmla="*/ 9765 h 9400"/>
                              <a:gd name="T32" fmla="+- 0 10042 6081"/>
                              <a:gd name="T33" fmla="*/ T32 w 5829"/>
                              <a:gd name="T34" fmla="+- 0 9085 7445"/>
                              <a:gd name="T35" fmla="*/ 9085 h 9400"/>
                              <a:gd name="T36" fmla="+- 0 10323 6081"/>
                              <a:gd name="T37" fmla="*/ T36 w 5829"/>
                              <a:gd name="T38" fmla="+- 0 8365 7445"/>
                              <a:gd name="T39" fmla="*/ 8365 h 9400"/>
                              <a:gd name="T40" fmla="+- 0 10465 6081"/>
                              <a:gd name="T41" fmla="*/ T40 w 5829"/>
                              <a:gd name="T42" fmla="+- 0 7605 7445"/>
                              <a:gd name="T43" fmla="*/ 7605 h 9400"/>
                              <a:gd name="T44" fmla="+- 0 10625 6081"/>
                              <a:gd name="T45" fmla="*/ T44 w 5829"/>
                              <a:gd name="T46" fmla="+- 0 8005 7445"/>
                              <a:gd name="T47" fmla="*/ 8005 h 9400"/>
                              <a:gd name="T48" fmla="+- 0 10644 6081"/>
                              <a:gd name="T49" fmla="*/ T48 w 5829"/>
                              <a:gd name="T50" fmla="+- 0 8785 7445"/>
                              <a:gd name="T51" fmla="*/ 8785 h 9400"/>
                              <a:gd name="T52" fmla="+- 0 10488 6081"/>
                              <a:gd name="T53" fmla="*/ T52 w 5829"/>
                              <a:gd name="T54" fmla="+- 0 9545 7445"/>
                              <a:gd name="T55" fmla="*/ 9545 h 9400"/>
                              <a:gd name="T56" fmla="+- 0 10202 6081"/>
                              <a:gd name="T57" fmla="*/ T56 w 5829"/>
                              <a:gd name="T58" fmla="+- 0 10265 7445"/>
                              <a:gd name="T59" fmla="*/ 10265 h 9400"/>
                              <a:gd name="T60" fmla="+- 0 9821 6081"/>
                              <a:gd name="T61" fmla="*/ T60 w 5829"/>
                              <a:gd name="T62" fmla="+- 0 10965 7445"/>
                              <a:gd name="T63" fmla="*/ 10965 h 9400"/>
                              <a:gd name="T64" fmla="+- 0 9283 6081"/>
                              <a:gd name="T65" fmla="*/ T64 w 5829"/>
                              <a:gd name="T66" fmla="+- 0 11745 7445"/>
                              <a:gd name="T67" fmla="*/ 11745 h 9400"/>
                              <a:gd name="T68" fmla="+- 0 8018 6081"/>
                              <a:gd name="T69" fmla="*/ T68 w 5829"/>
                              <a:gd name="T70" fmla="+- 0 13345 7445"/>
                              <a:gd name="T71" fmla="*/ 13345 h 9400"/>
                              <a:gd name="T72" fmla="+- 0 7562 6081"/>
                              <a:gd name="T73" fmla="*/ T72 w 5829"/>
                              <a:gd name="T74" fmla="+- 0 14005 7445"/>
                              <a:gd name="T75" fmla="*/ 14005 h 9400"/>
                              <a:gd name="T76" fmla="+- 0 7216 6081"/>
                              <a:gd name="T77" fmla="*/ T76 w 5829"/>
                              <a:gd name="T78" fmla="+- 0 14625 7445"/>
                              <a:gd name="T79" fmla="*/ 14625 h 9400"/>
                              <a:gd name="T80" fmla="+- 0 7017 6081"/>
                              <a:gd name="T81" fmla="*/ T80 w 5829"/>
                              <a:gd name="T82" fmla="+- 0 15205 7445"/>
                              <a:gd name="T83" fmla="*/ 15205 h 9400"/>
                              <a:gd name="T84" fmla="+- 0 6962 6081"/>
                              <a:gd name="T85" fmla="*/ T84 w 5829"/>
                              <a:gd name="T86" fmla="+- 0 15485 7445"/>
                              <a:gd name="T87" fmla="*/ 15485 h 9400"/>
                              <a:gd name="T88" fmla="+- 0 6941 6081"/>
                              <a:gd name="T89" fmla="*/ T88 w 5829"/>
                              <a:gd name="T90" fmla="+- 0 15765 7445"/>
                              <a:gd name="T91" fmla="*/ 15765 h 9400"/>
                              <a:gd name="T92" fmla="+- 0 6972 6081"/>
                              <a:gd name="T93" fmla="*/ T92 w 5829"/>
                              <a:gd name="T94" fmla="+- 0 16245 7445"/>
                              <a:gd name="T95" fmla="*/ 16245 h 9400"/>
                              <a:gd name="T96" fmla="+- 0 8224 6081"/>
                              <a:gd name="T97" fmla="*/ T96 w 5829"/>
                              <a:gd name="T98" fmla="+- 0 16845 7445"/>
                              <a:gd name="T99" fmla="*/ 16845 h 9400"/>
                              <a:gd name="T100" fmla="+- 0 7949 6081"/>
                              <a:gd name="T101" fmla="*/ T100 w 5829"/>
                              <a:gd name="T102" fmla="+- 0 16165 7445"/>
                              <a:gd name="T103" fmla="*/ 16165 h 9400"/>
                              <a:gd name="T104" fmla="+- 0 7890 6081"/>
                              <a:gd name="T105" fmla="*/ T104 w 5829"/>
                              <a:gd name="T106" fmla="+- 0 15325 7445"/>
                              <a:gd name="T107" fmla="*/ 15325 h 9400"/>
                              <a:gd name="T108" fmla="+- 0 8087 6081"/>
                              <a:gd name="T109" fmla="*/ T108 w 5829"/>
                              <a:gd name="T110" fmla="+- 0 14525 7445"/>
                              <a:gd name="T111" fmla="*/ 14525 h 9400"/>
                              <a:gd name="T112" fmla="+- 0 8449 6081"/>
                              <a:gd name="T113" fmla="*/ T112 w 5829"/>
                              <a:gd name="T114" fmla="+- 0 13825 7445"/>
                              <a:gd name="T115" fmla="*/ 13825 h 9400"/>
                              <a:gd name="T116" fmla="+- 0 8989 6081"/>
                              <a:gd name="T117" fmla="*/ T116 w 5829"/>
                              <a:gd name="T118" fmla="+- 0 13085 7445"/>
                              <a:gd name="T119" fmla="*/ 13085 h 9400"/>
                              <a:gd name="T120" fmla="+- 0 10268 6081"/>
                              <a:gd name="T121" fmla="*/ T120 w 5829"/>
                              <a:gd name="T122" fmla="+- 0 11645 7445"/>
                              <a:gd name="T123" fmla="*/ 11645 h 9400"/>
                              <a:gd name="T124" fmla="+- 0 10754 6081"/>
                              <a:gd name="T125" fmla="*/ T124 w 5829"/>
                              <a:gd name="T126" fmla="+- 0 11025 7445"/>
                              <a:gd name="T127" fmla="*/ 11025 h 9400"/>
                              <a:gd name="T128" fmla="+- 0 11147 6081"/>
                              <a:gd name="T129" fmla="*/ T128 w 5829"/>
                              <a:gd name="T130" fmla="+- 0 10345 7445"/>
                              <a:gd name="T131" fmla="*/ 10345 h 9400"/>
                              <a:gd name="T132" fmla="+- 0 11381 6081"/>
                              <a:gd name="T133" fmla="*/ T132 w 5829"/>
                              <a:gd name="T134" fmla="+- 0 9565 7445"/>
                              <a:gd name="T135" fmla="*/ 9565 h 9400"/>
                              <a:gd name="T136" fmla="+- 0 11568 6081"/>
                              <a:gd name="T137" fmla="*/ T136 w 5829"/>
                              <a:gd name="T138" fmla="+- 0 9845 7445"/>
                              <a:gd name="T139" fmla="*/ 9845 h 9400"/>
                              <a:gd name="T140" fmla="+- 0 11565 6081"/>
                              <a:gd name="T141" fmla="*/ T140 w 5829"/>
                              <a:gd name="T142" fmla="+- 0 10645 7445"/>
                              <a:gd name="T143" fmla="*/ 10645 h 9400"/>
                              <a:gd name="T144" fmla="+- 0 11358 6081"/>
                              <a:gd name="T145" fmla="*/ T144 w 5829"/>
                              <a:gd name="T146" fmla="+- 0 11385 7445"/>
                              <a:gd name="T147" fmla="*/ 11385 h 9400"/>
                              <a:gd name="T148" fmla="+- 0 10980 6081"/>
                              <a:gd name="T149" fmla="*/ T148 w 5829"/>
                              <a:gd name="T150" fmla="+- 0 12145 7445"/>
                              <a:gd name="T151" fmla="*/ 12145 h 9400"/>
                              <a:gd name="T152" fmla="+- 0 10379 6081"/>
                              <a:gd name="T153" fmla="*/ T152 w 5829"/>
                              <a:gd name="T154" fmla="+- 0 13005 7445"/>
                              <a:gd name="T155" fmla="*/ 13005 h 9400"/>
                              <a:gd name="T156" fmla="+- 0 9618 6081"/>
                              <a:gd name="T157" fmla="*/ T156 w 5829"/>
                              <a:gd name="T158" fmla="+- 0 13985 7445"/>
                              <a:gd name="T159" fmla="*/ 13985 h 9400"/>
                              <a:gd name="T160" fmla="+- 0 9148 6081"/>
                              <a:gd name="T161" fmla="*/ T160 w 5829"/>
                              <a:gd name="T162" fmla="+- 0 14665 7445"/>
                              <a:gd name="T163" fmla="*/ 14665 h 9400"/>
                              <a:gd name="T164" fmla="+- 0 8891 6081"/>
                              <a:gd name="T165" fmla="*/ T164 w 5829"/>
                              <a:gd name="T166" fmla="+- 0 15165 7445"/>
                              <a:gd name="T167" fmla="*/ 15165 h 9400"/>
                              <a:gd name="T168" fmla="+- 0 8764 6081"/>
                              <a:gd name="T169" fmla="*/ T168 w 5829"/>
                              <a:gd name="T170" fmla="+- 0 15625 7445"/>
                              <a:gd name="T171" fmla="*/ 15625 h 9400"/>
                              <a:gd name="T172" fmla="+- 0 8740 6081"/>
                              <a:gd name="T173" fmla="*/ T172 w 5829"/>
                              <a:gd name="T174" fmla="+- 0 15825 7445"/>
                              <a:gd name="T175" fmla="*/ 15825 h 9400"/>
                              <a:gd name="T176" fmla="+- 0 8752 6081"/>
                              <a:gd name="T177" fmla="*/ T176 w 5829"/>
                              <a:gd name="T178" fmla="+- 0 16225 7445"/>
                              <a:gd name="T179" fmla="*/ 16225 h 9400"/>
                              <a:gd name="T180" fmla="+- 0 9569 6081"/>
                              <a:gd name="T181" fmla="*/ T180 w 5829"/>
                              <a:gd name="T182" fmla="+- 0 16845 7445"/>
                              <a:gd name="T183" fmla="*/ 16845 h 9400"/>
                              <a:gd name="T184" fmla="+- 0 9430 6081"/>
                              <a:gd name="T185" fmla="*/ T184 w 5829"/>
                              <a:gd name="T186" fmla="+- 0 16025 7445"/>
                              <a:gd name="T187" fmla="*/ 16025 h 9400"/>
                              <a:gd name="T188" fmla="+- 0 9534 6081"/>
                              <a:gd name="T189" fmla="*/ T188 w 5829"/>
                              <a:gd name="T190" fmla="+- 0 15505 7445"/>
                              <a:gd name="T191" fmla="*/ 15505 h 9400"/>
                              <a:gd name="T192" fmla="+- 0 9824 6081"/>
                              <a:gd name="T193" fmla="*/ T192 w 5829"/>
                              <a:gd name="T194" fmla="+- 0 14905 7445"/>
                              <a:gd name="T195" fmla="*/ 14905 h 9400"/>
                              <a:gd name="T196" fmla="+- 0 10273 6081"/>
                              <a:gd name="T197" fmla="*/ T196 w 5829"/>
                              <a:gd name="T198" fmla="+- 0 14285 7445"/>
                              <a:gd name="T199" fmla="*/ 14285 h 9400"/>
                              <a:gd name="T200" fmla="+- 0 11218 6081"/>
                              <a:gd name="T201" fmla="*/ T200 w 5829"/>
                              <a:gd name="T202" fmla="+- 0 13285 7445"/>
                              <a:gd name="T203" fmla="*/ 13285 h 9400"/>
                              <a:gd name="T204" fmla="+- 0 11701 6081"/>
                              <a:gd name="T205" fmla="*/ T204 w 5829"/>
                              <a:gd name="T206" fmla="+- 0 12645 7445"/>
                              <a:gd name="T207" fmla="*/ 12645 h 9400"/>
                              <a:gd name="T208" fmla="+- 0 11865 6081"/>
                              <a:gd name="T209" fmla="*/ T208 w 5829"/>
                              <a:gd name="T210" fmla="+- 0 13805 7445"/>
                              <a:gd name="T211" fmla="*/ 13805 h 9400"/>
                              <a:gd name="T212" fmla="+- 0 11411 6081"/>
                              <a:gd name="T213" fmla="*/ T212 w 5829"/>
                              <a:gd name="T214" fmla="+- 0 14505 7445"/>
                              <a:gd name="T215" fmla="*/ 14505 h 9400"/>
                              <a:gd name="T216" fmla="+- 0 10739 6081"/>
                              <a:gd name="T217" fmla="*/ T216 w 5829"/>
                              <a:gd name="T218" fmla="+- 0 15405 7445"/>
                              <a:gd name="T219" fmla="*/ 15405 h 9400"/>
                              <a:gd name="T220" fmla="+- 0 10440 6081"/>
                              <a:gd name="T221" fmla="*/ T220 w 5829"/>
                              <a:gd name="T222" fmla="+- 0 15885 7445"/>
                              <a:gd name="T223" fmla="*/ 15885 h 9400"/>
                              <a:gd name="T224" fmla="+- 0 10320 6081"/>
                              <a:gd name="T225" fmla="*/ T224 w 5829"/>
                              <a:gd name="T226" fmla="+- 0 16205 7445"/>
                              <a:gd name="T227" fmla="*/ 16205 h 9400"/>
                              <a:gd name="T228" fmla="+- 0 10284 6081"/>
                              <a:gd name="T229" fmla="*/ T228 w 5829"/>
                              <a:gd name="T230" fmla="+- 0 16405 7445"/>
                              <a:gd name="T231" fmla="*/ 16405 h 9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5829" h="9400">
                                <a:moveTo>
                                  <a:pt x="1037" y="9400"/>
                                </a:moveTo>
                                <a:lnTo>
                                  <a:pt x="328" y="9400"/>
                                </a:lnTo>
                                <a:lnTo>
                                  <a:pt x="307" y="9340"/>
                                </a:lnTo>
                                <a:lnTo>
                                  <a:pt x="274" y="9280"/>
                                </a:lnTo>
                                <a:lnTo>
                                  <a:pt x="242" y="9200"/>
                                </a:lnTo>
                                <a:lnTo>
                                  <a:pt x="212" y="9120"/>
                                </a:lnTo>
                                <a:lnTo>
                                  <a:pt x="183" y="9040"/>
                                </a:lnTo>
                                <a:lnTo>
                                  <a:pt x="157" y="8980"/>
                                </a:lnTo>
                                <a:lnTo>
                                  <a:pt x="132" y="8900"/>
                                </a:lnTo>
                                <a:lnTo>
                                  <a:pt x="109" y="8820"/>
                                </a:lnTo>
                                <a:lnTo>
                                  <a:pt x="89" y="8740"/>
                                </a:lnTo>
                                <a:lnTo>
                                  <a:pt x="70" y="8660"/>
                                </a:lnTo>
                                <a:lnTo>
                                  <a:pt x="53" y="8560"/>
                                </a:lnTo>
                                <a:lnTo>
                                  <a:pt x="39" y="8480"/>
                                </a:lnTo>
                                <a:lnTo>
                                  <a:pt x="28" y="8420"/>
                                </a:lnTo>
                                <a:lnTo>
                                  <a:pt x="19" y="8340"/>
                                </a:lnTo>
                                <a:lnTo>
                                  <a:pt x="11" y="8260"/>
                                </a:lnTo>
                                <a:lnTo>
                                  <a:pt x="6" y="8180"/>
                                </a:lnTo>
                                <a:lnTo>
                                  <a:pt x="2" y="8100"/>
                                </a:lnTo>
                                <a:lnTo>
                                  <a:pt x="0" y="8020"/>
                                </a:lnTo>
                                <a:lnTo>
                                  <a:pt x="1" y="7940"/>
                                </a:lnTo>
                                <a:lnTo>
                                  <a:pt x="3" y="7880"/>
                                </a:lnTo>
                                <a:lnTo>
                                  <a:pt x="7" y="7800"/>
                                </a:lnTo>
                                <a:lnTo>
                                  <a:pt x="13" y="7720"/>
                                </a:lnTo>
                                <a:lnTo>
                                  <a:pt x="21" y="7640"/>
                                </a:lnTo>
                                <a:lnTo>
                                  <a:pt x="31" y="7560"/>
                                </a:lnTo>
                                <a:lnTo>
                                  <a:pt x="44" y="7480"/>
                                </a:lnTo>
                                <a:lnTo>
                                  <a:pt x="59" y="7400"/>
                                </a:lnTo>
                                <a:lnTo>
                                  <a:pt x="76" y="7320"/>
                                </a:lnTo>
                                <a:lnTo>
                                  <a:pt x="95" y="7240"/>
                                </a:lnTo>
                                <a:lnTo>
                                  <a:pt x="115" y="7160"/>
                                </a:lnTo>
                                <a:lnTo>
                                  <a:pt x="137" y="7080"/>
                                </a:lnTo>
                                <a:lnTo>
                                  <a:pt x="161" y="7000"/>
                                </a:lnTo>
                                <a:lnTo>
                                  <a:pt x="187" y="6920"/>
                                </a:lnTo>
                                <a:lnTo>
                                  <a:pt x="214" y="6840"/>
                                </a:lnTo>
                                <a:lnTo>
                                  <a:pt x="242" y="6760"/>
                                </a:lnTo>
                                <a:lnTo>
                                  <a:pt x="272" y="6680"/>
                                </a:lnTo>
                                <a:lnTo>
                                  <a:pt x="303" y="6620"/>
                                </a:lnTo>
                                <a:lnTo>
                                  <a:pt x="335" y="6540"/>
                                </a:lnTo>
                                <a:lnTo>
                                  <a:pt x="368" y="6460"/>
                                </a:lnTo>
                                <a:lnTo>
                                  <a:pt x="403" y="6400"/>
                                </a:lnTo>
                                <a:lnTo>
                                  <a:pt x="439" y="6320"/>
                                </a:lnTo>
                                <a:lnTo>
                                  <a:pt x="475" y="6240"/>
                                </a:lnTo>
                                <a:lnTo>
                                  <a:pt x="513" y="6180"/>
                                </a:lnTo>
                                <a:lnTo>
                                  <a:pt x="551" y="6100"/>
                                </a:lnTo>
                                <a:lnTo>
                                  <a:pt x="590" y="6040"/>
                                </a:lnTo>
                                <a:lnTo>
                                  <a:pt x="630" y="5980"/>
                                </a:lnTo>
                                <a:lnTo>
                                  <a:pt x="671" y="5900"/>
                                </a:lnTo>
                                <a:lnTo>
                                  <a:pt x="728" y="5820"/>
                                </a:lnTo>
                                <a:lnTo>
                                  <a:pt x="757" y="5760"/>
                                </a:lnTo>
                                <a:lnTo>
                                  <a:pt x="786" y="5720"/>
                                </a:lnTo>
                                <a:lnTo>
                                  <a:pt x="845" y="5640"/>
                                </a:lnTo>
                                <a:lnTo>
                                  <a:pt x="875" y="5580"/>
                                </a:lnTo>
                                <a:lnTo>
                                  <a:pt x="905" y="5540"/>
                                </a:lnTo>
                                <a:lnTo>
                                  <a:pt x="954" y="5480"/>
                                </a:lnTo>
                                <a:lnTo>
                                  <a:pt x="1003" y="5400"/>
                                </a:lnTo>
                                <a:lnTo>
                                  <a:pt x="1103" y="5280"/>
                                </a:lnTo>
                                <a:lnTo>
                                  <a:pt x="1153" y="5200"/>
                                </a:lnTo>
                                <a:lnTo>
                                  <a:pt x="1255" y="5080"/>
                                </a:lnTo>
                                <a:lnTo>
                                  <a:pt x="1307" y="5000"/>
                                </a:lnTo>
                                <a:lnTo>
                                  <a:pt x="1358" y="4940"/>
                                </a:lnTo>
                                <a:lnTo>
                                  <a:pt x="1568" y="4700"/>
                                </a:lnTo>
                                <a:lnTo>
                                  <a:pt x="1620" y="4620"/>
                                </a:lnTo>
                                <a:lnTo>
                                  <a:pt x="2520" y="3600"/>
                                </a:lnTo>
                                <a:lnTo>
                                  <a:pt x="2572" y="3560"/>
                                </a:lnTo>
                                <a:lnTo>
                                  <a:pt x="2624" y="3500"/>
                                </a:lnTo>
                                <a:lnTo>
                                  <a:pt x="2778" y="3320"/>
                                </a:lnTo>
                                <a:lnTo>
                                  <a:pt x="2879" y="3200"/>
                                </a:lnTo>
                                <a:lnTo>
                                  <a:pt x="2979" y="3080"/>
                                </a:lnTo>
                                <a:lnTo>
                                  <a:pt x="3077" y="2960"/>
                                </a:lnTo>
                                <a:lnTo>
                                  <a:pt x="3126" y="2900"/>
                                </a:lnTo>
                                <a:lnTo>
                                  <a:pt x="3174" y="2840"/>
                                </a:lnTo>
                                <a:lnTo>
                                  <a:pt x="3222" y="2780"/>
                                </a:lnTo>
                                <a:lnTo>
                                  <a:pt x="3271" y="2720"/>
                                </a:lnTo>
                                <a:lnTo>
                                  <a:pt x="3320" y="2660"/>
                                </a:lnTo>
                                <a:lnTo>
                                  <a:pt x="3368" y="2580"/>
                                </a:lnTo>
                                <a:lnTo>
                                  <a:pt x="3416" y="2520"/>
                                </a:lnTo>
                                <a:lnTo>
                                  <a:pt x="3463" y="2460"/>
                                </a:lnTo>
                                <a:lnTo>
                                  <a:pt x="3509" y="2400"/>
                                </a:lnTo>
                                <a:lnTo>
                                  <a:pt x="3555" y="2320"/>
                                </a:lnTo>
                                <a:lnTo>
                                  <a:pt x="3600" y="2260"/>
                                </a:lnTo>
                                <a:lnTo>
                                  <a:pt x="3644" y="2200"/>
                                </a:lnTo>
                                <a:lnTo>
                                  <a:pt x="3687" y="2120"/>
                                </a:lnTo>
                                <a:lnTo>
                                  <a:pt x="3729" y="2060"/>
                                </a:lnTo>
                                <a:lnTo>
                                  <a:pt x="3770" y="2000"/>
                                </a:lnTo>
                                <a:lnTo>
                                  <a:pt x="3811" y="1920"/>
                                </a:lnTo>
                                <a:lnTo>
                                  <a:pt x="3850" y="1860"/>
                                </a:lnTo>
                                <a:lnTo>
                                  <a:pt x="3888" y="1780"/>
                                </a:lnTo>
                                <a:lnTo>
                                  <a:pt x="3925" y="1720"/>
                                </a:lnTo>
                                <a:lnTo>
                                  <a:pt x="3961" y="1640"/>
                                </a:lnTo>
                                <a:lnTo>
                                  <a:pt x="3996" y="1580"/>
                                </a:lnTo>
                                <a:lnTo>
                                  <a:pt x="4030" y="1500"/>
                                </a:lnTo>
                                <a:lnTo>
                                  <a:pt x="4061" y="1440"/>
                                </a:lnTo>
                                <a:lnTo>
                                  <a:pt x="4090" y="1360"/>
                                </a:lnTo>
                                <a:lnTo>
                                  <a:pt x="4119" y="1300"/>
                                </a:lnTo>
                                <a:lnTo>
                                  <a:pt x="4146" y="1220"/>
                                </a:lnTo>
                                <a:lnTo>
                                  <a:pt x="4172" y="1140"/>
                                </a:lnTo>
                                <a:lnTo>
                                  <a:pt x="4197" y="1080"/>
                                </a:lnTo>
                                <a:lnTo>
                                  <a:pt x="4220" y="1000"/>
                                </a:lnTo>
                                <a:lnTo>
                                  <a:pt x="4242" y="920"/>
                                </a:lnTo>
                                <a:lnTo>
                                  <a:pt x="4263" y="860"/>
                                </a:lnTo>
                                <a:lnTo>
                                  <a:pt x="4282" y="780"/>
                                </a:lnTo>
                                <a:lnTo>
                                  <a:pt x="4300" y="700"/>
                                </a:lnTo>
                                <a:lnTo>
                                  <a:pt x="4316" y="620"/>
                                </a:lnTo>
                                <a:lnTo>
                                  <a:pt x="4331" y="540"/>
                                </a:lnTo>
                                <a:lnTo>
                                  <a:pt x="4344" y="480"/>
                                </a:lnTo>
                                <a:lnTo>
                                  <a:pt x="4356" y="400"/>
                                </a:lnTo>
                                <a:lnTo>
                                  <a:pt x="4367" y="320"/>
                                </a:lnTo>
                                <a:lnTo>
                                  <a:pt x="4376" y="240"/>
                                </a:lnTo>
                                <a:lnTo>
                                  <a:pt x="4384" y="160"/>
                                </a:lnTo>
                                <a:lnTo>
                                  <a:pt x="4391" y="80"/>
                                </a:lnTo>
                                <a:lnTo>
                                  <a:pt x="4397" y="0"/>
                                </a:lnTo>
                                <a:lnTo>
                                  <a:pt x="4425" y="60"/>
                                </a:lnTo>
                                <a:lnTo>
                                  <a:pt x="4451" y="140"/>
                                </a:lnTo>
                                <a:lnTo>
                                  <a:pt x="4474" y="220"/>
                                </a:lnTo>
                                <a:lnTo>
                                  <a:pt x="4495" y="300"/>
                                </a:lnTo>
                                <a:lnTo>
                                  <a:pt x="4514" y="380"/>
                                </a:lnTo>
                                <a:lnTo>
                                  <a:pt x="4530" y="460"/>
                                </a:lnTo>
                                <a:lnTo>
                                  <a:pt x="4544" y="560"/>
                                </a:lnTo>
                                <a:lnTo>
                                  <a:pt x="4556" y="640"/>
                                </a:lnTo>
                                <a:lnTo>
                                  <a:pt x="4565" y="720"/>
                                </a:lnTo>
                                <a:lnTo>
                                  <a:pt x="4572" y="800"/>
                                </a:lnTo>
                                <a:lnTo>
                                  <a:pt x="4576" y="880"/>
                                </a:lnTo>
                                <a:lnTo>
                                  <a:pt x="4579" y="960"/>
                                </a:lnTo>
                                <a:lnTo>
                                  <a:pt x="4579" y="1040"/>
                                </a:lnTo>
                                <a:lnTo>
                                  <a:pt x="4578" y="1100"/>
                                </a:lnTo>
                                <a:lnTo>
                                  <a:pt x="4575" y="1180"/>
                                </a:lnTo>
                                <a:lnTo>
                                  <a:pt x="4570" y="1260"/>
                                </a:lnTo>
                                <a:lnTo>
                                  <a:pt x="4563" y="1340"/>
                                </a:lnTo>
                                <a:lnTo>
                                  <a:pt x="4555" y="1420"/>
                                </a:lnTo>
                                <a:lnTo>
                                  <a:pt x="4545" y="1500"/>
                                </a:lnTo>
                                <a:lnTo>
                                  <a:pt x="4533" y="1580"/>
                                </a:lnTo>
                                <a:lnTo>
                                  <a:pt x="4520" y="1660"/>
                                </a:lnTo>
                                <a:lnTo>
                                  <a:pt x="4505" y="1720"/>
                                </a:lnTo>
                                <a:lnTo>
                                  <a:pt x="4488" y="1800"/>
                                </a:lnTo>
                                <a:lnTo>
                                  <a:pt x="4470" y="1880"/>
                                </a:lnTo>
                                <a:lnTo>
                                  <a:pt x="4451" y="1960"/>
                                </a:lnTo>
                                <a:lnTo>
                                  <a:pt x="4430" y="2040"/>
                                </a:lnTo>
                                <a:lnTo>
                                  <a:pt x="4407" y="2100"/>
                                </a:lnTo>
                                <a:lnTo>
                                  <a:pt x="4384" y="2180"/>
                                </a:lnTo>
                                <a:lnTo>
                                  <a:pt x="4359" y="2260"/>
                                </a:lnTo>
                                <a:lnTo>
                                  <a:pt x="4333" y="2320"/>
                                </a:lnTo>
                                <a:lnTo>
                                  <a:pt x="4306" y="2400"/>
                                </a:lnTo>
                                <a:lnTo>
                                  <a:pt x="4277" y="2480"/>
                                </a:lnTo>
                                <a:lnTo>
                                  <a:pt x="4248" y="2540"/>
                                </a:lnTo>
                                <a:lnTo>
                                  <a:pt x="4217" y="2620"/>
                                </a:lnTo>
                                <a:lnTo>
                                  <a:pt x="4186" y="2680"/>
                                </a:lnTo>
                                <a:lnTo>
                                  <a:pt x="4154" y="2760"/>
                                </a:lnTo>
                                <a:lnTo>
                                  <a:pt x="4121" y="2820"/>
                                </a:lnTo>
                                <a:lnTo>
                                  <a:pt x="4086" y="2900"/>
                                </a:lnTo>
                                <a:lnTo>
                                  <a:pt x="4052" y="2960"/>
                                </a:lnTo>
                                <a:lnTo>
                                  <a:pt x="4016" y="3040"/>
                                </a:lnTo>
                                <a:lnTo>
                                  <a:pt x="3979" y="3100"/>
                                </a:lnTo>
                                <a:lnTo>
                                  <a:pt x="3942" y="3180"/>
                                </a:lnTo>
                                <a:lnTo>
                                  <a:pt x="3905" y="3240"/>
                                </a:lnTo>
                                <a:lnTo>
                                  <a:pt x="3864" y="3300"/>
                                </a:lnTo>
                                <a:lnTo>
                                  <a:pt x="3823" y="3380"/>
                                </a:lnTo>
                                <a:lnTo>
                                  <a:pt x="3782" y="3440"/>
                                </a:lnTo>
                                <a:lnTo>
                                  <a:pt x="3740" y="3520"/>
                                </a:lnTo>
                                <a:lnTo>
                                  <a:pt x="3697" y="3580"/>
                                </a:lnTo>
                                <a:lnTo>
                                  <a:pt x="3654" y="3640"/>
                                </a:lnTo>
                                <a:lnTo>
                                  <a:pt x="3611" y="3720"/>
                                </a:lnTo>
                                <a:lnTo>
                                  <a:pt x="3567" y="3780"/>
                                </a:lnTo>
                                <a:lnTo>
                                  <a:pt x="3523" y="3840"/>
                                </a:lnTo>
                                <a:lnTo>
                                  <a:pt x="3478" y="3900"/>
                                </a:lnTo>
                                <a:lnTo>
                                  <a:pt x="3433" y="3980"/>
                                </a:lnTo>
                                <a:lnTo>
                                  <a:pt x="3341" y="4100"/>
                                </a:lnTo>
                                <a:lnTo>
                                  <a:pt x="3249" y="4220"/>
                                </a:lnTo>
                                <a:lnTo>
                                  <a:pt x="3202" y="4300"/>
                                </a:lnTo>
                                <a:lnTo>
                                  <a:pt x="2967" y="4600"/>
                                </a:lnTo>
                                <a:lnTo>
                                  <a:pt x="2817" y="4780"/>
                                </a:lnTo>
                                <a:lnTo>
                                  <a:pt x="2767" y="4860"/>
                                </a:lnTo>
                                <a:lnTo>
                                  <a:pt x="2419" y="5280"/>
                                </a:lnTo>
                                <a:lnTo>
                                  <a:pt x="2370" y="5360"/>
                                </a:lnTo>
                                <a:lnTo>
                                  <a:pt x="2224" y="5540"/>
                                </a:lnTo>
                                <a:lnTo>
                                  <a:pt x="2127" y="5660"/>
                                </a:lnTo>
                                <a:lnTo>
                                  <a:pt x="2032" y="5780"/>
                                </a:lnTo>
                                <a:lnTo>
                                  <a:pt x="1985" y="5840"/>
                                </a:lnTo>
                                <a:lnTo>
                                  <a:pt x="1937" y="5900"/>
                                </a:lnTo>
                                <a:lnTo>
                                  <a:pt x="1888" y="5980"/>
                                </a:lnTo>
                                <a:lnTo>
                                  <a:pt x="1840" y="6040"/>
                                </a:lnTo>
                                <a:lnTo>
                                  <a:pt x="1793" y="6100"/>
                                </a:lnTo>
                                <a:lnTo>
                                  <a:pt x="1746" y="6160"/>
                                </a:lnTo>
                                <a:lnTo>
                                  <a:pt x="1700" y="6220"/>
                                </a:lnTo>
                                <a:lnTo>
                                  <a:pt x="1655" y="6300"/>
                                </a:lnTo>
                                <a:lnTo>
                                  <a:pt x="1610" y="6360"/>
                                </a:lnTo>
                                <a:lnTo>
                                  <a:pt x="1566" y="6420"/>
                                </a:lnTo>
                                <a:lnTo>
                                  <a:pt x="1523" y="6480"/>
                                </a:lnTo>
                                <a:lnTo>
                                  <a:pt x="1481" y="6560"/>
                                </a:lnTo>
                                <a:lnTo>
                                  <a:pt x="1440" y="6620"/>
                                </a:lnTo>
                                <a:lnTo>
                                  <a:pt x="1400" y="6680"/>
                                </a:lnTo>
                                <a:lnTo>
                                  <a:pt x="1361" y="6760"/>
                                </a:lnTo>
                                <a:lnTo>
                                  <a:pt x="1323" y="6820"/>
                                </a:lnTo>
                                <a:lnTo>
                                  <a:pt x="1286" y="6880"/>
                                </a:lnTo>
                                <a:lnTo>
                                  <a:pt x="1250" y="6960"/>
                                </a:lnTo>
                                <a:lnTo>
                                  <a:pt x="1216" y="7020"/>
                                </a:lnTo>
                                <a:lnTo>
                                  <a:pt x="1183" y="7080"/>
                                </a:lnTo>
                                <a:lnTo>
                                  <a:pt x="1144" y="7160"/>
                                </a:lnTo>
                                <a:lnTo>
                                  <a:pt x="1135" y="7180"/>
                                </a:lnTo>
                                <a:lnTo>
                                  <a:pt x="1126" y="7200"/>
                                </a:lnTo>
                                <a:lnTo>
                                  <a:pt x="1118" y="7220"/>
                                </a:lnTo>
                                <a:lnTo>
                                  <a:pt x="1110" y="7240"/>
                                </a:lnTo>
                                <a:lnTo>
                                  <a:pt x="1075" y="7320"/>
                                </a:lnTo>
                                <a:lnTo>
                                  <a:pt x="1044" y="7400"/>
                                </a:lnTo>
                                <a:lnTo>
                                  <a:pt x="1015" y="7480"/>
                                </a:lnTo>
                                <a:lnTo>
                                  <a:pt x="988" y="7580"/>
                                </a:lnTo>
                                <a:lnTo>
                                  <a:pt x="963" y="7660"/>
                                </a:lnTo>
                                <a:lnTo>
                                  <a:pt x="941" y="7740"/>
                                </a:lnTo>
                                <a:lnTo>
                                  <a:pt x="936" y="7760"/>
                                </a:lnTo>
                                <a:lnTo>
                                  <a:pt x="931" y="7780"/>
                                </a:lnTo>
                                <a:lnTo>
                                  <a:pt x="927" y="7800"/>
                                </a:lnTo>
                                <a:lnTo>
                                  <a:pt x="918" y="7840"/>
                                </a:lnTo>
                                <a:lnTo>
                                  <a:pt x="913" y="7860"/>
                                </a:lnTo>
                                <a:lnTo>
                                  <a:pt x="908" y="7880"/>
                                </a:lnTo>
                                <a:lnTo>
                                  <a:pt x="904" y="7900"/>
                                </a:lnTo>
                                <a:lnTo>
                                  <a:pt x="891" y="7980"/>
                                </a:lnTo>
                                <a:lnTo>
                                  <a:pt x="887" y="8000"/>
                                </a:lnTo>
                                <a:lnTo>
                                  <a:pt x="884" y="8020"/>
                                </a:lnTo>
                                <a:lnTo>
                                  <a:pt x="881" y="8040"/>
                                </a:lnTo>
                                <a:lnTo>
                                  <a:pt x="879" y="8060"/>
                                </a:lnTo>
                                <a:lnTo>
                                  <a:pt x="869" y="8160"/>
                                </a:lnTo>
                                <a:lnTo>
                                  <a:pt x="868" y="8180"/>
                                </a:lnTo>
                                <a:lnTo>
                                  <a:pt x="866" y="8180"/>
                                </a:lnTo>
                                <a:lnTo>
                                  <a:pt x="866" y="8200"/>
                                </a:lnTo>
                                <a:lnTo>
                                  <a:pt x="864" y="8240"/>
                                </a:lnTo>
                                <a:lnTo>
                                  <a:pt x="863" y="8260"/>
                                </a:lnTo>
                                <a:lnTo>
                                  <a:pt x="862" y="8280"/>
                                </a:lnTo>
                                <a:lnTo>
                                  <a:pt x="861" y="8300"/>
                                </a:lnTo>
                                <a:lnTo>
                                  <a:pt x="860" y="8320"/>
                                </a:lnTo>
                                <a:lnTo>
                                  <a:pt x="859" y="8340"/>
                                </a:lnTo>
                                <a:lnTo>
                                  <a:pt x="859" y="8360"/>
                                </a:lnTo>
                                <a:lnTo>
                                  <a:pt x="860" y="8400"/>
                                </a:lnTo>
                                <a:lnTo>
                                  <a:pt x="862" y="8480"/>
                                </a:lnTo>
                                <a:lnTo>
                                  <a:pt x="866" y="8560"/>
                                </a:lnTo>
                                <a:lnTo>
                                  <a:pt x="872" y="8640"/>
                                </a:lnTo>
                                <a:lnTo>
                                  <a:pt x="881" y="8720"/>
                                </a:lnTo>
                                <a:lnTo>
                                  <a:pt x="891" y="8800"/>
                                </a:lnTo>
                                <a:lnTo>
                                  <a:pt x="904" y="8880"/>
                                </a:lnTo>
                                <a:lnTo>
                                  <a:pt x="919" y="8960"/>
                                </a:lnTo>
                                <a:lnTo>
                                  <a:pt x="935" y="9040"/>
                                </a:lnTo>
                                <a:lnTo>
                                  <a:pt x="954" y="9100"/>
                                </a:lnTo>
                                <a:lnTo>
                                  <a:pt x="975" y="9180"/>
                                </a:lnTo>
                                <a:lnTo>
                                  <a:pt x="998" y="9260"/>
                                </a:lnTo>
                                <a:lnTo>
                                  <a:pt x="1022" y="9340"/>
                                </a:lnTo>
                                <a:lnTo>
                                  <a:pt x="1037" y="9400"/>
                                </a:lnTo>
                                <a:close/>
                                <a:moveTo>
                                  <a:pt x="2821" y="9400"/>
                                </a:moveTo>
                                <a:lnTo>
                                  <a:pt x="2143" y="9400"/>
                                </a:lnTo>
                                <a:lnTo>
                                  <a:pt x="2137" y="9380"/>
                                </a:lnTo>
                                <a:lnTo>
                                  <a:pt x="2099" y="9320"/>
                                </a:lnTo>
                                <a:lnTo>
                                  <a:pt x="2063" y="9240"/>
                                </a:lnTo>
                                <a:lnTo>
                                  <a:pt x="2028" y="9160"/>
                                </a:lnTo>
                                <a:lnTo>
                                  <a:pt x="1996" y="9100"/>
                                </a:lnTo>
                                <a:lnTo>
                                  <a:pt x="1966" y="9020"/>
                                </a:lnTo>
                                <a:lnTo>
                                  <a:pt x="1938" y="8940"/>
                                </a:lnTo>
                                <a:lnTo>
                                  <a:pt x="1912" y="8860"/>
                                </a:lnTo>
                                <a:lnTo>
                                  <a:pt x="1889" y="8800"/>
                                </a:lnTo>
                                <a:lnTo>
                                  <a:pt x="1868" y="8720"/>
                                </a:lnTo>
                                <a:lnTo>
                                  <a:pt x="1850" y="8640"/>
                                </a:lnTo>
                                <a:lnTo>
                                  <a:pt x="1834" y="8560"/>
                                </a:lnTo>
                                <a:lnTo>
                                  <a:pt x="1821" y="8460"/>
                                </a:lnTo>
                                <a:lnTo>
                                  <a:pt x="1811" y="8380"/>
                                </a:lnTo>
                                <a:lnTo>
                                  <a:pt x="1803" y="8300"/>
                                </a:lnTo>
                                <a:lnTo>
                                  <a:pt x="1799" y="8220"/>
                                </a:lnTo>
                                <a:lnTo>
                                  <a:pt x="1797" y="8140"/>
                                </a:lnTo>
                                <a:lnTo>
                                  <a:pt x="1798" y="8060"/>
                                </a:lnTo>
                                <a:lnTo>
                                  <a:pt x="1802" y="7960"/>
                                </a:lnTo>
                                <a:lnTo>
                                  <a:pt x="1809" y="7880"/>
                                </a:lnTo>
                                <a:lnTo>
                                  <a:pt x="1818" y="7800"/>
                                </a:lnTo>
                                <a:lnTo>
                                  <a:pt x="1830" y="7720"/>
                                </a:lnTo>
                                <a:lnTo>
                                  <a:pt x="1845" y="7640"/>
                                </a:lnTo>
                                <a:lnTo>
                                  <a:pt x="1862" y="7560"/>
                                </a:lnTo>
                                <a:lnTo>
                                  <a:pt x="1881" y="7480"/>
                                </a:lnTo>
                                <a:lnTo>
                                  <a:pt x="1902" y="7400"/>
                                </a:lnTo>
                                <a:lnTo>
                                  <a:pt x="1926" y="7320"/>
                                </a:lnTo>
                                <a:lnTo>
                                  <a:pt x="1951" y="7240"/>
                                </a:lnTo>
                                <a:lnTo>
                                  <a:pt x="1978" y="7160"/>
                                </a:lnTo>
                                <a:lnTo>
                                  <a:pt x="2006" y="7080"/>
                                </a:lnTo>
                                <a:lnTo>
                                  <a:pt x="2037" y="7020"/>
                                </a:lnTo>
                                <a:lnTo>
                                  <a:pt x="2068" y="6940"/>
                                </a:lnTo>
                                <a:lnTo>
                                  <a:pt x="2101" y="6860"/>
                                </a:lnTo>
                                <a:lnTo>
                                  <a:pt x="2135" y="6800"/>
                                </a:lnTo>
                                <a:lnTo>
                                  <a:pt x="2171" y="6720"/>
                                </a:lnTo>
                                <a:lnTo>
                                  <a:pt x="2207" y="6660"/>
                                </a:lnTo>
                                <a:lnTo>
                                  <a:pt x="2245" y="6600"/>
                                </a:lnTo>
                                <a:lnTo>
                                  <a:pt x="2283" y="6520"/>
                                </a:lnTo>
                                <a:lnTo>
                                  <a:pt x="2323" y="6460"/>
                                </a:lnTo>
                                <a:lnTo>
                                  <a:pt x="2368" y="6380"/>
                                </a:lnTo>
                                <a:lnTo>
                                  <a:pt x="2414" y="6320"/>
                                </a:lnTo>
                                <a:lnTo>
                                  <a:pt x="2461" y="6240"/>
                                </a:lnTo>
                                <a:lnTo>
                                  <a:pt x="2508" y="6180"/>
                                </a:lnTo>
                                <a:lnTo>
                                  <a:pt x="2557" y="6100"/>
                                </a:lnTo>
                                <a:lnTo>
                                  <a:pt x="2606" y="6040"/>
                                </a:lnTo>
                                <a:lnTo>
                                  <a:pt x="2655" y="5960"/>
                                </a:lnTo>
                                <a:lnTo>
                                  <a:pt x="2705" y="5900"/>
                                </a:lnTo>
                                <a:lnTo>
                                  <a:pt x="2755" y="5840"/>
                                </a:lnTo>
                                <a:lnTo>
                                  <a:pt x="2857" y="5720"/>
                                </a:lnTo>
                                <a:lnTo>
                                  <a:pt x="2908" y="5640"/>
                                </a:lnTo>
                                <a:lnTo>
                                  <a:pt x="3012" y="5520"/>
                                </a:lnTo>
                                <a:lnTo>
                                  <a:pt x="3483" y="4980"/>
                                </a:lnTo>
                                <a:lnTo>
                                  <a:pt x="3536" y="4940"/>
                                </a:lnTo>
                                <a:lnTo>
                                  <a:pt x="3591" y="4880"/>
                                </a:lnTo>
                                <a:lnTo>
                                  <a:pt x="3702" y="4740"/>
                                </a:lnTo>
                                <a:lnTo>
                                  <a:pt x="3758" y="4680"/>
                                </a:lnTo>
                                <a:lnTo>
                                  <a:pt x="3921" y="4500"/>
                                </a:lnTo>
                                <a:lnTo>
                                  <a:pt x="4029" y="4380"/>
                                </a:lnTo>
                                <a:lnTo>
                                  <a:pt x="4135" y="4260"/>
                                </a:lnTo>
                                <a:lnTo>
                                  <a:pt x="4187" y="4200"/>
                                </a:lnTo>
                                <a:lnTo>
                                  <a:pt x="4239" y="4140"/>
                                </a:lnTo>
                                <a:lnTo>
                                  <a:pt x="4290" y="4080"/>
                                </a:lnTo>
                                <a:lnTo>
                                  <a:pt x="4340" y="4020"/>
                                </a:lnTo>
                                <a:lnTo>
                                  <a:pt x="4390" y="3960"/>
                                </a:lnTo>
                                <a:lnTo>
                                  <a:pt x="4439" y="3900"/>
                                </a:lnTo>
                                <a:lnTo>
                                  <a:pt x="4488" y="3840"/>
                                </a:lnTo>
                                <a:lnTo>
                                  <a:pt x="4535" y="3780"/>
                                </a:lnTo>
                                <a:lnTo>
                                  <a:pt x="4582" y="3720"/>
                                </a:lnTo>
                                <a:lnTo>
                                  <a:pt x="4628" y="3660"/>
                                </a:lnTo>
                                <a:lnTo>
                                  <a:pt x="4673" y="3580"/>
                                </a:lnTo>
                                <a:lnTo>
                                  <a:pt x="4717" y="3520"/>
                                </a:lnTo>
                                <a:lnTo>
                                  <a:pt x="4761" y="3460"/>
                                </a:lnTo>
                                <a:lnTo>
                                  <a:pt x="4803" y="3400"/>
                                </a:lnTo>
                                <a:lnTo>
                                  <a:pt x="4843" y="3320"/>
                                </a:lnTo>
                                <a:lnTo>
                                  <a:pt x="4883" y="3260"/>
                                </a:lnTo>
                                <a:lnTo>
                                  <a:pt x="4921" y="3200"/>
                                </a:lnTo>
                                <a:lnTo>
                                  <a:pt x="4959" y="3120"/>
                                </a:lnTo>
                                <a:lnTo>
                                  <a:pt x="4994" y="3060"/>
                                </a:lnTo>
                                <a:lnTo>
                                  <a:pt x="5031" y="2980"/>
                                </a:lnTo>
                                <a:lnTo>
                                  <a:pt x="5066" y="2900"/>
                                </a:lnTo>
                                <a:lnTo>
                                  <a:pt x="5099" y="2820"/>
                                </a:lnTo>
                                <a:lnTo>
                                  <a:pt x="5131" y="2740"/>
                                </a:lnTo>
                                <a:lnTo>
                                  <a:pt x="5160" y="2660"/>
                                </a:lnTo>
                                <a:lnTo>
                                  <a:pt x="5188" y="2580"/>
                                </a:lnTo>
                                <a:lnTo>
                                  <a:pt x="5214" y="2500"/>
                                </a:lnTo>
                                <a:lnTo>
                                  <a:pt x="5234" y="2440"/>
                                </a:lnTo>
                                <a:lnTo>
                                  <a:pt x="5253" y="2360"/>
                                </a:lnTo>
                                <a:lnTo>
                                  <a:pt x="5270" y="2280"/>
                                </a:lnTo>
                                <a:lnTo>
                                  <a:pt x="5286" y="2200"/>
                                </a:lnTo>
                                <a:lnTo>
                                  <a:pt x="5300" y="2120"/>
                                </a:lnTo>
                                <a:lnTo>
                                  <a:pt x="5313" y="2040"/>
                                </a:lnTo>
                                <a:lnTo>
                                  <a:pt x="5324" y="1960"/>
                                </a:lnTo>
                                <a:lnTo>
                                  <a:pt x="5335" y="1880"/>
                                </a:lnTo>
                                <a:lnTo>
                                  <a:pt x="5365" y="1960"/>
                                </a:lnTo>
                                <a:lnTo>
                                  <a:pt x="5392" y="2040"/>
                                </a:lnTo>
                                <a:lnTo>
                                  <a:pt x="5416" y="2100"/>
                                </a:lnTo>
                                <a:lnTo>
                                  <a:pt x="5438" y="2180"/>
                                </a:lnTo>
                                <a:lnTo>
                                  <a:pt x="5457" y="2260"/>
                                </a:lnTo>
                                <a:lnTo>
                                  <a:pt x="5474" y="2340"/>
                                </a:lnTo>
                                <a:lnTo>
                                  <a:pt x="5487" y="2400"/>
                                </a:lnTo>
                                <a:lnTo>
                                  <a:pt x="5499" y="2480"/>
                                </a:lnTo>
                                <a:lnTo>
                                  <a:pt x="5507" y="2560"/>
                                </a:lnTo>
                                <a:lnTo>
                                  <a:pt x="5513" y="2640"/>
                                </a:lnTo>
                                <a:lnTo>
                                  <a:pt x="5516" y="2720"/>
                                </a:lnTo>
                                <a:lnTo>
                                  <a:pt x="5517" y="2800"/>
                                </a:lnTo>
                                <a:lnTo>
                                  <a:pt x="5515" y="2880"/>
                                </a:lnTo>
                                <a:lnTo>
                                  <a:pt x="5511" y="2960"/>
                                </a:lnTo>
                                <a:lnTo>
                                  <a:pt x="5505" y="3040"/>
                                </a:lnTo>
                                <a:lnTo>
                                  <a:pt x="5496" y="3120"/>
                                </a:lnTo>
                                <a:lnTo>
                                  <a:pt x="5484" y="3200"/>
                                </a:lnTo>
                                <a:lnTo>
                                  <a:pt x="5472" y="3280"/>
                                </a:lnTo>
                                <a:lnTo>
                                  <a:pt x="5457" y="3360"/>
                                </a:lnTo>
                                <a:lnTo>
                                  <a:pt x="5440" y="3440"/>
                                </a:lnTo>
                                <a:lnTo>
                                  <a:pt x="5422" y="3500"/>
                                </a:lnTo>
                                <a:lnTo>
                                  <a:pt x="5402" y="3580"/>
                                </a:lnTo>
                                <a:lnTo>
                                  <a:pt x="5381" y="3660"/>
                                </a:lnTo>
                                <a:lnTo>
                                  <a:pt x="5358" y="3720"/>
                                </a:lnTo>
                                <a:lnTo>
                                  <a:pt x="5333" y="3800"/>
                                </a:lnTo>
                                <a:lnTo>
                                  <a:pt x="5308" y="3860"/>
                                </a:lnTo>
                                <a:lnTo>
                                  <a:pt x="5277" y="3940"/>
                                </a:lnTo>
                                <a:lnTo>
                                  <a:pt x="5245" y="4020"/>
                                </a:lnTo>
                                <a:lnTo>
                                  <a:pt x="5211" y="4100"/>
                                </a:lnTo>
                                <a:lnTo>
                                  <a:pt x="5176" y="4180"/>
                                </a:lnTo>
                                <a:lnTo>
                                  <a:pt x="5140" y="4260"/>
                                </a:lnTo>
                                <a:lnTo>
                                  <a:pt x="5102" y="4340"/>
                                </a:lnTo>
                                <a:lnTo>
                                  <a:pt x="5063" y="4400"/>
                                </a:lnTo>
                                <a:lnTo>
                                  <a:pt x="5024" y="4480"/>
                                </a:lnTo>
                                <a:lnTo>
                                  <a:pt x="4983" y="4560"/>
                                </a:lnTo>
                                <a:lnTo>
                                  <a:pt x="4941" y="4620"/>
                                </a:lnTo>
                                <a:lnTo>
                                  <a:pt x="4899" y="4700"/>
                                </a:lnTo>
                                <a:lnTo>
                                  <a:pt x="4856" y="4760"/>
                                </a:lnTo>
                                <a:lnTo>
                                  <a:pt x="4812" y="4840"/>
                                </a:lnTo>
                                <a:lnTo>
                                  <a:pt x="4767" y="4900"/>
                                </a:lnTo>
                                <a:lnTo>
                                  <a:pt x="4722" y="4980"/>
                                </a:lnTo>
                                <a:lnTo>
                                  <a:pt x="4677" y="5040"/>
                                </a:lnTo>
                                <a:lnTo>
                                  <a:pt x="4630" y="5120"/>
                                </a:lnTo>
                                <a:lnTo>
                                  <a:pt x="4584" y="5180"/>
                                </a:lnTo>
                                <a:lnTo>
                                  <a:pt x="4490" y="5300"/>
                                </a:lnTo>
                                <a:lnTo>
                                  <a:pt x="4442" y="5380"/>
                                </a:lnTo>
                                <a:lnTo>
                                  <a:pt x="4298" y="5560"/>
                                </a:lnTo>
                                <a:lnTo>
                                  <a:pt x="4246" y="5640"/>
                                </a:lnTo>
                                <a:lnTo>
                                  <a:pt x="4143" y="5760"/>
                                </a:lnTo>
                                <a:lnTo>
                                  <a:pt x="4092" y="5840"/>
                                </a:lnTo>
                                <a:lnTo>
                                  <a:pt x="3989" y="5960"/>
                                </a:lnTo>
                                <a:lnTo>
                                  <a:pt x="3835" y="6160"/>
                                </a:lnTo>
                                <a:lnTo>
                                  <a:pt x="3734" y="6280"/>
                                </a:lnTo>
                                <a:lnTo>
                                  <a:pt x="3684" y="6340"/>
                                </a:lnTo>
                                <a:lnTo>
                                  <a:pt x="3635" y="6420"/>
                                </a:lnTo>
                                <a:lnTo>
                                  <a:pt x="3586" y="6480"/>
                                </a:lnTo>
                                <a:lnTo>
                                  <a:pt x="3537" y="6540"/>
                                </a:lnTo>
                                <a:lnTo>
                                  <a:pt x="3486" y="6600"/>
                                </a:lnTo>
                                <a:lnTo>
                                  <a:pt x="3436" y="6680"/>
                                </a:lnTo>
                                <a:lnTo>
                                  <a:pt x="3386" y="6740"/>
                                </a:lnTo>
                                <a:lnTo>
                                  <a:pt x="3337" y="6800"/>
                                </a:lnTo>
                                <a:lnTo>
                                  <a:pt x="3289" y="6880"/>
                                </a:lnTo>
                                <a:lnTo>
                                  <a:pt x="3242" y="6940"/>
                                </a:lnTo>
                                <a:lnTo>
                                  <a:pt x="3197" y="7020"/>
                                </a:lnTo>
                                <a:lnTo>
                                  <a:pt x="3152" y="7080"/>
                                </a:lnTo>
                                <a:lnTo>
                                  <a:pt x="3109" y="7140"/>
                                </a:lnTo>
                                <a:lnTo>
                                  <a:pt x="3067" y="7220"/>
                                </a:lnTo>
                                <a:lnTo>
                                  <a:pt x="3027" y="7280"/>
                                </a:lnTo>
                                <a:lnTo>
                                  <a:pt x="2989" y="7360"/>
                                </a:lnTo>
                                <a:lnTo>
                                  <a:pt x="2952" y="7420"/>
                                </a:lnTo>
                                <a:lnTo>
                                  <a:pt x="2917" y="7480"/>
                                </a:lnTo>
                                <a:lnTo>
                                  <a:pt x="2902" y="7520"/>
                                </a:lnTo>
                                <a:lnTo>
                                  <a:pt x="2888" y="7540"/>
                                </a:lnTo>
                                <a:lnTo>
                                  <a:pt x="2874" y="7580"/>
                                </a:lnTo>
                                <a:lnTo>
                                  <a:pt x="2861" y="7600"/>
                                </a:lnTo>
                                <a:lnTo>
                                  <a:pt x="2833" y="7660"/>
                                </a:lnTo>
                                <a:lnTo>
                                  <a:pt x="2810" y="7720"/>
                                </a:lnTo>
                                <a:lnTo>
                                  <a:pt x="2786" y="7780"/>
                                </a:lnTo>
                                <a:lnTo>
                                  <a:pt x="2765" y="7840"/>
                                </a:lnTo>
                                <a:lnTo>
                                  <a:pt x="2746" y="7900"/>
                                </a:lnTo>
                                <a:lnTo>
                                  <a:pt x="2728" y="7980"/>
                                </a:lnTo>
                                <a:lnTo>
                                  <a:pt x="2720" y="8000"/>
                                </a:lnTo>
                                <a:lnTo>
                                  <a:pt x="2713" y="8040"/>
                                </a:lnTo>
                                <a:lnTo>
                                  <a:pt x="2705" y="8060"/>
                                </a:lnTo>
                                <a:lnTo>
                                  <a:pt x="2698" y="8100"/>
                                </a:lnTo>
                                <a:lnTo>
                                  <a:pt x="2686" y="8160"/>
                                </a:lnTo>
                                <a:lnTo>
                                  <a:pt x="2683" y="8180"/>
                                </a:lnTo>
                                <a:lnTo>
                                  <a:pt x="2680" y="8180"/>
                                </a:lnTo>
                                <a:lnTo>
                                  <a:pt x="2678" y="8200"/>
                                </a:lnTo>
                                <a:lnTo>
                                  <a:pt x="2676" y="8220"/>
                                </a:lnTo>
                                <a:lnTo>
                                  <a:pt x="2668" y="8280"/>
                                </a:lnTo>
                                <a:lnTo>
                                  <a:pt x="2666" y="8300"/>
                                </a:lnTo>
                                <a:lnTo>
                                  <a:pt x="2664" y="8300"/>
                                </a:lnTo>
                                <a:lnTo>
                                  <a:pt x="2663" y="8320"/>
                                </a:lnTo>
                                <a:lnTo>
                                  <a:pt x="2661" y="8340"/>
                                </a:lnTo>
                                <a:lnTo>
                                  <a:pt x="2660" y="8360"/>
                                </a:lnTo>
                                <a:lnTo>
                                  <a:pt x="2659" y="8380"/>
                                </a:lnTo>
                                <a:lnTo>
                                  <a:pt x="2658" y="8400"/>
                                </a:lnTo>
                                <a:lnTo>
                                  <a:pt x="2657" y="8400"/>
                                </a:lnTo>
                                <a:lnTo>
                                  <a:pt x="2656" y="8420"/>
                                </a:lnTo>
                                <a:lnTo>
                                  <a:pt x="2655" y="8440"/>
                                </a:lnTo>
                                <a:lnTo>
                                  <a:pt x="2655" y="8460"/>
                                </a:lnTo>
                                <a:lnTo>
                                  <a:pt x="2655" y="8480"/>
                                </a:lnTo>
                                <a:lnTo>
                                  <a:pt x="2655" y="8540"/>
                                </a:lnTo>
                                <a:lnTo>
                                  <a:pt x="2658" y="8620"/>
                                </a:lnTo>
                                <a:lnTo>
                                  <a:pt x="2663" y="8700"/>
                                </a:lnTo>
                                <a:lnTo>
                                  <a:pt x="2671" y="8780"/>
                                </a:lnTo>
                                <a:lnTo>
                                  <a:pt x="2681" y="8840"/>
                                </a:lnTo>
                                <a:lnTo>
                                  <a:pt x="2694" y="8920"/>
                                </a:lnTo>
                                <a:lnTo>
                                  <a:pt x="2710" y="9000"/>
                                </a:lnTo>
                                <a:lnTo>
                                  <a:pt x="2728" y="9080"/>
                                </a:lnTo>
                                <a:lnTo>
                                  <a:pt x="2748" y="9160"/>
                                </a:lnTo>
                                <a:lnTo>
                                  <a:pt x="2771" y="9240"/>
                                </a:lnTo>
                                <a:lnTo>
                                  <a:pt x="2796" y="9320"/>
                                </a:lnTo>
                                <a:lnTo>
                                  <a:pt x="2821" y="9400"/>
                                </a:lnTo>
                                <a:close/>
                                <a:moveTo>
                                  <a:pt x="4226" y="9400"/>
                                </a:moveTo>
                                <a:lnTo>
                                  <a:pt x="3488" y="9400"/>
                                </a:lnTo>
                                <a:lnTo>
                                  <a:pt x="3470" y="9340"/>
                                </a:lnTo>
                                <a:lnTo>
                                  <a:pt x="3443" y="9280"/>
                                </a:lnTo>
                                <a:lnTo>
                                  <a:pt x="3419" y="9200"/>
                                </a:lnTo>
                                <a:lnTo>
                                  <a:pt x="3398" y="9120"/>
                                </a:lnTo>
                                <a:lnTo>
                                  <a:pt x="3381" y="9040"/>
                                </a:lnTo>
                                <a:lnTo>
                                  <a:pt x="3356" y="8900"/>
                                </a:lnTo>
                                <a:lnTo>
                                  <a:pt x="3349" y="8820"/>
                                </a:lnTo>
                                <a:lnTo>
                                  <a:pt x="3346" y="8740"/>
                                </a:lnTo>
                                <a:lnTo>
                                  <a:pt x="3346" y="8660"/>
                                </a:lnTo>
                                <a:lnTo>
                                  <a:pt x="3349" y="8580"/>
                                </a:lnTo>
                                <a:lnTo>
                                  <a:pt x="3356" y="8500"/>
                                </a:lnTo>
                                <a:lnTo>
                                  <a:pt x="3366" y="8420"/>
                                </a:lnTo>
                                <a:lnTo>
                                  <a:pt x="3377" y="8360"/>
                                </a:lnTo>
                                <a:lnTo>
                                  <a:pt x="3390" y="8280"/>
                                </a:lnTo>
                                <a:lnTo>
                                  <a:pt x="3406" y="8220"/>
                                </a:lnTo>
                                <a:lnTo>
                                  <a:pt x="3423" y="8160"/>
                                </a:lnTo>
                                <a:lnTo>
                                  <a:pt x="3433" y="8120"/>
                                </a:lnTo>
                                <a:lnTo>
                                  <a:pt x="3438" y="8100"/>
                                </a:lnTo>
                                <a:lnTo>
                                  <a:pt x="3443" y="8080"/>
                                </a:lnTo>
                                <a:lnTo>
                                  <a:pt x="3453" y="8060"/>
                                </a:lnTo>
                                <a:lnTo>
                                  <a:pt x="3464" y="8020"/>
                                </a:lnTo>
                                <a:lnTo>
                                  <a:pt x="3475" y="8000"/>
                                </a:lnTo>
                                <a:lnTo>
                                  <a:pt x="3486" y="7960"/>
                                </a:lnTo>
                                <a:lnTo>
                                  <a:pt x="3519" y="7880"/>
                                </a:lnTo>
                                <a:lnTo>
                                  <a:pt x="3554" y="7800"/>
                                </a:lnTo>
                                <a:lnTo>
                                  <a:pt x="3590" y="7720"/>
                                </a:lnTo>
                                <a:lnTo>
                                  <a:pt x="3629" y="7640"/>
                                </a:lnTo>
                                <a:lnTo>
                                  <a:pt x="3669" y="7580"/>
                                </a:lnTo>
                                <a:lnTo>
                                  <a:pt x="3711" y="7500"/>
                                </a:lnTo>
                                <a:lnTo>
                                  <a:pt x="3743" y="7460"/>
                                </a:lnTo>
                                <a:lnTo>
                                  <a:pt x="3776" y="7400"/>
                                </a:lnTo>
                                <a:lnTo>
                                  <a:pt x="3809" y="7340"/>
                                </a:lnTo>
                                <a:lnTo>
                                  <a:pt x="3843" y="7300"/>
                                </a:lnTo>
                                <a:lnTo>
                                  <a:pt x="3877" y="7240"/>
                                </a:lnTo>
                                <a:lnTo>
                                  <a:pt x="3947" y="7160"/>
                                </a:lnTo>
                                <a:lnTo>
                                  <a:pt x="3982" y="7100"/>
                                </a:lnTo>
                                <a:lnTo>
                                  <a:pt x="4034" y="7040"/>
                                </a:lnTo>
                                <a:lnTo>
                                  <a:pt x="4086" y="6980"/>
                                </a:lnTo>
                                <a:lnTo>
                                  <a:pt x="4139" y="6900"/>
                                </a:lnTo>
                                <a:lnTo>
                                  <a:pt x="4192" y="6840"/>
                                </a:lnTo>
                                <a:lnTo>
                                  <a:pt x="4514" y="6480"/>
                                </a:lnTo>
                                <a:lnTo>
                                  <a:pt x="4568" y="6440"/>
                                </a:lnTo>
                                <a:lnTo>
                                  <a:pt x="4627" y="6380"/>
                                </a:lnTo>
                                <a:lnTo>
                                  <a:pt x="4685" y="6300"/>
                                </a:lnTo>
                                <a:lnTo>
                                  <a:pt x="4802" y="6180"/>
                                </a:lnTo>
                                <a:lnTo>
                                  <a:pt x="4916" y="6060"/>
                                </a:lnTo>
                                <a:lnTo>
                                  <a:pt x="4972" y="6020"/>
                                </a:lnTo>
                                <a:lnTo>
                                  <a:pt x="5028" y="5960"/>
                                </a:lnTo>
                                <a:lnTo>
                                  <a:pt x="5083" y="5900"/>
                                </a:lnTo>
                                <a:lnTo>
                                  <a:pt x="5137" y="5840"/>
                                </a:lnTo>
                                <a:lnTo>
                                  <a:pt x="5191" y="5780"/>
                                </a:lnTo>
                                <a:lnTo>
                                  <a:pt x="5243" y="5720"/>
                                </a:lnTo>
                                <a:lnTo>
                                  <a:pt x="5294" y="5660"/>
                                </a:lnTo>
                                <a:lnTo>
                                  <a:pt x="5345" y="5600"/>
                                </a:lnTo>
                                <a:lnTo>
                                  <a:pt x="5394" y="5540"/>
                                </a:lnTo>
                                <a:lnTo>
                                  <a:pt x="5442" y="5460"/>
                                </a:lnTo>
                                <a:lnTo>
                                  <a:pt x="5489" y="5400"/>
                                </a:lnTo>
                                <a:lnTo>
                                  <a:pt x="5534" y="5340"/>
                                </a:lnTo>
                                <a:lnTo>
                                  <a:pt x="5578" y="5280"/>
                                </a:lnTo>
                                <a:lnTo>
                                  <a:pt x="5620" y="5200"/>
                                </a:lnTo>
                                <a:lnTo>
                                  <a:pt x="5660" y="5140"/>
                                </a:lnTo>
                                <a:lnTo>
                                  <a:pt x="5699" y="5080"/>
                                </a:lnTo>
                                <a:lnTo>
                                  <a:pt x="5735" y="5000"/>
                                </a:lnTo>
                                <a:lnTo>
                                  <a:pt x="5770" y="4920"/>
                                </a:lnTo>
                                <a:lnTo>
                                  <a:pt x="5802" y="4840"/>
                                </a:lnTo>
                                <a:lnTo>
                                  <a:pt x="5827" y="4780"/>
                                </a:lnTo>
                                <a:lnTo>
                                  <a:pt x="5829" y="4780"/>
                                </a:lnTo>
                                <a:lnTo>
                                  <a:pt x="5829" y="6280"/>
                                </a:lnTo>
                                <a:lnTo>
                                  <a:pt x="5820" y="6280"/>
                                </a:lnTo>
                                <a:lnTo>
                                  <a:pt x="5784" y="6360"/>
                                </a:lnTo>
                                <a:lnTo>
                                  <a:pt x="5747" y="6420"/>
                                </a:lnTo>
                                <a:lnTo>
                                  <a:pt x="5708" y="6500"/>
                                </a:lnTo>
                                <a:lnTo>
                                  <a:pt x="5669" y="6560"/>
                                </a:lnTo>
                                <a:lnTo>
                                  <a:pt x="5628" y="6640"/>
                                </a:lnTo>
                                <a:lnTo>
                                  <a:pt x="5587" y="6700"/>
                                </a:lnTo>
                                <a:lnTo>
                                  <a:pt x="5545" y="6760"/>
                                </a:lnTo>
                                <a:lnTo>
                                  <a:pt x="5503" y="6820"/>
                                </a:lnTo>
                                <a:lnTo>
                                  <a:pt x="5460" y="6880"/>
                                </a:lnTo>
                                <a:lnTo>
                                  <a:pt x="5374" y="7000"/>
                                </a:lnTo>
                                <a:lnTo>
                                  <a:pt x="5330" y="7060"/>
                                </a:lnTo>
                                <a:lnTo>
                                  <a:pt x="5283" y="7140"/>
                                </a:lnTo>
                                <a:lnTo>
                                  <a:pt x="5092" y="7380"/>
                                </a:lnTo>
                                <a:lnTo>
                                  <a:pt x="5044" y="7440"/>
                                </a:lnTo>
                                <a:lnTo>
                                  <a:pt x="4951" y="7560"/>
                                </a:lnTo>
                                <a:lnTo>
                                  <a:pt x="4905" y="7620"/>
                                </a:lnTo>
                                <a:lnTo>
                                  <a:pt x="4859" y="7680"/>
                                </a:lnTo>
                                <a:lnTo>
                                  <a:pt x="4814" y="7740"/>
                                </a:lnTo>
                                <a:lnTo>
                                  <a:pt x="4761" y="7820"/>
                                </a:lnTo>
                                <a:lnTo>
                                  <a:pt x="4709" y="7880"/>
                                </a:lnTo>
                                <a:lnTo>
                                  <a:pt x="4658" y="7960"/>
                                </a:lnTo>
                                <a:lnTo>
                                  <a:pt x="4609" y="8020"/>
                                </a:lnTo>
                                <a:lnTo>
                                  <a:pt x="4562" y="8100"/>
                                </a:lnTo>
                                <a:lnTo>
                                  <a:pt x="4517" y="8160"/>
                                </a:lnTo>
                                <a:lnTo>
                                  <a:pt x="4474" y="8220"/>
                                </a:lnTo>
                                <a:lnTo>
                                  <a:pt x="4434" y="8300"/>
                                </a:lnTo>
                                <a:lnTo>
                                  <a:pt x="4397" y="8360"/>
                                </a:lnTo>
                                <a:lnTo>
                                  <a:pt x="4387" y="8380"/>
                                </a:lnTo>
                                <a:lnTo>
                                  <a:pt x="4377" y="8400"/>
                                </a:lnTo>
                                <a:lnTo>
                                  <a:pt x="4368" y="8420"/>
                                </a:lnTo>
                                <a:lnTo>
                                  <a:pt x="4359" y="8440"/>
                                </a:lnTo>
                                <a:lnTo>
                                  <a:pt x="4354" y="8440"/>
                                </a:lnTo>
                                <a:lnTo>
                                  <a:pt x="4350" y="8460"/>
                                </a:lnTo>
                                <a:lnTo>
                                  <a:pt x="4340" y="8480"/>
                                </a:lnTo>
                                <a:lnTo>
                                  <a:pt x="4324" y="8520"/>
                                </a:lnTo>
                                <a:lnTo>
                                  <a:pt x="4308" y="8540"/>
                                </a:lnTo>
                                <a:lnTo>
                                  <a:pt x="4293" y="8580"/>
                                </a:lnTo>
                                <a:lnTo>
                                  <a:pt x="4279" y="8620"/>
                                </a:lnTo>
                                <a:lnTo>
                                  <a:pt x="4266" y="8660"/>
                                </a:lnTo>
                                <a:lnTo>
                                  <a:pt x="4243" y="8740"/>
                                </a:lnTo>
                                <a:lnTo>
                                  <a:pt x="4239" y="8760"/>
                                </a:lnTo>
                                <a:lnTo>
                                  <a:pt x="4234" y="8780"/>
                                </a:lnTo>
                                <a:lnTo>
                                  <a:pt x="4229" y="8800"/>
                                </a:lnTo>
                                <a:lnTo>
                                  <a:pt x="4225" y="8820"/>
                                </a:lnTo>
                                <a:lnTo>
                                  <a:pt x="4222" y="8840"/>
                                </a:lnTo>
                                <a:lnTo>
                                  <a:pt x="4217" y="8860"/>
                                </a:lnTo>
                                <a:lnTo>
                                  <a:pt x="4214" y="8880"/>
                                </a:lnTo>
                                <a:lnTo>
                                  <a:pt x="4211" y="8900"/>
                                </a:lnTo>
                                <a:lnTo>
                                  <a:pt x="4209" y="8920"/>
                                </a:lnTo>
                                <a:lnTo>
                                  <a:pt x="4206" y="8940"/>
                                </a:lnTo>
                                <a:lnTo>
                                  <a:pt x="4203" y="8960"/>
                                </a:lnTo>
                                <a:lnTo>
                                  <a:pt x="4202" y="8980"/>
                                </a:lnTo>
                                <a:lnTo>
                                  <a:pt x="4197" y="9060"/>
                                </a:lnTo>
                                <a:lnTo>
                                  <a:pt x="4198" y="9140"/>
                                </a:lnTo>
                                <a:lnTo>
                                  <a:pt x="4203" y="9220"/>
                                </a:lnTo>
                                <a:lnTo>
                                  <a:pt x="4213" y="9320"/>
                                </a:lnTo>
                                <a:lnTo>
                                  <a:pt x="4225" y="9380"/>
                                </a:lnTo>
                                <a:lnTo>
                                  <a:pt x="4226" y="9400"/>
                                </a:lnTo>
                                <a:close/>
                              </a:path>
                            </a:pathLst>
                          </a:custGeom>
                          <a:solidFill>
                            <a:srgbClr val="095C40">
                              <a:alpha val="10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1128818" name="Text Box 47"/>
                        <wps:cNvSpPr txBox="1">
                          <a:spLocks noChangeArrowheads="1"/>
                        </wps:cNvSpPr>
                        <wps:spPr bwMode="auto">
                          <a:xfrm>
                            <a:off x="6081" y="7444"/>
                            <a:ext cx="5829" cy="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4F706" w14:textId="77777777" w:rsidR="00265155" w:rsidRDefault="00265155" w:rsidP="00265155">
                              <w:pPr>
                                <w:rPr>
                                  <w:rFonts w:ascii="Tahoma"/>
                                  <w:b/>
                                  <w:sz w:val="36"/>
                                </w:rPr>
                              </w:pPr>
                            </w:p>
                            <w:p w14:paraId="4A8556C1" w14:textId="77777777" w:rsidR="00265155" w:rsidRDefault="00265155" w:rsidP="00265155">
                              <w:pPr>
                                <w:rPr>
                                  <w:rFonts w:ascii="Tahoma"/>
                                  <w:b/>
                                  <w:sz w:val="36"/>
                                </w:rPr>
                              </w:pPr>
                            </w:p>
                            <w:p w14:paraId="785DFF14" w14:textId="77777777" w:rsidR="00265155" w:rsidRDefault="00265155" w:rsidP="00265155">
                              <w:pPr>
                                <w:rPr>
                                  <w:rFonts w:ascii="Tahoma"/>
                                  <w:b/>
                                  <w:sz w:val="36"/>
                                </w:rPr>
                              </w:pPr>
                            </w:p>
                            <w:p w14:paraId="490FA1B8" w14:textId="77777777" w:rsidR="00265155" w:rsidRDefault="00265155" w:rsidP="00265155">
                              <w:pPr>
                                <w:rPr>
                                  <w:rFonts w:ascii="Tahoma"/>
                                  <w:b/>
                                  <w:sz w:val="36"/>
                                </w:rPr>
                              </w:pPr>
                            </w:p>
                            <w:p w14:paraId="77BBE8A1" w14:textId="77777777" w:rsidR="00265155" w:rsidRDefault="00265155" w:rsidP="00265155">
                              <w:pPr>
                                <w:rPr>
                                  <w:rFonts w:ascii="Tahoma"/>
                                  <w:b/>
                                  <w:sz w:val="36"/>
                                </w:rPr>
                              </w:pPr>
                            </w:p>
                            <w:p w14:paraId="7ED8720E" w14:textId="77777777" w:rsidR="00265155" w:rsidRDefault="00265155" w:rsidP="00265155">
                              <w:pPr>
                                <w:rPr>
                                  <w:rFonts w:ascii="Tahoma"/>
                                  <w:b/>
                                  <w:sz w:val="36"/>
                                </w:rPr>
                              </w:pPr>
                            </w:p>
                            <w:p w14:paraId="509C6FCE" w14:textId="77777777" w:rsidR="00265155" w:rsidRDefault="00265155" w:rsidP="00265155">
                              <w:pPr>
                                <w:rPr>
                                  <w:rFonts w:ascii="Tahoma"/>
                                  <w:b/>
                                  <w:sz w:val="36"/>
                                </w:rPr>
                              </w:pPr>
                            </w:p>
                            <w:p w14:paraId="1C7A2142" w14:textId="77777777" w:rsidR="00265155" w:rsidRDefault="00265155" w:rsidP="00265155">
                              <w:pPr>
                                <w:rPr>
                                  <w:rFonts w:ascii="Tahoma"/>
                                  <w:b/>
                                  <w:sz w:val="36"/>
                                </w:rPr>
                              </w:pPr>
                            </w:p>
                            <w:p w14:paraId="145A9847" w14:textId="77777777" w:rsidR="00265155" w:rsidRDefault="00265155" w:rsidP="00265155">
                              <w:pPr>
                                <w:rPr>
                                  <w:rFonts w:ascii="Tahoma"/>
                                  <w:b/>
                                  <w:sz w:val="36"/>
                                </w:rPr>
                              </w:pPr>
                            </w:p>
                            <w:p w14:paraId="72909137" w14:textId="77777777" w:rsidR="00265155" w:rsidRDefault="00265155" w:rsidP="00265155">
                              <w:pPr>
                                <w:rPr>
                                  <w:rFonts w:ascii="Tahoma"/>
                                  <w:b/>
                                  <w:sz w:val="36"/>
                                </w:rPr>
                              </w:pPr>
                            </w:p>
                            <w:p w14:paraId="2F1FD861" w14:textId="77777777" w:rsidR="00265155" w:rsidRDefault="00265155" w:rsidP="00265155">
                              <w:pPr>
                                <w:rPr>
                                  <w:rFonts w:ascii="Tahoma"/>
                                  <w:b/>
                                  <w:sz w:val="36"/>
                                </w:rPr>
                              </w:pPr>
                            </w:p>
                            <w:p w14:paraId="73BCBC34" w14:textId="77777777" w:rsidR="00265155" w:rsidRDefault="00265155" w:rsidP="00265155">
                              <w:pPr>
                                <w:rPr>
                                  <w:rFonts w:ascii="Tahoma"/>
                                  <w:b/>
                                  <w:sz w:val="36"/>
                                </w:rPr>
                              </w:pPr>
                            </w:p>
                            <w:p w14:paraId="2A8D1539" w14:textId="77777777" w:rsidR="00265155" w:rsidRDefault="00265155" w:rsidP="00265155">
                              <w:pPr>
                                <w:rPr>
                                  <w:rFonts w:ascii="Tahoma"/>
                                  <w:b/>
                                  <w:sz w:val="36"/>
                                </w:rPr>
                              </w:pPr>
                            </w:p>
                            <w:p w14:paraId="0173E8C7" w14:textId="77777777" w:rsidR="00265155" w:rsidRDefault="00265155" w:rsidP="00265155">
                              <w:pPr>
                                <w:spacing w:before="2"/>
                                <w:rPr>
                                  <w:rFonts w:ascii="Tahoma"/>
                                  <w:b/>
                                  <w:sz w:val="48"/>
                                </w:rPr>
                              </w:pPr>
                            </w:p>
                            <w:p w14:paraId="56B5CF31" w14:textId="77777777" w:rsidR="00265155" w:rsidRDefault="00265155" w:rsidP="00265155">
                              <w:pPr>
                                <w:spacing w:before="1"/>
                                <w:ind w:right="1193"/>
                                <w:jc w:val="right"/>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53A26" id="Group 86" o:spid="_x0000_s1038" style="position:absolute;margin-left:316.05pt;margin-top:384.25pt;width:291.45pt;height:470pt;z-index:-15722496;mso-position-horizontal-relative:page;mso-position-vertical-relative:page" coordorigin="6081,7445" coordsize="5829,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">
                <v:shape id="AutoShape 46" o:spid="_x0000_s1039" style="position:absolute;left:6081;top:7444;width:5829;height:9400;visibility:visible;mso-wrap-style:square;v-text-anchor:top" coordsize="5829,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" path="m1037,9400r-709,l307,9340r-33,-60l242,9200r-30,-80l183,9040r-26,-60l132,8900r-23,-80l89,8740,70,8660,53,8560,39,8480,28,8420r-9,-80l11,8260,6,8180,2,8100,,8020r1,-80l3,7880r4,-80l13,7720r8,-80l31,7560r13,-80l59,7400r17,-80l95,7240r20,-80l137,7080r24,-80l187,6920r27,-80l242,6760r30,-80l303,6620r32,-80l368,6460r35,-60l439,6320r36,-80l513,6180r38,-80l590,6040r40,-60l671,5900r57,-80l757,5760r29,-40l845,5640r30,-60l905,5540r49,-60l1003,5400r100,-120l1153,5200r102,-120l1307,5000r51,-60l1568,4700r52,-80l2520,3600r52,-40l2624,3500r154,-180l2879,3200r100,-120l3077,2960r49,-60l3174,2840r48,-60l3271,2720r49,-60l3368,2580r48,-60l3463,2460r46,-60l3555,2320r45,-60l3644,2200r43,-80l3729,2060r41,-60l3811,1920r39,-60l3888,1780r37,-60l3961,1640r35,-60l4030,1500r31,-60l4090,1360r29,-60l4146,1220r26,-80l4197,1080r23,-80l4242,920r21,-60l4282,780r18,-80l4316,620r15,-80l4344,480r12,-80l4367,320r9,-80l4384,160r7,-80l4397,r28,60l4451,140r23,80l4495,300r19,80l4530,460r14,100l4556,640r9,80l4572,800r4,80l4579,960r,80l4578,1100r-3,80l4570,1260r-7,80l4555,1420r-10,80l4533,1580r-13,80l4505,1720r-17,80l4470,1880r-19,80l4430,2040r-23,60l4384,2180r-25,80l4333,2320r-27,80l4277,2480r-29,60l4217,2620r-31,60l4154,2760r-33,60l4086,2900r-34,60l4016,3040r-37,60l3942,3180r-37,60l3864,3300r-41,80l3782,3440r-42,80l3697,3580r-43,60l3611,3720r-44,60l3523,3840r-45,60l3433,3980r-92,120l3249,4220r-47,80l2967,4600r-150,180l2767,4860r-348,420l2370,5360r-146,180l2127,5660r-95,120l1985,5840r-48,60l1888,5980r-48,60l1793,6100r-47,60l1700,6220r-45,80l1610,6360r-44,60l1523,6480r-42,80l1440,6620r-40,60l1361,6760r-38,60l1286,6880r-36,80l1216,7020r-33,60l1144,7160r-9,20l1126,7200r-8,20l1110,7240r-35,80l1044,7400r-29,80l988,7580r-25,80l941,7740r-5,20l931,7780r-4,20l918,7840r-5,20l908,7880r-4,20l891,7980r-4,20l884,8020r-3,20l879,8060r-10,100l868,8180r-2,l866,8200r-2,40l863,8260r-1,20l861,8300r-1,20l859,8340r,20l860,8400r2,80l866,8560r6,80l881,8720r10,80l904,8880r15,80l935,9040r19,60l975,9180r23,80l1022,9340r15,60xm2821,9400r-678,l2137,9380r-38,-60l2063,9240r-35,-80l1996,9100r-30,-80l1938,8940r-26,-80l1889,8800r-21,-80l1850,8640r-16,-80l1821,8460r-10,-80l1803,8300r-4,-80l1797,8140r1,-80l1802,7960r7,-80l1818,7800r12,-80l1845,7640r17,-80l1881,7480r21,-80l1926,7320r25,-80l1978,7160r28,-80l2037,7020r31,-80l2101,6860r34,-60l2171,6720r36,-60l2245,6600r38,-80l2323,6460r45,-80l2414,6320r47,-80l2508,6180r49,-80l2606,6040r49,-80l2705,5900r50,-60l2857,5720r51,-80l3012,5520r471,-540l3536,4940r55,-60l3702,4740r56,-60l3921,4500r108,-120l4135,4260r52,-60l4239,4140r51,-60l4340,4020r50,-60l4439,3900r49,-60l4535,3780r47,-60l4628,3660r45,-80l4717,3520r44,-60l4803,3400r40,-80l4883,3260r38,-60l4959,3120r35,-60l5031,2980r35,-80l5099,2820r32,-80l5160,2660r28,-80l5214,2500r20,-60l5253,2360r17,-80l5286,2200r14,-80l5313,2040r11,-80l5335,1880r30,80l5392,2040r24,60l5438,2180r19,80l5474,2340r13,60l5499,2480r8,80l5513,2640r3,80l5517,2800r-2,80l5511,2960r-6,80l5496,3120r-12,80l5472,3280r-15,80l5440,3440r-18,60l5402,3580r-21,80l5358,3720r-25,80l5308,3860r-31,80l5245,4020r-34,80l5176,4180r-36,80l5102,4340r-39,60l5024,4480r-41,80l4941,4620r-42,80l4856,4760r-44,80l4767,4900r-45,80l4677,5040r-47,80l4584,5180r-94,120l4442,5380r-144,180l4246,5640r-103,120l4092,5840r-103,120l3835,6160r-101,120l3684,6340r-49,80l3586,6480r-49,60l3486,6600r-50,80l3386,6740r-49,60l3289,6880r-47,60l3197,7020r-45,60l3109,7140r-42,80l3027,7280r-38,80l2952,7420r-35,60l2902,7520r-14,20l2874,7580r-13,20l2833,7660r-23,60l2786,7780r-21,60l2746,7900r-18,80l2720,8000r-7,40l2705,8060r-7,40l2686,8160r-3,20l2680,8180r-2,20l2676,8220r-8,60l2666,8300r-2,l2663,8320r-2,20l2660,8360r-1,20l2658,8400r-1,l2656,8420r-1,20l2655,8460r,20l2655,8540r3,80l2663,8700r8,80l2681,8840r13,80l2710,9000r18,80l2748,9160r23,80l2796,9320r25,80xm4226,9400r-738,l3470,9340r-27,-60l3419,9200r-21,-80l3381,9040r-25,-140l3349,8820r-3,-80l3346,8660r3,-80l3356,8500r10,-80l3377,8360r13,-80l3406,8220r17,-60l3433,8120r5,-20l3443,8080r10,-20l3464,8020r11,-20l3486,7960r33,-80l3554,7800r36,-80l3629,7640r40,-60l3711,7500r32,-40l3776,7400r33,-60l3843,7300r34,-60l3947,7160r35,-60l4034,7040r52,-60l4139,6900r53,-60l4514,6480r54,-40l4627,6380r58,-80l4802,6180r114,-120l4972,6020r56,-60l5083,5900r54,-60l5191,5780r52,-60l5294,5660r51,-60l5394,5540r48,-80l5489,5400r45,-60l5578,5280r42,-80l5660,5140r39,-60l5735,5000r35,-80l5802,4840r25,-60l5829,4780r,1500l5820,6280r-36,80l5747,6420r-39,80l5669,6560r-41,80l5587,6700r-42,60l5503,6820r-43,60l5374,7000r-44,60l5283,7140r-191,240l5044,7440r-93,120l4905,7620r-46,60l4814,7740r-53,80l4709,7880r-51,80l4609,8020r-47,80l4517,8160r-43,60l4434,8300r-37,60l4387,8380r-10,20l4368,8420r-9,20l4354,8440r-4,20l4340,8480r-16,40l4308,8540r-15,40l4279,8620r-13,40l4243,8740r-4,20l4234,8780r-5,20l4225,8820r-3,20l4217,8860r-3,20l4211,8900r-2,20l4206,8940r-3,20l4202,8980r-5,80l4198,9140r5,80l4213,9320r12,60l4226,9400xe" fillcolor="#095c40" stroked="f">
                  <v:fill opacity="7196f"/>
                  <v:path arrowok="t" o:connecttype="custom" o:connectlocs="109,16265;0,15465;95,14685;368,13905;757,13205;1307,12445;3077,10405;3555,9765;3961,9085;4242,8365;4384,7605;4544,8005;4563,8785;4407,9545;4121,10265;3740,10965;3202,11745;1937,13345;1481,14005;1135,14625;936,15205;881,15485;860,15765;891,16245;2143,16845;1868,16165;1809,15325;2006,14525;2368,13825;2908,13085;4187,11645;4673,11025;5066,10345;5300,9565;5487,9845;5484,10645;5277,11385;4899,12145;4298,13005;3537,13985;3067,14665;2810,15165;2683,15625;2659,15825;2671,16225;3488,16845;3349,16025;3453,15505;3743,14905;4192,14285;5137,13285;5620,12645;5784,13805;5330,14505;4658,15405;4359,15885;4239,16205;4203,16405" o:connectangles="0,0,0,0,0,0,0,0,0,0,0,0,0,0,0,0,0,0,0,0,0,0,0,0,0,0,0,0,0,0,0,0,0,0,0,0,0,0,0,0,0,0,0,0,0,0,0,0,0,0,0,0,0,0,0,0,0,0"/>
                </v:shape>
                <v:shape id="Text Box 47" o:spid="_x0000_s1040" type="#_x0000_t202" style="position:absolute;left:6081;top:7444;width:5829;height: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" filled="f" stroked="f">
                  <v:textbox inset="0,0,0,0">
                    <w:txbxContent>
                      <w:p w14:paraId="2504F706" w14:textId="77777777" w:rsidR="00265155" w:rsidRDefault="00265155" w:rsidP="00265155">
                        <w:pPr>
                          <w:rPr>
                            <w:rFonts w:ascii="Tahoma"/>
                            <w:b/>
                            <w:sz w:val="36"/>
                          </w:rPr>
                        </w:pPr>
                      </w:p>
                      <w:p w14:paraId="4A8556C1" w14:textId="77777777" w:rsidR="00265155" w:rsidRDefault="00265155" w:rsidP="00265155">
                        <w:pPr>
                          <w:rPr>
                            <w:rFonts w:ascii="Tahoma"/>
                            <w:b/>
                            <w:sz w:val="36"/>
                          </w:rPr>
                        </w:pPr>
                      </w:p>
                      <w:p w14:paraId="785DFF14" w14:textId="77777777" w:rsidR="00265155" w:rsidRDefault="00265155" w:rsidP="00265155">
                        <w:pPr>
                          <w:rPr>
                            <w:rFonts w:ascii="Tahoma"/>
                            <w:b/>
                            <w:sz w:val="36"/>
                          </w:rPr>
                        </w:pPr>
                      </w:p>
                      <w:p w14:paraId="490FA1B8" w14:textId="77777777" w:rsidR="00265155" w:rsidRDefault="00265155" w:rsidP="00265155">
                        <w:pPr>
                          <w:rPr>
                            <w:rFonts w:ascii="Tahoma"/>
                            <w:b/>
                            <w:sz w:val="36"/>
                          </w:rPr>
                        </w:pPr>
                      </w:p>
                      <w:p w14:paraId="77BBE8A1" w14:textId="77777777" w:rsidR="00265155" w:rsidRDefault="00265155" w:rsidP="00265155">
                        <w:pPr>
                          <w:rPr>
                            <w:rFonts w:ascii="Tahoma"/>
                            <w:b/>
                            <w:sz w:val="36"/>
                          </w:rPr>
                        </w:pPr>
                      </w:p>
                      <w:p w14:paraId="7ED8720E" w14:textId="77777777" w:rsidR="00265155" w:rsidRDefault="00265155" w:rsidP="00265155">
                        <w:pPr>
                          <w:rPr>
                            <w:rFonts w:ascii="Tahoma"/>
                            <w:b/>
                            <w:sz w:val="36"/>
                          </w:rPr>
                        </w:pPr>
                      </w:p>
                      <w:p w14:paraId="509C6FCE" w14:textId="77777777" w:rsidR="00265155" w:rsidRDefault="00265155" w:rsidP="00265155">
                        <w:pPr>
                          <w:rPr>
                            <w:rFonts w:ascii="Tahoma"/>
                            <w:b/>
                            <w:sz w:val="36"/>
                          </w:rPr>
                        </w:pPr>
                      </w:p>
                      <w:p w14:paraId="1C7A2142" w14:textId="77777777" w:rsidR="00265155" w:rsidRDefault="00265155" w:rsidP="00265155">
                        <w:pPr>
                          <w:rPr>
                            <w:rFonts w:ascii="Tahoma"/>
                            <w:b/>
                            <w:sz w:val="36"/>
                          </w:rPr>
                        </w:pPr>
                      </w:p>
                      <w:p w14:paraId="145A9847" w14:textId="77777777" w:rsidR="00265155" w:rsidRDefault="00265155" w:rsidP="00265155">
                        <w:pPr>
                          <w:rPr>
                            <w:rFonts w:ascii="Tahoma"/>
                            <w:b/>
                            <w:sz w:val="36"/>
                          </w:rPr>
                        </w:pPr>
                      </w:p>
                      <w:p w14:paraId="72909137" w14:textId="77777777" w:rsidR="00265155" w:rsidRDefault="00265155" w:rsidP="00265155">
                        <w:pPr>
                          <w:rPr>
                            <w:rFonts w:ascii="Tahoma"/>
                            <w:b/>
                            <w:sz w:val="36"/>
                          </w:rPr>
                        </w:pPr>
                      </w:p>
                      <w:p w14:paraId="2F1FD861" w14:textId="77777777" w:rsidR="00265155" w:rsidRDefault="00265155" w:rsidP="00265155">
                        <w:pPr>
                          <w:rPr>
                            <w:rFonts w:ascii="Tahoma"/>
                            <w:b/>
                            <w:sz w:val="36"/>
                          </w:rPr>
                        </w:pPr>
                      </w:p>
                      <w:p w14:paraId="73BCBC34" w14:textId="77777777" w:rsidR="00265155" w:rsidRDefault="00265155" w:rsidP="00265155">
                        <w:pPr>
                          <w:rPr>
                            <w:rFonts w:ascii="Tahoma"/>
                            <w:b/>
                            <w:sz w:val="36"/>
                          </w:rPr>
                        </w:pPr>
                      </w:p>
                      <w:p w14:paraId="2A8D1539" w14:textId="77777777" w:rsidR="00265155" w:rsidRDefault="00265155" w:rsidP="00265155">
                        <w:pPr>
                          <w:rPr>
                            <w:rFonts w:ascii="Tahoma"/>
                            <w:b/>
                            <w:sz w:val="36"/>
                          </w:rPr>
                        </w:pPr>
                      </w:p>
                      <w:p w14:paraId="0173E8C7" w14:textId="77777777" w:rsidR="00265155" w:rsidRDefault="00265155" w:rsidP="00265155">
                        <w:pPr>
                          <w:spacing w:before="2"/>
                          <w:rPr>
                            <w:rFonts w:ascii="Tahoma"/>
                            <w:b/>
                            <w:sz w:val="48"/>
                          </w:rPr>
                        </w:pPr>
                      </w:p>
                      <w:p w14:paraId="56B5CF31" w14:textId="77777777" w:rsidR="00265155" w:rsidRDefault="00265155" w:rsidP="00265155">
                        <w:pPr>
                          <w:spacing w:before="1"/>
                          <w:ind w:right="1193"/>
                          <w:jc w:val="right"/>
                          <w:rPr>
                            <w:sz w:val="36"/>
                          </w:rPr>
                        </w:pPr>
                      </w:p>
                    </w:txbxContent>
                  </v:textbox>
                </v:shape>
                <w10:wrap anchorx="page" anchory="page"/>
              </v:group>
            </w:pict>
          </mc:Fallback>
        </mc:AlternateContent>
      </w:r>
      <w:r w:rsidR="00C832DA" w:rsidRPr="00C832DA">
        <w:rPr>
          <w:noProof/>
        </w:rPr>
        <w:t xml:space="preserve"> </w:t>
      </w:r>
      <w:r w:rsidR="00665374" w:rsidRPr="00665374">
        <w:rPr>
          <w:noProof/>
        </w:rPr>
        <w:drawing>
          <wp:inline distT="0" distB="0" distL="0" distR="0" wp14:anchorId="051C5634" wp14:editId="774E76C8">
            <wp:extent cx="5734050" cy="2995295"/>
            <wp:effectExtent l="0" t="0" r="0" b="0"/>
            <wp:docPr id="1115546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546635" name="Picture 1" descr="A screenshot of a computer&#10;&#10;Description automatically generated"/>
                    <pic:cNvPicPr/>
                  </pic:nvPicPr>
                  <pic:blipFill>
                    <a:blip r:embed="rId15"/>
                    <a:stretch>
                      <a:fillRect/>
                    </a:stretch>
                  </pic:blipFill>
                  <pic:spPr>
                    <a:xfrm>
                      <a:off x="0" y="0"/>
                      <a:ext cx="5734050" cy="2995295"/>
                    </a:xfrm>
                    <a:prstGeom prst="rect">
                      <a:avLst/>
                    </a:prstGeom>
                  </pic:spPr>
                </pic:pic>
              </a:graphicData>
            </a:graphic>
          </wp:inline>
        </w:drawing>
      </w:r>
    </w:p>
    <w:p w14:paraId="23BA6E2F" w14:textId="65D62A6E" w:rsidR="00936A1A" w:rsidRPr="007D44F7" w:rsidRDefault="00936A1A" w:rsidP="009A4EBA">
      <w:pPr>
        <w:spacing w:before="100" w:beforeAutospacing="1" w:after="100" w:afterAutospacing="1"/>
        <w:rPr>
          <w:rFonts w:ascii="Times New Roman" w:eastAsia="Times New Roman" w:hAnsi="Times New Roman" w:cs="Times New Roman"/>
        </w:rPr>
      </w:pPr>
    </w:p>
    <w:p w14:paraId="2662657E" w14:textId="7EDA197A" w:rsidR="00936A1A" w:rsidRPr="007D44F7" w:rsidRDefault="00936A1A" w:rsidP="009A4EBA">
      <w:pPr>
        <w:spacing w:before="100" w:beforeAutospacing="1" w:after="100" w:afterAutospacing="1"/>
        <w:rPr>
          <w:rFonts w:ascii="Times New Roman" w:eastAsia="Times New Roman" w:hAnsi="Times New Roman" w:cs="Times New Roman"/>
        </w:rPr>
      </w:pPr>
    </w:p>
    <w:p w14:paraId="4DFA97CF" w14:textId="789AFF9B" w:rsidR="00936A1A" w:rsidRPr="007D44F7" w:rsidRDefault="00936A1A" w:rsidP="009A4EBA">
      <w:pPr>
        <w:spacing w:before="100" w:beforeAutospacing="1" w:after="100" w:afterAutospacing="1"/>
        <w:rPr>
          <w:rFonts w:ascii="Times New Roman" w:eastAsia="Times New Roman" w:hAnsi="Times New Roman" w:cs="Times New Roman"/>
        </w:rPr>
      </w:pPr>
    </w:p>
    <w:p w14:paraId="64957DCC" w14:textId="42A9FCDD" w:rsidR="00936A1A" w:rsidRPr="007D44F7" w:rsidRDefault="00C7557B" w:rsidP="009A4EBA">
      <w:pPr>
        <w:spacing w:before="100" w:beforeAutospacing="1" w:after="100" w:afterAutospacing="1"/>
        <w:rPr>
          <w:rFonts w:ascii="Times New Roman" w:eastAsia="Times New Roman" w:hAnsi="Times New Roman" w:cs="Times New Roman"/>
        </w:rPr>
      </w:pPr>
      <w:r w:rsidRPr="007D44F7">
        <w:rPr>
          <w:rFonts w:ascii="Times New Roman" w:eastAsia="Times New Roman" w:hAnsi="Times New Roman" w:cs="Times New Roman"/>
          <w:noProof/>
        </w:rPr>
        <mc:AlternateContent>
          <mc:Choice Requires="wpg">
            <w:drawing>
              <wp:anchor distT="0" distB="0" distL="114300" distR="114300" simplePos="0" relativeHeight="251566592" behindDoc="0" locked="0" layoutInCell="1" allowOverlap="1" wp14:anchorId="43EADFB7" wp14:editId="6D45B35C">
                <wp:simplePos x="0" y="0"/>
                <wp:positionH relativeFrom="page">
                  <wp:posOffset>0</wp:posOffset>
                </wp:positionH>
                <wp:positionV relativeFrom="page">
                  <wp:posOffset>8753475</wp:posOffset>
                </wp:positionV>
                <wp:extent cx="1555115" cy="2097405"/>
                <wp:effectExtent l="0" t="0" r="0" b="0"/>
                <wp:wrapNone/>
                <wp:docPr id="580493645"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115" cy="2097405"/>
                          <a:chOff x="0" y="13543"/>
                          <a:chExt cx="2449" cy="3303"/>
                        </a:xfrm>
                      </wpg:grpSpPr>
                      <wps:wsp>
                        <wps:cNvPr id="2013484691" name="Freeform 85"/>
                        <wps:cNvSpPr>
                          <a:spLocks/>
                        </wps:cNvSpPr>
                        <wps:spPr bwMode="auto">
                          <a:xfrm>
                            <a:off x="0" y="13542"/>
                            <a:ext cx="1111" cy="2767"/>
                          </a:xfrm>
                          <a:custGeom>
                            <a:avLst/>
                            <a:gdLst>
                              <a:gd name="T0" fmla="*/ 1111 w 1111"/>
                              <a:gd name="T1" fmla="+- 0 16232 13543"/>
                              <a:gd name="T2" fmla="*/ 16232 h 2767"/>
                              <a:gd name="T3" fmla="*/ 0 w 1111"/>
                              <a:gd name="T4" fmla="+- 0 16310 13543"/>
                              <a:gd name="T5" fmla="*/ 16310 h 2767"/>
                              <a:gd name="T6" fmla="*/ 0 w 1111"/>
                              <a:gd name="T7" fmla="+- 0 15144 13543"/>
                              <a:gd name="T8" fmla="*/ 15144 h 2767"/>
                              <a:gd name="T9" fmla="*/ 921 w 1111"/>
                              <a:gd name="T10" fmla="+- 0 13543 13543"/>
                              <a:gd name="T11" fmla="*/ 13543 h 2767"/>
                              <a:gd name="T12" fmla="*/ 922 w 1111"/>
                              <a:gd name="T13" fmla="+- 0 13543 13543"/>
                              <a:gd name="T14" fmla="*/ 13543 h 2767"/>
                              <a:gd name="T15" fmla="*/ 1111 w 1111"/>
                              <a:gd name="T16" fmla="+- 0 16232 13543"/>
                              <a:gd name="T17" fmla="*/ 16232 h 2767"/>
                            </a:gdLst>
                            <a:ahLst/>
                            <a:cxnLst>
                              <a:cxn ang="0">
                                <a:pos x="T0" y="T2"/>
                              </a:cxn>
                              <a:cxn ang="0">
                                <a:pos x="T3" y="T5"/>
                              </a:cxn>
                              <a:cxn ang="0">
                                <a:pos x="T6" y="T8"/>
                              </a:cxn>
                              <a:cxn ang="0">
                                <a:pos x="T9" y="T11"/>
                              </a:cxn>
                              <a:cxn ang="0">
                                <a:pos x="T12" y="T14"/>
                              </a:cxn>
                              <a:cxn ang="0">
                                <a:pos x="T15" y="T17"/>
                              </a:cxn>
                            </a:cxnLst>
                            <a:rect l="0" t="0" r="r" b="b"/>
                            <a:pathLst>
                              <a:path w="1111" h="2767">
                                <a:moveTo>
                                  <a:pt x="1111" y="2689"/>
                                </a:moveTo>
                                <a:lnTo>
                                  <a:pt x="0" y="2767"/>
                                </a:lnTo>
                                <a:lnTo>
                                  <a:pt x="0" y="1601"/>
                                </a:lnTo>
                                <a:lnTo>
                                  <a:pt x="921" y="0"/>
                                </a:lnTo>
                                <a:lnTo>
                                  <a:pt x="922" y="0"/>
                                </a:lnTo>
                                <a:lnTo>
                                  <a:pt x="1111" y="2689"/>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54444696" name="Freeform 86"/>
                        <wps:cNvSpPr>
                          <a:spLocks/>
                        </wps:cNvSpPr>
                        <wps:spPr bwMode="auto">
                          <a:xfrm>
                            <a:off x="0" y="15797"/>
                            <a:ext cx="2449" cy="1048"/>
                          </a:xfrm>
                          <a:custGeom>
                            <a:avLst/>
                            <a:gdLst>
                              <a:gd name="T0" fmla="*/ 1688 w 2449"/>
                              <a:gd name="T1" fmla="+- 0 16845 15798"/>
                              <a:gd name="T2" fmla="*/ 16845 h 1048"/>
                              <a:gd name="T3" fmla="*/ 0 w 2449"/>
                              <a:gd name="T4" fmla="+- 0 16845 15798"/>
                              <a:gd name="T5" fmla="*/ 16845 h 1048"/>
                              <a:gd name="T6" fmla="*/ 0 w 2449"/>
                              <a:gd name="T7" fmla="+- 0 15798 15798"/>
                              <a:gd name="T8" fmla="*/ 15798 h 1048"/>
                              <a:gd name="T9" fmla="*/ 2449 w 2449"/>
                              <a:gd name="T10" fmla="+- 0 16422 15798"/>
                              <a:gd name="T11" fmla="*/ 16422 h 1048"/>
                              <a:gd name="T12" fmla="*/ 1688 w 2449"/>
                              <a:gd name="T13" fmla="+- 0 16845 15798"/>
                              <a:gd name="T14" fmla="*/ 16845 h 1048"/>
                            </a:gdLst>
                            <a:ahLst/>
                            <a:cxnLst>
                              <a:cxn ang="0">
                                <a:pos x="T0" y="T2"/>
                              </a:cxn>
                              <a:cxn ang="0">
                                <a:pos x="T3" y="T5"/>
                              </a:cxn>
                              <a:cxn ang="0">
                                <a:pos x="T6" y="T8"/>
                              </a:cxn>
                              <a:cxn ang="0">
                                <a:pos x="T9" y="T11"/>
                              </a:cxn>
                              <a:cxn ang="0">
                                <a:pos x="T12" y="T14"/>
                              </a:cxn>
                            </a:cxnLst>
                            <a:rect l="0" t="0" r="r" b="b"/>
                            <a:pathLst>
                              <a:path w="2449" h="1048">
                                <a:moveTo>
                                  <a:pt x="1688" y="1047"/>
                                </a:moveTo>
                                <a:lnTo>
                                  <a:pt x="0" y="1047"/>
                                </a:lnTo>
                                <a:lnTo>
                                  <a:pt x="0" y="0"/>
                                </a:lnTo>
                                <a:lnTo>
                                  <a:pt x="2449" y="624"/>
                                </a:lnTo>
                                <a:lnTo>
                                  <a:pt x="1688" y="1047"/>
                                </a:lnTo>
                                <a:close/>
                              </a:path>
                            </a:pathLst>
                          </a:custGeom>
                          <a:solidFill>
                            <a:srgbClr val="095C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3053626" name="Freeform 87"/>
                        <wps:cNvSpPr>
                          <a:spLocks/>
                        </wps:cNvSpPr>
                        <wps:spPr bwMode="auto">
                          <a:xfrm>
                            <a:off x="0" y="16233"/>
                            <a:ext cx="2449" cy="612"/>
                          </a:xfrm>
                          <a:custGeom>
                            <a:avLst/>
                            <a:gdLst>
                              <a:gd name="T0" fmla="*/ 2448 w 2449"/>
                              <a:gd name="T1" fmla="+- 0 16422 16234"/>
                              <a:gd name="T2" fmla="*/ 16422 h 612"/>
                              <a:gd name="T3" fmla="*/ 1688 w 2449"/>
                              <a:gd name="T4" fmla="+- 0 16845 16234"/>
                              <a:gd name="T5" fmla="*/ 16845 h 612"/>
                              <a:gd name="T6" fmla="*/ 0 w 2449"/>
                              <a:gd name="T7" fmla="+- 0 16845 16234"/>
                              <a:gd name="T8" fmla="*/ 16845 h 612"/>
                              <a:gd name="T9" fmla="*/ 0 w 2449"/>
                              <a:gd name="T10" fmla="+- 0 16234 16234"/>
                              <a:gd name="T11" fmla="*/ 16234 h 612"/>
                              <a:gd name="T12" fmla="*/ 2448 w 2449"/>
                              <a:gd name="T13" fmla="+- 0 16422 16234"/>
                              <a:gd name="T14" fmla="*/ 16422 h 612"/>
                            </a:gdLst>
                            <a:ahLst/>
                            <a:cxnLst>
                              <a:cxn ang="0">
                                <a:pos x="T0" y="T2"/>
                              </a:cxn>
                              <a:cxn ang="0">
                                <a:pos x="T3" y="T5"/>
                              </a:cxn>
                              <a:cxn ang="0">
                                <a:pos x="T6" y="T8"/>
                              </a:cxn>
                              <a:cxn ang="0">
                                <a:pos x="T9" y="T11"/>
                              </a:cxn>
                              <a:cxn ang="0">
                                <a:pos x="T12" y="T14"/>
                              </a:cxn>
                            </a:cxnLst>
                            <a:rect l="0" t="0" r="r" b="b"/>
                            <a:pathLst>
                              <a:path w="2449" h="612">
                                <a:moveTo>
                                  <a:pt x="2448" y="188"/>
                                </a:moveTo>
                                <a:lnTo>
                                  <a:pt x="1688" y="611"/>
                                </a:lnTo>
                                <a:lnTo>
                                  <a:pt x="0" y="611"/>
                                </a:lnTo>
                                <a:lnTo>
                                  <a:pt x="0" y="0"/>
                                </a:lnTo>
                                <a:lnTo>
                                  <a:pt x="2448" y="188"/>
                                </a:lnTo>
                                <a:close/>
                              </a:path>
                            </a:pathLst>
                          </a:custGeom>
                          <a:solidFill>
                            <a:srgbClr val="16A63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87005649" name="Freeform 88"/>
                        <wps:cNvSpPr>
                          <a:spLocks/>
                        </wps:cNvSpPr>
                        <wps:spPr bwMode="auto">
                          <a:xfrm>
                            <a:off x="0" y="13545"/>
                            <a:ext cx="924" cy="2296"/>
                          </a:xfrm>
                          <a:custGeom>
                            <a:avLst/>
                            <a:gdLst>
                              <a:gd name="T0" fmla="*/ 924 w 924"/>
                              <a:gd name="T1" fmla="+- 0 13545 13545"/>
                              <a:gd name="T2" fmla="*/ 13545 h 2296"/>
                              <a:gd name="T3" fmla="*/ 172 w 924"/>
                              <a:gd name="T4" fmla="+- 0 15841 13545"/>
                              <a:gd name="T5" fmla="*/ 15841 h 2296"/>
                              <a:gd name="T6" fmla="*/ 0 w 924"/>
                              <a:gd name="T7" fmla="+- 0 15799 13545"/>
                              <a:gd name="T8" fmla="*/ 15799 h 2296"/>
                              <a:gd name="T9" fmla="*/ 0 w 924"/>
                              <a:gd name="T10" fmla="+- 0 14059 13545"/>
                              <a:gd name="T11" fmla="*/ 14059 h 2296"/>
                              <a:gd name="T12" fmla="*/ 924 w 924"/>
                              <a:gd name="T13" fmla="+- 0 13545 13545"/>
                              <a:gd name="T14" fmla="*/ 13545 h 2296"/>
                            </a:gdLst>
                            <a:ahLst/>
                            <a:cxnLst>
                              <a:cxn ang="0">
                                <a:pos x="T0" y="T2"/>
                              </a:cxn>
                              <a:cxn ang="0">
                                <a:pos x="T3" y="T5"/>
                              </a:cxn>
                              <a:cxn ang="0">
                                <a:pos x="T6" y="T8"/>
                              </a:cxn>
                              <a:cxn ang="0">
                                <a:pos x="T9" y="T11"/>
                              </a:cxn>
                              <a:cxn ang="0">
                                <a:pos x="T12" y="T14"/>
                              </a:cxn>
                            </a:cxnLst>
                            <a:rect l="0" t="0" r="r" b="b"/>
                            <a:pathLst>
                              <a:path w="924" h="2296">
                                <a:moveTo>
                                  <a:pt x="924" y="0"/>
                                </a:moveTo>
                                <a:lnTo>
                                  <a:pt x="172" y="2296"/>
                                </a:lnTo>
                                <a:lnTo>
                                  <a:pt x="0" y="2254"/>
                                </a:lnTo>
                                <a:lnTo>
                                  <a:pt x="0" y="514"/>
                                </a:lnTo>
                                <a:lnTo>
                                  <a:pt x="924" y="0"/>
                                </a:lnTo>
                                <a:close/>
                              </a:path>
                            </a:pathLst>
                          </a:custGeom>
                          <a:solidFill>
                            <a:srgbClr val="1B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4880CE" id="Group 27" o:spid="_x0000_s1026" style="position:absolute;margin-left:0;margin-top:689.25pt;width:122.45pt;height:165.15pt;z-index:251566592;mso-position-horizontal-relative:page;mso-position-vertical-relative:page" coordorigin=",13543" coordsize="2449,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">
                <v:shape id="Freeform 85" o:spid="_x0000_s1027" style="position:absolute;top:13542;width:1111;height:2767;visibility:visible;mso-wrap-style:square;v-text-anchor:top" coordsize="1111,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" path="m1111,2689l,2767,,1601,921,r1,l1111,2689xe" fillcolor="#d9d9d9" stroked="f">
                  <v:path arrowok="t" o:connecttype="custom" o:connectlocs="1111,16232;0,16310;0,15144;921,13543;922,13543;1111,16232" o:connectangles="0,0,0,0,0,0"/>
                </v:shape>
                <v:shape id="Freeform 86" o:spid="_x0000_s1028" style="position:absolute;top:15797;width:2449;height:1048;visibility:visible;mso-wrap-style:square;v-text-anchor:top" coordsize="2449,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" path="m1688,1047l,1047,,,2449,624r-761,423xe" fillcolor="#095c40" stroked="f">
                  <v:path arrowok="t" o:connecttype="custom" o:connectlocs="1688,16845;0,16845;0,15798;2449,16422;1688,16845" o:connectangles="0,0,0,0,0"/>
                </v:shape>
                <v:shape id="Freeform 87" o:spid="_x0000_s1029" style="position:absolute;top:16233;width:2449;height:612;visibility:visible;mso-wrap-style:square;v-text-anchor:top" coordsize="244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" path="m2448,188l1688,611,,611,,,2448,188xe" fillcolor="#16a637" stroked="f">
                  <v:path arrowok="t" o:connecttype="custom" o:connectlocs="2448,16422;1688,16845;0,16845;0,16234;2448,16422" o:connectangles="0,0,0,0,0"/>
                </v:shape>
                <v:shape id="Freeform 88" o:spid="_x0000_s1030" style="position:absolute;top:13545;width:924;height:2296;visibility:visible;mso-wrap-style:square;v-text-anchor:top" coordsize="924,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" path="m924,l172,2296,,2254,,514,924,xe" fillcolor="#1b2020" stroked="f">
                  <v:path arrowok="t" o:connecttype="custom" o:connectlocs="924,13545;172,15841;0,15799;0,14059;924,13545" o:connectangles="0,0,0,0,0"/>
                </v:shape>
                <w10:wrap anchorx="page" anchory="page"/>
              </v:group>
            </w:pict>
          </mc:Fallback>
        </mc:AlternateContent>
      </w:r>
    </w:p>
    <w:p w14:paraId="0A4F889A" w14:textId="78B4DF71" w:rsidR="00936A1A" w:rsidRPr="007D44F7" w:rsidRDefault="00936A1A" w:rsidP="009A4EBA">
      <w:pPr>
        <w:spacing w:before="100" w:beforeAutospacing="1" w:after="100" w:afterAutospacing="1"/>
        <w:rPr>
          <w:rFonts w:ascii="Times New Roman" w:eastAsia="Times New Roman" w:hAnsi="Times New Roman" w:cs="Times New Roman"/>
        </w:rPr>
      </w:pPr>
    </w:p>
    <w:p w14:paraId="36067D2C" w14:textId="1A265C13" w:rsidR="00936A1A" w:rsidRPr="007D44F7" w:rsidRDefault="00936A1A" w:rsidP="009A4EBA">
      <w:pPr>
        <w:spacing w:before="100" w:beforeAutospacing="1" w:after="100" w:afterAutospacing="1"/>
        <w:rPr>
          <w:rFonts w:ascii="Times New Roman" w:eastAsia="Times New Roman" w:hAnsi="Times New Roman" w:cs="Times New Roman"/>
        </w:rPr>
      </w:pPr>
    </w:p>
    <w:p w14:paraId="13F0D3A3" w14:textId="77777777" w:rsidR="007D44F7" w:rsidRDefault="007D44F7" w:rsidP="00936A1A">
      <w:pPr>
        <w:widowControl/>
        <w:autoSpaceDE/>
        <w:autoSpaceDN/>
        <w:spacing w:before="100" w:beforeAutospacing="1" w:after="100" w:afterAutospacing="1"/>
        <w:rPr>
          <w:rFonts w:ascii="Times New Roman" w:eastAsia="Times New Roman" w:hAnsi="Times New Roman" w:cs="Times New Roman"/>
          <w:b/>
          <w:bCs/>
          <w:sz w:val="48"/>
          <w:szCs w:val="48"/>
        </w:rPr>
      </w:pPr>
    </w:p>
    <w:p w14:paraId="675E82B2" w14:textId="1DF78545" w:rsidR="00936A1A" w:rsidRPr="007D44F7" w:rsidRDefault="009665E9" w:rsidP="00936A1A">
      <w:pPr>
        <w:widowControl/>
        <w:autoSpaceDE/>
        <w:autoSpaceDN/>
        <w:spacing w:before="100" w:beforeAutospacing="1" w:after="100" w:afterAutospacing="1"/>
        <w:rPr>
          <w:rFonts w:ascii="Times New Roman" w:eastAsia="Times New Roman" w:hAnsi="Times New Roman" w:cs="Times New Roman"/>
          <w:sz w:val="44"/>
          <w:szCs w:val="44"/>
        </w:rPr>
      </w:pPr>
      <w:r w:rsidRPr="007D44F7">
        <w:rPr>
          <w:rFonts w:ascii="Times New Roman" w:eastAsia="Times New Roman" w:hAnsi="Times New Roman" w:cs="Times New Roman"/>
          <w:b/>
          <w:bCs/>
          <w:noProof/>
          <w:sz w:val="44"/>
          <w:szCs w:val="44"/>
        </w:rPr>
        <w:lastRenderedPageBreak/>
        <mc:AlternateContent>
          <mc:Choice Requires="wps">
            <w:drawing>
              <wp:anchor distT="0" distB="0" distL="114300" distR="114300" simplePos="0" relativeHeight="251639808" behindDoc="0" locked="0" layoutInCell="1" allowOverlap="1" wp14:anchorId="2C758CCE" wp14:editId="5F594016">
                <wp:simplePos x="0" y="0"/>
                <wp:positionH relativeFrom="page">
                  <wp:posOffset>679450</wp:posOffset>
                </wp:positionH>
                <wp:positionV relativeFrom="paragraph">
                  <wp:posOffset>-914400</wp:posOffset>
                </wp:positionV>
                <wp:extent cx="47625" cy="1965325"/>
                <wp:effectExtent l="0" t="0" r="9525" b="0"/>
                <wp:wrapNone/>
                <wp:docPr id="1268241384"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26C8FD" id="Rectangle 45" o:spid="_x0000_s1026" style="position:absolute;margin-left:53.5pt;margin-top:-1in;width:3.75pt;height:154.75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" fillcolor="#16a637" stroked="f">
                <w10:wrap anchorx="page"/>
              </v:rect>
            </w:pict>
          </mc:Fallback>
        </mc:AlternateContent>
      </w:r>
      <w:r w:rsidRPr="007D44F7">
        <w:rPr>
          <w:rFonts w:ascii="Times New Roman" w:eastAsia="Times New Roman" w:hAnsi="Times New Roman" w:cs="Times New Roman"/>
          <w:b/>
          <w:bCs/>
          <w:noProof/>
          <w:sz w:val="44"/>
          <w:szCs w:val="44"/>
        </w:rPr>
        <mc:AlternateContent>
          <mc:Choice Requires="wps">
            <w:drawing>
              <wp:anchor distT="0" distB="0" distL="114300" distR="114300" simplePos="0" relativeHeight="251631616" behindDoc="0" locked="0" layoutInCell="1" allowOverlap="1" wp14:anchorId="1B428E80" wp14:editId="3AFDDAE4">
                <wp:simplePos x="0" y="0"/>
                <wp:positionH relativeFrom="page">
                  <wp:posOffset>387350</wp:posOffset>
                </wp:positionH>
                <wp:positionV relativeFrom="page">
                  <wp:posOffset>0</wp:posOffset>
                </wp:positionV>
                <wp:extent cx="47625" cy="2769235"/>
                <wp:effectExtent l="0" t="0" r="9525" b="0"/>
                <wp:wrapNone/>
                <wp:docPr id="649358862"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0F15A3" id="Rectangle 44" o:spid="_x0000_s1026" style="position:absolute;margin-left:30.5pt;margin-top:0;width:3.75pt;height:218.05pt;z-index:251631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" fillcolor="black" stroked="f">
                <w10:wrap anchorx="page" anchory="page"/>
              </v:rect>
            </w:pict>
          </mc:Fallback>
        </mc:AlternateContent>
      </w:r>
      <w:r w:rsidR="00936A1A" w:rsidRPr="007D44F7">
        <w:rPr>
          <w:rFonts w:ascii="Times New Roman" w:eastAsia="Times New Roman" w:hAnsi="Times New Roman" w:cs="Times New Roman"/>
          <w:b/>
          <w:bCs/>
          <w:sz w:val="44"/>
          <w:szCs w:val="44"/>
        </w:rPr>
        <w:t>Commonly Purchased Products Together</w:t>
      </w:r>
    </w:p>
    <w:p w14:paraId="2B002DFD" w14:textId="2E5B15CB" w:rsidR="00936A1A" w:rsidRPr="007D44F7" w:rsidRDefault="00936A1A" w:rsidP="00936A1A">
      <w:pPr>
        <w:widowControl/>
        <w:autoSpaceDE/>
        <w:autoSpaceDN/>
        <w:spacing w:before="100" w:beforeAutospacing="1" w:after="100" w:afterAutospacing="1"/>
        <w:ind w:firstLine="720"/>
        <w:rPr>
          <w:rFonts w:ascii="Times New Roman" w:eastAsia="Times New Roman" w:hAnsi="Times New Roman" w:cs="Times New Roman"/>
          <w:b/>
          <w:bCs/>
          <w:sz w:val="28"/>
          <w:szCs w:val="28"/>
        </w:rPr>
      </w:pPr>
      <w:r w:rsidRPr="007D44F7">
        <w:rPr>
          <w:rFonts w:ascii="Times New Roman" w:eastAsia="Times New Roman" w:hAnsi="Times New Roman" w:cs="Times New Roman"/>
          <w:b/>
          <w:bCs/>
          <w:sz w:val="28"/>
          <w:szCs w:val="28"/>
        </w:rPr>
        <w:t>Query:</w:t>
      </w:r>
    </w:p>
    <w:p w14:paraId="7D55FE81" w14:textId="27F033F6" w:rsidR="00936A1A" w:rsidRPr="007D44F7" w:rsidRDefault="00936A1A" w:rsidP="00A36F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SELECT </w:t>
      </w:r>
      <w:proofErr w:type="spellStart"/>
      <w:proofErr w:type="gramStart"/>
      <w:r w:rsidRPr="007D44F7">
        <w:rPr>
          <w:rFonts w:ascii="Courier New" w:eastAsia="Times New Roman" w:hAnsi="Courier New" w:cs="Courier New"/>
          <w:sz w:val="24"/>
          <w:szCs w:val="24"/>
        </w:rPr>
        <w:t>A.StockCode</w:t>
      </w:r>
      <w:proofErr w:type="spellEnd"/>
      <w:proofErr w:type="gramEnd"/>
      <w:r w:rsidRPr="007D44F7">
        <w:rPr>
          <w:rFonts w:ascii="Courier New" w:eastAsia="Times New Roman" w:hAnsi="Courier New" w:cs="Courier New"/>
          <w:sz w:val="24"/>
          <w:szCs w:val="24"/>
        </w:rPr>
        <w:t xml:space="preserve"> AS Product1, </w:t>
      </w:r>
      <w:proofErr w:type="spellStart"/>
      <w:r w:rsidRPr="007D44F7">
        <w:rPr>
          <w:rFonts w:ascii="Courier New" w:eastAsia="Times New Roman" w:hAnsi="Courier New" w:cs="Courier New"/>
          <w:sz w:val="24"/>
          <w:szCs w:val="24"/>
        </w:rPr>
        <w:t>B.StockCode</w:t>
      </w:r>
      <w:proofErr w:type="spellEnd"/>
      <w:r w:rsidRPr="007D44F7">
        <w:rPr>
          <w:rFonts w:ascii="Courier New" w:eastAsia="Times New Roman" w:hAnsi="Courier New" w:cs="Courier New"/>
          <w:sz w:val="24"/>
          <w:szCs w:val="24"/>
        </w:rPr>
        <w:t xml:space="preserve"> AS Product2, COUNT(*) </w:t>
      </w:r>
    </w:p>
    <w:p w14:paraId="452588D8" w14:textId="2F6BDB84" w:rsidR="00936A1A" w:rsidRPr="007D44F7" w:rsidRDefault="00936A1A" w:rsidP="00A36F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AS </w:t>
      </w:r>
      <w:proofErr w:type="spellStart"/>
      <w:r w:rsidRPr="007D44F7">
        <w:rPr>
          <w:rFonts w:ascii="Courier New" w:eastAsia="Times New Roman" w:hAnsi="Courier New" w:cs="Courier New"/>
          <w:sz w:val="24"/>
          <w:szCs w:val="24"/>
        </w:rPr>
        <w:t>TimesPurchasedTogether</w:t>
      </w:r>
      <w:proofErr w:type="spellEnd"/>
    </w:p>
    <w:p w14:paraId="22DBAD12" w14:textId="7AB06820" w:rsidR="00936A1A" w:rsidRPr="007D44F7" w:rsidRDefault="00936A1A" w:rsidP="00A36F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FROM </w:t>
      </w:r>
      <w:proofErr w:type="spellStart"/>
      <w:r w:rsidRPr="007D44F7">
        <w:rPr>
          <w:rFonts w:ascii="Courier New" w:eastAsia="Times New Roman" w:hAnsi="Courier New" w:cs="Courier New"/>
          <w:sz w:val="24"/>
          <w:szCs w:val="24"/>
        </w:rPr>
        <w:t>online_retail</w:t>
      </w:r>
      <w:proofErr w:type="spellEnd"/>
      <w:r w:rsidRPr="007D44F7">
        <w:rPr>
          <w:rFonts w:ascii="Courier New" w:eastAsia="Times New Roman" w:hAnsi="Courier New" w:cs="Courier New"/>
          <w:sz w:val="24"/>
          <w:szCs w:val="24"/>
        </w:rPr>
        <w:t xml:space="preserve"> A</w:t>
      </w:r>
    </w:p>
    <w:p w14:paraId="5AE03866" w14:textId="4DC2B0D4" w:rsidR="00936A1A" w:rsidRPr="007D44F7" w:rsidRDefault="00936A1A" w:rsidP="00A36F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JOIN </w:t>
      </w:r>
      <w:proofErr w:type="spellStart"/>
      <w:r w:rsidRPr="007D44F7">
        <w:rPr>
          <w:rFonts w:ascii="Courier New" w:eastAsia="Times New Roman" w:hAnsi="Courier New" w:cs="Courier New"/>
          <w:sz w:val="24"/>
          <w:szCs w:val="24"/>
        </w:rPr>
        <w:t>online_retail</w:t>
      </w:r>
      <w:proofErr w:type="spellEnd"/>
      <w:r w:rsidRPr="007D44F7">
        <w:rPr>
          <w:rFonts w:ascii="Courier New" w:eastAsia="Times New Roman" w:hAnsi="Courier New" w:cs="Courier New"/>
          <w:sz w:val="24"/>
          <w:szCs w:val="24"/>
        </w:rPr>
        <w:t xml:space="preserve"> B </w:t>
      </w:r>
    </w:p>
    <w:p w14:paraId="4EA03E01" w14:textId="129BF050" w:rsidR="00A36F86" w:rsidRPr="007D44F7" w:rsidRDefault="00936A1A" w:rsidP="00A36F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ON </w:t>
      </w:r>
      <w:proofErr w:type="spellStart"/>
      <w:proofErr w:type="gramStart"/>
      <w:r w:rsidRPr="007D44F7">
        <w:rPr>
          <w:rFonts w:ascii="Courier New" w:eastAsia="Times New Roman" w:hAnsi="Courier New" w:cs="Courier New"/>
          <w:sz w:val="24"/>
          <w:szCs w:val="24"/>
        </w:rPr>
        <w:t>A.InvoiceNo</w:t>
      </w:r>
      <w:proofErr w:type="spellEnd"/>
      <w:proofErr w:type="gramEnd"/>
      <w:r w:rsidRPr="007D44F7">
        <w:rPr>
          <w:rFonts w:ascii="Courier New" w:eastAsia="Times New Roman" w:hAnsi="Courier New" w:cs="Courier New"/>
          <w:sz w:val="24"/>
          <w:szCs w:val="24"/>
        </w:rPr>
        <w:t xml:space="preserve"> = </w:t>
      </w:r>
      <w:proofErr w:type="spellStart"/>
      <w:r w:rsidRPr="007D44F7">
        <w:rPr>
          <w:rFonts w:ascii="Courier New" w:eastAsia="Times New Roman" w:hAnsi="Courier New" w:cs="Courier New"/>
          <w:sz w:val="24"/>
          <w:szCs w:val="24"/>
        </w:rPr>
        <w:t>B.InvoiceNo</w:t>
      </w:r>
      <w:proofErr w:type="spellEnd"/>
      <w:r w:rsidRPr="007D44F7">
        <w:rPr>
          <w:rFonts w:ascii="Courier New" w:eastAsia="Times New Roman" w:hAnsi="Courier New" w:cs="Courier New"/>
          <w:sz w:val="24"/>
          <w:szCs w:val="24"/>
        </w:rPr>
        <w:t xml:space="preserve"> AND </w:t>
      </w:r>
    </w:p>
    <w:p w14:paraId="4184645A" w14:textId="3417F5C6" w:rsidR="00A36F86" w:rsidRPr="007D44F7" w:rsidRDefault="00936A1A" w:rsidP="00A36F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proofErr w:type="spellStart"/>
      <w:proofErr w:type="gramStart"/>
      <w:r w:rsidRPr="007D44F7">
        <w:rPr>
          <w:rFonts w:ascii="Courier New" w:eastAsia="Times New Roman" w:hAnsi="Courier New" w:cs="Courier New"/>
          <w:sz w:val="24"/>
          <w:szCs w:val="24"/>
        </w:rPr>
        <w:t>A.StockCode</w:t>
      </w:r>
      <w:proofErr w:type="spellEnd"/>
      <w:proofErr w:type="gramEnd"/>
      <w:r w:rsidRPr="007D44F7">
        <w:rPr>
          <w:rFonts w:ascii="Courier New" w:eastAsia="Times New Roman" w:hAnsi="Courier New" w:cs="Courier New"/>
          <w:sz w:val="24"/>
          <w:szCs w:val="24"/>
        </w:rPr>
        <w:t xml:space="preserve"> &lt;&gt; </w:t>
      </w:r>
      <w:proofErr w:type="spellStart"/>
      <w:r w:rsidRPr="007D44F7">
        <w:rPr>
          <w:rFonts w:ascii="Courier New" w:eastAsia="Times New Roman" w:hAnsi="Courier New" w:cs="Courier New"/>
          <w:sz w:val="24"/>
          <w:szCs w:val="24"/>
        </w:rPr>
        <w:t>B.StockCode</w:t>
      </w:r>
      <w:proofErr w:type="spellEnd"/>
    </w:p>
    <w:p w14:paraId="75EFEB7E" w14:textId="058CD2A3" w:rsidR="00A36F86" w:rsidRPr="007D44F7" w:rsidRDefault="00936A1A" w:rsidP="00A36F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GROUP BY </w:t>
      </w:r>
      <w:proofErr w:type="spellStart"/>
      <w:proofErr w:type="gramStart"/>
      <w:r w:rsidRPr="007D44F7">
        <w:rPr>
          <w:rFonts w:ascii="Courier New" w:eastAsia="Times New Roman" w:hAnsi="Courier New" w:cs="Courier New"/>
          <w:sz w:val="24"/>
          <w:szCs w:val="24"/>
        </w:rPr>
        <w:t>A.StockCode</w:t>
      </w:r>
      <w:proofErr w:type="spellEnd"/>
      <w:proofErr w:type="gramEnd"/>
      <w:r w:rsidRPr="007D44F7">
        <w:rPr>
          <w:rFonts w:ascii="Courier New" w:eastAsia="Times New Roman" w:hAnsi="Courier New" w:cs="Courier New"/>
          <w:sz w:val="24"/>
          <w:szCs w:val="24"/>
        </w:rPr>
        <w:t xml:space="preserve">, </w:t>
      </w:r>
      <w:proofErr w:type="spellStart"/>
      <w:r w:rsidRPr="007D44F7">
        <w:rPr>
          <w:rFonts w:ascii="Courier New" w:eastAsia="Times New Roman" w:hAnsi="Courier New" w:cs="Courier New"/>
          <w:sz w:val="24"/>
          <w:szCs w:val="24"/>
        </w:rPr>
        <w:t>B.StockCode</w:t>
      </w:r>
      <w:proofErr w:type="spellEnd"/>
    </w:p>
    <w:p w14:paraId="2892FC5E" w14:textId="4DD061A1" w:rsidR="00936A1A" w:rsidRPr="007D44F7" w:rsidRDefault="00936A1A" w:rsidP="00A36F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ORDER BY </w:t>
      </w:r>
      <w:proofErr w:type="spellStart"/>
      <w:r w:rsidRPr="007D44F7">
        <w:rPr>
          <w:rFonts w:ascii="Courier New" w:eastAsia="Times New Roman" w:hAnsi="Courier New" w:cs="Courier New"/>
          <w:sz w:val="24"/>
          <w:szCs w:val="24"/>
        </w:rPr>
        <w:t>TimesPurchasedTogether</w:t>
      </w:r>
      <w:proofErr w:type="spellEnd"/>
      <w:r w:rsidRPr="007D44F7">
        <w:rPr>
          <w:rFonts w:ascii="Courier New" w:eastAsia="Times New Roman" w:hAnsi="Courier New" w:cs="Courier New"/>
          <w:sz w:val="24"/>
          <w:szCs w:val="24"/>
        </w:rPr>
        <w:t xml:space="preserve"> </w:t>
      </w:r>
      <w:proofErr w:type="gramStart"/>
      <w:r w:rsidRPr="007D44F7">
        <w:rPr>
          <w:rFonts w:ascii="Courier New" w:eastAsia="Times New Roman" w:hAnsi="Courier New" w:cs="Courier New"/>
          <w:sz w:val="24"/>
          <w:szCs w:val="24"/>
        </w:rPr>
        <w:t>DESC;</w:t>
      </w:r>
      <w:proofErr w:type="gramEnd"/>
    </w:p>
    <w:p w14:paraId="409A694C" w14:textId="3501CED2" w:rsidR="00A36F86" w:rsidRPr="007D44F7" w:rsidRDefault="00936A1A" w:rsidP="00A36F86">
      <w:pPr>
        <w:widowControl/>
        <w:autoSpaceDE/>
        <w:autoSpaceDN/>
        <w:spacing w:before="100" w:beforeAutospacing="1" w:after="100" w:afterAutospacing="1"/>
        <w:ind w:firstLine="720"/>
        <w:rPr>
          <w:rFonts w:ascii="Times New Roman" w:eastAsia="Times New Roman" w:hAnsi="Times New Roman" w:cs="Times New Roman"/>
          <w:sz w:val="28"/>
          <w:szCs w:val="28"/>
        </w:rPr>
      </w:pPr>
      <w:r w:rsidRPr="007D44F7">
        <w:rPr>
          <w:rFonts w:ascii="Times New Roman" w:eastAsia="Times New Roman" w:hAnsi="Times New Roman" w:cs="Times New Roman"/>
          <w:b/>
          <w:bCs/>
          <w:sz w:val="28"/>
          <w:szCs w:val="28"/>
        </w:rPr>
        <w:t>Explanation:</w:t>
      </w:r>
      <w:r w:rsidRPr="007D44F7">
        <w:rPr>
          <w:rFonts w:ascii="Times New Roman" w:eastAsia="Times New Roman" w:hAnsi="Times New Roman" w:cs="Times New Roman"/>
          <w:sz w:val="28"/>
          <w:szCs w:val="28"/>
        </w:rPr>
        <w:t xml:space="preserve"> </w:t>
      </w:r>
    </w:p>
    <w:p w14:paraId="29E87DCA" w14:textId="3D3845A6" w:rsidR="00936A1A" w:rsidRPr="007D44F7" w:rsidRDefault="00936A1A" w:rsidP="00A36F86">
      <w:pPr>
        <w:widowControl/>
        <w:autoSpaceDE/>
        <w:autoSpaceDN/>
        <w:spacing w:before="100" w:beforeAutospacing="1" w:after="100" w:afterAutospacing="1"/>
        <w:ind w:left="720"/>
        <w:rPr>
          <w:rFonts w:ascii="Times New Roman" w:eastAsia="Times New Roman" w:hAnsi="Times New Roman" w:cs="Times New Roman"/>
          <w:sz w:val="24"/>
          <w:szCs w:val="24"/>
        </w:rPr>
      </w:pPr>
      <w:r w:rsidRPr="007D44F7">
        <w:rPr>
          <w:rFonts w:ascii="Times New Roman" w:eastAsia="Times New Roman" w:hAnsi="Times New Roman" w:cs="Times New Roman"/>
          <w:sz w:val="24"/>
          <w:szCs w:val="24"/>
        </w:rPr>
        <w:t>This query finds pairs of products that are often purchased together by customers. It helps in identifying product bundling opportunities or understanding customer buying behavior.</w:t>
      </w:r>
    </w:p>
    <w:p w14:paraId="572E677A" w14:textId="7685AF9B" w:rsidR="00936A1A" w:rsidRPr="0050545C" w:rsidRDefault="00265155" w:rsidP="00A36F86">
      <w:pPr>
        <w:widowControl/>
        <w:autoSpaceDE/>
        <w:autoSpaceDN/>
        <w:spacing w:before="100" w:beforeAutospacing="1" w:after="100" w:afterAutospacing="1"/>
        <w:ind w:firstLine="720"/>
        <w:rPr>
          <w:rFonts w:ascii="Times New Roman" w:eastAsia="Times New Roman" w:hAnsi="Times New Roman" w:cs="Times New Roman"/>
          <w:sz w:val="28"/>
          <w:szCs w:val="28"/>
        </w:rPr>
      </w:pPr>
      <w:r w:rsidRPr="0050545C">
        <w:rPr>
          <w:rFonts w:ascii="Times New Roman" w:hAnsi="Times New Roman" w:cs="Times New Roman"/>
          <w:noProof/>
          <w:sz w:val="28"/>
          <w:szCs w:val="28"/>
        </w:rPr>
        <mc:AlternateContent>
          <mc:Choice Requires="wpg">
            <w:drawing>
              <wp:anchor distT="0" distB="0" distL="114300" distR="114300" simplePos="0" relativeHeight="251691008" behindDoc="1" locked="0" layoutInCell="1" allowOverlap="1" wp14:anchorId="24953A26" wp14:editId="28B03C1E">
                <wp:simplePos x="0" y="0"/>
                <wp:positionH relativeFrom="page">
                  <wp:posOffset>4013835</wp:posOffset>
                </wp:positionH>
                <wp:positionV relativeFrom="page">
                  <wp:posOffset>4879975</wp:posOffset>
                </wp:positionV>
                <wp:extent cx="3701415" cy="5969000"/>
                <wp:effectExtent l="0" t="0" r="0" b="0"/>
                <wp:wrapNone/>
                <wp:docPr id="1090962552"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5969000"/>
                          <a:chOff x="6081" y="7445"/>
                          <a:chExt cx="5829" cy="9400"/>
                        </a:xfrm>
                      </wpg:grpSpPr>
                      <wps:wsp>
                        <wps:cNvPr id="350790683" name="AutoShape 49"/>
                        <wps:cNvSpPr>
                          <a:spLocks/>
                        </wps:cNvSpPr>
                        <wps:spPr bwMode="auto">
                          <a:xfrm>
                            <a:off x="6081" y="7444"/>
                            <a:ext cx="5829" cy="9400"/>
                          </a:xfrm>
                          <a:custGeom>
                            <a:avLst/>
                            <a:gdLst>
                              <a:gd name="T0" fmla="+- 0 6190 6081"/>
                              <a:gd name="T1" fmla="*/ T0 w 5829"/>
                              <a:gd name="T2" fmla="+- 0 16265 7445"/>
                              <a:gd name="T3" fmla="*/ 16265 h 9400"/>
                              <a:gd name="T4" fmla="+- 0 6081 6081"/>
                              <a:gd name="T5" fmla="*/ T4 w 5829"/>
                              <a:gd name="T6" fmla="+- 0 15465 7445"/>
                              <a:gd name="T7" fmla="*/ 15465 h 9400"/>
                              <a:gd name="T8" fmla="+- 0 6176 6081"/>
                              <a:gd name="T9" fmla="*/ T8 w 5829"/>
                              <a:gd name="T10" fmla="+- 0 14685 7445"/>
                              <a:gd name="T11" fmla="*/ 14685 h 9400"/>
                              <a:gd name="T12" fmla="+- 0 6449 6081"/>
                              <a:gd name="T13" fmla="*/ T12 w 5829"/>
                              <a:gd name="T14" fmla="+- 0 13905 7445"/>
                              <a:gd name="T15" fmla="*/ 13905 h 9400"/>
                              <a:gd name="T16" fmla="+- 0 6838 6081"/>
                              <a:gd name="T17" fmla="*/ T16 w 5829"/>
                              <a:gd name="T18" fmla="+- 0 13205 7445"/>
                              <a:gd name="T19" fmla="*/ 13205 h 9400"/>
                              <a:gd name="T20" fmla="+- 0 7388 6081"/>
                              <a:gd name="T21" fmla="*/ T20 w 5829"/>
                              <a:gd name="T22" fmla="+- 0 12445 7445"/>
                              <a:gd name="T23" fmla="*/ 12445 h 9400"/>
                              <a:gd name="T24" fmla="+- 0 9158 6081"/>
                              <a:gd name="T25" fmla="*/ T24 w 5829"/>
                              <a:gd name="T26" fmla="+- 0 10405 7445"/>
                              <a:gd name="T27" fmla="*/ 10405 h 9400"/>
                              <a:gd name="T28" fmla="+- 0 9636 6081"/>
                              <a:gd name="T29" fmla="*/ T28 w 5829"/>
                              <a:gd name="T30" fmla="+- 0 9765 7445"/>
                              <a:gd name="T31" fmla="*/ 9765 h 9400"/>
                              <a:gd name="T32" fmla="+- 0 10042 6081"/>
                              <a:gd name="T33" fmla="*/ T32 w 5829"/>
                              <a:gd name="T34" fmla="+- 0 9085 7445"/>
                              <a:gd name="T35" fmla="*/ 9085 h 9400"/>
                              <a:gd name="T36" fmla="+- 0 10323 6081"/>
                              <a:gd name="T37" fmla="*/ T36 w 5829"/>
                              <a:gd name="T38" fmla="+- 0 8365 7445"/>
                              <a:gd name="T39" fmla="*/ 8365 h 9400"/>
                              <a:gd name="T40" fmla="+- 0 10465 6081"/>
                              <a:gd name="T41" fmla="*/ T40 w 5829"/>
                              <a:gd name="T42" fmla="+- 0 7605 7445"/>
                              <a:gd name="T43" fmla="*/ 7605 h 9400"/>
                              <a:gd name="T44" fmla="+- 0 10625 6081"/>
                              <a:gd name="T45" fmla="*/ T44 w 5829"/>
                              <a:gd name="T46" fmla="+- 0 8005 7445"/>
                              <a:gd name="T47" fmla="*/ 8005 h 9400"/>
                              <a:gd name="T48" fmla="+- 0 10644 6081"/>
                              <a:gd name="T49" fmla="*/ T48 w 5829"/>
                              <a:gd name="T50" fmla="+- 0 8785 7445"/>
                              <a:gd name="T51" fmla="*/ 8785 h 9400"/>
                              <a:gd name="T52" fmla="+- 0 10488 6081"/>
                              <a:gd name="T53" fmla="*/ T52 w 5829"/>
                              <a:gd name="T54" fmla="+- 0 9545 7445"/>
                              <a:gd name="T55" fmla="*/ 9545 h 9400"/>
                              <a:gd name="T56" fmla="+- 0 10202 6081"/>
                              <a:gd name="T57" fmla="*/ T56 w 5829"/>
                              <a:gd name="T58" fmla="+- 0 10265 7445"/>
                              <a:gd name="T59" fmla="*/ 10265 h 9400"/>
                              <a:gd name="T60" fmla="+- 0 9821 6081"/>
                              <a:gd name="T61" fmla="*/ T60 w 5829"/>
                              <a:gd name="T62" fmla="+- 0 10965 7445"/>
                              <a:gd name="T63" fmla="*/ 10965 h 9400"/>
                              <a:gd name="T64" fmla="+- 0 9283 6081"/>
                              <a:gd name="T65" fmla="*/ T64 w 5829"/>
                              <a:gd name="T66" fmla="+- 0 11745 7445"/>
                              <a:gd name="T67" fmla="*/ 11745 h 9400"/>
                              <a:gd name="T68" fmla="+- 0 8018 6081"/>
                              <a:gd name="T69" fmla="*/ T68 w 5829"/>
                              <a:gd name="T70" fmla="+- 0 13345 7445"/>
                              <a:gd name="T71" fmla="*/ 13345 h 9400"/>
                              <a:gd name="T72" fmla="+- 0 7562 6081"/>
                              <a:gd name="T73" fmla="*/ T72 w 5829"/>
                              <a:gd name="T74" fmla="+- 0 14005 7445"/>
                              <a:gd name="T75" fmla="*/ 14005 h 9400"/>
                              <a:gd name="T76" fmla="+- 0 7216 6081"/>
                              <a:gd name="T77" fmla="*/ T76 w 5829"/>
                              <a:gd name="T78" fmla="+- 0 14625 7445"/>
                              <a:gd name="T79" fmla="*/ 14625 h 9400"/>
                              <a:gd name="T80" fmla="+- 0 7017 6081"/>
                              <a:gd name="T81" fmla="*/ T80 w 5829"/>
                              <a:gd name="T82" fmla="+- 0 15205 7445"/>
                              <a:gd name="T83" fmla="*/ 15205 h 9400"/>
                              <a:gd name="T84" fmla="+- 0 6962 6081"/>
                              <a:gd name="T85" fmla="*/ T84 w 5829"/>
                              <a:gd name="T86" fmla="+- 0 15485 7445"/>
                              <a:gd name="T87" fmla="*/ 15485 h 9400"/>
                              <a:gd name="T88" fmla="+- 0 6941 6081"/>
                              <a:gd name="T89" fmla="*/ T88 w 5829"/>
                              <a:gd name="T90" fmla="+- 0 15765 7445"/>
                              <a:gd name="T91" fmla="*/ 15765 h 9400"/>
                              <a:gd name="T92" fmla="+- 0 6972 6081"/>
                              <a:gd name="T93" fmla="*/ T92 w 5829"/>
                              <a:gd name="T94" fmla="+- 0 16245 7445"/>
                              <a:gd name="T95" fmla="*/ 16245 h 9400"/>
                              <a:gd name="T96" fmla="+- 0 8224 6081"/>
                              <a:gd name="T97" fmla="*/ T96 w 5829"/>
                              <a:gd name="T98" fmla="+- 0 16845 7445"/>
                              <a:gd name="T99" fmla="*/ 16845 h 9400"/>
                              <a:gd name="T100" fmla="+- 0 7949 6081"/>
                              <a:gd name="T101" fmla="*/ T100 w 5829"/>
                              <a:gd name="T102" fmla="+- 0 16165 7445"/>
                              <a:gd name="T103" fmla="*/ 16165 h 9400"/>
                              <a:gd name="T104" fmla="+- 0 7890 6081"/>
                              <a:gd name="T105" fmla="*/ T104 w 5829"/>
                              <a:gd name="T106" fmla="+- 0 15325 7445"/>
                              <a:gd name="T107" fmla="*/ 15325 h 9400"/>
                              <a:gd name="T108" fmla="+- 0 8087 6081"/>
                              <a:gd name="T109" fmla="*/ T108 w 5829"/>
                              <a:gd name="T110" fmla="+- 0 14525 7445"/>
                              <a:gd name="T111" fmla="*/ 14525 h 9400"/>
                              <a:gd name="T112" fmla="+- 0 8449 6081"/>
                              <a:gd name="T113" fmla="*/ T112 w 5829"/>
                              <a:gd name="T114" fmla="+- 0 13825 7445"/>
                              <a:gd name="T115" fmla="*/ 13825 h 9400"/>
                              <a:gd name="T116" fmla="+- 0 8989 6081"/>
                              <a:gd name="T117" fmla="*/ T116 w 5829"/>
                              <a:gd name="T118" fmla="+- 0 13085 7445"/>
                              <a:gd name="T119" fmla="*/ 13085 h 9400"/>
                              <a:gd name="T120" fmla="+- 0 10268 6081"/>
                              <a:gd name="T121" fmla="*/ T120 w 5829"/>
                              <a:gd name="T122" fmla="+- 0 11645 7445"/>
                              <a:gd name="T123" fmla="*/ 11645 h 9400"/>
                              <a:gd name="T124" fmla="+- 0 10754 6081"/>
                              <a:gd name="T125" fmla="*/ T124 w 5829"/>
                              <a:gd name="T126" fmla="+- 0 11025 7445"/>
                              <a:gd name="T127" fmla="*/ 11025 h 9400"/>
                              <a:gd name="T128" fmla="+- 0 11147 6081"/>
                              <a:gd name="T129" fmla="*/ T128 w 5829"/>
                              <a:gd name="T130" fmla="+- 0 10345 7445"/>
                              <a:gd name="T131" fmla="*/ 10345 h 9400"/>
                              <a:gd name="T132" fmla="+- 0 11381 6081"/>
                              <a:gd name="T133" fmla="*/ T132 w 5829"/>
                              <a:gd name="T134" fmla="+- 0 9565 7445"/>
                              <a:gd name="T135" fmla="*/ 9565 h 9400"/>
                              <a:gd name="T136" fmla="+- 0 11568 6081"/>
                              <a:gd name="T137" fmla="*/ T136 w 5829"/>
                              <a:gd name="T138" fmla="+- 0 9845 7445"/>
                              <a:gd name="T139" fmla="*/ 9845 h 9400"/>
                              <a:gd name="T140" fmla="+- 0 11565 6081"/>
                              <a:gd name="T141" fmla="*/ T140 w 5829"/>
                              <a:gd name="T142" fmla="+- 0 10645 7445"/>
                              <a:gd name="T143" fmla="*/ 10645 h 9400"/>
                              <a:gd name="T144" fmla="+- 0 11358 6081"/>
                              <a:gd name="T145" fmla="*/ T144 w 5829"/>
                              <a:gd name="T146" fmla="+- 0 11385 7445"/>
                              <a:gd name="T147" fmla="*/ 11385 h 9400"/>
                              <a:gd name="T148" fmla="+- 0 10980 6081"/>
                              <a:gd name="T149" fmla="*/ T148 w 5829"/>
                              <a:gd name="T150" fmla="+- 0 12145 7445"/>
                              <a:gd name="T151" fmla="*/ 12145 h 9400"/>
                              <a:gd name="T152" fmla="+- 0 10379 6081"/>
                              <a:gd name="T153" fmla="*/ T152 w 5829"/>
                              <a:gd name="T154" fmla="+- 0 13005 7445"/>
                              <a:gd name="T155" fmla="*/ 13005 h 9400"/>
                              <a:gd name="T156" fmla="+- 0 9618 6081"/>
                              <a:gd name="T157" fmla="*/ T156 w 5829"/>
                              <a:gd name="T158" fmla="+- 0 13985 7445"/>
                              <a:gd name="T159" fmla="*/ 13985 h 9400"/>
                              <a:gd name="T160" fmla="+- 0 9148 6081"/>
                              <a:gd name="T161" fmla="*/ T160 w 5829"/>
                              <a:gd name="T162" fmla="+- 0 14665 7445"/>
                              <a:gd name="T163" fmla="*/ 14665 h 9400"/>
                              <a:gd name="T164" fmla="+- 0 8891 6081"/>
                              <a:gd name="T165" fmla="*/ T164 w 5829"/>
                              <a:gd name="T166" fmla="+- 0 15165 7445"/>
                              <a:gd name="T167" fmla="*/ 15165 h 9400"/>
                              <a:gd name="T168" fmla="+- 0 8764 6081"/>
                              <a:gd name="T169" fmla="*/ T168 w 5829"/>
                              <a:gd name="T170" fmla="+- 0 15625 7445"/>
                              <a:gd name="T171" fmla="*/ 15625 h 9400"/>
                              <a:gd name="T172" fmla="+- 0 8740 6081"/>
                              <a:gd name="T173" fmla="*/ T172 w 5829"/>
                              <a:gd name="T174" fmla="+- 0 15825 7445"/>
                              <a:gd name="T175" fmla="*/ 15825 h 9400"/>
                              <a:gd name="T176" fmla="+- 0 8752 6081"/>
                              <a:gd name="T177" fmla="*/ T176 w 5829"/>
                              <a:gd name="T178" fmla="+- 0 16225 7445"/>
                              <a:gd name="T179" fmla="*/ 16225 h 9400"/>
                              <a:gd name="T180" fmla="+- 0 9569 6081"/>
                              <a:gd name="T181" fmla="*/ T180 w 5829"/>
                              <a:gd name="T182" fmla="+- 0 16845 7445"/>
                              <a:gd name="T183" fmla="*/ 16845 h 9400"/>
                              <a:gd name="T184" fmla="+- 0 9430 6081"/>
                              <a:gd name="T185" fmla="*/ T184 w 5829"/>
                              <a:gd name="T186" fmla="+- 0 16025 7445"/>
                              <a:gd name="T187" fmla="*/ 16025 h 9400"/>
                              <a:gd name="T188" fmla="+- 0 9534 6081"/>
                              <a:gd name="T189" fmla="*/ T188 w 5829"/>
                              <a:gd name="T190" fmla="+- 0 15505 7445"/>
                              <a:gd name="T191" fmla="*/ 15505 h 9400"/>
                              <a:gd name="T192" fmla="+- 0 9824 6081"/>
                              <a:gd name="T193" fmla="*/ T192 w 5829"/>
                              <a:gd name="T194" fmla="+- 0 14905 7445"/>
                              <a:gd name="T195" fmla="*/ 14905 h 9400"/>
                              <a:gd name="T196" fmla="+- 0 10273 6081"/>
                              <a:gd name="T197" fmla="*/ T196 w 5829"/>
                              <a:gd name="T198" fmla="+- 0 14285 7445"/>
                              <a:gd name="T199" fmla="*/ 14285 h 9400"/>
                              <a:gd name="T200" fmla="+- 0 11218 6081"/>
                              <a:gd name="T201" fmla="*/ T200 w 5829"/>
                              <a:gd name="T202" fmla="+- 0 13285 7445"/>
                              <a:gd name="T203" fmla="*/ 13285 h 9400"/>
                              <a:gd name="T204" fmla="+- 0 11701 6081"/>
                              <a:gd name="T205" fmla="*/ T204 w 5829"/>
                              <a:gd name="T206" fmla="+- 0 12645 7445"/>
                              <a:gd name="T207" fmla="*/ 12645 h 9400"/>
                              <a:gd name="T208" fmla="+- 0 11865 6081"/>
                              <a:gd name="T209" fmla="*/ T208 w 5829"/>
                              <a:gd name="T210" fmla="+- 0 13805 7445"/>
                              <a:gd name="T211" fmla="*/ 13805 h 9400"/>
                              <a:gd name="T212" fmla="+- 0 11411 6081"/>
                              <a:gd name="T213" fmla="*/ T212 w 5829"/>
                              <a:gd name="T214" fmla="+- 0 14505 7445"/>
                              <a:gd name="T215" fmla="*/ 14505 h 9400"/>
                              <a:gd name="T216" fmla="+- 0 10739 6081"/>
                              <a:gd name="T217" fmla="*/ T216 w 5829"/>
                              <a:gd name="T218" fmla="+- 0 15405 7445"/>
                              <a:gd name="T219" fmla="*/ 15405 h 9400"/>
                              <a:gd name="T220" fmla="+- 0 10440 6081"/>
                              <a:gd name="T221" fmla="*/ T220 w 5829"/>
                              <a:gd name="T222" fmla="+- 0 15885 7445"/>
                              <a:gd name="T223" fmla="*/ 15885 h 9400"/>
                              <a:gd name="T224" fmla="+- 0 10320 6081"/>
                              <a:gd name="T225" fmla="*/ T224 w 5829"/>
                              <a:gd name="T226" fmla="+- 0 16205 7445"/>
                              <a:gd name="T227" fmla="*/ 16205 h 9400"/>
                              <a:gd name="T228" fmla="+- 0 10284 6081"/>
                              <a:gd name="T229" fmla="*/ T228 w 5829"/>
                              <a:gd name="T230" fmla="+- 0 16405 7445"/>
                              <a:gd name="T231" fmla="*/ 16405 h 9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5829" h="9400">
                                <a:moveTo>
                                  <a:pt x="1037" y="9400"/>
                                </a:moveTo>
                                <a:lnTo>
                                  <a:pt x="328" y="9400"/>
                                </a:lnTo>
                                <a:lnTo>
                                  <a:pt x="307" y="9340"/>
                                </a:lnTo>
                                <a:lnTo>
                                  <a:pt x="274" y="9280"/>
                                </a:lnTo>
                                <a:lnTo>
                                  <a:pt x="242" y="9200"/>
                                </a:lnTo>
                                <a:lnTo>
                                  <a:pt x="212" y="9120"/>
                                </a:lnTo>
                                <a:lnTo>
                                  <a:pt x="183" y="9040"/>
                                </a:lnTo>
                                <a:lnTo>
                                  <a:pt x="157" y="8980"/>
                                </a:lnTo>
                                <a:lnTo>
                                  <a:pt x="132" y="8900"/>
                                </a:lnTo>
                                <a:lnTo>
                                  <a:pt x="109" y="8820"/>
                                </a:lnTo>
                                <a:lnTo>
                                  <a:pt x="89" y="8740"/>
                                </a:lnTo>
                                <a:lnTo>
                                  <a:pt x="70" y="8660"/>
                                </a:lnTo>
                                <a:lnTo>
                                  <a:pt x="53" y="8560"/>
                                </a:lnTo>
                                <a:lnTo>
                                  <a:pt x="39" y="8480"/>
                                </a:lnTo>
                                <a:lnTo>
                                  <a:pt x="28" y="8420"/>
                                </a:lnTo>
                                <a:lnTo>
                                  <a:pt x="19" y="8340"/>
                                </a:lnTo>
                                <a:lnTo>
                                  <a:pt x="11" y="8260"/>
                                </a:lnTo>
                                <a:lnTo>
                                  <a:pt x="6" y="8180"/>
                                </a:lnTo>
                                <a:lnTo>
                                  <a:pt x="2" y="8100"/>
                                </a:lnTo>
                                <a:lnTo>
                                  <a:pt x="0" y="8020"/>
                                </a:lnTo>
                                <a:lnTo>
                                  <a:pt x="1" y="7940"/>
                                </a:lnTo>
                                <a:lnTo>
                                  <a:pt x="3" y="7880"/>
                                </a:lnTo>
                                <a:lnTo>
                                  <a:pt x="7" y="7800"/>
                                </a:lnTo>
                                <a:lnTo>
                                  <a:pt x="13" y="7720"/>
                                </a:lnTo>
                                <a:lnTo>
                                  <a:pt x="21" y="7640"/>
                                </a:lnTo>
                                <a:lnTo>
                                  <a:pt x="31" y="7560"/>
                                </a:lnTo>
                                <a:lnTo>
                                  <a:pt x="44" y="7480"/>
                                </a:lnTo>
                                <a:lnTo>
                                  <a:pt x="59" y="7400"/>
                                </a:lnTo>
                                <a:lnTo>
                                  <a:pt x="76" y="7320"/>
                                </a:lnTo>
                                <a:lnTo>
                                  <a:pt x="95" y="7240"/>
                                </a:lnTo>
                                <a:lnTo>
                                  <a:pt x="115" y="7160"/>
                                </a:lnTo>
                                <a:lnTo>
                                  <a:pt x="137" y="7080"/>
                                </a:lnTo>
                                <a:lnTo>
                                  <a:pt x="161" y="7000"/>
                                </a:lnTo>
                                <a:lnTo>
                                  <a:pt x="187" y="6920"/>
                                </a:lnTo>
                                <a:lnTo>
                                  <a:pt x="214" y="6840"/>
                                </a:lnTo>
                                <a:lnTo>
                                  <a:pt x="242" y="6760"/>
                                </a:lnTo>
                                <a:lnTo>
                                  <a:pt x="272" y="6680"/>
                                </a:lnTo>
                                <a:lnTo>
                                  <a:pt x="303" y="6620"/>
                                </a:lnTo>
                                <a:lnTo>
                                  <a:pt x="335" y="6540"/>
                                </a:lnTo>
                                <a:lnTo>
                                  <a:pt x="368" y="6460"/>
                                </a:lnTo>
                                <a:lnTo>
                                  <a:pt x="403" y="6400"/>
                                </a:lnTo>
                                <a:lnTo>
                                  <a:pt x="439" y="6320"/>
                                </a:lnTo>
                                <a:lnTo>
                                  <a:pt x="475" y="6240"/>
                                </a:lnTo>
                                <a:lnTo>
                                  <a:pt x="513" y="6180"/>
                                </a:lnTo>
                                <a:lnTo>
                                  <a:pt x="551" y="6100"/>
                                </a:lnTo>
                                <a:lnTo>
                                  <a:pt x="590" y="6040"/>
                                </a:lnTo>
                                <a:lnTo>
                                  <a:pt x="630" y="5980"/>
                                </a:lnTo>
                                <a:lnTo>
                                  <a:pt x="671" y="5900"/>
                                </a:lnTo>
                                <a:lnTo>
                                  <a:pt x="728" y="5820"/>
                                </a:lnTo>
                                <a:lnTo>
                                  <a:pt x="757" y="5760"/>
                                </a:lnTo>
                                <a:lnTo>
                                  <a:pt x="786" y="5720"/>
                                </a:lnTo>
                                <a:lnTo>
                                  <a:pt x="845" y="5640"/>
                                </a:lnTo>
                                <a:lnTo>
                                  <a:pt x="875" y="5580"/>
                                </a:lnTo>
                                <a:lnTo>
                                  <a:pt x="905" y="5540"/>
                                </a:lnTo>
                                <a:lnTo>
                                  <a:pt x="954" y="5480"/>
                                </a:lnTo>
                                <a:lnTo>
                                  <a:pt x="1003" y="5400"/>
                                </a:lnTo>
                                <a:lnTo>
                                  <a:pt x="1103" y="5280"/>
                                </a:lnTo>
                                <a:lnTo>
                                  <a:pt x="1153" y="5200"/>
                                </a:lnTo>
                                <a:lnTo>
                                  <a:pt x="1255" y="5080"/>
                                </a:lnTo>
                                <a:lnTo>
                                  <a:pt x="1307" y="5000"/>
                                </a:lnTo>
                                <a:lnTo>
                                  <a:pt x="1358" y="4940"/>
                                </a:lnTo>
                                <a:lnTo>
                                  <a:pt x="1568" y="4700"/>
                                </a:lnTo>
                                <a:lnTo>
                                  <a:pt x="1620" y="4620"/>
                                </a:lnTo>
                                <a:lnTo>
                                  <a:pt x="2520" y="3600"/>
                                </a:lnTo>
                                <a:lnTo>
                                  <a:pt x="2572" y="3560"/>
                                </a:lnTo>
                                <a:lnTo>
                                  <a:pt x="2624" y="3500"/>
                                </a:lnTo>
                                <a:lnTo>
                                  <a:pt x="2778" y="3320"/>
                                </a:lnTo>
                                <a:lnTo>
                                  <a:pt x="2879" y="3200"/>
                                </a:lnTo>
                                <a:lnTo>
                                  <a:pt x="2979" y="3080"/>
                                </a:lnTo>
                                <a:lnTo>
                                  <a:pt x="3077" y="2960"/>
                                </a:lnTo>
                                <a:lnTo>
                                  <a:pt x="3126" y="2900"/>
                                </a:lnTo>
                                <a:lnTo>
                                  <a:pt x="3174" y="2840"/>
                                </a:lnTo>
                                <a:lnTo>
                                  <a:pt x="3222" y="2780"/>
                                </a:lnTo>
                                <a:lnTo>
                                  <a:pt x="3271" y="2720"/>
                                </a:lnTo>
                                <a:lnTo>
                                  <a:pt x="3320" y="2660"/>
                                </a:lnTo>
                                <a:lnTo>
                                  <a:pt x="3368" y="2580"/>
                                </a:lnTo>
                                <a:lnTo>
                                  <a:pt x="3416" y="2520"/>
                                </a:lnTo>
                                <a:lnTo>
                                  <a:pt x="3463" y="2460"/>
                                </a:lnTo>
                                <a:lnTo>
                                  <a:pt x="3509" y="2400"/>
                                </a:lnTo>
                                <a:lnTo>
                                  <a:pt x="3555" y="2320"/>
                                </a:lnTo>
                                <a:lnTo>
                                  <a:pt x="3600" y="2260"/>
                                </a:lnTo>
                                <a:lnTo>
                                  <a:pt x="3644" y="2200"/>
                                </a:lnTo>
                                <a:lnTo>
                                  <a:pt x="3687" y="2120"/>
                                </a:lnTo>
                                <a:lnTo>
                                  <a:pt x="3729" y="2060"/>
                                </a:lnTo>
                                <a:lnTo>
                                  <a:pt x="3770" y="2000"/>
                                </a:lnTo>
                                <a:lnTo>
                                  <a:pt x="3811" y="1920"/>
                                </a:lnTo>
                                <a:lnTo>
                                  <a:pt x="3850" y="1860"/>
                                </a:lnTo>
                                <a:lnTo>
                                  <a:pt x="3888" y="1780"/>
                                </a:lnTo>
                                <a:lnTo>
                                  <a:pt x="3925" y="1720"/>
                                </a:lnTo>
                                <a:lnTo>
                                  <a:pt x="3961" y="1640"/>
                                </a:lnTo>
                                <a:lnTo>
                                  <a:pt x="3996" y="1580"/>
                                </a:lnTo>
                                <a:lnTo>
                                  <a:pt x="4030" y="1500"/>
                                </a:lnTo>
                                <a:lnTo>
                                  <a:pt x="4061" y="1440"/>
                                </a:lnTo>
                                <a:lnTo>
                                  <a:pt x="4090" y="1360"/>
                                </a:lnTo>
                                <a:lnTo>
                                  <a:pt x="4119" y="1300"/>
                                </a:lnTo>
                                <a:lnTo>
                                  <a:pt x="4146" y="1220"/>
                                </a:lnTo>
                                <a:lnTo>
                                  <a:pt x="4172" y="1140"/>
                                </a:lnTo>
                                <a:lnTo>
                                  <a:pt x="4197" y="1080"/>
                                </a:lnTo>
                                <a:lnTo>
                                  <a:pt x="4220" y="1000"/>
                                </a:lnTo>
                                <a:lnTo>
                                  <a:pt x="4242" y="920"/>
                                </a:lnTo>
                                <a:lnTo>
                                  <a:pt x="4263" y="860"/>
                                </a:lnTo>
                                <a:lnTo>
                                  <a:pt x="4282" y="780"/>
                                </a:lnTo>
                                <a:lnTo>
                                  <a:pt x="4300" y="700"/>
                                </a:lnTo>
                                <a:lnTo>
                                  <a:pt x="4316" y="620"/>
                                </a:lnTo>
                                <a:lnTo>
                                  <a:pt x="4331" y="540"/>
                                </a:lnTo>
                                <a:lnTo>
                                  <a:pt x="4344" y="480"/>
                                </a:lnTo>
                                <a:lnTo>
                                  <a:pt x="4356" y="400"/>
                                </a:lnTo>
                                <a:lnTo>
                                  <a:pt x="4367" y="320"/>
                                </a:lnTo>
                                <a:lnTo>
                                  <a:pt x="4376" y="240"/>
                                </a:lnTo>
                                <a:lnTo>
                                  <a:pt x="4384" y="160"/>
                                </a:lnTo>
                                <a:lnTo>
                                  <a:pt x="4391" y="80"/>
                                </a:lnTo>
                                <a:lnTo>
                                  <a:pt x="4397" y="0"/>
                                </a:lnTo>
                                <a:lnTo>
                                  <a:pt x="4425" y="60"/>
                                </a:lnTo>
                                <a:lnTo>
                                  <a:pt x="4451" y="140"/>
                                </a:lnTo>
                                <a:lnTo>
                                  <a:pt x="4474" y="220"/>
                                </a:lnTo>
                                <a:lnTo>
                                  <a:pt x="4495" y="300"/>
                                </a:lnTo>
                                <a:lnTo>
                                  <a:pt x="4514" y="380"/>
                                </a:lnTo>
                                <a:lnTo>
                                  <a:pt x="4530" y="460"/>
                                </a:lnTo>
                                <a:lnTo>
                                  <a:pt x="4544" y="560"/>
                                </a:lnTo>
                                <a:lnTo>
                                  <a:pt x="4556" y="640"/>
                                </a:lnTo>
                                <a:lnTo>
                                  <a:pt x="4565" y="720"/>
                                </a:lnTo>
                                <a:lnTo>
                                  <a:pt x="4572" y="800"/>
                                </a:lnTo>
                                <a:lnTo>
                                  <a:pt x="4576" y="880"/>
                                </a:lnTo>
                                <a:lnTo>
                                  <a:pt x="4579" y="960"/>
                                </a:lnTo>
                                <a:lnTo>
                                  <a:pt x="4579" y="1040"/>
                                </a:lnTo>
                                <a:lnTo>
                                  <a:pt x="4578" y="1100"/>
                                </a:lnTo>
                                <a:lnTo>
                                  <a:pt x="4575" y="1180"/>
                                </a:lnTo>
                                <a:lnTo>
                                  <a:pt x="4570" y="1260"/>
                                </a:lnTo>
                                <a:lnTo>
                                  <a:pt x="4563" y="1340"/>
                                </a:lnTo>
                                <a:lnTo>
                                  <a:pt x="4555" y="1420"/>
                                </a:lnTo>
                                <a:lnTo>
                                  <a:pt x="4545" y="1500"/>
                                </a:lnTo>
                                <a:lnTo>
                                  <a:pt x="4533" y="1580"/>
                                </a:lnTo>
                                <a:lnTo>
                                  <a:pt x="4520" y="1660"/>
                                </a:lnTo>
                                <a:lnTo>
                                  <a:pt x="4505" y="1720"/>
                                </a:lnTo>
                                <a:lnTo>
                                  <a:pt x="4488" y="1800"/>
                                </a:lnTo>
                                <a:lnTo>
                                  <a:pt x="4470" y="1880"/>
                                </a:lnTo>
                                <a:lnTo>
                                  <a:pt x="4451" y="1960"/>
                                </a:lnTo>
                                <a:lnTo>
                                  <a:pt x="4430" y="2040"/>
                                </a:lnTo>
                                <a:lnTo>
                                  <a:pt x="4407" y="2100"/>
                                </a:lnTo>
                                <a:lnTo>
                                  <a:pt x="4384" y="2180"/>
                                </a:lnTo>
                                <a:lnTo>
                                  <a:pt x="4359" y="2260"/>
                                </a:lnTo>
                                <a:lnTo>
                                  <a:pt x="4333" y="2320"/>
                                </a:lnTo>
                                <a:lnTo>
                                  <a:pt x="4306" y="2400"/>
                                </a:lnTo>
                                <a:lnTo>
                                  <a:pt x="4277" y="2480"/>
                                </a:lnTo>
                                <a:lnTo>
                                  <a:pt x="4248" y="2540"/>
                                </a:lnTo>
                                <a:lnTo>
                                  <a:pt x="4217" y="2620"/>
                                </a:lnTo>
                                <a:lnTo>
                                  <a:pt x="4186" y="2680"/>
                                </a:lnTo>
                                <a:lnTo>
                                  <a:pt x="4154" y="2760"/>
                                </a:lnTo>
                                <a:lnTo>
                                  <a:pt x="4121" y="2820"/>
                                </a:lnTo>
                                <a:lnTo>
                                  <a:pt x="4086" y="2900"/>
                                </a:lnTo>
                                <a:lnTo>
                                  <a:pt x="4052" y="2960"/>
                                </a:lnTo>
                                <a:lnTo>
                                  <a:pt x="4016" y="3040"/>
                                </a:lnTo>
                                <a:lnTo>
                                  <a:pt x="3979" y="3100"/>
                                </a:lnTo>
                                <a:lnTo>
                                  <a:pt x="3942" y="3180"/>
                                </a:lnTo>
                                <a:lnTo>
                                  <a:pt x="3905" y="3240"/>
                                </a:lnTo>
                                <a:lnTo>
                                  <a:pt x="3864" y="3300"/>
                                </a:lnTo>
                                <a:lnTo>
                                  <a:pt x="3823" y="3380"/>
                                </a:lnTo>
                                <a:lnTo>
                                  <a:pt x="3782" y="3440"/>
                                </a:lnTo>
                                <a:lnTo>
                                  <a:pt x="3740" y="3520"/>
                                </a:lnTo>
                                <a:lnTo>
                                  <a:pt x="3697" y="3580"/>
                                </a:lnTo>
                                <a:lnTo>
                                  <a:pt x="3654" y="3640"/>
                                </a:lnTo>
                                <a:lnTo>
                                  <a:pt x="3611" y="3720"/>
                                </a:lnTo>
                                <a:lnTo>
                                  <a:pt x="3567" y="3780"/>
                                </a:lnTo>
                                <a:lnTo>
                                  <a:pt x="3523" y="3840"/>
                                </a:lnTo>
                                <a:lnTo>
                                  <a:pt x="3478" y="3900"/>
                                </a:lnTo>
                                <a:lnTo>
                                  <a:pt x="3433" y="3980"/>
                                </a:lnTo>
                                <a:lnTo>
                                  <a:pt x="3341" y="4100"/>
                                </a:lnTo>
                                <a:lnTo>
                                  <a:pt x="3249" y="4220"/>
                                </a:lnTo>
                                <a:lnTo>
                                  <a:pt x="3202" y="4300"/>
                                </a:lnTo>
                                <a:lnTo>
                                  <a:pt x="2967" y="4600"/>
                                </a:lnTo>
                                <a:lnTo>
                                  <a:pt x="2817" y="4780"/>
                                </a:lnTo>
                                <a:lnTo>
                                  <a:pt x="2767" y="4860"/>
                                </a:lnTo>
                                <a:lnTo>
                                  <a:pt x="2419" y="5280"/>
                                </a:lnTo>
                                <a:lnTo>
                                  <a:pt x="2370" y="5360"/>
                                </a:lnTo>
                                <a:lnTo>
                                  <a:pt x="2224" y="5540"/>
                                </a:lnTo>
                                <a:lnTo>
                                  <a:pt x="2127" y="5660"/>
                                </a:lnTo>
                                <a:lnTo>
                                  <a:pt x="2032" y="5780"/>
                                </a:lnTo>
                                <a:lnTo>
                                  <a:pt x="1985" y="5840"/>
                                </a:lnTo>
                                <a:lnTo>
                                  <a:pt x="1937" y="5900"/>
                                </a:lnTo>
                                <a:lnTo>
                                  <a:pt x="1888" y="5980"/>
                                </a:lnTo>
                                <a:lnTo>
                                  <a:pt x="1840" y="6040"/>
                                </a:lnTo>
                                <a:lnTo>
                                  <a:pt x="1793" y="6100"/>
                                </a:lnTo>
                                <a:lnTo>
                                  <a:pt x="1746" y="6160"/>
                                </a:lnTo>
                                <a:lnTo>
                                  <a:pt x="1700" y="6220"/>
                                </a:lnTo>
                                <a:lnTo>
                                  <a:pt x="1655" y="6300"/>
                                </a:lnTo>
                                <a:lnTo>
                                  <a:pt x="1610" y="6360"/>
                                </a:lnTo>
                                <a:lnTo>
                                  <a:pt x="1566" y="6420"/>
                                </a:lnTo>
                                <a:lnTo>
                                  <a:pt x="1523" y="6480"/>
                                </a:lnTo>
                                <a:lnTo>
                                  <a:pt x="1481" y="6560"/>
                                </a:lnTo>
                                <a:lnTo>
                                  <a:pt x="1440" y="6620"/>
                                </a:lnTo>
                                <a:lnTo>
                                  <a:pt x="1400" y="6680"/>
                                </a:lnTo>
                                <a:lnTo>
                                  <a:pt x="1361" y="6760"/>
                                </a:lnTo>
                                <a:lnTo>
                                  <a:pt x="1323" y="6820"/>
                                </a:lnTo>
                                <a:lnTo>
                                  <a:pt x="1286" y="6880"/>
                                </a:lnTo>
                                <a:lnTo>
                                  <a:pt x="1250" y="6960"/>
                                </a:lnTo>
                                <a:lnTo>
                                  <a:pt x="1216" y="7020"/>
                                </a:lnTo>
                                <a:lnTo>
                                  <a:pt x="1183" y="7080"/>
                                </a:lnTo>
                                <a:lnTo>
                                  <a:pt x="1144" y="7160"/>
                                </a:lnTo>
                                <a:lnTo>
                                  <a:pt x="1135" y="7180"/>
                                </a:lnTo>
                                <a:lnTo>
                                  <a:pt x="1126" y="7200"/>
                                </a:lnTo>
                                <a:lnTo>
                                  <a:pt x="1118" y="7220"/>
                                </a:lnTo>
                                <a:lnTo>
                                  <a:pt x="1110" y="7240"/>
                                </a:lnTo>
                                <a:lnTo>
                                  <a:pt x="1075" y="7320"/>
                                </a:lnTo>
                                <a:lnTo>
                                  <a:pt x="1044" y="7400"/>
                                </a:lnTo>
                                <a:lnTo>
                                  <a:pt x="1015" y="7480"/>
                                </a:lnTo>
                                <a:lnTo>
                                  <a:pt x="988" y="7580"/>
                                </a:lnTo>
                                <a:lnTo>
                                  <a:pt x="963" y="7660"/>
                                </a:lnTo>
                                <a:lnTo>
                                  <a:pt x="941" y="7740"/>
                                </a:lnTo>
                                <a:lnTo>
                                  <a:pt x="936" y="7760"/>
                                </a:lnTo>
                                <a:lnTo>
                                  <a:pt x="931" y="7780"/>
                                </a:lnTo>
                                <a:lnTo>
                                  <a:pt x="927" y="7800"/>
                                </a:lnTo>
                                <a:lnTo>
                                  <a:pt x="918" y="7840"/>
                                </a:lnTo>
                                <a:lnTo>
                                  <a:pt x="913" y="7860"/>
                                </a:lnTo>
                                <a:lnTo>
                                  <a:pt x="908" y="7880"/>
                                </a:lnTo>
                                <a:lnTo>
                                  <a:pt x="904" y="7900"/>
                                </a:lnTo>
                                <a:lnTo>
                                  <a:pt x="891" y="7980"/>
                                </a:lnTo>
                                <a:lnTo>
                                  <a:pt x="887" y="8000"/>
                                </a:lnTo>
                                <a:lnTo>
                                  <a:pt x="884" y="8020"/>
                                </a:lnTo>
                                <a:lnTo>
                                  <a:pt x="881" y="8040"/>
                                </a:lnTo>
                                <a:lnTo>
                                  <a:pt x="879" y="8060"/>
                                </a:lnTo>
                                <a:lnTo>
                                  <a:pt x="869" y="8160"/>
                                </a:lnTo>
                                <a:lnTo>
                                  <a:pt x="868" y="8180"/>
                                </a:lnTo>
                                <a:lnTo>
                                  <a:pt x="866" y="8180"/>
                                </a:lnTo>
                                <a:lnTo>
                                  <a:pt x="866" y="8200"/>
                                </a:lnTo>
                                <a:lnTo>
                                  <a:pt x="864" y="8240"/>
                                </a:lnTo>
                                <a:lnTo>
                                  <a:pt x="863" y="8260"/>
                                </a:lnTo>
                                <a:lnTo>
                                  <a:pt x="862" y="8280"/>
                                </a:lnTo>
                                <a:lnTo>
                                  <a:pt x="861" y="8300"/>
                                </a:lnTo>
                                <a:lnTo>
                                  <a:pt x="860" y="8320"/>
                                </a:lnTo>
                                <a:lnTo>
                                  <a:pt x="859" y="8340"/>
                                </a:lnTo>
                                <a:lnTo>
                                  <a:pt x="859" y="8360"/>
                                </a:lnTo>
                                <a:lnTo>
                                  <a:pt x="860" y="8400"/>
                                </a:lnTo>
                                <a:lnTo>
                                  <a:pt x="862" y="8480"/>
                                </a:lnTo>
                                <a:lnTo>
                                  <a:pt x="866" y="8560"/>
                                </a:lnTo>
                                <a:lnTo>
                                  <a:pt x="872" y="8640"/>
                                </a:lnTo>
                                <a:lnTo>
                                  <a:pt x="881" y="8720"/>
                                </a:lnTo>
                                <a:lnTo>
                                  <a:pt x="891" y="8800"/>
                                </a:lnTo>
                                <a:lnTo>
                                  <a:pt x="904" y="8880"/>
                                </a:lnTo>
                                <a:lnTo>
                                  <a:pt x="919" y="8960"/>
                                </a:lnTo>
                                <a:lnTo>
                                  <a:pt x="935" y="9040"/>
                                </a:lnTo>
                                <a:lnTo>
                                  <a:pt x="954" y="9100"/>
                                </a:lnTo>
                                <a:lnTo>
                                  <a:pt x="975" y="9180"/>
                                </a:lnTo>
                                <a:lnTo>
                                  <a:pt x="998" y="9260"/>
                                </a:lnTo>
                                <a:lnTo>
                                  <a:pt x="1022" y="9340"/>
                                </a:lnTo>
                                <a:lnTo>
                                  <a:pt x="1037" y="9400"/>
                                </a:lnTo>
                                <a:close/>
                                <a:moveTo>
                                  <a:pt x="2821" y="9400"/>
                                </a:moveTo>
                                <a:lnTo>
                                  <a:pt x="2143" y="9400"/>
                                </a:lnTo>
                                <a:lnTo>
                                  <a:pt x="2137" y="9380"/>
                                </a:lnTo>
                                <a:lnTo>
                                  <a:pt x="2099" y="9320"/>
                                </a:lnTo>
                                <a:lnTo>
                                  <a:pt x="2063" y="9240"/>
                                </a:lnTo>
                                <a:lnTo>
                                  <a:pt x="2028" y="9160"/>
                                </a:lnTo>
                                <a:lnTo>
                                  <a:pt x="1996" y="9100"/>
                                </a:lnTo>
                                <a:lnTo>
                                  <a:pt x="1966" y="9020"/>
                                </a:lnTo>
                                <a:lnTo>
                                  <a:pt x="1938" y="8940"/>
                                </a:lnTo>
                                <a:lnTo>
                                  <a:pt x="1912" y="8860"/>
                                </a:lnTo>
                                <a:lnTo>
                                  <a:pt x="1889" y="8800"/>
                                </a:lnTo>
                                <a:lnTo>
                                  <a:pt x="1868" y="8720"/>
                                </a:lnTo>
                                <a:lnTo>
                                  <a:pt x="1850" y="8640"/>
                                </a:lnTo>
                                <a:lnTo>
                                  <a:pt x="1834" y="8560"/>
                                </a:lnTo>
                                <a:lnTo>
                                  <a:pt x="1821" y="8460"/>
                                </a:lnTo>
                                <a:lnTo>
                                  <a:pt x="1811" y="8380"/>
                                </a:lnTo>
                                <a:lnTo>
                                  <a:pt x="1803" y="8300"/>
                                </a:lnTo>
                                <a:lnTo>
                                  <a:pt x="1799" y="8220"/>
                                </a:lnTo>
                                <a:lnTo>
                                  <a:pt x="1797" y="8140"/>
                                </a:lnTo>
                                <a:lnTo>
                                  <a:pt x="1798" y="8060"/>
                                </a:lnTo>
                                <a:lnTo>
                                  <a:pt x="1802" y="7960"/>
                                </a:lnTo>
                                <a:lnTo>
                                  <a:pt x="1809" y="7880"/>
                                </a:lnTo>
                                <a:lnTo>
                                  <a:pt x="1818" y="7800"/>
                                </a:lnTo>
                                <a:lnTo>
                                  <a:pt x="1830" y="7720"/>
                                </a:lnTo>
                                <a:lnTo>
                                  <a:pt x="1845" y="7640"/>
                                </a:lnTo>
                                <a:lnTo>
                                  <a:pt x="1862" y="7560"/>
                                </a:lnTo>
                                <a:lnTo>
                                  <a:pt x="1881" y="7480"/>
                                </a:lnTo>
                                <a:lnTo>
                                  <a:pt x="1902" y="7400"/>
                                </a:lnTo>
                                <a:lnTo>
                                  <a:pt x="1926" y="7320"/>
                                </a:lnTo>
                                <a:lnTo>
                                  <a:pt x="1951" y="7240"/>
                                </a:lnTo>
                                <a:lnTo>
                                  <a:pt x="1978" y="7160"/>
                                </a:lnTo>
                                <a:lnTo>
                                  <a:pt x="2006" y="7080"/>
                                </a:lnTo>
                                <a:lnTo>
                                  <a:pt x="2037" y="7020"/>
                                </a:lnTo>
                                <a:lnTo>
                                  <a:pt x="2068" y="6940"/>
                                </a:lnTo>
                                <a:lnTo>
                                  <a:pt x="2101" y="6860"/>
                                </a:lnTo>
                                <a:lnTo>
                                  <a:pt x="2135" y="6800"/>
                                </a:lnTo>
                                <a:lnTo>
                                  <a:pt x="2171" y="6720"/>
                                </a:lnTo>
                                <a:lnTo>
                                  <a:pt x="2207" y="6660"/>
                                </a:lnTo>
                                <a:lnTo>
                                  <a:pt x="2245" y="6600"/>
                                </a:lnTo>
                                <a:lnTo>
                                  <a:pt x="2283" y="6520"/>
                                </a:lnTo>
                                <a:lnTo>
                                  <a:pt x="2323" y="6460"/>
                                </a:lnTo>
                                <a:lnTo>
                                  <a:pt x="2368" y="6380"/>
                                </a:lnTo>
                                <a:lnTo>
                                  <a:pt x="2414" y="6320"/>
                                </a:lnTo>
                                <a:lnTo>
                                  <a:pt x="2461" y="6240"/>
                                </a:lnTo>
                                <a:lnTo>
                                  <a:pt x="2508" y="6180"/>
                                </a:lnTo>
                                <a:lnTo>
                                  <a:pt x="2557" y="6100"/>
                                </a:lnTo>
                                <a:lnTo>
                                  <a:pt x="2606" y="6040"/>
                                </a:lnTo>
                                <a:lnTo>
                                  <a:pt x="2655" y="5960"/>
                                </a:lnTo>
                                <a:lnTo>
                                  <a:pt x="2705" y="5900"/>
                                </a:lnTo>
                                <a:lnTo>
                                  <a:pt x="2755" y="5840"/>
                                </a:lnTo>
                                <a:lnTo>
                                  <a:pt x="2857" y="5720"/>
                                </a:lnTo>
                                <a:lnTo>
                                  <a:pt x="2908" y="5640"/>
                                </a:lnTo>
                                <a:lnTo>
                                  <a:pt x="3012" y="5520"/>
                                </a:lnTo>
                                <a:lnTo>
                                  <a:pt x="3483" y="4980"/>
                                </a:lnTo>
                                <a:lnTo>
                                  <a:pt x="3536" y="4940"/>
                                </a:lnTo>
                                <a:lnTo>
                                  <a:pt x="3591" y="4880"/>
                                </a:lnTo>
                                <a:lnTo>
                                  <a:pt x="3702" y="4740"/>
                                </a:lnTo>
                                <a:lnTo>
                                  <a:pt x="3758" y="4680"/>
                                </a:lnTo>
                                <a:lnTo>
                                  <a:pt x="3921" y="4500"/>
                                </a:lnTo>
                                <a:lnTo>
                                  <a:pt x="4029" y="4380"/>
                                </a:lnTo>
                                <a:lnTo>
                                  <a:pt x="4135" y="4260"/>
                                </a:lnTo>
                                <a:lnTo>
                                  <a:pt x="4187" y="4200"/>
                                </a:lnTo>
                                <a:lnTo>
                                  <a:pt x="4239" y="4140"/>
                                </a:lnTo>
                                <a:lnTo>
                                  <a:pt x="4290" y="4080"/>
                                </a:lnTo>
                                <a:lnTo>
                                  <a:pt x="4340" y="4020"/>
                                </a:lnTo>
                                <a:lnTo>
                                  <a:pt x="4390" y="3960"/>
                                </a:lnTo>
                                <a:lnTo>
                                  <a:pt x="4439" y="3900"/>
                                </a:lnTo>
                                <a:lnTo>
                                  <a:pt x="4488" y="3840"/>
                                </a:lnTo>
                                <a:lnTo>
                                  <a:pt x="4535" y="3780"/>
                                </a:lnTo>
                                <a:lnTo>
                                  <a:pt x="4582" y="3720"/>
                                </a:lnTo>
                                <a:lnTo>
                                  <a:pt x="4628" y="3660"/>
                                </a:lnTo>
                                <a:lnTo>
                                  <a:pt x="4673" y="3580"/>
                                </a:lnTo>
                                <a:lnTo>
                                  <a:pt x="4717" y="3520"/>
                                </a:lnTo>
                                <a:lnTo>
                                  <a:pt x="4761" y="3460"/>
                                </a:lnTo>
                                <a:lnTo>
                                  <a:pt x="4803" y="3400"/>
                                </a:lnTo>
                                <a:lnTo>
                                  <a:pt x="4843" y="3320"/>
                                </a:lnTo>
                                <a:lnTo>
                                  <a:pt x="4883" y="3260"/>
                                </a:lnTo>
                                <a:lnTo>
                                  <a:pt x="4921" y="3200"/>
                                </a:lnTo>
                                <a:lnTo>
                                  <a:pt x="4959" y="3120"/>
                                </a:lnTo>
                                <a:lnTo>
                                  <a:pt x="4994" y="3060"/>
                                </a:lnTo>
                                <a:lnTo>
                                  <a:pt x="5031" y="2980"/>
                                </a:lnTo>
                                <a:lnTo>
                                  <a:pt x="5066" y="2900"/>
                                </a:lnTo>
                                <a:lnTo>
                                  <a:pt x="5099" y="2820"/>
                                </a:lnTo>
                                <a:lnTo>
                                  <a:pt x="5131" y="2740"/>
                                </a:lnTo>
                                <a:lnTo>
                                  <a:pt x="5160" y="2660"/>
                                </a:lnTo>
                                <a:lnTo>
                                  <a:pt x="5188" y="2580"/>
                                </a:lnTo>
                                <a:lnTo>
                                  <a:pt x="5214" y="2500"/>
                                </a:lnTo>
                                <a:lnTo>
                                  <a:pt x="5234" y="2440"/>
                                </a:lnTo>
                                <a:lnTo>
                                  <a:pt x="5253" y="2360"/>
                                </a:lnTo>
                                <a:lnTo>
                                  <a:pt x="5270" y="2280"/>
                                </a:lnTo>
                                <a:lnTo>
                                  <a:pt x="5286" y="2200"/>
                                </a:lnTo>
                                <a:lnTo>
                                  <a:pt x="5300" y="2120"/>
                                </a:lnTo>
                                <a:lnTo>
                                  <a:pt x="5313" y="2040"/>
                                </a:lnTo>
                                <a:lnTo>
                                  <a:pt x="5324" y="1960"/>
                                </a:lnTo>
                                <a:lnTo>
                                  <a:pt x="5335" y="1880"/>
                                </a:lnTo>
                                <a:lnTo>
                                  <a:pt x="5365" y="1960"/>
                                </a:lnTo>
                                <a:lnTo>
                                  <a:pt x="5392" y="2040"/>
                                </a:lnTo>
                                <a:lnTo>
                                  <a:pt x="5416" y="2100"/>
                                </a:lnTo>
                                <a:lnTo>
                                  <a:pt x="5438" y="2180"/>
                                </a:lnTo>
                                <a:lnTo>
                                  <a:pt x="5457" y="2260"/>
                                </a:lnTo>
                                <a:lnTo>
                                  <a:pt x="5474" y="2340"/>
                                </a:lnTo>
                                <a:lnTo>
                                  <a:pt x="5487" y="2400"/>
                                </a:lnTo>
                                <a:lnTo>
                                  <a:pt x="5499" y="2480"/>
                                </a:lnTo>
                                <a:lnTo>
                                  <a:pt x="5507" y="2560"/>
                                </a:lnTo>
                                <a:lnTo>
                                  <a:pt x="5513" y="2640"/>
                                </a:lnTo>
                                <a:lnTo>
                                  <a:pt x="5516" y="2720"/>
                                </a:lnTo>
                                <a:lnTo>
                                  <a:pt x="5517" y="2800"/>
                                </a:lnTo>
                                <a:lnTo>
                                  <a:pt x="5515" y="2880"/>
                                </a:lnTo>
                                <a:lnTo>
                                  <a:pt x="5511" y="2960"/>
                                </a:lnTo>
                                <a:lnTo>
                                  <a:pt x="5505" y="3040"/>
                                </a:lnTo>
                                <a:lnTo>
                                  <a:pt x="5496" y="3120"/>
                                </a:lnTo>
                                <a:lnTo>
                                  <a:pt x="5484" y="3200"/>
                                </a:lnTo>
                                <a:lnTo>
                                  <a:pt x="5472" y="3280"/>
                                </a:lnTo>
                                <a:lnTo>
                                  <a:pt x="5457" y="3360"/>
                                </a:lnTo>
                                <a:lnTo>
                                  <a:pt x="5440" y="3440"/>
                                </a:lnTo>
                                <a:lnTo>
                                  <a:pt x="5422" y="3500"/>
                                </a:lnTo>
                                <a:lnTo>
                                  <a:pt x="5402" y="3580"/>
                                </a:lnTo>
                                <a:lnTo>
                                  <a:pt x="5381" y="3660"/>
                                </a:lnTo>
                                <a:lnTo>
                                  <a:pt x="5358" y="3720"/>
                                </a:lnTo>
                                <a:lnTo>
                                  <a:pt x="5333" y="3800"/>
                                </a:lnTo>
                                <a:lnTo>
                                  <a:pt x="5308" y="3860"/>
                                </a:lnTo>
                                <a:lnTo>
                                  <a:pt x="5277" y="3940"/>
                                </a:lnTo>
                                <a:lnTo>
                                  <a:pt x="5245" y="4020"/>
                                </a:lnTo>
                                <a:lnTo>
                                  <a:pt x="5211" y="4100"/>
                                </a:lnTo>
                                <a:lnTo>
                                  <a:pt x="5176" y="4180"/>
                                </a:lnTo>
                                <a:lnTo>
                                  <a:pt x="5140" y="4260"/>
                                </a:lnTo>
                                <a:lnTo>
                                  <a:pt x="5102" y="4340"/>
                                </a:lnTo>
                                <a:lnTo>
                                  <a:pt x="5063" y="4400"/>
                                </a:lnTo>
                                <a:lnTo>
                                  <a:pt x="5024" y="4480"/>
                                </a:lnTo>
                                <a:lnTo>
                                  <a:pt x="4983" y="4560"/>
                                </a:lnTo>
                                <a:lnTo>
                                  <a:pt x="4941" y="4620"/>
                                </a:lnTo>
                                <a:lnTo>
                                  <a:pt x="4899" y="4700"/>
                                </a:lnTo>
                                <a:lnTo>
                                  <a:pt x="4856" y="4760"/>
                                </a:lnTo>
                                <a:lnTo>
                                  <a:pt x="4812" y="4840"/>
                                </a:lnTo>
                                <a:lnTo>
                                  <a:pt x="4767" y="4900"/>
                                </a:lnTo>
                                <a:lnTo>
                                  <a:pt x="4722" y="4980"/>
                                </a:lnTo>
                                <a:lnTo>
                                  <a:pt x="4677" y="5040"/>
                                </a:lnTo>
                                <a:lnTo>
                                  <a:pt x="4630" y="5120"/>
                                </a:lnTo>
                                <a:lnTo>
                                  <a:pt x="4584" y="5180"/>
                                </a:lnTo>
                                <a:lnTo>
                                  <a:pt x="4490" y="5300"/>
                                </a:lnTo>
                                <a:lnTo>
                                  <a:pt x="4442" y="5380"/>
                                </a:lnTo>
                                <a:lnTo>
                                  <a:pt x="4298" y="5560"/>
                                </a:lnTo>
                                <a:lnTo>
                                  <a:pt x="4246" y="5640"/>
                                </a:lnTo>
                                <a:lnTo>
                                  <a:pt x="4143" y="5760"/>
                                </a:lnTo>
                                <a:lnTo>
                                  <a:pt x="4092" y="5840"/>
                                </a:lnTo>
                                <a:lnTo>
                                  <a:pt x="3989" y="5960"/>
                                </a:lnTo>
                                <a:lnTo>
                                  <a:pt x="3835" y="6160"/>
                                </a:lnTo>
                                <a:lnTo>
                                  <a:pt x="3734" y="6280"/>
                                </a:lnTo>
                                <a:lnTo>
                                  <a:pt x="3684" y="6340"/>
                                </a:lnTo>
                                <a:lnTo>
                                  <a:pt x="3635" y="6420"/>
                                </a:lnTo>
                                <a:lnTo>
                                  <a:pt x="3586" y="6480"/>
                                </a:lnTo>
                                <a:lnTo>
                                  <a:pt x="3537" y="6540"/>
                                </a:lnTo>
                                <a:lnTo>
                                  <a:pt x="3486" y="6600"/>
                                </a:lnTo>
                                <a:lnTo>
                                  <a:pt x="3436" y="6680"/>
                                </a:lnTo>
                                <a:lnTo>
                                  <a:pt x="3386" y="6740"/>
                                </a:lnTo>
                                <a:lnTo>
                                  <a:pt x="3337" y="6800"/>
                                </a:lnTo>
                                <a:lnTo>
                                  <a:pt x="3289" y="6880"/>
                                </a:lnTo>
                                <a:lnTo>
                                  <a:pt x="3242" y="6940"/>
                                </a:lnTo>
                                <a:lnTo>
                                  <a:pt x="3197" y="7020"/>
                                </a:lnTo>
                                <a:lnTo>
                                  <a:pt x="3152" y="7080"/>
                                </a:lnTo>
                                <a:lnTo>
                                  <a:pt x="3109" y="7140"/>
                                </a:lnTo>
                                <a:lnTo>
                                  <a:pt x="3067" y="7220"/>
                                </a:lnTo>
                                <a:lnTo>
                                  <a:pt x="3027" y="7280"/>
                                </a:lnTo>
                                <a:lnTo>
                                  <a:pt x="2989" y="7360"/>
                                </a:lnTo>
                                <a:lnTo>
                                  <a:pt x="2952" y="7420"/>
                                </a:lnTo>
                                <a:lnTo>
                                  <a:pt x="2917" y="7480"/>
                                </a:lnTo>
                                <a:lnTo>
                                  <a:pt x="2902" y="7520"/>
                                </a:lnTo>
                                <a:lnTo>
                                  <a:pt x="2888" y="7540"/>
                                </a:lnTo>
                                <a:lnTo>
                                  <a:pt x="2874" y="7580"/>
                                </a:lnTo>
                                <a:lnTo>
                                  <a:pt x="2861" y="7600"/>
                                </a:lnTo>
                                <a:lnTo>
                                  <a:pt x="2833" y="7660"/>
                                </a:lnTo>
                                <a:lnTo>
                                  <a:pt x="2810" y="7720"/>
                                </a:lnTo>
                                <a:lnTo>
                                  <a:pt x="2786" y="7780"/>
                                </a:lnTo>
                                <a:lnTo>
                                  <a:pt x="2765" y="7840"/>
                                </a:lnTo>
                                <a:lnTo>
                                  <a:pt x="2746" y="7900"/>
                                </a:lnTo>
                                <a:lnTo>
                                  <a:pt x="2728" y="7980"/>
                                </a:lnTo>
                                <a:lnTo>
                                  <a:pt x="2720" y="8000"/>
                                </a:lnTo>
                                <a:lnTo>
                                  <a:pt x="2713" y="8040"/>
                                </a:lnTo>
                                <a:lnTo>
                                  <a:pt x="2705" y="8060"/>
                                </a:lnTo>
                                <a:lnTo>
                                  <a:pt x="2698" y="8100"/>
                                </a:lnTo>
                                <a:lnTo>
                                  <a:pt x="2686" y="8160"/>
                                </a:lnTo>
                                <a:lnTo>
                                  <a:pt x="2683" y="8180"/>
                                </a:lnTo>
                                <a:lnTo>
                                  <a:pt x="2680" y="8180"/>
                                </a:lnTo>
                                <a:lnTo>
                                  <a:pt x="2678" y="8200"/>
                                </a:lnTo>
                                <a:lnTo>
                                  <a:pt x="2676" y="8220"/>
                                </a:lnTo>
                                <a:lnTo>
                                  <a:pt x="2668" y="8280"/>
                                </a:lnTo>
                                <a:lnTo>
                                  <a:pt x="2666" y="8300"/>
                                </a:lnTo>
                                <a:lnTo>
                                  <a:pt x="2664" y="8300"/>
                                </a:lnTo>
                                <a:lnTo>
                                  <a:pt x="2663" y="8320"/>
                                </a:lnTo>
                                <a:lnTo>
                                  <a:pt x="2661" y="8340"/>
                                </a:lnTo>
                                <a:lnTo>
                                  <a:pt x="2660" y="8360"/>
                                </a:lnTo>
                                <a:lnTo>
                                  <a:pt x="2659" y="8380"/>
                                </a:lnTo>
                                <a:lnTo>
                                  <a:pt x="2658" y="8400"/>
                                </a:lnTo>
                                <a:lnTo>
                                  <a:pt x="2657" y="8400"/>
                                </a:lnTo>
                                <a:lnTo>
                                  <a:pt x="2656" y="8420"/>
                                </a:lnTo>
                                <a:lnTo>
                                  <a:pt x="2655" y="8440"/>
                                </a:lnTo>
                                <a:lnTo>
                                  <a:pt x="2655" y="8460"/>
                                </a:lnTo>
                                <a:lnTo>
                                  <a:pt x="2655" y="8480"/>
                                </a:lnTo>
                                <a:lnTo>
                                  <a:pt x="2655" y="8540"/>
                                </a:lnTo>
                                <a:lnTo>
                                  <a:pt x="2658" y="8620"/>
                                </a:lnTo>
                                <a:lnTo>
                                  <a:pt x="2663" y="8700"/>
                                </a:lnTo>
                                <a:lnTo>
                                  <a:pt x="2671" y="8780"/>
                                </a:lnTo>
                                <a:lnTo>
                                  <a:pt x="2681" y="8840"/>
                                </a:lnTo>
                                <a:lnTo>
                                  <a:pt x="2694" y="8920"/>
                                </a:lnTo>
                                <a:lnTo>
                                  <a:pt x="2710" y="9000"/>
                                </a:lnTo>
                                <a:lnTo>
                                  <a:pt x="2728" y="9080"/>
                                </a:lnTo>
                                <a:lnTo>
                                  <a:pt x="2748" y="9160"/>
                                </a:lnTo>
                                <a:lnTo>
                                  <a:pt x="2771" y="9240"/>
                                </a:lnTo>
                                <a:lnTo>
                                  <a:pt x="2796" y="9320"/>
                                </a:lnTo>
                                <a:lnTo>
                                  <a:pt x="2821" y="9400"/>
                                </a:lnTo>
                                <a:close/>
                                <a:moveTo>
                                  <a:pt x="4226" y="9400"/>
                                </a:moveTo>
                                <a:lnTo>
                                  <a:pt x="3488" y="9400"/>
                                </a:lnTo>
                                <a:lnTo>
                                  <a:pt x="3470" y="9340"/>
                                </a:lnTo>
                                <a:lnTo>
                                  <a:pt x="3443" y="9280"/>
                                </a:lnTo>
                                <a:lnTo>
                                  <a:pt x="3419" y="9200"/>
                                </a:lnTo>
                                <a:lnTo>
                                  <a:pt x="3398" y="9120"/>
                                </a:lnTo>
                                <a:lnTo>
                                  <a:pt x="3381" y="9040"/>
                                </a:lnTo>
                                <a:lnTo>
                                  <a:pt x="3356" y="8900"/>
                                </a:lnTo>
                                <a:lnTo>
                                  <a:pt x="3349" y="8820"/>
                                </a:lnTo>
                                <a:lnTo>
                                  <a:pt x="3346" y="8740"/>
                                </a:lnTo>
                                <a:lnTo>
                                  <a:pt x="3346" y="8660"/>
                                </a:lnTo>
                                <a:lnTo>
                                  <a:pt x="3349" y="8580"/>
                                </a:lnTo>
                                <a:lnTo>
                                  <a:pt x="3356" y="8500"/>
                                </a:lnTo>
                                <a:lnTo>
                                  <a:pt x="3366" y="8420"/>
                                </a:lnTo>
                                <a:lnTo>
                                  <a:pt x="3377" y="8360"/>
                                </a:lnTo>
                                <a:lnTo>
                                  <a:pt x="3390" y="8280"/>
                                </a:lnTo>
                                <a:lnTo>
                                  <a:pt x="3406" y="8220"/>
                                </a:lnTo>
                                <a:lnTo>
                                  <a:pt x="3423" y="8160"/>
                                </a:lnTo>
                                <a:lnTo>
                                  <a:pt x="3433" y="8120"/>
                                </a:lnTo>
                                <a:lnTo>
                                  <a:pt x="3438" y="8100"/>
                                </a:lnTo>
                                <a:lnTo>
                                  <a:pt x="3443" y="8080"/>
                                </a:lnTo>
                                <a:lnTo>
                                  <a:pt x="3453" y="8060"/>
                                </a:lnTo>
                                <a:lnTo>
                                  <a:pt x="3464" y="8020"/>
                                </a:lnTo>
                                <a:lnTo>
                                  <a:pt x="3475" y="8000"/>
                                </a:lnTo>
                                <a:lnTo>
                                  <a:pt x="3486" y="7960"/>
                                </a:lnTo>
                                <a:lnTo>
                                  <a:pt x="3519" y="7880"/>
                                </a:lnTo>
                                <a:lnTo>
                                  <a:pt x="3554" y="7800"/>
                                </a:lnTo>
                                <a:lnTo>
                                  <a:pt x="3590" y="7720"/>
                                </a:lnTo>
                                <a:lnTo>
                                  <a:pt x="3629" y="7640"/>
                                </a:lnTo>
                                <a:lnTo>
                                  <a:pt x="3669" y="7580"/>
                                </a:lnTo>
                                <a:lnTo>
                                  <a:pt x="3711" y="7500"/>
                                </a:lnTo>
                                <a:lnTo>
                                  <a:pt x="3743" y="7460"/>
                                </a:lnTo>
                                <a:lnTo>
                                  <a:pt x="3776" y="7400"/>
                                </a:lnTo>
                                <a:lnTo>
                                  <a:pt x="3809" y="7340"/>
                                </a:lnTo>
                                <a:lnTo>
                                  <a:pt x="3843" y="7300"/>
                                </a:lnTo>
                                <a:lnTo>
                                  <a:pt x="3877" y="7240"/>
                                </a:lnTo>
                                <a:lnTo>
                                  <a:pt x="3947" y="7160"/>
                                </a:lnTo>
                                <a:lnTo>
                                  <a:pt x="3982" y="7100"/>
                                </a:lnTo>
                                <a:lnTo>
                                  <a:pt x="4034" y="7040"/>
                                </a:lnTo>
                                <a:lnTo>
                                  <a:pt x="4086" y="6980"/>
                                </a:lnTo>
                                <a:lnTo>
                                  <a:pt x="4139" y="6900"/>
                                </a:lnTo>
                                <a:lnTo>
                                  <a:pt x="4192" y="6840"/>
                                </a:lnTo>
                                <a:lnTo>
                                  <a:pt x="4514" y="6480"/>
                                </a:lnTo>
                                <a:lnTo>
                                  <a:pt x="4568" y="6440"/>
                                </a:lnTo>
                                <a:lnTo>
                                  <a:pt x="4627" y="6380"/>
                                </a:lnTo>
                                <a:lnTo>
                                  <a:pt x="4685" y="6300"/>
                                </a:lnTo>
                                <a:lnTo>
                                  <a:pt x="4802" y="6180"/>
                                </a:lnTo>
                                <a:lnTo>
                                  <a:pt x="4916" y="6060"/>
                                </a:lnTo>
                                <a:lnTo>
                                  <a:pt x="4972" y="6020"/>
                                </a:lnTo>
                                <a:lnTo>
                                  <a:pt x="5028" y="5960"/>
                                </a:lnTo>
                                <a:lnTo>
                                  <a:pt x="5083" y="5900"/>
                                </a:lnTo>
                                <a:lnTo>
                                  <a:pt x="5137" y="5840"/>
                                </a:lnTo>
                                <a:lnTo>
                                  <a:pt x="5191" y="5780"/>
                                </a:lnTo>
                                <a:lnTo>
                                  <a:pt x="5243" y="5720"/>
                                </a:lnTo>
                                <a:lnTo>
                                  <a:pt x="5294" y="5660"/>
                                </a:lnTo>
                                <a:lnTo>
                                  <a:pt x="5345" y="5600"/>
                                </a:lnTo>
                                <a:lnTo>
                                  <a:pt x="5394" y="5540"/>
                                </a:lnTo>
                                <a:lnTo>
                                  <a:pt x="5442" y="5460"/>
                                </a:lnTo>
                                <a:lnTo>
                                  <a:pt x="5489" y="5400"/>
                                </a:lnTo>
                                <a:lnTo>
                                  <a:pt x="5534" y="5340"/>
                                </a:lnTo>
                                <a:lnTo>
                                  <a:pt x="5578" y="5280"/>
                                </a:lnTo>
                                <a:lnTo>
                                  <a:pt x="5620" y="5200"/>
                                </a:lnTo>
                                <a:lnTo>
                                  <a:pt x="5660" y="5140"/>
                                </a:lnTo>
                                <a:lnTo>
                                  <a:pt x="5699" y="5080"/>
                                </a:lnTo>
                                <a:lnTo>
                                  <a:pt x="5735" y="5000"/>
                                </a:lnTo>
                                <a:lnTo>
                                  <a:pt x="5770" y="4920"/>
                                </a:lnTo>
                                <a:lnTo>
                                  <a:pt x="5802" y="4840"/>
                                </a:lnTo>
                                <a:lnTo>
                                  <a:pt x="5827" y="4780"/>
                                </a:lnTo>
                                <a:lnTo>
                                  <a:pt x="5829" y="4780"/>
                                </a:lnTo>
                                <a:lnTo>
                                  <a:pt x="5829" y="6280"/>
                                </a:lnTo>
                                <a:lnTo>
                                  <a:pt x="5820" y="6280"/>
                                </a:lnTo>
                                <a:lnTo>
                                  <a:pt x="5784" y="6360"/>
                                </a:lnTo>
                                <a:lnTo>
                                  <a:pt x="5747" y="6420"/>
                                </a:lnTo>
                                <a:lnTo>
                                  <a:pt x="5708" y="6500"/>
                                </a:lnTo>
                                <a:lnTo>
                                  <a:pt x="5669" y="6560"/>
                                </a:lnTo>
                                <a:lnTo>
                                  <a:pt x="5628" y="6640"/>
                                </a:lnTo>
                                <a:lnTo>
                                  <a:pt x="5587" y="6700"/>
                                </a:lnTo>
                                <a:lnTo>
                                  <a:pt x="5545" y="6760"/>
                                </a:lnTo>
                                <a:lnTo>
                                  <a:pt x="5503" y="6820"/>
                                </a:lnTo>
                                <a:lnTo>
                                  <a:pt x="5460" y="6880"/>
                                </a:lnTo>
                                <a:lnTo>
                                  <a:pt x="5374" y="7000"/>
                                </a:lnTo>
                                <a:lnTo>
                                  <a:pt x="5330" y="7060"/>
                                </a:lnTo>
                                <a:lnTo>
                                  <a:pt x="5283" y="7140"/>
                                </a:lnTo>
                                <a:lnTo>
                                  <a:pt x="5092" y="7380"/>
                                </a:lnTo>
                                <a:lnTo>
                                  <a:pt x="5044" y="7440"/>
                                </a:lnTo>
                                <a:lnTo>
                                  <a:pt x="4951" y="7560"/>
                                </a:lnTo>
                                <a:lnTo>
                                  <a:pt x="4905" y="7620"/>
                                </a:lnTo>
                                <a:lnTo>
                                  <a:pt x="4859" y="7680"/>
                                </a:lnTo>
                                <a:lnTo>
                                  <a:pt x="4814" y="7740"/>
                                </a:lnTo>
                                <a:lnTo>
                                  <a:pt x="4761" y="7820"/>
                                </a:lnTo>
                                <a:lnTo>
                                  <a:pt x="4709" y="7880"/>
                                </a:lnTo>
                                <a:lnTo>
                                  <a:pt x="4658" y="7960"/>
                                </a:lnTo>
                                <a:lnTo>
                                  <a:pt x="4609" y="8020"/>
                                </a:lnTo>
                                <a:lnTo>
                                  <a:pt x="4562" y="8100"/>
                                </a:lnTo>
                                <a:lnTo>
                                  <a:pt x="4517" y="8160"/>
                                </a:lnTo>
                                <a:lnTo>
                                  <a:pt x="4474" y="8220"/>
                                </a:lnTo>
                                <a:lnTo>
                                  <a:pt x="4434" y="8300"/>
                                </a:lnTo>
                                <a:lnTo>
                                  <a:pt x="4397" y="8360"/>
                                </a:lnTo>
                                <a:lnTo>
                                  <a:pt x="4387" y="8380"/>
                                </a:lnTo>
                                <a:lnTo>
                                  <a:pt x="4377" y="8400"/>
                                </a:lnTo>
                                <a:lnTo>
                                  <a:pt x="4368" y="8420"/>
                                </a:lnTo>
                                <a:lnTo>
                                  <a:pt x="4359" y="8440"/>
                                </a:lnTo>
                                <a:lnTo>
                                  <a:pt x="4354" y="8440"/>
                                </a:lnTo>
                                <a:lnTo>
                                  <a:pt x="4350" y="8460"/>
                                </a:lnTo>
                                <a:lnTo>
                                  <a:pt x="4340" y="8480"/>
                                </a:lnTo>
                                <a:lnTo>
                                  <a:pt x="4324" y="8520"/>
                                </a:lnTo>
                                <a:lnTo>
                                  <a:pt x="4308" y="8540"/>
                                </a:lnTo>
                                <a:lnTo>
                                  <a:pt x="4293" y="8580"/>
                                </a:lnTo>
                                <a:lnTo>
                                  <a:pt x="4279" y="8620"/>
                                </a:lnTo>
                                <a:lnTo>
                                  <a:pt x="4266" y="8660"/>
                                </a:lnTo>
                                <a:lnTo>
                                  <a:pt x="4243" y="8740"/>
                                </a:lnTo>
                                <a:lnTo>
                                  <a:pt x="4239" y="8760"/>
                                </a:lnTo>
                                <a:lnTo>
                                  <a:pt x="4234" y="8780"/>
                                </a:lnTo>
                                <a:lnTo>
                                  <a:pt x="4229" y="8800"/>
                                </a:lnTo>
                                <a:lnTo>
                                  <a:pt x="4225" y="8820"/>
                                </a:lnTo>
                                <a:lnTo>
                                  <a:pt x="4222" y="8840"/>
                                </a:lnTo>
                                <a:lnTo>
                                  <a:pt x="4217" y="8860"/>
                                </a:lnTo>
                                <a:lnTo>
                                  <a:pt x="4214" y="8880"/>
                                </a:lnTo>
                                <a:lnTo>
                                  <a:pt x="4211" y="8900"/>
                                </a:lnTo>
                                <a:lnTo>
                                  <a:pt x="4209" y="8920"/>
                                </a:lnTo>
                                <a:lnTo>
                                  <a:pt x="4206" y="8940"/>
                                </a:lnTo>
                                <a:lnTo>
                                  <a:pt x="4203" y="8960"/>
                                </a:lnTo>
                                <a:lnTo>
                                  <a:pt x="4202" y="8980"/>
                                </a:lnTo>
                                <a:lnTo>
                                  <a:pt x="4197" y="9060"/>
                                </a:lnTo>
                                <a:lnTo>
                                  <a:pt x="4198" y="9140"/>
                                </a:lnTo>
                                <a:lnTo>
                                  <a:pt x="4203" y="9220"/>
                                </a:lnTo>
                                <a:lnTo>
                                  <a:pt x="4213" y="9320"/>
                                </a:lnTo>
                                <a:lnTo>
                                  <a:pt x="4225" y="9380"/>
                                </a:lnTo>
                                <a:lnTo>
                                  <a:pt x="4226" y="9400"/>
                                </a:lnTo>
                                <a:close/>
                              </a:path>
                            </a:pathLst>
                          </a:custGeom>
                          <a:solidFill>
                            <a:srgbClr val="095C40">
                              <a:alpha val="10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06867634" name="Text Box 50"/>
                        <wps:cNvSpPr txBox="1">
                          <a:spLocks noChangeArrowheads="1"/>
                        </wps:cNvSpPr>
                        <wps:spPr bwMode="auto">
                          <a:xfrm>
                            <a:off x="6081" y="7444"/>
                            <a:ext cx="5829" cy="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7D8661" w14:textId="77777777" w:rsidR="00265155" w:rsidRDefault="00265155" w:rsidP="00265155">
                              <w:pPr>
                                <w:rPr>
                                  <w:rFonts w:ascii="Tahoma"/>
                                  <w:b/>
                                  <w:sz w:val="36"/>
                                </w:rPr>
                              </w:pPr>
                            </w:p>
                            <w:p w14:paraId="579924DB" w14:textId="77777777" w:rsidR="00265155" w:rsidRDefault="00265155" w:rsidP="00265155">
                              <w:pPr>
                                <w:rPr>
                                  <w:rFonts w:ascii="Tahoma"/>
                                  <w:b/>
                                  <w:sz w:val="36"/>
                                </w:rPr>
                              </w:pPr>
                            </w:p>
                            <w:p w14:paraId="2927DBCC" w14:textId="77777777" w:rsidR="00265155" w:rsidRDefault="00265155" w:rsidP="00265155">
                              <w:pPr>
                                <w:rPr>
                                  <w:rFonts w:ascii="Tahoma"/>
                                  <w:b/>
                                  <w:sz w:val="36"/>
                                </w:rPr>
                              </w:pPr>
                            </w:p>
                            <w:p w14:paraId="7927ECB5" w14:textId="77777777" w:rsidR="00265155" w:rsidRDefault="00265155" w:rsidP="00265155">
                              <w:pPr>
                                <w:rPr>
                                  <w:rFonts w:ascii="Tahoma"/>
                                  <w:b/>
                                  <w:sz w:val="36"/>
                                </w:rPr>
                              </w:pPr>
                            </w:p>
                            <w:p w14:paraId="0BB0E686" w14:textId="77777777" w:rsidR="00265155" w:rsidRDefault="00265155" w:rsidP="00265155">
                              <w:pPr>
                                <w:rPr>
                                  <w:rFonts w:ascii="Tahoma"/>
                                  <w:b/>
                                  <w:sz w:val="36"/>
                                </w:rPr>
                              </w:pPr>
                            </w:p>
                            <w:p w14:paraId="1C886571" w14:textId="77777777" w:rsidR="00265155" w:rsidRDefault="00265155" w:rsidP="00265155">
                              <w:pPr>
                                <w:rPr>
                                  <w:rFonts w:ascii="Tahoma"/>
                                  <w:b/>
                                  <w:sz w:val="36"/>
                                </w:rPr>
                              </w:pPr>
                            </w:p>
                            <w:p w14:paraId="37A873D2" w14:textId="77777777" w:rsidR="00265155" w:rsidRDefault="00265155" w:rsidP="00265155">
                              <w:pPr>
                                <w:rPr>
                                  <w:rFonts w:ascii="Tahoma"/>
                                  <w:b/>
                                  <w:sz w:val="36"/>
                                </w:rPr>
                              </w:pPr>
                            </w:p>
                            <w:p w14:paraId="54701BF9" w14:textId="77777777" w:rsidR="00265155" w:rsidRDefault="00265155" w:rsidP="00265155">
                              <w:pPr>
                                <w:rPr>
                                  <w:rFonts w:ascii="Tahoma"/>
                                  <w:b/>
                                  <w:sz w:val="36"/>
                                </w:rPr>
                              </w:pPr>
                            </w:p>
                            <w:p w14:paraId="6BEE13BE" w14:textId="77777777" w:rsidR="00265155" w:rsidRDefault="00265155" w:rsidP="00265155">
                              <w:pPr>
                                <w:rPr>
                                  <w:rFonts w:ascii="Tahoma"/>
                                  <w:b/>
                                  <w:sz w:val="36"/>
                                </w:rPr>
                              </w:pPr>
                            </w:p>
                            <w:p w14:paraId="27785CA2" w14:textId="77777777" w:rsidR="00265155" w:rsidRDefault="00265155" w:rsidP="00265155">
                              <w:pPr>
                                <w:rPr>
                                  <w:rFonts w:ascii="Tahoma"/>
                                  <w:b/>
                                  <w:sz w:val="36"/>
                                </w:rPr>
                              </w:pPr>
                            </w:p>
                            <w:p w14:paraId="4F866906" w14:textId="77777777" w:rsidR="00265155" w:rsidRDefault="00265155" w:rsidP="00265155">
                              <w:pPr>
                                <w:rPr>
                                  <w:rFonts w:ascii="Tahoma"/>
                                  <w:b/>
                                  <w:sz w:val="36"/>
                                </w:rPr>
                              </w:pPr>
                            </w:p>
                            <w:p w14:paraId="7277F187" w14:textId="77777777" w:rsidR="00265155" w:rsidRDefault="00265155" w:rsidP="00265155">
                              <w:pPr>
                                <w:rPr>
                                  <w:rFonts w:ascii="Tahoma"/>
                                  <w:b/>
                                  <w:sz w:val="36"/>
                                </w:rPr>
                              </w:pPr>
                            </w:p>
                            <w:p w14:paraId="7E79CCE3" w14:textId="77777777" w:rsidR="00265155" w:rsidRDefault="00265155" w:rsidP="00265155">
                              <w:pPr>
                                <w:rPr>
                                  <w:rFonts w:ascii="Tahoma"/>
                                  <w:b/>
                                  <w:sz w:val="36"/>
                                </w:rPr>
                              </w:pPr>
                            </w:p>
                            <w:p w14:paraId="21B6229E" w14:textId="77777777" w:rsidR="00265155" w:rsidRDefault="00265155" w:rsidP="00265155">
                              <w:pPr>
                                <w:spacing w:before="2"/>
                                <w:rPr>
                                  <w:rFonts w:ascii="Tahoma"/>
                                  <w:b/>
                                  <w:sz w:val="48"/>
                                </w:rPr>
                              </w:pPr>
                            </w:p>
                            <w:p w14:paraId="635ACE81" w14:textId="77777777" w:rsidR="00265155" w:rsidRDefault="00265155" w:rsidP="00265155">
                              <w:pPr>
                                <w:spacing w:before="1"/>
                                <w:ind w:right="1193"/>
                                <w:jc w:val="right"/>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53A26" id="Group 87" o:spid="_x0000_s1041" style="position:absolute;left:0;text-align:left;margin-left:316.05pt;margin-top:384.25pt;width:291.45pt;height:470pt;z-index:-251625472;mso-position-horizontal-relative:page;mso-position-vertical-relative:page" coordorigin="6081,7445" coordsize="5829,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">
                <v:shape id="AutoShape 49" o:spid="_x0000_s1042" style="position:absolute;left:6081;top:7444;width:5829;height:9400;visibility:visible;mso-wrap-style:square;v-text-anchor:top" coordsize="5829,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" path="m1037,9400r-709,l307,9340r-33,-60l242,9200r-30,-80l183,9040r-26,-60l132,8900r-23,-80l89,8740,70,8660,53,8560,39,8480,28,8420r-9,-80l11,8260,6,8180,2,8100,,8020r1,-80l3,7880r4,-80l13,7720r8,-80l31,7560r13,-80l59,7400r17,-80l95,7240r20,-80l137,7080r24,-80l187,6920r27,-80l242,6760r30,-80l303,6620r32,-80l368,6460r35,-60l439,6320r36,-80l513,6180r38,-80l590,6040r40,-60l671,5900r57,-80l757,5760r29,-40l845,5640r30,-60l905,5540r49,-60l1003,5400r100,-120l1153,5200r102,-120l1307,5000r51,-60l1568,4700r52,-80l2520,3600r52,-40l2624,3500r154,-180l2879,3200r100,-120l3077,2960r49,-60l3174,2840r48,-60l3271,2720r49,-60l3368,2580r48,-60l3463,2460r46,-60l3555,2320r45,-60l3644,2200r43,-80l3729,2060r41,-60l3811,1920r39,-60l3888,1780r37,-60l3961,1640r35,-60l4030,1500r31,-60l4090,1360r29,-60l4146,1220r26,-80l4197,1080r23,-80l4242,920r21,-60l4282,780r18,-80l4316,620r15,-80l4344,480r12,-80l4367,320r9,-80l4384,160r7,-80l4397,r28,60l4451,140r23,80l4495,300r19,80l4530,460r14,100l4556,640r9,80l4572,800r4,80l4579,960r,80l4578,1100r-3,80l4570,1260r-7,80l4555,1420r-10,80l4533,1580r-13,80l4505,1720r-17,80l4470,1880r-19,80l4430,2040r-23,60l4384,2180r-25,80l4333,2320r-27,80l4277,2480r-29,60l4217,2620r-31,60l4154,2760r-33,60l4086,2900r-34,60l4016,3040r-37,60l3942,3180r-37,60l3864,3300r-41,80l3782,3440r-42,80l3697,3580r-43,60l3611,3720r-44,60l3523,3840r-45,60l3433,3980r-92,120l3249,4220r-47,80l2967,4600r-150,180l2767,4860r-348,420l2370,5360r-146,180l2127,5660r-95,120l1985,5840r-48,60l1888,5980r-48,60l1793,6100r-47,60l1700,6220r-45,80l1610,6360r-44,60l1523,6480r-42,80l1440,6620r-40,60l1361,6760r-38,60l1286,6880r-36,80l1216,7020r-33,60l1144,7160r-9,20l1126,7200r-8,20l1110,7240r-35,80l1044,7400r-29,80l988,7580r-25,80l941,7740r-5,20l931,7780r-4,20l918,7840r-5,20l908,7880r-4,20l891,7980r-4,20l884,8020r-3,20l879,8060r-10,100l868,8180r-2,l866,8200r-2,40l863,8260r-1,20l861,8300r-1,20l859,8340r,20l860,8400r2,80l866,8560r6,80l881,8720r10,80l904,8880r15,80l935,9040r19,60l975,9180r23,80l1022,9340r15,60xm2821,9400r-678,l2137,9380r-38,-60l2063,9240r-35,-80l1996,9100r-30,-80l1938,8940r-26,-80l1889,8800r-21,-80l1850,8640r-16,-80l1821,8460r-10,-80l1803,8300r-4,-80l1797,8140r1,-80l1802,7960r7,-80l1818,7800r12,-80l1845,7640r17,-80l1881,7480r21,-80l1926,7320r25,-80l1978,7160r28,-80l2037,7020r31,-80l2101,6860r34,-60l2171,6720r36,-60l2245,6600r38,-80l2323,6460r45,-80l2414,6320r47,-80l2508,6180r49,-80l2606,6040r49,-80l2705,5900r50,-60l2857,5720r51,-80l3012,5520r471,-540l3536,4940r55,-60l3702,4740r56,-60l3921,4500r108,-120l4135,4260r52,-60l4239,4140r51,-60l4340,4020r50,-60l4439,3900r49,-60l4535,3780r47,-60l4628,3660r45,-80l4717,3520r44,-60l4803,3400r40,-80l4883,3260r38,-60l4959,3120r35,-60l5031,2980r35,-80l5099,2820r32,-80l5160,2660r28,-80l5214,2500r20,-60l5253,2360r17,-80l5286,2200r14,-80l5313,2040r11,-80l5335,1880r30,80l5392,2040r24,60l5438,2180r19,80l5474,2340r13,60l5499,2480r8,80l5513,2640r3,80l5517,2800r-2,80l5511,2960r-6,80l5496,3120r-12,80l5472,3280r-15,80l5440,3440r-18,60l5402,3580r-21,80l5358,3720r-25,80l5308,3860r-31,80l5245,4020r-34,80l5176,4180r-36,80l5102,4340r-39,60l5024,4480r-41,80l4941,4620r-42,80l4856,4760r-44,80l4767,4900r-45,80l4677,5040r-47,80l4584,5180r-94,120l4442,5380r-144,180l4246,5640r-103,120l4092,5840r-103,120l3835,6160r-101,120l3684,6340r-49,80l3586,6480r-49,60l3486,6600r-50,80l3386,6740r-49,60l3289,6880r-47,60l3197,7020r-45,60l3109,7140r-42,80l3027,7280r-38,80l2952,7420r-35,60l2902,7520r-14,20l2874,7580r-13,20l2833,7660r-23,60l2786,7780r-21,60l2746,7900r-18,80l2720,8000r-7,40l2705,8060r-7,40l2686,8160r-3,20l2680,8180r-2,20l2676,8220r-8,60l2666,8300r-2,l2663,8320r-2,20l2660,8360r-1,20l2658,8400r-1,l2656,8420r-1,20l2655,8460r,20l2655,8540r3,80l2663,8700r8,80l2681,8840r13,80l2710,9000r18,80l2748,9160r23,80l2796,9320r25,80xm4226,9400r-738,l3470,9340r-27,-60l3419,9200r-21,-80l3381,9040r-25,-140l3349,8820r-3,-80l3346,8660r3,-80l3356,8500r10,-80l3377,8360r13,-80l3406,8220r17,-60l3433,8120r5,-20l3443,8080r10,-20l3464,8020r11,-20l3486,7960r33,-80l3554,7800r36,-80l3629,7640r40,-60l3711,7500r32,-40l3776,7400r33,-60l3843,7300r34,-60l3947,7160r35,-60l4034,7040r52,-60l4139,6900r53,-60l4514,6480r54,-40l4627,6380r58,-80l4802,6180r114,-120l4972,6020r56,-60l5083,5900r54,-60l5191,5780r52,-60l5294,5660r51,-60l5394,5540r48,-80l5489,5400r45,-60l5578,5280r42,-80l5660,5140r39,-60l5735,5000r35,-80l5802,4840r25,-60l5829,4780r,1500l5820,6280r-36,80l5747,6420r-39,80l5669,6560r-41,80l5587,6700r-42,60l5503,6820r-43,60l5374,7000r-44,60l5283,7140r-191,240l5044,7440r-93,120l4905,7620r-46,60l4814,7740r-53,80l4709,7880r-51,80l4609,8020r-47,80l4517,8160r-43,60l4434,8300r-37,60l4387,8380r-10,20l4368,8420r-9,20l4354,8440r-4,20l4340,8480r-16,40l4308,8540r-15,40l4279,8620r-13,40l4243,8740r-4,20l4234,8780r-5,20l4225,8820r-3,20l4217,8860r-3,20l4211,8900r-2,20l4206,8940r-3,20l4202,8980r-5,80l4198,9140r5,80l4213,9320r12,60l4226,9400xe" fillcolor="#095c40" stroked="f">
                  <v:fill opacity="7196f"/>
                  <v:path arrowok="t" o:connecttype="custom" o:connectlocs="109,16265;0,15465;95,14685;368,13905;757,13205;1307,12445;3077,10405;3555,9765;3961,9085;4242,8365;4384,7605;4544,8005;4563,8785;4407,9545;4121,10265;3740,10965;3202,11745;1937,13345;1481,14005;1135,14625;936,15205;881,15485;860,15765;891,16245;2143,16845;1868,16165;1809,15325;2006,14525;2368,13825;2908,13085;4187,11645;4673,11025;5066,10345;5300,9565;5487,9845;5484,10645;5277,11385;4899,12145;4298,13005;3537,13985;3067,14665;2810,15165;2683,15625;2659,15825;2671,16225;3488,16845;3349,16025;3453,15505;3743,14905;4192,14285;5137,13285;5620,12645;5784,13805;5330,14505;4658,15405;4359,15885;4239,16205;4203,16405" o:connectangles="0,0,0,0,0,0,0,0,0,0,0,0,0,0,0,0,0,0,0,0,0,0,0,0,0,0,0,0,0,0,0,0,0,0,0,0,0,0,0,0,0,0,0,0,0,0,0,0,0,0,0,0,0,0,0,0,0,0"/>
                </v:shape>
                <v:shape id="Text Box 50" o:spid="_x0000_s1043" type="#_x0000_t202" style="position:absolute;left:6081;top:7444;width:5829;height: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" filled="f" stroked="f">
                  <v:textbox inset="0,0,0,0">
                    <w:txbxContent>
                      <w:p w14:paraId="517D8661" w14:textId="77777777" w:rsidR="00265155" w:rsidRDefault="00265155" w:rsidP="00265155">
                        <w:pPr>
                          <w:rPr>
                            <w:rFonts w:ascii="Tahoma"/>
                            <w:b/>
                            <w:sz w:val="36"/>
                          </w:rPr>
                        </w:pPr>
                      </w:p>
                      <w:p w14:paraId="579924DB" w14:textId="77777777" w:rsidR="00265155" w:rsidRDefault="00265155" w:rsidP="00265155">
                        <w:pPr>
                          <w:rPr>
                            <w:rFonts w:ascii="Tahoma"/>
                            <w:b/>
                            <w:sz w:val="36"/>
                          </w:rPr>
                        </w:pPr>
                      </w:p>
                      <w:p w14:paraId="2927DBCC" w14:textId="77777777" w:rsidR="00265155" w:rsidRDefault="00265155" w:rsidP="00265155">
                        <w:pPr>
                          <w:rPr>
                            <w:rFonts w:ascii="Tahoma"/>
                            <w:b/>
                            <w:sz w:val="36"/>
                          </w:rPr>
                        </w:pPr>
                      </w:p>
                      <w:p w14:paraId="7927ECB5" w14:textId="77777777" w:rsidR="00265155" w:rsidRDefault="00265155" w:rsidP="00265155">
                        <w:pPr>
                          <w:rPr>
                            <w:rFonts w:ascii="Tahoma"/>
                            <w:b/>
                            <w:sz w:val="36"/>
                          </w:rPr>
                        </w:pPr>
                      </w:p>
                      <w:p w14:paraId="0BB0E686" w14:textId="77777777" w:rsidR="00265155" w:rsidRDefault="00265155" w:rsidP="00265155">
                        <w:pPr>
                          <w:rPr>
                            <w:rFonts w:ascii="Tahoma"/>
                            <w:b/>
                            <w:sz w:val="36"/>
                          </w:rPr>
                        </w:pPr>
                      </w:p>
                      <w:p w14:paraId="1C886571" w14:textId="77777777" w:rsidR="00265155" w:rsidRDefault="00265155" w:rsidP="00265155">
                        <w:pPr>
                          <w:rPr>
                            <w:rFonts w:ascii="Tahoma"/>
                            <w:b/>
                            <w:sz w:val="36"/>
                          </w:rPr>
                        </w:pPr>
                      </w:p>
                      <w:p w14:paraId="37A873D2" w14:textId="77777777" w:rsidR="00265155" w:rsidRDefault="00265155" w:rsidP="00265155">
                        <w:pPr>
                          <w:rPr>
                            <w:rFonts w:ascii="Tahoma"/>
                            <w:b/>
                            <w:sz w:val="36"/>
                          </w:rPr>
                        </w:pPr>
                      </w:p>
                      <w:p w14:paraId="54701BF9" w14:textId="77777777" w:rsidR="00265155" w:rsidRDefault="00265155" w:rsidP="00265155">
                        <w:pPr>
                          <w:rPr>
                            <w:rFonts w:ascii="Tahoma"/>
                            <w:b/>
                            <w:sz w:val="36"/>
                          </w:rPr>
                        </w:pPr>
                      </w:p>
                      <w:p w14:paraId="6BEE13BE" w14:textId="77777777" w:rsidR="00265155" w:rsidRDefault="00265155" w:rsidP="00265155">
                        <w:pPr>
                          <w:rPr>
                            <w:rFonts w:ascii="Tahoma"/>
                            <w:b/>
                            <w:sz w:val="36"/>
                          </w:rPr>
                        </w:pPr>
                      </w:p>
                      <w:p w14:paraId="27785CA2" w14:textId="77777777" w:rsidR="00265155" w:rsidRDefault="00265155" w:rsidP="00265155">
                        <w:pPr>
                          <w:rPr>
                            <w:rFonts w:ascii="Tahoma"/>
                            <w:b/>
                            <w:sz w:val="36"/>
                          </w:rPr>
                        </w:pPr>
                      </w:p>
                      <w:p w14:paraId="4F866906" w14:textId="77777777" w:rsidR="00265155" w:rsidRDefault="00265155" w:rsidP="00265155">
                        <w:pPr>
                          <w:rPr>
                            <w:rFonts w:ascii="Tahoma"/>
                            <w:b/>
                            <w:sz w:val="36"/>
                          </w:rPr>
                        </w:pPr>
                      </w:p>
                      <w:p w14:paraId="7277F187" w14:textId="77777777" w:rsidR="00265155" w:rsidRDefault="00265155" w:rsidP="00265155">
                        <w:pPr>
                          <w:rPr>
                            <w:rFonts w:ascii="Tahoma"/>
                            <w:b/>
                            <w:sz w:val="36"/>
                          </w:rPr>
                        </w:pPr>
                      </w:p>
                      <w:p w14:paraId="7E79CCE3" w14:textId="77777777" w:rsidR="00265155" w:rsidRDefault="00265155" w:rsidP="00265155">
                        <w:pPr>
                          <w:rPr>
                            <w:rFonts w:ascii="Tahoma"/>
                            <w:b/>
                            <w:sz w:val="36"/>
                          </w:rPr>
                        </w:pPr>
                      </w:p>
                      <w:p w14:paraId="21B6229E" w14:textId="77777777" w:rsidR="00265155" w:rsidRDefault="00265155" w:rsidP="00265155">
                        <w:pPr>
                          <w:spacing w:before="2"/>
                          <w:rPr>
                            <w:rFonts w:ascii="Tahoma"/>
                            <w:b/>
                            <w:sz w:val="48"/>
                          </w:rPr>
                        </w:pPr>
                      </w:p>
                      <w:p w14:paraId="635ACE81" w14:textId="77777777" w:rsidR="00265155" w:rsidRDefault="00265155" w:rsidP="00265155">
                        <w:pPr>
                          <w:spacing w:before="1"/>
                          <w:ind w:right="1193"/>
                          <w:jc w:val="right"/>
                          <w:rPr>
                            <w:sz w:val="36"/>
                          </w:rPr>
                        </w:pPr>
                      </w:p>
                    </w:txbxContent>
                  </v:textbox>
                </v:shape>
                <w10:wrap anchorx="page" anchory="page"/>
              </v:group>
            </w:pict>
          </mc:Fallback>
        </mc:AlternateContent>
      </w:r>
      <w:r w:rsidR="00A36F86" w:rsidRPr="0050545C">
        <w:rPr>
          <w:rFonts w:ascii="Times New Roman" w:eastAsia="Times New Roman" w:hAnsi="Times New Roman" w:cs="Times New Roman"/>
          <w:b/>
          <w:bCs/>
          <w:sz w:val="28"/>
          <w:szCs w:val="28"/>
        </w:rPr>
        <w:t>Output:</w:t>
      </w:r>
    </w:p>
    <w:p w14:paraId="2A449CE5" w14:textId="0CF3DD98" w:rsidR="00936A1A" w:rsidRPr="007D44F7" w:rsidRDefault="00C7557B" w:rsidP="00936A1A">
      <w:pPr>
        <w:spacing w:before="100" w:beforeAutospacing="1" w:after="100" w:afterAutospacing="1"/>
        <w:rPr>
          <w:rFonts w:ascii="Times New Roman" w:eastAsia="Times New Roman" w:hAnsi="Times New Roman" w:cs="Times New Roman"/>
        </w:rPr>
      </w:pPr>
      <w:r w:rsidRPr="007D44F7">
        <w:rPr>
          <w:rFonts w:ascii="Times New Roman" w:hAnsi="Times New Roman" w:cs="Times New Roman"/>
          <w:noProof/>
          <w:sz w:val="36"/>
          <w:szCs w:val="36"/>
        </w:rPr>
        <mc:AlternateContent>
          <mc:Choice Requires="wpg">
            <w:drawing>
              <wp:anchor distT="0" distB="0" distL="114300" distR="114300" simplePos="0" relativeHeight="251623424" behindDoc="0" locked="0" layoutInCell="1" allowOverlap="1" wp14:anchorId="43EADFB7" wp14:editId="37C323C9">
                <wp:simplePos x="0" y="0"/>
                <wp:positionH relativeFrom="page">
                  <wp:posOffset>0</wp:posOffset>
                </wp:positionH>
                <wp:positionV relativeFrom="page">
                  <wp:posOffset>8771255</wp:posOffset>
                </wp:positionV>
                <wp:extent cx="1555115" cy="2097405"/>
                <wp:effectExtent l="0" t="0" r="0" b="0"/>
                <wp:wrapNone/>
                <wp:docPr id="423142872"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115" cy="2097405"/>
                          <a:chOff x="0" y="13543"/>
                          <a:chExt cx="2449" cy="3303"/>
                        </a:xfrm>
                      </wpg:grpSpPr>
                      <wps:wsp>
                        <wps:cNvPr id="1454653483" name="Freeform 90"/>
                        <wps:cNvSpPr>
                          <a:spLocks/>
                        </wps:cNvSpPr>
                        <wps:spPr bwMode="auto">
                          <a:xfrm>
                            <a:off x="0" y="13542"/>
                            <a:ext cx="1111" cy="2767"/>
                          </a:xfrm>
                          <a:custGeom>
                            <a:avLst/>
                            <a:gdLst>
                              <a:gd name="T0" fmla="*/ 1111 w 1111"/>
                              <a:gd name="T1" fmla="+- 0 16232 13543"/>
                              <a:gd name="T2" fmla="*/ 16232 h 2767"/>
                              <a:gd name="T3" fmla="*/ 0 w 1111"/>
                              <a:gd name="T4" fmla="+- 0 16310 13543"/>
                              <a:gd name="T5" fmla="*/ 16310 h 2767"/>
                              <a:gd name="T6" fmla="*/ 0 w 1111"/>
                              <a:gd name="T7" fmla="+- 0 15144 13543"/>
                              <a:gd name="T8" fmla="*/ 15144 h 2767"/>
                              <a:gd name="T9" fmla="*/ 921 w 1111"/>
                              <a:gd name="T10" fmla="+- 0 13543 13543"/>
                              <a:gd name="T11" fmla="*/ 13543 h 2767"/>
                              <a:gd name="T12" fmla="*/ 922 w 1111"/>
                              <a:gd name="T13" fmla="+- 0 13543 13543"/>
                              <a:gd name="T14" fmla="*/ 13543 h 2767"/>
                              <a:gd name="T15" fmla="*/ 1111 w 1111"/>
                              <a:gd name="T16" fmla="+- 0 16232 13543"/>
                              <a:gd name="T17" fmla="*/ 16232 h 2767"/>
                            </a:gdLst>
                            <a:ahLst/>
                            <a:cxnLst>
                              <a:cxn ang="0">
                                <a:pos x="T0" y="T2"/>
                              </a:cxn>
                              <a:cxn ang="0">
                                <a:pos x="T3" y="T5"/>
                              </a:cxn>
                              <a:cxn ang="0">
                                <a:pos x="T6" y="T8"/>
                              </a:cxn>
                              <a:cxn ang="0">
                                <a:pos x="T9" y="T11"/>
                              </a:cxn>
                              <a:cxn ang="0">
                                <a:pos x="T12" y="T14"/>
                              </a:cxn>
                              <a:cxn ang="0">
                                <a:pos x="T15" y="T17"/>
                              </a:cxn>
                            </a:cxnLst>
                            <a:rect l="0" t="0" r="r" b="b"/>
                            <a:pathLst>
                              <a:path w="1111" h="2767">
                                <a:moveTo>
                                  <a:pt x="1111" y="2689"/>
                                </a:moveTo>
                                <a:lnTo>
                                  <a:pt x="0" y="2767"/>
                                </a:lnTo>
                                <a:lnTo>
                                  <a:pt x="0" y="1601"/>
                                </a:lnTo>
                                <a:lnTo>
                                  <a:pt x="921" y="0"/>
                                </a:lnTo>
                                <a:lnTo>
                                  <a:pt x="922" y="0"/>
                                </a:lnTo>
                                <a:lnTo>
                                  <a:pt x="1111" y="2689"/>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3836842" name="Freeform 91"/>
                        <wps:cNvSpPr>
                          <a:spLocks/>
                        </wps:cNvSpPr>
                        <wps:spPr bwMode="auto">
                          <a:xfrm>
                            <a:off x="0" y="15797"/>
                            <a:ext cx="2449" cy="1048"/>
                          </a:xfrm>
                          <a:custGeom>
                            <a:avLst/>
                            <a:gdLst>
                              <a:gd name="T0" fmla="*/ 1688 w 2449"/>
                              <a:gd name="T1" fmla="+- 0 16845 15798"/>
                              <a:gd name="T2" fmla="*/ 16845 h 1048"/>
                              <a:gd name="T3" fmla="*/ 0 w 2449"/>
                              <a:gd name="T4" fmla="+- 0 16845 15798"/>
                              <a:gd name="T5" fmla="*/ 16845 h 1048"/>
                              <a:gd name="T6" fmla="*/ 0 w 2449"/>
                              <a:gd name="T7" fmla="+- 0 15798 15798"/>
                              <a:gd name="T8" fmla="*/ 15798 h 1048"/>
                              <a:gd name="T9" fmla="*/ 2449 w 2449"/>
                              <a:gd name="T10" fmla="+- 0 16422 15798"/>
                              <a:gd name="T11" fmla="*/ 16422 h 1048"/>
                              <a:gd name="T12" fmla="*/ 1688 w 2449"/>
                              <a:gd name="T13" fmla="+- 0 16845 15798"/>
                              <a:gd name="T14" fmla="*/ 16845 h 1048"/>
                            </a:gdLst>
                            <a:ahLst/>
                            <a:cxnLst>
                              <a:cxn ang="0">
                                <a:pos x="T0" y="T2"/>
                              </a:cxn>
                              <a:cxn ang="0">
                                <a:pos x="T3" y="T5"/>
                              </a:cxn>
                              <a:cxn ang="0">
                                <a:pos x="T6" y="T8"/>
                              </a:cxn>
                              <a:cxn ang="0">
                                <a:pos x="T9" y="T11"/>
                              </a:cxn>
                              <a:cxn ang="0">
                                <a:pos x="T12" y="T14"/>
                              </a:cxn>
                            </a:cxnLst>
                            <a:rect l="0" t="0" r="r" b="b"/>
                            <a:pathLst>
                              <a:path w="2449" h="1048">
                                <a:moveTo>
                                  <a:pt x="1688" y="1047"/>
                                </a:moveTo>
                                <a:lnTo>
                                  <a:pt x="0" y="1047"/>
                                </a:lnTo>
                                <a:lnTo>
                                  <a:pt x="0" y="0"/>
                                </a:lnTo>
                                <a:lnTo>
                                  <a:pt x="2449" y="624"/>
                                </a:lnTo>
                                <a:lnTo>
                                  <a:pt x="1688" y="1047"/>
                                </a:lnTo>
                                <a:close/>
                              </a:path>
                            </a:pathLst>
                          </a:custGeom>
                          <a:solidFill>
                            <a:srgbClr val="095C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7140128" name="Freeform 92"/>
                        <wps:cNvSpPr>
                          <a:spLocks/>
                        </wps:cNvSpPr>
                        <wps:spPr bwMode="auto">
                          <a:xfrm>
                            <a:off x="0" y="16233"/>
                            <a:ext cx="2449" cy="612"/>
                          </a:xfrm>
                          <a:custGeom>
                            <a:avLst/>
                            <a:gdLst>
                              <a:gd name="T0" fmla="*/ 2448 w 2449"/>
                              <a:gd name="T1" fmla="+- 0 16422 16234"/>
                              <a:gd name="T2" fmla="*/ 16422 h 612"/>
                              <a:gd name="T3" fmla="*/ 1688 w 2449"/>
                              <a:gd name="T4" fmla="+- 0 16845 16234"/>
                              <a:gd name="T5" fmla="*/ 16845 h 612"/>
                              <a:gd name="T6" fmla="*/ 0 w 2449"/>
                              <a:gd name="T7" fmla="+- 0 16845 16234"/>
                              <a:gd name="T8" fmla="*/ 16845 h 612"/>
                              <a:gd name="T9" fmla="*/ 0 w 2449"/>
                              <a:gd name="T10" fmla="+- 0 16234 16234"/>
                              <a:gd name="T11" fmla="*/ 16234 h 612"/>
                              <a:gd name="T12" fmla="*/ 2448 w 2449"/>
                              <a:gd name="T13" fmla="+- 0 16422 16234"/>
                              <a:gd name="T14" fmla="*/ 16422 h 612"/>
                            </a:gdLst>
                            <a:ahLst/>
                            <a:cxnLst>
                              <a:cxn ang="0">
                                <a:pos x="T0" y="T2"/>
                              </a:cxn>
                              <a:cxn ang="0">
                                <a:pos x="T3" y="T5"/>
                              </a:cxn>
                              <a:cxn ang="0">
                                <a:pos x="T6" y="T8"/>
                              </a:cxn>
                              <a:cxn ang="0">
                                <a:pos x="T9" y="T11"/>
                              </a:cxn>
                              <a:cxn ang="0">
                                <a:pos x="T12" y="T14"/>
                              </a:cxn>
                            </a:cxnLst>
                            <a:rect l="0" t="0" r="r" b="b"/>
                            <a:pathLst>
                              <a:path w="2449" h="612">
                                <a:moveTo>
                                  <a:pt x="2448" y="188"/>
                                </a:moveTo>
                                <a:lnTo>
                                  <a:pt x="1688" y="611"/>
                                </a:lnTo>
                                <a:lnTo>
                                  <a:pt x="0" y="611"/>
                                </a:lnTo>
                                <a:lnTo>
                                  <a:pt x="0" y="0"/>
                                </a:lnTo>
                                <a:lnTo>
                                  <a:pt x="2448" y="188"/>
                                </a:lnTo>
                                <a:close/>
                              </a:path>
                            </a:pathLst>
                          </a:custGeom>
                          <a:solidFill>
                            <a:srgbClr val="16A63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7625880" name="Freeform 93"/>
                        <wps:cNvSpPr>
                          <a:spLocks/>
                        </wps:cNvSpPr>
                        <wps:spPr bwMode="auto">
                          <a:xfrm>
                            <a:off x="0" y="13545"/>
                            <a:ext cx="924" cy="2296"/>
                          </a:xfrm>
                          <a:custGeom>
                            <a:avLst/>
                            <a:gdLst>
                              <a:gd name="T0" fmla="*/ 924 w 924"/>
                              <a:gd name="T1" fmla="+- 0 13545 13545"/>
                              <a:gd name="T2" fmla="*/ 13545 h 2296"/>
                              <a:gd name="T3" fmla="*/ 172 w 924"/>
                              <a:gd name="T4" fmla="+- 0 15841 13545"/>
                              <a:gd name="T5" fmla="*/ 15841 h 2296"/>
                              <a:gd name="T6" fmla="*/ 0 w 924"/>
                              <a:gd name="T7" fmla="+- 0 15799 13545"/>
                              <a:gd name="T8" fmla="*/ 15799 h 2296"/>
                              <a:gd name="T9" fmla="*/ 0 w 924"/>
                              <a:gd name="T10" fmla="+- 0 14059 13545"/>
                              <a:gd name="T11" fmla="*/ 14059 h 2296"/>
                              <a:gd name="T12" fmla="*/ 924 w 924"/>
                              <a:gd name="T13" fmla="+- 0 13545 13545"/>
                              <a:gd name="T14" fmla="*/ 13545 h 2296"/>
                            </a:gdLst>
                            <a:ahLst/>
                            <a:cxnLst>
                              <a:cxn ang="0">
                                <a:pos x="T0" y="T2"/>
                              </a:cxn>
                              <a:cxn ang="0">
                                <a:pos x="T3" y="T5"/>
                              </a:cxn>
                              <a:cxn ang="0">
                                <a:pos x="T6" y="T8"/>
                              </a:cxn>
                              <a:cxn ang="0">
                                <a:pos x="T9" y="T11"/>
                              </a:cxn>
                              <a:cxn ang="0">
                                <a:pos x="T12" y="T14"/>
                              </a:cxn>
                            </a:cxnLst>
                            <a:rect l="0" t="0" r="r" b="b"/>
                            <a:pathLst>
                              <a:path w="924" h="2296">
                                <a:moveTo>
                                  <a:pt x="924" y="0"/>
                                </a:moveTo>
                                <a:lnTo>
                                  <a:pt x="172" y="2296"/>
                                </a:lnTo>
                                <a:lnTo>
                                  <a:pt x="0" y="2254"/>
                                </a:lnTo>
                                <a:lnTo>
                                  <a:pt x="0" y="514"/>
                                </a:lnTo>
                                <a:lnTo>
                                  <a:pt x="924" y="0"/>
                                </a:lnTo>
                                <a:close/>
                              </a:path>
                            </a:pathLst>
                          </a:custGeom>
                          <a:solidFill>
                            <a:srgbClr val="1B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594C79" id="Group 28" o:spid="_x0000_s1026" style="position:absolute;margin-left:0;margin-top:690.65pt;width:122.45pt;height:165.15pt;z-index:251623424;mso-position-horizontal-relative:page;mso-position-vertical-relative:page" coordorigin=",13543" coordsize="2449,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">
                <v:shape id="Freeform 90" o:spid="_x0000_s1027" style="position:absolute;top:13542;width:1111;height:2767;visibility:visible;mso-wrap-style:square;v-text-anchor:top" coordsize="1111,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" path="m1111,2689l,2767,,1601,921,r1,l1111,2689xe" fillcolor="#d9d9d9" stroked="f">
                  <v:path arrowok="t" o:connecttype="custom" o:connectlocs="1111,16232;0,16310;0,15144;921,13543;922,13543;1111,16232" o:connectangles="0,0,0,0,0,0"/>
                </v:shape>
                <v:shape id="Freeform 91" o:spid="_x0000_s1028" style="position:absolute;top:15797;width:2449;height:1048;visibility:visible;mso-wrap-style:square;v-text-anchor:top" coordsize="2449,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" path="m1688,1047l,1047,,,2449,624r-761,423xe" fillcolor="#095c40" stroked="f">
                  <v:path arrowok="t" o:connecttype="custom" o:connectlocs="1688,16845;0,16845;0,15798;2449,16422;1688,16845" o:connectangles="0,0,0,0,0"/>
                </v:shape>
                <v:shape id="Freeform 92" o:spid="_x0000_s1029" style="position:absolute;top:16233;width:2449;height:612;visibility:visible;mso-wrap-style:square;v-text-anchor:top" coordsize="244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" path="m2448,188l1688,611,,611,,,2448,188xe" fillcolor="#16a637" stroked="f">
                  <v:path arrowok="t" o:connecttype="custom" o:connectlocs="2448,16422;1688,16845;0,16845;0,16234;2448,16422" o:connectangles="0,0,0,0,0"/>
                </v:shape>
                <v:shape id="Freeform 93" o:spid="_x0000_s1030" style="position:absolute;top:13545;width:924;height:2296;visibility:visible;mso-wrap-style:square;v-text-anchor:top" coordsize="924,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" path="m924,l172,2296,,2254,,514,924,xe" fillcolor="#1b2020" stroked="f">
                  <v:path arrowok="t" o:connecttype="custom" o:connectlocs="924,13545;172,15841;0,15799;0,14059;924,13545" o:connectangles="0,0,0,0,0"/>
                </v:shape>
                <w10:wrap anchorx="page" anchory="page"/>
              </v:group>
            </w:pict>
          </mc:Fallback>
        </mc:AlternateContent>
      </w:r>
      <w:r w:rsidR="00936A1A" w:rsidRPr="007D44F7">
        <w:rPr>
          <w:rFonts w:ascii="Times New Roman" w:eastAsia="Times New Roman" w:hAnsi="Times New Roman" w:cs="Times New Roman"/>
          <w:noProof/>
        </w:rPr>
        <w:drawing>
          <wp:inline distT="0" distB="0" distL="0" distR="0" wp14:anchorId="2543D469" wp14:editId="5440B062">
            <wp:extent cx="5943600" cy="3103880"/>
            <wp:effectExtent l="0" t="0" r="0" b="1270"/>
            <wp:docPr id="16052099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209994" name=""/>
                    <pic:cNvPicPr/>
                  </pic:nvPicPr>
                  <pic:blipFill>
                    <a:blip r:embed="rId16"/>
                    <a:stretch>
                      <a:fillRect/>
                    </a:stretch>
                  </pic:blipFill>
                  <pic:spPr>
                    <a:xfrm>
                      <a:off x="0" y="0"/>
                      <a:ext cx="5943600" cy="3103880"/>
                    </a:xfrm>
                    <a:prstGeom prst="rect">
                      <a:avLst/>
                    </a:prstGeom>
                  </pic:spPr>
                </pic:pic>
              </a:graphicData>
            </a:graphic>
          </wp:inline>
        </w:drawing>
      </w:r>
    </w:p>
    <w:p w14:paraId="482AD2F3" w14:textId="6D2F139A" w:rsidR="00936A1A" w:rsidRPr="007D44F7" w:rsidRDefault="00936A1A" w:rsidP="009A4EBA">
      <w:pPr>
        <w:spacing w:before="100" w:beforeAutospacing="1" w:after="100" w:afterAutospacing="1"/>
        <w:rPr>
          <w:rFonts w:ascii="Times New Roman" w:eastAsia="Times New Roman" w:hAnsi="Times New Roman" w:cs="Times New Roman"/>
        </w:rPr>
      </w:pPr>
    </w:p>
    <w:p w14:paraId="1493A568" w14:textId="673B732C" w:rsidR="00D96AF9" w:rsidRPr="007D44F7" w:rsidRDefault="00D96AF9" w:rsidP="00066122">
      <w:pPr>
        <w:rPr>
          <w:rFonts w:ascii="Times New Roman" w:hAnsi="Times New Roman" w:cs="Times New Roman"/>
          <w:sz w:val="36"/>
          <w:szCs w:val="36"/>
        </w:rPr>
      </w:pPr>
    </w:p>
    <w:p w14:paraId="1ACB92FD" w14:textId="4B666D86" w:rsidR="007D44F7" w:rsidRDefault="007D44F7" w:rsidP="00066122">
      <w:pPr>
        <w:rPr>
          <w:rFonts w:ascii="Times New Roman" w:hAnsi="Times New Roman" w:cs="Times New Roman"/>
          <w:b/>
          <w:bCs/>
          <w:sz w:val="52"/>
          <w:szCs w:val="52"/>
          <w:u w:val="single"/>
        </w:rPr>
      </w:pPr>
    </w:p>
    <w:p w14:paraId="5E27136A" w14:textId="059AFDDF" w:rsidR="008A062B" w:rsidRDefault="008A062B" w:rsidP="00066122">
      <w:pPr>
        <w:rPr>
          <w:rFonts w:ascii="Times New Roman" w:hAnsi="Times New Roman" w:cs="Times New Roman"/>
          <w:b/>
          <w:bCs/>
          <w:sz w:val="48"/>
          <w:szCs w:val="48"/>
          <w:u w:val="single"/>
        </w:rPr>
      </w:pPr>
    </w:p>
    <w:p w14:paraId="6DEA8560" w14:textId="0D8C0711" w:rsidR="00D96AF9" w:rsidRPr="007D44F7" w:rsidRDefault="00D41060" w:rsidP="00066122">
      <w:pPr>
        <w:rPr>
          <w:rFonts w:ascii="Times New Roman" w:hAnsi="Times New Roman" w:cs="Times New Roman"/>
          <w:b/>
          <w:bCs/>
          <w:sz w:val="48"/>
          <w:szCs w:val="48"/>
          <w:u w:val="single"/>
        </w:rPr>
      </w:pPr>
      <w:r w:rsidRPr="007D44F7">
        <w:rPr>
          <w:rFonts w:ascii="Times New Roman" w:eastAsia="Times New Roman" w:hAnsi="Times New Roman" w:cs="Times New Roman"/>
          <w:b/>
          <w:bCs/>
          <w:noProof/>
          <w:sz w:val="48"/>
          <w:szCs w:val="48"/>
          <w:u w:val="single"/>
        </w:rPr>
        <w:lastRenderedPageBreak/>
        <mc:AlternateContent>
          <mc:Choice Requires="wps">
            <w:drawing>
              <wp:anchor distT="0" distB="0" distL="114300" distR="114300" simplePos="0" relativeHeight="251648000" behindDoc="0" locked="0" layoutInCell="1" allowOverlap="1" wp14:anchorId="51E30025" wp14:editId="7F9991F4">
                <wp:simplePos x="0" y="0"/>
                <wp:positionH relativeFrom="page">
                  <wp:posOffset>381000</wp:posOffset>
                </wp:positionH>
                <wp:positionV relativeFrom="page">
                  <wp:posOffset>0</wp:posOffset>
                </wp:positionV>
                <wp:extent cx="47625" cy="2769235"/>
                <wp:effectExtent l="0" t="0" r="9525" b="0"/>
                <wp:wrapNone/>
                <wp:docPr id="138275027"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C53BD1" id="Rectangle 44" o:spid="_x0000_s1026" style="position:absolute;margin-left:30pt;margin-top:0;width:3.75pt;height:218.0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" fillcolor="black" stroked="f">
                <w10:wrap anchorx="page" anchory="page"/>
              </v:rect>
            </w:pict>
          </mc:Fallback>
        </mc:AlternateContent>
      </w:r>
      <w:r w:rsidR="00D96AF9" w:rsidRPr="007D44F7">
        <w:rPr>
          <w:rFonts w:ascii="Times New Roman" w:hAnsi="Times New Roman" w:cs="Times New Roman"/>
          <w:b/>
          <w:bCs/>
          <w:sz w:val="48"/>
          <w:szCs w:val="48"/>
          <w:u w:val="single"/>
        </w:rPr>
        <w:t>Advance Queries</w:t>
      </w:r>
    </w:p>
    <w:p w14:paraId="36922807" w14:textId="56F3493E" w:rsidR="00D96AF9" w:rsidRPr="007D44F7" w:rsidRDefault="00D96AF9" w:rsidP="00D96AF9">
      <w:pPr>
        <w:widowControl/>
        <w:autoSpaceDE/>
        <w:autoSpaceDN/>
        <w:spacing w:before="100" w:beforeAutospacing="1" w:after="100" w:afterAutospacing="1"/>
        <w:rPr>
          <w:rFonts w:ascii="Times New Roman" w:eastAsia="Times New Roman" w:hAnsi="Times New Roman" w:cs="Times New Roman"/>
          <w:sz w:val="44"/>
          <w:szCs w:val="44"/>
        </w:rPr>
      </w:pPr>
      <w:r w:rsidRPr="007D44F7">
        <w:rPr>
          <w:rFonts w:ascii="Times New Roman" w:eastAsia="Times New Roman" w:hAnsi="Times New Roman" w:cs="Times New Roman"/>
          <w:b/>
          <w:bCs/>
          <w:sz w:val="44"/>
          <w:szCs w:val="44"/>
        </w:rPr>
        <w:t>Customer Segmentation by Purchase Frequency</w:t>
      </w:r>
    </w:p>
    <w:p w14:paraId="20166192" w14:textId="77777777" w:rsidR="00D96AF9" w:rsidRPr="007D44F7" w:rsidRDefault="00D96AF9" w:rsidP="00D96AF9">
      <w:pPr>
        <w:widowControl/>
        <w:autoSpaceDE/>
        <w:autoSpaceDN/>
        <w:spacing w:before="100" w:beforeAutospacing="1" w:after="100" w:afterAutospacing="1"/>
        <w:ind w:firstLine="720"/>
        <w:rPr>
          <w:rFonts w:ascii="Times New Roman" w:eastAsia="Times New Roman" w:hAnsi="Times New Roman" w:cs="Times New Roman"/>
          <w:sz w:val="28"/>
          <w:szCs w:val="28"/>
        </w:rPr>
      </w:pPr>
      <w:r w:rsidRPr="007D44F7">
        <w:rPr>
          <w:rFonts w:ascii="Times New Roman" w:eastAsia="Times New Roman" w:hAnsi="Times New Roman" w:cs="Times New Roman"/>
          <w:b/>
          <w:bCs/>
          <w:sz w:val="28"/>
          <w:szCs w:val="28"/>
        </w:rPr>
        <w:t>Query:</w:t>
      </w:r>
    </w:p>
    <w:p w14:paraId="15A9ED64" w14:textId="77777777" w:rsidR="00D96AF9" w:rsidRPr="007D44F7" w:rsidRDefault="00D96AF9" w:rsidP="00D96A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SELECT </w:t>
      </w:r>
      <w:proofErr w:type="spellStart"/>
      <w:r w:rsidRPr="007D44F7">
        <w:rPr>
          <w:rFonts w:ascii="Courier New" w:eastAsia="Times New Roman" w:hAnsi="Courier New" w:cs="Courier New"/>
          <w:sz w:val="24"/>
          <w:szCs w:val="24"/>
        </w:rPr>
        <w:t>CustomerID</w:t>
      </w:r>
      <w:proofErr w:type="spellEnd"/>
      <w:r w:rsidRPr="007D44F7">
        <w:rPr>
          <w:rFonts w:ascii="Courier New" w:eastAsia="Times New Roman" w:hAnsi="Courier New" w:cs="Courier New"/>
          <w:sz w:val="24"/>
          <w:szCs w:val="24"/>
        </w:rPr>
        <w:t>,</w:t>
      </w:r>
    </w:p>
    <w:p w14:paraId="3304D684" w14:textId="77777777" w:rsidR="00D96AF9" w:rsidRPr="007D44F7" w:rsidRDefault="00D96AF9" w:rsidP="00D96A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  CASE</w:t>
      </w:r>
    </w:p>
    <w:p w14:paraId="5BA660D7" w14:textId="77777777" w:rsidR="00D96AF9" w:rsidRPr="007D44F7" w:rsidRDefault="00D96AF9" w:rsidP="00D96A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    WHEN COUNT(</w:t>
      </w:r>
      <w:proofErr w:type="spellStart"/>
      <w:r w:rsidRPr="007D44F7">
        <w:rPr>
          <w:rFonts w:ascii="Courier New" w:eastAsia="Times New Roman" w:hAnsi="Courier New" w:cs="Courier New"/>
          <w:sz w:val="24"/>
          <w:szCs w:val="24"/>
        </w:rPr>
        <w:t>InvoiceNo</w:t>
      </w:r>
      <w:proofErr w:type="spellEnd"/>
      <w:r w:rsidRPr="007D44F7">
        <w:rPr>
          <w:rFonts w:ascii="Courier New" w:eastAsia="Times New Roman" w:hAnsi="Courier New" w:cs="Courier New"/>
          <w:sz w:val="24"/>
          <w:szCs w:val="24"/>
        </w:rPr>
        <w:t>) &gt; 20 THEN 'High Frequency'</w:t>
      </w:r>
    </w:p>
    <w:p w14:paraId="18DDFE9C" w14:textId="77777777" w:rsidR="00D96AF9" w:rsidRPr="007D44F7" w:rsidRDefault="00D96AF9" w:rsidP="00D96A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    WHEN COUNT(</w:t>
      </w:r>
      <w:proofErr w:type="spellStart"/>
      <w:r w:rsidRPr="007D44F7">
        <w:rPr>
          <w:rFonts w:ascii="Courier New" w:eastAsia="Times New Roman" w:hAnsi="Courier New" w:cs="Courier New"/>
          <w:sz w:val="24"/>
          <w:szCs w:val="24"/>
        </w:rPr>
        <w:t>InvoiceNo</w:t>
      </w:r>
      <w:proofErr w:type="spellEnd"/>
      <w:r w:rsidRPr="007D44F7">
        <w:rPr>
          <w:rFonts w:ascii="Courier New" w:eastAsia="Times New Roman" w:hAnsi="Courier New" w:cs="Courier New"/>
          <w:sz w:val="24"/>
          <w:szCs w:val="24"/>
        </w:rPr>
        <w:t>) BETWEEN 10 AND 20 THEN 'Medium Frequency'</w:t>
      </w:r>
    </w:p>
    <w:p w14:paraId="177D6CBC" w14:textId="77777777" w:rsidR="00D96AF9" w:rsidRPr="007D44F7" w:rsidRDefault="00D96AF9" w:rsidP="00D96A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    ELSE 'Low Frequency'</w:t>
      </w:r>
    </w:p>
    <w:p w14:paraId="41C11567" w14:textId="77777777" w:rsidR="00D96AF9" w:rsidRPr="007D44F7" w:rsidRDefault="00D96AF9" w:rsidP="00D96A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  END AS </w:t>
      </w:r>
      <w:proofErr w:type="spellStart"/>
      <w:r w:rsidRPr="007D44F7">
        <w:rPr>
          <w:rFonts w:ascii="Courier New" w:eastAsia="Times New Roman" w:hAnsi="Courier New" w:cs="Courier New"/>
          <w:sz w:val="24"/>
          <w:szCs w:val="24"/>
        </w:rPr>
        <w:t>PurchaseFrequency</w:t>
      </w:r>
      <w:proofErr w:type="spellEnd"/>
    </w:p>
    <w:p w14:paraId="275EF799" w14:textId="77777777" w:rsidR="00D96AF9" w:rsidRPr="007D44F7" w:rsidRDefault="00D96AF9" w:rsidP="00D96A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FROM </w:t>
      </w:r>
      <w:proofErr w:type="spellStart"/>
      <w:r w:rsidRPr="007D44F7">
        <w:rPr>
          <w:rFonts w:ascii="Courier New" w:eastAsia="Times New Roman" w:hAnsi="Courier New" w:cs="Courier New"/>
          <w:sz w:val="24"/>
          <w:szCs w:val="24"/>
        </w:rPr>
        <w:t>online_retail</w:t>
      </w:r>
      <w:proofErr w:type="spellEnd"/>
    </w:p>
    <w:p w14:paraId="014D60A2" w14:textId="77777777" w:rsidR="00D96AF9" w:rsidRPr="007D44F7" w:rsidRDefault="00D96AF9" w:rsidP="00D96A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GROUP BY </w:t>
      </w:r>
      <w:proofErr w:type="spellStart"/>
      <w:proofErr w:type="gramStart"/>
      <w:r w:rsidRPr="007D44F7">
        <w:rPr>
          <w:rFonts w:ascii="Courier New" w:eastAsia="Times New Roman" w:hAnsi="Courier New" w:cs="Courier New"/>
          <w:sz w:val="24"/>
          <w:szCs w:val="24"/>
        </w:rPr>
        <w:t>CustomerID</w:t>
      </w:r>
      <w:proofErr w:type="spellEnd"/>
      <w:r w:rsidRPr="007D44F7">
        <w:rPr>
          <w:rFonts w:ascii="Courier New" w:eastAsia="Times New Roman" w:hAnsi="Courier New" w:cs="Courier New"/>
          <w:sz w:val="24"/>
          <w:szCs w:val="24"/>
        </w:rPr>
        <w:t>;</w:t>
      </w:r>
      <w:proofErr w:type="gramEnd"/>
    </w:p>
    <w:p w14:paraId="21D066AC" w14:textId="77777777" w:rsidR="00D96AF9" w:rsidRPr="007D44F7" w:rsidRDefault="00D96AF9" w:rsidP="00D96AF9">
      <w:pPr>
        <w:widowControl/>
        <w:autoSpaceDE/>
        <w:autoSpaceDN/>
        <w:spacing w:before="100" w:beforeAutospacing="1" w:after="100" w:afterAutospacing="1"/>
        <w:ind w:firstLine="720"/>
        <w:rPr>
          <w:rFonts w:ascii="Times New Roman" w:eastAsia="Times New Roman" w:hAnsi="Times New Roman" w:cs="Times New Roman"/>
          <w:sz w:val="28"/>
          <w:szCs w:val="28"/>
        </w:rPr>
      </w:pPr>
      <w:r w:rsidRPr="007D44F7">
        <w:rPr>
          <w:rFonts w:ascii="Times New Roman" w:eastAsia="Times New Roman" w:hAnsi="Times New Roman" w:cs="Times New Roman"/>
          <w:b/>
          <w:bCs/>
          <w:sz w:val="28"/>
          <w:szCs w:val="28"/>
        </w:rPr>
        <w:t>Explanation:</w:t>
      </w:r>
      <w:r w:rsidRPr="007D44F7">
        <w:rPr>
          <w:rFonts w:ascii="Times New Roman" w:eastAsia="Times New Roman" w:hAnsi="Times New Roman" w:cs="Times New Roman"/>
          <w:sz w:val="28"/>
          <w:szCs w:val="28"/>
        </w:rPr>
        <w:t xml:space="preserve"> </w:t>
      </w:r>
    </w:p>
    <w:p w14:paraId="7DFE779F" w14:textId="582BE970" w:rsidR="00D96AF9" w:rsidRPr="007D44F7" w:rsidRDefault="00265155" w:rsidP="00D96AF9">
      <w:pPr>
        <w:widowControl/>
        <w:autoSpaceDE/>
        <w:autoSpaceDN/>
        <w:spacing w:before="100" w:beforeAutospacing="1" w:after="100" w:afterAutospacing="1"/>
        <w:ind w:left="720"/>
        <w:rPr>
          <w:rFonts w:ascii="Times New Roman" w:eastAsia="Times New Roman" w:hAnsi="Times New Roman" w:cs="Times New Roman"/>
          <w:sz w:val="24"/>
          <w:szCs w:val="24"/>
        </w:rPr>
      </w:pPr>
      <w:r>
        <w:rPr>
          <w:rFonts w:ascii="Times New Roman" w:eastAsia="Times New Roman" w:hAnsi="Times New Roman" w:cs="Times New Roman"/>
          <w:noProof/>
        </w:rPr>
        <mc:AlternateContent>
          <mc:Choice Requires="wpg">
            <w:drawing>
              <wp:anchor distT="0" distB="0" distL="114300" distR="114300" simplePos="0" relativeHeight="251699200" behindDoc="1" locked="0" layoutInCell="1" allowOverlap="1" wp14:anchorId="24953A26" wp14:editId="5AEAEF9F">
                <wp:simplePos x="0" y="0"/>
                <wp:positionH relativeFrom="page">
                  <wp:posOffset>4013835</wp:posOffset>
                </wp:positionH>
                <wp:positionV relativeFrom="page">
                  <wp:posOffset>4879975</wp:posOffset>
                </wp:positionV>
                <wp:extent cx="3701415" cy="5969000"/>
                <wp:effectExtent l="0" t="0" r="0" b="0"/>
                <wp:wrapNone/>
                <wp:docPr id="1620102197"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5969000"/>
                          <a:chOff x="6081" y="7445"/>
                          <a:chExt cx="5829" cy="9400"/>
                        </a:xfrm>
                      </wpg:grpSpPr>
                      <wps:wsp>
                        <wps:cNvPr id="593623948" name="AutoShape 52"/>
                        <wps:cNvSpPr>
                          <a:spLocks/>
                        </wps:cNvSpPr>
                        <wps:spPr bwMode="auto">
                          <a:xfrm>
                            <a:off x="6081" y="7444"/>
                            <a:ext cx="5829" cy="9400"/>
                          </a:xfrm>
                          <a:custGeom>
                            <a:avLst/>
                            <a:gdLst>
                              <a:gd name="T0" fmla="+- 0 6190 6081"/>
                              <a:gd name="T1" fmla="*/ T0 w 5829"/>
                              <a:gd name="T2" fmla="+- 0 16265 7445"/>
                              <a:gd name="T3" fmla="*/ 16265 h 9400"/>
                              <a:gd name="T4" fmla="+- 0 6081 6081"/>
                              <a:gd name="T5" fmla="*/ T4 w 5829"/>
                              <a:gd name="T6" fmla="+- 0 15465 7445"/>
                              <a:gd name="T7" fmla="*/ 15465 h 9400"/>
                              <a:gd name="T8" fmla="+- 0 6176 6081"/>
                              <a:gd name="T9" fmla="*/ T8 w 5829"/>
                              <a:gd name="T10" fmla="+- 0 14685 7445"/>
                              <a:gd name="T11" fmla="*/ 14685 h 9400"/>
                              <a:gd name="T12" fmla="+- 0 6449 6081"/>
                              <a:gd name="T13" fmla="*/ T12 w 5829"/>
                              <a:gd name="T14" fmla="+- 0 13905 7445"/>
                              <a:gd name="T15" fmla="*/ 13905 h 9400"/>
                              <a:gd name="T16" fmla="+- 0 6838 6081"/>
                              <a:gd name="T17" fmla="*/ T16 w 5829"/>
                              <a:gd name="T18" fmla="+- 0 13205 7445"/>
                              <a:gd name="T19" fmla="*/ 13205 h 9400"/>
                              <a:gd name="T20" fmla="+- 0 7388 6081"/>
                              <a:gd name="T21" fmla="*/ T20 w 5829"/>
                              <a:gd name="T22" fmla="+- 0 12445 7445"/>
                              <a:gd name="T23" fmla="*/ 12445 h 9400"/>
                              <a:gd name="T24" fmla="+- 0 9158 6081"/>
                              <a:gd name="T25" fmla="*/ T24 w 5829"/>
                              <a:gd name="T26" fmla="+- 0 10405 7445"/>
                              <a:gd name="T27" fmla="*/ 10405 h 9400"/>
                              <a:gd name="T28" fmla="+- 0 9636 6081"/>
                              <a:gd name="T29" fmla="*/ T28 w 5829"/>
                              <a:gd name="T30" fmla="+- 0 9765 7445"/>
                              <a:gd name="T31" fmla="*/ 9765 h 9400"/>
                              <a:gd name="T32" fmla="+- 0 10042 6081"/>
                              <a:gd name="T33" fmla="*/ T32 w 5829"/>
                              <a:gd name="T34" fmla="+- 0 9085 7445"/>
                              <a:gd name="T35" fmla="*/ 9085 h 9400"/>
                              <a:gd name="T36" fmla="+- 0 10323 6081"/>
                              <a:gd name="T37" fmla="*/ T36 w 5829"/>
                              <a:gd name="T38" fmla="+- 0 8365 7445"/>
                              <a:gd name="T39" fmla="*/ 8365 h 9400"/>
                              <a:gd name="T40" fmla="+- 0 10465 6081"/>
                              <a:gd name="T41" fmla="*/ T40 w 5829"/>
                              <a:gd name="T42" fmla="+- 0 7605 7445"/>
                              <a:gd name="T43" fmla="*/ 7605 h 9400"/>
                              <a:gd name="T44" fmla="+- 0 10625 6081"/>
                              <a:gd name="T45" fmla="*/ T44 w 5829"/>
                              <a:gd name="T46" fmla="+- 0 8005 7445"/>
                              <a:gd name="T47" fmla="*/ 8005 h 9400"/>
                              <a:gd name="T48" fmla="+- 0 10644 6081"/>
                              <a:gd name="T49" fmla="*/ T48 w 5829"/>
                              <a:gd name="T50" fmla="+- 0 8785 7445"/>
                              <a:gd name="T51" fmla="*/ 8785 h 9400"/>
                              <a:gd name="T52" fmla="+- 0 10488 6081"/>
                              <a:gd name="T53" fmla="*/ T52 w 5829"/>
                              <a:gd name="T54" fmla="+- 0 9545 7445"/>
                              <a:gd name="T55" fmla="*/ 9545 h 9400"/>
                              <a:gd name="T56" fmla="+- 0 10202 6081"/>
                              <a:gd name="T57" fmla="*/ T56 w 5829"/>
                              <a:gd name="T58" fmla="+- 0 10265 7445"/>
                              <a:gd name="T59" fmla="*/ 10265 h 9400"/>
                              <a:gd name="T60" fmla="+- 0 9821 6081"/>
                              <a:gd name="T61" fmla="*/ T60 w 5829"/>
                              <a:gd name="T62" fmla="+- 0 10965 7445"/>
                              <a:gd name="T63" fmla="*/ 10965 h 9400"/>
                              <a:gd name="T64" fmla="+- 0 9283 6081"/>
                              <a:gd name="T65" fmla="*/ T64 w 5829"/>
                              <a:gd name="T66" fmla="+- 0 11745 7445"/>
                              <a:gd name="T67" fmla="*/ 11745 h 9400"/>
                              <a:gd name="T68" fmla="+- 0 8018 6081"/>
                              <a:gd name="T69" fmla="*/ T68 w 5829"/>
                              <a:gd name="T70" fmla="+- 0 13345 7445"/>
                              <a:gd name="T71" fmla="*/ 13345 h 9400"/>
                              <a:gd name="T72" fmla="+- 0 7562 6081"/>
                              <a:gd name="T73" fmla="*/ T72 w 5829"/>
                              <a:gd name="T74" fmla="+- 0 14005 7445"/>
                              <a:gd name="T75" fmla="*/ 14005 h 9400"/>
                              <a:gd name="T76" fmla="+- 0 7216 6081"/>
                              <a:gd name="T77" fmla="*/ T76 w 5829"/>
                              <a:gd name="T78" fmla="+- 0 14625 7445"/>
                              <a:gd name="T79" fmla="*/ 14625 h 9400"/>
                              <a:gd name="T80" fmla="+- 0 7017 6081"/>
                              <a:gd name="T81" fmla="*/ T80 w 5829"/>
                              <a:gd name="T82" fmla="+- 0 15205 7445"/>
                              <a:gd name="T83" fmla="*/ 15205 h 9400"/>
                              <a:gd name="T84" fmla="+- 0 6962 6081"/>
                              <a:gd name="T85" fmla="*/ T84 w 5829"/>
                              <a:gd name="T86" fmla="+- 0 15485 7445"/>
                              <a:gd name="T87" fmla="*/ 15485 h 9400"/>
                              <a:gd name="T88" fmla="+- 0 6941 6081"/>
                              <a:gd name="T89" fmla="*/ T88 w 5829"/>
                              <a:gd name="T90" fmla="+- 0 15765 7445"/>
                              <a:gd name="T91" fmla="*/ 15765 h 9400"/>
                              <a:gd name="T92" fmla="+- 0 6972 6081"/>
                              <a:gd name="T93" fmla="*/ T92 w 5829"/>
                              <a:gd name="T94" fmla="+- 0 16245 7445"/>
                              <a:gd name="T95" fmla="*/ 16245 h 9400"/>
                              <a:gd name="T96" fmla="+- 0 8224 6081"/>
                              <a:gd name="T97" fmla="*/ T96 w 5829"/>
                              <a:gd name="T98" fmla="+- 0 16845 7445"/>
                              <a:gd name="T99" fmla="*/ 16845 h 9400"/>
                              <a:gd name="T100" fmla="+- 0 7949 6081"/>
                              <a:gd name="T101" fmla="*/ T100 w 5829"/>
                              <a:gd name="T102" fmla="+- 0 16165 7445"/>
                              <a:gd name="T103" fmla="*/ 16165 h 9400"/>
                              <a:gd name="T104" fmla="+- 0 7890 6081"/>
                              <a:gd name="T105" fmla="*/ T104 w 5829"/>
                              <a:gd name="T106" fmla="+- 0 15325 7445"/>
                              <a:gd name="T107" fmla="*/ 15325 h 9400"/>
                              <a:gd name="T108" fmla="+- 0 8087 6081"/>
                              <a:gd name="T109" fmla="*/ T108 w 5829"/>
                              <a:gd name="T110" fmla="+- 0 14525 7445"/>
                              <a:gd name="T111" fmla="*/ 14525 h 9400"/>
                              <a:gd name="T112" fmla="+- 0 8449 6081"/>
                              <a:gd name="T113" fmla="*/ T112 w 5829"/>
                              <a:gd name="T114" fmla="+- 0 13825 7445"/>
                              <a:gd name="T115" fmla="*/ 13825 h 9400"/>
                              <a:gd name="T116" fmla="+- 0 8989 6081"/>
                              <a:gd name="T117" fmla="*/ T116 w 5829"/>
                              <a:gd name="T118" fmla="+- 0 13085 7445"/>
                              <a:gd name="T119" fmla="*/ 13085 h 9400"/>
                              <a:gd name="T120" fmla="+- 0 10268 6081"/>
                              <a:gd name="T121" fmla="*/ T120 w 5829"/>
                              <a:gd name="T122" fmla="+- 0 11645 7445"/>
                              <a:gd name="T123" fmla="*/ 11645 h 9400"/>
                              <a:gd name="T124" fmla="+- 0 10754 6081"/>
                              <a:gd name="T125" fmla="*/ T124 w 5829"/>
                              <a:gd name="T126" fmla="+- 0 11025 7445"/>
                              <a:gd name="T127" fmla="*/ 11025 h 9400"/>
                              <a:gd name="T128" fmla="+- 0 11147 6081"/>
                              <a:gd name="T129" fmla="*/ T128 w 5829"/>
                              <a:gd name="T130" fmla="+- 0 10345 7445"/>
                              <a:gd name="T131" fmla="*/ 10345 h 9400"/>
                              <a:gd name="T132" fmla="+- 0 11381 6081"/>
                              <a:gd name="T133" fmla="*/ T132 w 5829"/>
                              <a:gd name="T134" fmla="+- 0 9565 7445"/>
                              <a:gd name="T135" fmla="*/ 9565 h 9400"/>
                              <a:gd name="T136" fmla="+- 0 11568 6081"/>
                              <a:gd name="T137" fmla="*/ T136 w 5829"/>
                              <a:gd name="T138" fmla="+- 0 9845 7445"/>
                              <a:gd name="T139" fmla="*/ 9845 h 9400"/>
                              <a:gd name="T140" fmla="+- 0 11565 6081"/>
                              <a:gd name="T141" fmla="*/ T140 w 5829"/>
                              <a:gd name="T142" fmla="+- 0 10645 7445"/>
                              <a:gd name="T143" fmla="*/ 10645 h 9400"/>
                              <a:gd name="T144" fmla="+- 0 11358 6081"/>
                              <a:gd name="T145" fmla="*/ T144 w 5829"/>
                              <a:gd name="T146" fmla="+- 0 11385 7445"/>
                              <a:gd name="T147" fmla="*/ 11385 h 9400"/>
                              <a:gd name="T148" fmla="+- 0 10980 6081"/>
                              <a:gd name="T149" fmla="*/ T148 w 5829"/>
                              <a:gd name="T150" fmla="+- 0 12145 7445"/>
                              <a:gd name="T151" fmla="*/ 12145 h 9400"/>
                              <a:gd name="T152" fmla="+- 0 10379 6081"/>
                              <a:gd name="T153" fmla="*/ T152 w 5829"/>
                              <a:gd name="T154" fmla="+- 0 13005 7445"/>
                              <a:gd name="T155" fmla="*/ 13005 h 9400"/>
                              <a:gd name="T156" fmla="+- 0 9618 6081"/>
                              <a:gd name="T157" fmla="*/ T156 w 5829"/>
                              <a:gd name="T158" fmla="+- 0 13985 7445"/>
                              <a:gd name="T159" fmla="*/ 13985 h 9400"/>
                              <a:gd name="T160" fmla="+- 0 9148 6081"/>
                              <a:gd name="T161" fmla="*/ T160 w 5829"/>
                              <a:gd name="T162" fmla="+- 0 14665 7445"/>
                              <a:gd name="T163" fmla="*/ 14665 h 9400"/>
                              <a:gd name="T164" fmla="+- 0 8891 6081"/>
                              <a:gd name="T165" fmla="*/ T164 w 5829"/>
                              <a:gd name="T166" fmla="+- 0 15165 7445"/>
                              <a:gd name="T167" fmla="*/ 15165 h 9400"/>
                              <a:gd name="T168" fmla="+- 0 8764 6081"/>
                              <a:gd name="T169" fmla="*/ T168 w 5829"/>
                              <a:gd name="T170" fmla="+- 0 15625 7445"/>
                              <a:gd name="T171" fmla="*/ 15625 h 9400"/>
                              <a:gd name="T172" fmla="+- 0 8740 6081"/>
                              <a:gd name="T173" fmla="*/ T172 w 5829"/>
                              <a:gd name="T174" fmla="+- 0 15825 7445"/>
                              <a:gd name="T175" fmla="*/ 15825 h 9400"/>
                              <a:gd name="T176" fmla="+- 0 8752 6081"/>
                              <a:gd name="T177" fmla="*/ T176 w 5829"/>
                              <a:gd name="T178" fmla="+- 0 16225 7445"/>
                              <a:gd name="T179" fmla="*/ 16225 h 9400"/>
                              <a:gd name="T180" fmla="+- 0 9569 6081"/>
                              <a:gd name="T181" fmla="*/ T180 w 5829"/>
                              <a:gd name="T182" fmla="+- 0 16845 7445"/>
                              <a:gd name="T183" fmla="*/ 16845 h 9400"/>
                              <a:gd name="T184" fmla="+- 0 9430 6081"/>
                              <a:gd name="T185" fmla="*/ T184 w 5829"/>
                              <a:gd name="T186" fmla="+- 0 16025 7445"/>
                              <a:gd name="T187" fmla="*/ 16025 h 9400"/>
                              <a:gd name="T188" fmla="+- 0 9534 6081"/>
                              <a:gd name="T189" fmla="*/ T188 w 5829"/>
                              <a:gd name="T190" fmla="+- 0 15505 7445"/>
                              <a:gd name="T191" fmla="*/ 15505 h 9400"/>
                              <a:gd name="T192" fmla="+- 0 9824 6081"/>
                              <a:gd name="T193" fmla="*/ T192 w 5829"/>
                              <a:gd name="T194" fmla="+- 0 14905 7445"/>
                              <a:gd name="T195" fmla="*/ 14905 h 9400"/>
                              <a:gd name="T196" fmla="+- 0 10273 6081"/>
                              <a:gd name="T197" fmla="*/ T196 w 5829"/>
                              <a:gd name="T198" fmla="+- 0 14285 7445"/>
                              <a:gd name="T199" fmla="*/ 14285 h 9400"/>
                              <a:gd name="T200" fmla="+- 0 11218 6081"/>
                              <a:gd name="T201" fmla="*/ T200 w 5829"/>
                              <a:gd name="T202" fmla="+- 0 13285 7445"/>
                              <a:gd name="T203" fmla="*/ 13285 h 9400"/>
                              <a:gd name="T204" fmla="+- 0 11701 6081"/>
                              <a:gd name="T205" fmla="*/ T204 w 5829"/>
                              <a:gd name="T206" fmla="+- 0 12645 7445"/>
                              <a:gd name="T207" fmla="*/ 12645 h 9400"/>
                              <a:gd name="T208" fmla="+- 0 11865 6081"/>
                              <a:gd name="T209" fmla="*/ T208 w 5829"/>
                              <a:gd name="T210" fmla="+- 0 13805 7445"/>
                              <a:gd name="T211" fmla="*/ 13805 h 9400"/>
                              <a:gd name="T212" fmla="+- 0 11411 6081"/>
                              <a:gd name="T213" fmla="*/ T212 w 5829"/>
                              <a:gd name="T214" fmla="+- 0 14505 7445"/>
                              <a:gd name="T215" fmla="*/ 14505 h 9400"/>
                              <a:gd name="T216" fmla="+- 0 10739 6081"/>
                              <a:gd name="T217" fmla="*/ T216 w 5829"/>
                              <a:gd name="T218" fmla="+- 0 15405 7445"/>
                              <a:gd name="T219" fmla="*/ 15405 h 9400"/>
                              <a:gd name="T220" fmla="+- 0 10440 6081"/>
                              <a:gd name="T221" fmla="*/ T220 w 5829"/>
                              <a:gd name="T222" fmla="+- 0 15885 7445"/>
                              <a:gd name="T223" fmla="*/ 15885 h 9400"/>
                              <a:gd name="T224" fmla="+- 0 10320 6081"/>
                              <a:gd name="T225" fmla="*/ T224 w 5829"/>
                              <a:gd name="T226" fmla="+- 0 16205 7445"/>
                              <a:gd name="T227" fmla="*/ 16205 h 9400"/>
                              <a:gd name="T228" fmla="+- 0 10284 6081"/>
                              <a:gd name="T229" fmla="*/ T228 w 5829"/>
                              <a:gd name="T230" fmla="+- 0 16405 7445"/>
                              <a:gd name="T231" fmla="*/ 16405 h 9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5829" h="9400">
                                <a:moveTo>
                                  <a:pt x="1037" y="9400"/>
                                </a:moveTo>
                                <a:lnTo>
                                  <a:pt x="328" y="9400"/>
                                </a:lnTo>
                                <a:lnTo>
                                  <a:pt x="307" y="9340"/>
                                </a:lnTo>
                                <a:lnTo>
                                  <a:pt x="274" y="9280"/>
                                </a:lnTo>
                                <a:lnTo>
                                  <a:pt x="242" y="9200"/>
                                </a:lnTo>
                                <a:lnTo>
                                  <a:pt x="212" y="9120"/>
                                </a:lnTo>
                                <a:lnTo>
                                  <a:pt x="183" y="9040"/>
                                </a:lnTo>
                                <a:lnTo>
                                  <a:pt x="157" y="8980"/>
                                </a:lnTo>
                                <a:lnTo>
                                  <a:pt x="132" y="8900"/>
                                </a:lnTo>
                                <a:lnTo>
                                  <a:pt x="109" y="8820"/>
                                </a:lnTo>
                                <a:lnTo>
                                  <a:pt x="89" y="8740"/>
                                </a:lnTo>
                                <a:lnTo>
                                  <a:pt x="70" y="8660"/>
                                </a:lnTo>
                                <a:lnTo>
                                  <a:pt x="53" y="8560"/>
                                </a:lnTo>
                                <a:lnTo>
                                  <a:pt x="39" y="8480"/>
                                </a:lnTo>
                                <a:lnTo>
                                  <a:pt x="28" y="8420"/>
                                </a:lnTo>
                                <a:lnTo>
                                  <a:pt x="19" y="8340"/>
                                </a:lnTo>
                                <a:lnTo>
                                  <a:pt x="11" y="8260"/>
                                </a:lnTo>
                                <a:lnTo>
                                  <a:pt x="6" y="8180"/>
                                </a:lnTo>
                                <a:lnTo>
                                  <a:pt x="2" y="8100"/>
                                </a:lnTo>
                                <a:lnTo>
                                  <a:pt x="0" y="8020"/>
                                </a:lnTo>
                                <a:lnTo>
                                  <a:pt x="1" y="7940"/>
                                </a:lnTo>
                                <a:lnTo>
                                  <a:pt x="3" y="7880"/>
                                </a:lnTo>
                                <a:lnTo>
                                  <a:pt x="7" y="7800"/>
                                </a:lnTo>
                                <a:lnTo>
                                  <a:pt x="13" y="7720"/>
                                </a:lnTo>
                                <a:lnTo>
                                  <a:pt x="21" y="7640"/>
                                </a:lnTo>
                                <a:lnTo>
                                  <a:pt x="31" y="7560"/>
                                </a:lnTo>
                                <a:lnTo>
                                  <a:pt x="44" y="7480"/>
                                </a:lnTo>
                                <a:lnTo>
                                  <a:pt x="59" y="7400"/>
                                </a:lnTo>
                                <a:lnTo>
                                  <a:pt x="76" y="7320"/>
                                </a:lnTo>
                                <a:lnTo>
                                  <a:pt x="95" y="7240"/>
                                </a:lnTo>
                                <a:lnTo>
                                  <a:pt x="115" y="7160"/>
                                </a:lnTo>
                                <a:lnTo>
                                  <a:pt x="137" y="7080"/>
                                </a:lnTo>
                                <a:lnTo>
                                  <a:pt x="161" y="7000"/>
                                </a:lnTo>
                                <a:lnTo>
                                  <a:pt x="187" y="6920"/>
                                </a:lnTo>
                                <a:lnTo>
                                  <a:pt x="214" y="6840"/>
                                </a:lnTo>
                                <a:lnTo>
                                  <a:pt x="242" y="6760"/>
                                </a:lnTo>
                                <a:lnTo>
                                  <a:pt x="272" y="6680"/>
                                </a:lnTo>
                                <a:lnTo>
                                  <a:pt x="303" y="6620"/>
                                </a:lnTo>
                                <a:lnTo>
                                  <a:pt x="335" y="6540"/>
                                </a:lnTo>
                                <a:lnTo>
                                  <a:pt x="368" y="6460"/>
                                </a:lnTo>
                                <a:lnTo>
                                  <a:pt x="403" y="6400"/>
                                </a:lnTo>
                                <a:lnTo>
                                  <a:pt x="439" y="6320"/>
                                </a:lnTo>
                                <a:lnTo>
                                  <a:pt x="475" y="6240"/>
                                </a:lnTo>
                                <a:lnTo>
                                  <a:pt x="513" y="6180"/>
                                </a:lnTo>
                                <a:lnTo>
                                  <a:pt x="551" y="6100"/>
                                </a:lnTo>
                                <a:lnTo>
                                  <a:pt x="590" y="6040"/>
                                </a:lnTo>
                                <a:lnTo>
                                  <a:pt x="630" y="5980"/>
                                </a:lnTo>
                                <a:lnTo>
                                  <a:pt x="671" y="5900"/>
                                </a:lnTo>
                                <a:lnTo>
                                  <a:pt x="728" y="5820"/>
                                </a:lnTo>
                                <a:lnTo>
                                  <a:pt x="757" y="5760"/>
                                </a:lnTo>
                                <a:lnTo>
                                  <a:pt x="786" y="5720"/>
                                </a:lnTo>
                                <a:lnTo>
                                  <a:pt x="845" y="5640"/>
                                </a:lnTo>
                                <a:lnTo>
                                  <a:pt x="875" y="5580"/>
                                </a:lnTo>
                                <a:lnTo>
                                  <a:pt x="905" y="5540"/>
                                </a:lnTo>
                                <a:lnTo>
                                  <a:pt x="954" y="5480"/>
                                </a:lnTo>
                                <a:lnTo>
                                  <a:pt x="1003" y="5400"/>
                                </a:lnTo>
                                <a:lnTo>
                                  <a:pt x="1103" y="5280"/>
                                </a:lnTo>
                                <a:lnTo>
                                  <a:pt x="1153" y="5200"/>
                                </a:lnTo>
                                <a:lnTo>
                                  <a:pt x="1255" y="5080"/>
                                </a:lnTo>
                                <a:lnTo>
                                  <a:pt x="1307" y="5000"/>
                                </a:lnTo>
                                <a:lnTo>
                                  <a:pt x="1358" y="4940"/>
                                </a:lnTo>
                                <a:lnTo>
                                  <a:pt x="1568" y="4700"/>
                                </a:lnTo>
                                <a:lnTo>
                                  <a:pt x="1620" y="4620"/>
                                </a:lnTo>
                                <a:lnTo>
                                  <a:pt x="2520" y="3600"/>
                                </a:lnTo>
                                <a:lnTo>
                                  <a:pt x="2572" y="3560"/>
                                </a:lnTo>
                                <a:lnTo>
                                  <a:pt x="2624" y="3500"/>
                                </a:lnTo>
                                <a:lnTo>
                                  <a:pt x="2778" y="3320"/>
                                </a:lnTo>
                                <a:lnTo>
                                  <a:pt x="2879" y="3200"/>
                                </a:lnTo>
                                <a:lnTo>
                                  <a:pt x="2979" y="3080"/>
                                </a:lnTo>
                                <a:lnTo>
                                  <a:pt x="3077" y="2960"/>
                                </a:lnTo>
                                <a:lnTo>
                                  <a:pt x="3126" y="2900"/>
                                </a:lnTo>
                                <a:lnTo>
                                  <a:pt x="3174" y="2840"/>
                                </a:lnTo>
                                <a:lnTo>
                                  <a:pt x="3222" y="2780"/>
                                </a:lnTo>
                                <a:lnTo>
                                  <a:pt x="3271" y="2720"/>
                                </a:lnTo>
                                <a:lnTo>
                                  <a:pt x="3320" y="2660"/>
                                </a:lnTo>
                                <a:lnTo>
                                  <a:pt x="3368" y="2580"/>
                                </a:lnTo>
                                <a:lnTo>
                                  <a:pt x="3416" y="2520"/>
                                </a:lnTo>
                                <a:lnTo>
                                  <a:pt x="3463" y="2460"/>
                                </a:lnTo>
                                <a:lnTo>
                                  <a:pt x="3509" y="2400"/>
                                </a:lnTo>
                                <a:lnTo>
                                  <a:pt x="3555" y="2320"/>
                                </a:lnTo>
                                <a:lnTo>
                                  <a:pt x="3600" y="2260"/>
                                </a:lnTo>
                                <a:lnTo>
                                  <a:pt x="3644" y="2200"/>
                                </a:lnTo>
                                <a:lnTo>
                                  <a:pt x="3687" y="2120"/>
                                </a:lnTo>
                                <a:lnTo>
                                  <a:pt x="3729" y="2060"/>
                                </a:lnTo>
                                <a:lnTo>
                                  <a:pt x="3770" y="2000"/>
                                </a:lnTo>
                                <a:lnTo>
                                  <a:pt x="3811" y="1920"/>
                                </a:lnTo>
                                <a:lnTo>
                                  <a:pt x="3850" y="1860"/>
                                </a:lnTo>
                                <a:lnTo>
                                  <a:pt x="3888" y="1780"/>
                                </a:lnTo>
                                <a:lnTo>
                                  <a:pt x="3925" y="1720"/>
                                </a:lnTo>
                                <a:lnTo>
                                  <a:pt x="3961" y="1640"/>
                                </a:lnTo>
                                <a:lnTo>
                                  <a:pt x="3996" y="1580"/>
                                </a:lnTo>
                                <a:lnTo>
                                  <a:pt x="4030" y="1500"/>
                                </a:lnTo>
                                <a:lnTo>
                                  <a:pt x="4061" y="1440"/>
                                </a:lnTo>
                                <a:lnTo>
                                  <a:pt x="4090" y="1360"/>
                                </a:lnTo>
                                <a:lnTo>
                                  <a:pt x="4119" y="1300"/>
                                </a:lnTo>
                                <a:lnTo>
                                  <a:pt x="4146" y="1220"/>
                                </a:lnTo>
                                <a:lnTo>
                                  <a:pt x="4172" y="1140"/>
                                </a:lnTo>
                                <a:lnTo>
                                  <a:pt x="4197" y="1080"/>
                                </a:lnTo>
                                <a:lnTo>
                                  <a:pt x="4220" y="1000"/>
                                </a:lnTo>
                                <a:lnTo>
                                  <a:pt x="4242" y="920"/>
                                </a:lnTo>
                                <a:lnTo>
                                  <a:pt x="4263" y="860"/>
                                </a:lnTo>
                                <a:lnTo>
                                  <a:pt x="4282" y="780"/>
                                </a:lnTo>
                                <a:lnTo>
                                  <a:pt x="4300" y="700"/>
                                </a:lnTo>
                                <a:lnTo>
                                  <a:pt x="4316" y="620"/>
                                </a:lnTo>
                                <a:lnTo>
                                  <a:pt x="4331" y="540"/>
                                </a:lnTo>
                                <a:lnTo>
                                  <a:pt x="4344" y="480"/>
                                </a:lnTo>
                                <a:lnTo>
                                  <a:pt x="4356" y="400"/>
                                </a:lnTo>
                                <a:lnTo>
                                  <a:pt x="4367" y="320"/>
                                </a:lnTo>
                                <a:lnTo>
                                  <a:pt x="4376" y="240"/>
                                </a:lnTo>
                                <a:lnTo>
                                  <a:pt x="4384" y="160"/>
                                </a:lnTo>
                                <a:lnTo>
                                  <a:pt x="4391" y="80"/>
                                </a:lnTo>
                                <a:lnTo>
                                  <a:pt x="4397" y="0"/>
                                </a:lnTo>
                                <a:lnTo>
                                  <a:pt x="4425" y="60"/>
                                </a:lnTo>
                                <a:lnTo>
                                  <a:pt x="4451" y="140"/>
                                </a:lnTo>
                                <a:lnTo>
                                  <a:pt x="4474" y="220"/>
                                </a:lnTo>
                                <a:lnTo>
                                  <a:pt x="4495" y="300"/>
                                </a:lnTo>
                                <a:lnTo>
                                  <a:pt x="4514" y="380"/>
                                </a:lnTo>
                                <a:lnTo>
                                  <a:pt x="4530" y="460"/>
                                </a:lnTo>
                                <a:lnTo>
                                  <a:pt x="4544" y="560"/>
                                </a:lnTo>
                                <a:lnTo>
                                  <a:pt x="4556" y="640"/>
                                </a:lnTo>
                                <a:lnTo>
                                  <a:pt x="4565" y="720"/>
                                </a:lnTo>
                                <a:lnTo>
                                  <a:pt x="4572" y="800"/>
                                </a:lnTo>
                                <a:lnTo>
                                  <a:pt x="4576" y="880"/>
                                </a:lnTo>
                                <a:lnTo>
                                  <a:pt x="4579" y="960"/>
                                </a:lnTo>
                                <a:lnTo>
                                  <a:pt x="4579" y="1040"/>
                                </a:lnTo>
                                <a:lnTo>
                                  <a:pt x="4578" y="1100"/>
                                </a:lnTo>
                                <a:lnTo>
                                  <a:pt x="4575" y="1180"/>
                                </a:lnTo>
                                <a:lnTo>
                                  <a:pt x="4570" y="1260"/>
                                </a:lnTo>
                                <a:lnTo>
                                  <a:pt x="4563" y="1340"/>
                                </a:lnTo>
                                <a:lnTo>
                                  <a:pt x="4555" y="1420"/>
                                </a:lnTo>
                                <a:lnTo>
                                  <a:pt x="4545" y="1500"/>
                                </a:lnTo>
                                <a:lnTo>
                                  <a:pt x="4533" y="1580"/>
                                </a:lnTo>
                                <a:lnTo>
                                  <a:pt x="4520" y="1660"/>
                                </a:lnTo>
                                <a:lnTo>
                                  <a:pt x="4505" y="1720"/>
                                </a:lnTo>
                                <a:lnTo>
                                  <a:pt x="4488" y="1800"/>
                                </a:lnTo>
                                <a:lnTo>
                                  <a:pt x="4470" y="1880"/>
                                </a:lnTo>
                                <a:lnTo>
                                  <a:pt x="4451" y="1960"/>
                                </a:lnTo>
                                <a:lnTo>
                                  <a:pt x="4430" y="2040"/>
                                </a:lnTo>
                                <a:lnTo>
                                  <a:pt x="4407" y="2100"/>
                                </a:lnTo>
                                <a:lnTo>
                                  <a:pt x="4384" y="2180"/>
                                </a:lnTo>
                                <a:lnTo>
                                  <a:pt x="4359" y="2260"/>
                                </a:lnTo>
                                <a:lnTo>
                                  <a:pt x="4333" y="2320"/>
                                </a:lnTo>
                                <a:lnTo>
                                  <a:pt x="4306" y="2400"/>
                                </a:lnTo>
                                <a:lnTo>
                                  <a:pt x="4277" y="2480"/>
                                </a:lnTo>
                                <a:lnTo>
                                  <a:pt x="4248" y="2540"/>
                                </a:lnTo>
                                <a:lnTo>
                                  <a:pt x="4217" y="2620"/>
                                </a:lnTo>
                                <a:lnTo>
                                  <a:pt x="4186" y="2680"/>
                                </a:lnTo>
                                <a:lnTo>
                                  <a:pt x="4154" y="2760"/>
                                </a:lnTo>
                                <a:lnTo>
                                  <a:pt x="4121" y="2820"/>
                                </a:lnTo>
                                <a:lnTo>
                                  <a:pt x="4086" y="2900"/>
                                </a:lnTo>
                                <a:lnTo>
                                  <a:pt x="4052" y="2960"/>
                                </a:lnTo>
                                <a:lnTo>
                                  <a:pt x="4016" y="3040"/>
                                </a:lnTo>
                                <a:lnTo>
                                  <a:pt x="3979" y="3100"/>
                                </a:lnTo>
                                <a:lnTo>
                                  <a:pt x="3942" y="3180"/>
                                </a:lnTo>
                                <a:lnTo>
                                  <a:pt x="3905" y="3240"/>
                                </a:lnTo>
                                <a:lnTo>
                                  <a:pt x="3864" y="3300"/>
                                </a:lnTo>
                                <a:lnTo>
                                  <a:pt x="3823" y="3380"/>
                                </a:lnTo>
                                <a:lnTo>
                                  <a:pt x="3782" y="3440"/>
                                </a:lnTo>
                                <a:lnTo>
                                  <a:pt x="3740" y="3520"/>
                                </a:lnTo>
                                <a:lnTo>
                                  <a:pt x="3697" y="3580"/>
                                </a:lnTo>
                                <a:lnTo>
                                  <a:pt x="3654" y="3640"/>
                                </a:lnTo>
                                <a:lnTo>
                                  <a:pt x="3611" y="3720"/>
                                </a:lnTo>
                                <a:lnTo>
                                  <a:pt x="3567" y="3780"/>
                                </a:lnTo>
                                <a:lnTo>
                                  <a:pt x="3523" y="3840"/>
                                </a:lnTo>
                                <a:lnTo>
                                  <a:pt x="3478" y="3900"/>
                                </a:lnTo>
                                <a:lnTo>
                                  <a:pt x="3433" y="3980"/>
                                </a:lnTo>
                                <a:lnTo>
                                  <a:pt x="3341" y="4100"/>
                                </a:lnTo>
                                <a:lnTo>
                                  <a:pt x="3249" y="4220"/>
                                </a:lnTo>
                                <a:lnTo>
                                  <a:pt x="3202" y="4300"/>
                                </a:lnTo>
                                <a:lnTo>
                                  <a:pt x="2967" y="4600"/>
                                </a:lnTo>
                                <a:lnTo>
                                  <a:pt x="2817" y="4780"/>
                                </a:lnTo>
                                <a:lnTo>
                                  <a:pt x="2767" y="4860"/>
                                </a:lnTo>
                                <a:lnTo>
                                  <a:pt x="2419" y="5280"/>
                                </a:lnTo>
                                <a:lnTo>
                                  <a:pt x="2370" y="5360"/>
                                </a:lnTo>
                                <a:lnTo>
                                  <a:pt x="2224" y="5540"/>
                                </a:lnTo>
                                <a:lnTo>
                                  <a:pt x="2127" y="5660"/>
                                </a:lnTo>
                                <a:lnTo>
                                  <a:pt x="2032" y="5780"/>
                                </a:lnTo>
                                <a:lnTo>
                                  <a:pt x="1985" y="5840"/>
                                </a:lnTo>
                                <a:lnTo>
                                  <a:pt x="1937" y="5900"/>
                                </a:lnTo>
                                <a:lnTo>
                                  <a:pt x="1888" y="5980"/>
                                </a:lnTo>
                                <a:lnTo>
                                  <a:pt x="1840" y="6040"/>
                                </a:lnTo>
                                <a:lnTo>
                                  <a:pt x="1793" y="6100"/>
                                </a:lnTo>
                                <a:lnTo>
                                  <a:pt x="1746" y="6160"/>
                                </a:lnTo>
                                <a:lnTo>
                                  <a:pt x="1700" y="6220"/>
                                </a:lnTo>
                                <a:lnTo>
                                  <a:pt x="1655" y="6300"/>
                                </a:lnTo>
                                <a:lnTo>
                                  <a:pt x="1610" y="6360"/>
                                </a:lnTo>
                                <a:lnTo>
                                  <a:pt x="1566" y="6420"/>
                                </a:lnTo>
                                <a:lnTo>
                                  <a:pt x="1523" y="6480"/>
                                </a:lnTo>
                                <a:lnTo>
                                  <a:pt x="1481" y="6560"/>
                                </a:lnTo>
                                <a:lnTo>
                                  <a:pt x="1440" y="6620"/>
                                </a:lnTo>
                                <a:lnTo>
                                  <a:pt x="1400" y="6680"/>
                                </a:lnTo>
                                <a:lnTo>
                                  <a:pt x="1361" y="6760"/>
                                </a:lnTo>
                                <a:lnTo>
                                  <a:pt x="1323" y="6820"/>
                                </a:lnTo>
                                <a:lnTo>
                                  <a:pt x="1286" y="6880"/>
                                </a:lnTo>
                                <a:lnTo>
                                  <a:pt x="1250" y="6960"/>
                                </a:lnTo>
                                <a:lnTo>
                                  <a:pt x="1216" y="7020"/>
                                </a:lnTo>
                                <a:lnTo>
                                  <a:pt x="1183" y="7080"/>
                                </a:lnTo>
                                <a:lnTo>
                                  <a:pt x="1144" y="7160"/>
                                </a:lnTo>
                                <a:lnTo>
                                  <a:pt x="1135" y="7180"/>
                                </a:lnTo>
                                <a:lnTo>
                                  <a:pt x="1126" y="7200"/>
                                </a:lnTo>
                                <a:lnTo>
                                  <a:pt x="1118" y="7220"/>
                                </a:lnTo>
                                <a:lnTo>
                                  <a:pt x="1110" y="7240"/>
                                </a:lnTo>
                                <a:lnTo>
                                  <a:pt x="1075" y="7320"/>
                                </a:lnTo>
                                <a:lnTo>
                                  <a:pt x="1044" y="7400"/>
                                </a:lnTo>
                                <a:lnTo>
                                  <a:pt x="1015" y="7480"/>
                                </a:lnTo>
                                <a:lnTo>
                                  <a:pt x="988" y="7580"/>
                                </a:lnTo>
                                <a:lnTo>
                                  <a:pt x="963" y="7660"/>
                                </a:lnTo>
                                <a:lnTo>
                                  <a:pt x="941" y="7740"/>
                                </a:lnTo>
                                <a:lnTo>
                                  <a:pt x="936" y="7760"/>
                                </a:lnTo>
                                <a:lnTo>
                                  <a:pt x="931" y="7780"/>
                                </a:lnTo>
                                <a:lnTo>
                                  <a:pt x="927" y="7800"/>
                                </a:lnTo>
                                <a:lnTo>
                                  <a:pt x="918" y="7840"/>
                                </a:lnTo>
                                <a:lnTo>
                                  <a:pt x="913" y="7860"/>
                                </a:lnTo>
                                <a:lnTo>
                                  <a:pt x="908" y="7880"/>
                                </a:lnTo>
                                <a:lnTo>
                                  <a:pt x="904" y="7900"/>
                                </a:lnTo>
                                <a:lnTo>
                                  <a:pt x="891" y="7980"/>
                                </a:lnTo>
                                <a:lnTo>
                                  <a:pt x="887" y="8000"/>
                                </a:lnTo>
                                <a:lnTo>
                                  <a:pt x="884" y="8020"/>
                                </a:lnTo>
                                <a:lnTo>
                                  <a:pt x="881" y="8040"/>
                                </a:lnTo>
                                <a:lnTo>
                                  <a:pt x="879" y="8060"/>
                                </a:lnTo>
                                <a:lnTo>
                                  <a:pt x="869" y="8160"/>
                                </a:lnTo>
                                <a:lnTo>
                                  <a:pt x="868" y="8180"/>
                                </a:lnTo>
                                <a:lnTo>
                                  <a:pt x="866" y="8180"/>
                                </a:lnTo>
                                <a:lnTo>
                                  <a:pt x="866" y="8200"/>
                                </a:lnTo>
                                <a:lnTo>
                                  <a:pt x="864" y="8240"/>
                                </a:lnTo>
                                <a:lnTo>
                                  <a:pt x="863" y="8260"/>
                                </a:lnTo>
                                <a:lnTo>
                                  <a:pt x="862" y="8280"/>
                                </a:lnTo>
                                <a:lnTo>
                                  <a:pt x="861" y="8300"/>
                                </a:lnTo>
                                <a:lnTo>
                                  <a:pt x="860" y="8320"/>
                                </a:lnTo>
                                <a:lnTo>
                                  <a:pt x="859" y="8340"/>
                                </a:lnTo>
                                <a:lnTo>
                                  <a:pt x="859" y="8360"/>
                                </a:lnTo>
                                <a:lnTo>
                                  <a:pt x="860" y="8400"/>
                                </a:lnTo>
                                <a:lnTo>
                                  <a:pt x="862" y="8480"/>
                                </a:lnTo>
                                <a:lnTo>
                                  <a:pt x="866" y="8560"/>
                                </a:lnTo>
                                <a:lnTo>
                                  <a:pt x="872" y="8640"/>
                                </a:lnTo>
                                <a:lnTo>
                                  <a:pt x="881" y="8720"/>
                                </a:lnTo>
                                <a:lnTo>
                                  <a:pt x="891" y="8800"/>
                                </a:lnTo>
                                <a:lnTo>
                                  <a:pt x="904" y="8880"/>
                                </a:lnTo>
                                <a:lnTo>
                                  <a:pt x="919" y="8960"/>
                                </a:lnTo>
                                <a:lnTo>
                                  <a:pt x="935" y="9040"/>
                                </a:lnTo>
                                <a:lnTo>
                                  <a:pt x="954" y="9100"/>
                                </a:lnTo>
                                <a:lnTo>
                                  <a:pt x="975" y="9180"/>
                                </a:lnTo>
                                <a:lnTo>
                                  <a:pt x="998" y="9260"/>
                                </a:lnTo>
                                <a:lnTo>
                                  <a:pt x="1022" y="9340"/>
                                </a:lnTo>
                                <a:lnTo>
                                  <a:pt x="1037" y="9400"/>
                                </a:lnTo>
                                <a:close/>
                                <a:moveTo>
                                  <a:pt x="2821" y="9400"/>
                                </a:moveTo>
                                <a:lnTo>
                                  <a:pt x="2143" y="9400"/>
                                </a:lnTo>
                                <a:lnTo>
                                  <a:pt x="2137" y="9380"/>
                                </a:lnTo>
                                <a:lnTo>
                                  <a:pt x="2099" y="9320"/>
                                </a:lnTo>
                                <a:lnTo>
                                  <a:pt x="2063" y="9240"/>
                                </a:lnTo>
                                <a:lnTo>
                                  <a:pt x="2028" y="9160"/>
                                </a:lnTo>
                                <a:lnTo>
                                  <a:pt x="1996" y="9100"/>
                                </a:lnTo>
                                <a:lnTo>
                                  <a:pt x="1966" y="9020"/>
                                </a:lnTo>
                                <a:lnTo>
                                  <a:pt x="1938" y="8940"/>
                                </a:lnTo>
                                <a:lnTo>
                                  <a:pt x="1912" y="8860"/>
                                </a:lnTo>
                                <a:lnTo>
                                  <a:pt x="1889" y="8800"/>
                                </a:lnTo>
                                <a:lnTo>
                                  <a:pt x="1868" y="8720"/>
                                </a:lnTo>
                                <a:lnTo>
                                  <a:pt x="1850" y="8640"/>
                                </a:lnTo>
                                <a:lnTo>
                                  <a:pt x="1834" y="8560"/>
                                </a:lnTo>
                                <a:lnTo>
                                  <a:pt x="1821" y="8460"/>
                                </a:lnTo>
                                <a:lnTo>
                                  <a:pt x="1811" y="8380"/>
                                </a:lnTo>
                                <a:lnTo>
                                  <a:pt x="1803" y="8300"/>
                                </a:lnTo>
                                <a:lnTo>
                                  <a:pt x="1799" y="8220"/>
                                </a:lnTo>
                                <a:lnTo>
                                  <a:pt x="1797" y="8140"/>
                                </a:lnTo>
                                <a:lnTo>
                                  <a:pt x="1798" y="8060"/>
                                </a:lnTo>
                                <a:lnTo>
                                  <a:pt x="1802" y="7960"/>
                                </a:lnTo>
                                <a:lnTo>
                                  <a:pt x="1809" y="7880"/>
                                </a:lnTo>
                                <a:lnTo>
                                  <a:pt x="1818" y="7800"/>
                                </a:lnTo>
                                <a:lnTo>
                                  <a:pt x="1830" y="7720"/>
                                </a:lnTo>
                                <a:lnTo>
                                  <a:pt x="1845" y="7640"/>
                                </a:lnTo>
                                <a:lnTo>
                                  <a:pt x="1862" y="7560"/>
                                </a:lnTo>
                                <a:lnTo>
                                  <a:pt x="1881" y="7480"/>
                                </a:lnTo>
                                <a:lnTo>
                                  <a:pt x="1902" y="7400"/>
                                </a:lnTo>
                                <a:lnTo>
                                  <a:pt x="1926" y="7320"/>
                                </a:lnTo>
                                <a:lnTo>
                                  <a:pt x="1951" y="7240"/>
                                </a:lnTo>
                                <a:lnTo>
                                  <a:pt x="1978" y="7160"/>
                                </a:lnTo>
                                <a:lnTo>
                                  <a:pt x="2006" y="7080"/>
                                </a:lnTo>
                                <a:lnTo>
                                  <a:pt x="2037" y="7020"/>
                                </a:lnTo>
                                <a:lnTo>
                                  <a:pt x="2068" y="6940"/>
                                </a:lnTo>
                                <a:lnTo>
                                  <a:pt x="2101" y="6860"/>
                                </a:lnTo>
                                <a:lnTo>
                                  <a:pt x="2135" y="6800"/>
                                </a:lnTo>
                                <a:lnTo>
                                  <a:pt x="2171" y="6720"/>
                                </a:lnTo>
                                <a:lnTo>
                                  <a:pt x="2207" y="6660"/>
                                </a:lnTo>
                                <a:lnTo>
                                  <a:pt x="2245" y="6600"/>
                                </a:lnTo>
                                <a:lnTo>
                                  <a:pt x="2283" y="6520"/>
                                </a:lnTo>
                                <a:lnTo>
                                  <a:pt x="2323" y="6460"/>
                                </a:lnTo>
                                <a:lnTo>
                                  <a:pt x="2368" y="6380"/>
                                </a:lnTo>
                                <a:lnTo>
                                  <a:pt x="2414" y="6320"/>
                                </a:lnTo>
                                <a:lnTo>
                                  <a:pt x="2461" y="6240"/>
                                </a:lnTo>
                                <a:lnTo>
                                  <a:pt x="2508" y="6180"/>
                                </a:lnTo>
                                <a:lnTo>
                                  <a:pt x="2557" y="6100"/>
                                </a:lnTo>
                                <a:lnTo>
                                  <a:pt x="2606" y="6040"/>
                                </a:lnTo>
                                <a:lnTo>
                                  <a:pt x="2655" y="5960"/>
                                </a:lnTo>
                                <a:lnTo>
                                  <a:pt x="2705" y="5900"/>
                                </a:lnTo>
                                <a:lnTo>
                                  <a:pt x="2755" y="5840"/>
                                </a:lnTo>
                                <a:lnTo>
                                  <a:pt x="2857" y="5720"/>
                                </a:lnTo>
                                <a:lnTo>
                                  <a:pt x="2908" y="5640"/>
                                </a:lnTo>
                                <a:lnTo>
                                  <a:pt x="3012" y="5520"/>
                                </a:lnTo>
                                <a:lnTo>
                                  <a:pt x="3483" y="4980"/>
                                </a:lnTo>
                                <a:lnTo>
                                  <a:pt x="3536" y="4940"/>
                                </a:lnTo>
                                <a:lnTo>
                                  <a:pt x="3591" y="4880"/>
                                </a:lnTo>
                                <a:lnTo>
                                  <a:pt x="3702" y="4740"/>
                                </a:lnTo>
                                <a:lnTo>
                                  <a:pt x="3758" y="4680"/>
                                </a:lnTo>
                                <a:lnTo>
                                  <a:pt x="3921" y="4500"/>
                                </a:lnTo>
                                <a:lnTo>
                                  <a:pt x="4029" y="4380"/>
                                </a:lnTo>
                                <a:lnTo>
                                  <a:pt x="4135" y="4260"/>
                                </a:lnTo>
                                <a:lnTo>
                                  <a:pt x="4187" y="4200"/>
                                </a:lnTo>
                                <a:lnTo>
                                  <a:pt x="4239" y="4140"/>
                                </a:lnTo>
                                <a:lnTo>
                                  <a:pt x="4290" y="4080"/>
                                </a:lnTo>
                                <a:lnTo>
                                  <a:pt x="4340" y="4020"/>
                                </a:lnTo>
                                <a:lnTo>
                                  <a:pt x="4390" y="3960"/>
                                </a:lnTo>
                                <a:lnTo>
                                  <a:pt x="4439" y="3900"/>
                                </a:lnTo>
                                <a:lnTo>
                                  <a:pt x="4488" y="3840"/>
                                </a:lnTo>
                                <a:lnTo>
                                  <a:pt x="4535" y="3780"/>
                                </a:lnTo>
                                <a:lnTo>
                                  <a:pt x="4582" y="3720"/>
                                </a:lnTo>
                                <a:lnTo>
                                  <a:pt x="4628" y="3660"/>
                                </a:lnTo>
                                <a:lnTo>
                                  <a:pt x="4673" y="3580"/>
                                </a:lnTo>
                                <a:lnTo>
                                  <a:pt x="4717" y="3520"/>
                                </a:lnTo>
                                <a:lnTo>
                                  <a:pt x="4761" y="3460"/>
                                </a:lnTo>
                                <a:lnTo>
                                  <a:pt x="4803" y="3400"/>
                                </a:lnTo>
                                <a:lnTo>
                                  <a:pt x="4843" y="3320"/>
                                </a:lnTo>
                                <a:lnTo>
                                  <a:pt x="4883" y="3260"/>
                                </a:lnTo>
                                <a:lnTo>
                                  <a:pt x="4921" y="3200"/>
                                </a:lnTo>
                                <a:lnTo>
                                  <a:pt x="4959" y="3120"/>
                                </a:lnTo>
                                <a:lnTo>
                                  <a:pt x="4994" y="3060"/>
                                </a:lnTo>
                                <a:lnTo>
                                  <a:pt x="5031" y="2980"/>
                                </a:lnTo>
                                <a:lnTo>
                                  <a:pt x="5066" y="2900"/>
                                </a:lnTo>
                                <a:lnTo>
                                  <a:pt x="5099" y="2820"/>
                                </a:lnTo>
                                <a:lnTo>
                                  <a:pt x="5131" y="2740"/>
                                </a:lnTo>
                                <a:lnTo>
                                  <a:pt x="5160" y="2660"/>
                                </a:lnTo>
                                <a:lnTo>
                                  <a:pt x="5188" y="2580"/>
                                </a:lnTo>
                                <a:lnTo>
                                  <a:pt x="5214" y="2500"/>
                                </a:lnTo>
                                <a:lnTo>
                                  <a:pt x="5234" y="2440"/>
                                </a:lnTo>
                                <a:lnTo>
                                  <a:pt x="5253" y="2360"/>
                                </a:lnTo>
                                <a:lnTo>
                                  <a:pt x="5270" y="2280"/>
                                </a:lnTo>
                                <a:lnTo>
                                  <a:pt x="5286" y="2200"/>
                                </a:lnTo>
                                <a:lnTo>
                                  <a:pt x="5300" y="2120"/>
                                </a:lnTo>
                                <a:lnTo>
                                  <a:pt x="5313" y="2040"/>
                                </a:lnTo>
                                <a:lnTo>
                                  <a:pt x="5324" y="1960"/>
                                </a:lnTo>
                                <a:lnTo>
                                  <a:pt x="5335" y="1880"/>
                                </a:lnTo>
                                <a:lnTo>
                                  <a:pt x="5365" y="1960"/>
                                </a:lnTo>
                                <a:lnTo>
                                  <a:pt x="5392" y="2040"/>
                                </a:lnTo>
                                <a:lnTo>
                                  <a:pt x="5416" y="2100"/>
                                </a:lnTo>
                                <a:lnTo>
                                  <a:pt x="5438" y="2180"/>
                                </a:lnTo>
                                <a:lnTo>
                                  <a:pt x="5457" y="2260"/>
                                </a:lnTo>
                                <a:lnTo>
                                  <a:pt x="5474" y="2340"/>
                                </a:lnTo>
                                <a:lnTo>
                                  <a:pt x="5487" y="2400"/>
                                </a:lnTo>
                                <a:lnTo>
                                  <a:pt x="5499" y="2480"/>
                                </a:lnTo>
                                <a:lnTo>
                                  <a:pt x="5507" y="2560"/>
                                </a:lnTo>
                                <a:lnTo>
                                  <a:pt x="5513" y="2640"/>
                                </a:lnTo>
                                <a:lnTo>
                                  <a:pt x="5516" y="2720"/>
                                </a:lnTo>
                                <a:lnTo>
                                  <a:pt x="5517" y="2800"/>
                                </a:lnTo>
                                <a:lnTo>
                                  <a:pt x="5515" y="2880"/>
                                </a:lnTo>
                                <a:lnTo>
                                  <a:pt x="5511" y="2960"/>
                                </a:lnTo>
                                <a:lnTo>
                                  <a:pt x="5505" y="3040"/>
                                </a:lnTo>
                                <a:lnTo>
                                  <a:pt x="5496" y="3120"/>
                                </a:lnTo>
                                <a:lnTo>
                                  <a:pt x="5484" y="3200"/>
                                </a:lnTo>
                                <a:lnTo>
                                  <a:pt x="5472" y="3280"/>
                                </a:lnTo>
                                <a:lnTo>
                                  <a:pt x="5457" y="3360"/>
                                </a:lnTo>
                                <a:lnTo>
                                  <a:pt x="5440" y="3440"/>
                                </a:lnTo>
                                <a:lnTo>
                                  <a:pt x="5422" y="3500"/>
                                </a:lnTo>
                                <a:lnTo>
                                  <a:pt x="5402" y="3580"/>
                                </a:lnTo>
                                <a:lnTo>
                                  <a:pt x="5381" y="3660"/>
                                </a:lnTo>
                                <a:lnTo>
                                  <a:pt x="5358" y="3720"/>
                                </a:lnTo>
                                <a:lnTo>
                                  <a:pt x="5333" y="3800"/>
                                </a:lnTo>
                                <a:lnTo>
                                  <a:pt x="5308" y="3860"/>
                                </a:lnTo>
                                <a:lnTo>
                                  <a:pt x="5277" y="3940"/>
                                </a:lnTo>
                                <a:lnTo>
                                  <a:pt x="5245" y="4020"/>
                                </a:lnTo>
                                <a:lnTo>
                                  <a:pt x="5211" y="4100"/>
                                </a:lnTo>
                                <a:lnTo>
                                  <a:pt x="5176" y="4180"/>
                                </a:lnTo>
                                <a:lnTo>
                                  <a:pt x="5140" y="4260"/>
                                </a:lnTo>
                                <a:lnTo>
                                  <a:pt x="5102" y="4340"/>
                                </a:lnTo>
                                <a:lnTo>
                                  <a:pt x="5063" y="4400"/>
                                </a:lnTo>
                                <a:lnTo>
                                  <a:pt x="5024" y="4480"/>
                                </a:lnTo>
                                <a:lnTo>
                                  <a:pt x="4983" y="4560"/>
                                </a:lnTo>
                                <a:lnTo>
                                  <a:pt x="4941" y="4620"/>
                                </a:lnTo>
                                <a:lnTo>
                                  <a:pt x="4899" y="4700"/>
                                </a:lnTo>
                                <a:lnTo>
                                  <a:pt x="4856" y="4760"/>
                                </a:lnTo>
                                <a:lnTo>
                                  <a:pt x="4812" y="4840"/>
                                </a:lnTo>
                                <a:lnTo>
                                  <a:pt x="4767" y="4900"/>
                                </a:lnTo>
                                <a:lnTo>
                                  <a:pt x="4722" y="4980"/>
                                </a:lnTo>
                                <a:lnTo>
                                  <a:pt x="4677" y="5040"/>
                                </a:lnTo>
                                <a:lnTo>
                                  <a:pt x="4630" y="5120"/>
                                </a:lnTo>
                                <a:lnTo>
                                  <a:pt x="4584" y="5180"/>
                                </a:lnTo>
                                <a:lnTo>
                                  <a:pt x="4490" y="5300"/>
                                </a:lnTo>
                                <a:lnTo>
                                  <a:pt x="4442" y="5380"/>
                                </a:lnTo>
                                <a:lnTo>
                                  <a:pt x="4298" y="5560"/>
                                </a:lnTo>
                                <a:lnTo>
                                  <a:pt x="4246" y="5640"/>
                                </a:lnTo>
                                <a:lnTo>
                                  <a:pt x="4143" y="5760"/>
                                </a:lnTo>
                                <a:lnTo>
                                  <a:pt x="4092" y="5840"/>
                                </a:lnTo>
                                <a:lnTo>
                                  <a:pt x="3989" y="5960"/>
                                </a:lnTo>
                                <a:lnTo>
                                  <a:pt x="3835" y="6160"/>
                                </a:lnTo>
                                <a:lnTo>
                                  <a:pt x="3734" y="6280"/>
                                </a:lnTo>
                                <a:lnTo>
                                  <a:pt x="3684" y="6340"/>
                                </a:lnTo>
                                <a:lnTo>
                                  <a:pt x="3635" y="6420"/>
                                </a:lnTo>
                                <a:lnTo>
                                  <a:pt x="3586" y="6480"/>
                                </a:lnTo>
                                <a:lnTo>
                                  <a:pt x="3537" y="6540"/>
                                </a:lnTo>
                                <a:lnTo>
                                  <a:pt x="3486" y="6600"/>
                                </a:lnTo>
                                <a:lnTo>
                                  <a:pt x="3436" y="6680"/>
                                </a:lnTo>
                                <a:lnTo>
                                  <a:pt x="3386" y="6740"/>
                                </a:lnTo>
                                <a:lnTo>
                                  <a:pt x="3337" y="6800"/>
                                </a:lnTo>
                                <a:lnTo>
                                  <a:pt x="3289" y="6880"/>
                                </a:lnTo>
                                <a:lnTo>
                                  <a:pt x="3242" y="6940"/>
                                </a:lnTo>
                                <a:lnTo>
                                  <a:pt x="3197" y="7020"/>
                                </a:lnTo>
                                <a:lnTo>
                                  <a:pt x="3152" y="7080"/>
                                </a:lnTo>
                                <a:lnTo>
                                  <a:pt x="3109" y="7140"/>
                                </a:lnTo>
                                <a:lnTo>
                                  <a:pt x="3067" y="7220"/>
                                </a:lnTo>
                                <a:lnTo>
                                  <a:pt x="3027" y="7280"/>
                                </a:lnTo>
                                <a:lnTo>
                                  <a:pt x="2989" y="7360"/>
                                </a:lnTo>
                                <a:lnTo>
                                  <a:pt x="2952" y="7420"/>
                                </a:lnTo>
                                <a:lnTo>
                                  <a:pt x="2917" y="7480"/>
                                </a:lnTo>
                                <a:lnTo>
                                  <a:pt x="2902" y="7520"/>
                                </a:lnTo>
                                <a:lnTo>
                                  <a:pt x="2888" y="7540"/>
                                </a:lnTo>
                                <a:lnTo>
                                  <a:pt x="2874" y="7580"/>
                                </a:lnTo>
                                <a:lnTo>
                                  <a:pt x="2861" y="7600"/>
                                </a:lnTo>
                                <a:lnTo>
                                  <a:pt x="2833" y="7660"/>
                                </a:lnTo>
                                <a:lnTo>
                                  <a:pt x="2810" y="7720"/>
                                </a:lnTo>
                                <a:lnTo>
                                  <a:pt x="2786" y="7780"/>
                                </a:lnTo>
                                <a:lnTo>
                                  <a:pt x="2765" y="7840"/>
                                </a:lnTo>
                                <a:lnTo>
                                  <a:pt x="2746" y="7900"/>
                                </a:lnTo>
                                <a:lnTo>
                                  <a:pt x="2728" y="7980"/>
                                </a:lnTo>
                                <a:lnTo>
                                  <a:pt x="2720" y="8000"/>
                                </a:lnTo>
                                <a:lnTo>
                                  <a:pt x="2713" y="8040"/>
                                </a:lnTo>
                                <a:lnTo>
                                  <a:pt x="2705" y="8060"/>
                                </a:lnTo>
                                <a:lnTo>
                                  <a:pt x="2698" y="8100"/>
                                </a:lnTo>
                                <a:lnTo>
                                  <a:pt x="2686" y="8160"/>
                                </a:lnTo>
                                <a:lnTo>
                                  <a:pt x="2683" y="8180"/>
                                </a:lnTo>
                                <a:lnTo>
                                  <a:pt x="2680" y="8180"/>
                                </a:lnTo>
                                <a:lnTo>
                                  <a:pt x="2678" y="8200"/>
                                </a:lnTo>
                                <a:lnTo>
                                  <a:pt x="2676" y="8220"/>
                                </a:lnTo>
                                <a:lnTo>
                                  <a:pt x="2668" y="8280"/>
                                </a:lnTo>
                                <a:lnTo>
                                  <a:pt x="2666" y="8300"/>
                                </a:lnTo>
                                <a:lnTo>
                                  <a:pt x="2664" y="8300"/>
                                </a:lnTo>
                                <a:lnTo>
                                  <a:pt x="2663" y="8320"/>
                                </a:lnTo>
                                <a:lnTo>
                                  <a:pt x="2661" y="8340"/>
                                </a:lnTo>
                                <a:lnTo>
                                  <a:pt x="2660" y="8360"/>
                                </a:lnTo>
                                <a:lnTo>
                                  <a:pt x="2659" y="8380"/>
                                </a:lnTo>
                                <a:lnTo>
                                  <a:pt x="2658" y="8400"/>
                                </a:lnTo>
                                <a:lnTo>
                                  <a:pt x="2657" y="8400"/>
                                </a:lnTo>
                                <a:lnTo>
                                  <a:pt x="2656" y="8420"/>
                                </a:lnTo>
                                <a:lnTo>
                                  <a:pt x="2655" y="8440"/>
                                </a:lnTo>
                                <a:lnTo>
                                  <a:pt x="2655" y="8460"/>
                                </a:lnTo>
                                <a:lnTo>
                                  <a:pt x="2655" y="8480"/>
                                </a:lnTo>
                                <a:lnTo>
                                  <a:pt x="2655" y="8540"/>
                                </a:lnTo>
                                <a:lnTo>
                                  <a:pt x="2658" y="8620"/>
                                </a:lnTo>
                                <a:lnTo>
                                  <a:pt x="2663" y="8700"/>
                                </a:lnTo>
                                <a:lnTo>
                                  <a:pt x="2671" y="8780"/>
                                </a:lnTo>
                                <a:lnTo>
                                  <a:pt x="2681" y="8840"/>
                                </a:lnTo>
                                <a:lnTo>
                                  <a:pt x="2694" y="8920"/>
                                </a:lnTo>
                                <a:lnTo>
                                  <a:pt x="2710" y="9000"/>
                                </a:lnTo>
                                <a:lnTo>
                                  <a:pt x="2728" y="9080"/>
                                </a:lnTo>
                                <a:lnTo>
                                  <a:pt x="2748" y="9160"/>
                                </a:lnTo>
                                <a:lnTo>
                                  <a:pt x="2771" y="9240"/>
                                </a:lnTo>
                                <a:lnTo>
                                  <a:pt x="2796" y="9320"/>
                                </a:lnTo>
                                <a:lnTo>
                                  <a:pt x="2821" y="9400"/>
                                </a:lnTo>
                                <a:close/>
                                <a:moveTo>
                                  <a:pt x="4226" y="9400"/>
                                </a:moveTo>
                                <a:lnTo>
                                  <a:pt x="3488" y="9400"/>
                                </a:lnTo>
                                <a:lnTo>
                                  <a:pt x="3470" y="9340"/>
                                </a:lnTo>
                                <a:lnTo>
                                  <a:pt x="3443" y="9280"/>
                                </a:lnTo>
                                <a:lnTo>
                                  <a:pt x="3419" y="9200"/>
                                </a:lnTo>
                                <a:lnTo>
                                  <a:pt x="3398" y="9120"/>
                                </a:lnTo>
                                <a:lnTo>
                                  <a:pt x="3381" y="9040"/>
                                </a:lnTo>
                                <a:lnTo>
                                  <a:pt x="3356" y="8900"/>
                                </a:lnTo>
                                <a:lnTo>
                                  <a:pt x="3349" y="8820"/>
                                </a:lnTo>
                                <a:lnTo>
                                  <a:pt x="3346" y="8740"/>
                                </a:lnTo>
                                <a:lnTo>
                                  <a:pt x="3346" y="8660"/>
                                </a:lnTo>
                                <a:lnTo>
                                  <a:pt x="3349" y="8580"/>
                                </a:lnTo>
                                <a:lnTo>
                                  <a:pt x="3356" y="8500"/>
                                </a:lnTo>
                                <a:lnTo>
                                  <a:pt x="3366" y="8420"/>
                                </a:lnTo>
                                <a:lnTo>
                                  <a:pt x="3377" y="8360"/>
                                </a:lnTo>
                                <a:lnTo>
                                  <a:pt x="3390" y="8280"/>
                                </a:lnTo>
                                <a:lnTo>
                                  <a:pt x="3406" y="8220"/>
                                </a:lnTo>
                                <a:lnTo>
                                  <a:pt x="3423" y="8160"/>
                                </a:lnTo>
                                <a:lnTo>
                                  <a:pt x="3433" y="8120"/>
                                </a:lnTo>
                                <a:lnTo>
                                  <a:pt x="3438" y="8100"/>
                                </a:lnTo>
                                <a:lnTo>
                                  <a:pt x="3443" y="8080"/>
                                </a:lnTo>
                                <a:lnTo>
                                  <a:pt x="3453" y="8060"/>
                                </a:lnTo>
                                <a:lnTo>
                                  <a:pt x="3464" y="8020"/>
                                </a:lnTo>
                                <a:lnTo>
                                  <a:pt x="3475" y="8000"/>
                                </a:lnTo>
                                <a:lnTo>
                                  <a:pt x="3486" y="7960"/>
                                </a:lnTo>
                                <a:lnTo>
                                  <a:pt x="3519" y="7880"/>
                                </a:lnTo>
                                <a:lnTo>
                                  <a:pt x="3554" y="7800"/>
                                </a:lnTo>
                                <a:lnTo>
                                  <a:pt x="3590" y="7720"/>
                                </a:lnTo>
                                <a:lnTo>
                                  <a:pt x="3629" y="7640"/>
                                </a:lnTo>
                                <a:lnTo>
                                  <a:pt x="3669" y="7580"/>
                                </a:lnTo>
                                <a:lnTo>
                                  <a:pt x="3711" y="7500"/>
                                </a:lnTo>
                                <a:lnTo>
                                  <a:pt x="3743" y="7460"/>
                                </a:lnTo>
                                <a:lnTo>
                                  <a:pt x="3776" y="7400"/>
                                </a:lnTo>
                                <a:lnTo>
                                  <a:pt x="3809" y="7340"/>
                                </a:lnTo>
                                <a:lnTo>
                                  <a:pt x="3843" y="7300"/>
                                </a:lnTo>
                                <a:lnTo>
                                  <a:pt x="3877" y="7240"/>
                                </a:lnTo>
                                <a:lnTo>
                                  <a:pt x="3947" y="7160"/>
                                </a:lnTo>
                                <a:lnTo>
                                  <a:pt x="3982" y="7100"/>
                                </a:lnTo>
                                <a:lnTo>
                                  <a:pt x="4034" y="7040"/>
                                </a:lnTo>
                                <a:lnTo>
                                  <a:pt x="4086" y="6980"/>
                                </a:lnTo>
                                <a:lnTo>
                                  <a:pt x="4139" y="6900"/>
                                </a:lnTo>
                                <a:lnTo>
                                  <a:pt x="4192" y="6840"/>
                                </a:lnTo>
                                <a:lnTo>
                                  <a:pt x="4514" y="6480"/>
                                </a:lnTo>
                                <a:lnTo>
                                  <a:pt x="4568" y="6440"/>
                                </a:lnTo>
                                <a:lnTo>
                                  <a:pt x="4627" y="6380"/>
                                </a:lnTo>
                                <a:lnTo>
                                  <a:pt x="4685" y="6300"/>
                                </a:lnTo>
                                <a:lnTo>
                                  <a:pt x="4802" y="6180"/>
                                </a:lnTo>
                                <a:lnTo>
                                  <a:pt x="4916" y="6060"/>
                                </a:lnTo>
                                <a:lnTo>
                                  <a:pt x="4972" y="6020"/>
                                </a:lnTo>
                                <a:lnTo>
                                  <a:pt x="5028" y="5960"/>
                                </a:lnTo>
                                <a:lnTo>
                                  <a:pt x="5083" y="5900"/>
                                </a:lnTo>
                                <a:lnTo>
                                  <a:pt x="5137" y="5840"/>
                                </a:lnTo>
                                <a:lnTo>
                                  <a:pt x="5191" y="5780"/>
                                </a:lnTo>
                                <a:lnTo>
                                  <a:pt x="5243" y="5720"/>
                                </a:lnTo>
                                <a:lnTo>
                                  <a:pt x="5294" y="5660"/>
                                </a:lnTo>
                                <a:lnTo>
                                  <a:pt x="5345" y="5600"/>
                                </a:lnTo>
                                <a:lnTo>
                                  <a:pt x="5394" y="5540"/>
                                </a:lnTo>
                                <a:lnTo>
                                  <a:pt x="5442" y="5460"/>
                                </a:lnTo>
                                <a:lnTo>
                                  <a:pt x="5489" y="5400"/>
                                </a:lnTo>
                                <a:lnTo>
                                  <a:pt x="5534" y="5340"/>
                                </a:lnTo>
                                <a:lnTo>
                                  <a:pt x="5578" y="5280"/>
                                </a:lnTo>
                                <a:lnTo>
                                  <a:pt x="5620" y="5200"/>
                                </a:lnTo>
                                <a:lnTo>
                                  <a:pt x="5660" y="5140"/>
                                </a:lnTo>
                                <a:lnTo>
                                  <a:pt x="5699" y="5080"/>
                                </a:lnTo>
                                <a:lnTo>
                                  <a:pt x="5735" y="5000"/>
                                </a:lnTo>
                                <a:lnTo>
                                  <a:pt x="5770" y="4920"/>
                                </a:lnTo>
                                <a:lnTo>
                                  <a:pt x="5802" y="4840"/>
                                </a:lnTo>
                                <a:lnTo>
                                  <a:pt x="5827" y="4780"/>
                                </a:lnTo>
                                <a:lnTo>
                                  <a:pt x="5829" y="4780"/>
                                </a:lnTo>
                                <a:lnTo>
                                  <a:pt x="5829" y="6280"/>
                                </a:lnTo>
                                <a:lnTo>
                                  <a:pt x="5820" y="6280"/>
                                </a:lnTo>
                                <a:lnTo>
                                  <a:pt x="5784" y="6360"/>
                                </a:lnTo>
                                <a:lnTo>
                                  <a:pt x="5747" y="6420"/>
                                </a:lnTo>
                                <a:lnTo>
                                  <a:pt x="5708" y="6500"/>
                                </a:lnTo>
                                <a:lnTo>
                                  <a:pt x="5669" y="6560"/>
                                </a:lnTo>
                                <a:lnTo>
                                  <a:pt x="5628" y="6640"/>
                                </a:lnTo>
                                <a:lnTo>
                                  <a:pt x="5587" y="6700"/>
                                </a:lnTo>
                                <a:lnTo>
                                  <a:pt x="5545" y="6760"/>
                                </a:lnTo>
                                <a:lnTo>
                                  <a:pt x="5503" y="6820"/>
                                </a:lnTo>
                                <a:lnTo>
                                  <a:pt x="5460" y="6880"/>
                                </a:lnTo>
                                <a:lnTo>
                                  <a:pt x="5374" y="7000"/>
                                </a:lnTo>
                                <a:lnTo>
                                  <a:pt x="5330" y="7060"/>
                                </a:lnTo>
                                <a:lnTo>
                                  <a:pt x="5283" y="7140"/>
                                </a:lnTo>
                                <a:lnTo>
                                  <a:pt x="5092" y="7380"/>
                                </a:lnTo>
                                <a:lnTo>
                                  <a:pt x="5044" y="7440"/>
                                </a:lnTo>
                                <a:lnTo>
                                  <a:pt x="4951" y="7560"/>
                                </a:lnTo>
                                <a:lnTo>
                                  <a:pt x="4905" y="7620"/>
                                </a:lnTo>
                                <a:lnTo>
                                  <a:pt x="4859" y="7680"/>
                                </a:lnTo>
                                <a:lnTo>
                                  <a:pt x="4814" y="7740"/>
                                </a:lnTo>
                                <a:lnTo>
                                  <a:pt x="4761" y="7820"/>
                                </a:lnTo>
                                <a:lnTo>
                                  <a:pt x="4709" y="7880"/>
                                </a:lnTo>
                                <a:lnTo>
                                  <a:pt x="4658" y="7960"/>
                                </a:lnTo>
                                <a:lnTo>
                                  <a:pt x="4609" y="8020"/>
                                </a:lnTo>
                                <a:lnTo>
                                  <a:pt x="4562" y="8100"/>
                                </a:lnTo>
                                <a:lnTo>
                                  <a:pt x="4517" y="8160"/>
                                </a:lnTo>
                                <a:lnTo>
                                  <a:pt x="4474" y="8220"/>
                                </a:lnTo>
                                <a:lnTo>
                                  <a:pt x="4434" y="8300"/>
                                </a:lnTo>
                                <a:lnTo>
                                  <a:pt x="4397" y="8360"/>
                                </a:lnTo>
                                <a:lnTo>
                                  <a:pt x="4387" y="8380"/>
                                </a:lnTo>
                                <a:lnTo>
                                  <a:pt x="4377" y="8400"/>
                                </a:lnTo>
                                <a:lnTo>
                                  <a:pt x="4368" y="8420"/>
                                </a:lnTo>
                                <a:lnTo>
                                  <a:pt x="4359" y="8440"/>
                                </a:lnTo>
                                <a:lnTo>
                                  <a:pt x="4354" y="8440"/>
                                </a:lnTo>
                                <a:lnTo>
                                  <a:pt x="4350" y="8460"/>
                                </a:lnTo>
                                <a:lnTo>
                                  <a:pt x="4340" y="8480"/>
                                </a:lnTo>
                                <a:lnTo>
                                  <a:pt x="4324" y="8520"/>
                                </a:lnTo>
                                <a:lnTo>
                                  <a:pt x="4308" y="8540"/>
                                </a:lnTo>
                                <a:lnTo>
                                  <a:pt x="4293" y="8580"/>
                                </a:lnTo>
                                <a:lnTo>
                                  <a:pt x="4279" y="8620"/>
                                </a:lnTo>
                                <a:lnTo>
                                  <a:pt x="4266" y="8660"/>
                                </a:lnTo>
                                <a:lnTo>
                                  <a:pt x="4243" y="8740"/>
                                </a:lnTo>
                                <a:lnTo>
                                  <a:pt x="4239" y="8760"/>
                                </a:lnTo>
                                <a:lnTo>
                                  <a:pt x="4234" y="8780"/>
                                </a:lnTo>
                                <a:lnTo>
                                  <a:pt x="4229" y="8800"/>
                                </a:lnTo>
                                <a:lnTo>
                                  <a:pt x="4225" y="8820"/>
                                </a:lnTo>
                                <a:lnTo>
                                  <a:pt x="4222" y="8840"/>
                                </a:lnTo>
                                <a:lnTo>
                                  <a:pt x="4217" y="8860"/>
                                </a:lnTo>
                                <a:lnTo>
                                  <a:pt x="4214" y="8880"/>
                                </a:lnTo>
                                <a:lnTo>
                                  <a:pt x="4211" y="8900"/>
                                </a:lnTo>
                                <a:lnTo>
                                  <a:pt x="4209" y="8920"/>
                                </a:lnTo>
                                <a:lnTo>
                                  <a:pt x="4206" y="8940"/>
                                </a:lnTo>
                                <a:lnTo>
                                  <a:pt x="4203" y="8960"/>
                                </a:lnTo>
                                <a:lnTo>
                                  <a:pt x="4202" y="8980"/>
                                </a:lnTo>
                                <a:lnTo>
                                  <a:pt x="4197" y="9060"/>
                                </a:lnTo>
                                <a:lnTo>
                                  <a:pt x="4198" y="9140"/>
                                </a:lnTo>
                                <a:lnTo>
                                  <a:pt x="4203" y="9220"/>
                                </a:lnTo>
                                <a:lnTo>
                                  <a:pt x="4213" y="9320"/>
                                </a:lnTo>
                                <a:lnTo>
                                  <a:pt x="4225" y="9380"/>
                                </a:lnTo>
                                <a:lnTo>
                                  <a:pt x="4226" y="9400"/>
                                </a:lnTo>
                                <a:close/>
                              </a:path>
                            </a:pathLst>
                          </a:custGeom>
                          <a:solidFill>
                            <a:srgbClr val="095C40">
                              <a:alpha val="10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27869315" name="Text Box 53"/>
                        <wps:cNvSpPr txBox="1">
                          <a:spLocks noChangeArrowheads="1"/>
                        </wps:cNvSpPr>
                        <wps:spPr bwMode="auto">
                          <a:xfrm>
                            <a:off x="6081" y="7444"/>
                            <a:ext cx="5829" cy="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98950C" w14:textId="77777777" w:rsidR="00265155" w:rsidRDefault="00265155" w:rsidP="00265155">
                              <w:pPr>
                                <w:rPr>
                                  <w:rFonts w:ascii="Tahoma"/>
                                  <w:b/>
                                  <w:sz w:val="36"/>
                                </w:rPr>
                              </w:pPr>
                            </w:p>
                            <w:p w14:paraId="3D9A9DD7" w14:textId="77777777" w:rsidR="00265155" w:rsidRDefault="00265155" w:rsidP="00265155">
                              <w:pPr>
                                <w:rPr>
                                  <w:rFonts w:ascii="Tahoma"/>
                                  <w:b/>
                                  <w:sz w:val="36"/>
                                </w:rPr>
                              </w:pPr>
                            </w:p>
                            <w:p w14:paraId="6FA60896" w14:textId="77777777" w:rsidR="00265155" w:rsidRDefault="00265155" w:rsidP="00265155">
                              <w:pPr>
                                <w:rPr>
                                  <w:rFonts w:ascii="Tahoma"/>
                                  <w:b/>
                                  <w:sz w:val="36"/>
                                </w:rPr>
                              </w:pPr>
                            </w:p>
                            <w:p w14:paraId="4FA44745" w14:textId="77777777" w:rsidR="00265155" w:rsidRDefault="00265155" w:rsidP="00265155">
                              <w:pPr>
                                <w:rPr>
                                  <w:rFonts w:ascii="Tahoma"/>
                                  <w:b/>
                                  <w:sz w:val="36"/>
                                </w:rPr>
                              </w:pPr>
                            </w:p>
                            <w:p w14:paraId="6C4F07BE" w14:textId="77777777" w:rsidR="00265155" w:rsidRDefault="00265155" w:rsidP="00265155">
                              <w:pPr>
                                <w:rPr>
                                  <w:rFonts w:ascii="Tahoma"/>
                                  <w:b/>
                                  <w:sz w:val="36"/>
                                </w:rPr>
                              </w:pPr>
                            </w:p>
                            <w:p w14:paraId="2EE8F085" w14:textId="77777777" w:rsidR="00265155" w:rsidRDefault="00265155" w:rsidP="00265155">
                              <w:pPr>
                                <w:rPr>
                                  <w:rFonts w:ascii="Tahoma"/>
                                  <w:b/>
                                  <w:sz w:val="36"/>
                                </w:rPr>
                              </w:pPr>
                            </w:p>
                            <w:p w14:paraId="395FF8C1" w14:textId="77777777" w:rsidR="00265155" w:rsidRDefault="00265155" w:rsidP="00265155">
                              <w:pPr>
                                <w:rPr>
                                  <w:rFonts w:ascii="Tahoma"/>
                                  <w:b/>
                                  <w:sz w:val="36"/>
                                </w:rPr>
                              </w:pPr>
                            </w:p>
                            <w:p w14:paraId="31D6E72B" w14:textId="77777777" w:rsidR="00265155" w:rsidRDefault="00265155" w:rsidP="00265155">
                              <w:pPr>
                                <w:rPr>
                                  <w:rFonts w:ascii="Tahoma"/>
                                  <w:b/>
                                  <w:sz w:val="36"/>
                                </w:rPr>
                              </w:pPr>
                            </w:p>
                            <w:p w14:paraId="1C6F3B68" w14:textId="77777777" w:rsidR="00265155" w:rsidRDefault="00265155" w:rsidP="00265155">
                              <w:pPr>
                                <w:rPr>
                                  <w:rFonts w:ascii="Tahoma"/>
                                  <w:b/>
                                  <w:sz w:val="36"/>
                                </w:rPr>
                              </w:pPr>
                            </w:p>
                            <w:p w14:paraId="7246D600" w14:textId="77777777" w:rsidR="00265155" w:rsidRDefault="00265155" w:rsidP="00265155">
                              <w:pPr>
                                <w:rPr>
                                  <w:rFonts w:ascii="Tahoma"/>
                                  <w:b/>
                                  <w:sz w:val="36"/>
                                </w:rPr>
                              </w:pPr>
                            </w:p>
                            <w:p w14:paraId="228CBA4F" w14:textId="77777777" w:rsidR="00265155" w:rsidRDefault="00265155" w:rsidP="00265155">
                              <w:pPr>
                                <w:rPr>
                                  <w:rFonts w:ascii="Tahoma"/>
                                  <w:b/>
                                  <w:sz w:val="36"/>
                                </w:rPr>
                              </w:pPr>
                            </w:p>
                            <w:p w14:paraId="0BD4295E" w14:textId="77777777" w:rsidR="00265155" w:rsidRDefault="00265155" w:rsidP="00265155">
                              <w:pPr>
                                <w:rPr>
                                  <w:rFonts w:ascii="Tahoma"/>
                                  <w:b/>
                                  <w:sz w:val="36"/>
                                </w:rPr>
                              </w:pPr>
                            </w:p>
                            <w:p w14:paraId="6543A542" w14:textId="77777777" w:rsidR="00265155" w:rsidRDefault="00265155" w:rsidP="00265155">
                              <w:pPr>
                                <w:rPr>
                                  <w:rFonts w:ascii="Tahoma"/>
                                  <w:b/>
                                  <w:sz w:val="36"/>
                                </w:rPr>
                              </w:pPr>
                            </w:p>
                            <w:p w14:paraId="6F27B1F6" w14:textId="77777777" w:rsidR="00265155" w:rsidRDefault="00265155" w:rsidP="00265155">
                              <w:pPr>
                                <w:spacing w:before="2"/>
                                <w:rPr>
                                  <w:rFonts w:ascii="Tahoma"/>
                                  <w:b/>
                                  <w:sz w:val="48"/>
                                </w:rPr>
                              </w:pPr>
                            </w:p>
                            <w:p w14:paraId="60E3142A" w14:textId="77777777" w:rsidR="00265155" w:rsidRDefault="00265155" w:rsidP="00265155">
                              <w:pPr>
                                <w:spacing w:before="1"/>
                                <w:ind w:right="1193"/>
                                <w:jc w:val="right"/>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53A26" id="Group 88" o:spid="_x0000_s1044" style="position:absolute;left:0;text-align:left;margin-left:316.05pt;margin-top:384.25pt;width:291.45pt;height:470pt;z-index:-251617280;mso-position-horizontal-relative:page;mso-position-vertical-relative:page" coordorigin="6081,7445" coordsize="5829,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">
                <v:shape id="AutoShape 52" o:spid="_x0000_s1045" style="position:absolute;left:6081;top:7444;width:5829;height:9400;visibility:visible;mso-wrap-style:square;v-text-anchor:top" coordsize="5829,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" path="m1037,9400r-709,l307,9340r-33,-60l242,9200r-30,-80l183,9040r-26,-60l132,8900r-23,-80l89,8740,70,8660,53,8560,39,8480,28,8420r-9,-80l11,8260,6,8180,2,8100,,8020r1,-80l3,7880r4,-80l13,7720r8,-80l31,7560r13,-80l59,7400r17,-80l95,7240r20,-80l137,7080r24,-80l187,6920r27,-80l242,6760r30,-80l303,6620r32,-80l368,6460r35,-60l439,6320r36,-80l513,6180r38,-80l590,6040r40,-60l671,5900r57,-80l757,5760r29,-40l845,5640r30,-60l905,5540r49,-60l1003,5400r100,-120l1153,5200r102,-120l1307,5000r51,-60l1568,4700r52,-80l2520,3600r52,-40l2624,3500r154,-180l2879,3200r100,-120l3077,2960r49,-60l3174,2840r48,-60l3271,2720r49,-60l3368,2580r48,-60l3463,2460r46,-60l3555,2320r45,-60l3644,2200r43,-80l3729,2060r41,-60l3811,1920r39,-60l3888,1780r37,-60l3961,1640r35,-60l4030,1500r31,-60l4090,1360r29,-60l4146,1220r26,-80l4197,1080r23,-80l4242,920r21,-60l4282,780r18,-80l4316,620r15,-80l4344,480r12,-80l4367,320r9,-80l4384,160r7,-80l4397,r28,60l4451,140r23,80l4495,300r19,80l4530,460r14,100l4556,640r9,80l4572,800r4,80l4579,960r,80l4578,1100r-3,80l4570,1260r-7,80l4555,1420r-10,80l4533,1580r-13,80l4505,1720r-17,80l4470,1880r-19,80l4430,2040r-23,60l4384,2180r-25,80l4333,2320r-27,80l4277,2480r-29,60l4217,2620r-31,60l4154,2760r-33,60l4086,2900r-34,60l4016,3040r-37,60l3942,3180r-37,60l3864,3300r-41,80l3782,3440r-42,80l3697,3580r-43,60l3611,3720r-44,60l3523,3840r-45,60l3433,3980r-92,120l3249,4220r-47,80l2967,4600r-150,180l2767,4860r-348,420l2370,5360r-146,180l2127,5660r-95,120l1985,5840r-48,60l1888,5980r-48,60l1793,6100r-47,60l1700,6220r-45,80l1610,6360r-44,60l1523,6480r-42,80l1440,6620r-40,60l1361,6760r-38,60l1286,6880r-36,80l1216,7020r-33,60l1144,7160r-9,20l1126,7200r-8,20l1110,7240r-35,80l1044,7400r-29,80l988,7580r-25,80l941,7740r-5,20l931,7780r-4,20l918,7840r-5,20l908,7880r-4,20l891,7980r-4,20l884,8020r-3,20l879,8060r-10,100l868,8180r-2,l866,8200r-2,40l863,8260r-1,20l861,8300r-1,20l859,8340r,20l860,8400r2,80l866,8560r6,80l881,8720r10,80l904,8880r15,80l935,9040r19,60l975,9180r23,80l1022,9340r15,60xm2821,9400r-678,l2137,9380r-38,-60l2063,9240r-35,-80l1996,9100r-30,-80l1938,8940r-26,-80l1889,8800r-21,-80l1850,8640r-16,-80l1821,8460r-10,-80l1803,8300r-4,-80l1797,8140r1,-80l1802,7960r7,-80l1818,7800r12,-80l1845,7640r17,-80l1881,7480r21,-80l1926,7320r25,-80l1978,7160r28,-80l2037,7020r31,-80l2101,6860r34,-60l2171,6720r36,-60l2245,6600r38,-80l2323,6460r45,-80l2414,6320r47,-80l2508,6180r49,-80l2606,6040r49,-80l2705,5900r50,-60l2857,5720r51,-80l3012,5520r471,-540l3536,4940r55,-60l3702,4740r56,-60l3921,4500r108,-120l4135,4260r52,-60l4239,4140r51,-60l4340,4020r50,-60l4439,3900r49,-60l4535,3780r47,-60l4628,3660r45,-80l4717,3520r44,-60l4803,3400r40,-80l4883,3260r38,-60l4959,3120r35,-60l5031,2980r35,-80l5099,2820r32,-80l5160,2660r28,-80l5214,2500r20,-60l5253,2360r17,-80l5286,2200r14,-80l5313,2040r11,-80l5335,1880r30,80l5392,2040r24,60l5438,2180r19,80l5474,2340r13,60l5499,2480r8,80l5513,2640r3,80l5517,2800r-2,80l5511,2960r-6,80l5496,3120r-12,80l5472,3280r-15,80l5440,3440r-18,60l5402,3580r-21,80l5358,3720r-25,80l5308,3860r-31,80l5245,4020r-34,80l5176,4180r-36,80l5102,4340r-39,60l5024,4480r-41,80l4941,4620r-42,80l4856,4760r-44,80l4767,4900r-45,80l4677,5040r-47,80l4584,5180r-94,120l4442,5380r-144,180l4246,5640r-103,120l4092,5840r-103,120l3835,6160r-101,120l3684,6340r-49,80l3586,6480r-49,60l3486,6600r-50,80l3386,6740r-49,60l3289,6880r-47,60l3197,7020r-45,60l3109,7140r-42,80l3027,7280r-38,80l2952,7420r-35,60l2902,7520r-14,20l2874,7580r-13,20l2833,7660r-23,60l2786,7780r-21,60l2746,7900r-18,80l2720,8000r-7,40l2705,8060r-7,40l2686,8160r-3,20l2680,8180r-2,20l2676,8220r-8,60l2666,8300r-2,l2663,8320r-2,20l2660,8360r-1,20l2658,8400r-1,l2656,8420r-1,20l2655,8460r,20l2655,8540r3,80l2663,8700r8,80l2681,8840r13,80l2710,9000r18,80l2748,9160r23,80l2796,9320r25,80xm4226,9400r-738,l3470,9340r-27,-60l3419,9200r-21,-80l3381,9040r-25,-140l3349,8820r-3,-80l3346,8660r3,-80l3356,8500r10,-80l3377,8360r13,-80l3406,8220r17,-60l3433,8120r5,-20l3443,8080r10,-20l3464,8020r11,-20l3486,7960r33,-80l3554,7800r36,-80l3629,7640r40,-60l3711,7500r32,-40l3776,7400r33,-60l3843,7300r34,-60l3947,7160r35,-60l4034,7040r52,-60l4139,6900r53,-60l4514,6480r54,-40l4627,6380r58,-80l4802,6180r114,-120l4972,6020r56,-60l5083,5900r54,-60l5191,5780r52,-60l5294,5660r51,-60l5394,5540r48,-80l5489,5400r45,-60l5578,5280r42,-80l5660,5140r39,-60l5735,5000r35,-80l5802,4840r25,-60l5829,4780r,1500l5820,6280r-36,80l5747,6420r-39,80l5669,6560r-41,80l5587,6700r-42,60l5503,6820r-43,60l5374,7000r-44,60l5283,7140r-191,240l5044,7440r-93,120l4905,7620r-46,60l4814,7740r-53,80l4709,7880r-51,80l4609,8020r-47,80l4517,8160r-43,60l4434,8300r-37,60l4387,8380r-10,20l4368,8420r-9,20l4354,8440r-4,20l4340,8480r-16,40l4308,8540r-15,40l4279,8620r-13,40l4243,8740r-4,20l4234,8780r-5,20l4225,8820r-3,20l4217,8860r-3,20l4211,8900r-2,20l4206,8940r-3,20l4202,8980r-5,80l4198,9140r5,80l4213,9320r12,60l4226,9400xe" fillcolor="#095c40" stroked="f">
                  <v:fill opacity="7196f"/>
                  <v:path arrowok="t" o:connecttype="custom" o:connectlocs="109,16265;0,15465;95,14685;368,13905;757,13205;1307,12445;3077,10405;3555,9765;3961,9085;4242,8365;4384,7605;4544,8005;4563,8785;4407,9545;4121,10265;3740,10965;3202,11745;1937,13345;1481,14005;1135,14625;936,15205;881,15485;860,15765;891,16245;2143,16845;1868,16165;1809,15325;2006,14525;2368,13825;2908,13085;4187,11645;4673,11025;5066,10345;5300,9565;5487,9845;5484,10645;5277,11385;4899,12145;4298,13005;3537,13985;3067,14665;2810,15165;2683,15625;2659,15825;2671,16225;3488,16845;3349,16025;3453,15505;3743,14905;4192,14285;5137,13285;5620,12645;5784,13805;5330,14505;4658,15405;4359,15885;4239,16205;4203,16405" o:connectangles="0,0,0,0,0,0,0,0,0,0,0,0,0,0,0,0,0,0,0,0,0,0,0,0,0,0,0,0,0,0,0,0,0,0,0,0,0,0,0,0,0,0,0,0,0,0,0,0,0,0,0,0,0,0,0,0,0,0"/>
                </v:shape>
                <v:shape id="Text Box 53" o:spid="_x0000_s1046" type="#_x0000_t202" style="position:absolute;left:6081;top:7444;width:5829;height: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" filled="f" stroked="f">
                  <v:textbox inset="0,0,0,0">
                    <w:txbxContent>
                      <w:p w14:paraId="0998950C" w14:textId="77777777" w:rsidR="00265155" w:rsidRDefault="00265155" w:rsidP="00265155">
                        <w:pPr>
                          <w:rPr>
                            <w:rFonts w:ascii="Tahoma"/>
                            <w:b/>
                            <w:sz w:val="36"/>
                          </w:rPr>
                        </w:pPr>
                      </w:p>
                      <w:p w14:paraId="3D9A9DD7" w14:textId="77777777" w:rsidR="00265155" w:rsidRDefault="00265155" w:rsidP="00265155">
                        <w:pPr>
                          <w:rPr>
                            <w:rFonts w:ascii="Tahoma"/>
                            <w:b/>
                            <w:sz w:val="36"/>
                          </w:rPr>
                        </w:pPr>
                      </w:p>
                      <w:p w14:paraId="6FA60896" w14:textId="77777777" w:rsidR="00265155" w:rsidRDefault="00265155" w:rsidP="00265155">
                        <w:pPr>
                          <w:rPr>
                            <w:rFonts w:ascii="Tahoma"/>
                            <w:b/>
                            <w:sz w:val="36"/>
                          </w:rPr>
                        </w:pPr>
                      </w:p>
                      <w:p w14:paraId="4FA44745" w14:textId="77777777" w:rsidR="00265155" w:rsidRDefault="00265155" w:rsidP="00265155">
                        <w:pPr>
                          <w:rPr>
                            <w:rFonts w:ascii="Tahoma"/>
                            <w:b/>
                            <w:sz w:val="36"/>
                          </w:rPr>
                        </w:pPr>
                      </w:p>
                      <w:p w14:paraId="6C4F07BE" w14:textId="77777777" w:rsidR="00265155" w:rsidRDefault="00265155" w:rsidP="00265155">
                        <w:pPr>
                          <w:rPr>
                            <w:rFonts w:ascii="Tahoma"/>
                            <w:b/>
                            <w:sz w:val="36"/>
                          </w:rPr>
                        </w:pPr>
                      </w:p>
                      <w:p w14:paraId="2EE8F085" w14:textId="77777777" w:rsidR="00265155" w:rsidRDefault="00265155" w:rsidP="00265155">
                        <w:pPr>
                          <w:rPr>
                            <w:rFonts w:ascii="Tahoma"/>
                            <w:b/>
                            <w:sz w:val="36"/>
                          </w:rPr>
                        </w:pPr>
                      </w:p>
                      <w:p w14:paraId="395FF8C1" w14:textId="77777777" w:rsidR="00265155" w:rsidRDefault="00265155" w:rsidP="00265155">
                        <w:pPr>
                          <w:rPr>
                            <w:rFonts w:ascii="Tahoma"/>
                            <w:b/>
                            <w:sz w:val="36"/>
                          </w:rPr>
                        </w:pPr>
                      </w:p>
                      <w:p w14:paraId="31D6E72B" w14:textId="77777777" w:rsidR="00265155" w:rsidRDefault="00265155" w:rsidP="00265155">
                        <w:pPr>
                          <w:rPr>
                            <w:rFonts w:ascii="Tahoma"/>
                            <w:b/>
                            <w:sz w:val="36"/>
                          </w:rPr>
                        </w:pPr>
                      </w:p>
                      <w:p w14:paraId="1C6F3B68" w14:textId="77777777" w:rsidR="00265155" w:rsidRDefault="00265155" w:rsidP="00265155">
                        <w:pPr>
                          <w:rPr>
                            <w:rFonts w:ascii="Tahoma"/>
                            <w:b/>
                            <w:sz w:val="36"/>
                          </w:rPr>
                        </w:pPr>
                      </w:p>
                      <w:p w14:paraId="7246D600" w14:textId="77777777" w:rsidR="00265155" w:rsidRDefault="00265155" w:rsidP="00265155">
                        <w:pPr>
                          <w:rPr>
                            <w:rFonts w:ascii="Tahoma"/>
                            <w:b/>
                            <w:sz w:val="36"/>
                          </w:rPr>
                        </w:pPr>
                      </w:p>
                      <w:p w14:paraId="228CBA4F" w14:textId="77777777" w:rsidR="00265155" w:rsidRDefault="00265155" w:rsidP="00265155">
                        <w:pPr>
                          <w:rPr>
                            <w:rFonts w:ascii="Tahoma"/>
                            <w:b/>
                            <w:sz w:val="36"/>
                          </w:rPr>
                        </w:pPr>
                      </w:p>
                      <w:p w14:paraId="0BD4295E" w14:textId="77777777" w:rsidR="00265155" w:rsidRDefault="00265155" w:rsidP="00265155">
                        <w:pPr>
                          <w:rPr>
                            <w:rFonts w:ascii="Tahoma"/>
                            <w:b/>
                            <w:sz w:val="36"/>
                          </w:rPr>
                        </w:pPr>
                      </w:p>
                      <w:p w14:paraId="6543A542" w14:textId="77777777" w:rsidR="00265155" w:rsidRDefault="00265155" w:rsidP="00265155">
                        <w:pPr>
                          <w:rPr>
                            <w:rFonts w:ascii="Tahoma"/>
                            <w:b/>
                            <w:sz w:val="36"/>
                          </w:rPr>
                        </w:pPr>
                      </w:p>
                      <w:p w14:paraId="6F27B1F6" w14:textId="77777777" w:rsidR="00265155" w:rsidRDefault="00265155" w:rsidP="00265155">
                        <w:pPr>
                          <w:spacing w:before="2"/>
                          <w:rPr>
                            <w:rFonts w:ascii="Tahoma"/>
                            <w:b/>
                            <w:sz w:val="48"/>
                          </w:rPr>
                        </w:pPr>
                      </w:p>
                      <w:p w14:paraId="60E3142A" w14:textId="77777777" w:rsidR="00265155" w:rsidRDefault="00265155" w:rsidP="00265155">
                        <w:pPr>
                          <w:spacing w:before="1"/>
                          <w:ind w:right="1193"/>
                          <w:jc w:val="right"/>
                          <w:rPr>
                            <w:sz w:val="36"/>
                          </w:rPr>
                        </w:pPr>
                      </w:p>
                    </w:txbxContent>
                  </v:textbox>
                </v:shape>
                <w10:wrap anchorx="page" anchory="page"/>
              </v:group>
            </w:pict>
          </mc:Fallback>
        </mc:AlternateContent>
      </w:r>
      <w:r w:rsidR="00D96AF9" w:rsidRPr="007D44F7">
        <w:rPr>
          <w:rFonts w:ascii="Times New Roman" w:eastAsia="Times New Roman" w:hAnsi="Times New Roman" w:cs="Times New Roman"/>
          <w:sz w:val="24"/>
          <w:szCs w:val="24"/>
        </w:rPr>
        <w:t>Customers are segmented based on their purchase frequency, helping identify loyal customers and those who may need more attention.</w:t>
      </w:r>
    </w:p>
    <w:p w14:paraId="76D3E75D" w14:textId="00ACC546" w:rsidR="00D96AF9" w:rsidRPr="0050545C" w:rsidRDefault="00D96AF9" w:rsidP="002C2388">
      <w:pPr>
        <w:widowControl/>
        <w:autoSpaceDE/>
        <w:autoSpaceDN/>
        <w:spacing w:before="100" w:beforeAutospacing="1" w:after="100" w:afterAutospacing="1"/>
        <w:ind w:left="720"/>
        <w:rPr>
          <w:rFonts w:ascii="Times New Roman" w:eastAsia="Times New Roman" w:hAnsi="Times New Roman" w:cs="Times New Roman"/>
          <w:sz w:val="28"/>
          <w:szCs w:val="28"/>
        </w:rPr>
      </w:pPr>
      <w:r w:rsidRPr="0050545C">
        <w:rPr>
          <w:rFonts w:ascii="Times New Roman" w:eastAsia="Times New Roman" w:hAnsi="Times New Roman" w:cs="Times New Roman"/>
          <w:b/>
          <w:bCs/>
          <w:sz w:val="28"/>
          <w:szCs w:val="28"/>
        </w:rPr>
        <w:t>Output:</w:t>
      </w:r>
      <w:r w:rsidRPr="0050545C">
        <w:rPr>
          <w:rFonts w:ascii="Times New Roman" w:eastAsia="Times New Roman" w:hAnsi="Times New Roman" w:cs="Times New Roman"/>
          <w:sz w:val="28"/>
          <w:szCs w:val="28"/>
        </w:rPr>
        <w:t xml:space="preserve"> </w:t>
      </w:r>
    </w:p>
    <w:p w14:paraId="7224865A" w14:textId="7DCBEA4B" w:rsidR="002C2388" w:rsidRPr="007D44F7" w:rsidRDefault="00C7557B" w:rsidP="002C2388">
      <w:pPr>
        <w:widowControl/>
        <w:autoSpaceDE/>
        <w:autoSpaceDN/>
        <w:spacing w:before="100" w:beforeAutospacing="1" w:after="100" w:afterAutospacing="1"/>
        <w:rPr>
          <w:rFonts w:ascii="Times New Roman" w:eastAsia="Times New Roman" w:hAnsi="Times New Roman" w:cs="Times New Roman"/>
          <w:sz w:val="24"/>
          <w:szCs w:val="24"/>
        </w:rPr>
      </w:pPr>
      <w:r w:rsidRPr="007D44F7">
        <w:rPr>
          <w:rFonts w:ascii="Times New Roman" w:eastAsia="Times New Roman" w:hAnsi="Times New Roman" w:cs="Times New Roman"/>
          <w:noProof/>
        </w:rPr>
        <mc:AlternateContent>
          <mc:Choice Requires="wpg">
            <w:drawing>
              <wp:anchor distT="0" distB="0" distL="114300" distR="114300" simplePos="0" relativeHeight="251674624" behindDoc="0" locked="0" layoutInCell="1" allowOverlap="1" wp14:anchorId="43EADFB7" wp14:editId="0B9EA72E">
                <wp:simplePos x="0" y="0"/>
                <wp:positionH relativeFrom="page">
                  <wp:posOffset>0</wp:posOffset>
                </wp:positionH>
                <wp:positionV relativeFrom="page">
                  <wp:posOffset>8751570</wp:posOffset>
                </wp:positionV>
                <wp:extent cx="1555115" cy="2097405"/>
                <wp:effectExtent l="0" t="0" r="0" b="0"/>
                <wp:wrapNone/>
                <wp:docPr id="1040908706"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115" cy="2097405"/>
                          <a:chOff x="0" y="13543"/>
                          <a:chExt cx="2449" cy="3303"/>
                        </a:xfrm>
                      </wpg:grpSpPr>
                      <wps:wsp>
                        <wps:cNvPr id="1805691351" name="Freeform 100"/>
                        <wps:cNvSpPr>
                          <a:spLocks/>
                        </wps:cNvSpPr>
                        <wps:spPr bwMode="auto">
                          <a:xfrm>
                            <a:off x="0" y="13542"/>
                            <a:ext cx="1111" cy="2767"/>
                          </a:xfrm>
                          <a:custGeom>
                            <a:avLst/>
                            <a:gdLst>
                              <a:gd name="T0" fmla="*/ 1111 w 1111"/>
                              <a:gd name="T1" fmla="+- 0 16232 13543"/>
                              <a:gd name="T2" fmla="*/ 16232 h 2767"/>
                              <a:gd name="T3" fmla="*/ 0 w 1111"/>
                              <a:gd name="T4" fmla="+- 0 16310 13543"/>
                              <a:gd name="T5" fmla="*/ 16310 h 2767"/>
                              <a:gd name="T6" fmla="*/ 0 w 1111"/>
                              <a:gd name="T7" fmla="+- 0 15144 13543"/>
                              <a:gd name="T8" fmla="*/ 15144 h 2767"/>
                              <a:gd name="T9" fmla="*/ 921 w 1111"/>
                              <a:gd name="T10" fmla="+- 0 13543 13543"/>
                              <a:gd name="T11" fmla="*/ 13543 h 2767"/>
                              <a:gd name="T12" fmla="*/ 922 w 1111"/>
                              <a:gd name="T13" fmla="+- 0 13543 13543"/>
                              <a:gd name="T14" fmla="*/ 13543 h 2767"/>
                              <a:gd name="T15" fmla="*/ 1111 w 1111"/>
                              <a:gd name="T16" fmla="+- 0 16232 13543"/>
                              <a:gd name="T17" fmla="*/ 16232 h 2767"/>
                            </a:gdLst>
                            <a:ahLst/>
                            <a:cxnLst>
                              <a:cxn ang="0">
                                <a:pos x="T0" y="T2"/>
                              </a:cxn>
                              <a:cxn ang="0">
                                <a:pos x="T3" y="T5"/>
                              </a:cxn>
                              <a:cxn ang="0">
                                <a:pos x="T6" y="T8"/>
                              </a:cxn>
                              <a:cxn ang="0">
                                <a:pos x="T9" y="T11"/>
                              </a:cxn>
                              <a:cxn ang="0">
                                <a:pos x="T12" y="T14"/>
                              </a:cxn>
                              <a:cxn ang="0">
                                <a:pos x="T15" y="T17"/>
                              </a:cxn>
                            </a:cxnLst>
                            <a:rect l="0" t="0" r="r" b="b"/>
                            <a:pathLst>
                              <a:path w="1111" h="2767">
                                <a:moveTo>
                                  <a:pt x="1111" y="2689"/>
                                </a:moveTo>
                                <a:lnTo>
                                  <a:pt x="0" y="2767"/>
                                </a:lnTo>
                                <a:lnTo>
                                  <a:pt x="0" y="1601"/>
                                </a:lnTo>
                                <a:lnTo>
                                  <a:pt x="921" y="0"/>
                                </a:lnTo>
                                <a:lnTo>
                                  <a:pt x="922" y="0"/>
                                </a:lnTo>
                                <a:lnTo>
                                  <a:pt x="1111" y="2689"/>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5967770" name="Freeform 101"/>
                        <wps:cNvSpPr>
                          <a:spLocks/>
                        </wps:cNvSpPr>
                        <wps:spPr bwMode="auto">
                          <a:xfrm>
                            <a:off x="0" y="15797"/>
                            <a:ext cx="2449" cy="1048"/>
                          </a:xfrm>
                          <a:custGeom>
                            <a:avLst/>
                            <a:gdLst>
                              <a:gd name="T0" fmla="*/ 1688 w 2449"/>
                              <a:gd name="T1" fmla="+- 0 16845 15798"/>
                              <a:gd name="T2" fmla="*/ 16845 h 1048"/>
                              <a:gd name="T3" fmla="*/ 0 w 2449"/>
                              <a:gd name="T4" fmla="+- 0 16845 15798"/>
                              <a:gd name="T5" fmla="*/ 16845 h 1048"/>
                              <a:gd name="T6" fmla="*/ 0 w 2449"/>
                              <a:gd name="T7" fmla="+- 0 15798 15798"/>
                              <a:gd name="T8" fmla="*/ 15798 h 1048"/>
                              <a:gd name="T9" fmla="*/ 2449 w 2449"/>
                              <a:gd name="T10" fmla="+- 0 16422 15798"/>
                              <a:gd name="T11" fmla="*/ 16422 h 1048"/>
                              <a:gd name="T12" fmla="*/ 1688 w 2449"/>
                              <a:gd name="T13" fmla="+- 0 16845 15798"/>
                              <a:gd name="T14" fmla="*/ 16845 h 1048"/>
                            </a:gdLst>
                            <a:ahLst/>
                            <a:cxnLst>
                              <a:cxn ang="0">
                                <a:pos x="T0" y="T2"/>
                              </a:cxn>
                              <a:cxn ang="0">
                                <a:pos x="T3" y="T5"/>
                              </a:cxn>
                              <a:cxn ang="0">
                                <a:pos x="T6" y="T8"/>
                              </a:cxn>
                              <a:cxn ang="0">
                                <a:pos x="T9" y="T11"/>
                              </a:cxn>
                              <a:cxn ang="0">
                                <a:pos x="T12" y="T14"/>
                              </a:cxn>
                            </a:cxnLst>
                            <a:rect l="0" t="0" r="r" b="b"/>
                            <a:pathLst>
                              <a:path w="2449" h="1048">
                                <a:moveTo>
                                  <a:pt x="1688" y="1047"/>
                                </a:moveTo>
                                <a:lnTo>
                                  <a:pt x="0" y="1047"/>
                                </a:lnTo>
                                <a:lnTo>
                                  <a:pt x="0" y="0"/>
                                </a:lnTo>
                                <a:lnTo>
                                  <a:pt x="2449" y="624"/>
                                </a:lnTo>
                                <a:lnTo>
                                  <a:pt x="1688" y="1047"/>
                                </a:lnTo>
                                <a:close/>
                              </a:path>
                            </a:pathLst>
                          </a:custGeom>
                          <a:solidFill>
                            <a:srgbClr val="095C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44336448" name="Freeform 102"/>
                        <wps:cNvSpPr>
                          <a:spLocks/>
                        </wps:cNvSpPr>
                        <wps:spPr bwMode="auto">
                          <a:xfrm>
                            <a:off x="0" y="16233"/>
                            <a:ext cx="2449" cy="612"/>
                          </a:xfrm>
                          <a:custGeom>
                            <a:avLst/>
                            <a:gdLst>
                              <a:gd name="T0" fmla="*/ 2448 w 2449"/>
                              <a:gd name="T1" fmla="+- 0 16422 16234"/>
                              <a:gd name="T2" fmla="*/ 16422 h 612"/>
                              <a:gd name="T3" fmla="*/ 1688 w 2449"/>
                              <a:gd name="T4" fmla="+- 0 16845 16234"/>
                              <a:gd name="T5" fmla="*/ 16845 h 612"/>
                              <a:gd name="T6" fmla="*/ 0 w 2449"/>
                              <a:gd name="T7" fmla="+- 0 16845 16234"/>
                              <a:gd name="T8" fmla="*/ 16845 h 612"/>
                              <a:gd name="T9" fmla="*/ 0 w 2449"/>
                              <a:gd name="T10" fmla="+- 0 16234 16234"/>
                              <a:gd name="T11" fmla="*/ 16234 h 612"/>
                              <a:gd name="T12" fmla="*/ 2448 w 2449"/>
                              <a:gd name="T13" fmla="+- 0 16422 16234"/>
                              <a:gd name="T14" fmla="*/ 16422 h 612"/>
                            </a:gdLst>
                            <a:ahLst/>
                            <a:cxnLst>
                              <a:cxn ang="0">
                                <a:pos x="T0" y="T2"/>
                              </a:cxn>
                              <a:cxn ang="0">
                                <a:pos x="T3" y="T5"/>
                              </a:cxn>
                              <a:cxn ang="0">
                                <a:pos x="T6" y="T8"/>
                              </a:cxn>
                              <a:cxn ang="0">
                                <a:pos x="T9" y="T11"/>
                              </a:cxn>
                              <a:cxn ang="0">
                                <a:pos x="T12" y="T14"/>
                              </a:cxn>
                            </a:cxnLst>
                            <a:rect l="0" t="0" r="r" b="b"/>
                            <a:pathLst>
                              <a:path w="2449" h="612">
                                <a:moveTo>
                                  <a:pt x="2448" y="188"/>
                                </a:moveTo>
                                <a:lnTo>
                                  <a:pt x="1688" y="611"/>
                                </a:lnTo>
                                <a:lnTo>
                                  <a:pt x="0" y="611"/>
                                </a:lnTo>
                                <a:lnTo>
                                  <a:pt x="0" y="0"/>
                                </a:lnTo>
                                <a:lnTo>
                                  <a:pt x="2448" y="188"/>
                                </a:lnTo>
                                <a:close/>
                              </a:path>
                            </a:pathLst>
                          </a:custGeom>
                          <a:solidFill>
                            <a:srgbClr val="16A63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31746090" name="Freeform 103"/>
                        <wps:cNvSpPr>
                          <a:spLocks/>
                        </wps:cNvSpPr>
                        <wps:spPr bwMode="auto">
                          <a:xfrm>
                            <a:off x="0" y="13545"/>
                            <a:ext cx="924" cy="2296"/>
                          </a:xfrm>
                          <a:custGeom>
                            <a:avLst/>
                            <a:gdLst>
                              <a:gd name="T0" fmla="*/ 924 w 924"/>
                              <a:gd name="T1" fmla="+- 0 13545 13545"/>
                              <a:gd name="T2" fmla="*/ 13545 h 2296"/>
                              <a:gd name="T3" fmla="*/ 172 w 924"/>
                              <a:gd name="T4" fmla="+- 0 15841 13545"/>
                              <a:gd name="T5" fmla="*/ 15841 h 2296"/>
                              <a:gd name="T6" fmla="*/ 0 w 924"/>
                              <a:gd name="T7" fmla="+- 0 15799 13545"/>
                              <a:gd name="T8" fmla="*/ 15799 h 2296"/>
                              <a:gd name="T9" fmla="*/ 0 w 924"/>
                              <a:gd name="T10" fmla="+- 0 14059 13545"/>
                              <a:gd name="T11" fmla="*/ 14059 h 2296"/>
                              <a:gd name="T12" fmla="*/ 924 w 924"/>
                              <a:gd name="T13" fmla="+- 0 13545 13545"/>
                              <a:gd name="T14" fmla="*/ 13545 h 2296"/>
                            </a:gdLst>
                            <a:ahLst/>
                            <a:cxnLst>
                              <a:cxn ang="0">
                                <a:pos x="T0" y="T2"/>
                              </a:cxn>
                              <a:cxn ang="0">
                                <a:pos x="T3" y="T5"/>
                              </a:cxn>
                              <a:cxn ang="0">
                                <a:pos x="T6" y="T8"/>
                              </a:cxn>
                              <a:cxn ang="0">
                                <a:pos x="T9" y="T11"/>
                              </a:cxn>
                              <a:cxn ang="0">
                                <a:pos x="T12" y="T14"/>
                              </a:cxn>
                            </a:cxnLst>
                            <a:rect l="0" t="0" r="r" b="b"/>
                            <a:pathLst>
                              <a:path w="924" h="2296">
                                <a:moveTo>
                                  <a:pt x="924" y="0"/>
                                </a:moveTo>
                                <a:lnTo>
                                  <a:pt x="172" y="2296"/>
                                </a:lnTo>
                                <a:lnTo>
                                  <a:pt x="0" y="2254"/>
                                </a:lnTo>
                                <a:lnTo>
                                  <a:pt x="0" y="514"/>
                                </a:lnTo>
                                <a:lnTo>
                                  <a:pt x="924" y="0"/>
                                </a:lnTo>
                                <a:close/>
                              </a:path>
                            </a:pathLst>
                          </a:custGeom>
                          <a:solidFill>
                            <a:srgbClr val="1B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23D166" id="Group 30" o:spid="_x0000_s1026" style="position:absolute;margin-left:0;margin-top:689.1pt;width:122.45pt;height:165.15pt;z-index:251674624;mso-position-horizontal-relative:page;mso-position-vertical-relative:page" coordorigin=",13543" coordsize="2449,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">
                <v:shape id="Freeform 100" o:spid="_x0000_s1027" style="position:absolute;top:13542;width:1111;height:2767;visibility:visible;mso-wrap-style:square;v-text-anchor:top" coordsize="1111,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" path="m1111,2689l,2767,,1601,921,r1,l1111,2689xe" fillcolor="#d9d9d9" stroked="f">
                  <v:path arrowok="t" o:connecttype="custom" o:connectlocs="1111,16232;0,16310;0,15144;921,13543;922,13543;1111,16232" o:connectangles="0,0,0,0,0,0"/>
                </v:shape>
                <v:shape id="Freeform 101" o:spid="_x0000_s1028" style="position:absolute;top:15797;width:2449;height:1048;visibility:visible;mso-wrap-style:square;v-text-anchor:top" coordsize="2449,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" path="m1688,1047l,1047,,,2449,624r-761,423xe" fillcolor="#095c40" stroked="f">
                  <v:path arrowok="t" o:connecttype="custom" o:connectlocs="1688,16845;0,16845;0,15798;2449,16422;1688,16845" o:connectangles="0,0,0,0,0"/>
                </v:shape>
                <v:shape id="Freeform 102" o:spid="_x0000_s1029" style="position:absolute;top:16233;width:2449;height:612;visibility:visible;mso-wrap-style:square;v-text-anchor:top" coordsize="244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" path="m2448,188l1688,611,,611,,,2448,188xe" fillcolor="#16a637" stroked="f">
                  <v:path arrowok="t" o:connecttype="custom" o:connectlocs="2448,16422;1688,16845;0,16845;0,16234;2448,16422" o:connectangles="0,0,0,0,0"/>
                </v:shape>
                <v:shape id="Freeform 103" o:spid="_x0000_s1030" style="position:absolute;top:13545;width:924;height:2296;visibility:visible;mso-wrap-style:square;v-text-anchor:top" coordsize="924,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" path="m924,l172,2296,,2254,,514,924,xe" fillcolor="#1b2020" stroked="f">
                  <v:path arrowok="t" o:connecttype="custom" o:connectlocs="924,13545;172,15841;0,15799;0,14059;924,13545" o:connectangles="0,0,0,0,0"/>
                </v:shape>
                <w10:wrap anchorx="page" anchory="page"/>
              </v:group>
            </w:pict>
          </mc:Fallback>
        </mc:AlternateContent>
      </w:r>
      <w:r w:rsidR="0050545C" w:rsidRPr="0050545C">
        <w:rPr>
          <w:noProof/>
        </w:rPr>
        <w:t xml:space="preserve"> </w:t>
      </w:r>
      <w:r w:rsidR="0050545C" w:rsidRPr="0050545C">
        <w:rPr>
          <w:rFonts w:ascii="Times New Roman" w:eastAsia="Times New Roman" w:hAnsi="Times New Roman" w:cs="Times New Roman"/>
          <w:noProof/>
          <w:sz w:val="24"/>
          <w:szCs w:val="24"/>
        </w:rPr>
        <w:drawing>
          <wp:inline distT="0" distB="0" distL="0" distR="0" wp14:anchorId="2DE667BA" wp14:editId="70603EAF">
            <wp:extent cx="5734050" cy="2989580"/>
            <wp:effectExtent l="0" t="0" r="0" b="1270"/>
            <wp:docPr id="433963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963930" name=""/>
                    <pic:cNvPicPr/>
                  </pic:nvPicPr>
                  <pic:blipFill>
                    <a:blip r:embed="rId17"/>
                    <a:stretch>
                      <a:fillRect/>
                    </a:stretch>
                  </pic:blipFill>
                  <pic:spPr>
                    <a:xfrm>
                      <a:off x="0" y="0"/>
                      <a:ext cx="5734050" cy="2989580"/>
                    </a:xfrm>
                    <a:prstGeom prst="rect">
                      <a:avLst/>
                    </a:prstGeom>
                  </pic:spPr>
                </pic:pic>
              </a:graphicData>
            </a:graphic>
          </wp:inline>
        </w:drawing>
      </w:r>
    </w:p>
    <w:p w14:paraId="47AD1E3C" w14:textId="3BC067C2" w:rsidR="0050545C" w:rsidRDefault="008A062B" w:rsidP="00D96AF9">
      <w:pPr>
        <w:widowControl/>
        <w:autoSpaceDE/>
        <w:autoSpaceDN/>
        <w:spacing w:before="100" w:beforeAutospacing="1" w:after="100" w:afterAutospacing="1"/>
        <w:rPr>
          <w:rFonts w:ascii="Times New Roman" w:eastAsia="Times New Roman" w:hAnsi="Times New Roman" w:cs="Times New Roman"/>
          <w:b/>
          <w:bCs/>
          <w:sz w:val="44"/>
          <w:szCs w:val="44"/>
        </w:rPr>
      </w:pPr>
      <w:r w:rsidRPr="007D44F7">
        <w:rPr>
          <w:rFonts w:ascii="Times New Roman" w:eastAsia="Times New Roman" w:hAnsi="Times New Roman" w:cs="Times New Roman"/>
          <w:b/>
          <w:bCs/>
          <w:noProof/>
          <w:sz w:val="48"/>
          <w:szCs w:val="48"/>
          <w:u w:val="single"/>
        </w:rPr>
        <mc:AlternateContent>
          <mc:Choice Requires="wps">
            <w:drawing>
              <wp:anchor distT="0" distB="0" distL="114300" distR="114300" simplePos="0" relativeHeight="251666432" behindDoc="0" locked="0" layoutInCell="1" allowOverlap="1" wp14:anchorId="0C9ADCDE" wp14:editId="599BAE5D">
                <wp:simplePos x="0" y="0"/>
                <wp:positionH relativeFrom="page">
                  <wp:posOffset>673100</wp:posOffset>
                </wp:positionH>
                <wp:positionV relativeFrom="paragraph">
                  <wp:posOffset>-8996680</wp:posOffset>
                </wp:positionV>
                <wp:extent cx="47625" cy="1965325"/>
                <wp:effectExtent l="0" t="0" r="9525" b="0"/>
                <wp:wrapNone/>
                <wp:docPr id="697932338"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ED6EEE" id="Rectangle 45" o:spid="_x0000_s1026" style="position:absolute;margin-left:53pt;margin-top:-708.4pt;width:3.75pt;height:154.7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" fillcolor="#16a637" stroked="f">
                <w10:wrap anchorx="page"/>
              </v:rect>
            </w:pict>
          </mc:Fallback>
        </mc:AlternateContent>
      </w:r>
    </w:p>
    <w:p w14:paraId="1E62E856" w14:textId="3059ACF3" w:rsidR="00D96AF9" w:rsidRPr="0050545C" w:rsidRDefault="001F7DD2" w:rsidP="00D96AF9">
      <w:pPr>
        <w:widowControl/>
        <w:autoSpaceDE/>
        <w:autoSpaceDN/>
        <w:spacing w:before="100" w:beforeAutospacing="1" w:after="100" w:afterAutospacing="1"/>
        <w:rPr>
          <w:rFonts w:ascii="Times New Roman" w:eastAsia="Times New Roman" w:hAnsi="Times New Roman" w:cs="Times New Roman"/>
          <w:b/>
          <w:bCs/>
          <w:sz w:val="48"/>
          <w:szCs w:val="48"/>
        </w:rPr>
      </w:pPr>
      <w:r w:rsidRPr="007D44F7">
        <w:rPr>
          <w:rFonts w:ascii="Times New Roman" w:eastAsia="Times New Roman" w:hAnsi="Times New Roman" w:cs="Times New Roman"/>
          <w:b/>
          <w:bCs/>
          <w:noProof/>
          <w:sz w:val="44"/>
          <w:szCs w:val="44"/>
        </w:rPr>
        <w:lastRenderedPageBreak/>
        <mc:AlternateContent>
          <mc:Choice Requires="wps">
            <w:drawing>
              <wp:anchor distT="0" distB="0" distL="114300" distR="114300" simplePos="0" relativeHeight="251678720" behindDoc="0" locked="0" layoutInCell="1" allowOverlap="1" wp14:anchorId="18183640" wp14:editId="70F0D5D9">
                <wp:simplePos x="0" y="0"/>
                <wp:positionH relativeFrom="page">
                  <wp:posOffset>387350</wp:posOffset>
                </wp:positionH>
                <wp:positionV relativeFrom="page">
                  <wp:posOffset>0</wp:posOffset>
                </wp:positionV>
                <wp:extent cx="47625" cy="2769235"/>
                <wp:effectExtent l="0" t="0" r="9525" b="0"/>
                <wp:wrapNone/>
                <wp:docPr id="585640249"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B64D65" id="Rectangle 44" o:spid="_x0000_s1026" style="position:absolute;margin-left:30.5pt;margin-top:0;width:3.75pt;height:218.05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" fillcolor="black" stroked="f">
                <w10:wrap anchorx="page" anchory="page"/>
              </v:rect>
            </w:pict>
          </mc:Fallback>
        </mc:AlternateContent>
      </w:r>
      <w:r w:rsidRPr="007D44F7">
        <w:rPr>
          <w:rFonts w:ascii="Times New Roman" w:eastAsia="Times New Roman" w:hAnsi="Times New Roman" w:cs="Times New Roman"/>
          <w:b/>
          <w:bCs/>
          <w:noProof/>
          <w:sz w:val="44"/>
          <w:szCs w:val="44"/>
        </w:rPr>
        <mc:AlternateContent>
          <mc:Choice Requires="wps">
            <w:drawing>
              <wp:anchor distT="0" distB="0" distL="114300" distR="114300" simplePos="0" relativeHeight="251682816" behindDoc="0" locked="0" layoutInCell="1" allowOverlap="1" wp14:anchorId="555D61E8" wp14:editId="6248D8C5">
                <wp:simplePos x="0" y="0"/>
                <wp:positionH relativeFrom="page">
                  <wp:posOffset>679450</wp:posOffset>
                </wp:positionH>
                <wp:positionV relativeFrom="paragraph">
                  <wp:posOffset>-914400</wp:posOffset>
                </wp:positionV>
                <wp:extent cx="47625" cy="1965325"/>
                <wp:effectExtent l="0" t="0" r="9525" b="0"/>
                <wp:wrapNone/>
                <wp:docPr id="1177580968"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FE565E" id="Rectangle 45" o:spid="_x0000_s1026" style="position:absolute;margin-left:53.5pt;margin-top:-1in;width:3.75pt;height:154.7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" fillcolor="#16a637" stroked="f">
                <w10:wrap anchorx="page"/>
              </v:rect>
            </w:pict>
          </mc:Fallback>
        </mc:AlternateContent>
      </w:r>
      <w:r w:rsidR="00D96AF9" w:rsidRPr="007D44F7">
        <w:rPr>
          <w:rFonts w:ascii="Times New Roman" w:eastAsia="Times New Roman" w:hAnsi="Times New Roman" w:cs="Times New Roman"/>
          <w:b/>
          <w:bCs/>
          <w:sz w:val="44"/>
          <w:szCs w:val="44"/>
        </w:rPr>
        <w:t>Average Order Value by Country</w:t>
      </w:r>
    </w:p>
    <w:p w14:paraId="5377EA8E" w14:textId="2CD44477" w:rsidR="00D96AF9" w:rsidRPr="007D44F7" w:rsidRDefault="00D96AF9" w:rsidP="00D96AF9">
      <w:pPr>
        <w:widowControl/>
        <w:autoSpaceDE/>
        <w:autoSpaceDN/>
        <w:spacing w:before="100" w:beforeAutospacing="1" w:after="100" w:afterAutospacing="1"/>
        <w:ind w:firstLine="720"/>
        <w:rPr>
          <w:rFonts w:ascii="Times New Roman" w:eastAsia="Times New Roman" w:hAnsi="Times New Roman" w:cs="Times New Roman"/>
          <w:sz w:val="28"/>
          <w:szCs w:val="28"/>
        </w:rPr>
      </w:pPr>
      <w:r w:rsidRPr="007D44F7">
        <w:rPr>
          <w:rFonts w:ascii="Times New Roman" w:eastAsia="Times New Roman" w:hAnsi="Times New Roman" w:cs="Times New Roman"/>
          <w:b/>
          <w:bCs/>
          <w:sz w:val="28"/>
          <w:szCs w:val="28"/>
        </w:rPr>
        <w:t>Query:</w:t>
      </w:r>
    </w:p>
    <w:p w14:paraId="3A6E3615" w14:textId="77777777" w:rsidR="00D96AF9" w:rsidRPr="007D44F7" w:rsidRDefault="00D96AF9" w:rsidP="002C2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SELECT Country, AVG(</w:t>
      </w:r>
      <w:proofErr w:type="spellStart"/>
      <w:r w:rsidRPr="007D44F7">
        <w:rPr>
          <w:rFonts w:ascii="Courier New" w:eastAsia="Times New Roman" w:hAnsi="Courier New" w:cs="Courier New"/>
          <w:sz w:val="24"/>
          <w:szCs w:val="24"/>
        </w:rPr>
        <w:t>TotalOrderValue</w:t>
      </w:r>
      <w:proofErr w:type="spellEnd"/>
      <w:r w:rsidRPr="007D44F7">
        <w:rPr>
          <w:rFonts w:ascii="Courier New" w:eastAsia="Times New Roman" w:hAnsi="Courier New" w:cs="Courier New"/>
          <w:sz w:val="24"/>
          <w:szCs w:val="24"/>
        </w:rPr>
        <w:t xml:space="preserve">) AS </w:t>
      </w:r>
      <w:proofErr w:type="spellStart"/>
      <w:r w:rsidRPr="007D44F7">
        <w:rPr>
          <w:rFonts w:ascii="Courier New" w:eastAsia="Times New Roman" w:hAnsi="Courier New" w:cs="Courier New"/>
          <w:sz w:val="24"/>
          <w:szCs w:val="24"/>
        </w:rPr>
        <w:t>AvgOrderValue</w:t>
      </w:r>
      <w:proofErr w:type="spellEnd"/>
    </w:p>
    <w:p w14:paraId="311D9E12" w14:textId="77777777" w:rsidR="00D96AF9" w:rsidRPr="007D44F7" w:rsidRDefault="00D96AF9" w:rsidP="002C2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FROM (</w:t>
      </w:r>
    </w:p>
    <w:p w14:paraId="5845D53B" w14:textId="77777777" w:rsidR="00D96AF9" w:rsidRPr="007D44F7" w:rsidRDefault="00D96AF9" w:rsidP="002C2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  SELECT </w:t>
      </w:r>
      <w:proofErr w:type="spellStart"/>
      <w:r w:rsidRPr="007D44F7">
        <w:rPr>
          <w:rFonts w:ascii="Courier New" w:eastAsia="Times New Roman" w:hAnsi="Courier New" w:cs="Courier New"/>
          <w:sz w:val="24"/>
          <w:szCs w:val="24"/>
        </w:rPr>
        <w:t>CustomerID</w:t>
      </w:r>
      <w:proofErr w:type="spellEnd"/>
      <w:r w:rsidRPr="007D44F7">
        <w:rPr>
          <w:rFonts w:ascii="Courier New" w:eastAsia="Times New Roman" w:hAnsi="Courier New" w:cs="Courier New"/>
          <w:sz w:val="24"/>
          <w:szCs w:val="24"/>
        </w:rPr>
        <w:t xml:space="preserve">, Country, </w:t>
      </w:r>
      <w:proofErr w:type="gramStart"/>
      <w:r w:rsidRPr="007D44F7">
        <w:rPr>
          <w:rFonts w:ascii="Courier New" w:eastAsia="Times New Roman" w:hAnsi="Courier New" w:cs="Courier New"/>
          <w:sz w:val="24"/>
          <w:szCs w:val="24"/>
        </w:rPr>
        <w:t>SUM(</w:t>
      </w:r>
      <w:proofErr w:type="gramEnd"/>
      <w:r w:rsidRPr="007D44F7">
        <w:rPr>
          <w:rFonts w:ascii="Courier New" w:eastAsia="Times New Roman" w:hAnsi="Courier New" w:cs="Courier New"/>
          <w:sz w:val="24"/>
          <w:szCs w:val="24"/>
        </w:rPr>
        <w:t xml:space="preserve">Quantity * </w:t>
      </w:r>
      <w:proofErr w:type="spellStart"/>
      <w:r w:rsidRPr="007D44F7">
        <w:rPr>
          <w:rFonts w:ascii="Courier New" w:eastAsia="Times New Roman" w:hAnsi="Courier New" w:cs="Courier New"/>
          <w:sz w:val="24"/>
          <w:szCs w:val="24"/>
        </w:rPr>
        <w:t>UnitPrice</w:t>
      </w:r>
      <w:proofErr w:type="spellEnd"/>
      <w:r w:rsidRPr="007D44F7">
        <w:rPr>
          <w:rFonts w:ascii="Courier New" w:eastAsia="Times New Roman" w:hAnsi="Courier New" w:cs="Courier New"/>
          <w:sz w:val="24"/>
          <w:szCs w:val="24"/>
        </w:rPr>
        <w:t xml:space="preserve">) AS </w:t>
      </w:r>
      <w:proofErr w:type="spellStart"/>
      <w:r w:rsidRPr="007D44F7">
        <w:rPr>
          <w:rFonts w:ascii="Courier New" w:eastAsia="Times New Roman" w:hAnsi="Courier New" w:cs="Courier New"/>
          <w:sz w:val="24"/>
          <w:szCs w:val="24"/>
        </w:rPr>
        <w:t>TotalOrderValue</w:t>
      </w:r>
      <w:proofErr w:type="spellEnd"/>
    </w:p>
    <w:p w14:paraId="0A121739" w14:textId="77777777" w:rsidR="00D96AF9" w:rsidRPr="007D44F7" w:rsidRDefault="00D96AF9" w:rsidP="002C2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  FROM </w:t>
      </w:r>
      <w:proofErr w:type="spellStart"/>
      <w:r w:rsidRPr="007D44F7">
        <w:rPr>
          <w:rFonts w:ascii="Courier New" w:eastAsia="Times New Roman" w:hAnsi="Courier New" w:cs="Courier New"/>
          <w:sz w:val="24"/>
          <w:szCs w:val="24"/>
        </w:rPr>
        <w:t>online_retail</w:t>
      </w:r>
      <w:proofErr w:type="spellEnd"/>
    </w:p>
    <w:p w14:paraId="73119090" w14:textId="77777777" w:rsidR="00D96AF9" w:rsidRPr="007D44F7" w:rsidRDefault="00D96AF9" w:rsidP="002C2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  GROUP BY </w:t>
      </w:r>
      <w:proofErr w:type="spellStart"/>
      <w:r w:rsidRPr="007D44F7">
        <w:rPr>
          <w:rFonts w:ascii="Courier New" w:eastAsia="Times New Roman" w:hAnsi="Courier New" w:cs="Courier New"/>
          <w:sz w:val="24"/>
          <w:szCs w:val="24"/>
        </w:rPr>
        <w:t>CustomerID</w:t>
      </w:r>
      <w:proofErr w:type="spellEnd"/>
      <w:r w:rsidRPr="007D44F7">
        <w:rPr>
          <w:rFonts w:ascii="Courier New" w:eastAsia="Times New Roman" w:hAnsi="Courier New" w:cs="Courier New"/>
          <w:sz w:val="24"/>
          <w:szCs w:val="24"/>
        </w:rPr>
        <w:t>, Country</w:t>
      </w:r>
    </w:p>
    <w:p w14:paraId="03E3E09F" w14:textId="77777777" w:rsidR="00D96AF9" w:rsidRPr="007D44F7" w:rsidRDefault="00D96AF9" w:rsidP="002C2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 AS </w:t>
      </w:r>
      <w:proofErr w:type="spellStart"/>
      <w:r w:rsidRPr="007D44F7">
        <w:rPr>
          <w:rFonts w:ascii="Courier New" w:eastAsia="Times New Roman" w:hAnsi="Courier New" w:cs="Courier New"/>
          <w:sz w:val="24"/>
          <w:szCs w:val="24"/>
        </w:rPr>
        <w:t>CustomerOrders</w:t>
      </w:r>
      <w:proofErr w:type="spellEnd"/>
    </w:p>
    <w:p w14:paraId="582CF46C" w14:textId="77777777" w:rsidR="00D96AF9" w:rsidRPr="007D44F7" w:rsidRDefault="00D96AF9" w:rsidP="002C2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GROUP BY </w:t>
      </w:r>
      <w:proofErr w:type="gramStart"/>
      <w:r w:rsidRPr="007D44F7">
        <w:rPr>
          <w:rFonts w:ascii="Courier New" w:eastAsia="Times New Roman" w:hAnsi="Courier New" w:cs="Courier New"/>
          <w:sz w:val="24"/>
          <w:szCs w:val="24"/>
        </w:rPr>
        <w:t>Country;</w:t>
      </w:r>
      <w:proofErr w:type="gramEnd"/>
    </w:p>
    <w:p w14:paraId="4AE77E43" w14:textId="77777777" w:rsidR="002C2388" w:rsidRPr="007D44F7" w:rsidRDefault="00D96AF9" w:rsidP="002C2388">
      <w:pPr>
        <w:widowControl/>
        <w:autoSpaceDE/>
        <w:autoSpaceDN/>
        <w:spacing w:before="100" w:beforeAutospacing="1" w:after="100" w:afterAutospacing="1"/>
        <w:ind w:firstLine="720"/>
        <w:rPr>
          <w:rFonts w:ascii="Times New Roman" w:eastAsia="Times New Roman" w:hAnsi="Times New Roman" w:cs="Times New Roman"/>
          <w:sz w:val="28"/>
          <w:szCs w:val="28"/>
        </w:rPr>
      </w:pPr>
      <w:r w:rsidRPr="007D44F7">
        <w:rPr>
          <w:rFonts w:ascii="Times New Roman" w:eastAsia="Times New Roman" w:hAnsi="Times New Roman" w:cs="Times New Roman"/>
          <w:b/>
          <w:bCs/>
          <w:sz w:val="28"/>
          <w:szCs w:val="28"/>
        </w:rPr>
        <w:t>Explanation:</w:t>
      </w:r>
      <w:r w:rsidRPr="007D44F7">
        <w:rPr>
          <w:rFonts w:ascii="Times New Roman" w:eastAsia="Times New Roman" w:hAnsi="Times New Roman" w:cs="Times New Roman"/>
          <w:sz w:val="28"/>
          <w:szCs w:val="28"/>
        </w:rPr>
        <w:t xml:space="preserve"> </w:t>
      </w:r>
    </w:p>
    <w:p w14:paraId="4FA9CA12" w14:textId="42A83AE0" w:rsidR="00D96AF9" w:rsidRPr="007D44F7" w:rsidRDefault="00D96AF9" w:rsidP="002C2388">
      <w:pPr>
        <w:widowControl/>
        <w:autoSpaceDE/>
        <w:autoSpaceDN/>
        <w:spacing w:before="100" w:beforeAutospacing="1" w:after="100" w:afterAutospacing="1"/>
        <w:ind w:left="720"/>
        <w:rPr>
          <w:rFonts w:ascii="Times New Roman" w:eastAsia="Times New Roman" w:hAnsi="Times New Roman" w:cs="Times New Roman"/>
          <w:sz w:val="24"/>
          <w:szCs w:val="24"/>
        </w:rPr>
      </w:pPr>
      <w:r w:rsidRPr="007D44F7">
        <w:rPr>
          <w:rFonts w:ascii="Times New Roman" w:eastAsia="Times New Roman" w:hAnsi="Times New Roman" w:cs="Times New Roman"/>
          <w:sz w:val="24"/>
          <w:szCs w:val="24"/>
        </w:rPr>
        <w:t>This query calculates the average order value by country, helping to identify regions with the highest spending customers.</w:t>
      </w:r>
    </w:p>
    <w:p w14:paraId="3FB9F187" w14:textId="34E450D9" w:rsidR="00D96AF9" w:rsidRPr="007D44F7" w:rsidRDefault="0050545C" w:rsidP="002C2388">
      <w:pPr>
        <w:widowControl/>
        <w:autoSpaceDE/>
        <w:autoSpaceDN/>
        <w:spacing w:before="100" w:beforeAutospacing="1" w:after="100" w:afterAutospacing="1"/>
        <w:ind w:firstLine="720"/>
        <w:rPr>
          <w:rFonts w:ascii="Times New Roman" w:eastAsia="Times New Roman" w:hAnsi="Times New Roman" w:cs="Times New Roman"/>
          <w:sz w:val="28"/>
          <w:szCs w:val="28"/>
        </w:rPr>
      </w:pPr>
      <w:r>
        <w:rPr>
          <w:rFonts w:ascii="Times New Roman" w:eastAsia="Times New Roman" w:hAnsi="Times New Roman" w:cs="Times New Roman"/>
          <w:b/>
          <w:bCs/>
          <w:sz w:val="28"/>
          <w:szCs w:val="28"/>
        </w:rPr>
        <w:t>Output</w:t>
      </w:r>
      <w:r w:rsidR="00D96AF9" w:rsidRPr="007D44F7">
        <w:rPr>
          <w:rFonts w:ascii="Times New Roman" w:eastAsia="Times New Roman" w:hAnsi="Times New Roman" w:cs="Times New Roman"/>
          <w:b/>
          <w:bCs/>
          <w:sz w:val="28"/>
          <w:szCs w:val="28"/>
        </w:rPr>
        <w:t>:</w:t>
      </w:r>
    </w:p>
    <w:p w14:paraId="5B738B7A" w14:textId="2F763F16" w:rsidR="00D96AF9" w:rsidRPr="007D44F7" w:rsidRDefault="00265155" w:rsidP="00D96AF9">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noProof/>
        </w:rPr>
        <mc:AlternateContent>
          <mc:Choice Requires="wpg">
            <w:drawing>
              <wp:anchor distT="0" distB="0" distL="114300" distR="114300" simplePos="0" relativeHeight="487597056" behindDoc="1" locked="0" layoutInCell="1" allowOverlap="1" wp14:anchorId="24953A26" wp14:editId="6680E972">
                <wp:simplePos x="0" y="0"/>
                <wp:positionH relativeFrom="page">
                  <wp:posOffset>4013835</wp:posOffset>
                </wp:positionH>
                <wp:positionV relativeFrom="page">
                  <wp:posOffset>4879975</wp:posOffset>
                </wp:positionV>
                <wp:extent cx="3701415" cy="5969000"/>
                <wp:effectExtent l="0" t="0" r="0" b="0"/>
                <wp:wrapNone/>
                <wp:docPr id="422536042"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5969000"/>
                          <a:chOff x="6081" y="7445"/>
                          <a:chExt cx="5829" cy="9400"/>
                        </a:xfrm>
                      </wpg:grpSpPr>
                      <wps:wsp>
                        <wps:cNvPr id="653711684" name="AutoShape 55"/>
                        <wps:cNvSpPr>
                          <a:spLocks/>
                        </wps:cNvSpPr>
                        <wps:spPr bwMode="auto">
                          <a:xfrm>
                            <a:off x="6081" y="7444"/>
                            <a:ext cx="5829" cy="9400"/>
                          </a:xfrm>
                          <a:custGeom>
                            <a:avLst/>
                            <a:gdLst>
                              <a:gd name="T0" fmla="+- 0 6190 6081"/>
                              <a:gd name="T1" fmla="*/ T0 w 5829"/>
                              <a:gd name="T2" fmla="+- 0 16265 7445"/>
                              <a:gd name="T3" fmla="*/ 16265 h 9400"/>
                              <a:gd name="T4" fmla="+- 0 6081 6081"/>
                              <a:gd name="T5" fmla="*/ T4 w 5829"/>
                              <a:gd name="T6" fmla="+- 0 15465 7445"/>
                              <a:gd name="T7" fmla="*/ 15465 h 9400"/>
                              <a:gd name="T8" fmla="+- 0 6176 6081"/>
                              <a:gd name="T9" fmla="*/ T8 w 5829"/>
                              <a:gd name="T10" fmla="+- 0 14685 7445"/>
                              <a:gd name="T11" fmla="*/ 14685 h 9400"/>
                              <a:gd name="T12" fmla="+- 0 6449 6081"/>
                              <a:gd name="T13" fmla="*/ T12 w 5829"/>
                              <a:gd name="T14" fmla="+- 0 13905 7445"/>
                              <a:gd name="T15" fmla="*/ 13905 h 9400"/>
                              <a:gd name="T16" fmla="+- 0 6838 6081"/>
                              <a:gd name="T17" fmla="*/ T16 w 5829"/>
                              <a:gd name="T18" fmla="+- 0 13205 7445"/>
                              <a:gd name="T19" fmla="*/ 13205 h 9400"/>
                              <a:gd name="T20" fmla="+- 0 7388 6081"/>
                              <a:gd name="T21" fmla="*/ T20 w 5829"/>
                              <a:gd name="T22" fmla="+- 0 12445 7445"/>
                              <a:gd name="T23" fmla="*/ 12445 h 9400"/>
                              <a:gd name="T24" fmla="+- 0 9158 6081"/>
                              <a:gd name="T25" fmla="*/ T24 w 5829"/>
                              <a:gd name="T26" fmla="+- 0 10405 7445"/>
                              <a:gd name="T27" fmla="*/ 10405 h 9400"/>
                              <a:gd name="T28" fmla="+- 0 9636 6081"/>
                              <a:gd name="T29" fmla="*/ T28 w 5829"/>
                              <a:gd name="T30" fmla="+- 0 9765 7445"/>
                              <a:gd name="T31" fmla="*/ 9765 h 9400"/>
                              <a:gd name="T32" fmla="+- 0 10042 6081"/>
                              <a:gd name="T33" fmla="*/ T32 w 5829"/>
                              <a:gd name="T34" fmla="+- 0 9085 7445"/>
                              <a:gd name="T35" fmla="*/ 9085 h 9400"/>
                              <a:gd name="T36" fmla="+- 0 10323 6081"/>
                              <a:gd name="T37" fmla="*/ T36 w 5829"/>
                              <a:gd name="T38" fmla="+- 0 8365 7445"/>
                              <a:gd name="T39" fmla="*/ 8365 h 9400"/>
                              <a:gd name="T40" fmla="+- 0 10465 6081"/>
                              <a:gd name="T41" fmla="*/ T40 w 5829"/>
                              <a:gd name="T42" fmla="+- 0 7605 7445"/>
                              <a:gd name="T43" fmla="*/ 7605 h 9400"/>
                              <a:gd name="T44" fmla="+- 0 10625 6081"/>
                              <a:gd name="T45" fmla="*/ T44 w 5829"/>
                              <a:gd name="T46" fmla="+- 0 8005 7445"/>
                              <a:gd name="T47" fmla="*/ 8005 h 9400"/>
                              <a:gd name="T48" fmla="+- 0 10644 6081"/>
                              <a:gd name="T49" fmla="*/ T48 w 5829"/>
                              <a:gd name="T50" fmla="+- 0 8785 7445"/>
                              <a:gd name="T51" fmla="*/ 8785 h 9400"/>
                              <a:gd name="T52" fmla="+- 0 10488 6081"/>
                              <a:gd name="T53" fmla="*/ T52 w 5829"/>
                              <a:gd name="T54" fmla="+- 0 9545 7445"/>
                              <a:gd name="T55" fmla="*/ 9545 h 9400"/>
                              <a:gd name="T56" fmla="+- 0 10202 6081"/>
                              <a:gd name="T57" fmla="*/ T56 w 5829"/>
                              <a:gd name="T58" fmla="+- 0 10265 7445"/>
                              <a:gd name="T59" fmla="*/ 10265 h 9400"/>
                              <a:gd name="T60" fmla="+- 0 9821 6081"/>
                              <a:gd name="T61" fmla="*/ T60 w 5829"/>
                              <a:gd name="T62" fmla="+- 0 10965 7445"/>
                              <a:gd name="T63" fmla="*/ 10965 h 9400"/>
                              <a:gd name="T64" fmla="+- 0 9283 6081"/>
                              <a:gd name="T65" fmla="*/ T64 w 5829"/>
                              <a:gd name="T66" fmla="+- 0 11745 7445"/>
                              <a:gd name="T67" fmla="*/ 11745 h 9400"/>
                              <a:gd name="T68" fmla="+- 0 8018 6081"/>
                              <a:gd name="T69" fmla="*/ T68 w 5829"/>
                              <a:gd name="T70" fmla="+- 0 13345 7445"/>
                              <a:gd name="T71" fmla="*/ 13345 h 9400"/>
                              <a:gd name="T72" fmla="+- 0 7562 6081"/>
                              <a:gd name="T73" fmla="*/ T72 w 5829"/>
                              <a:gd name="T74" fmla="+- 0 14005 7445"/>
                              <a:gd name="T75" fmla="*/ 14005 h 9400"/>
                              <a:gd name="T76" fmla="+- 0 7216 6081"/>
                              <a:gd name="T77" fmla="*/ T76 w 5829"/>
                              <a:gd name="T78" fmla="+- 0 14625 7445"/>
                              <a:gd name="T79" fmla="*/ 14625 h 9400"/>
                              <a:gd name="T80" fmla="+- 0 7017 6081"/>
                              <a:gd name="T81" fmla="*/ T80 w 5829"/>
                              <a:gd name="T82" fmla="+- 0 15205 7445"/>
                              <a:gd name="T83" fmla="*/ 15205 h 9400"/>
                              <a:gd name="T84" fmla="+- 0 6962 6081"/>
                              <a:gd name="T85" fmla="*/ T84 w 5829"/>
                              <a:gd name="T86" fmla="+- 0 15485 7445"/>
                              <a:gd name="T87" fmla="*/ 15485 h 9400"/>
                              <a:gd name="T88" fmla="+- 0 6941 6081"/>
                              <a:gd name="T89" fmla="*/ T88 w 5829"/>
                              <a:gd name="T90" fmla="+- 0 15765 7445"/>
                              <a:gd name="T91" fmla="*/ 15765 h 9400"/>
                              <a:gd name="T92" fmla="+- 0 6972 6081"/>
                              <a:gd name="T93" fmla="*/ T92 w 5829"/>
                              <a:gd name="T94" fmla="+- 0 16245 7445"/>
                              <a:gd name="T95" fmla="*/ 16245 h 9400"/>
                              <a:gd name="T96" fmla="+- 0 8224 6081"/>
                              <a:gd name="T97" fmla="*/ T96 w 5829"/>
                              <a:gd name="T98" fmla="+- 0 16845 7445"/>
                              <a:gd name="T99" fmla="*/ 16845 h 9400"/>
                              <a:gd name="T100" fmla="+- 0 7949 6081"/>
                              <a:gd name="T101" fmla="*/ T100 w 5829"/>
                              <a:gd name="T102" fmla="+- 0 16165 7445"/>
                              <a:gd name="T103" fmla="*/ 16165 h 9400"/>
                              <a:gd name="T104" fmla="+- 0 7890 6081"/>
                              <a:gd name="T105" fmla="*/ T104 w 5829"/>
                              <a:gd name="T106" fmla="+- 0 15325 7445"/>
                              <a:gd name="T107" fmla="*/ 15325 h 9400"/>
                              <a:gd name="T108" fmla="+- 0 8087 6081"/>
                              <a:gd name="T109" fmla="*/ T108 w 5829"/>
                              <a:gd name="T110" fmla="+- 0 14525 7445"/>
                              <a:gd name="T111" fmla="*/ 14525 h 9400"/>
                              <a:gd name="T112" fmla="+- 0 8449 6081"/>
                              <a:gd name="T113" fmla="*/ T112 w 5829"/>
                              <a:gd name="T114" fmla="+- 0 13825 7445"/>
                              <a:gd name="T115" fmla="*/ 13825 h 9400"/>
                              <a:gd name="T116" fmla="+- 0 8989 6081"/>
                              <a:gd name="T117" fmla="*/ T116 w 5829"/>
                              <a:gd name="T118" fmla="+- 0 13085 7445"/>
                              <a:gd name="T119" fmla="*/ 13085 h 9400"/>
                              <a:gd name="T120" fmla="+- 0 10268 6081"/>
                              <a:gd name="T121" fmla="*/ T120 w 5829"/>
                              <a:gd name="T122" fmla="+- 0 11645 7445"/>
                              <a:gd name="T123" fmla="*/ 11645 h 9400"/>
                              <a:gd name="T124" fmla="+- 0 10754 6081"/>
                              <a:gd name="T125" fmla="*/ T124 w 5829"/>
                              <a:gd name="T126" fmla="+- 0 11025 7445"/>
                              <a:gd name="T127" fmla="*/ 11025 h 9400"/>
                              <a:gd name="T128" fmla="+- 0 11147 6081"/>
                              <a:gd name="T129" fmla="*/ T128 w 5829"/>
                              <a:gd name="T130" fmla="+- 0 10345 7445"/>
                              <a:gd name="T131" fmla="*/ 10345 h 9400"/>
                              <a:gd name="T132" fmla="+- 0 11381 6081"/>
                              <a:gd name="T133" fmla="*/ T132 w 5829"/>
                              <a:gd name="T134" fmla="+- 0 9565 7445"/>
                              <a:gd name="T135" fmla="*/ 9565 h 9400"/>
                              <a:gd name="T136" fmla="+- 0 11568 6081"/>
                              <a:gd name="T137" fmla="*/ T136 w 5829"/>
                              <a:gd name="T138" fmla="+- 0 9845 7445"/>
                              <a:gd name="T139" fmla="*/ 9845 h 9400"/>
                              <a:gd name="T140" fmla="+- 0 11565 6081"/>
                              <a:gd name="T141" fmla="*/ T140 w 5829"/>
                              <a:gd name="T142" fmla="+- 0 10645 7445"/>
                              <a:gd name="T143" fmla="*/ 10645 h 9400"/>
                              <a:gd name="T144" fmla="+- 0 11358 6081"/>
                              <a:gd name="T145" fmla="*/ T144 w 5829"/>
                              <a:gd name="T146" fmla="+- 0 11385 7445"/>
                              <a:gd name="T147" fmla="*/ 11385 h 9400"/>
                              <a:gd name="T148" fmla="+- 0 10980 6081"/>
                              <a:gd name="T149" fmla="*/ T148 w 5829"/>
                              <a:gd name="T150" fmla="+- 0 12145 7445"/>
                              <a:gd name="T151" fmla="*/ 12145 h 9400"/>
                              <a:gd name="T152" fmla="+- 0 10379 6081"/>
                              <a:gd name="T153" fmla="*/ T152 w 5829"/>
                              <a:gd name="T154" fmla="+- 0 13005 7445"/>
                              <a:gd name="T155" fmla="*/ 13005 h 9400"/>
                              <a:gd name="T156" fmla="+- 0 9618 6081"/>
                              <a:gd name="T157" fmla="*/ T156 w 5829"/>
                              <a:gd name="T158" fmla="+- 0 13985 7445"/>
                              <a:gd name="T159" fmla="*/ 13985 h 9400"/>
                              <a:gd name="T160" fmla="+- 0 9148 6081"/>
                              <a:gd name="T161" fmla="*/ T160 w 5829"/>
                              <a:gd name="T162" fmla="+- 0 14665 7445"/>
                              <a:gd name="T163" fmla="*/ 14665 h 9400"/>
                              <a:gd name="T164" fmla="+- 0 8891 6081"/>
                              <a:gd name="T165" fmla="*/ T164 w 5829"/>
                              <a:gd name="T166" fmla="+- 0 15165 7445"/>
                              <a:gd name="T167" fmla="*/ 15165 h 9400"/>
                              <a:gd name="T168" fmla="+- 0 8764 6081"/>
                              <a:gd name="T169" fmla="*/ T168 w 5829"/>
                              <a:gd name="T170" fmla="+- 0 15625 7445"/>
                              <a:gd name="T171" fmla="*/ 15625 h 9400"/>
                              <a:gd name="T172" fmla="+- 0 8740 6081"/>
                              <a:gd name="T173" fmla="*/ T172 w 5829"/>
                              <a:gd name="T174" fmla="+- 0 15825 7445"/>
                              <a:gd name="T175" fmla="*/ 15825 h 9400"/>
                              <a:gd name="T176" fmla="+- 0 8752 6081"/>
                              <a:gd name="T177" fmla="*/ T176 w 5829"/>
                              <a:gd name="T178" fmla="+- 0 16225 7445"/>
                              <a:gd name="T179" fmla="*/ 16225 h 9400"/>
                              <a:gd name="T180" fmla="+- 0 9569 6081"/>
                              <a:gd name="T181" fmla="*/ T180 w 5829"/>
                              <a:gd name="T182" fmla="+- 0 16845 7445"/>
                              <a:gd name="T183" fmla="*/ 16845 h 9400"/>
                              <a:gd name="T184" fmla="+- 0 9430 6081"/>
                              <a:gd name="T185" fmla="*/ T184 w 5829"/>
                              <a:gd name="T186" fmla="+- 0 16025 7445"/>
                              <a:gd name="T187" fmla="*/ 16025 h 9400"/>
                              <a:gd name="T188" fmla="+- 0 9534 6081"/>
                              <a:gd name="T189" fmla="*/ T188 w 5829"/>
                              <a:gd name="T190" fmla="+- 0 15505 7445"/>
                              <a:gd name="T191" fmla="*/ 15505 h 9400"/>
                              <a:gd name="T192" fmla="+- 0 9824 6081"/>
                              <a:gd name="T193" fmla="*/ T192 w 5829"/>
                              <a:gd name="T194" fmla="+- 0 14905 7445"/>
                              <a:gd name="T195" fmla="*/ 14905 h 9400"/>
                              <a:gd name="T196" fmla="+- 0 10273 6081"/>
                              <a:gd name="T197" fmla="*/ T196 w 5829"/>
                              <a:gd name="T198" fmla="+- 0 14285 7445"/>
                              <a:gd name="T199" fmla="*/ 14285 h 9400"/>
                              <a:gd name="T200" fmla="+- 0 11218 6081"/>
                              <a:gd name="T201" fmla="*/ T200 w 5829"/>
                              <a:gd name="T202" fmla="+- 0 13285 7445"/>
                              <a:gd name="T203" fmla="*/ 13285 h 9400"/>
                              <a:gd name="T204" fmla="+- 0 11701 6081"/>
                              <a:gd name="T205" fmla="*/ T204 w 5829"/>
                              <a:gd name="T206" fmla="+- 0 12645 7445"/>
                              <a:gd name="T207" fmla="*/ 12645 h 9400"/>
                              <a:gd name="T208" fmla="+- 0 11865 6081"/>
                              <a:gd name="T209" fmla="*/ T208 w 5829"/>
                              <a:gd name="T210" fmla="+- 0 13805 7445"/>
                              <a:gd name="T211" fmla="*/ 13805 h 9400"/>
                              <a:gd name="T212" fmla="+- 0 11411 6081"/>
                              <a:gd name="T213" fmla="*/ T212 w 5829"/>
                              <a:gd name="T214" fmla="+- 0 14505 7445"/>
                              <a:gd name="T215" fmla="*/ 14505 h 9400"/>
                              <a:gd name="T216" fmla="+- 0 10739 6081"/>
                              <a:gd name="T217" fmla="*/ T216 w 5829"/>
                              <a:gd name="T218" fmla="+- 0 15405 7445"/>
                              <a:gd name="T219" fmla="*/ 15405 h 9400"/>
                              <a:gd name="T220" fmla="+- 0 10440 6081"/>
                              <a:gd name="T221" fmla="*/ T220 w 5829"/>
                              <a:gd name="T222" fmla="+- 0 15885 7445"/>
                              <a:gd name="T223" fmla="*/ 15885 h 9400"/>
                              <a:gd name="T224" fmla="+- 0 10320 6081"/>
                              <a:gd name="T225" fmla="*/ T224 w 5829"/>
                              <a:gd name="T226" fmla="+- 0 16205 7445"/>
                              <a:gd name="T227" fmla="*/ 16205 h 9400"/>
                              <a:gd name="T228" fmla="+- 0 10284 6081"/>
                              <a:gd name="T229" fmla="*/ T228 w 5829"/>
                              <a:gd name="T230" fmla="+- 0 16405 7445"/>
                              <a:gd name="T231" fmla="*/ 16405 h 9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5829" h="9400">
                                <a:moveTo>
                                  <a:pt x="1037" y="9400"/>
                                </a:moveTo>
                                <a:lnTo>
                                  <a:pt x="328" y="9400"/>
                                </a:lnTo>
                                <a:lnTo>
                                  <a:pt x="307" y="9340"/>
                                </a:lnTo>
                                <a:lnTo>
                                  <a:pt x="274" y="9280"/>
                                </a:lnTo>
                                <a:lnTo>
                                  <a:pt x="242" y="9200"/>
                                </a:lnTo>
                                <a:lnTo>
                                  <a:pt x="212" y="9120"/>
                                </a:lnTo>
                                <a:lnTo>
                                  <a:pt x="183" y="9040"/>
                                </a:lnTo>
                                <a:lnTo>
                                  <a:pt x="157" y="8980"/>
                                </a:lnTo>
                                <a:lnTo>
                                  <a:pt x="132" y="8900"/>
                                </a:lnTo>
                                <a:lnTo>
                                  <a:pt x="109" y="8820"/>
                                </a:lnTo>
                                <a:lnTo>
                                  <a:pt x="89" y="8740"/>
                                </a:lnTo>
                                <a:lnTo>
                                  <a:pt x="70" y="8660"/>
                                </a:lnTo>
                                <a:lnTo>
                                  <a:pt x="53" y="8560"/>
                                </a:lnTo>
                                <a:lnTo>
                                  <a:pt x="39" y="8480"/>
                                </a:lnTo>
                                <a:lnTo>
                                  <a:pt x="28" y="8420"/>
                                </a:lnTo>
                                <a:lnTo>
                                  <a:pt x="19" y="8340"/>
                                </a:lnTo>
                                <a:lnTo>
                                  <a:pt x="11" y="8260"/>
                                </a:lnTo>
                                <a:lnTo>
                                  <a:pt x="6" y="8180"/>
                                </a:lnTo>
                                <a:lnTo>
                                  <a:pt x="2" y="8100"/>
                                </a:lnTo>
                                <a:lnTo>
                                  <a:pt x="0" y="8020"/>
                                </a:lnTo>
                                <a:lnTo>
                                  <a:pt x="1" y="7940"/>
                                </a:lnTo>
                                <a:lnTo>
                                  <a:pt x="3" y="7880"/>
                                </a:lnTo>
                                <a:lnTo>
                                  <a:pt x="7" y="7800"/>
                                </a:lnTo>
                                <a:lnTo>
                                  <a:pt x="13" y="7720"/>
                                </a:lnTo>
                                <a:lnTo>
                                  <a:pt x="21" y="7640"/>
                                </a:lnTo>
                                <a:lnTo>
                                  <a:pt x="31" y="7560"/>
                                </a:lnTo>
                                <a:lnTo>
                                  <a:pt x="44" y="7480"/>
                                </a:lnTo>
                                <a:lnTo>
                                  <a:pt x="59" y="7400"/>
                                </a:lnTo>
                                <a:lnTo>
                                  <a:pt x="76" y="7320"/>
                                </a:lnTo>
                                <a:lnTo>
                                  <a:pt x="95" y="7240"/>
                                </a:lnTo>
                                <a:lnTo>
                                  <a:pt x="115" y="7160"/>
                                </a:lnTo>
                                <a:lnTo>
                                  <a:pt x="137" y="7080"/>
                                </a:lnTo>
                                <a:lnTo>
                                  <a:pt x="161" y="7000"/>
                                </a:lnTo>
                                <a:lnTo>
                                  <a:pt x="187" y="6920"/>
                                </a:lnTo>
                                <a:lnTo>
                                  <a:pt x="214" y="6840"/>
                                </a:lnTo>
                                <a:lnTo>
                                  <a:pt x="242" y="6760"/>
                                </a:lnTo>
                                <a:lnTo>
                                  <a:pt x="272" y="6680"/>
                                </a:lnTo>
                                <a:lnTo>
                                  <a:pt x="303" y="6620"/>
                                </a:lnTo>
                                <a:lnTo>
                                  <a:pt x="335" y="6540"/>
                                </a:lnTo>
                                <a:lnTo>
                                  <a:pt x="368" y="6460"/>
                                </a:lnTo>
                                <a:lnTo>
                                  <a:pt x="403" y="6400"/>
                                </a:lnTo>
                                <a:lnTo>
                                  <a:pt x="439" y="6320"/>
                                </a:lnTo>
                                <a:lnTo>
                                  <a:pt x="475" y="6240"/>
                                </a:lnTo>
                                <a:lnTo>
                                  <a:pt x="513" y="6180"/>
                                </a:lnTo>
                                <a:lnTo>
                                  <a:pt x="551" y="6100"/>
                                </a:lnTo>
                                <a:lnTo>
                                  <a:pt x="590" y="6040"/>
                                </a:lnTo>
                                <a:lnTo>
                                  <a:pt x="630" y="5980"/>
                                </a:lnTo>
                                <a:lnTo>
                                  <a:pt x="671" y="5900"/>
                                </a:lnTo>
                                <a:lnTo>
                                  <a:pt x="728" y="5820"/>
                                </a:lnTo>
                                <a:lnTo>
                                  <a:pt x="757" y="5760"/>
                                </a:lnTo>
                                <a:lnTo>
                                  <a:pt x="786" y="5720"/>
                                </a:lnTo>
                                <a:lnTo>
                                  <a:pt x="845" y="5640"/>
                                </a:lnTo>
                                <a:lnTo>
                                  <a:pt x="875" y="5580"/>
                                </a:lnTo>
                                <a:lnTo>
                                  <a:pt x="905" y="5540"/>
                                </a:lnTo>
                                <a:lnTo>
                                  <a:pt x="954" y="5480"/>
                                </a:lnTo>
                                <a:lnTo>
                                  <a:pt x="1003" y="5400"/>
                                </a:lnTo>
                                <a:lnTo>
                                  <a:pt x="1103" y="5280"/>
                                </a:lnTo>
                                <a:lnTo>
                                  <a:pt x="1153" y="5200"/>
                                </a:lnTo>
                                <a:lnTo>
                                  <a:pt x="1255" y="5080"/>
                                </a:lnTo>
                                <a:lnTo>
                                  <a:pt x="1307" y="5000"/>
                                </a:lnTo>
                                <a:lnTo>
                                  <a:pt x="1358" y="4940"/>
                                </a:lnTo>
                                <a:lnTo>
                                  <a:pt x="1568" y="4700"/>
                                </a:lnTo>
                                <a:lnTo>
                                  <a:pt x="1620" y="4620"/>
                                </a:lnTo>
                                <a:lnTo>
                                  <a:pt x="2520" y="3600"/>
                                </a:lnTo>
                                <a:lnTo>
                                  <a:pt x="2572" y="3560"/>
                                </a:lnTo>
                                <a:lnTo>
                                  <a:pt x="2624" y="3500"/>
                                </a:lnTo>
                                <a:lnTo>
                                  <a:pt x="2778" y="3320"/>
                                </a:lnTo>
                                <a:lnTo>
                                  <a:pt x="2879" y="3200"/>
                                </a:lnTo>
                                <a:lnTo>
                                  <a:pt x="2979" y="3080"/>
                                </a:lnTo>
                                <a:lnTo>
                                  <a:pt x="3077" y="2960"/>
                                </a:lnTo>
                                <a:lnTo>
                                  <a:pt x="3126" y="2900"/>
                                </a:lnTo>
                                <a:lnTo>
                                  <a:pt x="3174" y="2840"/>
                                </a:lnTo>
                                <a:lnTo>
                                  <a:pt x="3222" y="2780"/>
                                </a:lnTo>
                                <a:lnTo>
                                  <a:pt x="3271" y="2720"/>
                                </a:lnTo>
                                <a:lnTo>
                                  <a:pt x="3320" y="2660"/>
                                </a:lnTo>
                                <a:lnTo>
                                  <a:pt x="3368" y="2580"/>
                                </a:lnTo>
                                <a:lnTo>
                                  <a:pt x="3416" y="2520"/>
                                </a:lnTo>
                                <a:lnTo>
                                  <a:pt x="3463" y="2460"/>
                                </a:lnTo>
                                <a:lnTo>
                                  <a:pt x="3509" y="2400"/>
                                </a:lnTo>
                                <a:lnTo>
                                  <a:pt x="3555" y="2320"/>
                                </a:lnTo>
                                <a:lnTo>
                                  <a:pt x="3600" y="2260"/>
                                </a:lnTo>
                                <a:lnTo>
                                  <a:pt x="3644" y="2200"/>
                                </a:lnTo>
                                <a:lnTo>
                                  <a:pt x="3687" y="2120"/>
                                </a:lnTo>
                                <a:lnTo>
                                  <a:pt x="3729" y="2060"/>
                                </a:lnTo>
                                <a:lnTo>
                                  <a:pt x="3770" y="2000"/>
                                </a:lnTo>
                                <a:lnTo>
                                  <a:pt x="3811" y="1920"/>
                                </a:lnTo>
                                <a:lnTo>
                                  <a:pt x="3850" y="1860"/>
                                </a:lnTo>
                                <a:lnTo>
                                  <a:pt x="3888" y="1780"/>
                                </a:lnTo>
                                <a:lnTo>
                                  <a:pt x="3925" y="1720"/>
                                </a:lnTo>
                                <a:lnTo>
                                  <a:pt x="3961" y="1640"/>
                                </a:lnTo>
                                <a:lnTo>
                                  <a:pt x="3996" y="1580"/>
                                </a:lnTo>
                                <a:lnTo>
                                  <a:pt x="4030" y="1500"/>
                                </a:lnTo>
                                <a:lnTo>
                                  <a:pt x="4061" y="1440"/>
                                </a:lnTo>
                                <a:lnTo>
                                  <a:pt x="4090" y="1360"/>
                                </a:lnTo>
                                <a:lnTo>
                                  <a:pt x="4119" y="1300"/>
                                </a:lnTo>
                                <a:lnTo>
                                  <a:pt x="4146" y="1220"/>
                                </a:lnTo>
                                <a:lnTo>
                                  <a:pt x="4172" y="1140"/>
                                </a:lnTo>
                                <a:lnTo>
                                  <a:pt x="4197" y="1080"/>
                                </a:lnTo>
                                <a:lnTo>
                                  <a:pt x="4220" y="1000"/>
                                </a:lnTo>
                                <a:lnTo>
                                  <a:pt x="4242" y="920"/>
                                </a:lnTo>
                                <a:lnTo>
                                  <a:pt x="4263" y="860"/>
                                </a:lnTo>
                                <a:lnTo>
                                  <a:pt x="4282" y="780"/>
                                </a:lnTo>
                                <a:lnTo>
                                  <a:pt x="4300" y="700"/>
                                </a:lnTo>
                                <a:lnTo>
                                  <a:pt x="4316" y="620"/>
                                </a:lnTo>
                                <a:lnTo>
                                  <a:pt x="4331" y="540"/>
                                </a:lnTo>
                                <a:lnTo>
                                  <a:pt x="4344" y="480"/>
                                </a:lnTo>
                                <a:lnTo>
                                  <a:pt x="4356" y="400"/>
                                </a:lnTo>
                                <a:lnTo>
                                  <a:pt x="4367" y="320"/>
                                </a:lnTo>
                                <a:lnTo>
                                  <a:pt x="4376" y="240"/>
                                </a:lnTo>
                                <a:lnTo>
                                  <a:pt x="4384" y="160"/>
                                </a:lnTo>
                                <a:lnTo>
                                  <a:pt x="4391" y="80"/>
                                </a:lnTo>
                                <a:lnTo>
                                  <a:pt x="4397" y="0"/>
                                </a:lnTo>
                                <a:lnTo>
                                  <a:pt x="4425" y="60"/>
                                </a:lnTo>
                                <a:lnTo>
                                  <a:pt x="4451" y="140"/>
                                </a:lnTo>
                                <a:lnTo>
                                  <a:pt x="4474" y="220"/>
                                </a:lnTo>
                                <a:lnTo>
                                  <a:pt x="4495" y="300"/>
                                </a:lnTo>
                                <a:lnTo>
                                  <a:pt x="4514" y="380"/>
                                </a:lnTo>
                                <a:lnTo>
                                  <a:pt x="4530" y="460"/>
                                </a:lnTo>
                                <a:lnTo>
                                  <a:pt x="4544" y="560"/>
                                </a:lnTo>
                                <a:lnTo>
                                  <a:pt x="4556" y="640"/>
                                </a:lnTo>
                                <a:lnTo>
                                  <a:pt x="4565" y="720"/>
                                </a:lnTo>
                                <a:lnTo>
                                  <a:pt x="4572" y="800"/>
                                </a:lnTo>
                                <a:lnTo>
                                  <a:pt x="4576" y="880"/>
                                </a:lnTo>
                                <a:lnTo>
                                  <a:pt x="4579" y="960"/>
                                </a:lnTo>
                                <a:lnTo>
                                  <a:pt x="4579" y="1040"/>
                                </a:lnTo>
                                <a:lnTo>
                                  <a:pt x="4578" y="1100"/>
                                </a:lnTo>
                                <a:lnTo>
                                  <a:pt x="4575" y="1180"/>
                                </a:lnTo>
                                <a:lnTo>
                                  <a:pt x="4570" y="1260"/>
                                </a:lnTo>
                                <a:lnTo>
                                  <a:pt x="4563" y="1340"/>
                                </a:lnTo>
                                <a:lnTo>
                                  <a:pt x="4555" y="1420"/>
                                </a:lnTo>
                                <a:lnTo>
                                  <a:pt x="4545" y="1500"/>
                                </a:lnTo>
                                <a:lnTo>
                                  <a:pt x="4533" y="1580"/>
                                </a:lnTo>
                                <a:lnTo>
                                  <a:pt x="4520" y="1660"/>
                                </a:lnTo>
                                <a:lnTo>
                                  <a:pt x="4505" y="1720"/>
                                </a:lnTo>
                                <a:lnTo>
                                  <a:pt x="4488" y="1800"/>
                                </a:lnTo>
                                <a:lnTo>
                                  <a:pt x="4470" y="1880"/>
                                </a:lnTo>
                                <a:lnTo>
                                  <a:pt x="4451" y="1960"/>
                                </a:lnTo>
                                <a:lnTo>
                                  <a:pt x="4430" y="2040"/>
                                </a:lnTo>
                                <a:lnTo>
                                  <a:pt x="4407" y="2100"/>
                                </a:lnTo>
                                <a:lnTo>
                                  <a:pt x="4384" y="2180"/>
                                </a:lnTo>
                                <a:lnTo>
                                  <a:pt x="4359" y="2260"/>
                                </a:lnTo>
                                <a:lnTo>
                                  <a:pt x="4333" y="2320"/>
                                </a:lnTo>
                                <a:lnTo>
                                  <a:pt x="4306" y="2400"/>
                                </a:lnTo>
                                <a:lnTo>
                                  <a:pt x="4277" y="2480"/>
                                </a:lnTo>
                                <a:lnTo>
                                  <a:pt x="4248" y="2540"/>
                                </a:lnTo>
                                <a:lnTo>
                                  <a:pt x="4217" y="2620"/>
                                </a:lnTo>
                                <a:lnTo>
                                  <a:pt x="4186" y="2680"/>
                                </a:lnTo>
                                <a:lnTo>
                                  <a:pt x="4154" y="2760"/>
                                </a:lnTo>
                                <a:lnTo>
                                  <a:pt x="4121" y="2820"/>
                                </a:lnTo>
                                <a:lnTo>
                                  <a:pt x="4086" y="2900"/>
                                </a:lnTo>
                                <a:lnTo>
                                  <a:pt x="4052" y="2960"/>
                                </a:lnTo>
                                <a:lnTo>
                                  <a:pt x="4016" y="3040"/>
                                </a:lnTo>
                                <a:lnTo>
                                  <a:pt x="3979" y="3100"/>
                                </a:lnTo>
                                <a:lnTo>
                                  <a:pt x="3942" y="3180"/>
                                </a:lnTo>
                                <a:lnTo>
                                  <a:pt x="3905" y="3240"/>
                                </a:lnTo>
                                <a:lnTo>
                                  <a:pt x="3864" y="3300"/>
                                </a:lnTo>
                                <a:lnTo>
                                  <a:pt x="3823" y="3380"/>
                                </a:lnTo>
                                <a:lnTo>
                                  <a:pt x="3782" y="3440"/>
                                </a:lnTo>
                                <a:lnTo>
                                  <a:pt x="3740" y="3520"/>
                                </a:lnTo>
                                <a:lnTo>
                                  <a:pt x="3697" y="3580"/>
                                </a:lnTo>
                                <a:lnTo>
                                  <a:pt x="3654" y="3640"/>
                                </a:lnTo>
                                <a:lnTo>
                                  <a:pt x="3611" y="3720"/>
                                </a:lnTo>
                                <a:lnTo>
                                  <a:pt x="3567" y="3780"/>
                                </a:lnTo>
                                <a:lnTo>
                                  <a:pt x="3523" y="3840"/>
                                </a:lnTo>
                                <a:lnTo>
                                  <a:pt x="3478" y="3900"/>
                                </a:lnTo>
                                <a:lnTo>
                                  <a:pt x="3433" y="3980"/>
                                </a:lnTo>
                                <a:lnTo>
                                  <a:pt x="3341" y="4100"/>
                                </a:lnTo>
                                <a:lnTo>
                                  <a:pt x="3249" y="4220"/>
                                </a:lnTo>
                                <a:lnTo>
                                  <a:pt x="3202" y="4300"/>
                                </a:lnTo>
                                <a:lnTo>
                                  <a:pt x="2967" y="4600"/>
                                </a:lnTo>
                                <a:lnTo>
                                  <a:pt x="2817" y="4780"/>
                                </a:lnTo>
                                <a:lnTo>
                                  <a:pt x="2767" y="4860"/>
                                </a:lnTo>
                                <a:lnTo>
                                  <a:pt x="2419" y="5280"/>
                                </a:lnTo>
                                <a:lnTo>
                                  <a:pt x="2370" y="5360"/>
                                </a:lnTo>
                                <a:lnTo>
                                  <a:pt x="2224" y="5540"/>
                                </a:lnTo>
                                <a:lnTo>
                                  <a:pt x="2127" y="5660"/>
                                </a:lnTo>
                                <a:lnTo>
                                  <a:pt x="2032" y="5780"/>
                                </a:lnTo>
                                <a:lnTo>
                                  <a:pt x="1985" y="5840"/>
                                </a:lnTo>
                                <a:lnTo>
                                  <a:pt x="1937" y="5900"/>
                                </a:lnTo>
                                <a:lnTo>
                                  <a:pt x="1888" y="5980"/>
                                </a:lnTo>
                                <a:lnTo>
                                  <a:pt x="1840" y="6040"/>
                                </a:lnTo>
                                <a:lnTo>
                                  <a:pt x="1793" y="6100"/>
                                </a:lnTo>
                                <a:lnTo>
                                  <a:pt x="1746" y="6160"/>
                                </a:lnTo>
                                <a:lnTo>
                                  <a:pt x="1700" y="6220"/>
                                </a:lnTo>
                                <a:lnTo>
                                  <a:pt x="1655" y="6300"/>
                                </a:lnTo>
                                <a:lnTo>
                                  <a:pt x="1610" y="6360"/>
                                </a:lnTo>
                                <a:lnTo>
                                  <a:pt x="1566" y="6420"/>
                                </a:lnTo>
                                <a:lnTo>
                                  <a:pt x="1523" y="6480"/>
                                </a:lnTo>
                                <a:lnTo>
                                  <a:pt x="1481" y="6560"/>
                                </a:lnTo>
                                <a:lnTo>
                                  <a:pt x="1440" y="6620"/>
                                </a:lnTo>
                                <a:lnTo>
                                  <a:pt x="1400" y="6680"/>
                                </a:lnTo>
                                <a:lnTo>
                                  <a:pt x="1361" y="6760"/>
                                </a:lnTo>
                                <a:lnTo>
                                  <a:pt x="1323" y="6820"/>
                                </a:lnTo>
                                <a:lnTo>
                                  <a:pt x="1286" y="6880"/>
                                </a:lnTo>
                                <a:lnTo>
                                  <a:pt x="1250" y="6960"/>
                                </a:lnTo>
                                <a:lnTo>
                                  <a:pt x="1216" y="7020"/>
                                </a:lnTo>
                                <a:lnTo>
                                  <a:pt x="1183" y="7080"/>
                                </a:lnTo>
                                <a:lnTo>
                                  <a:pt x="1144" y="7160"/>
                                </a:lnTo>
                                <a:lnTo>
                                  <a:pt x="1135" y="7180"/>
                                </a:lnTo>
                                <a:lnTo>
                                  <a:pt x="1126" y="7200"/>
                                </a:lnTo>
                                <a:lnTo>
                                  <a:pt x="1118" y="7220"/>
                                </a:lnTo>
                                <a:lnTo>
                                  <a:pt x="1110" y="7240"/>
                                </a:lnTo>
                                <a:lnTo>
                                  <a:pt x="1075" y="7320"/>
                                </a:lnTo>
                                <a:lnTo>
                                  <a:pt x="1044" y="7400"/>
                                </a:lnTo>
                                <a:lnTo>
                                  <a:pt x="1015" y="7480"/>
                                </a:lnTo>
                                <a:lnTo>
                                  <a:pt x="988" y="7580"/>
                                </a:lnTo>
                                <a:lnTo>
                                  <a:pt x="963" y="7660"/>
                                </a:lnTo>
                                <a:lnTo>
                                  <a:pt x="941" y="7740"/>
                                </a:lnTo>
                                <a:lnTo>
                                  <a:pt x="936" y="7760"/>
                                </a:lnTo>
                                <a:lnTo>
                                  <a:pt x="931" y="7780"/>
                                </a:lnTo>
                                <a:lnTo>
                                  <a:pt x="927" y="7800"/>
                                </a:lnTo>
                                <a:lnTo>
                                  <a:pt x="918" y="7840"/>
                                </a:lnTo>
                                <a:lnTo>
                                  <a:pt x="913" y="7860"/>
                                </a:lnTo>
                                <a:lnTo>
                                  <a:pt x="908" y="7880"/>
                                </a:lnTo>
                                <a:lnTo>
                                  <a:pt x="904" y="7900"/>
                                </a:lnTo>
                                <a:lnTo>
                                  <a:pt x="891" y="7980"/>
                                </a:lnTo>
                                <a:lnTo>
                                  <a:pt x="887" y="8000"/>
                                </a:lnTo>
                                <a:lnTo>
                                  <a:pt x="884" y="8020"/>
                                </a:lnTo>
                                <a:lnTo>
                                  <a:pt x="881" y="8040"/>
                                </a:lnTo>
                                <a:lnTo>
                                  <a:pt x="879" y="8060"/>
                                </a:lnTo>
                                <a:lnTo>
                                  <a:pt x="869" y="8160"/>
                                </a:lnTo>
                                <a:lnTo>
                                  <a:pt x="868" y="8180"/>
                                </a:lnTo>
                                <a:lnTo>
                                  <a:pt x="866" y="8180"/>
                                </a:lnTo>
                                <a:lnTo>
                                  <a:pt x="866" y="8200"/>
                                </a:lnTo>
                                <a:lnTo>
                                  <a:pt x="864" y="8240"/>
                                </a:lnTo>
                                <a:lnTo>
                                  <a:pt x="863" y="8260"/>
                                </a:lnTo>
                                <a:lnTo>
                                  <a:pt x="862" y="8280"/>
                                </a:lnTo>
                                <a:lnTo>
                                  <a:pt x="861" y="8300"/>
                                </a:lnTo>
                                <a:lnTo>
                                  <a:pt x="860" y="8320"/>
                                </a:lnTo>
                                <a:lnTo>
                                  <a:pt x="859" y="8340"/>
                                </a:lnTo>
                                <a:lnTo>
                                  <a:pt x="859" y="8360"/>
                                </a:lnTo>
                                <a:lnTo>
                                  <a:pt x="860" y="8400"/>
                                </a:lnTo>
                                <a:lnTo>
                                  <a:pt x="862" y="8480"/>
                                </a:lnTo>
                                <a:lnTo>
                                  <a:pt x="866" y="8560"/>
                                </a:lnTo>
                                <a:lnTo>
                                  <a:pt x="872" y="8640"/>
                                </a:lnTo>
                                <a:lnTo>
                                  <a:pt x="881" y="8720"/>
                                </a:lnTo>
                                <a:lnTo>
                                  <a:pt x="891" y="8800"/>
                                </a:lnTo>
                                <a:lnTo>
                                  <a:pt x="904" y="8880"/>
                                </a:lnTo>
                                <a:lnTo>
                                  <a:pt x="919" y="8960"/>
                                </a:lnTo>
                                <a:lnTo>
                                  <a:pt x="935" y="9040"/>
                                </a:lnTo>
                                <a:lnTo>
                                  <a:pt x="954" y="9100"/>
                                </a:lnTo>
                                <a:lnTo>
                                  <a:pt x="975" y="9180"/>
                                </a:lnTo>
                                <a:lnTo>
                                  <a:pt x="998" y="9260"/>
                                </a:lnTo>
                                <a:lnTo>
                                  <a:pt x="1022" y="9340"/>
                                </a:lnTo>
                                <a:lnTo>
                                  <a:pt x="1037" y="9400"/>
                                </a:lnTo>
                                <a:close/>
                                <a:moveTo>
                                  <a:pt x="2821" y="9400"/>
                                </a:moveTo>
                                <a:lnTo>
                                  <a:pt x="2143" y="9400"/>
                                </a:lnTo>
                                <a:lnTo>
                                  <a:pt x="2137" y="9380"/>
                                </a:lnTo>
                                <a:lnTo>
                                  <a:pt x="2099" y="9320"/>
                                </a:lnTo>
                                <a:lnTo>
                                  <a:pt x="2063" y="9240"/>
                                </a:lnTo>
                                <a:lnTo>
                                  <a:pt x="2028" y="9160"/>
                                </a:lnTo>
                                <a:lnTo>
                                  <a:pt x="1996" y="9100"/>
                                </a:lnTo>
                                <a:lnTo>
                                  <a:pt x="1966" y="9020"/>
                                </a:lnTo>
                                <a:lnTo>
                                  <a:pt x="1938" y="8940"/>
                                </a:lnTo>
                                <a:lnTo>
                                  <a:pt x="1912" y="8860"/>
                                </a:lnTo>
                                <a:lnTo>
                                  <a:pt x="1889" y="8800"/>
                                </a:lnTo>
                                <a:lnTo>
                                  <a:pt x="1868" y="8720"/>
                                </a:lnTo>
                                <a:lnTo>
                                  <a:pt x="1850" y="8640"/>
                                </a:lnTo>
                                <a:lnTo>
                                  <a:pt x="1834" y="8560"/>
                                </a:lnTo>
                                <a:lnTo>
                                  <a:pt x="1821" y="8460"/>
                                </a:lnTo>
                                <a:lnTo>
                                  <a:pt x="1811" y="8380"/>
                                </a:lnTo>
                                <a:lnTo>
                                  <a:pt x="1803" y="8300"/>
                                </a:lnTo>
                                <a:lnTo>
                                  <a:pt x="1799" y="8220"/>
                                </a:lnTo>
                                <a:lnTo>
                                  <a:pt x="1797" y="8140"/>
                                </a:lnTo>
                                <a:lnTo>
                                  <a:pt x="1798" y="8060"/>
                                </a:lnTo>
                                <a:lnTo>
                                  <a:pt x="1802" y="7960"/>
                                </a:lnTo>
                                <a:lnTo>
                                  <a:pt x="1809" y="7880"/>
                                </a:lnTo>
                                <a:lnTo>
                                  <a:pt x="1818" y="7800"/>
                                </a:lnTo>
                                <a:lnTo>
                                  <a:pt x="1830" y="7720"/>
                                </a:lnTo>
                                <a:lnTo>
                                  <a:pt x="1845" y="7640"/>
                                </a:lnTo>
                                <a:lnTo>
                                  <a:pt x="1862" y="7560"/>
                                </a:lnTo>
                                <a:lnTo>
                                  <a:pt x="1881" y="7480"/>
                                </a:lnTo>
                                <a:lnTo>
                                  <a:pt x="1902" y="7400"/>
                                </a:lnTo>
                                <a:lnTo>
                                  <a:pt x="1926" y="7320"/>
                                </a:lnTo>
                                <a:lnTo>
                                  <a:pt x="1951" y="7240"/>
                                </a:lnTo>
                                <a:lnTo>
                                  <a:pt x="1978" y="7160"/>
                                </a:lnTo>
                                <a:lnTo>
                                  <a:pt x="2006" y="7080"/>
                                </a:lnTo>
                                <a:lnTo>
                                  <a:pt x="2037" y="7020"/>
                                </a:lnTo>
                                <a:lnTo>
                                  <a:pt x="2068" y="6940"/>
                                </a:lnTo>
                                <a:lnTo>
                                  <a:pt x="2101" y="6860"/>
                                </a:lnTo>
                                <a:lnTo>
                                  <a:pt x="2135" y="6800"/>
                                </a:lnTo>
                                <a:lnTo>
                                  <a:pt x="2171" y="6720"/>
                                </a:lnTo>
                                <a:lnTo>
                                  <a:pt x="2207" y="6660"/>
                                </a:lnTo>
                                <a:lnTo>
                                  <a:pt x="2245" y="6600"/>
                                </a:lnTo>
                                <a:lnTo>
                                  <a:pt x="2283" y="6520"/>
                                </a:lnTo>
                                <a:lnTo>
                                  <a:pt x="2323" y="6460"/>
                                </a:lnTo>
                                <a:lnTo>
                                  <a:pt x="2368" y="6380"/>
                                </a:lnTo>
                                <a:lnTo>
                                  <a:pt x="2414" y="6320"/>
                                </a:lnTo>
                                <a:lnTo>
                                  <a:pt x="2461" y="6240"/>
                                </a:lnTo>
                                <a:lnTo>
                                  <a:pt x="2508" y="6180"/>
                                </a:lnTo>
                                <a:lnTo>
                                  <a:pt x="2557" y="6100"/>
                                </a:lnTo>
                                <a:lnTo>
                                  <a:pt x="2606" y="6040"/>
                                </a:lnTo>
                                <a:lnTo>
                                  <a:pt x="2655" y="5960"/>
                                </a:lnTo>
                                <a:lnTo>
                                  <a:pt x="2705" y="5900"/>
                                </a:lnTo>
                                <a:lnTo>
                                  <a:pt x="2755" y="5840"/>
                                </a:lnTo>
                                <a:lnTo>
                                  <a:pt x="2857" y="5720"/>
                                </a:lnTo>
                                <a:lnTo>
                                  <a:pt x="2908" y="5640"/>
                                </a:lnTo>
                                <a:lnTo>
                                  <a:pt x="3012" y="5520"/>
                                </a:lnTo>
                                <a:lnTo>
                                  <a:pt x="3483" y="4980"/>
                                </a:lnTo>
                                <a:lnTo>
                                  <a:pt x="3536" y="4940"/>
                                </a:lnTo>
                                <a:lnTo>
                                  <a:pt x="3591" y="4880"/>
                                </a:lnTo>
                                <a:lnTo>
                                  <a:pt x="3702" y="4740"/>
                                </a:lnTo>
                                <a:lnTo>
                                  <a:pt x="3758" y="4680"/>
                                </a:lnTo>
                                <a:lnTo>
                                  <a:pt x="3921" y="4500"/>
                                </a:lnTo>
                                <a:lnTo>
                                  <a:pt x="4029" y="4380"/>
                                </a:lnTo>
                                <a:lnTo>
                                  <a:pt x="4135" y="4260"/>
                                </a:lnTo>
                                <a:lnTo>
                                  <a:pt x="4187" y="4200"/>
                                </a:lnTo>
                                <a:lnTo>
                                  <a:pt x="4239" y="4140"/>
                                </a:lnTo>
                                <a:lnTo>
                                  <a:pt x="4290" y="4080"/>
                                </a:lnTo>
                                <a:lnTo>
                                  <a:pt x="4340" y="4020"/>
                                </a:lnTo>
                                <a:lnTo>
                                  <a:pt x="4390" y="3960"/>
                                </a:lnTo>
                                <a:lnTo>
                                  <a:pt x="4439" y="3900"/>
                                </a:lnTo>
                                <a:lnTo>
                                  <a:pt x="4488" y="3840"/>
                                </a:lnTo>
                                <a:lnTo>
                                  <a:pt x="4535" y="3780"/>
                                </a:lnTo>
                                <a:lnTo>
                                  <a:pt x="4582" y="3720"/>
                                </a:lnTo>
                                <a:lnTo>
                                  <a:pt x="4628" y="3660"/>
                                </a:lnTo>
                                <a:lnTo>
                                  <a:pt x="4673" y="3580"/>
                                </a:lnTo>
                                <a:lnTo>
                                  <a:pt x="4717" y="3520"/>
                                </a:lnTo>
                                <a:lnTo>
                                  <a:pt x="4761" y="3460"/>
                                </a:lnTo>
                                <a:lnTo>
                                  <a:pt x="4803" y="3400"/>
                                </a:lnTo>
                                <a:lnTo>
                                  <a:pt x="4843" y="3320"/>
                                </a:lnTo>
                                <a:lnTo>
                                  <a:pt x="4883" y="3260"/>
                                </a:lnTo>
                                <a:lnTo>
                                  <a:pt x="4921" y="3200"/>
                                </a:lnTo>
                                <a:lnTo>
                                  <a:pt x="4959" y="3120"/>
                                </a:lnTo>
                                <a:lnTo>
                                  <a:pt x="4994" y="3060"/>
                                </a:lnTo>
                                <a:lnTo>
                                  <a:pt x="5031" y="2980"/>
                                </a:lnTo>
                                <a:lnTo>
                                  <a:pt x="5066" y="2900"/>
                                </a:lnTo>
                                <a:lnTo>
                                  <a:pt x="5099" y="2820"/>
                                </a:lnTo>
                                <a:lnTo>
                                  <a:pt x="5131" y="2740"/>
                                </a:lnTo>
                                <a:lnTo>
                                  <a:pt x="5160" y="2660"/>
                                </a:lnTo>
                                <a:lnTo>
                                  <a:pt x="5188" y="2580"/>
                                </a:lnTo>
                                <a:lnTo>
                                  <a:pt x="5214" y="2500"/>
                                </a:lnTo>
                                <a:lnTo>
                                  <a:pt x="5234" y="2440"/>
                                </a:lnTo>
                                <a:lnTo>
                                  <a:pt x="5253" y="2360"/>
                                </a:lnTo>
                                <a:lnTo>
                                  <a:pt x="5270" y="2280"/>
                                </a:lnTo>
                                <a:lnTo>
                                  <a:pt x="5286" y="2200"/>
                                </a:lnTo>
                                <a:lnTo>
                                  <a:pt x="5300" y="2120"/>
                                </a:lnTo>
                                <a:lnTo>
                                  <a:pt x="5313" y="2040"/>
                                </a:lnTo>
                                <a:lnTo>
                                  <a:pt x="5324" y="1960"/>
                                </a:lnTo>
                                <a:lnTo>
                                  <a:pt x="5335" y="1880"/>
                                </a:lnTo>
                                <a:lnTo>
                                  <a:pt x="5365" y="1960"/>
                                </a:lnTo>
                                <a:lnTo>
                                  <a:pt x="5392" y="2040"/>
                                </a:lnTo>
                                <a:lnTo>
                                  <a:pt x="5416" y="2100"/>
                                </a:lnTo>
                                <a:lnTo>
                                  <a:pt x="5438" y="2180"/>
                                </a:lnTo>
                                <a:lnTo>
                                  <a:pt x="5457" y="2260"/>
                                </a:lnTo>
                                <a:lnTo>
                                  <a:pt x="5474" y="2340"/>
                                </a:lnTo>
                                <a:lnTo>
                                  <a:pt x="5487" y="2400"/>
                                </a:lnTo>
                                <a:lnTo>
                                  <a:pt x="5499" y="2480"/>
                                </a:lnTo>
                                <a:lnTo>
                                  <a:pt x="5507" y="2560"/>
                                </a:lnTo>
                                <a:lnTo>
                                  <a:pt x="5513" y="2640"/>
                                </a:lnTo>
                                <a:lnTo>
                                  <a:pt x="5516" y="2720"/>
                                </a:lnTo>
                                <a:lnTo>
                                  <a:pt x="5517" y="2800"/>
                                </a:lnTo>
                                <a:lnTo>
                                  <a:pt x="5515" y="2880"/>
                                </a:lnTo>
                                <a:lnTo>
                                  <a:pt x="5511" y="2960"/>
                                </a:lnTo>
                                <a:lnTo>
                                  <a:pt x="5505" y="3040"/>
                                </a:lnTo>
                                <a:lnTo>
                                  <a:pt x="5496" y="3120"/>
                                </a:lnTo>
                                <a:lnTo>
                                  <a:pt x="5484" y="3200"/>
                                </a:lnTo>
                                <a:lnTo>
                                  <a:pt x="5472" y="3280"/>
                                </a:lnTo>
                                <a:lnTo>
                                  <a:pt x="5457" y="3360"/>
                                </a:lnTo>
                                <a:lnTo>
                                  <a:pt x="5440" y="3440"/>
                                </a:lnTo>
                                <a:lnTo>
                                  <a:pt x="5422" y="3500"/>
                                </a:lnTo>
                                <a:lnTo>
                                  <a:pt x="5402" y="3580"/>
                                </a:lnTo>
                                <a:lnTo>
                                  <a:pt x="5381" y="3660"/>
                                </a:lnTo>
                                <a:lnTo>
                                  <a:pt x="5358" y="3720"/>
                                </a:lnTo>
                                <a:lnTo>
                                  <a:pt x="5333" y="3800"/>
                                </a:lnTo>
                                <a:lnTo>
                                  <a:pt x="5308" y="3860"/>
                                </a:lnTo>
                                <a:lnTo>
                                  <a:pt x="5277" y="3940"/>
                                </a:lnTo>
                                <a:lnTo>
                                  <a:pt x="5245" y="4020"/>
                                </a:lnTo>
                                <a:lnTo>
                                  <a:pt x="5211" y="4100"/>
                                </a:lnTo>
                                <a:lnTo>
                                  <a:pt x="5176" y="4180"/>
                                </a:lnTo>
                                <a:lnTo>
                                  <a:pt x="5140" y="4260"/>
                                </a:lnTo>
                                <a:lnTo>
                                  <a:pt x="5102" y="4340"/>
                                </a:lnTo>
                                <a:lnTo>
                                  <a:pt x="5063" y="4400"/>
                                </a:lnTo>
                                <a:lnTo>
                                  <a:pt x="5024" y="4480"/>
                                </a:lnTo>
                                <a:lnTo>
                                  <a:pt x="4983" y="4560"/>
                                </a:lnTo>
                                <a:lnTo>
                                  <a:pt x="4941" y="4620"/>
                                </a:lnTo>
                                <a:lnTo>
                                  <a:pt x="4899" y="4700"/>
                                </a:lnTo>
                                <a:lnTo>
                                  <a:pt x="4856" y="4760"/>
                                </a:lnTo>
                                <a:lnTo>
                                  <a:pt x="4812" y="4840"/>
                                </a:lnTo>
                                <a:lnTo>
                                  <a:pt x="4767" y="4900"/>
                                </a:lnTo>
                                <a:lnTo>
                                  <a:pt x="4722" y="4980"/>
                                </a:lnTo>
                                <a:lnTo>
                                  <a:pt x="4677" y="5040"/>
                                </a:lnTo>
                                <a:lnTo>
                                  <a:pt x="4630" y="5120"/>
                                </a:lnTo>
                                <a:lnTo>
                                  <a:pt x="4584" y="5180"/>
                                </a:lnTo>
                                <a:lnTo>
                                  <a:pt x="4490" y="5300"/>
                                </a:lnTo>
                                <a:lnTo>
                                  <a:pt x="4442" y="5380"/>
                                </a:lnTo>
                                <a:lnTo>
                                  <a:pt x="4298" y="5560"/>
                                </a:lnTo>
                                <a:lnTo>
                                  <a:pt x="4246" y="5640"/>
                                </a:lnTo>
                                <a:lnTo>
                                  <a:pt x="4143" y="5760"/>
                                </a:lnTo>
                                <a:lnTo>
                                  <a:pt x="4092" y="5840"/>
                                </a:lnTo>
                                <a:lnTo>
                                  <a:pt x="3989" y="5960"/>
                                </a:lnTo>
                                <a:lnTo>
                                  <a:pt x="3835" y="6160"/>
                                </a:lnTo>
                                <a:lnTo>
                                  <a:pt x="3734" y="6280"/>
                                </a:lnTo>
                                <a:lnTo>
                                  <a:pt x="3684" y="6340"/>
                                </a:lnTo>
                                <a:lnTo>
                                  <a:pt x="3635" y="6420"/>
                                </a:lnTo>
                                <a:lnTo>
                                  <a:pt x="3586" y="6480"/>
                                </a:lnTo>
                                <a:lnTo>
                                  <a:pt x="3537" y="6540"/>
                                </a:lnTo>
                                <a:lnTo>
                                  <a:pt x="3486" y="6600"/>
                                </a:lnTo>
                                <a:lnTo>
                                  <a:pt x="3436" y="6680"/>
                                </a:lnTo>
                                <a:lnTo>
                                  <a:pt x="3386" y="6740"/>
                                </a:lnTo>
                                <a:lnTo>
                                  <a:pt x="3337" y="6800"/>
                                </a:lnTo>
                                <a:lnTo>
                                  <a:pt x="3289" y="6880"/>
                                </a:lnTo>
                                <a:lnTo>
                                  <a:pt x="3242" y="6940"/>
                                </a:lnTo>
                                <a:lnTo>
                                  <a:pt x="3197" y="7020"/>
                                </a:lnTo>
                                <a:lnTo>
                                  <a:pt x="3152" y="7080"/>
                                </a:lnTo>
                                <a:lnTo>
                                  <a:pt x="3109" y="7140"/>
                                </a:lnTo>
                                <a:lnTo>
                                  <a:pt x="3067" y="7220"/>
                                </a:lnTo>
                                <a:lnTo>
                                  <a:pt x="3027" y="7280"/>
                                </a:lnTo>
                                <a:lnTo>
                                  <a:pt x="2989" y="7360"/>
                                </a:lnTo>
                                <a:lnTo>
                                  <a:pt x="2952" y="7420"/>
                                </a:lnTo>
                                <a:lnTo>
                                  <a:pt x="2917" y="7480"/>
                                </a:lnTo>
                                <a:lnTo>
                                  <a:pt x="2902" y="7520"/>
                                </a:lnTo>
                                <a:lnTo>
                                  <a:pt x="2888" y="7540"/>
                                </a:lnTo>
                                <a:lnTo>
                                  <a:pt x="2874" y="7580"/>
                                </a:lnTo>
                                <a:lnTo>
                                  <a:pt x="2861" y="7600"/>
                                </a:lnTo>
                                <a:lnTo>
                                  <a:pt x="2833" y="7660"/>
                                </a:lnTo>
                                <a:lnTo>
                                  <a:pt x="2810" y="7720"/>
                                </a:lnTo>
                                <a:lnTo>
                                  <a:pt x="2786" y="7780"/>
                                </a:lnTo>
                                <a:lnTo>
                                  <a:pt x="2765" y="7840"/>
                                </a:lnTo>
                                <a:lnTo>
                                  <a:pt x="2746" y="7900"/>
                                </a:lnTo>
                                <a:lnTo>
                                  <a:pt x="2728" y="7980"/>
                                </a:lnTo>
                                <a:lnTo>
                                  <a:pt x="2720" y="8000"/>
                                </a:lnTo>
                                <a:lnTo>
                                  <a:pt x="2713" y="8040"/>
                                </a:lnTo>
                                <a:lnTo>
                                  <a:pt x="2705" y="8060"/>
                                </a:lnTo>
                                <a:lnTo>
                                  <a:pt x="2698" y="8100"/>
                                </a:lnTo>
                                <a:lnTo>
                                  <a:pt x="2686" y="8160"/>
                                </a:lnTo>
                                <a:lnTo>
                                  <a:pt x="2683" y="8180"/>
                                </a:lnTo>
                                <a:lnTo>
                                  <a:pt x="2680" y="8180"/>
                                </a:lnTo>
                                <a:lnTo>
                                  <a:pt x="2678" y="8200"/>
                                </a:lnTo>
                                <a:lnTo>
                                  <a:pt x="2676" y="8220"/>
                                </a:lnTo>
                                <a:lnTo>
                                  <a:pt x="2668" y="8280"/>
                                </a:lnTo>
                                <a:lnTo>
                                  <a:pt x="2666" y="8300"/>
                                </a:lnTo>
                                <a:lnTo>
                                  <a:pt x="2664" y="8300"/>
                                </a:lnTo>
                                <a:lnTo>
                                  <a:pt x="2663" y="8320"/>
                                </a:lnTo>
                                <a:lnTo>
                                  <a:pt x="2661" y="8340"/>
                                </a:lnTo>
                                <a:lnTo>
                                  <a:pt x="2660" y="8360"/>
                                </a:lnTo>
                                <a:lnTo>
                                  <a:pt x="2659" y="8380"/>
                                </a:lnTo>
                                <a:lnTo>
                                  <a:pt x="2658" y="8400"/>
                                </a:lnTo>
                                <a:lnTo>
                                  <a:pt x="2657" y="8400"/>
                                </a:lnTo>
                                <a:lnTo>
                                  <a:pt x="2656" y="8420"/>
                                </a:lnTo>
                                <a:lnTo>
                                  <a:pt x="2655" y="8440"/>
                                </a:lnTo>
                                <a:lnTo>
                                  <a:pt x="2655" y="8460"/>
                                </a:lnTo>
                                <a:lnTo>
                                  <a:pt x="2655" y="8480"/>
                                </a:lnTo>
                                <a:lnTo>
                                  <a:pt x="2655" y="8540"/>
                                </a:lnTo>
                                <a:lnTo>
                                  <a:pt x="2658" y="8620"/>
                                </a:lnTo>
                                <a:lnTo>
                                  <a:pt x="2663" y="8700"/>
                                </a:lnTo>
                                <a:lnTo>
                                  <a:pt x="2671" y="8780"/>
                                </a:lnTo>
                                <a:lnTo>
                                  <a:pt x="2681" y="8840"/>
                                </a:lnTo>
                                <a:lnTo>
                                  <a:pt x="2694" y="8920"/>
                                </a:lnTo>
                                <a:lnTo>
                                  <a:pt x="2710" y="9000"/>
                                </a:lnTo>
                                <a:lnTo>
                                  <a:pt x="2728" y="9080"/>
                                </a:lnTo>
                                <a:lnTo>
                                  <a:pt x="2748" y="9160"/>
                                </a:lnTo>
                                <a:lnTo>
                                  <a:pt x="2771" y="9240"/>
                                </a:lnTo>
                                <a:lnTo>
                                  <a:pt x="2796" y="9320"/>
                                </a:lnTo>
                                <a:lnTo>
                                  <a:pt x="2821" y="9400"/>
                                </a:lnTo>
                                <a:close/>
                                <a:moveTo>
                                  <a:pt x="4226" y="9400"/>
                                </a:moveTo>
                                <a:lnTo>
                                  <a:pt x="3488" y="9400"/>
                                </a:lnTo>
                                <a:lnTo>
                                  <a:pt x="3470" y="9340"/>
                                </a:lnTo>
                                <a:lnTo>
                                  <a:pt x="3443" y="9280"/>
                                </a:lnTo>
                                <a:lnTo>
                                  <a:pt x="3419" y="9200"/>
                                </a:lnTo>
                                <a:lnTo>
                                  <a:pt x="3398" y="9120"/>
                                </a:lnTo>
                                <a:lnTo>
                                  <a:pt x="3381" y="9040"/>
                                </a:lnTo>
                                <a:lnTo>
                                  <a:pt x="3356" y="8900"/>
                                </a:lnTo>
                                <a:lnTo>
                                  <a:pt x="3349" y="8820"/>
                                </a:lnTo>
                                <a:lnTo>
                                  <a:pt x="3346" y="8740"/>
                                </a:lnTo>
                                <a:lnTo>
                                  <a:pt x="3346" y="8660"/>
                                </a:lnTo>
                                <a:lnTo>
                                  <a:pt x="3349" y="8580"/>
                                </a:lnTo>
                                <a:lnTo>
                                  <a:pt x="3356" y="8500"/>
                                </a:lnTo>
                                <a:lnTo>
                                  <a:pt x="3366" y="8420"/>
                                </a:lnTo>
                                <a:lnTo>
                                  <a:pt x="3377" y="8360"/>
                                </a:lnTo>
                                <a:lnTo>
                                  <a:pt x="3390" y="8280"/>
                                </a:lnTo>
                                <a:lnTo>
                                  <a:pt x="3406" y="8220"/>
                                </a:lnTo>
                                <a:lnTo>
                                  <a:pt x="3423" y="8160"/>
                                </a:lnTo>
                                <a:lnTo>
                                  <a:pt x="3433" y="8120"/>
                                </a:lnTo>
                                <a:lnTo>
                                  <a:pt x="3438" y="8100"/>
                                </a:lnTo>
                                <a:lnTo>
                                  <a:pt x="3443" y="8080"/>
                                </a:lnTo>
                                <a:lnTo>
                                  <a:pt x="3453" y="8060"/>
                                </a:lnTo>
                                <a:lnTo>
                                  <a:pt x="3464" y="8020"/>
                                </a:lnTo>
                                <a:lnTo>
                                  <a:pt x="3475" y="8000"/>
                                </a:lnTo>
                                <a:lnTo>
                                  <a:pt x="3486" y="7960"/>
                                </a:lnTo>
                                <a:lnTo>
                                  <a:pt x="3519" y="7880"/>
                                </a:lnTo>
                                <a:lnTo>
                                  <a:pt x="3554" y="7800"/>
                                </a:lnTo>
                                <a:lnTo>
                                  <a:pt x="3590" y="7720"/>
                                </a:lnTo>
                                <a:lnTo>
                                  <a:pt x="3629" y="7640"/>
                                </a:lnTo>
                                <a:lnTo>
                                  <a:pt x="3669" y="7580"/>
                                </a:lnTo>
                                <a:lnTo>
                                  <a:pt x="3711" y="7500"/>
                                </a:lnTo>
                                <a:lnTo>
                                  <a:pt x="3743" y="7460"/>
                                </a:lnTo>
                                <a:lnTo>
                                  <a:pt x="3776" y="7400"/>
                                </a:lnTo>
                                <a:lnTo>
                                  <a:pt x="3809" y="7340"/>
                                </a:lnTo>
                                <a:lnTo>
                                  <a:pt x="3843" y="7300"/>
                                </a:lnTo>
                                <a:lnTo>
                                  <a:pt x="3877" y="7240"/>
                                </a:lnTo>
                                <a:lnTo>
                                  <a:pt x="3947" y="7160"/>
                                </a:lnTo>
                                <a:lnTo>
                                  <a:pt x="3982" y="7100"/>
                                </a:lnTo>
                                <a:lnTo>
                                  <a:pt x="4034" y="7040"/>
                                </a:lnTo>
                                <a:lnTo>
                                  <a:pt x="4086" y="6980"/>
                                </a:lnTo>
                                <a:lnTo>
                                  <a:pt x="4139" y="6900"/>
                                </a:lnTo>
                                <a:lnTo>
                                  <a:pt x="4192" y="6840"/>
                                </a:lnTo>
                                <a:lnTo>
                                  <a:pt x="4514" y="6480"/>
                                </a:lnTo>
                                <a:lnTo>
                                  <a:pt x="4568" y="6440"/>
                                </a:lnTo>
                                <a:lnTo>
                                  <a:pt x="4627" y="6380"/>
                                </a:lnTo>
                                <a:lnTo>
                                  <a:pt x="4685" y="6300"/>
                                </a:lnTo>
                                <a:lnTo>
                                  <a:pt x="4802" y="6180"/>
                                </a:lnTo>
                                <a:lnTo>
                                  <a:pt x="4916" y="6060"/>
                                </a:lnTo>
                                <a:lnTo>
                                  <a:pt x="4972" y="6020"/>
                                </a:lnTo>
                                <a:lnTo>
                                  <a:pt x="5028" y="5960"/>
                                </a:lnTo>
                                <a:lnTo>
                                  <a:pt x="5083" y="5900"/>
                                </a:lnTo>
                                <a:lnTo>
                                  <a:pt x="5137" y="5840"/>
                                </a:lnTo>
                                <a:lnTo>
                                  <a:pt x="5191" y="5780"/>
                                </a:lnTo>
                                <a:lnTo>
                                  <a:pt x="5243" y="5720"/>
                                </a:lnTo>
                                <a:lnTo>
                                  <a:pt x="5294" y="5660"/>
                                </a:lnTo>
                                <a:lnTo>
                                  <a:pt x="5345" y="5600"/>
                                </a:lnTo>
                                <a:lnTo>
                                  <a:pt x="5394" y="5540"/>
                                </a:lnTo>
                                <a:lnTo>
                                  <a:pt x="5442" y="5460"/>
                                </a:lnTo>
                                <a:lnTo>
                                  <a:pt x="5489" y="5400"/>
                                </a:lnTo>
                                <a:lnTo>
                                  <a:pt x="5534" y="5340"/>
                                </a:lnTo>
                                <a:lnTo>
                                  <a:pt x="5578" y="5280"/>
                                </a:lnTo>
                                <a:lnTo>
                                  <a:pt x="5620" y="5200"/>
                                </a:lnTo>
                                <a:lnTo>
                                  <a:pt x="5660" y="5140"/>
                                </a:lnTo>
                                <a:lnTo>
                                  <a:pt x="5699" y="5080"/>
                                </a:lnTo>
                                <a:lnTo>
                                  <a:pt x="5735" y="5000"/>
                                </a:lnTo>
                                <a:lnTo>
                                  <a:pt x="5770" y="4920"/>
                                </a:lnTo>
                                <a:lnTo>
                                  <a:pt x="5802" y="4840"/>
                                </a:lnTo>
                                <a:lnTo>
                                  <a:pt x="5827" y="4780"/>
                                </a:lnTo>
                                <a:lnTo>
                                  <a:pt x="5829" y="4780"/>
                                </a:lnTo>
                                <a:lnTo>
                                  <a:pt x="5829" y="6280"/>
                                </a:lnTo>
                                <a:lnTo>
                                  <a:pt x="5820" y="6280"/>
                                </a:lnTo>
                                <a:lnTo>
                                  <a:pt x="5784" y="6360"/>
                                </a:lnTo>
                                <a:lnTo>
                                  <a:pt x="5747" y="6420"/>
                                </a:lnTo>
                                <a:lnTo>
                                  <a:pt x="5708" y="6500"/>
                                </a:lnTo>
                                <a:lnTo>
                                  <a:pt x="5669" y="6560"/>
                                </a:lnTo>
                                <a:lnTo>
                                  <a:pt x="5628" y="6640"/>
                                </a:lnTo>
                                <a:lnTo>
                                  <a:pt x="5587" y="6700"/>
                                </a:lnTo>
                                <a:lnTo>
                                  <a:pt x="5545" y="6760"/>
                                </a:lnTo>
                                <a:lnTo>
                                  <a:pt x="5503" y="6820"/>
                                </a:lnTo>
                                <a:lnTo>
                                  <a:pt x="5460" y="6880"/>
                                </a:lnTo>
                                <a:lnTo>
                                  <a:pt x="5374" y="7000"/>
                                </a:lnTo>
                                <a:lnTo>
                                  <a:pt x="5330" y="7060"/>
                                </a:lnTo>
                                <a:lnTo>
                                  <a:pt x="5283" y="7140"/>
                                </a:lnTo>
                                <a:lnTo>
                                  <a:pt x="5092" y="7380"/>
                                </a:lnTo>
                                <a:lnTo>
                                  <a:pt x="5044" y="7440"/>
                                </a:lnTo>
                                <a:lnTo>
                                  <a:pt x="4951" y="7560"/>
                                </a:lnTo>
                                <a:lnTo>
                                  <a:pt x="4905" y="7620"/>
                                </a:lnTo>
                                <a:lnTo>
                                  <a:pt x="4859" y="7680"/>
                                </a:lnTo>
                                <a:lnTo>
                                  <a:pt x="4814" y="7740"/>
                                </a:lnTo>
                                <a:lnTo>
                                  <a:pt x="4761" y="7820"/>
                                </a:lnTo>
                                <a:lnTo>
                                  <a:pt x="4709" y="7880"/>
                                </a:lnTo>
                                <a:lnTo>
                                  <a:pt x="4658" y="7960"/>
                                </a:lnTo>
                                <a:lnTo>
                                  <a:pt x="4609" y="8020"/>
                                </a:lnTo>
                                <a:lnTo>
                                  <a:pt x="4562" y="8100"/>
                                </a:lnTo>
                                <a:lnTo>
                                  <a:pt x="4517" y="8160"/>
                                </a:lnTo>
                                <a:lnTo>
                                  <a:pt x="4474" y="8220"/>
                                </a:lnTo>
                                <a:lnTo>
                                  <a:pt x="4434" y="8300"/>
                                </a:lnTo>
                                <a:lnTo>
                                  <a:pt x="4397" y="8360"/>
                                </a:lnTo>
                                <a:lnTo>
                                  <a:pt x="4387" y="8380"/>
                                </a:lnTo>
                                <a:lnTo>
                                  <a:pt x="4377" y="8400"/>
                                </a:lnTo>
                                <a:lnTo>
                                  <a:pt x="4368" y="8420"/>
                                </a:lnTo>
                                <a:lnTo>
                                  <a:pt x="4359" y="8440"/>
                                </a:lnTo>
                                <a:lnTo>
                                  <a:pt x="4354" y="8440"/>
                                </a:lnTo>
                                <a:lnTo>
                                  <a:pt x="4350" y="8460"/>
                                </a:lnTo>
                                <a:lnTo>
                                  <a:pt x="4340" y="8480"/>
                                </a:lnTo>
                                <a:lnTo>
                                  <a:pt x="4324" y="8520"/>
                                </a:lnTo>
                                <a:lnTo>
                                  <a:pt x="4308" y="8540"/>
                                </a:lnTo>
                                <a:lnTo>
                                  <a:pt x="4293" y="8580"/>
                                </a:lnTo>
                                <a:lnTo>
                                  <a:pt x="4279" y="8620"/>
                                </a:lnTo>
                                <a:lnTo>
                                  <a:pt x="4266" y="8660"/>
                                </a:lnTo>
                                <a:lnTo>
                                  <a:pt x="4243" y="8740"/>
                                </a:lnTo>
                                <a:lnTo>
                                  <a:pt x="4239" y="8760"/>
                                </a:lnTo>
                                <a:lnTo>
                                  <a:pt x="4234" y="8780"/>
                                </a:lnTo>
                                <a:lnTo>
                                  <a:pt x="4229" y="8800"/>
                                </a:lnTo>
                                <a:lnTo>
                                  <a:pt x="4225" y="8820"/>
                                </a:lnTo>
                                <a:lnTo>
                                  <a:pt x="4222" y="8840"/>
                                </a:lnTo>
                                <a:lnTo>
                                  <a:pt x="4217" y="8860"/>
                                </a:lnTo>
                                <a:lnTo>
                                  <a:pt x="4214" y="8880"/>
                                </a:lnTo>
                                <a:lnTo>
                                  <a:pt x="4211" y="8900"/>
                                </a:lnTo>
                                <a:lnTo>
                                  <a:pt x="4209" y="8920"/>
                                </a:lnTo>
                                <a:lnTo>
                                  <a:pt x="4206" y="8940"/>
                                </a:lnTo>
                                <a:lnTo>
                                  <a:pt x="4203" y="8960"/>
                                </a:lnTo>
                                <a:lnTo>
                                  <a:pt x="4202" y="8980"/>
                                </a:lnTo>
                                <a:lnTo>
                                  <a:pt x="4197" y="9060"/>
                                </a:lnTo>
                                <a:lnTo>
                                  <a:pt x="4198" y="9140"/>
                                </a:lnTo>
                                <a:lnTo>
                                  <a:pt x="4203" y="9220"/>
                                </a:lnTo>
                                <a:lnTo>
                                  <a:pt x="4213" y="9320"/>
                                </a:lnTo>
                                <a:lnTo>
                                  <a:pt x="4225" y="9380"/>
                                </a:lnTo>
                                <a:lnTo>
                                  <a:pt x="4226" y="9400"/>
                                </a:lnTo>
                                <a:close/>
                              </a:path>
                            </a:pathLst>
                          </a:custGeom>
                          <a:solidFill>
                            <a:srgbClr val="095C40">
                              <a:alpha val="10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7944733" name="Text Box 56"/>
                        <wps:cNvSpPr txBox="1">
                          <a:spLocks noChangeArrowheads="1"/>
                        </wps:cNvSpPr>
                        <wps:spPr bwMode="auto">
                          <a:xfrm>
                            <a:off x="6081" y="7444"/>
                            <a:ext cx="5829" cy="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576CFB" w14:textId="77777777" w:rsidR="00265155" w:rsidRDefault="00265155" w:rsidP="00265155">
                              <w:pPr>
                                <w:rPr>
                                  <w:rFonts w:ascii="Tahoma"/>
                                  <w:b/>
                                  <w:sz w:val="36"/>
                                </w:rPr>
                              </w:pPr>
                            </w:p>
                            <w:p w14:paraId="40FCDC9C" w14:textId="77777777" w:rsidR="00265155" w:rsidRDefault="00265155" w:rsidP="00265155">
                              <w:pPr>
                                <w:rPr>
                                  <w:rFonts w:ascii="Tahoma"/>
                                  <w:b/>
                                  <w:sz w:val="36"/>
                                </w:rPr>
                              </w:pPr>
                            </w:p>
                            <w:p w14:paraId="3FA8173A" w14:textId="77777777" w:rsidR="00265155" w:rsidRDefault="00265155" w:rsidP="00265155">
                              <w:pPr>
                                <w:rPr>
                                  <w:rFonts w:ascii="Tahoma"/>
                                  <w:b/>
                                  <w:sz w:val="36"/>
                                </w:rPr>
                              </w:pPr>
                            </w:p>
                            <w:p w14:paraId="2E8FDBA5" w14:textId="77777777" w:rsidR="00265155" w:rsidRDefault="00265155" w:rsidP="00265155">
                              <w:pPr>
                                <w:rPr>
                                  <w:rFonts w:ascii="Tahoma"/>
                                  <w:b/>
                                  <w:sz w:val="36"/>
                                </w:rPr>
                              </w:pPr>
                            </w:p>
                            <w:p w14:paraId="5FEA1F08" w14:textId="77777777" w:rsidR="00265155" w:rsidRDefault="00265155" w:rsidP="00265155">
                              <w:pPr>
                                <w:rPr>
                                  <w:rFonts w:ascii="Tahoma"/>
                                  <w:b/>
                                  <w:sz w:val="36"/>
                                </w:rPr>
                              </w:pPr>
                            </w:p>
                            <w:p w14:paraId="33B56ACC" w14:textId="77777777" w:rsidR="00265155" w:rsidRDefault="00265155" w:rsidP="00265155">
                              <w:pPr>
                                <w:rPr>
                                  <w:rFonts w:ascii="Tahoma"/>
                                  <w:b/>
                                  <w:sz w:val="36"/>
                                </w:rPr>
                              </w:pPr>
                            </w:p>
                            <w:p w14:paraId="51CED55F" w14:textId="77777777" w:rsidR="00265155" w:rsidRDefault="00265155" w:rsidP="00265155">
                              <w:pPr>
                                <w:rPr>
                                  <w:rFonts w:ascii="Tahoma"/>
                                  <w:b/>
                                  <w:sz w:val="36"/>
                                </w:rPr>
                              </w:pPr>
                            </w:p>
                            <w:p w14:paraId="06DC7F5F" w14:textId="77777777" w:rsidR="00265155" w:rsidRDefault="00265155" w:rsidP="00265155">
                              <w:pPr>
                                <w:rPr>
                                  <w:rFonts w:ascii="Tahoma"/>
                                  <w:b/>
                                  <w:sz w:val="36"/>
                                </w:rPr>
                              </w:pPr>
                            </w:p>
                            <w:p w14:paraId="540F1B87" w14:textId="77777777" w:rsidR="00265155" w:rsidRDefault="00265155" w:rsidP="00265155">
                              <w:pPr>
                                <w:rPr>
                                  <w:rFonts w:ascii="Tahoma"/>
                                  <w:b/>
                                  <w:sz w:val="36"/>
                                </w:rPr>
                              </w:pPr>
                            </w:p>
                            <w:p w14:paraId="629FF6D6" w14:textId="77777777" w:rsidR="00265155" w:rsidRDefault="00265155" w:rsidP="00265155">
                              <w:pPr>
                                <w:rPr>
                                  <w:rFonts w:ascii="Tahoma"/>
                                  <w:b/>
                                  <w:sz w:val="36"/>
                                </w:rPr>
                              </w:pPr>
                            </w:p>
                            <w:p w14:paraId="2DCD660E" w14:textId="77777777" w:rsidR="00265155" w:rsidRDefault="00265155" w:rsidP="00265155">
                              <w:pPr>
                                <w:rPr>
                                  <w:rFonts w:ascii="Tahoma"/>
                                  <w:b/>
                                  <w:sz w:val="36"/>
                                </w:rPr>
                              </w:pPr>
                            </w:p>
                            <w:p w14:paraId="3BD0F9A8" w14:textId="77777777" w:rsidR="00265155" w:rsidRDefault="00265155" w:rsidP="00265155">
                              <w:pPr>
                                <w:rPr>
                                  <w:rFonts w:ascii="Tahoma"/>
                                  <w:b/>
                                  <w:sz w:val="36"/>
                                </w:rPr>
                              </w:pPr>
                            </w:p>
                            <w:p w14:paraId="5B068250" w14:textId="77777777" w:rsidR="00265155" w:rsidRDefault="00265155" w:rsidP="00265155">
                              <w:pPr>
                                <w:rPr>
                                  <w:rFonts w:ascii="Tahoma"/>
                                  <w:b/>
                                  <w:sz w:val="36"/>
                                </w:rPr>
                              </w:pPr>
                            </w:p>
                            <w:p w14:paraId="23C22090" w14:textId="77777777" w:rsidR="00265155" w:rsidRDefault="00265155" w:rsidP="00265155">
                              <w:pPr>
                                <w:spacing w:before="2"/>
                                <w:rPr>
                                  <w:rFonts w:ascii="Tahoma"/>
                                  <w:b/>
                                  <w:sz w:val="48"/>
                                </w:rPr>
                              </w:pPr>
                            </w:p>
                            <w:p w14:paraId="6968048F" w14:textId="77777777" w:rsidR="00265155" w:rsidRDefault="00265155" w:rsidP="00265155">
                              <w:pPr>
                                <w:spacing w:before="1"/>
                                <w:ind w:right="1193"/>
                                <w:jc w:val="right"/>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53A26" id="Group 89" o:spid="_x0000_s1047" style="position:absolute;margin-left:316.05pt;margin-top:384.25pt;width:291.45pt;height:470pt;z-index:-15719424;mso-position-horizontal-relative:page;mso-position-vertical-relative:page" coordorigin="6081,7445" coordsize="5829,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">
                <v:shape id="AutoShape 55" o:spid="_x0000_s1048" style="position:absolute;left:6081;top:7444;width:5829;height:9400;visibility:visible;mso-wrap-style:square;v-text-anchor:top" coordsize="5829,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" path="m1037,9400r-709,l307,9340r-33,-60l242,9200r-30,-80l183,9040r-26,-60l132,8900r-23,-80l89,8740,70,8660,53,8560,39,8480,28,8420r-9,-80l11,8260,6,8180,2,8100,,8020r1,-80l3,7880r4,-80l13,7720r8,-80l31,7560r13,-80l59,7400r17,-80l95,7240r20,-80l137,7080r24,-80l187,6920r27,-80l242,6760r30,-80l303,6620r32,-80l368,6460r35,-60l439,6320r36,-80l513,6180r38,-80l590,6040r40,-60l671,5900r57,-80l757,5760r29,-40l845,5640r30,-60l905,5540r49,-60l1003,5400r100,-120l1153,5200r102,-120l1307,5000r51,-60l1568,4700r52,-80l2520,3600r52,-40l2624,3500r154,-180l2879,3200r100,-120l3077,2960r49,-60l3174,2840r48,-60l3271,2720r49,-60l3368,2580r48,-60l3463,2460r46,-60l3555,2320r45,-60l3644,2200r43,-80l3729,2060r41,-60l3811,1920r39,-60l3888,1780r37,-60l3961,1640r35,-60l4030,1500r31,-60l4090,1360r29,-60l4146,1220r26,-80l4197,1080r23,-80l4242,920r21,-60l4282,780r18,-80l4316,620r15,-80l4344,480r12,-80l4367,320r9,-80l4384,160r7,-80l4397,r28,60l4451,140r23,80l4495,300r19,80l4530,460r14,100l4556,640r9,80l4572,800r4,80l4579,960r,80l4578,1100r-3,80l4570,1260r-7,80l4555,1420r-10,80l4533,1580r-13,80l4505,1720r-17,80l4470,1880r-19,80l4430,2040r-23,60l4384,2180r-25,80l4333,2320r-27,80l4277,2480r-29,60l4217,2620r-31,60l4154,2760r-33,60l4086,2900r-34,60l4016,3040r-37,60l3942,3180r-37,60l3864,3300r-41,80l3782,3440r-42,80l3697,3580r-43,60l3611,3720r-44,60l3523,3840r-45,60l3433,3980r-92,120l3249,4220r-47,80l2967,4600r-150,180l2767,4860r-348,420l2370,5360r-146,180l2127,5660r-95,120l1985,5840r-48,60l1888,5980r-48,60l1793,6100r-47,60l1700,6220r-45,80l1610,6360r-44,60l1523,6480r-42,80l1440,6620r-40,60l1361,6760r-38,60l1286,6880r-36,80l1216,7020r-33,60l1144,7160r-9,20l1126,7200r-8,20l1110,7240r-35,80l1044,7400r-29,80l988,7580r-25,80l941,7740r-5,20l931,7780r-4,20l918,7840r-5,20l908,7880r-4,20l891,7980r-4,20l884,8020r-3,20l879,8060r-10,100l868,8180r-2,l866,8200r-2,40l863,8260r-1,20l861,8300r-1,20l859,8340r,20l860,8400r2,80l866,8560r6,80l881,8720r10,80l904,8880r15,80l935,9040r19,60l975,9180r23,80l1022,9340r15,60xm2821,9400r-678,l2137,9380r-38,-60l2063,9240r-35,-80l1996,9100r-30,-80l1938,8940r-26,-80l1889,8800r-21,-80l1850,8640r-16,-80l1821,8460r-10,-80l1803,8300r-4,-80l1797,8140r1,-80l1802,7960r7,-80l1818,7800r12,-80l1845,7640r17,-80l1881,7480r21,-80l1926,7320r25,-80l1978,7160r28,-80l2037,7020r31,-80l2101,6860r34,-60l2171,6720r36,-60l2245,6600r38,-80l2323,6460r45,-80l2414,6320r47,-80l2508,6180r49,-80l2606,6040r49,-80l2705,5900r50,-60l2857,5720r51,-80l3012,5520r471,-540l3536,4940r55,-60l3702,4740r56,-60l3921,4500r108,-120l4135,4260r52,-60l4239,4140r51,-60l4340,4020r50,-60l4439,3900r49,-60l4535,3780r47,-60l4628,3660r45,-80l4717,3520r44,-60l4803,3400r40,-80l4883,3260r38,-60l4959,3120r35,-60l5031,2980r35,-80l5099,2820r32,-80l5160,2660r28,-80l5214,2500r20,-60l5253,2360r17,-80l5286,2200r14,-80l5313,2040r11,-80l5335,1880r30,80l5392,2040r24,60l5438,2180r19,80l5474,2340r13,60l5499,2480r8,80l5513,2640r3,80l5517,2800r-2,80l5511,2960r-6,80l5496,3120r-12,80l5472,3280r-15,80l5440,3440r-18,60l5402,3580r-21,80l5358,3720r-25,80l5308,3860r-31,80l5245,4020r-34,80l5176,4180r-36,80l5102,4340r-39,60l5024,4480r-41,80l4941,4620r-42,80l4856,4760r-44,80l4767,4900r-45,80l4677,5040r-47,80l4584,5180r-94,120l4442,5380r-144,180l4246,5640r-103,120l4092,5840r-103,120l3835,6160r-101,120l3684,6340r-49,80l3586,6480r-49,60l3486,6600r-50,80l3386,6740r-49,60l3289,6880r-47,60l3197,7020r-45,60l3109,7140r-42,80l3027,7280r-38,80l2952,7420r-35,60l2902,7520r-14,20l2874,7580r-13,20l2833,7660r-23,60l2786,7780r-21,60l2746,7900r-18,80l2720,8000r-7,40l2705,8060r-7,40l2686,8160r-3,20l2680,8180r-2,20l2676,8220r-8,60l2666,8300r-2,l2663,8320r-2,20l2660,8360r-1,20l2658,8400r-1,l2656,8420r-1,20l2655,8460r,20l2655,8540r3,80l2663,8700r8,80l2681,8840r13,80l2710,9000r18,80l2748,9160r23,80l2796,9320r25,80xm4226,9400r-738,l3470,9340r-27,-60l3419,9200r-21,-80l3381,9040r-25,-140l3349,8820r-3,-80l3346,8660r3,-80l3356,8500r10,-80l3377,8360r13,-80l3406,8220r17,-60l3433,8120r5,-20l3443,8080r10,-20l3464,8020r11,-20l3486,7960r33,-80l3554,7800r36,-80l3629,7640r40,-60l3711,7500r32,-40l3776,7400r33,-60l3843,7300r34,-60l3947,7160r35,-60l4034,7040r52,-60l4139,6900r53,-60l4514,6480r54,-40l4627,6380r58,-80l4802,6180r114,-120l4972,6020r56,-60l5083,5900r54,-60l5191,5780r52,-60l5294,5660r51,-60l5394,5540r48,-80l5489,5400r45,-60l5578,5280r42,-80l5660,5140r39,-60l5735,5000r35,-80l5802,4840r25,-60l5829,4780r,1500l5820,6280r-36,80l5747,6420r-39,80l5669,6560r-41,80l5587,6700r-42,60l5503,6820r-43,60l5374,7000r-44,60l5283,7140r-191,240l5044,7440r-93,120l4905,7620r-46,60l4814,7740r-53,80l4709,7880r-51,80l4609,8020r-47,80l4517,8160r-43,60l4434,8300r-37,60l4387,8380r-10,20l4368,8420r-9,20l4354,8440r-4,20l4340,8480r-16,40l4308,8540r-15,40l4279,8620r-13,40l4243,8740r-4,20l4234,8780r-5,20l4225,8820r-3,20l4217,8860r-3,20l4211,8900r-2,20l4206,8940r-3,20l4202,8980r-5,80l4198,9140r5,80l4213,9320r12,60l4226,9400xe" fillcolor="#095c40" stroked="f">
                  <v:fill opacity="7196f"/>
                  <v:path arrowok="t" o:connecttype="custom" o:connectlocs="109,16265;0,15465;95,14685;368,13905;757,13205;1307,12445;3077,10405;3555,9765;3961,9085;4242,8365;4384,7605;4544,8005;4563,8785;4407,9545;4121,10265;3740,10965;3202,11745;1937,13345;1481,14005;1135,14625;936,15205;881,15485;860,15765;891,16245;2143,16845;1868,16165;1809,15325;2006,14525;2368,13825;2908,13085;4187,11645;4673,11025;5066,10345;5300,9565;5487,9845;5484,10645;5277,11385;4899,12145;4298,13005;3537,13985;3067,14665;2810,15165;2683,15625;2659,15825;2671,16225;3488,16845;3349,16025;3453,15505;3743,14905;4192,14285;5137,13285;5620,12645;5784,13805;5330,14505;4658,15405;4359,15885;4239,16205;4203,16405" o:connectangles="0,0,0,0,0,0,0,0,0,0,0,0,0,0,0,0,0,0,0,0,0,0,0,0,0,0,0,0,0,0,0,0,0,0,0,0,0,0,0,0,0,0,0,0,0,0,0,0,0,0,0,0,0,0,0,0,0,0"/>
                </v:shape>
                <v:shape id="Text Box 56" o:spid="_x0000_s1049" type="#_x0000_t202" style="position:absolute;left:6081;top:7444;width:5829;height: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" filled="f" stroked="f">
                  <v:textbox inset="0,0,0,0">
                    <w:txbxContent>
                      <w:p w14:paraId="7C576CFB" w14:textId="77777777" w:rsidR="00265155" w:rsidRDefault="00265155" w:rsidP="00265155">
                        <w:pPr>
                          <w:rPr>
                            <w:rFonts w:ascii="Tahoma"/>
                            <w:b/>
                            <w:sz w:val="36"/>
                          </w:rPr>
                        </w:pPr>
                      </w:p>
                      <w:p w14:paraId="40FCDC9C" w14:textId="77777777" w:rsidR="00265155" w:rsidRDefault="00265155" w:rsidP="00265155">
                        <w:pPr>
                          <w:rPr>
                            <w:rFonts w:ascii="Tahoma"/>
                            <w:b/>
                            <w:sz w:val="36"/>
                          </w:rPr>
                        </w:pPr>
                      </w:p>
                      <w:p w14:paraId="3FA8173A" w14:textId="77777777" w:rsidR="00265155" w:rsidRDefault="00265155" w:rsidP="00265155">
                        <w:pPr>
                          <w:rPr>
                            <w:rFonts w:ascii="Tahoma"/>
                            <w:b/>
                            <w:sz w:val="36"/>
                          </w:rPr>
                        </w:pPr>
                      </w:p>
                      <w:p w14:paraId="2E8FDBA5" w14:textId="77777777" w:rsidR="00265155" w:rsidRDefault="00265155" w:rsidP="00265155">
                        <w:pPr>
                          <w:rPr>
                            <w:rFonts w:ascii="Tahoma"/>
                            <w:b/>
                            <w:sz w:val="36"/>
                          </w:rPr>
                        </w:pPr>
                      </w:p>
                      <w:p w14:paraId="5FEA1F08" w14:textId="77777777" w:rsidR="00265155" w:rsidRDefault="00265155" w:rsidP="00265155">
                        <w:pPr>
                          <w:rPr>
                            <w:rFonts w:ascii="Tahoma"/>
                            <w:b/>
                            <w:sz w:val="36"/>
                          </w:rPr>
                        </w:pPr>
                      </w:p>
                      <w:p w14:paraId="33B56ACC" w14:textId="77777777" w:rsidR="00265155" w:rsidRDefault="00265155" w:rsidP="00265155">
                        <w:pPr>
                          <w:rPr>
                            <w:rFonts w:ascii="Tahoma"/>
                            <w:b/>
                            <w:sz w:val="36"/>
                          </w:rPr>
                        </w:pPr>
                      </w:p>
                      <w:p w14:paraId="51CED55F" w14:textId="77777777" w:rsidR="00265155" w:rsidRDefault="00265155" w:rsidP="00265155">
                        <w:pPr>
                          <w:rPr>
                            <w:rFonts w:ascii="Tahoma"/>
                            <w:b/>
                            <w:sz w:val="36"/>
                          </w:rPr>
                        </w:pPr>
                      </w:p>
                      <w:p w14:paraId="06DC7F5F" w14:textId="77777777" w:rsidR="00265155" w:rsidRDefault="00265155" w:rsidP="00265155">
                        <w:pPr>
                          <w:rPr>
                            <w:rFonts w:ascii="Tahoma"/>
                            <w:b/>
                            <w:sz w:val="36"/>
                          </w:rPr>
                        </w:pPr>
                      </w:p>
                      <w:p w14:paraId="540F1B87" w14:textId="77777777" w:rsidR="00265155" w:rsidRDefault="00265155" w:rsidP="00265155">
                        <w:pPr>
                          <w:rPr>
                            <w:rFonts w:ascii="Tahoma"/>
                            <w:b/>
                            <w:sz w:val="36"/>
                          </w:rPr>
                        </w:pPr>
                      </w:p>
                      <w:p w14:paraId="629FF6D6" w14:textId="77777777" w:rsidR="00265155" w:rsidRDefault="00265155" w:rsidP="00265155">
                        <w:pPr>
                          <w:rPr>
                            <w:rFonts w:ascii="Tahoma"/>
                            <w:b/>
                            <w:sz w:val="36"/>
                          </w:rPr>
                        </w:pPr>
                      </w:p>
                      <w:p w14:paraId="2DCD660E" w14:textId="77777777" w:rsidR="00265155" w:rsidRDefault="00265155" w:rsidP="00265155">
                        <w:pPr>
                          <w:rPr>
                            <w:rFonts w:ascii="Tahoma"/>
                            <w:b/>
                            <w:sz w:val="36"/>
                          </w:rPr>
                        </w:pPr>
                      </w:p>
                      <w:p w14:paraId="3BD0F9A8" w14:textId="77777777" w:rsidR="00265155" w:rsidRDefault="00265155" w:rsidP="00265155">
                        <w:pPr>
                          <w:rPr>
                            <w:rFonts w:ascii="Tahoma"/>
                            <w:b/>
                            <w:sz w:val="36"/>
                          </w:rPr>
                        </w:pPr>
                      </w:p>
                      <w:p w14:paraId="5B068250" w14:textId="77777777" w:rsidR="00265155" w:rsidRDefault="00265155" w:rsidP="00265155">
                        <w:pPr>
                          <w:rPr>
                            <w:rFonts w:ascii="Tahoma"/>
                            <w:b/>
                            <w:sz w:val="36"/>
                          </w:rPr>
                        </w:pPr>
                      </w:p>
                      <w:p w14:paraId="23C22090" w14:textId="77777777" w:rsidR="00265155" w:rsidRDefault="00265155" w:rsidP="00265155">
                        <w:pPr>
                          <w:spacing w:before="2"/>
                          <w:rPr>
                            <w:rFonts w:ascii="Tahoma"/>
                            <w:b/>
                            <w:sz w:val="48"/>
                          </w:rPr>
                        </w:pPr>
                      </w:p>
                      <w:p w14:paraId="6968048F" w14:textId="77777777" w:rsidR="00265155" w:rsidRDefault="00265155" w:rsidP="00265155">
                        <w:pPr>
                          <w:spacing w:before="1"/>
                          <w:ind w:right="1193"/>
                          <w:jc w:val="right"/>
                          <w:rPr>
                            <w:sz w:val="36"/>
                          </w:rPr>
                        </w:pPr>
                      </w:p>
                    </w:txbxContent>
                  </v:textbox>
                </v:shape>
                <w10:wrap anchorx="page" anchory="page"/>
              </v:group>
            </w:pict>
          </mc:Fallback>
        </mc:AlternateContent>
      </w:r>
      <w:r w:rsidR="00D96AF9" w:rsidRPr="007D44F7">
        <w:rPr>
          <w:rFonts w:ascii="Times New Roman" w:eastAsia="Times New Roman" w:hAnsi="Times New Roman" w:cs="Times New Roman"/>
          <w:noProof/>
        </w:rPr>
        <w:drawing>
          <wp:inline distT="0" distB="0" distL="0" distR="0" wp14:anchorId="7ABAB370" wp14:editId="1FB0EFFC">
            <wp:extent cx="5943600" cy="3114040"/>
            <wp:effectExtent l="0" t="0" r="0" b="0"/>
            <wp:docPr id="18614458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445831" name="Picture 1" descr="A screenshot of a computer&#10;&#10;Description automatically generated"/>
                    <pic:cNvPicPr/>
                  </pic:nvPicPr>
                  <pic:blipFill>
                    <a:blip r:embed="rId18"/>
                    <a:stretch>
                      <a:fillRect/>
                    </a:stretch>
                  </pic:blipFill>
                  <pic:spPr>
                    <a:xfrm>
                      <a:off x="0" y="0"/>
                      <a:ext cx="5943600" cy="3114040"/>
                    </a:xfrm>
                    <a:prstGeom prst="rect">
                      <a:avLst/>
                    </a:prstGeom>
                  </pic:spPr>
                </pic:pic>
              </a:graphicData>
            </a:graphic>
          </wp:inline>
        </w:drawing>
      </w:r>
    </w:p>
    <w:p w14:paraId="6AC79D2E" w14:textId="757DCC91" w:rsidR="00D96AF9" w:rsidRPr="007D44F7" w:rsidRDefault="00C7557B" w:rsidP="00D96AF9">
      <w:pPr>
        <w:widowControl/>
        <w:autoSpaceDE/>
        <w:autoSpaceDN/>
        <w:spacing w:before="100" w:beforeAutospacing="1" w:after="100" w:afterAutospacing="1"/>
        <w:ind w:left="720"/>
        <w:rPr>
          <w:rFonts w:ascii="Times New Roman" w:eastAsia="Times New Roman" w:hAnsi="Times New Roman" w:cs="Times New Roman"/>
          <w:sz w:val="24"/>
          <w:szCs w:val="24"/>
        </w:rPr>
      </w:pPr>
      <w:r w:rsidRPr="007D44F7">
        <w:rPr>
          <w:rFonts w:ascii="Times New Roman" w:hAnsi="Times New Roman" w:cs="Times New Roman"/>
          <w:bCs/>
          <w:noProof/>
          <w:sz w:val="36"/>
          <w:szCs w:val="36"/>
        </w:rPr>
        <mc:AlternateContent>
          <mc:Choice Requires="wpg">
            <w:drawing>
              <wp:anchor distT="0" distB="0" distL="114300" distR="114300" simplePos="0" relativeHeight="251612672" behindDoc="0" locked="0" layoutInCell="1" allowOverlap="1" wp14:anchorId="43EADFB7" wp14:editId="61F35808">
                <wp:simplePos x="0" y="0"/>
                <wp:positionH relativeFrom="page">
                  <wp:posOffset>0</wp:posOffset>
                </wp:positionH>
                <wp:positionV relativeFrom="page">
                  <wp:posOffset>8751570</wp:posOffset>
                </wp:positionV>
                <wp:extent cx="1555115" cy="2097405"/>
                <wp:effectExtent l="0" t="0" r="0" b="0"/>
                <wp:wrapNone/>
                <wp:docPr id="1373565125"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115" cy="2097405"/>
                          <a:chOff x="0" y="13543"/>
                          <a:chExt cx="2449" cy="3303"/>
                        </a:xfrm>
                      </wpg:grpSpPr>
                      <wps:wsp>
                        <wps:cNvPr id="264970652" name="Freeform 105"/>
                        <wps:cNvSpPr>
                          <a:spLocks/>
                        </wps:cNvSpPr>
                        <wps:spPr bwMode="auto">
                          <a:xfrm>
                            <a:off x="0" y="13542"/>
                            <a:ext cx="1111" cy="2767"/>
                          </a:xfrm>
                          <a:custGeom>
                            <a:avLst/>
                            <a:gdLst>
                              <a:gd name="T0" fmla="*/ 1111 w 1111"/>
                              <a:gd name="T1" fmla="+- 0 16232 13543"/>
                              <a:gd name="T2" fmla="*/ 16232 h 2767"/>
                              <a:gd name="T3" fmla="*/ 0 w 1111"/>
                              <a:gd name="T4" fmla="+- 0 16310 13543"/>
                              <a:gd name="T5" fmla="*/ 16310 h 2767"/>
                              <a:gd name="T6" fmla="*/ 0 w 1111"/>
                              <a:gd name="T7" fmla="+- 0 15144 13543"/>
                              <a:gd name="T8" fmla="*/ 15144 h 2767"/>
                              <a:gd name="T9" fmla="*/ 921 w 1111"/>
                              <a:gd name="T10" fmla="+- 0 13543 13543"/>
                              <a:gd name="T11" fmla="*/ 13543 h 2767"/>
                              <a:gd name="T12" fmla="*/ 922 w 1111"/>
                              <a:gd name="T13" fmla="+- 0 13543 13543"/>
                              <a:gd name="T14" fmla="*/ 13543 h 2767"/>
                              <a:gd name="T15" fmla="*/ 1111 w 1111"/>
                              <a:gd name="T16" fmla="+- 0 16232 13543"/>
                              <a:gd name="T17" fmla="*/ 16232 h 2767"/>
                            </a:gdLst>
                            <a:ahLst/>
                            <a:cxnLst>
                              <a:cxn ang="0">
                                <a:pos x="T0" y="T2"/>
                              </a:cxn>
                              <a:cxn ang="0">
                                <a:pos x="T3" y="T5"/>
                              </a:cxn>
                              <a:cxn ang="0">
                                <a:pos x="T6" y="T8"/>
                              </a:cxn>
                              <a:cxn ang="0">
                                <a:pos x="T9" y="T11"/>
                              </a:cxn>
                              <a:cxn ang="0">
                                <a:pos x="T12" y="T14"/>
                              </a:cxn>
                              <a:cxn ang="0">
                                <a:pos x="T15" y="T17"/>
                              </a:cxn>
                            </a:cxnLst>
                            <a:rect l="0" t="0" r="r" b="b"/>
                            <a:pathLst>
                              <a:path w="1111" h="2767">
                                <a:moveTo>
                                  <a:pt x="1111" y="2689"/>
                                </a:moveTo>
                                <a:lnTo>
                                  <a:pt x="0" y="2767"/>
                                </a:lnTo>
                                <a:lnTo>
                                  <a:pt x="0" y="1601"/>
                                </a:lnTo>
                                <a:lnTo>
                                  <a:pt x="921" y="0"/>
                                </a:lnTo>
                                <a:lnTo>
                                  <a:pt x="922" y="0"/>
                                </a:lnTo>
                                <a:lnTo>
                                  <a:pt x="1111" y="2689"/>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7192168" name="Freeform 106"/>
                        <wps:cNvSpPr>
                          <a:spLocks/>
                        </wps:cNvSpPr>
                        <wps:spPr bwMode="auto">
                          <a:xfrm>
                            <a:off x="0" y="15797"/>
                            <a:ext cx="2449" cy="1048"/>
                          </a:xfrm>
                          <a:custGeom>
                            <a:avLst/>
                            <a:gdLst>
                              <a:gd name="T0" fmla="*/ 1688 w 2449"/>
                              <a:gd name="T1" fmla="+- 0 16845 15798"/>
                              <a:gd name="T2" fmla="*/ 16845 h 1048"/>
                              <a:gd name="T3" fmla="*/ 0 w 2449"/>
                              <a:gd name="T4" fmla="+- 0 16845 15798"/>
                              <a:gd name="T5" fmla="*/ 16845 h 1048"/>
                              <a:gd name="T6" fmla="*/ 0 w 2449"/>
                              <a:gd name="T7" fmla="+- 0 15798 15798"/>
                              <a:gd name="T8" fmla="*/ 15798 h 1048"/>
                              <a:gd name="T9" fmla="*/ 2449 w 2449"/>
                              <a:gd name="T10" fmla="+- 0 16422 15798"/>
                              <a:gd name="T11" fmla="*/ 16422 h 1048"/>
                              <a:gd name="T12" fmla="*/ 1688 w 2449"/>
                              <a:gd name="T13" fmla="+- 0 16845 15798"/>
                              <a:gd name="T14" fmla="*/ 16845 h 1048"/>
                            </a:gdLst>
                            <a:ahLst/>
                            <a:cxnLst>
                              <a:cxn ang="0">
                                <a:pos x="T0" y="T2"/>
                              </a:cxn>
                              <a:cxn ang="0">
                                <a:pos x="T3" y="T5"/>
                              </a:cxn>
                              <a:cxn ang="0">
                                <a:pos x="T6" y="T8"/>
                              </a:cxn>
                              <a:cxn ang="0">
                                <a:pos x="T9" y="T11"/>
                              </a:cxn>
                              <a:cxn ang="0">
                                <a:pos x="T12" y="T14"/>
                              </a:cxn>
                            </a:cxnLst>
                            <a:rect l="0" t="0" r="r" b="b"/>
                            <a:pathLst>
                              <a:path w="2449" h="1048">
                                <a:moveTo>
                                  <a:pt x="1688" y="1047"/>
                                </a:moveTo>
                                <a:lnTo>
                                  <a:pt x="0" y="1047"/>
                                </a:lnTo>
                                <a:lnTo>
                                  <a:pt x="0" y="0"/>
                                </a:lnTo>
                                <a:lnTo>
                                  <a:pt x="2449" y="624"/>
                                </a:lnTo>
                                <a:lnTo>
                                  <a:pt x="1688" y="1047"/>
                                </a:lnTo>
                                <a:close/>
                              </a:path>
                            </a:pathLst>
                          </a:custGeom>
                          <a:solidFill>
                            <a:srgbClr val="095C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98299975" name="Freeform 107"/>
                        <wps:cNvSpPr>
                          <a:spLocks/>
                        </wps:cNvSpPr>
                        <wps:spPr bwMode="auto">
                          <a:xfrm>
                            <a:off x="0" y="16233"/>
                            <a:ext cx="2449" cy="612"/>
                          </a:xfrm>
                          <a:custGeom>
                            <a:avLst/>
                            <a:gdLst>
                              <a:gd name="T0" fmla="*/ 2448 w 2449"/>
                              <a:gd name="T1" fmla="+- 0 16422 16234"/>
                              <a:gd name="T2" fmla="*/ 16422 h 612"/>
                              <a:gd name="T3" fmla="*/ 1688 w 2449"/>
                              <a:gd name="T4" fmla="+- 0 16845 16234"/>
                              <a:gd name="T5" fmla="*/ 16845 h 612"/>
                              <a:gd name="T6" fmla="*/ 0 w 2449"/>
                              <a:gd name="T7" fmla="+- 0 16845 16234"/>
                              <a:gd name="T8" fmla="*/ 16845 h 612"/>
                              <a:gd name="T9" fmla="*/ 0 w 2449"/>
                              <a:gd name="T10" fmla="+- 0 16234 16234"/>
                              <a:gd name="T11" fmla="*/ 16234 h 612"/>
                              <a:gd name="T12" fmla="*/ 2448 w 2449"/>
                              <a:gd name="T13" fmla="+- 0 16422 16234"/>
                              <a:gd name="T14" fmla="*/ 16422 h 612"/>
                            </a:gdLst>
                            <a:ahLst/>
                            <a:cxnLst>
                              <a:cxn ang="0">
                                <a:pos x="T0" y="T2"/>
                              </a:cxn>
                              <a:cxn ang="0">
                                <a:pos x="T3" y="T5"/>
                              </a:cxn>
                              <a:cxn ang="0">
                                <a:pos x="T6" y="T8"/>
                              </a:cxn>
                              <a:cxn ang="0">
                                <a:pos x="T9" y="T11"/>
                              </a:cxn>
                              <a:cxn ang="0">
                                <a:pos x="T12" y="T14"/>
                              </a:cxn>
                            </a:cxnLst>
                            <a:rect l="0" t="0" r="r" b="b"/>
                            <a:pathLst>
                              <a:path w="2449" h="612">
                                <a:moveTo>
                                  <a:pt x="2448" y="188"/>
                                </a:moveTo>
                                <a:lnTo>
                                  <a:pt x="1688" y="611"/>
                                </a:lnTo>
                                <a:lnTo>
                                  <a:pt x="0" y="611"/>
                                </a:lnTo>
                                <a:lnTo>
                                  <a:pt x="0" y="0"/>
                                </a:lnTo>
                                <a:lnTo>
                                  <a:pt x="2448" y="188"/>
                                </a:lnTo>
                                <a:close/>
                              </a:path>
                            </a:pathLst>
                          </a:custGeom>
                          <a:solidFill>
                            <a:srgbClr val="16A63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82320452" name="Freeform 108"/>
                        <wps:cNvSpPr>
                          <a:spLocks/>
                        </wps:cNvSpPr>
                        <wps:spPr bwMode="auto">
                          <a:xfrm>
                            <a:off x="0" y="13545"/>
                            <a:ext cx="924" cy="2296"/>
                          </a:xfrm>
                          <a:custGeom>
                            <a:avLst/>
                            <a:gdLst>
                              <a:gd name="T0" fmla="*/ 924 w 924"/>
                              <a:gd name="T1" fmla="+- 0 13545 13545"/>
                              <a:gd name="T2" fmla="*/ 13545 h 2296"/>
                              <a:gd name="T3" fmla="*/ 172 w 924"/>
                              <a:gd name="T4" fmla="+- 0 15841 13545"/>
                              <a:gd name="T5" fmla="*/ 15841 h 2296"/>
                              <a:gd name="T6" fmla="*/ 0 w 924"/>
                              <a:gd name="T7" fmla="+- 0 15799 13545"/>
                              <a:gd name="T8" fmla="*/ 15799 h 2296"/>
                              <a:gd name="T9" fmla="*/ 0 w 924"/>
                              <a:gd name="T10" fmla="+- 0 14059 13545"/>
                              <a:gd name="T11" fmla="*/ 14059 h 2296"/>
                              <a:gd name="T12" fmla="*/ 924 w 924"/>
                              <a:gd name="T13" fmla="+- 0 13545 13545"/>
                              <a:gd name="T14" fmla="*/ 13545 h 2296"/>
                            </a:gdLst>
                            <a:ahLst/>
                            <a:cxnLst>
                              <a:cxn ang="0">
                                <a:pos x="T0" y="T2"/>
                              </a:cxn>
                              <a:cxn ang="0">
                                <a:pos x="T3" y="T5"/>
                              </a:cxn>
                              <a:cxn ang="0">
                                <a:pos x="T6" y="T8"/>
                              </a:cxn>
                              <a:cxn ang="0">
                                <a:pos x="T9" y="T11"/>
                              </a:cxn>
                              <a:cxn ang="0">
                                <a:pos x="T12" y="T14"/>
                              </a:cxn>
                            </a:cxnLst>
                            <a:rect l="0" t="0" r="r" b="b"/>
                            <a:pathLst>
                              <a:path w="924" h="2296">
                                <a:moveTo>
                                  <a:pt x="924" y="0"/>
                                </a:moveTo>
                                <a:lnTo>
                                  <a:pt x="172" y="2296"/>
                                </a:lnTo>
                                <a:lnTo>
                                  <a:pt x="0" y="2254"/>
                                </a:lnTo>
                                <a:lnTo>
                                  <a:pt x="0" y="514"/>
                                </a:lnTo>
                                <a:lnTo>
                                  <a:pt x="924" y="0"/>
                                </a:lnTo>
                                <a:close/>
                              </a:path>
                            </a:pathLst>
                          </a:custGeom>
                          <a:solidFill>
                            <a:srgbClr val="1B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A7F977" id="Group 31" o:spid="_x0000_s1026" style="position:absolute;margin-left:0;margin-top:689.1pt;width:122.45pt;height:165.15pt;z-index:251612672;mso-position-horizontal-relative:page;mso-position-vertical-relative:page" coordorigin=",13543" coordsize="2449,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">
                <v:shape id="Freeform 105" o:spid="_x0000_s1027" style="position:absolute;top:13542;width:1111;height:2767;visibility:visible;mso-wrap-style:square;v-text-anchor:top" coordsize="1111,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" path="m1111,2689l,2767,,1601,921,r1,l1111,2689xe" fillcolor="#d9d9d9" stroked="f">
                  <v:path arrowok="t" o:connecttype="custom" o:connectlocs="1111,16232;0,16310;0,15144;921,13543;922,13543;1111,16232" o:connectangles="0,0,0,0,0,0"/>
                </v:shape>
                <v:shape id="Freeform 106" o:spid="_x0000_s1028" style="position:absolute;top:15797;width:2449;height:1048;visibility:visible;mso-wrap-style:square;v-text-anchor:top" coordsize="2449,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" path="m1688,1047l,1047,,,2449,624r-761,423xe" fillcolor="#095c40" stroked="f">
                  <v:path arrowok="t" o:connecttype="custom" o:connectlocs="1688,16845;0,16845;0,15798;2449,16422;1688,16845" o:connectangles="0,0,0,0,0"/>
                </v:shape>
                <v:shape id="Freeform 107" o:spid="_x0000_s1029" style="position:absolute;top:16233;width:2449;height:612;visibility:visible;mso-wrap-style:square;v-text-anchor:top" coordsize="244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" path="m2448,188l1688,611,,611,,,2448,188xe" fillcolor="#16a637" stroked="f">
                  <v:path arrowok="t" o:connecttype="custom" o:connectlocs="2448,16422;1688,16845;0,16845;0,16234;2448,16422" o:connectangles="0,0,0,0,0"/>
                </v:shape>
                <v:shape id="Freeform 108" o:spid="_x0000_s1030" style="position:absolute;top:13545;width:924;height:2296;visibility:visible;mso-wrap-style:square;v-text-anchor:top" coordsize="924,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" path="m924,l172,2296,,2254,,514,924,xe" fillcolor="#1b2020" stroked="f">
                  <v:path arrowok="t" o:connecttype="custom" o:connectlocs="924,13545;172,15841;0,15799;0,14059;924,13545" o:connectangles="0,0,0,0,0"/>
                </v:shape>
                <w10:wrap anchorx="page" anchory="page"/>
              </v:group>
            </w:pict>
          </mc:Fallback>
        </mc:AlternateContent>
      </w:r>
    </w:p>
    <w:p w14:paraId="4CCDC64B" w14:textId="77777777" w:rsidR="00D96AF9" w:rsidRPr="007D44F7" w:rsidRDefault="00D96AF9" w:rsidP="00066122">
      <w:pPr>
        <w:rPr>
          <w:rFonts w:ascii="Times New Roman" w:hAnsi="Times New Roman" w:cs="Times New Roman"/>
          <w:sz w:val="36"/>
          <w:szCs w:val="36"/>
        </w:rPr>
      </w:pPr>
    </w:p>
    <w:p w14:paraId="45BCFE85" w14:textId="1D5EBFD7" w:rsidR="003D7631" w:rsidRPr="007D44F7" w:rsidRDefault="003D7631" w:rsidP="003D7631">
      <w:pPr>
        <w:spacing w:before="1"/>
        <w:ind w:right="1193"/>
        <w:rPr>
          <w:rFonts w:ascii="Times New Roman" w:hAnsi="Times New Roman" w:cs="Times New Roman"/>
          <w:bCs/>
          <w:sz w:val="36"/>
          <w:szCs w:val="36"/>
        </w:rPr>
      </w:pPr>
    </w:p>
    <w:p w14:paraId="5B9D4A04" w14:textId="77777777" w:rsidR="007D44F7" w:rsidRDefault="007D44F7" w:rsidP="003D7631">
      <w:pPr>
        <w:widowControl/>
        <w:autoSpaceDE/>
        <w:autoSpaceDN/>
        <w:spacing w:before="100" w:beforeAutospacing="1" w:after="100" w:afterAutospacing="1"/>
        <w:rPr>
          <w:rFonts w:ascii="Times New Roman" w:eastAsia="Times New Roman" w:hAnsi="Times New Roman" w:cs="Times New Roman"/>
          <w:b/>
          <w:bCs/>
          <w:sz w:val="48"/>
          <w:szCs w:val="48"/>
        </w:rPr>
      </w:pPr>
    </w:p>
    <w:p w14:paraId="5B7033D1" w14:textId="4FAF792F" w:rsidR="003D7631" w:rsidRPr="007D44F7" w:rsidRDefault="007244E6" w:rsidP="003D7631">
      <w:pPr>
        <w:widowControl/>
        <w:autoSpaceDE/>
        <w:autoSpaceDN/>
        <w:spacing w:before="100" w:beforeAutospacing="1" w:after="100" w:afterAutospacing="1"/>
        <w:rPr>
          <w:rFonts w:ascii="Times New Roman" w:eastAsia="Times New Roman" w:hAnsi="Times New Roman" w:cs="Times New Roman"/>
          <w:sz w:val="44"/>
          <w:szCs w:val="44"/>
        </w:rPr>
      </w:pPr>
      <w:r w:rsidRPr="007D44F7">
        <w:rPr>
          <w:rFonts w:ascii="Times New Roman" w:eastAsia="Times New Roman" w:hAnsi="Times New Roman" w:cs="Times New Roman"/>
          <w:b/>
          <w:bCs/>
          <w:noProof/>
          <w:sz w:val="44"/>
          <w:szCs w:val="44"/>
        </w:rPr>
        <w:lastRenderedPageBreak/>
        <mc:AlternateContent>
          <mc:Choice Requires="wps">
            <w:drawing>
              <wp:anchor distT="0" distB="0" distL="114300" distR="114300" simplePos="0" relativeHeight="251652608" behindDoc="0" locked="0" layoutInCell="1" allowOverlap="1" wp14:anchorId="5227F15F" wp14:editId="4779CD68">
                <wp:simplePos x="0" y="0"/>
                <wp:positionH relativeFrom="page">
                  <wp:posOffset>387350</wp:posOffset>
                </wp:positionH>
                <wp:positionV relativeFrom="page">
                  <wp:posOffset>0</wp:posOffset>
                </wp:positionV>
                <wp:extent cx="47625" cy="2769235"/>
                <wp:effectExtent l="0" t="0" r="9525" b="0"/>
                <wp:wrapNone/>
                <wp:docPr id="166794766"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25D472" id="Rectangle 44" o:spid="_x0000_s1026" style="position:absolute;margin-left:30.5pt;margin-top:0;width:3.75pt;height:218.0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" fillcolor="black" stroked="f">
                <w10:wrap anchorx="page" anchory="page"/>
              </v:rect>
            </w:pict>
          </mc:Fallback>
        </mc:AlternateContent>
      </w:r>
      <w:r w:rsidRPr="007D44F7">
        <w:rPr>
          <w:rFonts w:ascii="Times New Roman" w:eastAsia="Times New Roman" w:hAnsi="Times New Roman" w:cs="Times New Roman"/>
          <w:b/>
          <w:bCs/>
          <w:noProof/>
          <w:sz w:val="44"/>
          <w:szCs w:val="44"/>
        </w:rPr>
        <mc:AlternateContent>
          <mc:Choice Requires="wps">
            <w:drawing>
              <wp:anchor distT="0" distB="0" distL="114300" distR="114300" simplePos="0" relativeHeight="251668992" behindDoc="0" locked="0" layoutInCell="1" allowOverlap="1" wp14:anchorId="47D775D9" wp14:editId="6C920974">
                <wp:simplePos x="0" y="0"/>
                <wp:positionH relativeFrom="page">
                  <wp:posOffset>679450</wp:posOffset>
                </wp:positionH>
                <wp:positionV relativeFrom="paragraph">
                  <wp:posOffset>-914400</wp:posOffset>
                </wp:positionV>
                <wp:extent cx="47625" cy="1965325"/>
                <wp:effectExtent l="0" t="0" r="9525" b="0"/>
                <wp:wrapNone/>
                <wp:docPr id="1447348922"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963DDB" id="Rectangle 45" o:spid="_x0000_s1026" style="position:absolute;margin-left:53.5pt;margin-top:-1in;width:3.75pt;height:154.75pt;z-index:251668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" fillcolor="#16a637" stroked="f">
                <w10:wrap anchorx="page"/>
              </v:rect>
            </w:pict>
          </mc:Fallback>
        </mc:AlternateContent>
      </w:r>
      <w:r w:rsidR="003D7631" w:rsidRPr="007D44F7">
        <w:rPr>
          <w:rFonts w:ascii="Times New Roman" w:eastAsia="Times New Roman" w:hAnsi="Times New Roman" w:cs="Times New Roman"/>
          <w:b/>
          <w:bCs/>
          <w:sz w:val="44"/>
          <w:szCs w:val="44"/>
        </w:rPr>
        <w:t>Customer Churn Analysis</w:t>
      </w:r>
    </w:p>
    <w:p w14:paraId="7A80CE09" w14:textId="77777777" w:rsidR="003D7631" w:rsidRPr="007D44F7" w:rsidRDefault="003D7631" w:rsidP="003D7631">
      <w:pPr>
        <w:widowControl/>
        <w:autoSpaceDE/>
        <w:autoSpaceDN/>
        <w:spacing w:before="100" w:beforeAutospacing="1" w:after="100" w:afterAutospacing="1"/>
        <w:ind w:firstLine="720"/>
        <w:rPr>
          <w:rFonts w:ascii="Times New Roman" w:eastAsia="Times New Roman" w:hAnsi="Times New Roman" w:cs="Times New Roman"/>
          <w:sz w:val="28"/>
          <w:szCs w:val="28"/>
        </w:rPr>
      </w:pPr>
      <w:r w:rsidRPr="007D44F7">
        <w:rPr>
          <w:rFonts w:ascii="Times New Roman" w:eastAsia="Times New Roman" w:hAnsi="Times New Roman" w:cs="Times New Roman"/>
          <w:b/>
          <w:bCs/>
          <w:sz w:val="28"/>
          <w:szCs w:val="28"/>
        </w:rPr>
        <w:t>Query:</w:t>
      </w:r>
    </w:p>
    <w:p w14:paraId="3A6D2BCD" w14:textId="77777777" w:rsidR="003D7631" w:rsidRPr="007D44F7" w:rsidRDefault="003D7631" w:rsidP="003D76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SELECT </w:t>
      </w:r>
      <w:proofErr w:type="spellStart"/>
      <w:r w:rsidRPr="007D44F7">
        <w:rPr>
          <w:rFonts w:ascii="Courier New" w:eastAsia="Times New Roman" w:hAnsi="Courier New" w:cs="Courier New"/>
          <w:sz w:val="24"/>
          <w:szCs w:val="24"/>
        </w:rPr>
        <w:t>CustomerID</w:t>
      </w:r>
      <w:proofErr w:type="spellEnd"/>
      <w:r w:rsidRPr="007D44F7">
        <w:rPr>
          <w:rFonts w:ascii="Courier New" w:eastAsia="Times New Roman" w:hAnsi="Courier New" w:cs="Courier New"/>
          <w:sz w:val="24"/>
          <w:szCs w:val="24"/>
        </w:rPr>
        <w:t>, MAX(</w:t>
      </w:r>
      <w:proofErr w:type="spellStart"/>
      <w:r w:rsidRPr="007D44F7">
        <w:rPr>
          <w:rFonts w:ascii="Courier New" w:eastAsia="Times New Roman" w:hAnsi="Courier New" w:cs="Courier New"/>
          <w:sz w:val="24"/>
          <w:szCs w:val="24"/>
        </w:rPr>
        <w:t>InvoiceDate</w:t>
      </w:r>
      <w:proofErr w:type="spellEnd"/>
      <w:r w:rsidRPr="007D44F7">
        <w:rPr>
          <w:rFonts w:ascii="Courier New" w:eastAsia="Times New Roman" w:hAnsi="Courier New" w:cs="Courier New"/>
          <w:sz w:val="24"/>
          <w:szCs w:val="24"/>
        </w:rPr>
        <w:t xml:space="preserve">) AS </w:t>
      </w:r>
      <w:proofErr w:type="spellStart"/>
      <w:r w:rsidRPr="007D44F7">
        <w:rPr>
          <w:rFonts w:ascii="Courier New" w:eastAsia="Times New Roman" w:hAnsi="Courier New" w:cs="Courier New"/>
          <w:sz w:val="24"/>
          <w:szCs w:val="24"/>
        </w:rPr>
        <w:t>LastPurchaseDate</w:t>
      </w:r>
      <w:proofErr w:type="spellEnd"/>
    </w:p>
    <w:p w14:paraId="09362D1F" w14:textId="77777777" w:rsidR="003D7631" w:rsidRPr="007D44F7" w:rsidRDefault="003D7631" w:rsidP="003D76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FROM </w:t>
      </w:r>
      <w:proofErr w:type="spellStart"/>
      <w:r w:rsidRPr="007D44F7">
        <w:rPr>
          <w:rFonts w:ascii="Courier New" w:eastAsia="Times New Roman" w:hAnsi="Courier New" w:cs="Courier New"/>
          <w:sz w:val="24"/>
          <w:szCs w:val="24"/>
        </w:rPr>
        <w:t>online_retail</w:t>
      </w:r>
      <w:proofErr w:type="spellEnd"/>
    </w:p>
    <w:p w14:paraId="7E6DA2F9" w14:textId="77777777" w:rsidR="003D7631" w:rsidRPr="007D44F7" w:rsidRDefault="003D7631" w:rsidP="003D76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GROUP BY </w:t>
      </w:r>
      <w:proofErr w:type="spellStart"/>
      <w:r w:rsidRPr="007D44F7">
        <w:rPr>
          <w:rFonts w:ascii="Courier New" w:eastAsia="Times New Roman" w:hAnsi="Courier New" w:cs="Courier New"/>
          <w:sz w:val="24"/>
          <w:szCs w:val="24"/>
        </w:rPr>
        <w:t>CustomerID</w:t>
      </w:r>
      <w:proofErr w:type="spellEnd"/>
    </w:p>
    <w:p w14:paraId="4F122ACF" w14:textId="77777777" w:rsidR="003D7631" w:rsidRPr="007D44F7" w:rsidRDefault="003D7631" w:rsidP="003D76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HAVING MAX(</w:t>
      </w:r>
      <w:proofErr w:type="spellStart"/>
      <w:r w:rsidRPr="007D44F7">
        <w:rPr>
          <w:rFonts w:ascii="Courier New" w:eastAsia="Times New Roman" w:hAnsi="Courier New" w:cs="Courier New"/>
          <w:sz w:val="24"/>
          <w:szCs w:val="24"/>
        </w:rPr>
        <w:t>InvoiceDate</w:t>
      </w:r>
      <w:proofErr w:type="spellEnd"/>
      <w:r w:rsidRPr="007D44F7">
        <w:rPr>
          <w:rFonts w:ascii="Courier New" w:eastAsia="Times New Roman" w:hAnsi="Courier New" w:cs="Courier New"/>
          <w:sz w:val="24"/>
          <w:szCs w:val="24"/>
        </w:rPr>
        <w:t>) &lt; DATE_SUB(</w:t>
      </w:r>
      <w:proofErr w:type="gramStart"/>
      <w:r w:rsidRPr="007D44F7">
        <w:rPr>
          <w:rFonts w:ascii="Courier New" w:eastAsia="Times New Roman" w:hAnsi="Courier New" w:cs="Courier New"/>
          <w:sz w:val="24"/>
          <w:szCs w:val="24"/>
        </w:rPr>
        <w:t>CURDATE(</w:t>
      </w:r>
      <w:proofErr w:type="gramEnd"/>
      <w:r w:rsidRPr="007D44F7">
        <w:rPr>
          <w:rFonts w:ascii="Courier New" w:eastAsia="Times New Roman" w:hAnsi="Courier New" w:cs="Courier New"/>
          <w:sz w:val="24"/>
          <w:szCs w:val="24"/>
        </w:rPr>
        <w:t>), INTERVAL 6 MONTH);</w:t>
      </w:r>
    </w:p>
    <w:p w14:paraId="70EDC96E" w14:textId="77777777" w:rsidR="003D7631" w:rsidRPr="007D44F7" w:rsidRDefault="003D7631" w:rsidP="003D7631">
      <w:pPr>
        <w:widowControl/>
        <w:autoSpaceDE/>
        <w:autoSpaceDN/>
        <w:spacing w:before="100" w:beforeAutospacing="1" w:after="100" w:afterAutospacing="1"/>
        <w:ind w:firstLine="720"/>
        <w:rPr>
          <w:rFonts w:ascii="Times New Roman" w:eastAsia="Times New Roman" w:hAnsi="Times New Roman" w:cs="Times New Roman"/>
          <w:sz w:val="28"/>
          <w:szCs w:val="28"/>
        </w:rPr>
      </w:pPr>
      <w:r w:rsidRPr="007D44F7">
        <w:rPr>
          <w:rFonts w:ascii="Times New Roman" w:eastAsia="Times New Roman" w:hAnsi="Times New Roman" w:cs="Times New Roman"/>
          <w:b/>
          <w:bCs/>
          <w:sz w:val="28"/>
          <w:szCs w:val="28"/>
        </w:rPr>
        <w:t>Explanation:</w:t>
      </w:r>
      <w:r w:rsidRPr="007D44F7">
        <w:rPr>
          <w:rFonts w:ascii="Times New Roman" w:eastAsia="Times New Roman" w:hAnsi="Times New Roman" w:cs="Times New Roman"/>
          <w:sz w:val="28"/>
          <w:szCs w:val="28"/>
        </w:rPr>
        <w:t xml:space="preserve"> </w:t>
      </w:r>
    </w:p>
    <w:p w14:paraId="070126E3" w14:textId="1B2837B5" w:rsidR="003D7631" w:rsidRPr="007D44F7" w:rsidRDefault="003D7631" w:rsidP="003D7631">
      <w:pPr>
        <w:widowControl/>
        <w:autoSpaceDE/>
        <w:autoSpaceDN/>
        <w:spacing w:before="100" w:beforeAutospacing="1" w:after="100" w:afterAutospacing="1"/>
        <w:ind w:left="720"/>
        <w:rPr>
          <w:rFonts w:ascii="Times New Roman" w:eastAsia="Times New Roman" w:hAnsi="Times New Roman" w:cs="Times New Roman"/>
          <w:sz w:val="24"/>
          <w:szCs w:val="24"/>
        </w:rPr>
      </w:pPr>
      <w:r w:rsidRPr="007D44F7">
        <w:rPr>
          <w:rFonts w:ascii="Times New Roman" w:eastAsia="Times New Roman" w:hAnsi="Times New Roman" w:cs="Times New Roman"/>
          <w:sz w:val="24"/>
          <w:szCs w:val="24"/>
        </w:rPr>
        <w:t>Customers who haven't made a purchase in the last six months are identified, providing a basis for churn analysis.</w:t>
      </w:r>
    </w:p>
    <w:p w14:paraId="523D8437" w14:textId="44A58B8A" w:rsidR="003D7631" w:rsidRPr="007D44F7" w:rsidRDefault="0050545C" w:rsidP="003D7631">
      <w:pPr>
        <w:widowControl/>
        <w:autoSpaceDE/>
        <w:autoSpaceDN/>
        <w:spacing w:before="100" w:beforeAutospacing="1" w:after="100" w:afterAutospacing="1"/>
        <w:ind w:firstLine="720"/>
        <w:rPr>
          <w:rFonts w:ascii="Times New Roman" w:eastAsia="Times New Roman" w:hAnsi="Times New Roman" w:cs="Times New Roman"/>
          <w:sz w:val="28"/>
          <w:szCs w:val="28"/>
        </w:rPr>
      </w:pPr>
      <w:r>
        <w:rPr>
          <w:rFonts w:ascii="Times New Roman" w:eastAsia="Times New Roman" w:hAnsi="Times New Roman" w:cs="Times New Roman"/>
          <w:b/>
          <w:bCs/>
          <w:sz w:val="28"/>
          <w:szCs w:val="28"/>
        </w:rPr>
        <w:t>Output</w:t>
      </w:r>
      <w:r w:rsidR="003D7631" w:rsidRPr="007D44F7">
        <w:rPr>
          <w:rFonts w:ascii="Times New Roman" w:eastAsia="Times New Roman" w:hAnsi="Times New Roman" w:cs="Times New Roman"/>
          <w:b/>
          <w:bCs/>
          <w:sz w:val="28"/>
          <w:szCs w:val="28"/>
        </w:rPr>
        <w:t>:</w:t>
      </w:r>
    </w:p>
    <w:p w14:paraId="1D062333" w14:textId="1F77CEDE" w:rsidR="003D7631" w:rsidRPr="007D44F7" w:rsidRDefault="00265155" w:rsidP="003D7631">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noProof/>
        </w:rPr>
        <mc:AlternateContent>
          <mc:Choice Requires="wpg">
            <w:drawing>
              <wp:anchor distT="0" distB="0" distL="114300" distR="114300" simplePos="0" relativeHeight="487598080" behindDoc="1" locked="0" layoutInCell="1" allowOverlap="1" wp14:anchorId="24953A26" wp14:editId="2A02F90C">
                <wp:simplePos x="0" y="0"/>
                <wp:positionH relativeFrom="page">
                  <wp:posOffset>4013835</wp:posOffset>
                </wp:positionH>
                <wp:positionV relativeFrom="page">
                  <wp:posOffset>4879975</wp:posOffset>
                </wp:positionV>
                <wp:extent cx="3701415" cy="5969000"/>
                <wp:effectExtent l="0" t="0" r="0" b="0"/>
                <wp:wrapNone/>
                <wp:docPr id="1724043467"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5969000"/>
                          <a:chOff x="6081" y="7445"/>
                          <a:chExt cx="5829" cy="9400"/>
                        </a:xfrm>
                      </wpg:grpSpPr>
                      <wps:wsp>
                        <wps:cNvPr id="1694244862" name="AutoShape 58"/>
                        <wps:cNvSpPr>
                          <a:spLocks/>
                        </wps:cNvSpPr>
                        <wps:spPr bwMode="auto">
                          <a:xfrm>
                            <a:off x="6081" y="7444"/>
                            <a:ext cx="5829" cy="9400"/>
                          </a:xfrm>
                          <a:custGeom>
                            <a:avLst/>
                            <a:gdLst>
                              <a:gd name="T0" fmla="+- 0 6190 6081"/>
                              <a:gd name="T1" fmla="*/ T0 w 5829"/>
                              <a:gd name="T2" fmla="+- 0 16265 7445"/>
                              <a:gd name="T3" fmla="*/ 16265 h 9400"/>
                              <a:gd name="T4" fmla="+- 0 6081 6081"/>
                              <a:gd name="T5" fmla="*/ T4 w 5829"/>
                              <a:gd name="T6" fmla="+- 0 15465 7445"/>
                              <a:gd name="T7" fmla="*/ 15465 h 9400"/>
                              <a:gd name="T8" fmla="+- 0 6176 6081"/>
                              <a:gd name="T9" fmla="*/ T8 w 5829"/>
                              <a:gd name="T10" fmla="+- 0 14685 7445"/>
                              <a:gd name="T11" fmla="*/ 14685 h 9400"/>
                              <a:gd name="T12" fmla="+- 0 6449 6081"/>
                              <a:gd name="T13" fmla="*/ T12 w 5829"/>
                              <a:gd name="T14" fmla="+- 0 13905 7445"/>
                              <a:gd name="T15" fmla="*/ 13905 h 9400"/>
                              <a:gd name="T16" fmla="+- 0 6838 6081"/>
                              <a:gd name="T17" fmla="*/ T16 w 5829"/>
                              <a:gd name="T18" fmla="+- 0 13205 7445"/>
                              <a:gd name="T19" fmla="*/ 13205 h 9400"/>
                              <a:gd name="T20" fmla="+- 0 7388 6081"/>
                              <a:gd name="T21" fmla="*/ T20 w 5829"/>
                              <a:gd name="T22" fmla="+- 0 12445 7445"/>
                              <a:gd name="T23" fmla="*/ 12445 h 9400"/>
                              <a:gd name="T24" fmla="+- 0 9158 6081"/>
                              <a:gd name="T25" fmla="*/ T24 w 5829"/>
                              <a:gd name="T26" fmla="+- 0 10405 7445"/>
                              <a:gd name="T27" fmla="*/ 10405 h 9400"/>
                              <a:gd name="T28" fmla="+- 0 9636 6081"/>
                              <a:gd name="T29" fmla="*/ T28 w 5829"/>
                              <a:gd name="T30" fmla="+- 0 9765 7445"/>
                              <a:gd name="T31" fmla="*/ 9765 h 9400"/>
                              <a:gd name="T32" fmla="+- 0 10042 6081"/>
                              <a:gd name="T33" fmla="*/ T32 w 5829"/>
                              <a:gd name="T34" fmla="+- 0 9085 7445"/>
                              <a:gd name="T35" fmla="*/ 9085 h 9400"/>
                              <a:gd name="T36" fmla="+- 0 10323 6081"/>
                              <a:gd name="T37" fmla="*/ T36 w 5829"/>
                              <a:gd name="T38" fmla="+- 0 8365 7445"/>
                              <a:gd name="T39" fmla="*/ 8365 h 9400"/>
                              <a:gd name="T40" fmla="+- 0 10465 6081"/>
                              <a:gd name="T41" fmla="*/ T40 w 5829"/>
                              <a:gd name="T42" fmla="+- 0 7605 7445"/>
                              <a:gd name="T43" fmla="*/ 7605 h 9400"/>
                              <a:gd name="T44" fmla="+- 0 10625 6081"/>
                              <a:gd name="T45" fmla="*/ T44 w 5829"/>
                              <a:gd name="T46" fmla="+- 0 8005 7445"/>
                              <a:gd name="T47" fmla="*/ 8005 h 9400"/>
                              <a:gd name="T48" fmla="+- 0 10644 6081"/>
                              <a:gd name="T49" fmla="*/ T48 w 5829"/>
                              <a:gd name="T50" fmla="+- 0 8785 7445"/>
                              <a:gd name="T51" fmla="*/ 8785 h 9400"/>
                              <a:gd name="T52" fmla="+- 0 10488 6081"/>
                              <a:gd name="T53" fmla="*/ T52 w 5829"/>
                              <a:gd name="T54" fmla="+- 0 9545 7445"/>
                              <a:gd name="T55" fmla="*/ 9545 h 9400"/>
                              <a:gd name="T56" fmla="+- 0 10202 6081"/>
                              <a:gd name="T57" fmla="*/ T56 w 5829"/>
                              <a:gd name="T58" fmla="+- 0 10265 7445"/>
                              <a:gd name="T59" fmla="*/ 10265 h 9400"/>
                              <a:gd name="T60" fmla="+- 0 9821 6081"/>
                              <a:gd name="T61" fmla="*/ T60 w 5829"/>
                              <a:gd name="T62" fmla="+- 0 10965 7445"/>
                              <a:gd name="T63" fmla="*/ 10965 h 9400"/>
                              <a:gd name="T64" fmla="+- 0 9283 6081"/>
                              <a:gd name="T65" fmla="*/ T64 w 5829"/>
                              <a:gd name="T66" fmla="+- 0 11745 7445"/>
                              <a:gd name="T67" fmla="*/ 11745 h 9400"/>
                              <a:gd name="T68" fmla="+- 0 8018 6081"/>
                              <a:gd name="T69" fmla="*/ T68 w 5829"/>
                              <a:gd name="T70" fmla="+- 0 13345 7445"/>
                              <a:gd name="T71" fmla="*/ 13345 h 9400"/>
                              <a:gd name="T72" fmla="+- 0 7562 6081"/>
                              <a:gd name="T73" fmla="*/ T72 w 5829"/>
                              <a:gd name="T74" fmla="+- 0 14005 7445"/>
                              <a:gd name="T75" fmla="*/ 14005 h 9400"/>
                              <a:gd name="T76" fmla="+- 0 7216 6081"/>
                              <a:gd name="T77" fmla="*/ T76 w 5829"/>
                              <a:gd name="T78" fmla="+- 0 14625 7445"/>
                              <a:gd name="T79" fmla="*/ 14625 h 9400"/>
                              <a:gd name="T80" fmla="+- 0 7017 6081"/>
                              <a:gd name="T81" fmla="*/ T80 w 5829"/>
                              <a:gd name="T82" fmla="+- 0 15205 7445"/>
                              <a:gd name="T83" fmla="*/ 15205 h 9400"/>
                              <a:gd name="T84" fmla="+- 0 6962 6081"/>
                              <a:gd name="T85" fmla="*/ T84 w 5829"/>
                              <a:gd name="T86" fmla="+- 0 15485 7445"/>
                              <a:gd name="T87" fmla="*/ 15485 h 9400"/>
                              <a:gd name="T88" fmla="+- 0 6941 6081"/>
                              <a:gd name="T89" fmla="*/ T88 w 5829"/>
                              <a:gd name="T90" fmla="+- 0 15765 7445"/>
                              <a:gd name="T91" fmla="*/ 15765 h 9400"/>
                              <a:gd name="T92" fmla="+- 0 6972 6081"/>
                              <a:gd name="T93" fmla="*/ T92 w 5829"/>
                              <a:gd name="T94" fmla="+- 0 16245 7445"/>
                              <a:gd name="T95" fmla="*/ 16245 h 9400"/>
                              <a:gd name="T96" fmla="+- 0 8224 6081"/>
                              <a:gd name="T97" fmla="*/ T96 w 5829"/>
                              <a:gd name="T98" fmla="+- 0 16845 7445"/>
                              <a:gd name="T99" fmla="*/ 16845 h 9400"/>
                              <a:gd name="T100" fmla="+- 0 7949 6081"/>
                              <a:gd name="T101" fmla="*/ T100 w 5829"/>
                              <a:gd name="T102" fmla="+- 0 16165 7445"/>
                              <a:gd name="T103" fmla="*/ 16165 h 9400"/>
                              <a:gd name="T104" fmla="+- 0 7890 6081"/>
                              <a:gd name="T105" fmla="*/ T104 w 5829"/>
                              <a:gd name="T106" fmla="+- 0 15325 7445"/>
                              <a:gd name="T107" fmla="*/ 15325 h 9400"/>
                              <a:gd name="T108" fmla="+- 0 8087 6081"/>
                              <a:gd name="T109" fmla="*/ T108 w 5829"/>
                              <a:gd name="T110" fmla="+- 0 14525 7445"/>
                              <a:gd name="T111" fmla="*/ 14525 h 9400"/>
                              <a:gd name="T112" fmla="+- 0 8449 6081"/>
                              <a:gd name="T113" fmla="*/ T112 w 5829"/>
                              <a:gd name="T114" fmla="+- 0 13825 7445"/>
                              <a:gd name="T115" fmla="*/ 13825 h 9400"/>
                              <a:gd name="T116" fmla="+- 0 8989 6081"/>
                              <a:gd name="T117" fmla="*/ T116 w 5829"/>
                              <a:gd name="T118" fmla="+- 0 13085 7445"/>
                              <a:gd name="T119" fmla="*/ 13085 h 9400"/>
                              <a:gd name="T120" fmla="+- 0 10268 6081"/>
                              <a:gd name="T121" fmla="*/ T120 w 5829"/>
                              <a:gd name="T122" fmla="+- 0 11645 7445"/>
                              <a:gd name="T123" fmla="*/ 11645 h 9400"/>
                              <a:gd name="T124" fmla="+- 0 10754 6081"/>
                              <a:gd name="T125" fmla="*/ T124 w 5829"/>
                              <a:gd name="T126" fmla="+- 0 11025 7445"/>
                              <a:gd name="T127" fmla="*/ 11025 h 9400"/>
                              <a:gd name="T128" fmla="+- 0 11147 6081"/>
                              <a:gd name="T129" fmla="*/ T128 w 5829"/>
                              <a:gd name="T130" fmla="+- 0 10345 7445"/>
                              <a:gd name="T131" fmla="*/ 10345 h 9400"/>
                              <a:gd name="T132" fmla="+- 0 11381 6081"/>
                              <a:gd name="T133" fmla="*/ T132 w 5829"/>
                              <a:gd name="T134" fmla="+- 0 9565 7445"/>
                              <a:gd name="T135" fmla="*/ 9565 h 9400"/>
                              <a:gd name="T136" fmla="+- 0 11568 6081"/>
                              <a:gd name="T137" fmla="*/ T136 w 5829"/>
                              <a:gd name="T138" fmla="+- 0 9845 7445"/>
                              <a:gd name="T139" fmla="*/ 9845 h 9400"/>
                              <a:gd name="T140" fmla="+- 0 11565 6081"/>
                              <a:gd name="T141" fmla="*/ T140 w 5829"/>
                              <a:gd name="T142" fmla="+- 0 10645 7445"/>
                              <a:gd name="T143" fmla="*/ 10645 h 9400"/>
                              <a:gd name="T144" fmla="+- 0 11358 6081"/>
                              <a:gd name="T145" fmla="*/ T144 w 5829"/>
                              <a:gd name="T146" fmla="+- 0 11385 7445"/>
                              <a:gd name="T147" fmla="*/ 11385 h 9400"/>
                              <a:gd name="T148" fmla="+- 0 10980 6081"/>
                              <a:gd name="T149" fmla="*/ T148 w 5829"/>
                              <a:gd name="T150" fmla="+- 0 12145 7445"/>
                              <a:gd name="T151" fmla="*/ 12145 h 9400"/>
                              <a:gd name="T152" fmla="+- 0 10379 6081"/>
                              <a:gd name="T153" fmla="*/ T152 w 5829"/>
                              <a:gd name="T154" fmla="+- 0 13005 7445"/>
                              <a:gd name="T155" fmla="*/ 13005 h 9400"/>
                              <a:gd name="T156" fmla="+- 0 9618 6081"/>
                              <a:gd name="T157" fmla="*/ T156 w 5829"/>
                              <a:gd name="T158" fmla="+- 0 13985 7445"/>
                              <a:gd name="T159" fmla="*/ 13985 h 9400"/>
                              <a:gd name="T160" fmla="+- 0 9148 6081"/>
                              <a:gd name="T161" fmla="*/ T160 w 5829"/>
                              <a:gd name="T162" fmla="+- 0 14665 7445"/>
                              <a:gd name="T163" fmla="*/ 14665 h 9400"/>
                              <a:gd name="T164" fmla="+- 0 8891 6081"/>
                              <a:gd name="T165" fmla="*/ T164 w 5829"/>
                              <a:gd name="T166" fmla="+- 0 15165 7445"/>
                              <a:gd name="T167" fmla="*/ 15165 h 9400"/>
                              <a:gd name="T168" fmla="+- 0 8764 6081"/>
                              <a:gd name="T169" fmla="*/ T168 w 5829"/>
                              <a:gd name="T170" fmla="+- 0 15625 7445"/>
                              <a:gd name="T171" fmla="*/ 15625 h 9400"/>
                              <a:gd name="T172" fmla="+- 0 8740 6081"/>
                              <a:gd name="T173" fmla="*/ T172 w 5829"/>
                              <a:gd name="T174" fmla="+- 0 15825 7445"/>
                              <a:gd name="T175" fmla="*/ 15825 h 9400"/>
                              <a:gd name="T176" fmla="+- 0 8752 6081"/>
                              <a:gd name="T177" fmla="*/ T176 w 5829"/>
                              <a:gd name="T178" fmla="+- 0 16225 7445"/>
                              <a:gd name="T179" fmla="*/ 16225 h 9400"/>
                              <a:gd name="T180" fmla="+- 0 9569 6081"/>
                              <a:gd name="T181" fmla="*/ T180 w 5829"/>
                              <a:gd name="T182" fmla="+- 0 16845 7445"/>
                              <a:gd name="T183" fmla="*/ 16845 h 9400"/>
                              <a:gd name="T184" fmla="+- 0 9430 6081"/>
                              <a:gd name="T185" fmla="*/ T184 w 5829"/>
                              <a:gd name="T186" fmla="+- 0 16025 7445"/>
                              <a:gd name="T187" fmla="*/ 16025 h 9400"/>
                              <a:gd name="T188" fmla="+- 0 9534 6081"/>
                              <a:gd name="T189" fmla="*/ T188 w 5829"/>
                              <a:gd name="T190" fmla="+- 0 15505 7445"/>
                              <a:gd name="T191" fmla="*/ 15505 h 9400"/>
                              <a:gd name="T192" fmla="+- 0 9824 6081"/>
                              <a:gd name="T193" fmla="*/ T192 w 5829"/>
                              <a:gd name="T194" fmla="+- 0 14905 7445"/>
                              <a:gd name="T195" fmla="*/ 14905 h 9400"/>
                              <a:gd name="T196" fmla="+- 0 10273 6081"/>
                              <a:gd name="T197" fmla="*/ T196 w 5829"/>
                              <a:gd name="T198" fmla="+- 0 14285 7445"/>
                              <a:gd name="T199" fmla="*/ 14285 h 9400"/>
                              <a:gd name="T200" fmla="+- 0 11218 6081"/>
                              <a:gd name="T201" fmla="*/ T200 w 5829"/>
                              <a:gd name="T202" fmla="+- 0 13285 7445"/>
                              <a:gd name="T203" fmla="*/ 13285 h 9400"/>
                              <a:gd name="T204" fmla="+- 0 11701 6081"/>
                              <a:gd name="T205" fmla="*/ T204 w 5829"/>
                              <a:gd name="T206" fmla="+- 0 12645 7445"/>
                              <a:gd name="T207" fmla="*/ 12645 h 9400"/>
                              <a:gd name="T208" fmla="+- 0 11865 6081"/>
                              <a:gd name="T209" fmla="*/ T208 w 5829"/>
                              <a:gd name="T210" fmla="+- 0 13805 7445"/>
                              <a:gd name="T211" fmla="*/ 13805 h 9400"/>
                              <a:gd name="T212" fmla="+- 0 11411 6081"/>
                              <a:gd name="T213" fmla="*/ T212 w 5829"/>
                              <a:gd name="T214" fmla="+- 0 14505 7445"/>
                              <a:gd name="T215" fmla="*/ 14505 h 9400"/>
                              <a:gd name="T216" fmla="+- 0 10739 6081"/>
                              <a:gd name="T217" fmla="*/ T216 w 5829"/>
                              <a:gd name="T218" fmla="+- 0 15405 7445"/>
                              <a:gd name="T219" fmla="*/ 15405 h 9400"/>
                              <a:gd name="T220" fmla="+- 0 10440 6081"/>
                              <a:gd name="T221" fmla="*/ T220 w 5829"/>
                              <a:gd name="T222" fmla="+- 0 15885 7445"/>
                              <a:gd name="T223" fmla="*/ 15885 h 9400"/>
                              <a:gd name="T224" fmla="+- 0 10320 6081"/>
                              <a:gd name="T225" fmla="*/ T224 w 5829"/>
                              <a:gd name="T226" fmla="+- 0 16205 7445"/>
                              <a:gd name="T227" fmla="*/ 16205 h 9400"/>
                              <a:gd name="T228" fmla="+- 0 10284 6081"/>
                              <a:gd name="T229" fmla="*/ T228 w 5829"/>
                              <a:gd name="T230" fmla="+- 0 16405 7445"/>
                              <a:gd name="T231" fmla="*/ 16405 h 9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5829" h="9400">
                                <a:moveTo>
                                  <a:pt x="1037" y="9400"/>
                                </a:moveTo>
                                <a:lnTo>
                                  <a:pt x="328" y="9400"/>
                                </a:lnTo>
                                <a:lnTo>
                                  <a:pt x="307" y="9340"/>
                                </a:lnTo>
                                <a:lnTo>
                                  <a:pt x="274" y="9280"/>
                                </a:lnTo>
                                <a:lnTo>
                                  <a:pt x="242" y="9200"/>
                                </a:lnTo>
                                <a:lnTo>
                                  <a:pt x="212" y="9120"/>
                                </a:lnTo>
                                <a:lnTo>
                                  <a:pt x="183" y="9040"/>
                                </a:lnTo>
                                <a:lnTo>
                                  <a:pt x="157" y="8980"/>
                                </a:lnTo>
                                <a:lnTo>
                                  <a:pt x="132" y="8900"/>
                                </a:lnTo>
                                <a:lnTo>
                                  <a:pt x="109" y="8820"/>
                                </a:lnTo>
                                <a:lnTo>
                                  <a:pt x="89" y="8740"/>
                                </a:lnTo>
                                <a:lnTo>
                                  <a:pt x="70" y="8660"/>
                                </a:lnTo>
                                <a:lnTo>
                                  <a:pt x="53" y="8560"/>
                                </a:lnTo>
                                <a:lnTo>
                                  <a:pt x="39" y="8480"/>
                                </a:lnTo>
                                <a:lnTo>
                                  <a:pt x="28" y="8420"/>
                                </a:lnTo>
                                <a:lnTo>
                                  <a:pt x="19" y="8340"/>
                                </a:lnTo>
                                <a:lnTo>
                                  <a:pt x="11" y="8260"/>
                                </a:lnTo>
                                <a:lnTo>
                                  <a:pt x="6" y="8180"/>
                                </a:lnTo>
                                <a:lnTo>
                                  <a:pt x="2" y="8100"/>
                                </a:lnTo>
                                <a:lnTo>
                                  <a:pt x="0" y="8020"/>
                                </a:lnTo>
                                <a:lnTo>
                                  <a:pt x="1" y="7940"/>
                                </a:lnTo>
                                <a:lnTo>
                                  <a:pt x="3" y="7880"/>
                                </a:lnTo>
                                <a:lnTo>
                                  <a:pt x="7" y="7800"/>
                                </a:lnTo>
                                <a:lnTo>
                                  <a:pt x="13" y="7720"/>
                                </a:lnTo>
                                <a:lnTo>
                                  <a:pt x="21" y="7640"/>
                                </a:lnTo>
                                <a:lnTo>
                                  <a:pt x="31" y="7560"/>
                                </a:lnTo>
                                <a:lnTo>
                                  <a:pt x="44" y="7480"/>
                                </a:lnTo>
                                <a:lnTo>
                                  <a:pt x="59" y="7400"/>
                                </a:lnTo>
                                <a:lnTo>
                                  <a:pt x="76" y="7320"/>
                                </a:lnTo>
                                <a:lnTo>
                                  <a:pt x="95" y="7240"/>
                                </a:lnTo>
                                <a:lnTo>
                                  <a:pt x="115" y="7160"/>
                                </a:lnTo>
                                <a:lnTo>
                                  <a:pt x="137" y="7080"/>
                                </a:lnTo>
                                <a:lnTo>
                                  <a:pt x="161" y="7000"/>
                                </a:lnTo>
                                <a:lnTo>
                                  <a:pt x="187" y="6920"/>
                                </a:lnTo>
                                <a:lnTo>
                                  <a:pt x="214" y="6840"/>
                                </a:lnTo>
                                <a:lnTo>
                                  <a:pt x="242" y="6760"/>
                                </a:lnTo>
                                <a:lnTo>
                                  <a:pt x="272" y="6680"/>
                                </a:lnTo>
                                <a:lnTo>
                                  <a:pt x="303" y="6620"/>
                                </a:lnTo>
                                <a:lnTo>
                                  <a:pt x="335" y="6540"/>
                                </a:lnTo>
                                <a:lnTo>
                                  <a:pt x="368" y="6460"/>
                                </a:lnTo>
                                <a:lnTo>
                                  <a:pt x="403" y="6400"/>
                                </a:lnTo>
                                <a:lnTo>
                                  <a:pt x="439" y="6320"/>
                                </a:lnTo>
                                <a:lnTo>
                                  <a:pt x="475" y="6240"/>
                                </a:lnTo>
                                <a:lnTo>
                                  <a:pt x="513" y="6180"/>
                                </a:lnTo>
                                <a:lnTo>
                                  <a:pt x="551" y="6100"/>
                                </a:lnTo>
                                <a:lnTo>
                                  <a:pt x="590" y="6040"/>
                                </a:lnTo>
                                <a:lnTo>
                                  <a:pt x="630" y="5980"/>
                                </a:lnTo>
                                <a:lnTo>
                                  <a:pt x="671" y="5900"/>
                                </a:lnTo>
                                <a:lnTo>
                                  <a:pt x="728" y="5820"/>
                                </a:lnTo>
                                <a:lnTo>
                                  <a:pt x="757" y="5760"/>
                                </a:lnTo>
                                <a:lnTo>
                                  <a:pt x="786" y="5720"/>
                                </a:lnTo>
                                <a:lnTo>
                                  <a:pt x="845" y="5640"/>
                                </a:lnTo>
                                <a:lnTo>
                                  <a:pt x="875" y="5580"/>
                                </a:lnTo>
                                <a:lnTo>
                                  <a:pt x="905" y="5540"/>
                                </a:lnTo>
                                <a:lnTo>
                                  <a:pt x="954" y="5480"/>
                                </a:lnTo>
                                <a:lnTo>
                                  <a:pt x="1003" y="5400"/>
                                </a:lnTo>
                                <a:lnTo>
                                  <a:pt x="1103" y="5280"/>
                                </a:lnTo>
                                <a:lnTo>
                                  <a:pt x="1153" y="5200"/>
                                </a:lnTo>
                                <a:lnTo>
                                  <a:pt x="1255" y="5080"/>
                                </a:lnTo>
                                <a:lnTo>
                                  <a:pt x="1307" y="5000"/>
                                </a:lnTo>
                                <a:lnTo>
                                  <a:pt x="1358" y="4940"/>
                                </a:lnTo>
                                <a:lnTo>
                                  <a:pt x="1568" y="4700"/>
                                </a:lnTo>
                                <a:lnTo>
                                  <a:pt x="1620" y="4620"/>
                                </a:lnTo>
                                <a:lnTo>
                                  <a:pt x="2520" y="3600"/>
                                </a:lnTo>
                                <a:lnTo>
                                  <a:pt x="2572" y="3560"/>
                                </a:lnTo>
                                <a:lnTo>
                                  <a:pt x="2624" y="3500"/>
                                </a:lnTo>
                                <a:lnTo>
                                  <a:pt x="2778" y="3320"/>
                                </a:lnTo>
                                <a:lnTo>
                                  <a:pt x="2879" y="3200"/>
                                </a:lnTo>
                                <a:lnTo>
                                  <a:pt x="2979" y="3080"/>
                                </a:lnTo>
                                <a:lnTo>
                                  <a:pt x="3077" y="2960"/>
                                </a:lnTo>
                                <a:lnTo>
                                  <a:pt x="3126" y="2900"/>
                                </a:lnTo>
                                <a:lnTo>
                                  <a:pt x="3174" y="2840"/>
                                </a:lnTo>
                                <a:lnTo>
                                  <a:pt x="3222" y="2780"/>
                                </a:lnTo>
                                <a:lnTo>
                                  <a:pt x="3271" y="2720"/>
                                </a:lnTo>
                                <a:lnTo>
                                  <a:pt x="3320" y="2660"/>
                                </a:lnTo>
                                <a:lnTo>
                                  <a:pt x="3368" y="2580"/>
                                </a:lnTo>
                                <a:lnTo>
                                  <a:pt x="3416" y="2520"/>
                                </a:lnTo>
                                <a:lnTo>
                                  <a:pt x="3463" y="2460"/>
                                </a:lnTo>
                                <a:lnTo>
                                  <a:pt x="3509" y="2400"/>
                                </a:lnTo>
                                <a:lnTo>
                                  <a:pt x="3555" y="2320"/>
                                </a:lnTo>
                                <a:lnTo>
                                  <a:pt x="3600" y="2260"/>
                                </a:lnTo>
                                <a:lnTo>
                                  <a:pt x="3644" y="2200"/>
                                </a:lnTo>
                                <a:lnTo>
                                  <a:pt x="3687" y="2120"/>
                                </a:lnTo>
                                <a:lnTo>
                                  <a:pt x="3729" y="2060"/>
                                </a:lnTo>
                                <a:lnTo>
                                  <a:pt x="3770" y="2000"/>
                                </a:lnTo>
                                <a:lnTo>
                                  <a:pt x="3811" y="1920"/>
                                </a:lnTo>
                                <a:lnTo>
                                  <a:pt x="3850" y="1860"/>
                                </a:lnTo>
                                <a:lnTo>
                                  <a:pt x="3888" y="1780"/>
                                </a:lnTo>
                                <a:lnTo>
                                  <a:pt x="3925" y="1720"/>
                                </a:lnTo>
                                <a:lnTo>
                                  <a:pt x="3961" y="1640"/>
                                </a:lnTo>
                                <a:lnTo>
                                  <a:pt x="3996" y="1580"/>
                                </a:lnTo>
                                <a:lnTo>
                                  <a:pt x="4030" y="1500"/>
                                </a:lnTo>
                                <a:lnTo>
                                  <a:pt x="4061" y="1440"/>
                                </a:lnTo>
                                <a:lnTo>
                                  <a:pt x="4090" y="1360"/>
                                </a:lnTo>
                                <a:lnTo>
                                  <a:pt x="4119" y="1300"/>
                                </a:lnTo>
                                <a:lnTo>
                                  <a:pt x="4146" y="1220"/>
                                </a:lnTo>
                                <a:lnTo>
                                  <a:pt x="4172" y="1140"/>
                                </a:lnTo>
                                <a:lnTo>
                                  <a:pt x="4197" y="1080"/>
                                </a:lnTo>
                                <a:lnTo>
                                  <a:pt x="4220" y="1000"/>
                                </a:lnTo>
                                <a:lnTo>
                                  <a:pt x="4242" y="920"/>
                                </a:lnTo>
                                <a:lnTo>
                                  <a:pt x="4263" y="860"/>
                                </a:lnTo>
                                <a:lnTo>
                                  <a:pt x="4282" y="780"/>
                                </a:lnTo>
                                <a:lnTo>
                                  <a:pt x="4300" y="700"/>
                                </a:lnTo>
                                <a:lnTo>
                                  <a:pt x="4316" y="620"/>
                                </a:lnTo>
                                <a:lnTo>
                                  <a:pt x="4331" y="540"/>
                                </a:lnTo>
                                <a:lnTo>
                                  <a:pt x="4344" y="480"/>
                                </a:lnTo>
                                <a:lnTo>
                                  <a:pt x="4356" y="400"/>
                                </a:lnTo>
                                <a:lnTo>
                                  <a:pt x="4367" y="320"/>
                                </a:lnTo>
                                <a:lnTo>
                                  <a:pt x="4376" y="240"/>
                                </a:lnTo>
                                <a:lnTo>
                                  <a:pt x="4384" y="160"/>
                                </a:lnTo>
                                <a:lnTo>
                                  <a:pt x="4391" y="80"/>
                                </a:lnTo>
                                <a:lnTo>
                                  <a:pt x="4397" y="0"/>
                                </a:lnTo>
                                <a:lnTo>
                                  <a:pt x="4425" y="60"/>
                                </a:lnTo>
                                <a:lnTo>
                                  <a:pt x="4451" y="140"/>
                                </a:lnTo>
                                <a:lnTo>
                                  <a:pt x="4474" y="220"/>
                                </a:lnTo>
                                <a:lnTo>
                                  <a:pt x="4495" y="300"/>
                                </a:lnTo>
                                <a:lnTo>
                                  <a:pt x="4514" y="380"/>
                                </a:lnTo>
                                <a:lnTo>
                                  <a:pt x="4530" y="460"/>
                                </a:lnTo>
                                <a:lnTo>
                                  <a:pt x="4544" y="560"/>
                                </a:lnTo>
                                <a:lnTo>
                                  <a:pt x="4556" y="640"/>
                                </a:lnTo>
                                <a:lnTo>
                                  <a:pt x="4565" y="720"/>
                                </a:lnTo>
                                <a:lnTo>
                                  <a:pt x="4572" y="800"/>
                                </a:lnTo>
                                <a:lnTo>
                                  <a:pt x="4576" y="880"/>
                                </a:lnTo>
                                <a:lnTo>
                                  <a:pt x="4579" y="960"/>
                                </a:lnTo>
                                <a:lnTo>
                                  <a:pt x="4579" y="1040"/>
                                </a:lnTo>
                                <a:lnTo>
                                  <a:pt x="4578" y="1100"/>
                                </a:lnTo>
                                <a:lnTo>
                                  <a:pt x="4575" y="1180"/>
                                </a:lnTo>
                                <a:lnTo>
                                  <a:pt x="4570" y="1260"/>
                                </a:lnTo>
                                <a:lnTo>
                                  <a:pt x="4563" y="1340"/>
                                </a:lnTo>
                                <a:lnTo>
                                  <a:pt x="4555" y="1420"/>
                                </a:lnTo>
                                <a:lnTo>
                                  <a:pt x="4545" y="1500"/>
                                </a:lnTo>
                                <a:lnTo>
                                  <a:pt x="4533" y="1580"/>
                                </a:lnTo>
                                <a:lnTo>
                                  <a:pt x="4520" y="1660"/>
                                </a:lnTo>
                                <a:lnTo>
                                  <a:pt x="4505" y="1720"/>
                                </a:lnTo>
                                <a:lnTo>
                                  <a:pt x="4488" y="1800"/>
                                </a:lnTo>
                                <a:lnTo>
                                  <a:pt x="4470" y="1880"/>
                                </a:lnTo>
                                <a:lnTo>
                                  <a:pt x="4451" y="1960"/>
                                </a:lnTo>
                                <a:lnTo>
                                  <a:pt x="4430" y="2040"/>
                                </a:lnTo>
                                <a:lnTo>
                                  <a:pt x="4407" y="2100"/>
                                </a:lnTo>
                                <a:lnTo>
                                  <a:pt x="4384" y="2180"/>
                                </a:lnTo>
                                <a:lnTo>
                                  <a:pt x="4359" y="2260"/>
                                </a:lnTo>
                                <a:lnTo>
                                  <a:pt x="4333" y="2320"/>
                                </a:lnTo>
                                <a:lnTo>
                                  <a:pt x="4306" y="2400"/>
                                </a:lnTo>
                                <a:lnTo>
                                  <a:pt x="4277" y="2480"/>
                                </a:lnTo>
                                <a:lnTo>
                                  <a:pt x="4248" y="2540"/>
                                </a:lnTo>
                                <a:lnTo>
                                  <a:pt x="4217" y="2620"/>
                                </a:lnTo>
                                <a:lnTo>
                                  <a:pt x="4186" y="2680"/>
                                </a:lnTo>
                                <a:lnTo>
                                  <a:pt x="4154" y="2760"/>
                                </a:lnTo>
                                <a:lnTo>
                                  <a:pt x="4121" y="2820"/>
                                </a:lnTo>
                                <a:lnTo>
                                  <a:pt x="4086" y="2900"/>
                                </a:lnTo>
                                <a:lnTo>
                                  <a:pt x="4052" y="2960"/>
                                </a:lnTo>
                                <a:lnTo>
                                  <a:pt x="4016" y="3040"/>
                                </a:lnTo>
                                <a:lnTo>
                                  <a:pt x="3979" y="3100"/>
                                </a:lnTo>
                                <a:lnTo>
                                  <a:pt x="3942" y="3180"/>
                                </a:lnTo>
                                <a:lnTo>
                                  <a:pt x="3905" y="3240"/>
                                </a:lnTo>
                                <a:lnTo>
                                  <a:pt x="3864" y="3300"/>
                                </a:lnTo>
                                <a:lnTo>
                                  <a:pt x="3823" y="3380"/>
                                </a:lnTo>
                                <a:lnTo>
                                  <a:pt x="3782" y="3440"/>
                                </a:lnTo>
                                <a:lnTo>
                                  <a:pt x="3740" y="3520"/>
                                </a:lnTo>
                                <a:lnTo>
                                  <a:pt x="3697" y="3580"/>
                                </a:lnTo>
                                <a:lnTo>
                                  <a:pt x="3654" y="3640"/>
                                </a:lnTo>
                                <a:lnTo>
                                  <a:pt x="3611" y="3720"/>
                                </a:lnTo>
                                <a:lnTo>
                                  <a:pt x="3567" y="3780"/>
                                </a:lnTo>
                                <a:lnTo>
                                  <a:pt x="3523" y="3840"/>
                                </a:lnTo>
                                <a:lnTo>
                                  <a:pt x="3478" y="3900"/>
                                </a:lnTo>
                                <a:lnTo>
                                  <a:pt x="3433" y="3980"/>
                                </a:lnTo>
                                <a:lnTo>
                                  <a:pt x="3341" y="4100"/>
                                </a:lnTo>
                                <a:lnTo>
                                  <a:pt x="3249" y="4220"/>
                                </a:lnTo>
                                <a:lnTo>
                                  <a:pt x="3202" y="4300"/>
                                </a:lnTo>
                                <a:lnTo>
                                  <a:pt x="2967" y="4600"/>
                                </a:lnTo>
                                <a:lnTo>
                                  <a:pt x="2817" y="4780"/>
                                </a:lnTo>
                                <a:lnTo>
                                  <a:pt x="2767" y="4860"/>
                                </a:lnTo>
                                <a:lnTo>
                                  <a:pt x="2419" y="5280"/>
                                </a:lnTo>
                                <a:lnTo>
                                  <a:pt x="2370" y="5360"/>
                                </a:lnTo>
                                <a:lnTo>
                                  <a:pt x="2224" y="5540"/>
                                </a:lnTo>
                                <a:lnTo>
                                  <a:pt x="2127" y="5660"/>
                                </a:lnTo>
                                <a:lnTo>
                                  <a:pt x="2032" y="5780"/>
                                </a:lnTo>
                                <a:lnTo>
                                  <a:pt x="1985" y="5840"/>
                                </a:lnTo>
                                <a:lnTo>
                                  <a:pt x="1937" y="5900"/>
                                </a:lnTo>
                                <a:lnTo>
                                  <a:pt x="1888" y="5980"/>
                                </a:lnTo>
                                <a:lnTo>
                                  <a:pt x="1840" y="6040"/>
                                </a:lnTo>
                                <a:lnTo>
                                  <a:pt x="1793" y="6100"/>
                                </a:lnTo>
                                <a:lnTo>
                                  <a:pt x="1746" y="6160"/>
                                </a:lnTo>
                                <a:lnTo>
                                  <a:pt x="1700" y="6220"/>
                                </a:lnTo>
                                <a:lnTo>
                                  <a:pt x="1655" y="6300"/>
                                </a:lnTo>
                                <a:lnTo>
                                  <a:pt x="1610" y="6360"/>
                                </a:lnTo>
                                <a:lnTo>
                                  <a:pt x="1566" y="6420"/>
                                </a:lnTo>
                                <a:lnTo>
                                  <a:pt x="1523" y="6480"/>
                                </a:lnTo>
                                <a:lnTo>
                                  <a:pt x="1481" y="6560"/>
                                </a:lnTo>
                                <a:lnTo>
                                  <a:pt x="1440" y="6620"/>
                                </a:lnTo>
                                <a:lnTo>
                                  <a:pt x="1400" y="6680"/>
                                </a:lnTo>
                                <a:lnTo>
                                  <a:pt x="1361" y="6760"/>
                                </a:lnTo>
                                <a:lnTo>
                                  <a:pt x="1323" y="6820"/>
                                </a:lnTo>
                                <a:lnTo>
                                  <a:pt x="1286" y="6880"/>
                                </a:lnTo>
                                <a:lnTo>
                                  <a:pt x="1250" y="6960"/>
                                </a:lnTo>
                                <a:lnTo>
                                  <a:pt x="1216" y="7020"/>
                                </a:lnTo>
                                <a:lnTo>
                                  <a:pt x="1183" y="7080"/>
                                </a:lnTo>
                                <a:lnTo>
                                  <a:pt x="1144" y="7160"/>
                                </a:lnTo>
                                <a:lnTo>
                                  <a:pt x="1135" y="7180"/>
                                </a:lnTo>
                                <a:lnTo>
                                  <a:pt x="1126" y="7200"/>
                                </a:lnTo>
                                <a:lnTo>
                                  <a:pt x="1118" y="7220"/>
                                </a:lnTo>
                                <a:lnTo>
                                  <a:pt x="1110" y="7240"/>
                                </a:lnTo>
                                <a:lnTo>
                                  <a:pt x="1075" y="7320"/>
                                </a:lnTo>
                                <a:lnTo>
                                  <a:pt x="1044" y="7400"/>
                                </a:lnTo>
                                <a:lnTo>
                                  <a:pt x="1015" y="7480"/>
                                </a:lnTo>
                                <a:lnTo>
                                  <a:pt x="988" y="7580"/>
                                </a:lnTo>
                                <a:lnTo>
                                  <a:pt x="963" y="7660"/>
                                </a:lnTo>
                                <a:lnTo>
                                  <a:pt x="941" y="7740"/>
                                </a:lnTo>
                                <a:lnTo>
                                  <a:pt x="936" y="7760"/>
                                </a:lnTo>
                                <a:lnTo>
                                  <a:pt x="931" y="7780"/>
                                </a:lnTo>
                                <a:lnTo>
                                  <a:pt x="927" y="7800"/>
                                </a:lnTo>
                                <a:lnTo>
                                  <a:pt x="918" y="7840"/>
                                </a:lnTo>
                                <a:lnTo>
                                  <a:pt x="913" y="7860"/>
                                </a:lnTo>
                                <a:lnTo>
                                  <a:pt x="908" y="7880"/>
                                </a:lnTo>
                                <a:lnTo>
                                  <a:pt x="904" y="7900"/>
                                </a:lnTo>
                                <a:lnTo>
                                  <a:pt x="891" y="7980"/>
                                </a:lnTo>
                                <a:lnTo>
                                  <a:pt x="887" y="8000"/>
                                </a:lnTo>
                                <a:lnTo>
                                  <a:pt x="884" y="8020"/>
                                </a:lnTo>
                                <a:lnTo>
                                  <a:pt x="881" y="8040"/>
                                </a:lnTo>
                                <a:lnTo>
                                  <a:pt x="879" y="8060"/>
                                </a:lnTo>
                                <a:lnTo>
                                  <a:pt x="869" y="8160"/>
                                </a:lnTo>
                                <a:lnTo>
                                  <a:pt x="868" y="8180"/>
                                </a:lnTo>
                                <a:lnTo>
                                  <a:pt x="866" y="8180"/>
                                </a:lnTo>
                                <a:lnTo>
                                  <a:pt x="866" y="8200"/>
                                </a:lnTo>
                                <a:lnTo>
                                  <a:pt x="864" y="8240"/>
                                </a:lnTo>
                                <a:lnTo>
                                  <a:pt x="863" y="8260"/>
                                </a:lnTo>
                                <a:lnTo>
                                  <a:pt x="862" y="8280"/>
                                </a:lnTo>
                                <a:lnTo>
                                  <a:pt x="861" y="8300"/>
                                </a:lnTo>
                                <a:lnTo>
                                  <a:pt x="860" y="8320"/>
                                </a:lnTo>
                                <a:lnTo>
                                  <a:pt x="859" y="8340"/>
                                </a:lnTo>
                                <a:lnTo>
                                  <a:pt x="859" y="8360"/>
                                </a:lnTo>
                                <a:lnTo>
                                  <a:pt x="860" y="8400"/>
                                </a:lnTo>
                                <a:lnTo>
                                  <a:pt x="862" y="8480"/>
                                </a:lnTo>
                                <a:lnTo>
                                  <a:pt x="866" y="8560"/>
                                </a:lnTo>
                                <a:lnTo>
                                  <a:pt x="872" y="8640"/>
                                </a:lnTo>
                                <a:lnTo>
                                  <a:pt x="881" y="8720"/>
                                </a:lnTo>
                                <a:lnTo>
                                  <a:pt x="891" y="8800"/>
                                </a:lnTo>
                                <a:lnTo>
                                  <a:pt x="904" y="8880"/>
                                </a:lnTo>
                                <a:lnTo>
                                  <a:pt x="919" y="8960"/>
                                </a:lnTo>
                                <a:lnTo>
                                  <a:pt x="935" y="9040"/>
                                </a:lnTo>
                                <a:lnTo>
                                  <a:pt x="954" y="9100"/>
                                </a:lnTo>
                                <a:lnTo>
                                  <a:pt x="975" y="9180"/>
                                </a:lnTo>
                                <a:lnTo>
                                  <a:pt x="998" y="9260"/>
                                </a:lnTo>
                                <a:lnTo>
                                  <a:pt x="1022" y="9340"/>
                                </a:lnTo>
                                <a:lnTo>
                                  <a:pt x="1037" y="9400"/>
                                </a:lnTo>
                                <a:close/>
                                <a:moveTo>
                                  <a:pt x="2821" y="9400"/>
                                </a:moveTo>
                                <a:lnTo>
                                  <a:pt x="2143" y="9400"/>
                                </a:lnTo>
                                <a:lnTo>
                                  <a:pt x="2137" y="9380"/>
                                </a:lnTo>
                                <a:lnTo>
                                  <a:pt x="2099" y="9320"/>
                                </a:lnTo>
                                <a:lnTo>
                                  <a:pt x="2063" y="9240"/>
                                </a:lnTo>
                                <a:lnTo>
                                  <a:pt x="2028" y="9160"/>
                                </a:lnTo>
                                <a:lnTo>
                                  <a:pt x="1996" y="9100"/>
                                </a:lnTo>
                                <a:lnTo>
                                  <a:pt x="1966" y="9020"/>
                                </a:lnTo>
                                <a:lnTo>
                                  <a:pt x="1938" y="8940"/>
                                </a:lnTo>
                                <a:lnTo>
                                  <a:pt x="1912" y="8860"/>
                                </a:lnTo>
                                <a:lnTo>
                                  <a:pt x="1889" y="8800"/>
                                </a:lnTo>
                                <a:lnTo>
                                  <a:pt x="1868" y="8720"/>
                                </a:lnTo>
                                <a:lnTo>
                                  <a:pt x="1850" y="8640"/>
                                </a:lnTo>
                                <a:lnTo>
                                  <a:pt x="1834" y="8560"/>
                                </a:lnTo>
                                <a:lnTo>
                                  <a:pt x="1821" y="8460"/>
                                </a:lnTo>
                                <a:lnTo>
                                  <a:pt x="1811" y="8380"/>
                                </a:lnTo>
                                <a:lnTo>
                                  <a:pt x="1803" y="8300"/>
                                </a:lnTo>
                                <a:lnTo>
                                  <a:pt x="1799" y="8220"/>
                                </a:lnTo>
                                <a:lnTo>
                                  <a:pt x="1797" y="8140"/>
                                </a:lnTo>
                                <a:lnTo>
                                  <a:pt x="1798" y="8060"/>
                                </a:lnTo>
                                <a:lnTo>
                                  <a:pt x="1802" y="7960"/>
                                </a:lnTo>
                                <a:lnTo>
                                  <a:pt x="1809" y="7880"/>
                                </a:lnTo>
                                <a:lnTo>
                                  <a:pt x="1818" y="7800"/>
                                </a:lnTo>
                                <a:lnTo>
                                  <a:pt x="1830" y="7720"/>
                                </a:lnTo>
                                <a:lnTo>
                                  <a:pt x="1845" y="7640"/>
                                </a:lnTo>
                                <a:lnTo>
                                  <a:pt x="1862" y="7560"/>
                                </a:lnTo>
                                <a:lnTo>
                                  <a:pt x="1881" y="7480"/>
                                </a:lnTo>
                                <a:lnTo>
                                  <a:pt x="1902" y="7400"/>
                                </a:lnTo>
                                <a:lnTo>
                                  <a:pt x="1926" y="7320"/>
                                </a:lnTo>
                                <a:lnTo>
                                  <a:pt x="1951" y="7240"/>
                                </a:lnTo>
                                <a:lnTo>
                                  <a:pt x="1978" y="7160"/>
                                </a:lnTo>
                                <a:lnTo>
                                  <a:pt x="2006" y="7080"/>
                                </a:lnTo>
                                <a:lnTo>
                                  <a:pt x="2037" y="7020"/>
                                </a:lnTo>
                                <a:lnTo>
                                  <a:pt x="2068" y="6940"/>
                                </a:lnTo>
                                <a:lnTo>
                                  <a:pt x="2101" y="6860"/>
                                </a:lnTo>
                                <a:lnTo>
                                  <a:pt x="2135" y="6800"/>
                                </a:lnTo>
                                <a:lnTo>
                                  <a:pt x="2171" y="6720"/>
                                </a:lnTo>
                                <a:lnTo>
                                  <a:pt x="2207" y="6660"/>
                                </a:lnTo>
                                <a:lnTo>
                                  <a:pt x="2245" y="6600"/>
                                </a:lnTo>
                                <a:lnTo>
                                  <a:pt x="2283" y="6520"/>
                                </a:lnTo>
                                <a:lnTo>
                                  <a:pt x="2323" y="6460"/>
                                </a:lnTo>
                                <a:lnTo>
                                  <a:pt x="2368" y="6380"/>
                                </a:lnTo>
                                <a:lnTo>
                                  <a:pt x="2414" y="6320"/>
                                </a:lnTo>
                                <a:lnTo>
                                  <a:pt x="2461" y="6240"/>
                                </a:lnTo>
                                <a:lnTo>
                                  <a:pt x="2508" y="6180"/>
                                </a:lnTo>
                                <a:lnTo>
                                  <a:pt x="2557" y="6100"/>
                                </a:lnTo>
                                <a:lnTo>
                                  <a:pt x="2606" y="6040"/>
                                </a:lnTo>
                                <a:lnTo>
                                  <a:pt x="2655" y="5960"/>
                                </a:lnTo>
                                <a:lnTo>
                                  <a:pt x="2705" y="5900"/>
                                </a:lnTo>
                                <a:lnTo>
                                  <a:pt x="2755" y="5840"/>
                                </a:lnTo>
                                <a:lnTo>
                                  <a:pt x="2857" y="5720"/>
                                </a:lnTo>
                                <a:lnTo>
                                  <a:pt x="2908" y="5640"/>
                                </a:lnTo>
                                <a:lnTo>
                                  <a:pt x="3012" y="5520"/>
                                </a:lnTo>
                                <a:lnTo>
                                  <a:pt x="3483" y="4980"/>
                                </a:lnTo>
                                <a:lnTo>
                                  <a:pt x="3536" y="4940"/>
                                </a:lnTo>
                                <a:lnTo>
                                  <a:pt x="3591" y="4880"/>
                                </a:lnTo>
                                <a:lnTo>
                                  <a:pt x="3702" y="4740"/>
                                </a:lnTo>
                                <a:lnTo>
                                  <a:pt x="3758" y="4680"/>
                                </a:lnTo>
                                <a:lnTo>
                                  <a:pt x="3921" y="4500"/>
                                </a:lnTo>
                                <a:lnTo>
                                  <a:pt x="4029" y="4380"/>
                                </a:lnTo>
                                <a:lnTo>
                                  <a:pt x="4135" y="4260"/>
                                </a:lnTo>
                                <a:lnTo>
                                  <a:pt x="4187" y="4200"/>
                                </a:lnTo>
                                <a:lnTo>
                                  <a:pt x="4239" y="4140"/>
                                </a:lnTo>
                                <a:lnTo>
                                  <a:pt x="4290" y="4080"/>
                                </a:lnTo>
                                <a:lnTo>
                                  <a:pt x="4340" y="4020"/>
                                </a:lnTo>
                                <a:lnTo>
                                  <a:pt x="4390" y="3960"/>
                                </a:lnTo>
                                <a:lnTo>
                                  <a:pt x="4439" y="3900"/>
                                </a:lnTo>
                                <a:lnTo>
                                  <a:pt x="4488" y="3840"/>
                                </a:lnTo>
                                <a:lnTo>
                                  <a:pt x="4535" y="3780"/>
                                </a:lnTo>
                                <a:lnTo>
                                  <a:pt x="4582" y="3720"/>
                                </a:lnTo>
                                <a:lnTo>
                                  <a:pt x="4628" y="3660"/>
                                </a:lnTo>
                                <a:lnTo>
                                  <a:pt x="4673" y="3580"/>
                                </a:lnTo>
                                <a:lnTo>
                                  <a:pt x="4717" y="3520"/>
                                </a:lnTo>
                                <a:lnTo>
                                  <a:pt x="4761" y="3460"/>
                                </a:lnTo>
                                <a:lnTo>
                                  <a:pt x="4803" y="3400"/>
                                </a:lnTo>
                                <a:lnTo>
                                  <a:pt x="4843" y="3320"/>
                                </a:lnTo>
                                <a:lnTo>
                                  <a:pt x="4883" y="3260"/>
                                </a:lnTo>
                                <a:lnTo>
                                  <a:pt x="4921" y="3200"/>
                                </a:lnTo>
                                <a:lnTo>
                                  <a:pt x="4959" y="3120"/>
                                </a:lnTo>
                                <a:lnTo>
                                  <a:pt x="4994" y="3060"/>
                                </a:lnTo>
                                <a:lnTo>
                                  <a:pt x="5031" y="2980"/>
                                </a:lnTo>
                                <a:lnTo>
                                  <a:pt x="5066" y="2900"/>
                                </a:lnTo>
                                <a:lnTo>
                                  <a:pt x="5099" y="2820"/>
                                </a:lnTo>
                                <a:lnTo>
                                  <a:pt x="5131" y="2740"/>
                                </a:lnTo>
                                <a:lnTo>
                                  <a:pt x="5160" y="2660"/>
                                </a:lnTo>
                                <a:lnTo>
                                  <a:pt x="5188" y="2580"/>
                                </a:lnTo>
                                <a:lnTo>
                                  <a:pt x="5214" y="2500"/>
                                </a:lnTo>
                                <a:lnTo>
                                  <a:pt x="5234" y="2440"/>
                                </a:lnTo>
                                <a:lnTo>
                                  <a:pt x="5253" y="2360"/>
                                </a:lnTo>
                                <a:lnTo>
                                  <a:pt x="5270" y="2280"/>
                                </a:lnTo>
                                <a:lnTo>
                                  <a:pt x="5286" y="2200"/>
                                </a:lnTo>
                                <a:lnTo>
                                  <a:pt x="5300" y="2120"/>
                                </a:lnTo>
                                <a:lnTo>
                                  <a:pt x="5313" y="2040"/>
                                </a:lnTo>
                                <a:lnTo>
                                  <a:pt x="5324" y="1960"/>
                                </a:lnTo>
                                <a:lnTo>
                                  <a:pt x="5335" y="1880"/>
                                </a:lnTo>
                                <a:lnTo>
                                  <a:pt x="5365" y="1960"/>
                                </a:lnTo>
                                <a:lnTo>
                                  <a:pt x="5392" y="2040"/>
                                </a:lnTo>
                                <a:lnTo>
                                  <a:pt x="5416" y="2100"/>
                                </a:lnTo>
                                <a:lnTo>
                                  <a:pt x="5438" y="2180"/>
                                </a:lnTo>
                                <a:lnTo>
                                  <a:pt x="5457" y="2260"/>
                                </a:lnTo>
                                <a:lnTo>
                                  <a:pt x="5474" y="2340"/>
                                </a:lnTo>
                                <a:lnTo>
                                  <a:pt x="5487" y="2400"/>
                                </a:lnTo>
                                <a:lnTo>
                                  <a:pt x="5499" y="2480"/>
                                </a:lnTo>
                                <a:lnTo>
                                  <a:pt x="5507" y="2560"/>
                                </a:lnTo>
                                <a:lnTo>
                                  <a:pt x="5513" y="2640"/>
                                </a:lnTo>
                                <a:lnTo>
                                  <a:pt x="5516" y="2720"/>
                                </a:lnTo>
                                <a:lnTo>
                                  <a:pt x="5517" y="2800"/>
                                </a:lnTo>
                                <a:lnTo>
                                  <a:pt x="5515" y="2880"/>
                                </a:lnTo>
                                <a:lnTo>
                                  <a:pt x="5511" y="2960"/>
                                </a:lnTo>
                                <a:lnTo>
                                  <a:pt x="5505" y="3040"/>
                                </a:lnTo>
                                <a:lnTo>
                                  <a:pt x="5496" y="3120"/>
                                </a:lnTo>
                                <a:lnTo>
                                  <a:pt x="5484" y="3200"/>
                                </a:lnTo>
                                <a:lnTo>
                                  <a:pt x="5472" y="3280"/>
                                </a:lnTo>
                                <a:lnTo>
                                  <a:pt x="5457" y="3360"/>
                                </a:lnTo>
                                <a:lnTo>
                                  <a:pt x="5440" y="3440"/>
                                </a:lnTo>
                                <a:lnTo>
                                  <a:pt x="5422" y="3500"/>
                                </a:lnTo>
                                <a:lnTo>
                                  <a:pt x="5402" y="3580"/>
                                </a:lnTo>
                                <a:lnTo>
                                  <a:pt x="5381" y="3660"/>
                                </a:lnTo>
                                <a:lnTo>
                                  <a:pt x="5358" y="3720"/>
                                </a:lnTo>
                                <a:lnTo>
                                  <a:pt x="5333" y="3800"/>
                                </a:lnTo>
                                <a:lnTo>
                                  <a:pt x="5308" y="3860"/>
                                </a:lnTo>
                                <a:lnTo>
                                  <a:pt x="5277" y="3940"/>
                                </a:lnTo>
                                <a:lnTo>
                                  <a:pt x="5245" y="4020"/>
                                </a:lnTo>
                                <a:lnTo>
                                  <a:pt x="5211" y="4100"/>
                                </a:lnTo>
                                <a:lnTo>
                                  <a:pt x="5176" y="4180"/>
                                </a:lnTo>
                                <a:lnTo>
                                  <a:pt x="5140" y="4260"/>
                                </a:lnTo>
                                <a:lnTo>
                                  <a:pt x="5102" y="4340"/>
                                </a:lnTo>
                                <a:lnTo>
                                  <a:pt x="5063" y="4400"/>
                                </a:lnTo>
                                <a:lnTo>
                                  <a:pt x="5024" y="4480"/>
                                </a:lnTo>
                                <a:lnTo>
                                  <a:pt x="4983" y="4560"/>
                                </a:lnTo>
                                <a:lnTo>
                                  <a:pt x="4941" y="4620"/>
                                </a:lnTo>
                                <a:lnTo>
                                  <a:pt x="4899" y="4700"/>
                                </a:lnTo>
                                <a:lnTo>
                                  <a:pt x="4856" y="4760"/>
                                </a:lnTo>
                                <a:lnTo>
                                  <a:pt x="4812" y="4840"/>
                                </a:lnTo>
                                <a:lnTo>
                                  <a:pt x="4767" y="4900"/>
                                </a:lnTo>
                                <a:lnTo>
                                  <a:pt x="4722" y="4980"/>
                                </a:lnTo>
                                <a:lnTo>
                                  <a:pt x="4677" y="5040"/>
                                </a:lnTo>
                                <a:lnTo>
                                  <a:pt x="4630" y="5120"/>
                                </a:lnTo>
                                <a:lnTo>
                                  <a:pt x="4584" y="5180"/>
                                </a:lnTo>
                                <a:lnTo>
                                  <a:pt x="4490" y="5300"/>
                                </a:lnTo>
                                <a:lnTo>
                                  <a:pt x="4442" y="5380"/>
                                </a:lnTo>
                                <a:lnTo>
                                  <a:pt x="4298" y="5560"/>
                                </a:lnTo>
                                <a:lnTo>
                                  <a:pt x="4246" y="5640"/>
                                </a:lnTo>
                                <a:lnTo>
                                  <a:pt x="4143" y="5760"/>
                                </a:lnTo>
                                <a:lnTo>
                                  <a:pt x="4092" y="5840"/>
                                </a:lnTo>
                                <a:lnTo>
                                  <a:pt x="3989" y="5960"/>
                                </a:lnTo>
                                <a:lnTo>
                                  <a:pt x="3835" y="6160"/>
                                </a:lnTo>
                                <a:lnTo>
                                  <a:pt x="3734" y="6280"/>
                                </a:lnTo>
                                <a:lnTo>
                                  <a:pt x="3684" y="6340"/>
                                </a:lnTo>
                                <a:lnTo>
                                  <a:pt x="3635" y="6420"/>
                                </a:lnTo>
                                <a:lnTo>
                                  <a:pt x="3586" y="6480"/>
                                </a:lnTo>
                                <a:lnTo>
                                  <a:pt x="3537" y="6540"/>
                                </a:lnTo>
                                <a:lnTo>
                                  <a:pt x="3486" y="6600"/>
                                </a:lnTo>
                                <a:lnTo>
                                  <a:pt x="3436" y="6680"/>
                                </a:lnTo>
                                <a:lnTo>
                                  <a:pt x="3386" y="6740"/>
                                </a:lnTo>
                                <a:lnTo>
                                  <a:pt x="3337" y="6800"/>
                                </a:lnTo>
                                <a:lnTo>
                                  <a:pt x="3289" y="6880"/>
                                </a:lnTo>
                                <a:lnTo>
                                  <a:pt x="3242" y="6940"/>
                                </a:lnTo>
                                <a:lnTo>
                                  <a:pt x="3197" y="7020"/>
                                </a:lnTo>
                                <a:lnTo>
                                  <a:pt x="3152" y="7080"/>
                                </a:lnTo>
                                <a:lnTo>
                                  <a:pt x="3109" y="7140"/>
                                </a:lnTo>
                                <a:lnTo>
                                  <a:pt x="3067" y="7220"/>
                                </a:lnTo>
                                <a:lnTo>
                                  <a:pt x="3027" y="7280"/>
                                </a:lnTo>
                                <a:lnTo>
                                  <a:pt x="2989" y="7360"/>
                                </a:lnTo>
                                <a:lnTo>
                                  <a:pt x="2952" y="7420"/>
                                </a:lnTo>
                                <a:lnTo>
                                  <a:pt x="2917" y="7480"/>
                                </a:lnTo>
                                <a:lnTo>
                                  <a:pt x="2902" y="7520"/>
                                </a:lnTo>
                                <a:lnTo>
                                  <a:pt x="2888" y="7540"/>
                                </a:lnTo>
                                <a:lnTo>
                                  <a:pt x="2874" y="7580"/>
                                </a:lnTo>
                                <a:lnTo>
                                  <a:pt x="2861" y="7600"/>
                                </a:lnTo>
                                <a:lnTo>
                                  <a:pt x="2833" y="7660"/>
                                </a:lnTo>
                                <a:lnTo>
                                  <a:pt x="2810" y="7720"/>
                                </a:lnTo>
                                <a:lnTo>
                                  <a:pt x="2786" y="7780"/>
                                </a:lnTo>
                                <a:lnTo>
                                  <a:pt x="2765" y="7840"/>
                                </a:lnTo>
                                <a:lnTo>
                                  <a:pt x="2746" y="7900"/>
                                </a:lnTo>
                                <a:lnTo>
                                  <a:pt x="2728" y="7980"/>
                                </a:lnTo>
                                <a:lnTo>
                                  <a:pt x="2720" y="8000"/>
                                </a:lnTo>
                                <a:lnTo>
                                  <a:pt x="2713" y="8040"/>
                                </a:lnTo>
                                <a:lnTo>
                                  <a:pt x="2705" y="8060"/>
                                </a:lnTo>
                                <a:lnTo>
                                  <a:pt x="2698" y="8100"/>
                                </a:lnTo>
                                <a:lnTo>
                                  <a:pt x="2686" y="8160"/>
                                </a:lnTo>
                                <a:lnTo>
                                  <a:pt x="2683" y="8180"/>
                                </a:lnTo>
                                <a:lnTo>
                                  <a:pt x="2680" y="8180"/>
                                </a:lnTo>
                                <a:lnTo>
                                  <a:pt x="2678" y="8200"/>
                                </a:lnTo>
                                <a:lnTo>
                                  <a:pt x="2676" y="8220"/>
                                </a:lnTo>
                                <a:lnTo>
                                  <a:pt x="2668" y="8280"/>
                                </a:lnTo>
                                <a:lnTo>
                                  <a:pt x="2666" y="8300"/>
                                </a:lnTo>
                                <a:lnTo>
                                  <a:pt x="2664" y="8300"/>
                                </a:lnTo>
                                <a:lnTo>
                                  <a:pt x="2663" y="8320"/>
                                </a:lnTo>
                                <a:lnTo>
                                  <a:pt x="2661" y="8340"/>
                                </a:lnTo>
                                <a:lnTo>
                                  <a:pt x="2660" y="8360"/>
                                </a:lnTo>
                                <a:lnTo>
                                  <a:pt x="2659" y="8380"/>
                                </a:lnTo>
                                <a:lnTo>
                                  <a:pt x="2658" y="8400"/>
                                </a:lnTo>
                                <a:lnTo>
                                  <a:pt x="2657" y="8400"/>
                                </a:lnTo>
                                <a:lnTo>
                                  <a:pt x="2656" y="8420"/>
                                </a:lnTo>
                                <a:lnTo>
                                  <a:pt x="2655" y="8440"/>
                                </a:lnTo>
                                <a:lnTo>
                                  <a:pt x="2655" y="8460"/>
                                </a:lnTo>
                                <a:lnTo>
                                  <a:pt x="2655" y="8480"/>
                                </a:lnTo>
                                <a:lnTo>
                                  <a:pt x="2655" y="8540"/>
                                </a:lnTo>
                                <a:lnTo>
                                  <a:pt x="2658" y="8620"/>
                                </a:lnTo>
                                <a:lnTo>
                                  <a:pt x="2663" y="8700"/>
                                </a:lnTo>
                                <a:lnTo>
                                  <a:pt x="2671" y="8780"/>
                                </a:lnTo>
                                <a:lnTo>
                                  <a:pt x="2681" y="8840"/>
                                </a:lnTo>
                                <a:lnTo>
                                  <a:pt x="2694" y="8920"/>
                                </a:lnTo>
                                <a:lnTo>
                                  <a:pt x="2710" y="9000"/>
                                </a:lnTo>
                                <a:lnTo>
                                  <a:pt x="2728" y="9080"/>
                                </a:lnTo>
                                <a:lnTo>
                                  <a:pt x="2748" y="9160"/>
                                </a:lnTo>
                                <a:lnTo>
                                  <a:pt x="2771" y="9240"/>
                                </a:lnTo>
                                <a:lnTo>
                                  <a:pt x="2796" y="9320"/>
                                </a:lnTo>
                                <a:lnTo>
                                  <a:pt x="2821" y="9400"/>
                                </a:lnTo>
                                <a:close/>
                                <a:moveTo>
                                  <a:pt x="4226" y="9400"/>
                                </a:moveTo>
                                <a:lnTo>
                                  <a:pt x="3488" y="9400"/>
                                </a:lnTo>
                                <a:lnTo>
                                  <a:pt x="3470" y="9340"/>
                                </a:lnTo>
                                <a:lnTo>
                                  <a:pt x="3443" y="9280"/>
                                </a:lnTo>
                                <a:lnTo>
                                  <a:pt x="3419" y="9200"/>
                                </a:lnTo>
                                <a:lnTo>
                                  <a:pt x="3398" y="9120"/>
                                </a:lnTo>
                                <a:lnTo>
                                  <a:pt x="3381" y="9040"/>
                                </a:lnTo>
                                <a:lnTo>
                                  <a:pt x="3356" y="8900"/>
                                </a:lnTo>
                                <a:lnTo>
                                  <a:pt x="3349" y="8820"/>
                                </a:lnTo>
                                <a:lnTo>
                                  <a:pt x="3346" y="8740"/>
                                </a:lnTo>
                                <a:lnTo>
                                  <a:pt x="3346" y="8660"/>
                                </a:lnTo>
                                <a:lnTo>
                                  <a:pt x="3349" y="8580"/>
                                </a:lnTo>
                                <a:lnTo>
                                  <a:pt x="3356" y="8500"/>
                                </a:lnTo>
                                <a:lnTo>
                                  <a:pt x="3366" y="8420"/>
                                </a:lnTo>
                                <a:lnTo>
                                  <a:pt x="3377" y="8360"/>
                                </a:lnTo>
                                <a:lnTo>
                                  <a:pt x="3390" y="8280"/>
                                </a:lnTo>
                                <a:lnTo>
                                  <a:pt x="3406" y="8220"/>
                                </a:lnTo>
                                <a:lnTo>
                                  <a:pt x="3423" y="8160"/>
                                </a:lnTo>
                                <a:lnTo>
                                  <a:pt x="3433" y="8120"/>
                                </a:lnTo>
                                <a:lnTo>
                                  <a:pt x="3438" y="8100"/>
                                </a:lnTo>
                                <a:lnTo>
                                  <a:pt x="3443" y="8080"/>
                                </a:lnTo>
                                <a:lnTo>
                                  <a:pt x="3453" y="8060"/>
                                </a:lnTo>
                                <a:lnTo>
                                  <a:pt x="3464" y="8020"/>
                                </a:lnTo>
                                <a:lnTo>
                                  <a:pt x="3475" y="8000"/>
                                </a:lnTo>
                                <a:lnTo>
                                  <a:pt x="3486" y="7960"/>
                                </a:lnTo>
                                <a:lnTo>
                                  <a:pt x="3519" y="7880"/>
                                </a:lnTo>
                                <a:lnTo>
                                  <a:pt x="3554" y="7800"/>
                                </a:lnTo>
                                <a:lnTo>
                                  <a:pt x="3590" y="7720"/>
                                </a:lnTo>
                                <a:lnTo>
                                  <a:pt x="3629" y="7640"/>
                                </a:lnTo>
                                <a:lnTo>
                                  <a:pt x="3669" y="7580"/>
                                </a:lnTo>
                                <a:lnTo>
                                  <a:pt x="3711" y="7500"/>
                                </a:lnTo>
                                <a:lnTo>
                                  <a:pt x="3743" y="7460"/>
                                </a:lnTo>
                                <a:lnTo>
                                  <a:pt x="3776" y="7400"/>
                                </a:lnTo>
                                <a:lnTo>
                                  <a:pt x="3809" y="7340"/>
                                </a:lnTo>
                                <a:lnTo>
                                  <a:pt x="3843" y="7300"/>
                                </a:lnTo>
                                <a:lnTo>
                                  <a:pt x="3877" y="7240"/>
                                </a:lnTo>
                                <a:lnTo>
                                  <a:pt x="3947" y="7160"/>
                                </a:lnTo>
                                <a:lnTo>
                                  <a:pt x="3982" y="7100"/>
                                </a:lnTo>
                                <a:lnTo>
                                  <a:pt x="4034" y="7040"/>
                                </a:lnTo>
                                <a:lnTo>
                                  <a:pt x="4086" y="6980"/>
                                </a:lnTo>
                                <a:lnTo>
                                  <a:pt x="4139" y="6900"/>
                                </a:lnTo>
                                <a:lnTo>
                                  <a:pt x="4192" y="6840"/>
                                </a:lnTo>
                                <a:lnTo>
                                  <a:pt x="4514" y="6480"/>
                                </a:lnTo>
                                <a:lnTo>
                                  <a:pt x="4568" y="6440"/>
                                </a:lnTo>
                                <a:lnTo>
                                  <a:pt x="4627" y="6380"/>
                                </a:lnTo>
                                <a:lnTo>
                                  <a:pt x="4685" y="6300"/>
                                </a:lnTo>
                                <a:lnTo>
                                  <a:pt x="4802" y="6180"/>
                                </a:lnTo>
                                <a:lnTo>
                                  <a:pt x="4916" y="6060"/>
                                </a:lnTo>
                                <a:lnTo>
                                  <a:pt x="4972" y="6020"/>
                                </a:lnTo>
                                <a:lnTo>
                                  <a:pt x="5028" y="5960"/>
                                </a:lnTo>
                                <a:lnTo>
                                  <a:pt x="5083" y="5900"/>
                                </a:lnTo>
                                <a:lnTo>
                                  <a:pt x="5137" y="5840"/>
                                </a:lnTo>
                                <a:lnTo>
                                  <a:pt x="5191" y="5780"/>
                                </a:lnTo>
                                <a:lnTo>
                                  <a:pt x="5243" y="5720"/>
                                </a:lnTo>
                                <a:lnTo>
                                  <a:pt x="5294" y="5660"/>
                                </a:lnTo>
                                <a:lnTo>
                                  <a:pt x="5345" y="5600"/>
                                </a:lnTo>
                                <a:lnTo>
                                  <a:pt x="5394" y="5540"/>
                                </a:lnTo>
                                <a:lnTo>
                                  <a:pt x="5442" y="5460"/>
                                </a:lnTo>
                                <a:lnTo>
                                  <a:pt x="5489" y="5400"/>
                                </a:lnTo>
                                <a:lnTo>
                                  <a:pt x="5534" y="5340"/>
                                </a:lnTo>
                                <a:lnTo>
                                  <a:pt x="5578" y="5280"/>
                                </a:lnTo>
                                <a:lnTo>
                                  <a:pt x="5620" y="5200"/>
                                </a:lnTo>
                                <a:lnTo>
                                  <a:pt x="5660" y="5140"/>
                                </a:lnTo>
                                <a:lnTo>
                                  <a:pt x="5699" y="5080"/>
                                </a:lnTo>
                                <a:lnTo>
                                  <a:pt x="5735" y="5000"/>
                                </a:lnTo>
                                <a:lnTo>
                                  <a:pt x="5770" y="4920"/>
                                </a:lnTo>
                                <a:lnTo>
                                  <a:pt x="5802" y="4840"/>
                                </a:lnTo>
                                <a:lnTo>
                                  <a:pt x="5827" y="4780"/>
                                </a:lnTo>
                                <a:lnTo>
                                  <a:pt x="5829" y="4780"/>
                                </a:lnTo>
                                <a:lnTo>
                                  <a:pt x="5829" y="6280"/>
                                </a:lnTo>
                                <a:lnTo>
                                  <a:pt x="5820" y="6280"/>
                                </a:lnTo>
                                <a:lnTo>
                                  <a:pt x="5784" y="6360"/>
                                </a:lnTo>
                                <a:lnTo>
                                  <a:pt x="5747" y="6420"/>
                                </a:lnTo>
                                <a:lnTo>
                                  <a:pt x="5708" y="6500"/>
                                </a:lnTo>
                                <a:lnTo>
                                  <a:pt x="5669" y="6560"/>
                                </a:lnTo>
                                <a:lnTo>
                                  <a:pt x="5628" y="6640"/>
                                </a:lnTo>
                                <a:lnTo>
                                  <a:pt x="5587" y="6700"/>
                                </a:lnTo>
                                <a:lnTo>
                                  <a:pt x="5545" y="6760"/>
                                </a:lnTo>
                                <a:lnTo>
                                  <a:pt x="5503" y="6820"/>
                                </a:lnTo>
                                <a:lnTo>
                                  <a:pt x="5460" y="6880"/>
                                </a:lnTo>
                                <a:lnTo>
                                  <a:pt x="5374" y="7000"/>
                                </a:lnTo>
                                <a:lnTo>
                                  <a:pt x="5330" y="7060"/>
                                </a:lnTo>
                                <a:lnTo>
                                  <a:pt x="5283" y="7140"/>
                                </a:lnTo>
                                <a:lnTo>
                                  <a:pt x="5092" y="7380"/>
                                </a:lnTo>
                                <a:lnTo>
                                  <a:pt x="5044" y="7440"/>
                                </a:lnTo>
                                <a:lnTo>
                                  <a:pt x="4951" y="7560"/>
                                </a:lnTo>
                                <a:lnTo>
                                  <a:pt x="4905" y="7620"/>
                                </a:lnTo>
                                <a:lnTo>
                                  <a:pt x="4859" y="7680"/>
                                </a:lnTo>
                                <a:lnTo>
                                  <a:pt x="4814" y="7740"/>
                                </a:lnTo>
                                <a:lnTo>
                                  <a:pt x="4761" y="7820"/>
                                </a:lnTo>
                                <a:lnTo>
                                  <a:pt x="4709" y="7880"/>
                                </a:lnTo>
                                <a:lnTo>
                                  <a:pt x="4658" y="7960"/>
                                </a:lnTo>
                                <a:lnTo>
                                  <a:pt x="4609" y="8020"/>
                                </a:lnTo>
                                <a:lnTo>
                                  <a:pt x="4562" y="8100"/>
                                </a:lnTo>
                                <a:lnTo>
                                  <a:pt x="4517" y="8160"/>
                                </a:lnTo>
                                <a:lnTo>
                                  <a:pt x="4474" y="8220"/>
                                </a:lnTo>
                                <a:lnTo>
                                  <a:pt x="4434" y="8300"/>
                                </a:lnTo>
                                <a:lnTo>
                                  <a:pt x="4397" y="8360"/>
                                </a:lnTo>
                                <a:lnTo>
                                  <a:pt x="4387" y="8380"/>
                                </a:lnTo>
                                <a:lnTo>
                                  <a:pt x="4377" y="8400"/>
                                </a:lnTo>
                                <a:lnTo>
                                  <a:pt x="4368" y="8420"/>
                                </a:lnTo>
                                <a:lnTo>
                                  <a:pt x="4359" y="8440"/>
                                </a:lnTo>
                                <a:lnTo>
                                  <a:pt x="4354" y="8440"/>
                                </a:lnTo>
                                <a:lnTo>
                                  <a:pt x="4350" y="8460"/>
                                </a:lnTo>
                                <a:lnTo>
                                  <a:pt x="4340" y="8480"/>
                                </a:lnTo>
                                <a:lnTo>
                                  <a:pt x="4324" y="8520"/>
                                </a:lnTo>
                                <a:lnTo>
                                  <a:pt x="4308" y="8540"/>
                                </a:lnTo>
                                <a:lnTo>
                                  <a:pt x="4293" y="8580"/>
                                </a:lnTo>
                                <a:lnTo>
                                  <a:pt x="4279" y="8620"/>
                                </a:lnTo>
                                <a:lnTo>
                                  <a:pt x="4266" y="8660"/>
                                </a:lnTo>
                                <a:lnTo>
                                  <a:pt x="4243" y="8740"/>
                                </a:lnTo>
                                <a:lnTo>
                                  <a:pt x="4239" y="8760"/>
                                </a:lnTo>
                                <a:lnTo>
                                  <a:pt x="4234" y="8780"/>
                                </a:lnTo>
                                <a:lnTo>
                                  <a:pt x="4229" y="8800"/>
                                </a:lnTo>
                                <a:lnTo>
                                  <a:pt x="4225" y="8820"/>
                                </a:lnTo>
                                <a:lnTo>
                                  <a:pt x="4222" y="8840"/>
                                </a:lnTo>
                                <a:lnTo>
                                  <a:pt x="4217" y="8860"/>
                                </a:lnTo>
                                <a:lnTo>
                                  <a:pt x="4214" y="8880"/>
                                </a:lnTo>
                                <a:lnTo>
                                  <a:pt x="4211" y="8900"/>
                                </a:lnTo>
                                <a:lnTo>
                                  <a:pt x="4209" y="8920"/>
                                </a:lnTo>
                                <a:lnTo>
                                  <a:pt x="4206" y="8940"/>
                                </a:lnTo>
                                <a:lnTo>
                                  <a:pt x="4203" y="8960"/>
                                </a:lnTo>
                                <a:lnTo>
                                  <a:pt x="4202" y="8980"/>
                                </a:lnTo>
                                <a:lnTo>
                                  <a:pt x="4197" y="9060"/>
                                </a:lnTo>
                                <a:lnTo>
                                  <a:pt x="4198" y="9140"/>
                                </a:lnTo>
                                <a:lnTo>
                                  <a:pt x="4203" y="9220"/>
                                </a:lnTo>
                                <a:lnTo>
                                  <a:pt x="4213" y="9320"/>
                                </a:lnTo>
                                <a:lnTo>
                                  <a:pt x="4225" y="9380"/>
                                </a:lnTo>
                                <a:lnTo>
                                  <a:pt x="4226" y="9400"/>
                                </a:lnTo>
                                <a:close/>
                              </a:path>
                            </a:pathLst>
                          </a:custGeom>
                          <a:solidFill>
                            <a:srgbClr val="095C40">
                              <a:alpha val="10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735675" name="Text Box 59"/>
                        <wps:cNvSpPr txBox="1">
                          <a:spLocks noChangeArrowheads="1"/>
                        </wps:cNvSpPr>
                        <wps:spPr bwMode="auto">
                          <a:xfrm>
                            <a:off x="6081" y="7444"/>
                            <a:ext cx="5829" cy="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0A6B1E" w14:textId="77777777" w:rsidR="00265155" w:rsidRDefault="00265155" w:rsidP="00265155">
                              <w:pPr>
                                <w:rPr>
                                  <w:rFonts w:ascii="Tahoma"/>
                                  <w:b/>
                                  <w:sz w:val="36"/>
                                </w:rPr>
                              </w:pPr>
                            </w:p>
                            <w:p w14:paraId="38BC4394" w14:textId="77777777" w:rsidR="00265155" w:rsidRDefault="00265155" w:rsidP="00265155">
                              <w:pPr>
                                <w:rPr>
                                  <w:rFonts w:ascii="Tahoma"/>
                                  <w:b/>
                                  <w:sz w:val="36"/>
                                </w:rPr>
                              </w:pPr>
                            </w:p>
                            <w:p w14:paraId="29794AE6" w14:textId="77777777" w:rsidR="00265155" w:rsidRDefault="00265155" w:rsidP="00265155">
                              <w:pPr>
                                <w:rPr>
                                  <w:rFonts w:ascii="Tahoma"/>
                                  <w:b/>
                                  <w:sz w:val="36"/>
                                </w:rPr>
                              </w:pPr>
                            </w:p>
                            <w:p w14:paraId="2D3B33FF" w14:textId="77777777" w:rsidR="00265155" w:rsidRDefault="00265155" w:rsidP="00265155">
                              <w:pPr>
                                <w:rPr>
                                  <w:rFonts w:ascii="Tahoma"/>
                                  <w:b/>
                                  <w:sz w:val="36"/>
                                </w:rPr>
                              </w:pPr>
                            </w:p>
                            <w:p w14:paraId="53467A54" w14:textId="77777777" w:rsidR="00265155" w:rsidRDefault="00265155" w:rsidP="00265155">
                              <w:pPr>
                                <w:rPr>
                                  <w:rFonts w:ascii="Tahoma"/>
                                  <w:b/>
                                  <w:sz w:val="36"/>
                                </w:rPr>
                              </w:pPr>
                            </w:p>
                            <w:p w14:paraId="51CFC74D" w14:textId="77777777" w:rsidR="00265155" w:rsidRDefault="00265155" w:rsidP="00265155">
                              <w:pPr>
                                <w:rPr>
                                  <w:rFonts w:ascii="Tahoma"/>
                                  <w:b/>
                                  <w:sz w:val="36"/>
                                </w:rPr>
                              </w:pPr>
                            </w:p>
                            <w:p w14:paraId="2B1DA632" w14:textId="77777777" w:rsidR="00265155" w:rsidRDefault="00265155" w:rsidP="00265155">
                              <w:pPr>
                                <w:rPr>
                                  <w:rFonts w:ascii="Tahoma"/>
                                  <w:b/>
                                  <w:sz w:val="36"/>
                                </w:rPr>
                              </w:pPr>
                            </w:p>
                            <w:p w14:paraId="2B7DA21C" w14:textId="77777777" w:rsidR="00265155" w:rsidRDefault="00265155" w:rsidP="00265155">
                              <w:pPr>
                                <w:rPr>
                                  <w:rFonts w:ascii="Tahoma"/>
                                  <w:b/>
                                  <w:sz w:val="36"/>
                                </w:rPr>
                              </w:pPr>
                            </w:p>
                            <w:p w14:paraId="0DC0CCC3" w14:textId="77777777" w:rsidR="00265155" w:rsidRDefault="00265155" w:rsidP="00265155">
                              <w:pPr>
                                <w:rPr>
                                  <w:rFonts w:ascii="Tahoma"/>
                                  <w:b/>
                                  <w:sz w:val="36"/>
                                </w:rPr>
                              </w:pPr>
                            </w:p>
                            <w:p w14:paraId="387C1E58" w14:textId="77777777" w:rsidR="00265155" w:rsidRDefault="00265155" w:rsidP="00265155">
                              <w:pPr>
                                <w:rPr>
                                  <w:rFonts w:ascii="Tahoma"/>
                                  <w:b/>
                                  <w:sz w:val="36"/>
                                </w:rPr>
                              </w:pPr>
                            </w:p>
                            <w:p w14:paraId="0CA4F714" w14:textId="77777777" w:rsidR="00265155" w:rsidRDefault="00265155" w:rsidP="00265155">
                              <w:pPr>
                                <w:rPr>
                                  <w:rFonts w:ascii="Tahoma"/>
                                  <w:b/>
                                  <w:sz w:val="36"/>
                                </w:rPr>
                              </w:pPr>
                            </w:p>
                            <w:p w14:paraId="2FA77D54" w14:textId="77777777" w:rsidR="00265155" w:rsidRDefault="00265155" w:rsidP="00265155">
                              <w:pPr>
                                <w:rPr>
                                  <w:rFonts w:ascii="Tahoma"/>
                                  <w:b/>
                                  <w:sz w:val="36"/>
                                </w:rPr>
                              </w:pPr>
                            </w:p>
                            <w:p w14:paraId="477FC8CC" w14:textId="77777777" w:rsidR="00265155" w:rsidRDefault="00265155" w:rsidP="00265155">
                              <w:pPr>
                                <w:rPr>
                                  <w:rFonts w:ascii="Tahoma"/>
                                  <w:b/>
                                  <w:sz w:val="36"/>
                                </w:rPr>
                              </w:pPr>
                            </w:p>
                            <w:p w14:paraId="0C470651" w14:textId="77777777" w:rsidR="00265155" w:rsidRDefault="00265155" w:rsidP="00265155">
                              <w:pPr>
                                <w:spacing w:before="2"/>
                                <w:rPr>
                                  <w:rFonts w:ascii="Tahoma"/>
                                  <w:b/>
                                  <w:sz w:val="48"/>
                                </w:rPr>
                              </w:pPr>
                            </w:p>
                            <w:p w14:paraId="1BC9FA7D" w14:textId="77777777" w:rsidR="00265155" w:rsidRDefault="00265155" w:rsidP="00265155">
                              <w:pPr>
                                <w:spacing w:before="1"/>
                                <w:ind w:right="1193"/>
                                <w:jc w:val="right"/>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53A26" id="Group 90" o:spid="_x0000_s1050" style="position:absolute;margin-left:316.05pt;margin-top:384.25pt;width:291.45pt;height:470pt;z-index:-15718400;mso-position-horizontal-relative:page;mso-position-vertical-relative:page" coordorigin="6081,7445" coordsize="5829,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">
                <v:shape id="AutoShape 58" o:spid="_x0000_s1051" style="position:absolute;left:6081;top:7444;width:5829;height:9400;visibility:visible;mso-wrap-style:square;v-text-anchor:top" coordsize="5829,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" path="m1037,9400r-709,l307,9340r-33,-60l242,9200r-30,-80l183,9040r-26,-60l132,8900r-23,-80l89,8740,70,8660,53,8560,39,8480,28,8420r-9,-80l11,8260,6,8180,2,8100,,8020r1,-80l3,7880r4,-80l13,7720r8,-80l31,7560r13,-80l59,7400r17,-80l95,7240r20,-80l137,7080r24,-80l187,6920r27,-80l242,6760r30,-80l303,6620r32,-80l368,6460r35,-60l439,6320r36,-80l513,6180r38,-80l590,6040r40,-60l671,5900r57,-80l757,5760r29,-40l845,5640r30,-60l905,5540r49,-60l1003,5400r100,-120l1153,5200r102,-120l1307,5000r51,-60l1568,4700r52,-80l2520,3600r52,-40l2624,3500r154,-180l2879,3200r100,-120l3077,2960r49,-60l3174,2840r48,-60l3271,2720r49,-60l3368,2580r48,-60l3463,2460r46,-60l3555,2320r45,-60l3644,2200r43,-80l3729,2060r41,-60l3811,1920r39,-60l3888,1780r37,-60l3961,1640r35,-60l4030,1500r31,-60l4090,1360r29,-60l4146,1220r26,-80l4197,1080r23,-80l4242,920r21,-60l4282,780r18,-80l4316,620r15,-80l4344,480r12,-80l4367,320r9,-80l4384,160r7,-80l4397,r28,60l4451,140r23,80l4495,300r19,80l4530,460r14,100l4556,640r9,80l4572,800r4,80l4579,960r,80l4578,1100r-3,80l4570,1260r-7,80l4555,1420r-10,80l4533,1580r-13,80l4505,1720r-17,80l4470,1880r-19,80l4430,2040r-23,60l4384,2180r-25,80l4333,2320r-27,80l4277,2480r-29,60l4217,2620r-31,60l4154,2760r-33,60l4086,2900r-34,60l4016,3040r-37,60l3942,3180r-37,60l3864,3300r-41,80l3782,3440r-42,80l3697,3580r-43,60l3611,3720r-44,60l3523,3840r-45,60l3433,3980r-92,120l3249,4220r-47,80l2967,4600r-150,180l2767,4860r-348,420l2370,5360r-146,180l2127,5660r-95,120l1985,5840r-48,60l1888,5980r-48,60l1793,6100r-47,60l1700,6220r-45,80l1610,6360r-44,60l1523,6480r-42,80l1440,6620r-40,60l1361,6760r-38,60l1286,6880r-36,80l1216,7020r-33,60l1144,7160r-9,20l1126,7200r-8,20l1110,7240r-35,80l1044,7400r-29,80l988,7580r-25,80l941,7740r-5,20l931,7780r-4,20l918,7840r-5,20l908,7880r-4,20l891,7980r-4,20l884,8020r-3,20l879,8060r-10,100l868,8180r-2,l866,8200r-2,40l863,8260r-1,20l861,8300r-1,20l859,8340r,20l860,8400r2,80l866,8560r6,80l881,8720r10,80l904,8880r15,80l935,9040r19,60l975,9180r23,80l1022,9340r15,60xm2821,9400r-678,l2137,9380r-38,-60l2063,9240r-35,-80l1996,9100r-30,-80l1938,8940r-26,-80l1889,8800r-21,-80l1850,8640r-16,-80l1821,8460r-10,-80l1803,8300r-4,-80l1797,8140r1,-80l1802,7960r7,-80l1818,7800r12,-80l1845,7640r17,-80l1881,7480r21,-80l1926,7320r25,-80l1978,7160r28,-80l2037,7020r31,-80l2101,6860r34,-60l2171,6720r36,-60l2245,6600r38,-80l2323,6460r45,-80l2414,6320r47,-80l2508,6180r49,-80l2606,6040r49,-80l2705,5900r50,-60l2857,5720r51,-80l3012,5520r471,-540l3536,4940r55,-60l3702,4740r56,-60l3921,4500r108,-120l4135,4260r52,-60l4239,4140r51,-60l4340,4020r50,-60l4439,3900r49,-60l4535,3780r47,-60l4628,3660r45,-80l4717,3520r44,-60l4803,3400r40,-80l4883,3260r38,-60l4959,3120r35,-60l5031,2980r35,-80l5099,2820r32,-80l5160,2660r28,-80l5214,2500r20,-60l5253,2360r17,-80l5286,2200r14,-80l5313,2040r11,-80l5335,1880r30,80l5392,2040r24,60l5438,2180r19,80l5474,2340r13,60l5499,2480r8,80l5513,2640r3,80l5517,2800r-2,80l5511,2960r-6,80l5496,3120r-12,80l5472,3280r-15,80l5440,3440r-18,60l5402,3580r-21,80l5358,3720r-25,80l5308,3860r-31,80l5245,4020r-34,80l5176,4180r-36,80l5102,4340r-39,60l5024,4480r-41,80l4941,4620r-42,80l4856,4760r-44,80l4767,4900r-45,80l4677,5040r-47,80l4584,5180r-94,120l4442,5380r-144,180l4246,5640r-103,120l4092,5840r-103,120l3835,6160r-101,120l3684,6340r-49,80l3586,6480r-49,60l3486,6600r-50,80l3386,6740r-49,60l3289,6880r-47,60l3197,7020r-45,60l3109,7140r-42,80l3027,7280r-38,80l2952,7420r-35,60l2902,7520r-14,20l2874,7580r-13,20l2833,7660r-23,60l2786,7780r-21,60l2746,7900r-18,80l2720,8000r-7,40l2705,8060r-7,40l2686,8160r-3,20l2680,8180r-2,20l2676,8220r-8,60l2666,8300r-2,l2663,8320r-2,20l2660,8360r-1,20l2658,8400r-1,l2656,8420r-1,20l2655,8460r,20l2655,8540r3,80l2663,8700r8,80l2681,8840r13,80l2710,9000r18,80l2748,9160r23,80l2796,9320r25,80xm4226,9400r-738,l3470,9340r-27,-60l3419,9200r-21,-80l3381,9040r-25,-140l3349,8820r-3,-80l3346,8660r3,-80l3356,8500r10,-80l3377,8360r13,-80l3406,8220r17,-60l3433,8120r5,-20l3443,8080r10,-20l3464,8020r11,-20l3486,7960r33,-80l3554,7800r36,-80l3629,7640r40,-60l3711,7500r32,-40l3776,7400r33,-60l3843,7300r34,-60l3947,7160r35,-60l4034,7040r52,-60l4139,6900r53,-60l4514,6480r54,-40l4627,6380r58,-80l4802,6180r114,-120l4972,6020r56,-60l5083,5900r54,-60l5191,5780r52,-60l5294,5660r51,-60l5394,5540r48,-80l5489,5400r45,-60l5578,5280r42,-80l5660,5140r39,-60l5735,5000r35,-80l5802,4840r25,-60l5829,4780r,1500l5820,6280r-36,80l5747,6420r-39,80l5669,6560r-41,80l5587,6700r-42,60l5503,6820r-43,60l5374,7000r-44,60l5283,7140r-191,240l5044,7440r-93,120l4905,7620r-46,60l4814,7740r-53,80l4709,7880r-51,80l4609,8020r-47,80l4517,8160r-43,60l4434,8300r-37,60l4387,8380r-10,20l4368,8420r-9,20l4354,8440r-4,20l4340,8480r-16,40l4308,8540r-15,40l4279,8620r-13,40l4243,8740r-4,20l4234,8780r-5,20l4225,8820r-3,20l4217,8860r-3,20l4211,8900r-2,20l4206,8940r-3,20l4202,8980r-5,80l4198,9140r5,80l4213,9320r12,60l4226,9400xe" fillcolor="#095c40" stroked="f">
                  <v:fill opacity="7196f"/>
                  <v:path arrowok="t" o:connecttype="custom" o:connectlocs="109,16265;0,15465;95,14685;368,13905;757,13205;1307,12445;3077,10405;3555,9765;3961,9085;4242,8365;4384,7605;4544,8005;4563,8785;4407,9545;4121,10265;3740,10965;3202,11745;1937,13345;1481,14005;1135,14625;936,15205;881,15485;860,15765;891,16245;2143,16845;1868,16165;1809,15325;2006,14525;2368,13825;2908,13085;4187,11645;4673,11025;5066,10345;5300,9565;5487,9845;5484,10645;5277,11385;4899,12145;4298,13005;3537,13985;3067,14665;2810,15165;2683,15625;2659,15825;2671,16225;3488,16845;3349,16025;3453,15505;3743,14905;4192,14285;5137,13285;5620,12645;5784,13805;5330,14505;4658,15405;4359,15885;4239,16205;4203,16405" o:connectangles="0,0,0,0,0,0,0,0,0,0,0,0,0,0,0,0,0,0,0,0,0,0,0,0,0,0,0,0,0,0,0,0,0,0,0,0,0,0,0,0,0,0,0,0,0,0,0,0,0,0,0,0,0,0,0,0,0,0"/>
                </v:shape>
                <v:shape id="Text Box 59" o:spid="_x0000_s1052" type="#_x0000_t202" style="position:absolute;left:6081;top:7444;width:5829;height: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" filled="f" stroked="f">
                  <v:textbox inset="0,0,0,0">
                    <w:txbxContent>
                      <w:p w14:paraId="660A6B1E" w14:textId="77777777" w:rsidR="00265155" w:rsidRDefault="00265155" w:rsidP="00265155">
                        <w:pPr>
                          <w:rPr>
                            <w:rFonts w:ascii="Tahoma"/>
                            <w:b/>
                            <w:sz w:val="36"/>
                          </w:rPr>
                        </w:pPr>
                      </w:p>
                      <w:p w14:paraId="38BC4394" w14:textId="77777777" w:rsidR="00265155" w:rsidRDefault="00265155" w:rsidP="00265155">
                        <w:pPr>
                          <w:rPr>
                            <w:rFonts w:ascii="Tahoma"/>
                            <w:b/>
                            <w:sz w:val="36"/>
                          </w:rPr>
                        </w:pPr>
                      </w:p>
                      <w:p w14:paraId="29794AE6" w14:textId="77777777" w:rsidR="00265155" w:rsidRDefault="00265155" w:rsidP="00265155">
                        <w:pPr>
                          <w:rPr>
                            <w:rFonts w:ascii="Tahoma"/>
                            <w:b/>
                            <w:sz w:val="36"/>
                          </w:rPr>
                        </w:pPr>
                      </w:p>
                      <w:p w14:paraId="2D3B33FF" w14:textId="77777777" w:rsidR="00265155" w:rsidRDefault="00265155" w:rsidP="00265155">
                        <w:pPr>
                          <w:rPr>
                            <w:rFonts w:ascii="Tahoma"/>
                            <w:b/>
                            <w:sz w:val="36"/>
                          </w:rPr>
                        </w:pPr>
                      </w:p>
                      <w:p w14:paraId="53467A54" w14:textId="77777777" w:rsidR="00265155" w:rsidRDefault="00265155" w:rsidP="00265155">
                        <w:pPr>
                          <w:rPr>
                            <w:rFonts w:ascii="Tahoma"/>
                            <w:b/>
                            <w:sz w:val="36"/>
                          </w:rPr>
                        </w:pPr>
                      </w:p>
                      <w:p w14:paraId="51CFC74D" w14:textId="77777777" w:rsidR="00265155" w:rsidRDefault="00265155" w:rsidP="00265155">
                        <w:pPr>
                          <w:rPr>
                            <w:rFonts w:ascii="Tahoma"/>
                            <w:b/>
                            <w:sz w:val="36"/>
                          </w:rPr>
                        </w:pPr>
                      </w:p>
                      <w:p w14:paraId="2B1DA632" w14:textId="77777777" w:rsidR="00265155" w:rsidRDefault="00265155" w:rsidP="00265155">
                        <w:pPr>
                          <w:rPr>
                            <w:rFonts w:ascii="Tahoma"/>
                            <w:b/>
                            <w:sz w:val="36"/>
                          </w:rPr>
                        </w:pPr>
                      </w:p>
                      <w:p w14:paraId="2B7DA21C" w14:textId="77777777" w:rsidR="00265155" w:rsidRDefault="00265155" w:rsidP="00265155">
                        <w:pPr>
                          <w:rPr>
                            <w:rFonts w:ascii="Tahoma"/>
                            <w:b/>
                            <w:sz w:val="36"/>
                          </w:rPr>
                        </w:pPr>
                      </w:p>
                      <w:p w14:paraId="0DC0CCC3" w14:textId="77777777" w:rsidR="00265155" w:rsidRDefault="00265155" w:rsidP="00265155">
                        <w:pPr>
                          <w:rPr>
                            <w:rFonts w:ascii="Tahoma"/>
                            <w:b/>
                            <w:sz w:val="36"/>
                          </w:rPr>
                        </w:pPr>
                      </w:p>
                      <w:p w14:paraId="387C1E58" w14:textId="77777777" w:rsidR="00265155" w:rsidRDefault="00265155" w:rsidP="00265155">
                        <w:pPr>
                          <w:rPr>
                            <w:rFonts w:ascii="Tahoma"/>
                            <w:b/>
                            <w:sz w:val="36"/>
                          </w:rPr>
                        </w:pPr>
                      </w:p>
                      <w:p w14:paraId="0CA4F714" w14:textId="77777777" w:rsidR="00265155" w:rsidRDefault="00265155" w:rsidP="00265155">
                        <w:pPr>
                          <w:rPr>
                            <w:rFonts w:ascii="Tahoma"/>
                            <w:b/>
                            <w:sz w:val="36"/>
                          </w:rPr>
                        </w:pPr>
                      </w:p>
                      <w:p w14:paraId="2FA77D54" w14:textId="77777777" w:rsidR="00265155" w:rsidRDefault="00265155" w:rsidP="00265155">
                        <w:pPr>
                          <w:rPr>
                            <w:rFonts w:ascii="Tahoma"/>
                            <w:b/>
                            <w:sz w:val="36"/>
                          </w:rPr>
                        </w:pPr>
                      </w:p>
                      <w:p w14:paraId="477FC8CC" w14:textId="77777777" w:rsidR="00265155" w:rsidRDefault="00265155" w:rsidP="00265155">
                        <w:pPr>
                          <w:rPr>
                            <w:rFonts w:ascii="Tahoma"/>
                            <w:b/>
                            <w:sz w:val="36"/>
                          </w:rPr>
                        </w:pPr>
                      </w:p>
                      <w:p w14:paraId="0C470651" w14:textId="77777777" w:rsidR="00265155" w:rsidRDefault="00265155" w:rsidP="00265155">
                        <w:pPr>
                          <w:spacing w:before="2"/>
                          <w:rPr>
                            <w:rFonts w:ascii="Tahoma"/>
                            <w:b/>
                            <w:sz w:val="48"/>
                          </w:rPr>
                        </w:pPr>
                      </w:p>
                      <w:p w14:paraId="1BC9FA7D" w14:textId="77777777" w:rsidR="00265155" w:rsidRDefault="00265155" w:rsidP="00265155">
                        <w:pPr>
                          <w:spacing w:before="1"/>
                          <w:ind w:right="1193"/>
                          <w:jc w:val="right"/>
                          <w:rPr>
                            <w:sz w:val="36"/>
                          </w:rPr>
                        </w:pPr>
                      </w:p>
                    </w:txbxContent>
                  </v:textbox>
                </v:shape>
                <w10:wrap anchorx="page" anchory="page"/>
              </v:group>
            </w:pict>
          </mc:Fallback>
        </mc:AlternateContent>
      </w:r>
      <w:r w:rsidR="003D7631" w:rsidRPr="007D44F7">
        <w:rPr>
          <w:rFonts w:ascii="Times New Roman" w:eastAsia="Times New Roman" w:hAnsi="Times New Roman" w:cs="Times New Roman"/>
          <w:noProof/>
        </w:rPr>
        <w:drawing>
          <wp:inline distT="0" distB="0" distL="0" distR="0" wp14:anchorId="0F81209D" wp14:editId="39818E2B">
            <wp:extent cx="5943600" cy="3109595"/>
            <wp:effectExtent l="0" t="0" r="0" b="0"/>
            <wp:docPr id="361696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696790" name=""/>
                    <pic:cNvPicPr/>
                  </pic:nvPicPr>
                  <pic:blipFill>
                    <a:blip r:embed="rId19"/>
                    <a:stretch>
                      <a:fillRect/>
                    </a:stretch>
                  </pic:blipFill>
                  <pic:spPr>
                    <a:xfrm>
                      <a:off x="0" y="0"/>
                      <a:ext cx="5943600" cy="3109595"/>
                    </a:xfrm>
                    <a:prstGeom prst="rect">
                      <a:avLst/>
                    </a:prstGeom>
                  </pic:spPr>
                </pic:pic>
              </a:graphicData>
            </a:graphic>
          </wp:inline>
        </w:drawing>
      </w:r>
    </w:p>
    <w:p w14:paraId="0EF3D166" w14:textId="1C7814A7" w:rsidR="00066122" w:rsidRPr="007D44F7" w:rsidRDefault="00066122" w:rsidP="003D7631">
      <w:pPr>
        <w:spacing w:before="1"/>
        <w:ind w:right="1193"/>
        <w:rPr>
          <w:rFonts w:ascii="Times New Roman" w:hAnsi="Times New Roman" w:cs="Times New Roman"/>
          <w:sz w:val="32"/>
          <w:szCs w:val="20"/>
        </w:rPr>
      </w:pPr>
      <w:r w:rsidRPr="007D44F7">
        <w:rPr>
          <w:rFonts w:ascii="Times New Roman" w:hAnsi="Times New Roman" w:cs="Times New Roman"/>
          <w:sz w:val="36"/>
          <w:szCs w:val="36"/>
        </w:rPr>
        <w:tab/>
      </w:r>
    </w:p>
    <w:p w14:paraId="6A816E41" w14:textId="3AB4F1C7" w:rsidR="00066122" w:rsidRPr="007D44F7" w:rsidRDefault="00066122" w:rsidP="00066122">
      <w:pPr>
        <w:tabs>
          <w:tab w:val="left" w:pos="8164"/>
        </w:tabs>
        <w:rPr>
          <w:rFonts w:ascii="Times New Roman" w:hAnsi="Times New Roman" w:cs="Times New Roman"/>
          <w:sz w:val="36"/>
          <w:szCs w:val="36"/>
        </w:rPr>
      </w:pPr>
    </w:p>
    <w:p w14:paraId="39011ABB" w14:textId="52A48E7D" w:rsidR="0011571F" w:rsidRPr="007D44F7" w:rsidRDefault="00C7557B" w:rsidP="00066122">
      <w:pPr>
        <w:tabs>
          <w:tab w:val="left" w:pos="8164"/>
        </w:tabs>
        <w:rPr>
          <w:rFonts w:ascii="Times New Roman" w:hAnsi="Times New Roman" w:cs="Times New Roman"/>
          <w:sz w:val="36"/>
          <w:szCs w:val="36"/>
        </w:rPr>
      </w:pPr>
      <w:r w:rsidRPr="007D44F7">
        <w:rPr>
          <w:rFonts w:ascii="Times New Roman" w:hAnsi="Times New Roman" w:cs="Times New Roman"/>
          <w:noProof/>
          <w:sz w:val="36"/>
          <w:szCs w:val="36"/>
        </w:rPr>
        <mc:AlternateContent>
          <mc:Choice Requires="wpg">
            <w:drawing>
              <wp:anchor distT="0" distB="0" distL="114300" distR="114300" simplePos="0" relativeHeight="251636224" behindDoc="0" locked="0" layoutInCell="1" allowOverlap="1" wp14:anchorId="43EADFB7" wp14:editId="3A37D82B">
                <wp:simplePos x="0" y="0"/>
                <wp:positionH relativeFrom="page">
                  <wp:posOffset>0</wp:posOffset>
                </wp:positionH>
                <wp:positionV relativeFrom="page">
                  <wp:posOffset>8751570</wp:posOffset>
                </wp:positionV>
                <wp:extent cx="1555115" cy="2097405"/>
                <wp:effectExtent l="0" t="0" r="0" b="0"/>
                <wp:wrapNone/>
                <wp:docPr id="1641013067"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115" cy="2097405"/>
                          <a:chOff x="0" y="13543"/>
                          <a:chExt cx="2449" cy="3303"/>
                        </a:xfrm>
                      </wpg:grpSpPr>
                      <wps:wsp>
                        <wps:cNvPr id="1432090156" name="Freeform 110"/>
                        <wps:cNvSpPr>
                          <a:spLocks/>
                        </wps:cNvSpPr>
                        <wps:spPr bwMode="auto">
                          <a:xfrm>
                            <a:off x="0" y="13542"/>
                            <a:ext cx="1111" cy="2767"/>
                          </a:xfrm>
                          <a:custGeom>
                            <a:avLst/>
                            <a:gdLst>
                              <a:gd name="T0" fmla="*/ 1111 w 1111"/>
                              <a:gd name="T1" fmla="+- 0 16232 13543"/>
                              <a:gd name="T2" fmla="*/ 16232 h 2767"/>
                              <a:gd name="T3" fmla="*/ 0 w 1111"/>
                              <a:gd name="T4" fmla="+- 0 16310 13543"/>
                              <a:gd name="T5" fmla="*/ 16310 h 2767"/>
                              <a:gd name="T6" fmla="*/ 0 w 1111"/>
                              <a:gd name="T7" fmla="+- 0 15144 13543"/>
                              <a:gd name="T8" fmla="*/ 15144 h 2767"/>
                              <a:gd name="T9" fmla="*/ 921 w 1111"/>
                              <a:gd name="T10" fmla="+- 0 13543 13543"/>
                              <a:gd name="T11" fmla="*/ 13543 h 2767"/>
                              <a:gd name="T12" fmla="*/ 922 w 1111"/>
                              <a:gd name="T13" fmla="+- 0 13543 13543"/>
                              <a:gd name="T14" fmla="*/ 13543 h 2767"/>
                              <a:gd name="T15" fmla="*/ 1111 w 1111"/>
                              <a:gd name="T16" fmla="+- 0 16232 13543"/>
                              <a:gd name="T17" fmla="*/ 16232 h 2767"/>
                            </a:gdLst>
                            <a:ahLst/>
                            <a:cxnLst>
                              <a:cxn ang="0">
                                <a:pos x="T0" y="T2"/>
                              </a:cxn>
                              <a:cxn ang="0">
                                <a:pos x="T3" y="T5"/>
                              </a:cxn>
                              <a:cxn ang="0">
                                <a:pos x="T6" y="T8"/>
                              </a:cxn>
                              <a:cxn ang="0">
                                <a:pos x="T9" y="T11"/>
                              </a:cxn>
                              <a:cxn ang="0">
                                <a:pos x="T12" y="T14"/>
                              </a:cxn>
                              <a:cxn ang="0">
                                <a:pos x="T15" y="T17"/>
                              </a:cxn>
                            </a:cxnLst>
                            <a:rect l="0" t="0" r="r" b="b"/>
                            <a:pathLst>
                              <a:path w="1111" h="2767">
                                <a:moveTo>
                                  <a:pt x="1111" y="2689"/>
                                </a:moveTo>
                                <a:lnTo>
                                  <a:pt x="0" y="2767"/>
                                </a:lnTo>
                                <a:lnTo>
                                  <a:pt x="0" y="1601"/>
                                </a:lnTo>
                                <a:lnTo>
                                  <a:pt x="921" y="0"/>
                                </a:lnTo>
                                <a:lnTo>
                                  <a:pt x="922" y="0"/>
                                </a:lnTo>
                                <a:lnTo>
                                  <a:pt x="1111" y="2689"/>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5122416" name="Freeform 111"/>
                        <wps:cNvSpPr>
                          <a:spLocks/>
                        </wps:cNvSpPr>
                        <wps:spPr bwMode="auto">
                          <a:xfrm>
                            <a:off x="0" y="15797"/>
                            <a:ext cx="2449" cy="1048"/>
                          </a:xfrm>
                          <a:custGeom>
                            <a:avLst/>
                            <a:gdLst>
                              <a:gd name="T0" fmla="*/ 1688 w 2449"/>
                              <a:gd name="T1" fmla="+- 0 16845 15798"/>
                              <a:gd name="T2" fmla="*/ 16845 h 1048"/>
                              <a:gd name="T3" fmla="*/ 0 w 2449"/>
                              <a:gd name="T4" fmla="+- 0 16845 15798"/>
                              <a:gd name="T5" fmla="*/ 16845 h 1048"/>
                              <a:gd name="T6" fmla="*/ 0 w 2449"/>
                              <a:gd name="T7" fmla="+- 0 15798 15798"/>
                              <a:gd name="T8" fmla="*/ 15798 h 1048"/>
                              <a:gd name="T9" fmla="*/ 2449 w 2449"/>
                              <a:gd name="T10" fmla="+- 0 16422 15798"/>
                              <a:gd name="T11" fmla="*/ 16422 h 1048"/>
                              <a:gd name="T12" fmla="*/ 1688 w 2449"/>
                              <a:gd name="T13" fmla="+- 0 16845 15798"/>
                              <a:gd name="T14" fmla="*/ 16845 h 1048"/>
                            </a:gdLst>
                            <a:ahLst/>
                            <a:cxnLst>
                              <a:cxn ang="0">
                                <a:pos x="T0" y="T2"/>
                              </a:cxn>
                              <a:cxn ang="0">
                                <a:pos x="T3" y="T5"/>
                              </a:cxn>
                              <a:cxn ang="0">
                                <a:pos x="T6" y="T8"/>
                              </a:cxn>
                              <a:cxn ang="0">
                                <a:pos x="T9" y="T11"/>
                              </a:cxn>
                              <a:cxn ang="0">
                                <a:pos x="T12" y="T14"/>
                              </a:cxn>
                            </a:cxnLst>
                            <a:rect l="0" t="0" r="r" b="b"/>
                            <a:pathLst>
                              <a:path w="2449" h="1048">
                                <a:moveTo>
                                  <a:pt x="1688" y="1047"/>
                                </a:moveTo>
                                <a:lnTo>
                                  <a:pt x="0" y="1047"/>
                                </a:lnTo>
                                <a:lnTo>
                                  <a:pt x="0" y="0"/>
                                </a:lnTo>
                                <a:lnTo>
                                  <a:pt x="2449" y="624"/>
                                </a:lnTo>
                                <a:lnTo>
                                  <a:pt x="1688" y="1047"/>
                                </a:lnTo>
                                <a:close/>
                              </a:path>
                            </a:pathLst>
                          </a:custGeom>
                          <a:solidFill>
                            <a:srgbClr val="095C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3565390" name="Freeform 112"/>
                        <wps:cNvSpPr>
                          <a:spLocks/>
                        </wps:cNvSpPr>
                        <wps:spPr bwMode="auto">
                          <a:xfrm>
                            <a:off x="0" y="16233"/>
                            <a:ext cx="2449" cy="612"/>
                          </a:xfrm>
                          <a:custGeom>
                            <a:avLst/>
                            <a:gdLst>
                              <a:gd name="T0" fmla="*/ 2448 w 2449"/>
                              <a:gd name="T1" fmla="+- 0 16422 16234"/>
                              <a:gd name="T2" fmla="*/ 16422 h 612"/>
                              <a:gd name="T3" fmla="*/ 1688 w 2449"/>
                              <a:gd name="T4" fmla="+- 0 16845 16234"/>
                              <a:gd name="T5" fmla="*/ 16845 h 612"/>
                              <a:gd name="T6" fmla="*/ 0 w 2449"/>
                              <a:gd name="T7" fmla="+- 0 16845 16234"/>
                              <a:gd name="T8" fmla="*/ 16845 h 612"/>
                              <a:gd name="T9" fmla="*/ 0 w 2449"/>
                              <a:gd name="T10" fmla="+- 0 16234 16234"/>
                              <a:gd name="T11" fmla="*/ 16234 h 612"/>
                              <a:gd name="T12" fmla="*/ 2448 w 2449"/>
                              <a:gd name="T13" fmla="+- 0 16422 16234"/>
                              <a:gd name="T14" fmla="*/ 16422 h 612"/>
                            </a:gdLst>
                            <a:ahLst/>
                            <a:cxnLst>
                              <a:cxn ang="0">
                                <a:pos x="T0" y="T2"/>
                              </a:cxn>
                              <a:cxn ang="0">
                                <a:pos x="T3" y="T5"/>
                              </a:cxn>
                              <a:cxn ang="0">
                                <a:pos x="T6" y="T8"/>
                              </a:cxn>
                              <a:cxn ang="0">
                                <a:pos x="T9" y="T11"/>
                              </a:cxn>
                              <a:cxn ang="0">
                                <a:pos x="T12" y="T14"/>
                              </a:cxn>
                            </a:cxnLst>
                            <a:rect l="0" t="0" r="r" b="b"/>
                            <a:pathLst>
                              <a:path w="2449" h="612">
                                <a:moveTo>
                                  <a:pt x="2448" y="188"/>
                                </a:moveTo>
                                <a:lnTo>
                                  <a:pt x="1688" y="611"/>
                                </a:lnTo>
                                <a:lnTo>
                                  <a:pt x="0" y="611"/>
                                </a:lnTo>
                                <a:lnTo>
                                  <a:pt x="0" y="0"/>
                                </a:lnTo>
                                <a:lnTo>
                                  <a:pt x="2448" y="188"/>
                                </a:lnTo>
                                <a:close/>
                              </a:path>
                            </a:pathLst>
                          </a:custGeom>
                          <a:solidFill>
                            <a:srgbClr val="16A63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2039083" name="Freeform 113"/>
                        <wps:cNvSpPr>
                          <a:spLocks/>
                        </wps:cNvSpPr>
                        <wps:spPr bwMode="auto">
                          <a:xfrm>
                            <a:off x="0" y="13545"/>
                            <a:ext cx="924" cy="2296"/>
                          </a:xfrm>
                          <a:custGeom>
                            <a:avLst/>
                            <a:gdLst>
                              <a:gd name="T0" fmla="*/ 924 w 924"/>
                              <a:gd name="T1" fmla="+- 0 13545 13545"/>
                              <a:gd name="T2" fmla="*/ 13545 h 2296"/>
                              <a:gd name="T3" fmla="*/ 172 w 924"/>
                              <a:gd name="T4" fmla="+- 0 15841 13545"/>
                              <a:gd name="T5" fmla="*/ 15841 h 2296"/>
                              <a:gd name="T6" fmla="*/ 0 w 924"/>
                              <a:gd name="T7" fmla="+- 0 15799 13545"/>
                              <a:gd name="T8" fmla="*/ 15799 h 2296"/>
                              <a:gd name="T9" fmla="*/ 0 w 924"/>
                              <a:gd name="T10" fmla="+- 0 14059 13545"/>
                              <a:gd name="T11" fmla="*/ 14059 h 2296"/>
                              <a:gd name="T12" fmla="*/ 924 w 924"/>
                              <a:gd name="T13" fmla="+- 0 13545 13545"/>
                              <a:gd name="T14" fmla="*/ 13545 h 2296"/>
                            </a:gdLst>
                            <a:ahLst/>
                            <a:cxnLst>
                              <a:cxn ang="0">
                                <a:pos x="T0" y="T2"/>
                              </a:cxn>
                              <a:cxn ang="0">
                                <a:pos x="T3" y="T5"/>
                              </a:cxn>
                              <a:cxn ang="0">
                                <a:pos x="T6" y="T8"/>
                              </a:cxn>
                              <a:cxn ang="0">
                                <a:pos x="T9" y="T11"/>
                              </a:cxn>
                              <a:cxn ang="0">
                                <a:pos x="T12" y="T14"/>
                              </a:cxn>
                            </a:cxnLst>
                            <a:rect l="0" t="0" r="r" b="b"/>
                            <a:pathLst>
                              <a:path w="924" h="2296">
                                <a:moveTo>
                                  <a:pt x="924" y="0"/>
                                </a:moveTo>
                                <a:lnTo>
                                  <a:pt x="172" y="2296"/>
                                </a:lnTo>
                                <a:lnTo>
                                  <a:pt x="0" y="2254"/>
                                </a:lnTo>
                                <a:lnTo>
                                  <a:pt x="0" y="514"/>
                                </a:lnTo>
                                <a:lnTo>
                                  <a:pt x="924" y="0"/>
                                </a:lnTo>
                                <a:close/>
                              </a:path>
                            </a:pathLst>
                          </a:custGeom>
                          <a:solidFill>
                            <a:srgbClr val="1B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C617B2" id="Group 32" o:spid="_x0000_s1026" style="position:absolute;margin-left:0;margin-top:689.1pt;width:122.45pt;height:165.15pt;z-index:251636224;mso-position-horizontal-relative:page;mso-position-vertical-relative:page" coordorigin=",13543" coordsize="2449,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">
                <v:shape id="Freeform 110" o:spid="_x0000_s1027" style="position:absolute;top:13542;width:1111;height:2767;visibility:visible;mso-wrap-style:square;v-text-anchor:top" coordsize="1111,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" path="m1111,2689l,2767,,1601,921,r1,l1111,2689xe" fillcolor="#d9d9d9" stroked="f">
                  <v:path arrowok="t" o:connecttype="custom" o:connectlocs="1111,16232;0,16310;0,15144;921,13543;922,13543;1111,16232" o:connectangles="0,0,0,0,0,0"/>
                </v:shape>
                <v:shape id="Freeform 111" o:spid="_x0000_s1028" style="position:absolute;top:15797;width:2449;height:1048;visibility:visible;mso-wrap-style:square;v-text-anchor:top" coordsize="2449,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" path="m1688,1047l,1047,,,2449,624r-761,423xe" fillcolor="#095c40" stroked="f">
                  <v:path arrowok="t" o:connecttype="custom" o:connectlocs="1688,16845;0,16845;0,15798;2449,16422;1688,16845" o:connectangles="0,0,0,0,0"/>
                </v:shape>
                <v:shape id="Freeform 112" o:spid="_x0000_s1029" style="position:absolute;top:16233;width:2449;height:612;visibility:visible;mso-wrap-style:square;v-text-anchor:top" coordsize="244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" path="m2448,188l1688,611,,611,,,2448,188xe" fillcolor="#16a637" stroked="f">
                  <v:path arrowok="t" o:connecttype="custom" o:connectlocs="2448,16422;1688,16845;0,16845;0,16234;2448,16422" o:connectangles="0,0,0,0,0"/>
                </v:shape>
                <v:shape id="Freeform 113" o:spid="_x0000_s1030" style="position:absolute;top:13545;width:924;height:2296;visibility:visible;mso-wrap-style:square;v-text-anchor:top" coordsize="924,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" path="m924,l172,2296,,2254,,514,924,xe" fillcolor="#1b2020" stroked="f">
                  <v:path arrowok="t" o:connecttype="custom" o:connectlocs="924,13545;172,15841;0,15799;0,14059;924,13545" o:connectangles="0,0,0,0,0"/>
                </v:shape>
                <w10:wrap anchorx="page" anchory="page"/>
              </v:group>
            </w:pict>
          </mc:Fallback>
        </mc:AlternateContent>
      </w:r>
    </w:p>
    <w:p w14:paraId="03691C61" w14:textId="77777777" w:rsidR="0011571F" w:rsidRPr="007D44F7" w:rsidRDefault="0011571F" w:rsidP="00066122">
      <w:pPr>
        <w:tabs>
          <w:tab w:val="left" w:pos="8164"/>
        </w:tabs>
        <w:rPr>
          <w:rFonts w:ascii="Times New Roman" w:hAnsi="Times New Roman" w:cs="Times New Roman"/>
          <w:sz w:val="36"/>
          <w:szCs w:val="36"/>
        </w:rPr>
      </w:pPr>
    </w:p>
    <w:p w14:paraId="2B24FAC6" w14:textId="77777777" w:rsidR="0011571F" w:rsidRPr="007D44F7" w:rsidRDefault="0011571F" w:rsidP="00066122">
      <w:pPr>
        <w:tabs>
          <w:tab w:val="left" w:pos="8164"/>
        </w:tabs>
        <w:rPr>
          <w:rFonts w:ascii="Times New Roman" w:hAnsi="Times New Roman" w:cs="Times New Roman"/>
          <w:sz w:val="36"/>
          <w:szCs w:val="36"/>
        </w:rPr>
      </w:pPr>
    </w:p>
    <w:p w14:paraId="02999E5C" w14:textId="471A20F6" w:rsidR="0011571F" w:rsidRPr="007D44F7" w:rsidRDefault="0011571F" w:rsidP="00066122">
      <w:pPr>
        <w:tabs>
          <w:tab w:val="left" w:pos="8164"/>
        </w:tabs>
        <w:rPr>
          <w:rFonts w:ascii="Times New Roman" w:hAnsi="Times New Roman" w:cs="Times New Roman"/>
          <w:sz w:val="36"/>
          <w:szCs w:val="36"/>
        </w:rPr>
      </w:pPr>
    </w:p>
    <w:p w14:paraId="4045A25B" w14:textId="77777777" w:rsidR="007D44F7" w:rsidRDefault="007D44F7" w:rsidP="0011571F">
      <w:pPr>
        <w:widowControl/>
        <w:autoSpaceDE/>
        <w:autoSpaceDN/>
        <w:spacing w:before="100" w:beforeAutospacing="1" w:after="100" w:afterAutospacing="1"/>
        <w:rPr>
          <w:rFonts w:ascii="Times New Roman" w:eastAsia="Times New Roman" w:hAnsi="Times New Roman" w:cs="Times New Roman"/>
          <w:b/>
          <w:bCs/>
          <w:sz w:val="44"/>
          <w:szCs w:val="44"/>
        </w:rPr>
      </w:pPr>
    </w:p>
    <w:p w14:paraId="5495F27D" w14:textId="45AE06BF" w:rsidR="0011571F" w:rsidRPr="007D44F7" w:rsidRDefault="0011571F" w:rsidP="0011571F">
      <w:pPr>
        <w:widowControl/>
        <w:autoSpaceDE/>
        <w:autoSpaceDN/>
        <w:spacing w:before="100" w:beforeAutospacing="1" w:after="100" w:afterAutospacing="1"/>
        <w:rPr>
          <w:rFonts w:ascii="Times New Roman" w:eastAsia="Times New Roman" w:hAnsi="Times New Roman" w:cs="Times New Roman"/>
          <w:sz w:val="44"/>
          <w:szCs w:val="44"/>
        </w:rPr>
      </w:pPr>
      <w:r w:rsidRPr="007D44F7">
        <w:rPr>
          <w:rFonts w:ascii="Times New Roman" w:eastAsia="Times New Roman" w:hAnsi="Times New Roman" w:cs="Times New Roman"/>
          <w:b/>
          <w:bCs/>
          <w:sz w:val="44"/>
          <w:szCs w:val="44"/>
        </w:rPr>
        <w:lastRenderedPageBreak/>
        <w:t>Product Affinity Analysis</w:t>
      </w:r>
    </w:p>
    <w:p w14:paraId="1784809A" w14:textId="0A925F75" w:rsidR="0011571F" w:rsidRPr="007D44F7" w:rsidRDefault="0011571F" w:rsidP="0011571F">
      <w:pPr>
        <w:widowControl/>
        <w:autoSpaceDE/>
        <w:autoSpaceDN/>
        <w:spacing w:before="100" w:beforeAutospacing="1" w:after="100" w:afterAutospacing="1"/>
        <w:ind w:firstLine="720"/>
        <w:rPr>
          <w:rFonts w:ascii="Times New Roman" w:eastAsia="Times New Roman" w:hAnsi="Times New Roman" w:cs="Times New Roman"/>
          <w:sz w:val="28"/>
          <w:szCs w:val="28"/>
        </w:rPr>
      </w:pPr>
      <w:r w:rsidRPr="007D44F7">
        <w:rPr>
          <w:rFonts w:ascii="Times New Roman" w:eastAsia="Times New Roman" w:hAnsi="Times New Roman" w:cs="Times New Roman"/>
          <w:b/>
          <w:bCs/>
          <w:sz w:val="28"/>
          <w:szCs w:val="28"/>
        </w:rPr>
        <w:t>Query:</w:t>
      </w:r>
    </w:p>
    <w:p w14:paraId="51464998" w14:textId="77777777" w:rsidR="0011571F" w:rsidRPr="007D44F7" w:rsidRDefault="0011571F" w:rsidP="0011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SELECT </w:t>
      </w:r>
      <w:proofErr w:type="spellStart"/>
      <w:proofErr w:type="gramStart"/>
      <w:r w:rsidRPr="007D44F7">
        <w:rPr>
          <w:rFonts w:ascii="Courier New" w:eastAsia="Times New Roman" w:hAnsi="Courier New" w:cs="Courier New"/>
          <w:sz w:val="24"/>
          <w:szCs w:val="24"/>
        </w:rPr>
        <w:t>A.StockCode</w:t>
      </w:r>
      <w:proofErr w:type="spellEnd"/>
      <w:proofErr w:type="gramEnd"/>
      <w:r w:rsidRPr="007D44F7">
        <w:rPr>
          <w:rFonts w:ascii="Courier New" w:eastAsia="Times New Roman" w:hAnsi="Courier New" w:cs="Courier New"/>
          <w:sz w:val="24"/>
          <w:szCs w:val="24"/>
        </w:rPr>
        <w:t xml:space="preserve"> AS Product1, </w:t>
      </w:r>
      <w:proofErr w:type="spellStart"/>
      <w:r w:rsidRPr="007D44F7">
        <w:rPr>
          <w:rFonts w:ascii="Courier New" w:eastAsia="Times New Roman" w:hAnsi="Courier New" w:cs="Courier New"/>
          <w:sz w:val="24"/>
          <w:szCs w:val="24"/>
        </w:rPr>
        <w:t>B.StockCode</w:t>
      </w:r>
      <w:proofErr w:type="spellEnd"/>
      <w:r w:rsidRPr="007D44F7">
        <w:rPr>
          <w:rFonts w:ascii="Courier New" w:eastAsia="Times New Roman" w:hAnsi="Courier New" w:cs="Courier New"/>
          <w:sz w:val="24"/>
          <w:szCs w:val="24"/>
        </w:rPr>
        <w:t xml:space="preserve"> AS Product2, COUNT(*) AS </w:t>
      </w:r>
      <w:proofErr w:type="spellStart"/>
      <w:r w:rsidRPr="007D44F7">
        <w:rPr>
          <w:rFonts w:ascii="Courier New" w:eastAsia="Times New Roman" w:hAnsi="Courier New" w:cs="Courier New"/>
          <w:sz w:val="24"/>
          <w:szCs w:val="24"/>
        </w:rPr>
        <w:t>PurchaseCount</w:t>
      </w:r>
      <w:proofErr w:type="spellEnd"/>
    </w:p>
    <w:p w14:paraId="10822829" w14:textId="77777777" w:rsidR="0011571F" w:rsidRPr="007D44F7" w:rsidRDefault="0011571F" w:rsidP="0011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FROM </w:t>
      </w:r>
      <w:proofErr w:type="spellStart"/>
      <w:r w:rsidRPr="007D44F7">
        <w:rPr>
          <w:rFonts w:ascii="Courier New" w:eastAsia="Times New Roman" w:hAnsi="Courier New" w:cs="Courier New"/>
          <w:sz w:val="24"/>
          <w:szCs w:val="24"/>
        </w:rPr>
        <w:t>online_retail</w:t>
      </w:r>
      <w:proofErr w:type="spellEnd"/>
      <w:r w:rsidRPr="007D44F7">
        <w:rPr>
          <w:rFonts w:ascii="Courier New" w:eastAsia="Times New Roman" w:hAnsi="Courier New" w:cs="Courier New"/>
          <w:sz w:val="24"/>
          <w:szCs w:val="24"/>
        </w:rPr>
        <w:t xml:space="preserve"> A</w:t>
      </w:r>
    </w:p>
    <w:p w14:paraId="6C4B5B7F" w14:textId="77777777" w:rsidR="0011571F" w:rsidRPr="007D44F7" w:rsidRDefault="0011571F" w:rsidP="0011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JOIN </w:t>
      </w:r>
      <w:proofErr w:type="spellStart"/>
      <w:r w:rsidRPr="007D44F7">
        <w:rPr>
          <w:rFonts w:ascii="Courier New" w:eastAsia="Times New Roman" w:hAnsi="Courier New" w:cs="Courier New"/>
          <w:sz w:val="24"/>
          <w:szCs w:val="24"/>
        </w:rPr>
        <w:t>online_retail</w:t>
      </w:r>
      <w:proofErr w:type="spellEnd"/>
      <w:r w:rsidRPr="007D44F7">
        <w:rPr>
          <w:rFonts w:ascii="Courier New" w:eastAsia="Times New Roman" w:hAnsi="Courier New" w:cs="Courier New"/>
          <w:sz w:val="24"/>
          <w:szCs w:val="24"/>
        </w:rPr>
        <w:t xml:space="preserve"> B ON </w:t>
      </w:r>
      <w:proofErr w:type="spellStart"/>
      <w:proofErr w:type="gramStart"/>
      <w:r w:rsidRPr="007D44F7">
        <w:rPr>
          <w:rFonts w:ascii="Courier New" w:eastAsia="Times New Roman" w:hAnsi="Courier New" w:cs="Courier New"/>
          <w:sz w:val="24"/>
          <w:szCs w:val="24"/>
        </w:rPr>
        <w:t>A.InvoiceNo</w:t>
      </w:r>
      <w:proofErr w:type="spellEnd"/>
      <w:proofErr w:type="gramEnd"/>
      <w:r w:rsidRPr="007D44F7">
        <w:rPr>
          <w:rFonts w:ascii="Courier New" w:eastAsia="Times New Roman" w:hAnsi="Courier New" w:cs="Courier New"/>
          <w:sz w:val="24"/>
          <w:szCs w:val="24"/>
        </w:rPr>
        <w:t xml:space="preserve"> = </w:t>
      </w:r>
      <w:proofErr w:type="spellStart"/>
      <w:r w:rsidRPr="007D44F7">
        <w:rPr>
          <w:rFonts w:ascii="Courier New" w:eastAsia="Times New Roman" w:hAnsi="Courier New" w:cs="Courier New"/>
          <w:sz w:val="24"/>
          <w:szCs w:val="24"/>
        </w:rPr>
        <w:t>B.InvoiceNo</w:t>
      </w:r>
      <w:proofErr w:type="spellEnd"/>
      <w:r w:rsidRPr="007D44F7">
        <w:rPr>
          <w:rFonts w:ascii="Courier New" w:eastAsia="Times New Roman" w:hAnsi="Courier New" w:cs="Courier New"/>
          <w:sz w:val="24"/>
          <w:szCs w:val="24"/>
        </w:rPr>
        <w:t xml:space="preserve"> AND </w:t>
      </w:r>
      <w:proofErr w:type="spellStart"/>
      <w:r w:rsidRPr="007D44F7">
        <w:rPr>
          <w:rFonts w:ascii="Courier New" w:eastAsia="Times New Roman" w:hAnsi="Courier New" w:cs="Courier New"/>
          <w:sz w:val="24"/>
          <w:szCs w:val="24"/>
        </w:rPr>
        <w:t>A.StockCode</w:t>
      </w:r>
      <w:proofErr w:type="spellEnd"/>
      <w:r w:rsidRPr="007D44F7">
        <w:rPr>
          <w:rFonts w:ascii="Courier New" w:eastAsia="Times New Roman" w:hAnsi="Courier New" w:cs="Courier New"/>
          <w:sz w:val="24"/>
          <w:szCs w:val="24"/>
        </w:rPr>
        <w:t xml:space="preserve"> &lt;&gt; </w:t>
      </w:r>
      <w:proofErr w:type="spellStart"/>
      <w:r w:rsidRPr="007D44F7">
        <w:rPr>
          <w:rFonts w:ascii="Courier New" w:eastAsia="Times New Roman" w:hAnsi="Courier New" w:cs="Courier New"/>
          <w:sz w:val="24"/>
          <w:szCs w:val="24"/>
        </w:rPr>
        <w:t>B.StockCode</w:t>
      </w:r>
      <w:proofErr w:type="spellEnd"/>
    </w:p>
    <w:p w14:paraId="22021698" w14:textId="77777777" w:rsidR="0011571F" w:rsidRPr="007D44F7" w:rsidRDefault="0011571F" w:rsidP="0011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GROUP BY </w:t>
      </w:r>
      <w:proofErr w:type="spellStart"/>
      <w:proofErr w:type="gramStart"/>
      <w:r w:rsidRPr="007D44F7">
        <w:rPr>
          <w:rFonts w:ascii="Courier New" w:eastAsia="Times New Roman" w:hAnsi="Courier New" w:cs="Courier New"/>
          <w:sz w:val="24"/>
          <w:szCs w:val="24"/>
        </w:rPr>
        <w:t>A.StockCode</w:t>
      </w:r>
      <w:proofErr w:type="spellEnd"/>
      <w:proofErr w:type="gramEnd"/>
      <w:r w:rsidRPr="007D44F7">
        <w:rPr>
          <w:rFonts w:ascii="Courier New" w:eastAsia="Times New Roman" w:hAnsi="Courier New" w:cs="Courier New"/>
          <w:sz w:val="24"/>
          <w:szCs w:val="24"/>
        </w:rPr>
        <w:t xml:space="preserve">, </w:t>
      </w:r>
      <w:proofErr w:type="spellStart"/>
      <w:r w:rsidRPr="007D44F7">
        <w:rPr>
          <w:rFonts w:ascii="Courier New" w:eastAsia="Times New Roman" w:hAnsi="Courier New" w:cs="Courier New"/>
          <w:sz w:val="24"/>
          <w:szCs w:val="24"/>
        </w:rPr>
        <w:t>B.StockCode</w:t>
      </w:r>
      <w:proofErr w:type="spellEnd"/>
    </w:p>
    <w:p w14:paraId="452977A5" w14:textId="77777777" w:rsidR="0011571F" w:rsidRPr="007D44F7" w:rsidRDefault="0011571F" w:rsidP="0011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ORDER BY </w:t>
      </w:r>
      <w:proofErr w:type="spellStart"/>
      <w:r w:rsidRPr="007D44F7">
        <w:rPr>
          <w:rFonts w:ascii="Courier New" w:eastAsia="Times New Roman" w:hAnsi="Courier New" w:cs="Courier New"/>
          <w:sz w:val="24"/>
          <w:szCs w:val="24"/>
        </w:rPr>
        <w:t>PurchaseCount</w:t>
      </w:r>
      <w:proofErr w:type="spellEnd"/>
      <w:r w:rsidRPr="007D44F7">
        <w:rPr>
          <w:rFonts w:ascii="Courier New" w:eastAsia="Times New Roman" w:hAnsi="Courier New" w:cs="Courier New"/>
          <w:sz w:val="24"/>
          <w:szCs w:val="24"/>
        </w:rPr>
        <w:t xml:space="preserve"> </w:t>
      </w:r>
      <w:proofErr w:type="gramStart"/>
      <w:r w:rsidRPr="007D44F7">
        <w:rPr>
          <w:rFonts w:ascii="Courier New" w:eastAsia="Times New Roman" w:hAnsi="Courier New" w:cs="Courier New"/>
          <w:sz w:val="24"/>
          <w:szCs w:val="24"/>
        </w:rPr>
        <w:t>DESC;</w:t>
      </w:r>
      <w:proofErr w:type="gramEnd"/>
    </w:p>
    <w:p w14:paraId="0363BBB0" w14:textId="77777777" w:rsidR="0011571F" w:rsidRPr="007D44F7" w:rsidRDefault="0011571F" w:rsidP="0011571F">
      <w:pPr>
        <w:widowControl/>
        <w:autoSpaceDE/>
        <w:autoSpaceDN/>
        <w:spacing w:before="100" w:beforeAutospacing="1" w:after="100" w:afterAutospacing="1"/>
        <w:ind w:firstLine="720"/>
        <w:rPr>
          <w:rFonts w:ascii="Times New Roman" w:eastAsia="Times New Roman" w:hAnsi="Times New Roman" w:cs="Times New Roman"/>
          <w:sz w:val="28"/>
          <w:szCs w:val="28"/>
        </w:rPr>
      </w:pPr>
      <w:r w:rsidRPr="007D44F7">
        <w:rPr>
          <w:rFonts w:ascii="Times New Roman" w:eastAsia="Times New Roman" w:hAnsi="Times New Roman" w:cs="Times New Roman"/>
          <w:b/>
          <w:bCs/>
          <w:sz w:val="28"/>
          <w:szCs w:val="28"/>
        </w:rPr>
        <w:t>Explanation:</w:t>
      </w:r>
      <w:r w:rsidRPr="007D44F7">
        <w:rPr>
          <w:rFonts w:ascii="Times New Roman" w:eastAsia="Times New Roman" w:hAnsi="Times New Roman" w:cs="Times New Roman"/>
          <w:sz w:val="28"/>
          <w:szCs w:val="28"/>
        </w:rPr>
        <w:t xml:space="preserve"> </w:t>
      </w:r>
    </w:p>
    <w:p w14:paraId="62DFD825" w14:textId="6B8C60A0" w:rsidR="0011571F" w:rsidRPr="007D44F7" w:rsidRDefault="0011571F" w:rsidP="0011571F">
      <w:pPr>
        <w:widowControl/>
        <w:autoSpaceDE/>
        <w:autoSpaceDN/>
        <w:spacing w:before="100" w:beforeAutospacing="1" w:after="100" w:afterAutospacing="1"/>
        <w:ind w:left="720"/>
        <w:rPr>
          <w:rFonts w:ascii="Times New Roman" w:eastAsia="Times New Roman" w:hAnsi="Times New Roman" w:cs="Times New Roman"/>
        </w:rPr>
      </w:pPr>
      <w:r w:rsidRPr="007D44F7">
        <w:rPr>
          <w:rFonts w:ascii="Times New Roman" w:eastAsia="Times New Roman" w:hAnsi="Times New Roman" w:cs="Times New Roman"/>
          <w:sz w:val="24"/>
          <w:szCs w:val="24"/>
        </w:rPr>
        <w:t>This analysis identifies products frequently purchased together, useful for cross-selling strategies</w:t>
      </w:r>
      <w:r w:rsidRPr="007D44F7">
        <w:rPr>
          <w:rFonts w:ascii="Times New Roman" w:eastAsia="Times New Roman" w:hAnsi="Times New Roman" w:cs="Times New Roman"/>
        </w:rPr>
        <w:t>.</w:t>
      </w:r>
    </w:p>
    <w:p w14:paraId="4073F02A" w14:textId="1DF1DE6A" w:rsidR="0011571F" w:rsidRPr="007D44F7" w:rsidRDefault="0050545C" w:rsidP="0011571F">
      <w:pPr>
        <w:widowControl/>
        <w:autoSpaceDE/>
        <w:autoSpaceDN/>
        <w:spacing w:before="100" w:beforeAutospacing="1" w:after="100" w:afterAutospacing="1"/>
        <w:ind w:firstLine="720"/>
        <w:rPr>
          <w:rFonts w:ascii="Times New Roman" w:eastAsia="Times New Roman" w:hAnsi="Times New Roman" w:cs="Times New Roman"/>
          <w:sz w:val="28"/>
          <w:szCs w:val="28"/>
        </w:rPr>
      </w:pPr>
      <w:r>
        <w:rPr>
          <w:rFonts w:ascii="Times New Roman" w:eastAsia="Times New Roman" w:hAnsi="Times New Roman" w:cs="Times New Roman"/>
          <w:b/>
          <w:bCs/>
          <w:sz w:val="28"/>
          <w:szCs w:val="28"/>
        </w:rPr>
        <w:t>Output</w:t>
      </w:r>
      <w:r w:rsidR="0011571F" w:rsidRPr="007D44F7">
        <w:rPr>
          <w:rFonts w:ascii="Times New Roman" w:eastAsia="Times New Roman" w:hAnsi="Times New Roman" w:cs="Times New Roman"/>
          <w:b/>
          <w:bCs/>
          <w:sz w:val="28"/>
          <w:szCs w:val="28"/>
        </w:rPr>
        <w:t>:</w:t>
      </w:r>
    </w:p>
    <w:p w14:paraId="3AD1443D" w14:textId="2D931A7D" w:rsidR="0011571F" w:rsidRPr="007D44F7" w:rsidRDefault="00265155" w:rsidP="0011571F">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noProof/>
        </w:rPr>
        <mc:AlternateContent>
          <mc:Choice Requires="wpg">
            <w:drawing>
              <wp:anchor distT="0" distB="0" distL="114300" distR="114300" simplePos="0" relativeHeight="487599104" behindDoc="1" locked="0" layoutInCell="1" allowOverlap="1" wp14:anchorId="24953A26" wp14:editId="6D6D7EC8">
                <wp:simplePos x="0" y="0"/>
                <wp:positionH relativeFrom="page">
                  <wp:posOffset>4013835</wp:posOffset>
                </wp:positionH>
                <wp:positionV relativeFrom="page">
                  <wp:posOffset>4879975</wp:posOffset>
                </wp:positionV>
                <wp:extent cx="3701415" cy="5969000"/>
                <wp:effectExtent l="0" t="0" r="0" b="0"/>
                <wp:wrapNone/>
                <wp:docPr id="1272398907"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5969000"/>
                          <a:chOff x="6081" y="7445"/>
                          <a:chExt cx="5829" cy="9400"/>
                        </a:xfrm>
                      </wpg:grpSpPr>
                      <wps:wsp>
                        <wps:cNvPr id="1758545548" name="AutoShape 61"/>
                        <wps:cNvSpPr>
                          <a:spLocks/>
                        </wps:cNvSpPr>
                        <wps:spPr bwMode="auto">
                          <a:xfrm>
                            <a:off x="6081" y="7444"/>
                            <a:ext cx="5829" cy="9400"/>
                          </a:xfrm>
                          <a:custGeom>
                            <a:avLst/>
                            <a:gdLst>
                              <a:gd name="T0" fmla="+- 0 6190 6081"/>
                              <a:gd name="T1" fmla="*/ T0 w 5829"/>
                              <a:gd name="T2" fmla="+- 0 16265 7445"/>
                              <a:gd name="T3" fmla="*/ 16265 h 9400"/>
                              <a:gd name="T4" fmla="+- 0 6081 6081"/>
                              <a:gd name="T5" fmla="*/ T4 w 5829"/>
                              <a:gd name="T6" fmla="+- 0 15465 7445"/>
                              <a:gd name="T7" fmla="*/ 15465 h 9400"/>
                              <a:gd name="T8" fmla="+- 0 6176 6081"/>
                              <a:gd name="T9" fmla="*/ T8 w 5829"/>
                              <a:gd name="T10" fmla="+- 0 14685 7445"/>
                              <a:gd name="T11" fmla="*/ 14685 h 9400"/>
                              <a:gd name="T12" fmla="+- 0 6449 6081"/>
                              <a:gd name="T13" fmla="*/ T12 w 5829"/>
                              <a:gd name="T14" fmla="+- 0 13905 7445"/>
                              <a:gd name="T15" fmla="*/ 13905 h 9400"/>
                              <a:gd name="T16" fmla="+- 0 6838 6081"/>
                              <a:gd name="T17" fmla="*/ T16 w 5829"/>
                              <a:gd name="T18" fmla="+- 0 13205 7445"/>
                              <a:gd name="T19" fmla="*/ 13205 h 9400"/>
                              <a:gd name="T20" fmla="+- 0 7388 6081"/>
                              <a:gd name="T21" fmla="*/ T20 w 5829"/>
                              <a:gd name="T22" fmla="+- 0 12445 7445"/>
                              <a:gd name="T23" fmla="*/ 12445 h 9400"/>
                              <a:gd name="T24" fmla="+- 0 9158 6081"/>
                              <a:gd name="T25" fmla="*/ T24 w 5829"/>
                              <a:gd name="T26" fmla="+- 0 10405 7445"/>
                              <a:gd name="T27" fmla="*/ 10405 h 9400"/>
                              <a:gd name="T28" fmla="+- 0 9636 6081"/>
                              <a:gd name="T29" fmla="*/ T28 w 5829"/>
                              <a:gd name="T30" fmla="+- 0 9765 7445"/>
                              <a:gd name="T31" fmla="*/ 9765 h 9400"/>
                              <a:gd name="T32" fmla="+- 0 10042 6081"/>
                              <a:gd name="T33" fmla="*/ T32 w 5829"/>
                              <a:gd name="T34" fmla="+- 0 9085 7445"/>
                              <a:gd name="T35" fmla="*/ 9085 h 9400"/>
                              <a:gd name="T36" fmla="+- 0 10323 6081"/>
                              <a:gd name="T37" fmla="*/ T36 w 5829"/>
                              <a:gd name="T38" fmla="+- 0 8365 7445"/>
                              <a:gd name="T39" fmla="*/ 8365 h 9400"/>
                              <a:gd name="T40" fmla="+- 0 10465 6081"/>
                              <a:gd name="T41" fmla="*/ T40 w 5829"/>
                              <a:gd name="T42" fmla="+- 0 7605 7445"/>
                              <a:gd name="T43" fmla="*/ 7605 h 9400"/>
                              <a:gd name="T44" fmla="+- 0 10625 6081"/>
                              <a:gd name="T45" fmla="*/ T44 w 5829"/>
                              <a:gd name="T46" fmla="+- 0 8005 7445"/>
                              <a:gd name="T47" fmla="*/ 8005 h 9400"/>
                              <a:gd name="T48" fmla="+- 0 10644 6081"/>
                              <a:gd name="T49" fmla="*/ T48 w 5829"/>
                              <a:gd name="T50" fmla="+- 0 8785 7445"/>
                              <a:gd name="T51" fmla="*/ 8785 h 9400"/>
                              <a:gd name="T52" fmla="+- 0 10488 6081"/>
                              <a:gd name="T53" fmla="*/ T52 w 5829"/>
                              <a:gd name="T54" fmla="+- 0 9545 7445"/>
                              <a:gd name="T55" fmla="*/ 9545 h 9400"/>
                              <a:gd name="T56" fmla="+- 0 10202 6081"/>
                              <a:gd name="T57" fmla="*/ T56 w 5829"/>
                              <a:gd name="T58" fmla="+- 0 10265 7445"/>
                              <a:gd name="T59" fmla="*/ 10265 h 9400"/>
                              <a:gd name="T60" fmla="+- 0 9821 6081"/>
                              <a:gd name="T61" fmla="*/ T60 w 5829"/>
                              <a:gd name="T62" fmla="+- 0 10965 7445"/>
                              <a:gd name="T63" fmla="*/ 10965 h 9400"/>
                              <a:gd name="T64" fmla="+- 0 9283 6081"/>
                              <a:gd name="T65" fmla="*/ T64 w 5829"/>
                              <a:gd name="T66" fmla="+- 0 11745 7445"/>
                              <a:gd name="T67" fmla="*/ 11745 h 9400"/>
                              <a:gd name="T68" fmla="+- 0 8018 6081"/>
                              <a:gd name="T69" fmla="*/ T68 w 5829"/>
                              <a:gd name="T70" fmla="+- 0 13345 7445"/>
                              <a:gd name="T71" fmla="*/ 13345 h 9400"/>
                              <a:gd name="T72" fmla="+- 0 7562 6081"/>
                              <a:gd name="T73" fmla="*/ T72 w 5829"/>
                              <a:gd name="T74" fmla="+- 0 14005 7445"/>
                              <a:gd name="T75" fmla="*/ 14005 h 9400"/>
                              <a:gd name="T76" fmla="+- 0 7216 6081"/>
                              <a:gd name="T77" fmla="*/ T76 w 5829"/>
                              <a:gd name="T78" fmla="+- 0 14625 7445"/>
                              <a:gd name="T79" fmla="*/ 14625 h 9400"/>
                              <a:gd name="T80" fmla="+- 0 7017 6081"/>
                              <a:gd name="T81" fmla="*/ T80 w 5829"/>
                              <a:gd name="T82" fmla="+- 0 15205 7445"/>
                              <a:gd name="T83" fmla="*/ 15205 h 9400"/>
                              <a:gd name="T84" fmla="+- 0 6962 6081"/>
                              <a:gd name="T85" fmla="*/ T84 w 5829"/>
                              <a:gd name="T86" fmla="+- 0 15485 7445"/>
                              <a:gd name="T87" fmla="*/ 15485 h 9400"/>
                              <a:gd name="T88" fmla="+- 0 6941 6081"/>
                              <a:gd name="T89" fmla="*/ T88 w 5829"/>
                              <a:gd name="T90" fmla="+- 0 15765 7445"/>
                              <a:gd name="T91" fmla="*/ 15765 h 9400"/>
                              <a:gd name="T92" fmla="+- 0 6972 6081"/>
                              <a:gd name="T93" fmla="*/ T92 w 5829"/>
                              <a:gd name="T94" fmla="+- 0 16245 7445"/>
                              <a:gd name="T95" fmla="*/ 16245 h 9400"/>
                              <a:gd name="T96" fmla="+- 0 8224 6081"/>
                              <a:gd name="T97" fmla="*/ T96 w 5829"/>
                              <a:gd name="T98" fmla="+- 0 16845 7445"/>
                              <a:gd name="T99" fmla="*/ 16845 h 9400"/>
                              <a:gd name="T100" fmla="+- 0 7949 6081"/>
                              <a:gd name="T101" fmla="*/ T100 w 5829"/>
                              <a:gd name="T102" fmla="+- 0 16165 7445"/>
                              <a:gd name="T103" fmla="*/ 16165 h 9400"/>
                              <a:gd name="T104" fmla="+- 0 7890 6081"/>
                              <a:gd name="T105" fmla="*/ T104 w 5829"/>
                              <a:gd name="T106" fmla="+- 0 15325 7445"/>
                              <a:gd name="T107" fmla="*/ 15325 h 9400"/>
                              <a:gd name="T108" fmla="+- 0 8087 6081"/>
                              <a:gd name="T109" fmla="*/ T108 w 5829"/>
                              <a:gd name="T110" fmla="+- 0 14525 7445"/>
                              <a:gd name="T111" fmla="*/ 14525 h 9400"/>
                              <a:gd name="T112" fmla="+- 0 8449 6081"/>
                              <a:gd name="T113" fmla="*/ T112 w 5829"/>
                              <a:gd name="T114" fmla="+- 0 13825 7445"/>
                              <a:gd name="T115" fmla="*/ 13825 h 9400"/>
                              <a:gd name="T116" fmla="+- 0 8989 6081"/>
                              <a:gd name="T117" fmla="*/ T116 w 5829"/>
                              <a:gd name="T118" fmla="+- 0 13085 7445"/>
                              <a:gd name="T119" fmla="*/ 13085 h 9400"/>
                              <a:gd name="T120" fmla="+- 0 10268 6081"/>
                              <a:gd name="T121" fmla="*/ T120 w 5829"/>
                              <a:gd name="T122" fmla="+- 0 11645 7445"/>
                              <a:gd name="T123" fmla="*/ 11645 h 9400"/>
                              <a:gd name="T124" fmla="+- 0 10754 6081"/>
                              <a:gd name="T125" fmla="*/ T124 w 5829"/>
                              <a:gd name="T126" fmla="+- 0 11025 7445"/>
                              <a:gd name="T127" fmla="*/ 11025 h 9400"/>
                              <a:gd name="T128" fmla="+- 0 11147 6081"/>
                              <a:gd name="T129" fmla="*/ T128 w 5829"/>
                              <a:gd name="T130" fmla="+- 0 10345 7445"/>
                              <a:gd name="T131" fmla="*/ 10345 h 9400"/>
                              <a:gd name="T132" fmla="+- 0 11381 6081"/>
                              <a:gd name="T133" fmla="*/ T132 w 5829"/>
                              <a:gd name="T134" fmla="+- 0 9565 7445"/>
                              <a:gd name="T135" fmla="*/ 9565 h 9400"/>
                              <a:gd name="T136" fmla="+- 0 11568 6081"/>
                              <a:gd name="T137" fmla="*/ T136 w 5829"/>
                              <a:gd name="T138" fmla="+- 0 9845 7445"/>
                              <a:gd name="T139" fmla="*/ 9845 h 9400"/>
                              <a:gd name="T140" fmla="+- 0 11565 6081"/>
                              <a:gd name="T141" fmla="*/ T140 w 5829"/>
                              <a:gd name="T142" fmla="+- 0 10645 7445"/>
                              <a:gd name="T143" fmla="*/ 10645 h 9400"/>
                              <a:gd name="T144" fmla="+- 0 11358 6081"/>
                              <a:gd name="T145" fmla="*/ T144 w 5829"/>
                              <a:gd name="T146" fmla="+- 0 11385 7445"/>
                              <a:gd name="T147" fmla="*/ 11385 h 9400"/>
                              <a:gd name="T148" fmla="+- 0 10980 6081"/>
                              <a:gd name="T149" fmla="*/ T148 w 5829"/>
                              <a:gd name="T150" fmla="+- 0 12145 7445"/>
                              <a:gd name="T151" fmla="*/ 12145 h 9400"/>
                              <a:gd name="T152" fmla="+- 0 10379 6081"/>
                              <a:gd name="T153" fmla="*/ T152 w 5829"/>
                              <a:gd name="T154" fmla="+- 0 13005 7445"/>
                              <a:gd name="T155" fmla="*/ 13005 h 9400"/>
                              <a:gd name="T156" fmla="+- 0 9618 6081"/>
                              <a:gd name="T157" fmla="*/ T156 w 5829"/>
                              <a:gd name="T158" fmla="+- 0 13985 7445"/>
                              <a:gd name="T159" fmla="*/ 13985 h 9400"/>
                              <a:gd name="T160" fmla="+- 0 9148 6081"/>
                              <a:gd name="T161" fmla="*/ T160 w 5829"/>
                              <a:gd name="T162" fmla="+- 0 14665 7445"/>
                              <a:gd name="T163" fmla="*/ 14665 h 9400"/>
                              <a:gd name="T164" fmla="+- 0 8891 6081"/>
                              <a:gd name="T165" fmla="*/ T164 w 5829"/>
                              <a:gd name="T166" fmla="+- 0 15165 7445"/>
                              <a:gd name="T167" fmla="*/ 15165 h 9400"/>
                              <a:gd name="T168" fmla="+- 0 8764 6081"/>
                              <a:gd name="T169" fmla="*/ T168 w 5829"/>
                              <a:gd name="T170" fmla="+- 0 15625 7445"/>
                              <a:gd name="T171" fmla="*/ 15625 h 9400"/>
                              <a:gd name="T172" fmla="+- 0 8740 6081"/>
                              <a:gd name="T173" fmla="*/ T172 w 5829"/>
                              <a:gd name="T174" fmla="+- 0 15825 7445"/>
                              <a:gd name="T175" fmla="*/ 15825 h 9400"/>
                              <a:gd name="T176" fmla="+- 0 8752 6081"/>
                              <a:gd name="T177" fmla="*/ T176 w 5829"/>
                              <a:gd name="T178" fmla="+- 0 16225 7445"/>
                              <a:gd name="T179" fmla="*/ 16225 h 9400"/>
                              <a:gd name="T180" fmla="+- 0 9569 6081"/>
                              <a:gd name="T181" fmla="*/ T180 w 5829"/>
                              <a:gd name="T182" fmla="+- 0 16845 7445"/>
                              <a:gd name="T183" fmla="*/ 16845 h 9400"/>
                              <a:gd name="T184" fmla="+- 0 9430 6081"/>
                              <a:gd name="T185" fmla="*/ T184 w 5829"/>
                              <a:gd name="T186" fmla="+- 0 16025 7445"/>
                              <a:gd name="T187" fmla="*/ 16025 h 9400"/>
                              <a:gd name="T188" fmla="+- 0 9534 6081"/>
                              <a:gd name="T189" fmla="*/ T188 w 5829"/>
                              <a:gd name="T190" fmla="+- 0 15505 7445"/>
                              <a:gd name="T191" fmla="*/ 15505 h 9400"/>
                              <a:gd name="T192" fmla="+- 0 9824 6081"/>
                              <a:gd name="T193" fmla="*/ T192 w 5829"/>
                              <a:gd name="T194" fmla="+- 0 14905 7445"/>
                              <a:gd name="T195" fmla="*/ 14905 h 9400"/>
                              <a:gd name="T196" fmla="+- 0 10273 6081"/>
                              <a:gd name="T197" fmla="*/ T196 w 5829"/>
                              <a:gd name="T198" fmla="+- 0 14285 7445"/>
                              <a:gd name="T199" fmla="*/ 14285 h 9400"/>
                              <a:gd name="T200" fmla="+- 0 11218 6081"/>
                              <a:gd name="T201" fmla="*/ T200 w 5829"/>
                              <a:gd name="T202" fmla="+- 0 13285 7445"/>
                              <a:gd name="T203" fmla="*/ 13285 h 9400"/>
                              <a:gd name="T204" fmla="+- 0 11701 6081"/>
                              <a:gd name="T205" fmla="*/ T204 w 5829"/>
                              <a:gd name="T206" fmla="+- 0 12645 7445"/>
                              <a:gd name="T207" fmla="*/ 12645 h 9400"/>
                              <a:gd name="T208" fmla="+- 0 11865 6081"/>
                              <a:gd name="T209" fmla="*/ T208 w 5829"/>
                              <a:gd name="T210" fmla="+- 0 13805 7445"/>
                              <a:gd name="T211" fmla="*/ 13805 h 9400"/>
                              <a:gd name="T212" fmla="+- 0 11411 6081"/>
                              <a:gd name="T213" fmla="*/ T212 w 5829"/>
                              <a:gd name="T214" fmla="+- 0 14505 7445"/>
                              <a:gd name="T215" fmla="*/ 14505 h 9400"/>
                              <a:gd name="T216" fmla="+- 0 10739 6081"/>
                              <a:gd name="T217" fmla="*/ T216 w 5829"/>
                              <a:gd name="T218" fmla="+- 0 15405 7445"/>
                              <a:gd name="T219" fmla="*/ 15405 h 9400"/>
                              <a:gd name="T220" fmla="+- 0 10440 6081"/>
                              <a:gd name="T221" fmla="*/ T220 w 5829"/>
                              <a:gd name="T222" fmla="+- 0 15885 7445"/>
                              <a:gd name="T223" fmla="*/ 15885 h 9400"/>
                              <a:gd name="T224" fmla="+- 0 10320 6081"/>
                              <a:gd name="T225" fmla="*/ T224 w 5829"/>
                              <a:gd name="T226" fmla="+- 0 16205 7445"/>
                              <a:gd name="T227" fmla="*/ 16205 h 9400"/>
                              <a:gd name="T228" fmla="+- 0 10284 6081"/>
                              <a:gd name="T229" fmla="*/ T228 w 5829"/>
                              <a:gd name="T230" fmla="+- 0 16405 7445"/>
                              <a:gd name="T231" fmla="*/ 16405 h 9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5829" h="9400">
                                <a:moveTo>
                                  <a:pt x="1037" y="9400"/>
                                </a:moveTo>
                                <a:lnTo>
                                  <a:pt x="328" y="9400"/>
                                </a:lnTo>
                                <a:lnTo>
                                  <a:pt x="307" y="9340"/>
                                </a:lnTo>
                                <a:lnTo>
                                  <a:pt x="274" y="9280"/>
                                </a:lnTo>
                                <a:lnTo>
                                  <a:pt x="242" y="9200"/>
                                </a:lnTo>
                                <a:lnTo>
                                  <a:pt x="212" y="9120"/>
                                </a:lnTo>
                                <a:lnTo>
                                  <a:pt x="183" y="9040"/>
                                </a:lnTo>
                                <a:lnTo>
                                  <a:pt x="157" y="8980"/>
                                </a:lnTo>
                                <a:lnTo>
                                  <a:pt x="132" y="8900"/>
                                </a:lnTo>
                                <a:lnTo>
                                  <a:pt x="109" y="8820"/>
                                </a:lnTo>
                                <a:lnTo>
                                  <a:pt x="89" y="8740"/>
                                </a:lnTo>
                                <a:lnTo>
                                  <a:pt x="70" y="8660"/>
                                </a:lnTo>
                                <a:lnTo>
                                  <a:pt x="53" y="8560"/>
                                </a:lnTo>
                                <a:lnTo>
                                  <a:pt x="39" y="8480"/>
                                </a:lnTo>
                                <a:lnTo>
                                  <a:pt x="28" y="8420"/>
                                </a:lnTo>
                                <a:lnTo>
                                  <a:pt x="19" y="8340"/>
                                </a:lnTo>
                                <a:lnTo>
                                  <a:pt x="11" y="8260"/>
                                </a:lnTo>
                                <a:lnTo>
                                  <a:pt x="6" y="8180"/>
                                </a:lnTo>
                                <a:lnTo>
                                  <a:pt x="2" y="8100"/>
                                </a:lnTo>
                                <a:lnTo>
                                  <a:pt x="0" y="8020"/>
                                </a:lnTo>
                                <a:lnTo>
                                  <a:pt x="1" y="7940"/>
                                </a:lnTo>
                                <a:lnTo>
                                  <a:pt x="3" y="7880"/>
                                </a:lnTo>
                                <a:lnTo>
                                  <a:pt x="7" y="7800"/>
                                </a:lnTo>
                                <a:lnTo>
                                  <a:pt x="13" y="7720"/>
                                </a:lnTo>
                                <a:lnTo>
                                  <a:pt x="21" y="7640"/>
                                </a:lnTo>
                                <a:lnTo>
                                  <a:pt x="31" y="7560"/>
                                </a:lnTo>
                                <a:lnTo>
                                  <a:pt x="44" y="7480"/>
                                </a:lnTo>
                                <a:lnTo>
                                  <a:pt x="59" y="7400"/>
                                </a:lnTo>
                                <a:lnTo>
                                  <a:pt x="76" y="7320"/>
                                </a:lnTo>
                                <a:lnTo>
                                  <a:pt x="95" y="7240"/>
                                </a:lnTo>
                                <a:lnTo>
                                  <a:pt x="115" y="7160"/>
                                </a:lnTo>
                                <a:lnTo>
                                  <a:pt x="137" y="7080"/>
                                </a:lnTo>
                                <a:lnTo>
                                  <a:pt x="161" y="7000"/>
                                </a:lnTo>
                                <a:lnTo>
                                  <a:pt x="187" y="6920"/>
                                </a:lnTo>
                                <a:lnTo>
                                  <a:pt x="214" y="6840"/>
                                </a:lnTo>
                                <a:lnTo>
                                  <a:pt x="242" y="6760"/>
                                </a:lnTo>
                                <a:lnTo>
                                  <a:pt x="272" y="6680"/>
                                </a:lnTo>
                                <a:lnTo>
                                  <a:pt x="303" y="6620"/>
                                </a:lnTo>
                                <a:lnTo>
                                  <a:pt x="335" y="6540"/>
                                </a:lnTo>
                                <a:lnTo>
                                  <a:pt x="368" y="6460"/>
                                </a:lnTo>
                                <a:lnTo>
                                  <a:pt x="403" y="6400"/>
                                </a:lnTo>
                                <a:lnTo>
                                  <a:pt x="439" y="6320"/>
                                </a:lnTo>
                                <a:lnTo>
                                  <a:pt x="475" y="6240"/>
                                </a:lnTo>
                                <a:lnTo>
                                  <a:pt x="513" y="6180"/>
                                </a:lnTo>
                                <a:lnTo>
                                  <a:pt x="551" y="6100"/>
                                </a:lnTo>
                                <a:lnTo>
                                  <a:pt x="590" y="6040"/>
                                </a:lnTo>
                                <a:lnTo>
                                  <a:pt x="630" y="5980"/>
                                </a:lnTo>
                                <a:lnTo>
                                  <a:pt x="671" y="5900"/>
                                </a:lnTo>
                                <a:lnTo>
                                  <a:pt x="728" y="5820"/>
                                </a:lnTo>
                                <a:lnTo>
                                  <a:pt x="757" y="5760"/>
                                </a:lnTo>
                                <a:lnTo>
                                  <a:pt x="786" y="5720"/>
                                </a:lnTo>
                                <a:lnTo>
                                  <a:pt x="845" y="5640"/>
                                </a:lnTo>
                                <a:lnTo>
                                  <a:pt x="875" y="5580"/>
                                </a:lnTo>
                                <a:lnTo>
                                  <a:pt x="905" y="5540"/>
                                </a:lnTo>
                                <a:lnTo>
                                  <a:pt x="954" y="5480"/>
                                </a:lnTo>
                                <a:lnTo>
                                  <a:pt x="1003" y="5400"/>
                                </a:lnTo>
                                <a:lnTo>
                                  <a:pt x="1103" y="5280"/>
                                </a:lnTo>
                                <a:lnTo>
                                  <a:pt x="1153" y="5200"/>
                                </a:lnTo>
                                <a:lnTo>
                                  <a:pt x="1255" y="5080"/>
                                </a:lnTo>
                                <a:lnTo>
                                  <a:pt x="1307" y="5000"/>
                                </a:lnTo>
                                <a:lnTo>
                                  <a:pt x="1358" y="4940"/>
                                </a:lnTo>
                                <a:lnTo>
                                  <a:pt x="1568" y="4700"/>
                                </a:lnTo>
                                <a:lnTo>
                                  <a:pt x="1620" y="4620"/>
                                </a:lnTo>
                                <a:lnTo>
                                  <a:pt x="2520" y="3600"/>
                                </a:lnTo>
                                <a:lnTo>
                                  <a:pt x="2572" y="3560"/>
                                </a:lnTo>
                                <a:lnTo>
                                  <a:pt x="2624" y="3500"/>
                                </a:lnTo>
                                <a:lnTo>
                                  <a:pt x="2778" y="3320"/>
                                </a:lnTo>
                                <a:lnTo>
                                  <a:pt x="2879" y="3200"/>
                                </a:lnTo>
                                <a:lnTo>
                                  <a:pt x="2979" y="3080"/>
                                </a:lnTo>
                                <a:lnTo>
                                  <a:pt x="3077" y="2960"/>
                                </a:lnTo>
                                <a:lnTo>
                                  <a:pt x="3126" y="2900"/>
                                </a:lnTo>
                                <a:lnTo>
                                  <a:pt x="3174" y="2840"/>
                                </a:lnTo>
                                <a:lnTo>
                                  <a:pt x="3222" y="2780"/>
                                </a:lnTo>
                                <a:lnTo>
                                  <a:pt x="3271" y="2720"/>
                                </a:lnTo>
                                <a:lnTo>
                                  <a:pt x="3320" y="2660"/>
                                </a:lnTo>
                                <a:lnTo>
                                  <a:pt x="3368" y="2580"/>
                                </a:lnTo>
                                <a:lnTo>
                                  <a:pt x="3416" y="2520"/>
                                </a:lnTo>
                                <a:lnTo>
                                  <a:pt x="3463" y="2460"/>
                                </a:lnTo>
                                <a:lnTo>
                                  <a:pt x="3509" y="2400"/>
                                </a:lnTo>
                                <a:lnTo>
                                  <a:pt x="3555" y="2320"/>
                                </a:lnTo>
                                <a:lnTo>
                                  <a:pt x="3600" y="2260"/>
                                </a:lnTo>
                                <a:lnTo>
                                  <a:pt x="3644" y="2200"/>
                                </a:lnTo>
                                <a:lnTo>
                                  <a:pt x="3687" y="2120"/>
                                </a:lnTo>
                                <a:lnTo>
                                  <a:pt x="3729" y="2060"/>
                                </a:lnTo>
                                <a:lnTo>
                                  <a:pt x="3770" y="2000"/>
                                </a:lnTo>
                                <a:lnTo>
                                  <a:pt x="3811" y="1920"/>
                                </a:lnTo>
                                <a:lnTo>
                                  <a:pt x="3850" y="1860"/>
                                </a:lnTo>
                                <a:lnTo>
                                  <a:pt x="3888" y="1780"/>
                                </a:lnTo>
                                <a:lnTo>
                                  <a:pt x="3925" y="1720"/>
                                </a:lnTo>
                                <a:lnTo>
                                  <a:pt x="3961" y="1640"/>
                                </a:lnTo>
                                <a:lnTo>
                                  <a:pt x="3996" y="1580"/>
                                </a:lnTo>
                                <a:lnTo>
                                  <a:pt x="4030" y="1500"/>
                                </a:lnTo>
                                <a:lnTo>
                                  <a:pt x="4061" y="1440"/>
                                </a:lnTo>
                                <a:lnTo>
                                  <a:pt x="4090" y="1360"/>
                                </a:lnTo>
                                <a:lnTo>
                                  <a:pt x="4119" y="1300"/>
                                </a:lnTo>
                                <a:lnTo>
                                  <a:pt x="4146" y="1220"/>
                                </a:lnTo>
                                <a:lnTo>
                                  <a:pt x="4172" y="1140"/>
                                </a:lnTo>
                                <a:lnTo>
                                  <a:pt x="4197" y="1080"/>
                                </a:lnTo>
                                <a:lnTo>
                                  <a:pt x="4220" y="1000"/>
                                </a:lnTo>
                                <a:lnTo>
                                  <a:pt x="4242" y="920"/>
                                </a:lnTo>
                                <a:lnTo>
                                  <a:pt x="4263" y="860"/>
                                </a:lnTo>
                                <a:lnTo>
                                  <a:pt x="4282" y="780"/>
                                </a:lnTo>
                                <a:lnTo>
                                  <a:pt x="4300" y="700"/>
                                </a:lnTo>
                                <a:lnTo>
                                  <a:pt x="4316" y="620"/>
                                </a:lnTo>
                                <a:lnTo>
                                  <a:pt x="4331" y="540"/>
                                </a:lnTo>
                                <a:lnTo>
                                  <a:pt x="4344" y="480"/>
                                </a:lnTo>
                                <a:lnTo>
                                  <a:pt x="4356" y="400"/>
                                </a:lnTo>
                                <a:lnTo>
                                  <a:pt x="4367" y="320"/>
                                </a:lnTo>
                                <a:lnTo>
                                  <a:pt x="4376" y="240"/>
                                </a:lnTo>
                                <a:lnTo>
                                  <a:pt x="4384" y="160"/>
                                </a:lnTo>
                                <a:lnTo>
                                  <a:pt x="4391" y="80"/>
                                </a:lnTo>
                                <a:lnTo>
                                  <a:pt x="4397" y="0"/>
                                </a:lnTo>
                                <a:lnTo>
                                  <a:pt x="4425" y="60"/>
                                </a:lnTo>
                                <a:lnTo>
                                  <a:pt x="4451" y="140"/>
                                </a:lnTo>
                                <a:lnTo>
                                  <a:pt x="4474" y="220"/>
                                </a:lnTo>
                                <a:lnTo>
                                  <a:pt x="4495" y="300"/>
                                </a:lnTo>
                                <a:lnTo>
                                  <a:pt x="4514" y="380"/>
                                </a:lnTo>
                                <a:lnTo>
                                  <a:pt x="4530" y="460"/>
                                </a:lnTo>
                                <a:lnTo>
                                  <a:pt x="4544" y="560"/>
                                </a:lnTo>
                                <a:lnTo>
                                  <a:pt x="4556" y="640"/>
                                </a:lnTo>
                                <a:lnTo>
                                  <a:pt x="4565" y="720"/>
                                </a:lnTo>
                                <a:lnTo>
                                  <a:pt x="4572" y="800"/>
                                </a:lnTo>
                                <a:lnTo>
                                  <a:pt x="4576" y="880"/>
                                </a:lnTo>
                                <a:lnTo>
                                  <a:pt x="4579" y="960"/>
                                </a:lnTo>
                                <a:lnTo>
                                  <a:pt x="4579" y="1040"/>
                                </a:lnTo>
                                <a:lnTo>
                                  <a:pt x="4578" y="1100"/>
                                </a:lnTo>
                                <a:lnTo>
                                  <a:pt x="4575" y="1180"/>
                                </a:lnTo>
                                <a:lnTo>
                                  <a:pt x="4570" y="1260"/>
                                </a:lnTo>
                                <a:lnTo>
                                  <a:pt x="4563" y="1340"/>
                                </a:lnTo>
                                <a:lnTo>
                                  <a:pt x="4555" y="1420"/>
                                </a:lnTo>
                                <a:lnTo>
                                  <a:pt x="4545" y="1500"/>
                                </a:lnTo>
                                <a:lnTo>
                                  <a:pt x="4533" y="1580"/>
                                </a:lnTo>
                                <a:lnTo>
                                  <a:pt x="4520" y="1660"/>
                                </a:lnTo>
                                <a:lnTo>
                                  <a:pt x="4505" y="1720"/>
                                </a:lnTo>
                                <a:lnTo>
                                  <a:pt x="4488" y="1800"/>
                                </a:lnTo>
                                <a:lnTo>
                                  <a:pt x="4470" y="1880"/>
                                </a:lnTo>
                                <a:lnTo>
                                  <a:pt x="4451" y="1960"/>
                                </a:lnTo>
                                <a:lnTo>
                                  <a:pt x="4430" y="2040"/>
                                </a:lnTo>
                                <a:lnTo>
                                  <a:pt x="4407" y="2100"/>
                                </a:lnTo>
                                <a:lnTo>
                                  <a:pt x="4384" y="2180"/>
                                </a:lnTo>
                                <a:lnTo>
                                  <a:pt x="4359" y="2260"/>
                                </a:lnTo>
                                <a:lnTo>
                                  <a:pt x="4333" y="2320"/>
                                </a:lnTo>
                                <a:lnTo>
                                  <a:pt x="4306" y="2400"/>
                                </a:lnTo>
                                <a:lnTo>
                                  <a:pt x="4277" y="2480"/>
                                </a:lnTo>
                                <a:lnTo>
                                  <a:pt x="4248" y="2540"/>
                                </a:lnTo>
                                <a:lnTo>
                                  <a:pt x="4217" y="2620"/>
                                </a:lnTo>
                                <a:lnTo>
                                  <a:pt x="4186" y="2680"/>
                                </a:lnTo>
                                <a:lnTo>
                                  <a:pt x="4154" y="2760"/>
                                </a:lnTo>
                                <a:lnTo>
                                  <a:pt x="4121" y="2820"/>
                                </a:lnTo>
                                <a:lnTo>
                                  <a:pt x="4086" y="2900"/>
                                </a:lnTo>
                                <a:lnTo>
                                  <a:pt x="4052" y="2960"/>
                                </a:lnTo>
                                <a:lnTo>
                                  <a:pt x="4016" y="3040"/>
                                </a:lnTo>
                                <a:lnTo>
                                  <a:pt x="3979" y="3100"/>
                                </a:lnTo>
                                <a:lnTo>
                                  <a:pt x="3942" y="3180"/>
                                </a:lnTo>
                                <a:lnTo>
                                  <a:pt x="3905" y="3240"/>
                                </a:lnTo>
                                <a:lnTo>
                                  <a:pt x="3864" y="3300"/>
                                </a:lnTo>
                                <a:lnTo>
                                  <a:pt x="3823" y="3380"/>
                                </a:lnTo>
                                <a:lnTo>
                                  <a:pt x="3782" y="3440"/>
                                </a:lnTo>
                                <a:lnTo>
                                  <a:pt x="3740" y="3520"/>
                                </a:lnTo>
                                <a:lnTo>
                                  <a:pt x="3697" y="3580"/>
                                </a:lnTo>
                                <a:lnTo>
                                  <a:pt x="3654" y="3640"/>
                                </a:lnTo>
                                <a:lnTo>
                                  <a:pt x="3611" y="3720"/>
                                </a:lnTo>
                                <a:lnTo>
                                  <a:pt x="3567" y="3780"/>
                                </a:lnTo>
                                <a:lnTo>
                                  <a:pt x="3523" y="3840"/>
                                </a:lnTo>
                                <a:lnTo>
                                  <a:pt x="3478" y="3900"/>
                                </a:lnTo>
                                <a:lnTo>
                                  <a:pt x="3433" y="3980"/>
                                </a:lnTo>
                                <a:lnTo>
                                  <a:pt x="3341" y="4100"/>
                                </a:lnTo>
                                <a:lnTo>
                                  <a:pt x="3249" y="4220"/>
                                </a:lnTo>
                                <a:lnTo>
                                  <a:pt x="3202" y="4300"/>
                                </a:lnTo>
                                <a:lnTo>
                                  <a:pt x="2967" y="4600"/>
                                </a:lnTo>
                                <a:lnTo>
                                  <a:pt x="2817" y="4780"/>
                                </a:lnTo>
                                <a:lnTo>
                                  <a:pt x="2767" y="4860"/>
                                </a:lnTo>
                                <a:lnTo>
                                  <a:pt x="2419" y="5280"/>
                                </a:lnTo>
                                <a:lnTo>
                                  <a:pt x="2370" y="5360"/>
                                </a:lnTo>
                                <a:lnTo>
                                  <a:pt x="2224" y="5540"/>
                                </a:lnTo>
                                <a:lnTo>
                                  <a:pt x="2127" y="5660"/>
                                </a:lnTo>
                                <a:lnTo>
                                  <a:pt x="2032" y="5780"/>
                                </a:lnTo>
                                <a:lnTo>
                                  <a:pt x="1985" y="5840"/>
                                </a:lnTo>
                                <a:lnTo>
                                  <a:pt x="1937" y="5900"/>
                                </a:lnTo>
                                <a:lnTo>
                                  <a:pt x="1888" y="5980"/>
                                </a:lnTo>
                                <a:lnTo>
                                  <a:pt x="1840" y="6040"/>
                                </a:lnTo>
                                <a:lnTo>
                                  <a:pt x="1793" y="6100"/>
                                </a:lnTo>
                                <a:lnTo>
                                  <a:pt x="1746" y="6160"/>
                                </a:lnTo>
                                <a:lnTo>
                                  <a:pt x="1700" y="6220"/>
                                </a:lnTo>
                                <a:lnTo>
                                  <a:pt x="1655" y="6300"/>
                                </a:lnTo>
                                <a:lnTo>
                                  <a:pt x="1610" y="6360"/>
                                </a:lnTo>
                                <a:lnTo>
                                  <a:pt x="1566" y="6420"/>
                                </a:lnTo>
                                <a:lnTo>
                                  <a:pt x="1523" y="6480"/>
                                </a:lnTo>
                                <a:lnTo>
                                  <a:pt x="1481" y="6560"/>
                                </a:lnTo>
                                <a:lnTo>
                                  <a:pt x="1440" y="6620"/>
                                </a:lnTo>
                                <a:lnTo>
                                  <a:pt x="1400" y="6680"/>
                                </a:lnTo>
                                <a:lnTo>
                                  <a:pt x="1361" y="6760"/>
                                </a:lnTo>
                                <a:lnTo>
                                  <a:pt x="1323" y="6820"/>
                                </a:lnTo>
                                <a:lnTo>
                                  <a:pt x="1286" y="6880"/>
                                </a:lnTo>
                                <a:lnTo>
                                  <a:pt x="1250" y="6960"/>
                                </a:lnTo>
                                <a:lnTo>
                                  <a:pt x="1216" y="7020"/>
                                </a:lnTo>
                                <a:lnTo>
                                  <a:pt x="1183" y="7080"/>
                                </a:lnTo>
                                <a:lnTo>
                                  <a:pt x="1144" y="7160"/>
                                </a:lnTo>
                                <a:lnTo>
                                  <a:pt x="1135" y="7180"/>
                                </a:lnTo>
                                <a:lnTo>
                                  <a:pt x="1126" y="7200"/>
                                </a:lnTo>
                                <a:lnTo>
                                  <a:pt x="1118" y="7220"/>
                                </a:lnTo>
                                <a:lnTo>
                                  <a:pt x="1110" y="7240"/>
                                </a:lnTo>
                                <a:lnTo>
                                  <a:pt x="1075" y="7320"/>
                                </a:lnTo>
                                <a:lnTo>
                                  <a:pt x="1044" y="7400"/>
                                </a:lnTo>
                                <a:lnTo>
                                  <a:pt x="1015" y="7480"/>
                                </a:lnTo>
                                <a:lnTo>
                                  <a:pt x="988" y="7580"/>
                                </a:lnTo>
                                <a:lnTo>
                                  <a:pt x="963" y="7660"/>
                                </a:lnTo>
                                <a:lnTo>
                                  <a:pt x="941" y="7740"/>
                                </a:lnTo>
                                <a:lnTo>
                                  <a:pt x="936" y="7760"/>
                                </a:lnTo>
                                <a:lnTo>
                                  <a:pt x="931" y="7780"/>
                                </a:lnTo>
                                <a:lnTo>
                                  <a:pt x="927" y="7800"/>
                                </a:lnTo>
                                <a:lnTo>
                                  <a:pt x="918" y="7840"/>
                                </a:lnTo>
                                <a:lnTo>
                                  <a:pt x="913" y="7860"/>
                                </a:lnTo>
                                <a:lnTo>
                                  <a:pt x="908" y="7880"/>
                                </a:lnTo>
                                <a:lnTo>
                                  <a:pt x="904" y="7900"/>
                                </a:lnTo>
                                <a:lnTo>
                                  <a:pt x="891" y="7980"/>
                                </a:lnTo>
                                <a:lnTo>
                                  <a:pt x="887" y="8000"/>
                                </a:lnTo>
                                <a:lnTo>
                                  <a:pt x="884" y="8020"/>
                                </a:lnTo>
                                <a:lnTo>
                                  <a:pt x="881" y="8040"/>
                                </a:lnTo>
                                <a:lnTo>
                                  <a:pt x="879" y="8060"/>
                                </a:lnTo>
                                <a:lnTo>
                                  <a:pt x="869" y="8160"/>
                                </a:lnTo>
                                <a:lnTo>
                                  <a:pt x="868" y="8180"/>
                                </a:lnTo>
                                <a:lnTo>
                                  <a:pt x="866" y="8180"/>
                                </a:lnTo>
                                <a:lnTo>
                                  <a:pt x="866" y="8200"/>
                                </a:lnTo>
                                <a:lnTo>
                                  <a:pt x="864" y="8240"/>
                                </a:lnTo>
                                <a:lnTo>
                                  <a:pt x="863" y="8260"/>
                                </a:lnTo>
                                <a:lnTo>
                                  <a:pt x="862" y="8280"/>
                                </a:lnTo>
                                <a:lnTo>
                                  <a:pt x="861" y="8300"/>
                                </a:lnTo>
                                <a:lnTo>
                                  <a:pt x="860" y="8320"/>
                                </a:lnTo>
                                <a:lnTo>
                                  <a:pt x="859" y="8340"/>
                                </a:lnTo>
                                <a:lnTo>
                                  <a:pt x="859" y="8360"/>
                                </a:lnTo>
                                <a:lnTo>
                                  <a:pt x="860" y="8400"/>
                                </a:lnTo>
                                <a:lnTo>
                                  <a:pt x="862" y="8480"/>
                                </a:lnTo>
                                <a:lnTo>
                                  <a:pt x="866" y="8560"/>
                                </a:lnTo>
                                <a:lnTo>
                                  <a:pt x="872" y="8640"/>
                                </a:lnTo>
                                <a:lnTo>
                                  <a:pt x="881" y="8720"/>
                                </a:lnTo>
                                <a:lnTo>
                                  <a:pt x="891" y="8800"/>
                                </a:lnTo>
                                <a:lnTo>
                                  <a:pt x="904" y="8880"/>
                                </a:lnTo>
                                <a:lnTo>
                                  <a:pt x="919" y="8960"/>
                                </a:lnTo>
                                <a:lnTo>
                                  <a:pt x="935" y="9040"/>
                                </a:lnTo>
                                <a:lnTo>
                                  <a:pt x="954" y="9100"/>
                                </a:lnTo>
                                <a:lnTo>
                                  <a:pt x="975" y="9180"/>
                                </a:lnTo>
                                <a:lnTo>
                                  <a:pt x="998" y="9260"/>
                                </a:lnTo>
                                <a:lnTo>
                                  <a:pt x="1022" y="9340"/>
                                </a:lnTo>
                                <a:lnTo>
                                  <a:pt x="1037" y="9400"/>
                                </a:lnTo>
                                <a:close/>
                                <a:moveTo>
                                  <a:pt x="2821" y="9400"/>
                                </a:moveTo>
                                <a:lnTo>
                                  <a:pt x="2143" y="9400"/>
                                </a:lnTo>
                                <a:lnTo>
                                  <a:pt x="2137" y="9380"/>
                                </a:lnTo>
                                <a:lnTo>
                                  <a:pt x="2099" y="9320"/>
                                </a:lnTo>
                                <a:lnTo>
                                  <a:pt x="2063" y="9240"/>
                                </a:lnTo>
                                <a:lnTo>
                                  <a:pt x="2028" y="9160"/>
                                </a:lnTo>
                                <a:lnTo>
                                  <a:pt x="1996" y="9100"/>
                                </a:lnTo>
                                <a:lnTo>
                                  <a:pt x="1966" y="9020"/>
                                </a:lnTo>
                                <a:lnTo>
                                  <a:pt x="1938" y="8940"/>
                                </a:lnTo>
                                <a:lnTo>
                                  <a:pt x="1912" y="8860"/>
                                </a:lnTo>
                                <a:lnTo>
                                  <a:pt x="1889" y="8800"/>
                                </a:lnTo>
                                <a:lnTo>
                                  <a:pt x="1868" y="8720"/>
                                </a:lnTo>
                                <a:lnTo>
                                  <a:pt x="1850" y="8640"/>
                                </a:lnTo>
                                <a:lnTo>
                                  <a:pt x="1834" y="8560"/>
                                </a:lnTo>
                                <a:lnTo>
                                  <a:pt x="1821" y="8460"/>
                                </a:lnTo>
                                <a:lnTo>
                                  <a:pt x="1811" y="8380"/>
                                </a:lnTo>
                                <a:lnTo>
                                  <a:pt x="1803" y="8300"/>
                                </a:lnTo>
                                <a:lnTo>
                                  <a:pt x="1799" y="8220"/>
                                </a:lnTo>
                                <a:lnTo>
                                  <a:pt x="1797" y="8140"/>
                                </a:lnTo>
                                <a:lnTo>
                                  <a:pt x="1798" y="8060"/>
                                </a:lnTo>
                                <a:lnTo>
                                  <a:pt x="1802" y="7960"/>
                                </a:lnTo>
                                <a:lnTo>
                                  <a:pt x="1809" y="7880"/>
                                </a:lnTo>
                                <a:lnTo>
                                  <a:pt x="1818" y="7800"/>
                                </a:lnTo>
                                <a:lnTo>
                                  <a:pt x="1830" y="7720"/>
                                </a:lnTo>
                                <a:lnTo>
                                  <a:pt x="1845" y="7640"/>
                                </a:lnTo>
                                <a:lnTo>
                                  <a:pt x="1862" y="7560"/>
                                </a:lnTo>
                                <a:lnTo>
                                  <a:pt x="1881" y="7480"/>
                                </a:lnTo>
                                <a:lnTo>
                                  <a:pt x="1902" y="7400"/>
                                </a:lnTo>
                                <a:lnTo>
                                  <a:pt x="1926" y="7320"/>
                                </a:lnTo>
                                <a:lnTo>
                                  <a:pt x="1951" y="7240"/>
                                </a:lnTo>
                                <a:lnTo>
                                  <a:pt x="1978" y="7160"/>
                                </a:lnTo>
                                <a:lnTo>
                                  <a:pt x="2006" y="7080"/>
                                </a:lnTo>
                                <a:lnTo>
                                  <a:pt x="2037" y="7020"/>
                                </a:lnTo>
                                <a:lnTo>
                                  <a:pt x="2068" y="6940"/>
                                </a:lnTo>
                                <a:lnTo>
                                  <a:pt x="2101" y="6860"/>
                                </a:lnTo>
                                <a:lnTo>
                                  <a:pt x="2135" y="6800"/>
                                </a:lnTo>
                                <a:lnTo>
                                  <a:pt x="2171" y="6720"/>
                                </a:lnTo>
                                <a:lnTo>
                                  <a:pt x="2207" y="6660"/>
                                </a:lnTo>
                                <a:lnTo>
                                  <a:pt x="2245" y="6600"/>
                                </a:lnTo>
                                <a:lnTo>
                                  <a:pt x="2283" y="6520"/>
                                </a:lnTo>
                                <a:lnTo>
                                  <a:pt x="2323" y="6460"/>
                                </a:lnTo>
                                <a:lnTo>
                                  <a:pt x="2368" y="6380"/>
                                </a:lnTo>
                                <a:lnTo>
                                  <a:pt x="2414" y="6320"/>
                                </a:lnTo>
                                <a:lnTo>
                                  <a:pt x="2461" y="6240"/>
                                </a:lnTo>
                                <a:lnTo>
                                  <a:pt x="2508" y="6180"/>
                                </a:lnTo>
                                <a:lnTo>
                                  <a:pt x="2557" y="6100"/>
                                </a:lnTo>
                                <a:lnTo>
                                  <a:pt x="2606" y="6040"/>
                                </a:lnTo>
                                <a:lnTo>
                                  <a:pt x="2655" y="5960"/>
                                </a:lnTo>
                                <a:lnTo>
                                  <a:pt x="2705" y="5900"/>
                                </a:lnTo>
                                <a:lnTo>
                                  <a:pt x="2755" y="5840"/>
                                </a:lnTo>
                                <a:lnTo>
                                  <a:pt x="2857" y="5720"/>
                                </a:lnTo>
                                <a:lnTo>
                                  <a:pt x="2908" y="5640"/>
                                </a:lnTo>
                                <a:lnTo>
                                  <a:pt x="3012" y="5520"/>
                                </a:lnTo>
                                <a:lnTo>
                                  <a:pt x="3483" y="4980"/>
                                </a:lnTo>
                                <a:lnTo>
                                  <a:pt x="3536" y="4940"/>
                                </a:lnTo>
                                <a:lnTo>
                                  <a:pt x="3591" y="4880"/>
                                </a:lnTo>
                                <a:lnTo>
                                  <a:pt x="3702" y="4740"/>
                                </a:lnTo>
                                <a:lnTo>
                                  <a:pt x="3758" y="4680"/>
                                </a:lnTo>
                                <a:lnTo>
                                  <a:pt x="3921" y="4500"/>
                                </a:lnTo>
                                <a:lnTo>
                                  <a:pt x="4029" y="4380"/>
                                </a:lnTo>
                                <a:lnTo>
                                  <a:pt x="4135" y="4260"/>
                                </a:lnTo>
                                <a:lnTo>
                                  <a:pt x="4187" y="4200"/>
                                </a:lnTo>
                                <a:lnTo>
                                  <a:pt x="4239" y="4140"/>
                                </a:lnTo>
                                <a:lnTo>
                                  <a:pt x="4290" y="4080"/>
                                </a:lnTo>
                                <a:lnTo>
                                  <a:pt x="4340" y="4020"/>
                                </a:lnTo>
                                <a:lnTo>
                                  <a:pt x="4390" y="3960"/>
                                </a:lnTo>
                                <a:lnTo>
                                  <a:pt x="4439" y="3900"/>
                                </a:lnTo>
                                <a:lnTo>
                                  <a:pt x="4488" y="3840"/>
                                </a:lnTo>
                                <a:lnTo>
                                  <a:pt x="4535" y="3780"/>
                                </a:lnTo>
                                <a:lnTo>
                                  <a:pt x="4582" y="3720"/>
                                </a:lnTo>
                                <a:lnTo>
                                  <a:pt x="4628" y="3660"/>
                                </a:lnTo>
                                <a:lnTo>
                                  <a:pt x="4673" y="3580"/>
                                </a:lnTo>
                                <a:lnTo>
                                  <a:pt x="4717" y="3520"/>
                                </a:lnTo>
                                <a:lnTo>
                                  <a:pt x="4761" y="3460"/>
                                </a:lnTo>
                                <a:lnTo>
                                  <a:pt x="4803" y="3400"/>
                                </a:lnTo>
                                <a:lnTo>
                                  <a:pt x="4843" y="3320"/>
                                </a:lnTo>
                                <a:lnTo>
                                  <a:pt x="4883" y="3260"/>
                                </a:lnTo>
                                <a:lnTo>
                                  <a:pt x="4921" y="3200"/>
                                </a:lnTo>
                                <a:lnTo>
                                  <a:pt x="4959" y="3120"/>
                                </a:lnTo>
                                <a:lnTo>
                                  <a:pt x="4994" y="3060"/>
                                </a:lnTo>
                                <a:lnTo>
                                  <a:pt x="5031" y="2980"/>
                                </a:lnTo>
                                <a:lnTo>
                                  <a:pt x="5066" y="2900"/>
                                </a:lnTo>
                                <a:lnTo>
                                  <a:pt x="5099" y="2820"/>
                                </a:lnTo>
                                <a:lnTo>
                                  <a:pt x="5131" y="2740"/>
                                </a:lnTo>
                                <a:lnTo>
                                  <a:pt x="5160" y="2660"/>
                                </a:lnTo>
                                <a:lnTo>
                                  <a:pt x="5188" y="2580"/>
                                </a:lnTo>
                                <a:lnTo>
                                  <a:pt x="5214" y="2500"/>
                                </a:lnTo>
                                <a:lnTo>
                                  <a:pt x="5234" y="2440"/>
                                </a:lnTo>
                                <a:lnTo>
                                  <a:pt x="5253" y="2360"/>
                                </a:lnTo>
                                <a:lnTo>
                                  <a:pt x="5270" y="2280"/>
                                </a:lnTo>
                                <a:lnTo>
                                  <a:pt x="5286" y="2200"/>
                                </a:lnTo>
                                <a:lnTo>
                                  <a:pt x="5300" y="2120"/>
                                </a:lnTo>
                                <a:lnTo>
                                  <a:pt x="5313" y="2040"/>
                                </a:lnTo>
                                <a:lnTo>
                                  <a:pt x="5324" y="1960"/>
                                </a:lnTo>
                                <a:lnTo>
                                  <a:pt x="5335" y="1880"/>
                                </a:lnTo>
                                <a:lnTo>
                                  <a:pt x="5365" y="1960"/>
                                </a:lnTo>
                                <a:lnTo>
                                  <a:pt x="5392" y="2040"/>
                                </a:lnTo>
                                <a:lnTo>
                                  <a:pt x="5416" y="2100"/>
                                </a:lnTo>
                                <a:lnTo>
                                  <a:pt x="5438" y="2180"/>
                                </a:lnTo>
                                <a:lnTo>
                                  <a:pt x="5457" y="2260"/>
                                </a:lnTo>
                                <a:lnTo>
                                  <a:pt x="5474" y="2340"/>
                                </a:lnTo>
                                <a:lnTo>
                                  <a:pt x="5487" y="2400"/>
                                </a:lnTo>
                                <a:lnTo>
                                  <a:pt x="5499" y="2480"/>
                                </a:lnTo>
                                <a:lnTo>
                                  <a:pt x="5507" y="2560"/>
                                </a:lnTo>
                                <a:lnTo>
                                  <a:pt x="5513" y="2640"/>
                                </a:lnTo>
                                <a:lnTo>
                                  <a:pt x="5516" y="2720"/>
                                </a:lnTo>
                                <a:lnTo>
                                  <a:pt x="5517" y="2800"/>
                                </a:lnTo>
                                <a:lnTo>
                                  <a:pt x="5515" y="2880"/>
                                </a:lnTo>
                                <a:lnTo>
                                  <a:pt x="5511" y="2960"/>
                                </a:lnTo>
                                <a:lnTo>
                                  <a:pt x="5505" y="3040"/>
                                </a:lnTo>
                                <a:lnTo>
                                  <a:pt x="5496" y="3120"/>
                                </a:lnTo>
                                <a:lnTo>
                                  <a:pt x="5484" y="3200"/>
                                </a:lnTo>
                                <a:lnTo>
                                  <a:pt x="5472" y="3280"/>
                                </a:lnTo>
                                <a:lnTo>
                                  <a:pt x="5457" y="3360"/>
                                </a:lnTo>
                                <a:lnTo>
                                  <a:pt x="5440" y="3440"/>
                                </a:lnTo>
                                <a:lnTo>
                                  <a:pt x="5422" y="3500"/>
                                </a:lnTo>
                                <a:lnTo>
                                  <a:pt x="5402" y="3580"/>
                                </a:lnTo>
                                <a:lnTo>
                                  <a:pt x="5381" y="3660"/>
                                </a:lnTo>
                                <a:lnTo>
                                  <a:pt x="5358" y="3720"/>
                                </a:lnTo>
                                <a:lnTo>
                                  <a:pt x="5333" y="3800"/>
                                </a:lnTo>
                                <a:lnTo>
                                  <a:pt x="5308" y="3860"/>
                                </a:lnTo>
                                <a:lnTo>
                                  <a:pt x="5277" y="3940"/>
                                </a:lnTo>
                                <a:lnTo>
                                  <a:pt x="5245" y="4020"/>
                                </a:lnTo>
                                <a:lnTo>
                                  <a:pt x="5211" y="4100"/>
                                </a:lnTo>
                                <a:lnTo>
                                  <a:pt x="5176" y="4180"/>
                                </a:lnTo>
                                <a:lnTo>
                                  <a:pt x="5140" y="4260"/>
                                </a:lnTo>
                                <a:lnTo>
                                  <a:pt x="5102" y="4340"/>
                                </a:lnTo>
                                <a:lnTo>
                                  <a:pt x="5063" y="4400"/>
                                </a:lnTo>
                                <a:lnTo>
                                  <a:pt x="5024" y="4480"/>
                                </a:lnTo>
                                <a:lnTo>
                                  <a:pt x="4983" y="4560"/>
                                </a:lnTo>
                                <a:lnTo>
                                  <a:pt x="4941" y="4620"/>
                                </a:lnTo>
                                <a:lnTo>
                                  <a:pt x="4899" y="4700"/>
                                </a:lnTo>
                                <a:lnTo>
                                  <a:pt x="4856" y="4760"/>
                                </a:lnTo>
                                <a:lnTo>
                                  <a:pt x="4812" y="4840"/>
                                </a:lnTo>
                                <a:lnTo>
                                  <a:pt x="4767" y="4900"/>
                                </a:lnTo>
                                <a:lnTo>
                                  <a:pt x="4722" y="4980"/>
                                </a:lnTo>
                                <a:lnTo>
                                  <a:pt x="4677" y="5040"/>
                                </a:lnTo>
                                <a:lnTo>
                                  <a:pt x="4630" y="5120"/>
                                </a:lnTo>
                                <a:lnTo>
                                  <a:pt x="4584" y="5180"/>
                                </a:lnTo>
                                <a:lnTo>
                                  <a:pt x="4490" y="5300"/>
                                </a:lnTo>
                                <a:lnTo>
                                  <a:pt x="4442" y="5380"/>
                                </a:lnTo>
                                <a:lnTo>
                                  <a:pt x="4298" y="5560"/>
                                </a:lnTo>
                                <a:lnTo>
                                  <a:pt x="4246" y="5640"/>
                                </a:lnTo>
                                <a:lnTo>
                                  <a:pt x="4143" y="5760"/>
                                </a:lnTo>
                                <a:lnTo>
                                  <a:pt x="4092" y="5840"/>
                                </a:lnTo>
                                <a:lnTo>
                                  <a:pt x="3989" y="5960"/>
                                </a:lnTo>
                                <a:lnTo>
                                  <a:pt x="3835" y="6160"/>
                                </a:lnTo>
                                <a:lnTo>
                                  <a:pt x="3734" y="6280"/>
                                </a:lnTo>
                                <a:lnTo>
                                  <a:pt x="3684" y="6340"/>
                                </a:lnTo>
                                <a:lnTo>
                                  <a:pt x="3635" y="6420"/>
                                </a:lnTo>
                                <a:lnTo>
                                  <a:pt x="3586" y="6480"/>
                                </a:lnTo>
                                <a:lnTo>
                                  <a:pt x="3537" y="6540"/>
                                </a:lnTo>
                                <a:lnTo>
                                  <a:pt x="3486" y="6600"/>
                                </a:lnTo>
                                <a:lnTo>
                                  <a:pt x="3436" y="6680"/>
                                </a:lnTo>
                                <a:lnTo>
                                  <a:pt x="3386" y="6740"/>
                                </a:lnTo>
                                <a:lnTo>
                                  <a:pt x="3337" y="6800"/>
                                </a:lnTo>
                                <a:lnTo>
                                  <a:pt x="3289" y="6880"/>
                                </a:lnTo>
                                <a:lnTo>
                                  <a:pt x="3242" y="6940"/>
                                </a:lnTo>
                                <a:lnTo>
                                  <a:pt x="3197" y="7020"/>
                                </a:lnTo>
                                <a:lnTo>
                                  <a:pt x="3152" y="7080"/>
                                </a:lnTo>
                                <a:lnTo>
                                  <a:pt x="3109" y="7140"/>
                                </a:lnTo>
                                <a:lnTo>
                                  <a:pt x="3067" y="7220"/>
                                </a:lnTo>
                                <a:lnTo>
                                  <a:pt x="3027" y="7280"/>
                                </a:lnTo>
                                <a:lnTo>
                                  <a:pt x="2989" y="7360"/>
                                </a:lnTo>
                                <a:lnTo>
                                  <a:pt x="2952" y="7420"/>
                                </a:lnTo>
                                <a:lnTo>
                                  <a:pt x="2917" y="7480"/>
                                </a:lnTo>
                                <a:lnTo>
                                  <a:pt x="2902" y="7520"/>
                                </a:lnTo>
                                <a:lnTo>
                                  <a:pt x="2888" y="7540"/>
                                </a:lnTo>
                                <a:lnTo>
                                  <a:pt x="2874" y="7580"/>
                                </a:lnTo>
                                <a:lnTo>
                                  <a:pt x="2861" y="7600"/>
                                </a:lnTo>
                                <a:lnTo>
                                  <a:pt x="2833" y="7660"/>
                                </a:lnTo>
                                <a:lnTo>
                                  <a:pt x="2810" y="7720"/>
                                </a:lnTo>
                                <a:lnTo>
                                  <a:pt x="2786" y="7780"/>
                                </a:lnTo>
                                <a:lnTo>
                                  <a:pt x="2765" y="7840"/>
                                </a:lnTo>
                                <a:lnTo>
                                  <a:pt x="2746" y="7900"/>
                                </a:lnTo>
                                <a:lnTo>
                                  <a:pt x="2728" y="7980"/>
                                </a:lnTo>
                                <a:lnTo>
                                  <a:pt x="2720" y="8000"/>
                                </a:lnTo>
                                <a:lnTo>
                                  <a:pt x="2713" y="8040"/>
                                </a:lnTo>
                                <a:lnTo>
                                  <a:pt x="2705" y="8060"/>
                                </a:lnTo>
                                <a:lnTo>
                                  <a:pt x="2698" y="8100"/>
                                </a:lnTo>
                                <a:lnTo>
                                  <a:pt x="2686" y="8160"/>
                                </a:lnTo>
                                <a:lnTo>
                                  <a:pt x="2683" y="8180"/>
                                </a:lnTo>
                                <a:lnTo>
                                  <a:pt x="2680" y="8180"/>
                                </a:lnTo>
                                <a:lnTo>
                                  <a:pt x="2678" y="8200"/>
                                </a:lnTo>
                                <a:lnTo>
                                  <a:pt x="2676" y="8220"/>
                                </a:lnTo>
                                <a:lnTo>
                                  <a:pt x="2668" y="8280"/>
                                </a:lnTo>
                                <a:lnTo>
                                  <a:pt x="2666" y="8300"/>
                                </a:lnTo>
                                <a:lnTo>
                                  <a:pt x="2664" y="8300"/>
                                </a:lnTo>
                                <a:lnTo>
                                  <a:pt x="2663" y="8320"/>
                                </a:lnTo>
                                <a:lnTo>
                                  <a:pt x="2661" y="8340"/>
                                </a:lnTo>
                                <a:lnTo>
                                  <a:pt x="2660" y="8360"/>
                                </a:lnTo>
                                <a:lnTo>
                                  <a:pt x="2659" y="8380"/>
                                </a:lnTo>
                                <a:lnTo>
                                  <a:pt x="2658" y="8400"/>
                                </a:lnTo>
                                <a:lnTo>
                                  <a:pt x="2657" y="8400"/>
                                </a:lnTo>
                                <a:lnTo>
                                  <a:pt x="2656" y="8420"/>
                                </a:lnTo>
                                <a:lnTo>
                                  <a:pt x="2655" y="8440"/>
                                </a:lnTo>
                                <a:lnTo>
                                  <a:pt x="2655" y="8460"/>
                                </a:lnTo>
                                <a:lnTo>
                                  <a:pt x="2655" y="8480"/>
                                </a:lnTo>
                                <a:lnTo>
                                  <a:pt x="2655" y="8540"/>
                                </a:lnTo>
                                <a:lnTo>
                                  <a:pt x="2658" y="8620"/>
                                </a:lnTo>
                                <a:lnTo>
                                  <a:pt x="2663" y="8700"/>
                                </a:lnTo>
                                <a:lnTo>
                                  <a:pt x="2671" y="8780"/>
                                </a:lnTo>
                                <a:lnTo>
                                  <a:pt x="2681" y="8840"/>
                                </a:lnTo>
                                <a:lnTo>
                                  <a:pt x="2694" y="8920"/>
                                </a:lnTo>
                                <a:lnTo>
                                  <a:pt x="2710" y="9000"/>
                                </a:lnTo>
                                <a:lnTo>
                                  <a:pt x="2728" y="9080"/>
                                </a:lnTo>
                                <a:lnTo>
                                  <a:pt x="2748" y="9160"/>
                                </a:lnTo>
                                <a:lnTo>
                                  <a:pt x="2771" y="9240"/>
                                </a:lnTo>
                                <a:lnTo>
                                  <a:pt x="2796" y="9320"/>
                                </a:lnTo>
                                <a:lnTo>
                                  <a:pt x="2821" y="9400"/>
                                </a:lnTo>
                                <a:close/>
                                <a:moveTo>
                                  <a:pt x="4226" y="9400"/>
                                </a:moveTo>
                                <a:lnTo>
                                  <a:pt x="3488" y="9400"/>
                                </a:lnTo>
                                <a:lnTo>
                                  <a:pt x="3470" y="9340"/>
                                </a:lnTo>
                                <a:lnTo>
                                  <a:pt x="3443" y="9280"/>
                                </a:lnTo>
                                <a:lnTo>
                                  <a:pt x="3419" y="9200"/>
                                </a:lnTo>
                                <a:lnTo>
                                  <a:pt x="3398" y="9120"/>
                                </a:lnTo>
                                <a:lnTo>
                                  <a:pt x="3381" y="9040"/>
                                </a:lnTo>
                                <a:lnTo>
                                  <a:pt x="3356" y="8900"/>
                                </a:lnTo>
                                <a:lnTo>
                                  <a:pt x="3349" y="8820"/>
                                </a:lnTo>
                                <a:lnTo>
                                  <a:pt x="3346" y="8740"/>
                                </a:lnTo>
                                <a:lnTo>
                                  <a:pt x="3346" y="8660"/>
                                </a:lnTo>
                                <a:lnTo>
                                  <a:pt x="3349" y="8580"/>
                                </a:lnTo>
                                <a:lnTo>
                                  <a:pt x="3356" y="8500"/>
                                </a:lnTo>
                                <a:lnTo>
                                  <a:pt x="3366" y="8420"/>
                                </a:lnTo>
                                <a:lnTo>
                                  <a:pt x="3377" y="8360"/>
                                </a:lnTo>
                                <a:lnTo>
                                  <a:pt x="3390" y="8280"/>
                                </a:lnTo>
                                <a:lnTo>
                                  <a:pt x="3406" y="8220"/>
                                </a:lnTo>
                                <a:lnTo>
                                  <a:pt x="3423" y="8160"/>
                                </a:lnTo>
                                <a:lnTo>
                                  <a:pt x="3433" y="8120"/>
                                </a:lnTo>
                                <a:lnTo>
                                  <a:pt x="3438" y="8100"/>
                                </a:lnTo>
                                <a:lnTo>
                                  <a:pt x="3443" y="8080"/>
                                </a:lnTo>
                                <a:lnTo>
                                  <a:pt x="3453" y="8060"/>
                                </a:lnTo>
                                <a:lnTo>
                                  <a:pt x="3464" y="8020"/>
                                </a:lnTo>
                                <a:lnTo>
                                  <a:pt x="3475" y="8000"/>
                                </a:lnTo>
                                <a:lnTo>
                                  <a:pt x="3486" y="7960"/>
                                </a:lnTo>
                                <a:lnTo>
                                  <a:pt x="3519" y="7880"/>
                                </a:lnTo>
                                <a:lnTo>
                                  <a:pt x="3554" y="7800"/>
                                </a:lnTo>
                                <a:lnTo>
                                  <a:pt x="3590" y="7720"/>
                                </a:lnTo>
                                <a:lnTo>
                                  <a:pt x="3629" y="7640"/>
                                </a:lnTo>
                                <a:lnTo>
                                  <a:pt x="3669" y="7580"/>
                                </a:lnTo>
                                <a:lnTo>
                                  <a:pt x="3711" y="7500"/>
                                </a:lnTo>
                                <a:lnTo>
                                  <a:pt x="3743" y="7460"/>
                                </a:lnTo>
                                <a:lnTo>
                                  <a:pt x="3776" y="7400"/>
                                </a:lnTo>
                                <a:lnTo>
                                  <a:pt x="3809" y="7340"/>
                                </a:lnTo>
                                <a:lnTo>
                                  <a:pt x="3843" y="7300"/>
                                </a:lnTo>
                                <a:lnTo>
                                  <a:pt x="3877" y="7240"/>
                                </a:lnTo>
                                <a:lnTo>
                                  <a:pt x="3947" y="7160"/>
                                </a:lnTo>
                                <a:lnTo>
                                  <a:pt x="3982" y="7100"/>
                                </a:lnTo>
                                <a:lnTo>
                                  <a:pt x="4034" y="7040"/>
                                </a:lnTo>
                                <a:lnTo>
                                  <a:pt x="4086" y="6980"/>
                                </a:lnTo>
                                <a:lnTo>
                                  <a:pt x="4139" y="6900"/>
                                </a:lnTo>
                                <a:lnTo>
                                  <a:pt x="4192" y="6840"/>
                                </a:lnTo>
                                <a:lnTo>
                                  <a:pt x="4514" y="6480"/>
                                </a:lnTo>
                                <a:lnTo>
                                  <a:pt x="4568" y="6440"/>
                                </a:lnTo>
                                <a:lnTo>
                                  <a:pt x="4627" y="6380"/>
                                </a:lnTo>
                                <a:lnTo>
                                  <a:pt x="4685" y="6300"/>
                                </a:lnTo>
                                <a:lnTo>
                                  <a:pt x="4802" y="6180"/>
                                </a:lnTo>
                                <a:lnTo>
                                  <a:pt x="4916" y="6060"/>
                                </a:lnTo>
                                <a:lnTo>
                                  <a:pt x="4972" y="6020"/>
                                </a:lnTo>
                                <a:lnTo>
                                  <a:pt x="5028" y="5960"/>
                                </a:lnTo>
                                <a:lnTo>
                                  <a:pt x="5083" y="5900"/>
                                </a:lnTo>
                                <a:lnTo>
                                  <a:pt x="5137" y="5840"/>
                                </a:lnTo>
                                <a:lnTo>
                                  <a:pt x="5191" y="5780"/>
                                </a:lnTo>
                                <a:lnTo>
                                  <a:pt x="5243" y="5720"/>
                                </a:lnTo>
                                <a:lnTo>
                                  <a:pt x="5294" y="5660"/>
                                </a:lnTo>
                                <a:lnTo>
                                  <a:pt x="5345" y="5600"/>
                                </a:lnTo>
                                <a:lnTo>
                                  <a:pt x="5394" y="5540"/>
                                </a:lnTo>
                                <a:lnTo>
                                  <a:pt x="5442" y="5460"/>
                                </a:lnTo>
                                <a:lnTo>
                                  <a:pt x="5489" y="5400"/>
                                </a:lnTo>
                                <a:lnTo>
                                  <a:pt x="5534" y="5340"/>
                                </a:lnTo>
                                <a:lnTo>
                                  <a:pt x="5578" y="5280"/>
                                </a:lnTo>
                                <a:lnTo>
                                  <a:pt x="5620" y="5200"/>
                                </a:lnTo>
                                <a:lnTo>
                                  <a:pt x="5660" y="5140"/>
                                </a:lnTo>
                                <a:lnTo>
                                  <a:pt x="5699" y="5080"/>
                                </a:lnTo>
                                <a:lnTo>
                                  <a:pt x="5735" y="5000"/>
                                </a:lnTo>
                                <a:lnTo>
                                  <a:pt x="5770" y="4920"/>
                                </a:lnTo>
                                <a:lnTo>
                                  <a:pt x="5802" y="4840"/>
                                </a:lnTo>
                                <a:lnTo>
                                  <a:pt x="5827" y="4780"/>
                                </a:lnTo>
                                <a:lnTo>
                                  <a:pt x="5829" y="4780"/>
                                </a:lnTo>
                                <a:lnTo>
                                  <a:pt x="5829" y="6280"/>
                                </a:lnTo>
                                <a:lnTo>
                                  <a:pt x="5820" y="6280"/>
                                </a:lnTo>
                                <a:lnTo>
                                  <a:pt x="5784" y="6360"/>
                                </a:lnTo>
                                <a:lnTo>
                                  <a:pt x="5747" y="6420"/>
                                </a:lnTo>
                                <a:lnTo>
                                  <a:pt x="5708" y="6500"/>
                                </a:lnTo>
                                <a:lnTo>
                                  <a:pt x="5669" y="6560"/>
                                </a:lnTo>
                                <a:lnTo>
                                  <a:pt x="5628" y="6640"/>
                                </a:lnTo>
                                <a:lnTo>
                                  <a:pt x="5587" y="6700"/>
                                </a:lnTo>
                                <a:lnTo>
                                  <a:pt x="5545" y="6760"/>
                                </a:lnTo>
                                <a:lnTo>
                                  <a:pt x="5503" y="6820"/>
                                </a:lnTo>
                                <a:lnTo>
                                  <a:pt x="5460" y="6880"/>
                                </a:lnTo>
                                <a:lnTo>
                                  <a:pt x="5374" y="7000"/>
                                </a:lnTo>
                                <a:lnTo>
                                  <a:pt x="5330" y="7060"/>
                                </a:lnTo>
                                <a:lnTo>
                                  <a:pt x="5283" y="7140"/>
                                </a:lnTo>
                                <a:lnTo>
                                  <a:pt x="5092" y="7380"/>
                                </a:lnTo>
                                <a:lnTo>
                                  <a:pt x="5044" y="7440"/>
                                </a:lnTo>
                                <a:lnTo>
                                  <a:pt x="4951" y="7560"/>
                                </a:lnTo>
                                <a:lnTo>
                                  <a:pt x="4905" y="7620"/>
                                </a:lnTo>
                                <a:lnTo>
                                  <a:pt x="4859" y="7680"/>
                                </a:lnTo>
                                <a:lnTo>
                                  <a:pt x="4814" y="7740"/>
                                </a:lnTo>
                                <a:lnTo>
                                  <a:pt x="4761" y="7820"/>
                                </a:lnTo>
                                <a:lnTo>
                                  <a:pt x="4709" y="7880"/>
                                </a:lnTo>
                                <a:lnTo>
                                  <a:pt x="4658" y="7960"/>
                                </a:lnTo>
                                <a:lnTo>
                                  <a:pt x="4609" y="8020"/>
                                </a:lnTo>
                                <a:lnTo>
                                  <a:pt x="4562" y="8100"/>
                                </a:lnTo>
                                <a:lnTo>
                                  <a:pt x="4517" y="8160"/>
                                </a:lnTo>
                                <a:lnTo>
                                  <a:pt x="4474" y="8220"/>
                                </a:lnTo>
                                <a:lnTo>
                                  <a:pt x="4434" y="8300"/>
                                </a:lnTo>
                                <a:lnTo>
                                  <a:pt x="4397" y="8360"/>
                                </a:lnTo>
                                <a:lnTo>
                                  <a:pt x="4387" y="8380"/>
                                </a:lnTo>
                                <a:lnTo>
                                  <a:pt x="4377" y="8400"/>
                                </a:lnTo>
                                <a:lnTo>
                                  <a:pt x="4368" y="8420"/>
                                </a:lnTo>
                                <a:lnTo>
                                  <a:pt x="4359" y="8440"/>
                                </a:lnTo>
                                <a:lnTo>
                                  <a:pt x="4354" y="8440"/>
                                </a:lnTo>
                                <a:lnTo>
                                  <a:pt x="4350" y="8460"/>
                                </a:lnTo>
                                <a:lnTo>
                                  <a:pt x="4340" y="8480"/>
                                </a:lnTo>
                                <a:lnTo>
                                  <a:pt x="4324" y="8520"/>
                                </a:lnTo>
                                <a:lnTo>
                                  <a:pt x="4308" y="8540"/>
                                </a:lnTo>
                                <a:lnTo>
                                  <a:pt x="4293" y="8580"/>
                                </a:lnTo>
                                <a:lnTo>
                                  <a:pt x="4279" y="8620"/>
                                </a:lnTo>
                                <a:lnTo>
                                  <a:pt x="4266" y="8660"/>
                                </a:lnTo>
                                <a:lnTo>
                                  <a:pt x="4243" y="8740"/>
                                </a:lnTo>
                                <a:lnTo>
                                  <a:pt x="4239" y="8760"/>
                                </a:lnTo>
                                <a:lnTo>
                                  <a:pt x="4234" y="8780"/>
                                </a:lnTo>
                                <a:lnTo>
                                  <a:pt x="4229" y="8800"/>
                                </a:lnTo>
                                <a:lnTo>
                                  <a:pt x="4225" y="8820"/>
                                </a:lnTo>
                                <a:lnTo>
                                  <a:pt x="4222" y="8840"/>
                                </a:lnTo>
                                <a:lnTo>
                                  <a:pt x="4217" y="8860"/>
                                </a:lnTo>
                                <a:lnTo>
                                  <a:pt x="4214" y="8880"/>
                                </a:lnTo>
                                <a:lnTo>
                                  <a:pt x="4211" y="8900"/>
                                </a:lnTo>
                                <a:lnTo>
                                  <a:pt x="4209" y="8920"/>
                                </a:lnTo>
                                <a:lnTo>
                                  <a:pt x="4206" y="8940"/>
                                </a:lnTo>
                                <a:lnTo>
                                  <a:pt x="4203" y="8960"/>
                                </a:lnTo>
                                <a:lnTo>
                                  <a:pt x="4202" y="8980"/>
                                </a:lnTo>
                                <a:lnTo>
                                  <a:pt x="4197" y="9060"/>
                                </a:lnTo>
                                <a:lnTo>
                                  <a:pt x="4198" y="9140"/>
                                </a:lnTo>
                                <a:lnTo>
                                  <a:pt x="4203" y="9220"/>
                                </a:lnTo>
                                <a:lnTo>
                                  <a:pt x="4213" y="9320"/>
                                </a:lnTo>
                                <a:lnTo>
                                  <a:pt x="4225" y="9380"/>
                                </a:lnTo>
                                <a:lnTo>
                                  <a:pt x="4226" y="9400"/>
                                </a:lnTo>
                                <a:close/>
                              </a:path>
                            </a:pathLst>
                          </a:custGeom>
                          <a:solidFill>
                            <a:srgbClr val="095C40">
                              <a:alpha val="10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36751045" name="Text Box 62"/>
                        <wps:cNvSpPr txBox="1">
                          <a:spLocks noChangeArrowheads="1"/>
                        </wps:cNvSpPr>
                        <wps:spPr bwMode="auto">
                          <a:xfrm>
                            <a:off x="6081" y="7444"/>
                            <a:ext cx="5829" cy="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0C56A3" w14:textId="77777777" w:rsidR="00265155" w:rsidRDefault="00265155" w:rsidP="00265155">
                              <w:pPr>
                                <w:rPr>
                                  <w:rFonts w:ascii="Tahoma"/>
                                  <w:b/>
                                  <w:sz w:val="36"/>
                                </w:rPr>
                              </w:pPr>
                            </w:p>
                            <w:p w14:paraId="3C6488BA" w14:textId="77777777" w:rsidR="00265155" w:rsidRDefault="00265155" w:rsidP="00265155">
                              <w:pPr>
                                <w:rPr>
                                  <w:rFonts w:ascii="Tahoma"/>
                                  <w:b/>
                                  <w:sz w:val="36"/>
                                </w:rPr>
                              </w:pPr>
                            </w:p>
                            <w:p w14:paraId="77DE156B" w14:textId="77777777" w:rsidR="00265155" w:rsidRDefault="00265155" w:rsidP="00265155">
                              <w:pPr>
                                <w:rPr>
                                  <w:rFonts w:ascii="Tahoma"/>
                                  <w:b/>
                                  <w:sz w:val="36"/>
                                </w:rPr>
                              </w:pPr>
                            </w:p>
                            <w:p w14:paraId="1DE89F83" w14:textId="77777777" w:rsidR="00265155" w:rsidRDefault="00265155" w:rsidP="00265155">
                              <w:pPr>
                                <w:rPr>
                                  <w:rFonts w:ascii="Tahoma"/>
                                  <w:b/>
                                  <w:sz w:val="36"/>
                                </w:rPr>
                              </w:pPr>
                            </w:p>
                            <w:p w14:paraId="003C1EF7" w14:textId="77777777" w:rsidR="00265155" w:rsidRDefault="00265155" w:rsidP="00265155">
                              <w:pPr>
                                <w:rPr>
                                  <w:rFonts w:ascii="Tahoma"/>
                                  <w:b/>
                                  <w:sz w:val="36"/>
                                </w:rPr>
                              </w:pPr>
                            </w:p>
                            <w:p w14:paraId="1D7C89F4" w14:textId="77777777" w:rsidR="00265155" w:rsidRDefault="00265155" w:rsidP="00265155">
                              <w:pPr>
                                <w:rPr>
                                  <w:rFonts w:ascii="Tahoma"/>
                                  <w:b/>
                                  <w:sz w:val="36"/>
                                </w:rPr>
                              </w:pPr>
                            </w:p>
                            <w:p w14:paraId="4DC50D2A" w14:textId="77777777" w:rsidR="00265155" w:rsidRDefault="00265155" w:rsidP="00265155">
                              <w:pPr>
                                <w:rPr>
                                  <w:rFonts w:ascii="Tahoma"/>
                                  <w:b/>
                                  <w:sz w:val="36"/>
                                </w:rPr>
                              </w:pPr>
                            </w:p>
                            <w:p w14:paraId="1B96DCFA" w14:textId="77777777" w:rsidR="00265155" w:rsidRDefault="00265155" w:rsidP="00265155">
                              <w:pPr>
                                <w:rPr>
                                  <w:rFonts w:ascii="Tahoma"/>
                                  <w:b/>
                                  <w:sz w:val="36"/>
                                </w:rPr>
                              </w:pPr>
                            </w:p>
                            <w:p w14:paraId="05A818B3" w14:textId="77777777" w:rsidR="00265155" w:rsidRDefault="00265155" w:rsidP="00265155">
                              <w:pPr>
                                <w:rPr>
                                  <w:rFonts w:ascii="Tahoma"/>
                                  <w:b/>
                                  <w:sz w:val="36"/>
                                </w:rPr>
                              </w:pPr>
                            </w:p>
                            <w:p w14:paraId="1CC82F25" w14:textId="77777777" w:rsidR="00265155" w:rsidRDefault="00265155" w:rsidP="00265155">
                              <w:pPr>
                                <w:rPr>
                                  <w:rFonts w:ascii="Tahoma"/>
                                  <w:b/>
                                  <w:sz w:val="36"/>
                                </w:rPr>
                              </w:pPr>
                            </w:p>
                            <w:p w14:paraId="46C5670C" w14:textId="77777777" w:rsidR="00265155" w:rsidRDefault="00265155" w:rsidP="00265155">
                              <w:pPr>
                                <w:rPr>
                                  <w:rFonts w:ascii="Tahoma"/>
                                  <w:b/>
                                  <w:sz w:val="36"/>
                                </w:rPr>
                              </w:pPr>
                            </w:p>
                            <w:p w14:paraId="1E0F1193" w14:textId="77777777" w:rsidR="00265155" w:rsidRDefault="00265155" w:rsidP="00265155">
                              <w:pPr>
                                <w:rPr>
                                  <w:rFonts w:ascii="Tahoma"/>
                                  <w:b/>
                                  <w:sz w:val="36"/>
                                </w:rPr>
                              </w:pPr>
                            </w:p>
                            <w:p w14:paraId="4322028D" w14:textId="77777777" w:rsidR="00265155" w:rsidRDefault="00265155" w:rsidP="00265155">
                              <w:pPr>
                                <w:rPr>
                                  <w:rFonts w:ascii="Tahoma"/>
                                  <w:b/>
                                  <w:sz w:val="36"/>
                                </w:rPr>
                              </w:pPr>
                            </w:p>
                            <w:p w14:paraId="0AC8C660" w14:textId="77777777" w:rsidR="00265155" w:rsidRDefault="00265155" w:rsidP="00265155">
                              <w:pPr>
                                <w:spacing w:before="2"/>
                                <w:rPr>
                                  <w:rFonts w:ascii="Tahoma"/>
                                  <w:b/>
                                  <w:sz w:val="48"/>
                                </w:rPr>
                              </w:pPr>
                            </w:p>
                            <w:p w14:paraId="536EFA9C" w14:textId="77777777" w:rsidR="00265155" w:rsidRDefault="00265155" w:rsidP="00265155">
                              <w:pPr>
                                <w:spacing w:before="1"/>
                                <w:ind w:right="1193"/>
                                <w:jc w:val="right"/>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53A26" id="Group 91" o:spid="_x0000_s1053" style="position:absolute;margin-left:316.05pt;margin-top:384.25pt;width:291.45pt;height:470pt;z-index:-15717376;mso-position-horizontal-relative:page;mso-position-vertical-relative:page" coordorigin="6081,7445" coordsize="5829,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">
                <v:shape id="AutoShape 61" o:spid="_x0000_s1054" style="position:absolute;left:6081;top:7444;width:5829;height:9400;visibility:visible;mso-wrap-style:square;v-text-anchor:top" coordsize="5829,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" path="m1037,9400r-709,l307,9340r-33,-60l242,9200r-30,-80l183,9040r-26,-60l132,8900r-23,-80l89,8740,70,8660,53,8560,39,8480,28,8420r-9,-80l11,8260,6,8180,2,8100,,8020r1,-80l3,7880r4,-80l13,7720r8,-80l31,7560r13,-80l59,7400r17,-80l95,7240r20,-80l137,7080r24,-80l187,6920r27,-80l242,6760r30,-80l303,6620r32,-80l368,6460r35,-60l439,6320r36,-80l513,6180r38,-80l590,6040r40,-60l671,5900r57,-80l757,5760r29,-40l845,5640r30,-60l905,5540r49,-60l1003,5400r100,-120l1153,5200r102,-120l1307,5000r51,-60l1568,4700r52,-80l2520,3600r52,-40l2624,3500r154,-180l2879,3200r100,-120l3077,2960r49,-60l3174,2840r48,-60l3271,2720r49,-60l3368,2580r48,-60l3463,2460r46,-60l3555,2320r45,-60l3644,2200r43,-80l3729,2060r41,-60l3811,1920r39,-60l3888,1780r37,-60l3961,1640r35,-60l4030,1500r31,-60l4090,1360r29,-60l4146,1220r26,-80l4197,1080r23,-80l4242,920r21,-60l4282,780r18,-80l4316,620r15,-80l4344,480r12,-80l4367,320r9,-80l4384,160r7,-80l4397,r28,60l4451,140r23,80l4495,300r19,80l4530,460r14,100l4556,640r9,80l4572,800r4,80l4579,960r,80l4578,1100r-3,80l4570,1260r-7,80l4555,1420r-10,80l4533,1580r-13,80l4505,1720r-17,80l4470,1880r-19,80l4430,2040r-23,60l4384,2180r-25,80l4333,2320r-27,80l4277,2480r-29,60l4217,2620r-31,60l4154,2760r-33,60l4086,2900r-34,60l4016,3040r-37,60l3942,3180r-37,60l3864,3300r-41,80l3782,3440r-42,80l3697,3580r-43,60l3611,3720r-44,60l3523,3840r-45,60l3433,3980r-92,120l3249,4220r-47,80l2967,4600r-150,180l2767,4860r-348,420l2370,5360r-146,180l2127,5660r-95,120l1985,5840r-48,60l1888,5980r-48,60l1793,6100r-47,60l1700,6220r-45,80l1610,6360r-44,60l1523,6480r-42,80l1440,6620r-40,60l1361,6760r-38,60l1286,6880r-36,80l1216,7020r-33,60l1144,7160r-9,20l1126,7200r-8,20l1110,7240r-35,80l1044,7400r-29,80l988,7580r-25,80l941,7740r-5,20l931,7780r-4,20l918,7840r-5,20l908,7880r-4,20l891,7980r-4,20l884,8020r-3,20l879,8060r-10,100l868,8180r-2,l866,8200r-2,40l863,8260r-1,20l861,8300r-1,20l859,8340r,20l860,8400r2,80l866,8560r6,80l881,8720r10,80l904,8880r15,80l935,9040r19,60l975,9180r23,80l1022,9340r15,60xm2821,9400r-678,l2137,9380r-38,-60l2063,9240r-35,-80l1996,9100r-30,-80l1938,8940r-26,-80l1889,8800r-21,-80l1850,8640r-16,-80l1821,8460r-10,-80l1803,8300r-4,-80l1797,8140r1,-80l1802,7960r7,-80l1818,7800r12,-80l1845,7640r17,-80l1881,7480r21,-80l1926,7320r25,-80l1978,7160r28,-80l2037,7020r31,-80l2101,6860r34,-60l2171,6720r36,-60l2245,6600r38,-80l2323,6460r45,-80l2414,6320r47,-80l2508,6180r49,-80l2606,6040r49,-80l2705,5900r50,-60l2857,5720r51,-80l3012,5520r471,-540l3536,4940r55,-60l3702,4740r56,-60l3921,4500r108,-120l4135,4260r52,-60l4239,4140r51,-60l4340,4020r50,-60l4439,3900r49,-60l4535,3780r47,-60l4628,3660r45,-80l4717,3520r44,-60l4803,3400r40,-80l4883,3260r38,-60l4959,3120r35,-60l5031,2980r35,-80l5099,2820r32,-80l5160,2660r28,-80l5214,2500r20,-60l5253,2360r17,-80l5286,2200r14,-80l5313,2040r11,-80l5335,1880r30,80l5392,2040r24,60l5438,2180r19,80l5474,2340r13,60l5499,2480r8,80l5513,2640r3,80l5517,2800r-2,80l5511,2960r-6,80l5496,3120r-12,80l5472,3280r-15,80l5440,3440r-18,60l5402,3580r-21,80l5358,3720r-25,80l5308,3860r-31,80l5245,4020r-34,80l5176,4180r-36,80l5102,4340r-39,60l5024,4480r-41,80l4941,4620r-42,80l4856,4760r-44,80l4767,4900r-45,80l4677,5040r-47,80l4584,5180r-94,120l4442,5380r-144,180l4246,5640r-103,120l4092,5840r-103,120l3835,6160r-101,120l3684,6340r-49,80l3586,6480r-49,60l3486,6600r-50,80l3386,6740r-49,60l3289,6880r-47,60l3197,7020r-45,60l3109,7140r-42,80l3027,7280r-38,80l2952,7420r-35,60l2902,7520r-14,20l2874,7580r-13,20l2833,7660r-23,60l2786,7780r-21,60l2746,7900r-18,80l2720,8000r-7,40l2705,8060r-7,40l2686,8160r-3,20l2680,8180r-2,20l2676,8220r-8,60l2666,8300r-2,l2663,8320r-2,20l2660,8360r-1,20l2658,8400r-1,l2656,8420r-1,20l2655,8460r,20l2655,8540r3,80l2663,8700r8,80l2681,8840r13,80l2710,9000r18,80l2748,9160r23,80l2796,9320r25,80xm4226,9400r-738,l3470,9340r-27,-60l3419,9200r-21,-80l3381,9040r-25,-140l3349,8820r-3,-80l3346,8660r3,-80l3356,8500r10,-80l3377,8360r13,-80l3406,8220r17,-60l3433,8120r5,-20l3443,8080r10,-20l3464,8020r11,-20l3486,7960r33,-80l3554,7800r36,-80l3629,7640r40,-60l3711,7500r32,-40l3776,7400r33,-60l3843,7300r34,-60l3947,7160r35,-60l4034,7040r52,-60l4139,6900r53,-60l4514,6480r54,-40l4627,6380r58,-80l4802,6180r114,-120l4972,6020r56,-60l5083,5900r54,-60l5191,5780r52,-60l5294,5660r51,-60l5394,5540r48,-80l5489,5400r45,-60l5578,5280r42,-80l5660,5140r39,-60l5735,5000r35,-80l5802,4840r25,-60l5829,4780r,1500l5820,6280r-36,80l5747,6420r-39,80l5669,6560r-41,80l5587,6700r-42,60l5503,6820r-43,60l5374,7000r-44,60l5283,7140r-191,240l5044,7440r-93,120l4905,7620r-46,60l4814,7740r-53,80l4709,7880r-51,80l4609,8020r-47,80l4517,8160r-43,60l4434,8300r-37,60l4387,8380r-10,20l4368,8420r-9,20l4354,8440r-4,20l4340,8480r-16,40l4308,8540r-15,40l4279,8620r-13,40l4243,8740r-4,20l4234,8780r-5,20l4225,8820r-3,20l4217,8860r-3,20l4211,8900r-2,20l4206,8940r-3,20l4202,8980r-5,80l4198,9140r5,80l4213,9320r12,60l4226,9400xe" fillcolor="#095c40" stroked="f">
                  <v:fill opacity="7196f"/>
                  <v:path arrowok="t" o:connecttype="custom" o:connectlocs="109,16265;0,15465;95,14685;368,13905;757,13205;1307,12445;3077,10405;3555,9765;3961,9085;4242,8365;4384,7605;4544,8005;4563,8785;4407,9545;4121,10265;3740,10965;3202,11745;1937,13345;1481,14005;1135,14625;936,15205;881,15485;860,15765;891,16245;2143,16845;1868,16165;1809,15325;2006,14525;2368,13825;2908,13085;4187,11645;4673,11025;5066,10345;5300,9565;5487,9845;5484,10645;5277,11385;4899,12145;4298,13005;3537,13985;3067,14665;2810,15165;2683,15625;2659,15825;2671,16225;3488,16845;3349,16025;3453,15505;3743,14905;4192,14285;5137,13285;5620,12645;5784,13805;5330,14505;4658,15405;4359,15885;4239,16205;4203,16405" o:connectangles="0,0,0,0,0,0,0,0,0,0,0,0,0,0,0,0,0,0,0,0,0,0,0,0,0,0,0,0,0,0,0,0,0,0,0,0,0,0,0,0,0,0,0,0,0,0,0,0,0,0,0,0,0,0,0,0,0,0"/>
                </v:shape>
                <v:shape id="Text Box 62" o:spid="_x0000_s1055" type="#_x0000_t202" style="position:absolute;left:6081;top:7444;width:5829;height: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" filled="f" stroked="f">
                  <v:textbox inset="0,0,0,0">
                    <w:txbxContent>
                      <w:p w14:paraId="680C56A3" w14:textId="77777777" w:rsidR="00265155" w:rsidRDefault="00265155" w:rsidP="00265155">
                        <w:pPr>
                          <w:rPr>
                            <w:rFonts w:ascii="Tahoma"/>
                            <w:b/>
                            <w:sz w:val="36"/>
                          </w:rPr>
                        </w:pPr>
                      </w:p>
                      <w:p w14:paraId="3C6488BA" w14:textId="77777777" w:rsidR="00265155" w:rsidRDefault="00265155" w:rsidP="00265155">
                        <w:pPr>
                          <w:rPr>
                            <w:rFonts w:ascii="Tahoma"/>
                            <w:b/>
                            <w:sz w:val="36"/>
                          </w:rPr>
                        </w:pPr>
                      </w:p>
                      <w:p w14:paraId="77DE156B" w14:textId="77777777" w:rsidR="00265155" w:rsidRDefault="00265155" w:rsidP="00265155">
                        <w:pPr>
                          <w:rPr>
                            <w:rFonts w:ascii="Tahoma"/>
                            <w:b/>
                            <w:sz w:val="36"/>
                          </w:rPr>
                        </w:pPr>
                      </w:p>
                      <w:p w14:paraId="1DE89F83" w14:textId="77777777" w:rsidR="00265155" w:rsidRDefault="00265155" w:rsidP="00265155">
                        <w:pPr>
                          <w:rPr>
                            <w:rFonts w:ascii="Tahoma"/>
                            <w:b/>
                            <w:sz w:val="36"/>
                          </w:rPr>
                        </w:pPr>
                      </w:p>
                      <w:p w14:paraId="003C1EF7" w14:textId="77777777" w:rsidR="00265155" w:rsidRDefault="00265155" w:rsidP="00265155">
                        <w:pPr>
                          <w:rPr>
                            <w:rFonts w:ascii="Tahoma"/>
                            <w:b/>
                            <w:sz w:val="36"/>
                          </w:rPr>
                        </w:pPr>
                      </w:p>
                      <w:p w14:paraId="1D7C89F4" w14:textId="77777777" w:rsidR="00265155" w:rsidRDefault="00265155" w:rsidP="00265155">
                        <w:pPr>
                          <w:rPr>
                            <w:rFonts w:ascii="Tahoma"/>
                            <w:b/>
                            <w:sz w:val="36"/>
                          </w:rPr>
                        </w:pPr>
                      </w:p>
                      <w:p w14:paraId="4DC50D2A" w14:textId="77777777" w:rsidR="00265155" w:rsidRDefault="00265155" w:rsidP="00265155">
                        <w:pPr>
                          <w:rPr>
                            <w:rFonts w:ascii="Tahoma"/>
                            <w:b/>
                            <w:sz w:val="36"/>
                          </w:rPr>
                        </w:pPr>
                      </w:p>
                      <w:p w14:paraId="1B96DCFA" w14:textId="77777777" w:rsidR="00265155" w:rsidRDefault="00265155" w:rsidP="00265155">
                        <w:pPr>
                          <w:rPr>
                            <w:rFonts w:ascii="Tahoma"/>
                            <w:b/>
                            <w:sz w:val="36"/>
                          </w:rPr>
                        </w:pPr>
                      </w:p>
                      <w:p w14:paraId="05A818B3" w14:textId="77777777" w:rsidR="00265155" w:rsidRDefault="00265155" w:rsidP="00265155">
                        <w:pPr>
                          <w:rPr>
                            <w:rFonts w:ascii="Tahoma"/>
                            <w:b/>
                            <w:sz w:val="36"/>
                          </w:rPr>
                        </w:pPr>
                      </w:p>
                      <w:p w14:paraId="1CC82F25" w14:textId="77777777" w:rsidR="00265155" w:rsidRDefault="00265155" w:rsidP="00265155">
                        <w:pPr>
                          <w:rPr>
                            <w:rFonts w:ascii="Tahoma"/>
                            <w:b/>
                            <w:sz w:val="36"/>
                          </w:rPr>
                        </w:pPr>
                      </w:p>
                      <w:p w14:paraId="46C5670C" w14:textId="77777777" w:rsidR="00265155" w:rsidRDefault="00265155" w:rsidP="00265155">
                        <w:pPr>
                          <w:rPr>
                            <w:rFonts w:ascii="Tahoma"/>
                            <w:b/>
                            <w:sz w:val="36"/>
                          </w:rPr>
                        </w:pPr>
                      </w:p>
                      <w:p w14:paraId="1E0F1193" w14:textId="77777777" w:rsidR="00265155" w:rsidRDefault="00265155" w:rsidP="00265155">
                        <w:pPr>
                          <w:rPr>
                            <w:rFonts w:ascii="Tahoma"/>
                            <w:b/>
                            <w:sz w:val="36"/>
                          </w:rPr>
                        </w:pPr>
                      </w:p>
                      <w:p w14:paraId="4322028D" w14:textId="77777777" w:rsidR="00265155" w:rsidRDefault="00265155" w:rsidP="00265155">
                        <w:pPr>
                          <w:rPr>
                            <w:rFonts w:ascii="Tahoma"/>
                            <w:b/>
                            <w:sz w:val="36"/>
                          </w:rPr>
                        </w:pPr>
                      </w:p>
                      <w:p w14:paraId="0AC8C660" w14:textId="77777777" w:rsidR="00265155" w:rsidRDefault="00265155" w:rsidP="00265155">
                        <w:pPr>
                          <w:spacing w:before="2"/>
                          <w:rPr>
                            <w:rFonts w:ascii="Tahoma"/>
                            <w:b/>
                            <w:sz w:val="48"/>
                          </w:rPr>
                        </w:pPr>
                      </w:p>
                      <w:p w14:paraId="536EFA9C" w14:textId="77777777" w:rsidR="00265155" w:rsidRDefault="00265155" w:rsidP="00265155">
                        <w:pPr>
                          <w:spacing w:before="1"/>
                          <w:ind w:right="1193"/>
                          <w:jc w:val="right"/>
                          <w:rPr>
                            <w:sz w:val="36"/>
                          </w:rPr>
                        </w:pPr>
                      </w:p>
                    </w:txbxContent>
                  </v:textbox>
                </v:shape>
                <w10:wrap anchorx="page" anchory="page"/>
              </v:group>
            </w:pict>
          </mc:Fallback>
        </mc:AlternateContent>
      </w:r>
      <w:r w:rsidR="0011571F" w:rsidRPr="007D44F7">
        <w:rPr>
          <w:rFonts w:ascii="Times New Roman" w:eastAsia="Times New Roman" w:hAnsi="Times New Roman" w:cs="Times New Roman"/>
          <w:noProof/>
        </w:rPr>
        <w:drawing>
          <wp:inline distT="0" distB="0" distL="0" distR="0" wp14:anchorId="0933AEDB" wp14:editId="7CCDEDB6">
            <wp:extent cx="5943600" cy="3123565"/>
            <wp:effectExtent l="0" t="0" r="0" b="635"/>
            <wp:docPr id="490560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560072" name=""/>
                    <pic:cNvPicPr/>
                  </pic:nvPicPr>
                  <pic:blipFill>
                    <a:blip r:embed="rId20"/>
                    <a:stretch>
                      <a:fillRect/>
                    </a:stretch>
                  </pic:blipFill>
                  <pic:spPr>
                    <a:xfrm>
                      <a:off x="0" y="0"/>
                      <a:ext cx="5943600" cy="3123565"/>
                    </a:xfrm>
                    <a:prstGeom prst="rect">
                      <a:avLst/>
                    </a:prstGeom>
                  </pic:spPr>
                </pic:pic>
              </a:graphicData>
            </a:graphic>
          </wp:inline>
        </w:drawing>
      </w:r>
    </w:p>
    <w:p w14:paraId="36939916" w14:textId="77777777" w:rsidR="0011571F" w:rsidRPr="007D44F7" w:rsidRDefault="0011571F" w:rsidP="00066122">
      <w:pPr>
        <w:tabs>
          <w:tab w:val="left" w:pos="8164"/>
        </w:tabs>
        <w:rPr>
          <w:rFonts w:ascii="Times New Roman" w:hAnsi="Times New Roman" w:cs="Times New Roman"/>
          <w:sz w:val="36"/>
          <w:szCs w:val="36"/>
        </w:rPr>
      </w:pPr>
    </w:p>
    <w:p w14:paraId="29655193" w14:textId="724320A6" w:rsidR="0011571F" w:rsidRPr="007D44F7" w:rsidRDefault="00C7557B" w:rsidP="00066122">
      <w:pPr>
        <w:tabs>
          <w:tab w:val="left" w:pos="8164"/>
        </w:tabs>
        <w:rPr>
          <w:rFonts w:ascii="Times New Roman" w:hAnsi="Times New Roman" w:cs="Times New Roman"/>
          <w:sz w:val="36"/>
          <w:szCs w:val="36"/>
        </w:rPr>
      </w:pPr>
      <w:r w:rsidRPr="007D44F7">
        <w:rPr>
          <w:rFonts w:ascii="Times New Roman" w:hAnsi="Times New Roman" w:cs="Times New Roman"/>
          <w:noProof/>
          <w:sz w:val="36"/>
          <w:szCs w:val="36"/>
        </w:rPr>
        <mc:AlternateContent>
          <mc:Choice Requires="wpg">
            <w:drawing>
              <wp:anchor distT="0" distB="0" distL="114300" distR="114300" simplePos="0" relativeHeight="251695616" behindDoc="0" locked="0" layoutInCell="1" allowOverlap="1" wp14:anchorId="43EADFB7" wp14:editId="03256219">
                <wp:simplePos x="0" y="0"/>
                <wp:positionH relativeFrom="page">
                  <wp:posOffset>0</wp:posOffset>
                </wp:positionH>
                <wp:positionV relativeFrom="page">
                  <wp:posOffset>8752205</wp:posOffset>
                </wp:positionV>
                <wp:extent cx="1555115" cy="2097405"/>
                <wp:effectExtent l="0" t="0" r="6985" b="0"/>
                <wp:wrapNone/>
                <wp:docPr id="623200688"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115" cy="2097405"/>
                          <a:chOff x="0" y="13543"/>
                          <a:chExt cx="2449" cy="3303"/>
                        </a:xfrm>
                      </wpg:grpSpPr>
                      <wps:wsp>
                        <wps:cNvPr id="1289035033" name="Freeform 115"/>
                        <wps:cNvSpPr>
                          <a:spLocks/>
                        </wps:cNvSpPr>
                        <wps:spPr bwMode="auto">
                          <a:xfrm>
                            <a:off x="0" y="13542"/>
                            <a:ext cx="1111" cy="2767"/>
                          </a:xfrm>
                          <a:custGeom>
                            <a:avLst/>
                            <a:gdLst>
                              <a:gd name="T0" fmla="*/ 1111 w 1111"/>
                              <a:gd name="T1" fmla="+- 0 16232 13543"/>
                              <a:gd name="T2" fmla="*/ 16232 h 2767"/>
                              <a:gd name="T3" fmla="*/ 0 w 1111"/>
                              <a:gd name="T4" fmla="+- 0 16310 13543"/>
                              <a:gd name="T5" fmla="*/ 16310 h 2767"/>
                              <a:gd name="T6" fmla="*/ 0 w 1111"/>
                              <a:gd name="T7" fmla="+- 0 15144 13543"/>
                              <a:gd name="T8" fmla="*/ 15144 h 2767"/>
                              <a:gd name="T9" fmla="*/ 921 w 1111"/>
                              <a:gd name="T10" fmla="+- 0 13543 13543"/>
                              <a:gd name="T11" fmla="*/ 13543 h 2767"/>
                              <a:gd name="T12" fmla="*/ 922 w 1111"/>
                              <a:gd name="T13" fmla="+- 0 13543 13543"/>
                              <a:gd name="T14" fmla="*/ 13543 h 2767"/>
                              <a:gd name="T15" fmla="*/ 1111 w 1111"/>
                              <a:gd name="T16" fmla="+- 0 16232 13543"/>
                              <a:gd name="T17" fmla="*/ 16232 h 2767"/>
                            </a:gdLst>
                            <a:ahLst/>
                            <a:cxnLst>
                              <a:cxn ang="0">
                                <a:pos x="T0" y="T2"/>
                              </a:cxn>
                              <a:cxn ang="0">
                                <a:pos x="T3" y="T5"/>
                              </a:cxn>
                              <a:cxn ang="0">
                                <a:pos x="T6" y="T8"/>
                              </a:cxn>
                              <a:cxn ang="0">
                                <a:pos x="T9" y="T11"/>
                              </a:cxn>
                              <a:cxn ang="0">
                                <a:pos x="T12" y="T14"/>
                              </a:cxn>
                              <a:cxn ang="0">
                                <a:pos x="T15" y="T17"/>
                              </a:cxn>
                            </a:cxnLst>
                            <a:rect l="0" t="0" r="r" b="b"/>
                            <a:pathLst>
                              <a:path w="1111" h="2767">
                                <a:moveTo>
                                  <a:pt x="1111" y="2689"/>
                                </a:moveTo>
                                <a:lnTo>
                                  <a:pt x="0" y="2767"/>
                                </a:lnTo>
                                <a:lnTo>
                                  <a:pt x="0" y="1601"/>
                                </a:lnTo>
                                <a:lnTo>
                                  <a:pt x="921" y="0"/>
                                </a:lnTo>
                                <a:lnTo>
                                  <a:pt x="922" y="0"/>
                                </a:lnTo>
                                <a:lnTo>
                                  <a:pt x="1111" y="2689"/>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0905" name="Freeform 116"/>
                        <wps:cNvSpPr>
                          <a:spLocks/>
                        </wps:cNvSpPr>
                        <wps:spPr bwMode="auto">
                          <a:xfrm>
                            <a:off x="0" y="15797"/>
                            <a:ext cx="2449" cy="1048"/>
                          </a:xfrm>
                          <a:custGeom>
                            <a:avLst/>
                            <a:gdLst>
                              <a:gd name="T0" fmla="*/ 1688 w 2449"/>
                              <a:gd name="T1" fmla="+- 0 16845 15798"/>
                              <a:gd name="T2" fmla="*/ 16845 h 1048"/>
                              <a:gd name="T3" fmla="*/ 0 w 2449"/>
                              <a:gd name="T4" fmla="+- 0 16845 15798"/>
                              <a:gd name="T5" fmla="*/ 16845 h 1048"/>
                              <a:gd name="T6" fmla="*/ 0 w 2449"/>
                              <a:gd name="T7" fmla="+- 0 15798 15798"/>
                              <a:gd name="T8" fmla="*/ 15798 h 1048"/>
                              <a:gd name="T9" fmla="*/ 2449 w 2449"/>
                              <a:gd name="T10" fmla="+- 0 16422 15798"/>
                              <a:gd name="T11" fmla="*/ 16422 h 1048"/>
                              <a:gd name="T12" fmla="*/ 1688 w 2449"/>
                              <a:gd name="T13" fmla="+- 0 16845 15798"/>
                              <a:gd name="T14" fmla="*/ 16845 h 1048"/>
                            </a:gdLst>
                            <a:ahLst/>
                            <a:cxnLst>
                              <a:cxn ang="0">
                                <a:pos x="T0" y="T2"/>
                              </a:cxn>
                              <a:cxn ang="0">
                                <a:pos x="T3" y="T5"/>
                              </a:cxn>
                              <a:cxn ang="0">
                                <a:pos x="T6" y="T8"/>
                              </a:cxn>
                              <a:cxn ang="0">
                                <a:pos x="T9" y="T11"/>
                              </a:cxn>
                              <a:cxn ang="0">
                                <a:pos x="T12" y="T14"/>
                              </a:cxn>
                            </a:cxnLst>
                            <a:rect l="0" t="0" r="r" b="b"/>
                            <a:pathLst>
                              <a:path w="2449" h="1048">
                                <a:moveTo>
                                  <a:pt x="1688" y="1047"/>
                                </a:moveTo>
                                <a:lnTo>
                                  <a:pt x="0" y="1047"/>
                                </a:lnTo>
                                <a:lnTo>
                                  <a:pt x="0" y="0"/>
                                </a:lnTo>
                                <a:lnTo>
                                  <a:pt x="2449" y="624"/>
                                </a:lnTo>
                                <a:lnTo>
                                  <a:pt x="1688" y="1047"/>
                                </a:lnTo>
                                <a:close/>
                              </a:path>
                            </a:pathLst>
                          </a:custGeom>
                          <a:solidFill>
                            <a:srgbClr val="095C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0378080" name="Freeform 117"/>
                        <wps:cNvSpPr>
                          <a:spLocks/>
                        </wps:cNvSpPr>
                        <wps:spPr bwMode="auto">
                          <a:xfrm>
                            <a:off x="0" y="16233"/>
                            <a:ext cx="2449" cy="612"/>
                          </a:xfrm>
                          <a:custGeom>
                            <a:avLst/>
                            <a:gdLst>
                              <a:gd name="T0" fmla="*/ 2448 w 2449"/>
                              <a:gd name="T1" fmla="+- 0 16422 16234"/>
                              <a:gd name="T2" fmla="*/ 16422 h 612"/>
                              <a:gd name="T3" fmla="*/ 1688 w 2449"/>
                              <a:gd name="T4" fmla="+- 0 16845 16234"/>
                              <a:gd name="T5" fmla="*/ 16845 h 612"/>
                              <a:gd name="T6" fmla="*/ 0 w 2449"/>
                              <a:gd name="T7" fmla="+- 0 16845 16234"/>
                              <a:gd name="T8" fmla="*/ 16845 h 612"/>
                              <a:gd name="T9" fmla="*/ 0 w 2449"/>
                              <a:gd name="T10" fmla="+- 0 16234 16234"/>
                              <a:gd name="T11" fmla="*/ 16234 h 612"/>
                              <a:gd name="T12" fmla="*/ 2448 w 2449"/>
                              <a:gd name="T13" fmla="+- 0 16422 16234"/>
                              <a:gd name="T14" fmla="*/ 16422 h 612"/>
                            </a:gdLst>
                            <a:ahLst/>
                            <a:cxnLst>
                              <a:cxn ang="0">
                                <a:pos x="T0" y="T2"/>
                              </a:cxn>
                              <a:cxn ang="0">
                                <a:pos x="T3" y="T5"/>
                              </a:cxn>
                              <a:cxn ang="0">
                                <a:pos x="T6" y="T8"/>
                              </a:cxn>
                              <a:cxn ang="0">
                                <a:pos x="T9" y="T11"/>
                              </a:cxn>
                              <a:cxn ang="0">
                                <a:pos x="T12" y="T14"/>
                              </a:cxn>
                            </a:cxnLst>
                            <a:rect l="0" t="0" r="r" b="b"/>
                            <a:pathLst>
                              <a:path w="2449" h="612">
                                <a:moveTo>
                                  <a:pt x="2448" y="188"/>
                                </a:moveTo>
                                <a:lnTo>
                                  <a:pt x="1688" y="611"/>
                                </a:lnTo>
                                <a:lnTo>
                                  <a:pt x="0" y="611"/>
                                </a:lnTo>
                                <a:lnTo>
                                  <a:pt x="0" y="0"/>
                                </a:lnTo>
                                <a:lnTo>
                                  <a:pt x="2448" y="188"/>
                                </a:lnTo>
                                <a:close/>
                              </a:path>
                            </a:pathLst>
                          </a:custGeom>
                          <a:solidFill>
                            <a:srgbClr val="16A63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9826336" name="Freeform 118"/>
                        <wps:cNvSpPr>
                          <a:spLocks/>
                        </wps:cNvSpPr>
                        <wps:spPr bwMode="auto">
                          <a:xfrm>
                            <a:off x="0" y="13545"/>
                            <a:ext cx="924" cy="2296"/>
                          </a:xfrm>
                          <a:custGeom>
                            <a:avLst/>
                            <a:gdLst>
                              <a:gd name="T0" fmla="*/ 924 w 924"/>
                              <a:gd name="T1" fmla="+- 0 13545 13545"/>
                              <a:gd name="T2" fmla="*/ 13545 h 2296"/>
                              <a:gd name="T3" fmla="*/ 172 w 924"/>
                              <a:gd name="T4" fmla="+- 0 15841 13545"/>
                              <a:gd name="T5" fmla="*/ 15841 h 2296"/>
                              <a:gd name="T6" fmla="*/ 0 w 924"/>
                              <a:gd name="T7" fmla="+- 0 15799 13545"/>
                              <a:gd name="T8" fmla="*/ 15799 h 2296"/>
                              <a:gd name="T9" fmla="*/ 0 w 924"/>
                              <a:gd name="T10" fmla="+- 0 14059 13545"/>
                              <a:gd name="T11" fmla="*/ 14059 h 2296"/>
                              <a:gd name="T12" fmla="*/ 924 w 924"/>
                              <a:gd name="T13" fmla="+- 0 13545 13545"/>
                              <a:gd name="T14" fmla="*/ 13545 h 2296"/>
                            </a:gdLst>
                            <a:ahLst/>
                            <a:cxnLst>
                              <a:cxn ang="0">
                                <a:pos x="T0" y="T2"/>
                              </a:cxn>
                              <a:cxn ang="0">
                                <a:pos x="T3" y="T5"/>
                              </a:cxn>
                              <a:cxn ang="0">
                                <a:pos x="T6" y="T8"/>
                              </a:cxn>
                              <a:cxn ang="0">
                                <a:pos x="T9" y="T11"/>
                              </a:cxn>
                              <a:cxn ang="0">
                                <a:pos x="T12" y="T14"/>
                              </a:cxn>
                            </a:cxnLst>
                            <a:rect l="0" t="0" r="r" b="b"/>
                            <a:pathLst>
                              <a:path w="924" h="2296">
                                <a:moveTo>
                                  <a:pt x="924" y="0"/>
                                </a:moveTo>
                                <a:lnTo>
                                  <a:pt x="172" y="2296"/>
                                </a:lnTo>
                                <a:lnTo>
                                  <a:pt x="0" y="2254"/>
                                </a:lnTo>
                                <a:lnTo>
                                  <a:pt x="0" y="514"/>
                                </a:lnTo>
                                <a:lnTo>
                                  <a:pt x="924" y="0"/>
                                </a:lnTo>
                                <a:close/>
                              </a:path>
                            </a:pathLst>
                          </a:custGeom>
                          <a:solidFill>
                            <a:srgbClr val="1B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106AC5" id="Group 33" o:spid="_x0000_s1026" style="position:absolute;margin-left:0;margin-top:689.15pt;width:122.45pt;height:165.15pt;z-index:251695616;mso-position-horizontal-relative:page;mso-position-vertical-relative:page" coordorigin=",13543" coordsize="2449,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">
                <v:shape id="Freeform 115" o:spid="_x0000_s1027" style="position:absolute;top:13542;width:1111;height:2767;visibility:visible;mso-wrap-style:square;v-text-anchor:top" coordsize="1111,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" path="m1111,2689l,2767,,1601,921,r1,l1111,2689xe" fillcolor="#d9d9d9" stroked="f">
                  <v:path arrowok="t" o:connecttype="custom" o:connectlocs="1111,16232;0,16310;0,15144;921,13543;922,13543;1111,16232" o:connectangles="0,0,0,0,0,0"/>
                </v:shape>
                <v:shape id="Freeform 116" o:spid="_x0000_s1028" style="position:absolute;top:15797;width:2449;height:1048;visibility:visible;mso-wrap-style:square;v-text-anchor:top" coordsize="2449,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" path="m1688,1047l,1047,,,2449,624r-761,423xe" fillcolor="#095c40" stroked="f">
                  <v:path arrowok="t" o:connecttype="custom" o:connectlocs="1688,16845;0,16845;0,15798;2449,16422;1688,16845" o:connectangles="0,0,0,0,0"/>
                </v:shape>
                <v:shape id="Freeform 117" o:spid="_x0000_s1029" style="position:absolute;top:16233;width:2449;height:612;visibility:visible;mso-wrap-style:square;v-text-anchor:top" coordsize="244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" path="m2448,188l1688,611,,611,,,2448,188xe" fillcolor="#16a637" stroked="f">
                  <v:path arrowok="t" o:connecttype="custom" o:connectlocs="2448,16422;1688,16845;0,16845;0,16234;2448,16422" o:connectangles="0,0,0,0,0"/>
                </v:shape>
                <v:shape id="Freeform 118" o:spid="_x0000_s1030" style="position:absolute;top:13545;width:924;height:2296;visibility:visible;mso-wrap-style:square;v-text-anchor:top" coordsize="924,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" path="m924,l172,2296,,2254,,514,924,xe" fillcolor="#1b2020" stroked="f">
                  <v:path arrowok="t" o:connecttype="custom" o:connectlocs="924,13545;172,15841;0,15799;0,14059;924,13545" o:connectangles="0,0,0,0,0"/>
                </v:shape>
                <w10:wrap anchorx="page" anchory="page"/>
              </v:group>
            </w:pict>
          </mc:Fallback>
        </mc:AlternateContent>
      </w:r>
    </w:p>
    <w:p w14:paraId="5E2B8D18" w14:textId="77777777" w:rsidR="0011571F" w:rsidRPr="007D44F7" w:rsidRDefault="0011571F" w:rsidP="00066122">
      <w:pPr>
        <w:tabs>
          <w:tab w:val="left" w:pos="8164"/>
        </w:tabs>
        <w:rPr>
          <w:rFonts w:ascii="Times New Roman" w:hAnsi="Times New Roman" w:cs="Times New Roman"/>
          <w:sz w:val="36"/>
          <w:szCs w:val="36"/>
        </w:rPr>
      </w:pPr>
    </w:p>
    <w:p w14:paraId="2D3B08A3" w14:textId="77777777" w:rsidR="0011571F" w:rsidRPr="007D44F7" w:rsidRDefault="0011571F" w:rsidP="00066122">
      <w:pPr>
        <w:tabs>
          <w:tab w:val="left" w:pos="8164"/>
        </w:tabs>
        <w:rPr>
          <w:rFonts w:ascii="Times New Roman" w:hAnsi="Times New Roman" w:cs="Times New Roman"/>
          <w:sz w:val="36"/>
          <w:szCs w:val="36"/>
        </w:rPr>
      </w:pPr>
    </w:p>
    <w:p w14:paraId="0ED28FDE" w14:textId="650C7CD8" w:rsidR="0011571F" w:rsidRPr="007D44F7" w:rsidRDefault="006F707E" w:rsidP="00066122">
      <w:pPr>
        <w:tabs>
          <w:tab w:val="left" w:pos="8164"/>
        </w:tabs>
        <w:rPr>
          <w:rFonts w:ascii="Times New Roman" w:hAnsi="Times New Roman" w:cs="Times New Roman"/>
          <w:sz w:val="36"/>
          <w:szCs w:val="36"/>
        </w:rPr>
      </w:pPr>
      <w:r w:rsidRPr="007D44F7">
        <w:rPr>
          <w:rFonts w:ascii="Times New Roman" w:eastAsia="Times New Roman" w:hAnsi="Times New Roman" w:cs="Times New Roman"/>
          <w:b/>
          <w:bCs/>
          <w:noProof/>
          <w:sz w:val="52"/>
          <w:szCs w:val="52"/>
        </w:rPr>
        <mc:AlternateContent>
          <mc:Choice Requires="wps">
            <w:drawing>
              <wp:anchor distT="0" distB="0" distL="114300" distR="114300" simplePos="0" relativeHeight="251721216" behindDoc="0" locked="0" layoutInCell="1" allowOverlap="1" wp14:anchorId="7E4791E5" wp14:editId="0DE73C38">
                <wp:simplePos x="0" y="0"/>
                <wp:positionH relativeFrom="page">
                  <wp:posOffset>368300</wp:posOffset>
                </wp:positionH>
                <wp:positionV relativeFrom="page">
                  <wp:posOffset>0</wp:posOffset>
                </wp:positionV>
                <wp:extent cx="47625" cy="2769235"/>
                <wp:effectExtent l="0" t="0" r="9525" b="0"/>
                <wp:wrapNone/>
                <wp:docPr id="112469488"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018ECA" id="Rectangle 44" o:spid="_x0000_s1026" style="position:absolute;margin-left:29pt;margin-top:0;width:3.75pt;height:218.05pt;z-index:251721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" fillcolor="black" stroked="f">
                <w10:wrap anchorx="page" anchory="page"/>
              </v:rect>
            </w:pict>
          </mc:Fallback>
        </mc:AlternateContent>
      </w:r>
    </w:p>
    <w:p w14:paraId="389C728E" w14:textId="77777777" w:rsidR="007D44F7" w:rsidRDefault="007D44F7" w:rsidP="0011571F">
      <w:pPr>
        <w:widowControl/>
        <w:autoSpaceDE/>
        <w:autoSpaceDN/>
        <w:spacing w:before="100" w:beforeAutospacing="1" w:after="100" w:afterAutospacing="1"/>
        <w:rPr>
          <w:rFonts w:ascii="Times New Roman" w:eastAsia="Times New Roman" w:hAnsi="Times New Roman" w:cs="Times New Roman"/>
          <w:b/>
          <w:bCs/>
          <w:sz w:val="44"/>
          <w:szCs w:val="44"/>
        </w:rPr>
      </w:pPr>
      <w:r w:rsidRPr="007D44F7">
        <w:rPr>
          <w:rFonts w:ascii="Times New Roman" w:eastAsia="Times New Roman" w:hAnsi="Times New Roman" w:cs="Times New Roman"/>
          <w:b/>
          <w:bCs/>
          <w:noProof/>
          <w:sz w:val="44"/>
          <w:szCs w:val="44"/>
        </w:rPr>
        <mc:AlternateContent>
          <mc:Choice Requires="wps">
            <w:drawing>
              <wp:anchor distT="0" distB="0" distL="114300" distR="114300" simplePos="0" relativeHeight="251758080" behindDoc="0" locked="0" layoutInCell="1" allowOverlap="1" wp14:anchorId="2D39D2E2" wp14:editId="2B21AB1B">
                <wp:simplePos x="0" y="0"/>
                <wp:positionH relativeFrom="page">
                  <wp:posOffset>660400</wp:posOffset>
                </wp:positionH>
                <wp:positionV relativeFrom="paragraph">
                  <wp:posOffset>-9091295</wp:posOffset>
                </wp:positionV>
                <wp:extent cx="47625" cy="1965325"/>
                <wp:effectExtent l="0" t="0" r="9525" b="0"/>
                <wp:wrapNone/>
                <wp:docPr id="1360310317"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3D14AF" id="Rectangle 45" o:spid="_x0000_s1026" style="position:absolute;margin-left:52pt;margin-top:-715.85pt;width:3.75pt;height:154.75pt;z-index:251758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" fillcolor="#16a637" stroked="f">
                <w10:wrap anchorx="page"/>
              </v:rect>
            </w:pict>
          </mc:Fallback>
        </mc:AlternateContent>
      </w:r>
    </w:p>
    <w:p w14:paraId="33AB0E87" w14:textId="1F5FC886" w:rsidR="0011571F" w:rsidRPr="007D44F7" w:rsidRDefault="0011571F" w:rsidP="0011571F">
      <w:pPr>
        <w:widowControl/>
        <w:autoSpaceDE/>
        <w:autoSpaceDN/>
        <w:spacing w:before="100" w:beforeAutospacing="1" w:after="100" w:afterAutospacing="1"/>
        <w:rPr>
          <w:rFonts w:ascii="Times New Roman" w:eastAsia="Times New Roman" w:hAnsi="Times New Roman" w:cs="Times New Roman"/>
          <w:b/>
          <w:bCs/>
          <w:sz w:val="44"/>
          <w:szCs w:val="44"/>
        </w:rPr>
      </w:pPr>
      <w:r w:rsidRPr="007D44F7">
        <w:rPr>
          <w:rFonts w:ascii="Times New Roman" w:eastAsia="Times New Roman" w:hAnsi="Times New Roman" w:cs="Times New Roman"/>
          <w:b/>
          <w:bCs/>
          <w:sz w:val="44"/>
          <w:szCs w:val="44"/>
        </w:rPr>
        <w:lastRenderedPageBreak/>
        <w:t>Time-based Analysis</w:t>
      </w:r>
    </w:p>
    <w:p w14:paraId="44593320" w14:textId="16D4CFFA" w:rsidR="0011571F" w:rsidRPr="007D44F7" w:rsidRDefault="0011571F" w:rsidP="0011571F">
      <w:pPr>
        <w:widowControl/>
        <w:autoSpaceDE/>
        <w:autoSpaceDN/>
        <w:spacing w:before="100" w:beforeAutospacing="1" w:after="100" w:afterAutospacing="1"/>
        <w:ind w:firstLine="720"/>
        <w:rPr>
          <w:rFonts w:ascii="Times New Roman" w:eastAsia="Times New Roman" w:hAnsi="Times New Roman" w:cs="Times New Roman"/>
          <w:sz w:val="28"/>
          <w:szCs w:val="28"/>
        </w:rPr>
      </w:pPr>
      <w:r w:rsidRPr="007D44F7">
        <w:rPr>
          <w:rFonts w:ascii="Times New Roman" w:eastAsia="Times New Roman" w:hAnsi="Times New Roman" w:cs="Times New Roman"/>
          <w:b/>
          <w:bCs/>
          <w:sz w:val="28"/>
          <w:szCs w:val="28"/>
        </w:rPr>
        <w:t>Query:</w:t>
      </w:r>
    </w:p>
    <w:p w14:paraId="2D0B238D" w14:textId="77777777" w:rsidR="0011571F" w:rsidRPr="007D44F7" w:rsidRDefault="0011571F" w:rsidP="0011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SELECT YEAR(</w:t>
      </w:r>
      <w:proofErr w:type="spellStart"/>
      <w:r w:rsidRPr="007D44F7">
        <w:rPr>
          <w:rFonts w:ascii="Courier New" w:eastAsia="Times New Roman" w:hAnsi="Courier New" w:cs="Courier New"/>
          <w:sz w:val="24"/>
          <w:szCs w:val="24"/>
        </w:rPr>
        <w:t>InvoiceDate</w:t>
      </w:r>
      <w:proofErr w:type="spellEnd"/>
      <w:r w:rsidRPr="007D44F7">
        <w:rPr>
          <w:rFonts w:ascii="Courier New" w:eastAsia="Times New Roman" w:hAnsi="Courier New" w:cs="Courier New"/>
          <w:sz w:val="24"/>
          <w:szCs w:val="24"/>
        </w:rPr>
        <w:t>) AS Year, MONTH(</w:t>
      </w:r>
      <w:proofErr w:type="spellStart"/>
      <w:r w:rsidRPr="007D44F7">
        <w:rPr>
          <w:rFonts w:ascii="Courier New" w:eastAsia="Times New Roman" w:hAnsi="Courier New" w:cs="Courier New"/>
          <w:sz w:val="24"/>
          <w:szCs w:val="24"/>
        </w:rPr>
        <w:t>InvoiceDate</w:t>
      </w:r>
      <w:proofErr w:type="spellEnd"/>
      <w:r w:rsidRPr="007D44F7">
        <w:rPr>
          <w:rFonts w:ascii="Courier New" w:eastAsia="Times New Roman" w:hAnsi="Courier New" w:cs="Courier New"/>
          <w:sz w:val="24"/>
          <w:szCs w:val="24"/>
        </w:rPr>
        <w:t xml:space="preserve">) AS Month, </w:t>
      </w:r>
      <w:proofErr w:type="gramStart"/>
      <w:r w:rsidRPr="007D44F7">
        <w:rPr>
          <w:rFonts w:ascii="Courier New" w:eastAsia="Times New Roman" w:hAnsi="Courier New" w:cs="Courier New"/>
          <w:sz w:val="24"/>
          <w:szCs w:val="24"/>
        </w:rPr>
        <w:t>SUM(</w:t>
      </w:r>
      <w:proofErr w:type="gramEnd"/>
      <w:r w:rsidRPr="007D44F7">
        <w:rPr>
          <w:rFonts w:ascii="Courier New" w:eastAsia="Times New Roman" w:hAnsi="Courier New" w:cs="Courier New"/>
          <w:sz w:val="24"/>
          <w:szCs w:val="24"/>
        </w:rPr>
        <w:t xml:space="preserve">Quantity * </w:t>
      </w:r>
      <w:proofErr w:type="spellStart"/>
      <w:r w:rsidRPr="007D44F7">
        <w:rPr>
          <w:rFonts w:ascii="Courier New" w:eastAsia="Times New Roman" w:hAnsi="Courier New" w:cs="Courier New"/>
          <w:sz w:val="24"/>
          <w:szCs w:val="24"/>
        </w:rPr>
        <w:t>UnitPrice</w:t>
      </w:r>
      <w:proofErr w:type="spellEnd"/>
      <w:r w:rsidRPr="007D44F7">
        <w:rPr>
          <w:rFonts w:ascii="Courier New" w:eastAsia="Times New Roman" w:hAnsi="Courier New" w:cs="Courier New"/>
          <w:sz w:val="24"/>
          <w:szCs w:val="24"/>
        </w:rPr>
        <w:t xml:space="preserve">) AS </w:t>
      </w:r>
      <w:proofErr w:type="spellStart"/>
      <w:r w:rsidRPr="007D44F7">
        <w:rPr>
          <w:rFonts w:ascii="Courier New" w:eastAsia="Times New Roman" w:hAnsi="Courier New" w:cs="Courier New"/>
          <w:sz w:val="24"/>
          <w:szCs w:val="24"/>
        </w:rPr>
        <w:t>MonthlySales</w:t>
      </w:r>
      <w:proofErr w:type="spellEnd"/>
    </w:p>
    <w:p w14:paraId="1F5F924B" w14:textId="77777777" w:rsidR="0011571F" w:rsidRPr="007D44F7" w:rsidRDefault="0011571F" w:rsidP="0011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FROM </w:t>
      </w:r>
      <w:proofErr w:type="spellStart"/>
      <w:r w:rsidRPr="007D44F7">
        <w:rPr>
          <w:rFonts w:ascii="Courier New" w:eastAsia="Times New Roman" w:hAnsi="Courier New" w:cs="Courier New"/>
          <w:sz w:val="24"/>
          <w:szCs w:val="24"/>
        </w:rPr>
        <w:t>online_retail</w:t>
      </w:r>
      <w:proofErr w:type="spellEnd"/>
    </w:p>
    <w:p w14:paraId="307C1852" w14:textId="77777777" w:rsidR="0011571F" w:rsidRPr="007D44F7" w:rsidRDefault="0011571F" w:rsidP="0011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GROUP BY Year, Month</w:t>
      </w:r>
    </w:p>
    <w:p w14:paraId="23BDC9CC" w14:textId="77777777" w:rsidR="0011571F" w:rsidRPr="007D44F7" w:rsidRDefault="0011571F" w:rsidP="0011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sz w:val="24"/>
          <w:szCs w:val="24"/>
        </w:rPr>
      </w:pPr>
      <w:r w:rsidRPr="007D44F7">
        <w:rPr>
          <w:rFonts w:ascii="Courier New" w:eastAsia="Times New Roman" w:hAnsi="Courier New" w:cs="Courier New"/>
          <w:sz w:val="24"/>
          <w:szCs w:val="24"/>
        </w:rPr>
        <w:t xml:space="preserve">ORDER BY Year, </w:t>
      </w:r>
      <w:proofErr w:type="gramStart"/>
      <w:r w:rsidRPr="007D44F7">
        <w:rPr>
          <w:rFonts w:ascii="Courier New" w:eastAsia="Times New Roman" w:hAnsi="Courier New" w:cs="Courier New"/>
          <w:sz w:val="24"/>
          <w:szCs w:val="24"/>
        </w:rPr>
        <w:t>Month;</w:t>
      </w:r>
      <w:proofErr w:type="gramEnd"/>
    </w:p>
    <w:p w14:paraId="4E68C45D" w14:textId="77777777" w:rsidR="0011571F" w:rsidRPr="007D44F7" w:rsidRDefault="0011571F" w:rsidP="0011571F">
      <w:pPr>
        <w:widowControl/>
        <w:autoSpaceDE/>
        <w:autoSpaceDN/>
        <w:spacing w:before="100" w:beforeAutospacing="1" w:after="100" w:afterAutospacing="1"/>
        <w:ind w:firstLine="720"/>
        <w:rPr>
          <w:rFonts w:ascii="Times New Roman" w:eastAsia="Times New Roman" w:hAnsi="Times New Roman" w:cs="Times New Roman"/>
          <w:sz w:val="28"/>
          <w:szCs w:val="28"/>
        </w:rPr>
      </w:pPr>
      <w:r w:rsidRPr="007D44F7">
        <w:rPr>
          <w:rFonts w:ascii="Times New Roman" w:eastAsia="Times New Roman" w:hAnsi="Times New Roman" w:cs="Times New Roman"/>
          <w:b/>
          <w:bCs/>
          <w:sz w:val="28"/>
          <w:szCs w:val="28"/>
        </w:rPr>
        <w:t>Explanation:</w:t>
      </w:r>
      <w:r w:rsidRPr="007D44F7">
        <w:rPr>
          <w:rFonts w:ascii="Times New Roman" w:eastAsia="Times New Roman" w:hAnsi="Times New Roman" w:cs="Times New Roman"/>
          <w:sz w:val="28"/>
          <w:szCs w:val="28"/>
        </w:rPr>
        <w:t xml:space="preserve"> </w:t>
      </w:r>
    </w:p>
    <w:p w14:paraId="42F35FF1" w14:textId="79E12C2D" w:rsidR="0011571F" w:rsidRPr="007D44F7" w:rsidRDefault="0011571F" w:rsidP="0011571F">
      <w:pPr>
        <w:widowControl/>
        <w:autoSpaceDE/>
        <w:autoSpaceDN/>
        <w:spacing w:before="100" w:beforeAutospacing="1" w:after="100" w:afterAutospacing="1"/>
        <w:ind w:left="720"/>
        <w:rPr>
          <w:rFonts w:ascii="Times New Roman" w:eastAsia="Times New Roman" w:hAnsi="Times New Roman" w:cs="Times New Roman"/>
        </w:rPr>
      </w:pPr>
      <w:r w:rsidRPr="007D44F7">
        <w:rPr>
          <w:rFonts w:ascii="Times New Roman" w:eastAsia="Times New Roman" w:hAnsi="Times New Roman" w:cs="Times New Roman"/>
        </w:rPr>
        <w:t>Monthly sales trends are explored to understand seasonal or temporal patterns in customer behavior.</w:t>
      </w:r>
    </w:p>
    <w:p w14:paraId="0DB4694F" w14:textId="128CD343" w:rsidR="0011571F" w:rsidRPr="007D44F7" w:rsidRDefault="0050545C" w:rsidP="0011571F">
      <w:pPr>
        <w:widowControl/>
        <w:autoSpaceDE/>
        <w:autoSpaceDN/>
        <w:spacing w:before="100" w:beforeAutospacing="1" w:after="100" w:afterAutospacing="1"/>
        <w:ind w:firstLine="720"/>
        <w:rPr>
          <w:rFonts w:ascii="Times New Roman" w:eastAsia="Times New Roman" w:hAnsi="Times New Roman" w:cs="Times New Roman"/>
          <w:sz w:val="28"/>
          <w:szCs w:val="28"/>
        </w:rPr>
      </w:pPr>
      <w:r>
        <w:rPr>
          <w:rFonts w:ascii="Times New Roman" w:eastAsia="Times New Roman" w:hAnsi="Times New Roman" w:cs="Times New Roman"/>
          <w:b/>
          <w:bCs/>
          <w:sz w:val="28"/>
          <w:szCs w:val="28"/>
        </w:rPr>
        <w:t>Output</w:t>
      </w:r>
      <w:r w:rsidR="0011571F" w:rsidRPr="007D44F7">
        <w:rPr>
          <w:rFonts w:ascii="Times New Roman" w:eastAsia="Times New Roman" w:hAnsi="Times New Roman" w:cs="Times New Roman"/>
          <w:b/>
          <w:bCs/>
          <w:sz w:val="28"/>
          <w:szCs w:val="28"/>
        </w:rPr>
        <w:t>:</w:t>
      </w:r>
    </w:p>
    <w:p w14:paraId="5D38BD7C" w14:textId="29C2A006" w:rsidR="0011571F" w:rsidRPr="007D44F7" w:rsidRDefault="00265155" w:rsidP="0011571F">
      <w:pPr>
        <w:spacing w:before="100" w:beforeAutospacing="1" w:after="100" w:afterAutospacing="1"/>
        <w:rPr>
          <w:rFonts w:ascii="Times New Roman" w:eastAsia="Times New Roman" w:hAnsi="Times New Roman" w:cs="Times New Roman"/>
        </w:rPr>
      </w:pPr>
      <w:r>
        <w:rPr>
          <w:rFonts w:ascii="Times New Roman" w:eastAsia="Times New Roman" w:hAnsi="Times New Roman" w:cs="Times New Roman"/>
          <w:noProof/>
        </w:rPr>
        <mc:AlternateContent>
          <mc:Choice Requires="wpg">
            <w:drawing>
              <wp:anchor distT="0" distB="0" distL="114300" distR="114300" simplePos="0" relativeHeight="487600128" behindDoc="1" locked="0" layoutInCell="1" allowOverlap="1" wp14:anchorId="24953A26" wp14:editId="394FC32F">
                <wp:simplePos x="0" y="0"/>
                <wp:positionH relativeFrom="page">
                  <wp:posOffset>4013835</wp:posOffset>
                </wp:positionH>
                <wp:positionV relativeFrom="page">
                  <wp:posOffset>4879975</wp:posOffset>
                </wp:positionV>
                <wp:extent cx="3701415" cy="5969000"/>
                <wp:effectExtent l="0" t="0" r="0" b="0"/>
                <wp:wrapNone/>
                <wp:docPr id="261916026"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5969000"/>
                          <a:chOff x="6081" y="7445"/>
                          <a:chExt cx="5829" cy="9400"/>
                        </a:xfrm>
                      </wpg:grpSpPr>
                      <wps:wsp>
                        <wps:cNvPr id="1517129146" name="AutoShape 64"/>
                        <wps:cNvSpPr>
                          <a:spLocks/>
                        </wps:cNvSpPr>
                        <wps:spPr bwMode="auto">
                          <a:xfrm>
                            <a:off x="6081" y="7444"/>
                            <a:ext cx="5829" cy="9400"/>
                          </a:xfrm>
                          <a:custGeom>
                            <a:avLst/>
                            <a:gdLst>
                              <a:gd name="T0" fmla="+- 0 6190 6081"/>
                              <a:gd name="T1" fmla="*/ T0 w 5829"/>
                              <a:gd name="T2" fmla="+- 0 16265 7445"/>
                              <a:gd name="T3" fmla="*/ 16265 h 9400"/>
                              <a:gd name="T4" fmla="+- 0 6081 6081"/>
                              <a:gd name="T5" fmla="*/ T4 w 5829"/>
                              <a:gd name="T6" fmla="+- 0 15465 7445"/>
                              <a:gd name="T7" fmla="*/ 15465 h 9400"/>
                              <a:gd name="T8" fmla="+- 0 6176 6081"/>
                              <a:gd name="T9" fmla="*/ T8 w 5829"/>
                              <a:gd name="T10" fmla="+- 0 14685 7445"/>
                              <a:gd name="T11" fmla="*/ 14685 h 9400"/>
                              <a:gd name="T12" fmla="+- 0 6449 6081"/>
                              <a:gd name="T13" fmla="*/ T12 w 5829"/>
                              <a:gd name="T14" fmla="+- 0 13905 7445"/>
                              <a:gd name="T15" fmla="*/ 13905 h 9400"/>
                              <a:gd name="T16" fmla="+- 0 6838 6081"/>
                              <a:gd name="T17" fmla="*/ T16 w 5829"/>
                              <a:gd name="T18" fmla="+- 0 13205 7445"/>
                              <a:gd name="T19" fmla="*/ 13205 h 9400"/>
                              <a:gd name="T20" fmla="+- 0 7388 6081"/>
                              <a:gd name="T21" fmla="*/ T20 w 5829"/>
                              <a:gd name="T22" fmla="+- 0 12445 7445"/>
                              <a:gd name="T23" fmla="*/ 12445 h 9400"/>
                              <a:gd name="T24" fmla="+- 0 9158 6081"/>
                              <a:gd name="T25" fmla="*/ T24 w 5829"/>
                              <a:gd name="T26" fmla="+- 0 10405 7445"/>
                              <a:gd name="T27" fmla="*/ 10405 h 9400"/>
                              <a:gd name="T28" fmla="+- 0 9636 6081"/>
                              <a:gd name="T29" fmla="*/ T28 w 5829"/>
                              <a:gd name="T30" fmla="+- 0 9765 7445"/>
                              <a:gd name="T31" fmla="*/ 9765 h 9400"/>
                              <a:gd name="T32" fmla="+- 0 10042 6081"/>
                              <a:gd name="T33" fmla="*/ T32 w 5829"/>
                              <a:gd name="T34" fmla="+- 0 9085 7445"/>
                              <a:gd name="T35" fmla="*/ 9085 h 9400"/>
                              <a:gd name="T36" fmla="+- 0 10323 6081"/>
                              <a:gd name="T37" fmla="*/ T36 w 5829"/>
                              <a:gd name="T38" fmla="+- 0 8365 7445"/>
                              <a:gd name="T39" fmla="*/ 8365 h 9400"/>
                              <a:gd name="T40" fmla="+- 0 10465 6081"/>
                              <a:gd name="T41" fmla="*/ T40 w 5829"/>
                              <a:gd name="T42" fmla="+- 0 7605 7445"/>
                              <a:gd name="T43" fmla="*/ 7605 h 9400"/>
                              <a:gd name="T44" fmla="+- 0 10625 6081"/>
                              <a:gd name="T45" fmla="*/ T44 w 5829"/>
                              <a:gd name="T46" fmla="+- 0 8005 7445"/>
                              <a:gd name="T47" fmla="*/ 8005 h 9400"/>
                              <a:gd name="T48" fmla="+- 0 10644 6081"/>
                              <a:gd name="T49" fmla="*/ T48 w 5829"/>
                              <a:gd name="T50" fmla="+- 0 8785 7445"/>
                              <a:gd name="T51" fmla="*/ 8785 h 9400"/>
                              <a:gd name="T52" fmla="+- 0 10488 6081"/>
                              <a:gd name="T53" fmla="*/ T52 w 5829"/>
                              <a:gd name="T54" fmla="+- 0 9545 7445"/>
                              <a:gd name="T55" fmla="*/ 9545 h 9400"/>
                              <a:gd name="T56" fmla="+- 0 10202 6081"/>
                              <a:gd name="T57" fmla="*/ T56 w 5829"/>
                              <a:gd name="T58" fmla="+- 0 10265 7445"/>
                              <a:gd name="T59" fmla="*/ 10265 h 9400"/>
                              <a:gd name="T60" fmla="+- 0 9821 6081"/>
                              <a:gd name="T61" fmla="*/ T60 w 5829"/>
                              <a:gd name="T62" fmla="+- 0 10965 7445"/>
                              <a:gd name="T63" fmla="*/ 10965 h 9400"/>
                              <a:gd name="T64" fmla="+- 0 9283 6081"/>
                              <a:gd name="T65" fmla="*/ T64 w 5829"/>
                              <a:gd name="T66" fmla="+- 0 11745 7445"/>
                              <a:gd name="T67" fmla="*/ 11745 h 9400"/>
                              <a:gd name="T68" fmla="+- 0 8018 6081"/>
                              <a:gd name="T69" fmla="*/ T68 w 5829"/>
                              <a:gd name="T70" fmla="+- 0 13345 7445"/>
                              <a:gd name="T71" fmla="*/ 13345 h 9400"/>
                              <a:gd name="T72" fmla="+- 0 7562 6081"/>
                              <a:gd name="T73" fmla="*/ T72 w 5829"/>
                              <a:gd name="T74" fmla="+- 0 14005 7445"/>
                              <a:gd name="T75" fmla="*/ 14005 h 9400"/>
                              <a:gd name="T76" fmla="+- 0 7216 6081"/>
                              <a:gd name="T77" fmla="*/ T76 w 5829"/>
                              <a:gd name="T78" fmla="+- 0 14625 7445"/>
                              <a:gd name="T79" fmla="*/ 14625 h 9400"/>
                              <a:gd name="T80" fmla="+- 0 7017 6081"/>
                              <a:gd name="T81" fmla="*/ T80 w 5829"/>
                              <a:gd name="T82" fmla="+- 0 15205 7445"/>
                              <a:gd name="T83" fmla="*/ 15205 h 9400"/>
                              <a:gd name="T84" fmla="+- 0 6962 6081"/>
                              <a:gd name="T85" fmla="*/ T84 w 5829"/>
                              <a:gd name="T86" fmla="+- 0 15485 7445"/>
                              <a:gd name="T87" fmla="*/ 15485 h 9400"/>
                              <a:gd name="T88" fmla="+- 0 6941 6081"/>
                              <a:gd name="T89" fmla="*/ T88 w 5829"/>
                              <a:gd name="T90" fmla="+- 0 15765 7445"/>
                              <a:gd name="T91" fmla="*/ 15765 h 9400"/>
                              <a:gd name="T92" fmla="+- 0 6972 6081"/>
                              <a:gd name="T93" fmla="*/ T92 w 5829"/>
                              <a:gd name="T94" fmla="+- 0 16245 7445"/>
                              <a:gd name="T95" fmla="*/ 16245 h 9400"/>
                              <a:gd name="T96" fmla="+- 0 8224 6081"/>
                              <a:gd name="T97" fmla="*/ T96 w 5829"/>
                              <a:gd name="T98" fmla="+- 0 16845 7445"/>
                              <a:gd name="T99" fmla="*/ 16845 h 9400"/>
                              <a:gd name="T100" fmla="+- 0 7949 6081"/>
                              <a:gd name="T101" fmla="*/ T100 w 5829"/>
                              <a:gd name="T102" fmla="+- 0 16165 7445"/>
                              <a:gd name="T103" fmla="*/ 16165 h 9400"/>
                              <a:gd name="T104" fmla="+- 0 7890 6081"/>
                              <a:gd name="T105" fmla="*/ T104 w 5829"/>
                              <a:gd name="T106" fmla="+- 0 15325 7445"/>
                              <a:gd name="T107" fmla="*/ 15325 h 9400"/>
                              <a:gd name="T108" fmla="+- 0 8087 6081"/>
                              <a:gd name="T109" fmla="*/ T108 w 5829"/>
                              <a:gd name="T110" fmla="+- 0 14525 7445"/>
                              <a:gd name="T111" fmla="*/ 14525 h 9400"/>
                              <a:gd name="T112" fmla="+- 0 8449 6081"/>
                              <a:gd name="T113" fmla="*/ T112 w 5829"/>
                              <a:gd name="T114" fmla="+- 0 13825 7445"/>
                              <a:gd name="T115" fmla="*/ 13825 h 9400"/>
                              <a:gd name="T116" fmla="+- 0 8989 6081"/>
                              <a:gd name="T117" fmla="*/ T116 w 5829"/>
                              <a:gd name="T118" fmla="+- 0 13085 7445"/>
                              <a:gd name="T119" fmla="*/ 13085 h 9400"/>
                              <a:gd name="T120" fmla="+- 0 10268 6081"/>
                              <a:gd name="T121" fmla="*/ T120 w 5829"/>
                              <a:gd name="T122" fmla="+- 0 11645 7445"/>
                              <a:gd name="T123" fmla="*/ 11645 h 9400"/>
                              <a:gd name="T124" fmla="+- 0 10754 6081"/>
                              <a:gd name="T125" fmla="*/ T124 w 5829"/>
                              <a:gd name="T126" fmla="+- 0 11025 7445"/>
                              <a:gd name="T127" fmla="*/ 11025 h 9400"/>
                              <a:gd name="T128" fmla="+- 0 11147 6081"/>
                              <a:gd name="T129" fmla="*/ T128 w 5829"/>
                              <a:gd name="T130" fmla="+- 0 10345 7445"/>
                              <a:gd name="T131" fmla="*/ 10345 h 9400"/>
                              <a:gd name="T132" fmla="+- 0 11381 6081"/>
                              <a:gd name="T133" fmla="*/ T132 w 5829"/>
                              <a:gd name="T134" fmla="+- 0 9565 7445"/>
                              <a:gd name="T135" fmla="*/ 9565 h 9400"/>
                              <a:gd name="T136" fmla="+- 0 11568 6081"/>
                              <a:gd name="T137" fmla="*/ T136 w 5829"/>
                              <a:gd name="T138" fmla="+- 0 9845 7445"/>
                              <a:gd name="T139" fmla="*/ 9845 h 9400"/>
                              <a:gd name="T140" fmla="+- 0 11565 6081"/>
                              <a:gd name="T141" fmla="*/ T140 w 5829"/>
                              <a:gd name="T142" fmla="+- 0 10645 7445"/>
                              <a:gd name="T143" fmla="*/ 10645 h 9400"/>
                              <a:gd name="T144" fmla="+- 0 11358 6081"/>
                              <a:gd name="T145" fmla="*/ T144 w 5829"/>
                              <a:gd name="T146" fmla="+- 0 11385 7445"/>
                              <a:gd name="T147" fmla="*/ 11385 h 9400"/>
                              <a:gd name="T148" fmla="+- 0 10980 6081"/>
                              <a:gd name="T149" fmla="*/ T148 w 5829"/>
                              <a:gd name="T150" fmla="+- 0 12145 7445"/>
                              <a:gd name="T151" fmla="*/ 12145 h 9400"/>
                              <a:gd name="T152" fmla="+- 0 10379 6081"/>
                              <a:gd name="T153" fmla="*/ T152 w 5829"/>
                              <a:gd name="T154" fmla="+- 0 13005 7445"/>
                              <a:gd name="T155" fmla="*/ 13005 h 9400"/>
                              <a:gd name="T156" fmla="+- 0 9618 6081"/>
                              <a:gd name="T157" fmla="*/ T156 w 5829"/>
                              <a:gd name="T158" fmla="+- 0 13985 7445"/>
                              <a:gd name="T159" fmla="*/ 13985 h 9400"/>
                              <a:gd name="T160" fmla="+- 0 9148 6081"/>
                              <a:gd name="T161" fmla="*/ T160 w 5829"/>
                              <a:gd name="T162" fmla="+- 0 14665 7445"/>
                              <a:gd name="T163" fmla="*/ 14665 h 9400"/>
                              <a:gd name="T164" fmla="+- 0 8891 6081"/>
                              <a:gd name="T165" fmla="*/ T164 w 5829"/>
                              <a:gd name="T166" fmla="+- 0 15165 7445"/>
                              <a:gd name="T167" fmla="*/ 15165 h 9400"/>
                              <a:gd name="T168" fmla="+- 0 8764 6081"/>
                              <a:gd name="T169" fmla="*/ T168 w 5829"/>
                              <a:gd name="T170" fmla="+- 0 15625 7445"/>
                              <a:gd name="T171" fmla="*/ 15625 h 9400"/>
                              <a:gd name="T172" fmla="+- 0 8740 6081"/>
                              <a:gd name="T173" fmla="*/ T172 w 5829"/>
                              <a:gd name="T174" fmla="+- 0 15825 7445"/>
                              <a:gd name="T175" fmla="*/ 15825 h 9400"/>
                              <a:gd name="T176" fmla="+- 0 8752 6081"/>
                              <a:gd name="T177" fmla="*/ T176 w 5829"/>
                              <a:gd name="T178" fmla="+- 0 16225 7445"/>
                              <a:gd name="T179" fmla="*/ 16225 h 9400"/>
                              <a:gd name="T180" fmla="+- 0 9569 6081"/>
                              <a:gd name="T181" fmla="*/ T180 w 5829"/>
                              <a:gd name="T182" fmla="+- 0 16845 7445"/>
                              <a:gd name="T183" fmla="*/ 16845 h 9400"/>
                              <a:gd name="T184" fmla="+- 0 9430 6081"/>
                              <a:gd name="T185" fmla="*/ T184 w 5829"/>
                              <a:gd name="T186" fmla="+- 0 16025 7445"/>
                              <a:gd name="T187" fmla="*/ 16025 h 9400"/>
                              <a:gd name="T188" fmla="+- 0 9534 6081"/>
                              <a:gd name="T189" fmla="*/ T188 w 5829"/>
                              <a:gd name="T190" fmla="+- 0 15505 7445"/>
                              <a:gd name="T191" fmla="*/ 15505 h 9400"/>
                              <a:gd name="T192" fmla="+- 0 9824 6081"/>
                              <a:gd name="T193" fmla="*/ T192 w 5829"/>
                              <a:gd name="T194" fmla="+- 0 14905 7445"/>
                              <a:gd name="T195" fmla="*/ 14905 h 9400"/>
                              <a:gd name="T196" fmla="+- 0 10273 6081"/>
                              <a:gd name="T197" fmla="*/ T196 w 5829"/>
                              <a:gd name="T198" fmla="+- 0 14285 7445"/>
                              <a:gd name="T199" fmla="*/ 14285 h 9400"/>
                              <a:gd name="T200" fmla="+- 0 11218 6081"/>
                              <a:gd name="T201" fmla="*/ T200 w 5829"/>
                              <a:gd name="T202" fmla="+- 0 13285 7445"/>
                              <a:gd name="T203" fmla="*/ 13285 h 9400"/>
                              <a:gd name="T204" fmla="+- 0 11701 6081"/>
                              <a:gd name="T205" fmla="*/ T204 w 5829"/>
                              <a:gd name="T206" fmla="+- 0 12645 7445"/>
                              <a:gd name="T207" fmla="*/ 12645 h 9400"/>
                              <a:gd name="T208" fmla="+- 0 11865 6081"/>
                              <a:gd name="T209" fmla="*/ T208 w 5829"/>
                              <a:gd name="T210" fmla="+- 0 13805 7445"/>
                              <a:gd name="T211" fmla="*/ 13805 h 9400"/>
                              <a:gd name="T212" fmla="+- 0 11411 6081"/>
                              <a:gd name="T213" fmla="*/ T212 w 5829"/>
                              <a:gd name="T214" fmla="+- 0 14505 7445"/>
                              <a:gd name="T215" fmla="*/ 14505 h 9400"/>
                              <a:gd name="T216" fmla="+- 0 10739 6081"/>
                              <a:gd name="T217" fmla="*/ T216 w 5829"/>
                              <a:gd name="T218" fmla="+- 0 15405 7445"/>
                              <a:gd name="T219" fmla="*/ 15405 h 9400"/>
                              <a:gd name="T220" fmla="+- 0 10440 6081"/>
                              <a:gd name="T221" fmla="*/ T220 w 5829"/>
                              <a:gd name="T222" fmla="+- 0 15885 7445"/>
                              <a:gd name="T223" fmla="*/ 15885 h 9400"/>
                              <a:gd name="T224" fmla="+- 0 10320 6081"/>
                              <a:gd name="T225" fmla="*/ T224 w 5829"/>
                              <a:gd name="T226" fmla="+- 0 16205 7445"/>
                              <a:gd name="T227" fmla="*/ 16205 h 9400"/>
                              <a:gd name="T228" fmla="+- 0 10284 6081"/>
                              <a:gd name="T229" fmla="*/ T228 w 5829"/>
                              <a:gd name="T230" fmla="+- 0 16405 7445"/>
                              <a:gd name="T231" fmla="*/ 16405 h 9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5829" h="9400">
                                <a:moveTo>
                                  <a:pt x="1037" y="9400"/>
                                </a:moveTo>
                                <a:lnTo>
                                  <a:pt x="328" y="9400"/>
                                </a:lnTo>
                                <a:lnTo>
                                  <a:pt x="307" y="9340"/>
                                </a:lnTo>
                                <a:lnTo>
                                  <a:pt x="274" y="9280"/>
                                </a:lnTo>
                                <a:lnTo>
                                  <a:pt x="242" y="9200"/>
                                </a:lnTo>
                                <a:lnTo>
                                  <a:pt x="212" y="9120"/>
                                </a:lnTo>
                                <a:lnTo>
                                  <a:pt x="183" y="9040"/>
                                </a:lnTo>
                                <a:lnTo>
                                  <a:pt x="157" y="8980"/>
                                </a:lnTo>
                                <a:lnTo>
                                  <a:pt x="132" y="8900"/>
                                </a:lnTo>
                                <a:lnTo>
                                  <a:pt x="109" y="8820"/>
                                </a:lnTo>
                                <a:lnTo>
                                  <a:pt x="89" y="8740"/>
                                </a:lnTo>
                                <a:lnTo>
                                  <a:pt x="70" y="8660"/>
                                </a:lnTo>
                                <a:lnTo>
                                  <a:pt x="53" y="8560"/>
                                </a:lnTo>
                                <a:lnTo>
                                  <a:pt x="39" y="8480"/>
                                </a:lnTo>
                                <a:lnTo>
                                  <a:pt x="28" y="8420"/>
                                </a:lnTo>
                                <a:lnTo>
                                  <a:pt x="19" y="8340"/>
                                </a:lnTo>
                                <a:lnTo>
                                  <a:pt x="11" y="8260"/>
                                </a:lnTo>
                                <a:lnTo>
                                  <a:pt x="6" y="8180"/>
                                </a:lnTo>
                                <a:lnTo>
                                  <a:pt x="2" y="8100"/>
                                </a:lnTo>
                                <a:lnTo>
                                  <a:pt x="0" y="8020"/>
                                </a:lnTo>
                                <a:lnTo>
                                  <a:pt x="1" y="7940"/>
                                </a:lnTo>
                                <a:lnTo>
                                  <a:pt x="3" y="7880"/>
                                </a:lnTo>
                                <a:lnTo>
                                  <a:pt x="7" y="7800"/>
                                </a:lnTo>
                                <a:lnTo>
                                  <a:pt x="13" y="7720"/>
                                </a:lnTo>
                                <a:lnTo>
                                  <a:pt x="21" y="7640"/>
                                </a:lnTo>
                                <a:lnTo>
                                  <a:pt x="31" y="7560"/>
                                </a:lnTo>
                                <a:lnTo>
                                  <a:pt x="44" y="7480"/>
                                </a:lnTo>
                                <a:lnTo>
                                  <a:pt x="59" y="7400"/>
                                </a:lnTo>
                                <a:lnTo>
                                  <a:pt x="76" y="7320"/>
                                </a:lnTo>
                                <a:lnTo>
                                  <a:pt x="95" y="7240"/>
                                </a:lnTo>
                                <a:lnTo>
                                  <a:pt x="115" y="7160"/>
                                </a:lnTo>
                                <a:lnTo>
                                  <a:pt x="137" y="7080"/>
                                </a:lnTo>
                                <a:lnTo>
                                  <a:pt x="161" y="7000"/>
                                </a:lnTo>
                                <a:lnTo>
                                  <a:pt x="187" y="6920"/>
                                </a:lnTo>
                                <a:lnTo>
                                  <a:pt x="214" y="6840"/>
                                </a:lnTo>
                                <a:lnTo>
                                  <a:pt x="242" y="6760"/>
                                </a:lnTo>
                                <a:lnTo>
                                  <a:pt x="272" y="6680"/>
                                </a:lnTo>
                                <a:lnTo>
                                  <a:pt x="303" y="6620"/>
                                </a:lnTo>
                                <a:lnTo>
                                  <a:pt x="335" y="6540"/>
                                </a:lnTo>
                                <a:lnTo>
                                  <a:pt x="368" y="6460"/>
                                </a:lnTo>
                                <a:lnTo>
                                  <a:pt x="403" y="6400"/>
                                </a:lnTo>
                                <a:lnTo>
                                  <a:pt x="439" y="6320"/>
                                </a:lnTo>
                                <a:lnTo>
                                  <a:pt x="475" y="6240"/>
                                </a:lnTo>
                                <a:lnTo>
                                  <a:pt x="513" y="6180"/>
                                </a:lnTo>
                                <a:lnTo>
                                  <a:pt x="551" y="6100"/>
                                </a:lnTo>
                                <a:lnTo>
                                  <a:pt x="590" y="6040"/>
                                </a:lnTo>
                                <a:lnTo>
                                  <a:pt x="630" y="5980"/>
                                </a:lnTo>
                                <a:lnTo>
                                  <a:pt x="671" y="5900"/>
                                </a:lnTo>
                                <a:lnTo>
                                  <a:pt x="728" y="5820"/>
                                </a:lnTo>
                                <a:lnTo>
                                  <a:pt x="757" y="5760"/>
                                </a:lnTo>
                                <a:lnTo>
                                  <a:pt x="786" y="5720"/>
                                </a:lnTo>
                                <a:lnTo>
                                  <a:pt x="845" y="5640"/>
                                </a:lnTo>
                                <a:lnTo>
                                  <a:pt x="875" y="5580"/>
                                </a:lnTo>
                                <a:lnTo>
                                  <a:pt x="905" y="5540"/>
                                </a:lnTo>
                                <a:lnTo>
                                  <a:pt x="954" y="5480"/>
                                </a:lnTo>
                                <a:lnTo>
                                  <a:pt x="1003" y="5400"/>
                                </a:lnTo>
                                <a:lnTo>
                                  <a:pt x="1103" y="5280"/>
                                </a:lnTo>
                                <a:lnTo>
                                  <a:pt x="1153" y="5200"/>
                                </a:lnTo>
                                <a:lnTo>
                                  <a:pt x="1255" y="5080"/>
                                </a:lnTo>
                                <a:lnTo>
                                  <a:pt x="1307" y="5000"/>
                                </a:lnTo>
                                <a:lnTo>
                                  <a:pt x="1358" y="4940"/>
                                </a:lnTo>
                                <a:lnTo>
                                  <a:pt x="1568" y="4700"/>
                                </a:lnTo>
                                <a:lnTo>
                                  <a:pt x="1620" y="4620"/>
                                </a:lnTo>
                                <a:lnTo>
                                  <a:pt x="2520" y="3600"/>
                                </a:lnTo>
                                <a:lnTo>
                                  <a:pt x="2572" y="3560"/>
                                </a:lnTo>
                                <a:lnTo>
                                  <a:pt x="2624" y="3500"/>
                                </a:lnTo>
                                <a:lnTo>
                                  <a:pt x="2778" y="3320"/>
                                </a:lnTo>
                                <a:lnTo>
                                  <a:pt x="2879" y="3200"/>
                                </a:lnTo>
                                <a:lnTo>
                                  <a:pt x="2979" y="3080"/>
                                </a:lnTo>
                                <a:lnTo>
                                  <a:pt x="3077" y="2960"/>
                                </a:lnTo>
                                <a:lnTo>
                                  <a:pt x="3126" y="2900"/>
                                </a:lnTo>
                                <a:lnTo>
                                  <a:pt x="3174" y="2840"/>
                                </a:lnTo>
                                <a:lnTo>
                                  <a:pt x="3222" y="2780"/>
                                </a:lnTo>
                                <a:lnTo>
                                  <a:pt x="3271" y="2720"/>
                                </a:lnTo>
                                <a:lnTo>
                                  <a:pt x="3320" y="2660"/>
                                </a:lnTo>
                                <a:lnTo>
                                  <a:pt x="3368" y="2580"/>
                                </a:lnTo>
                                <a:lnTo>
                                  <a:pt x="3416" y="2520"/>
                                </a:lnTo>
                                <a:lnTo>
                                  <a:pt x="3463" y="2460"/>
                                </a:lnTo>
                                <a:lnTo>
                                  <a:pt x="3509" y="2400"/>
                                </a:lnTo>
                                <a:lnTo>
                                  <a:pt x="3555" y="2320"/>
                                </a:lnTo>
                                <a:lnTo>
                                  <a:pt x="3600" y="2260"/>
                                </a:lnTo>
                                <a:lnTo>
                                  <a:pt x="3644" y="2200"/>
                                </a:lnTo>
                                <a:lnTo>
                                  <a:pt x="3687" y="2120"/>
                                </a:lnTo>
                                <a:lnTo>
                                  <a:pt x="3729" y="2060"/>
                                </a:lnTo>
                                <a:lnTo>
                                  <a:pt x="3770" y="2000"/>
                                </a:lnTo>
                                <a:lnTo>
                                  <a:pt x="3811" y="1920"/>
                                </a:lnTo>
                                <a:lnTo>
                                  <a:pt x="3850" y="1860"/>
                                </a:lnTo>
                                <a:lnTo>
                                  <a:pt x="3888" y="1780"/>
                                </a:lnTo>
                                <a:lnTo>
                                  <a:pt x="3925" y="1720"/>
                                </a:lnTo>
                                <a:lnTo>
                                  <a:pt x="3961" y="1640"/>
                                </a:lnTo>
                                <a:lnTo>
                                  <a:pt x="3996" y="1580"/>
                                </a:lnTo>
                                <a:lnTo>
                                  <a:pt x="4030" y="1500"/>
                                </a:lnTo>
                                <a:lnTo>
                                  <a:pt x="4061" y="1440"/>
                                </a:lnTo>
                                <a:lnTo>
                                  <a:pt x="4090" y="1360"/>
                                </a:lnTo>
                                <a:lnTo>
                                  <a:pt x="4119" y="1300"/>
                                </a:lnTo>
                                <a:lnTo>
                                  <a:pt x="4146" y="1220"/>
                                </a:lnTo>
                                <a:lnTo>
                                  <a:pt x="4172" y="1140"/>
                                </a:lnTo>
                                <a:lnTo>
                                  <a:pt x="4197" y="1080"/>
                                </a:lnTo>
                                <a:lnTo>
                                  <a:pt x="4220" y="1000"/>
                                </a:lnTo>
                                <a:lnTo>
                                  <a:pt x="4242" y="920"/>
                                </a:lnTo>
                                <a:lnTo>
                                  <a:pt x="4263" y="860"/>
                                </a:lnTo>
                                <a:lnTo>
                                  <a:pt x="4282" y="780"/>
                                </a:lnTo>
                                <a:lnTo>
                                  <a:pt x="4300" y="700"/>
                                </a:lnTo>
                                <a:lnTo>
                                  <a:pt x="4316" y="620"/>
                                </a:lnTo>
                                <a:lnTo>
                                  <a:pt x="4331" y="540"/>
                                </a:lnTo>
                                <a:lnTo>
                                  <a:pt x="4344" y="480"/>
                                </a:lnTo>
                                <a:lnTo>
                                  <a:pt x="4356" y="400"/>
                                </a:lnTo>
                                <a:lnTo>
                                  <a:pt x="4367" y="320"/>
                                </a:lnTo>
                                <a:lnTo>
                                  <a:pt x="4376" y="240"/>
                                </a:lnTo>
                                <a:lnTo>
                                  <a:pt x="4384" y="160"/>
                                </a:lnTo>
                                <a:lnTo>
                                  <a:pt x="4391" y="80"/>
                                </a:lnTo>
                                <a:lnTo>
                                  <a:pt x="4397" y="0"/>
                                </a:lnTo>
                                <a:lnTo>
                                  <a:pt x="4425" y="60"/>
                                </a:lnTo>
                                <a:lnTo>
                                  <a:pt x="4451" y="140"/>
                                </a:lnTo>
                                <a:lnTo>
                                  <a:pt x="4474" y="220"/>
                                </a:lnTo>
                                <a:lnTo>
                                  <a:pt x="4495" y="300"/>
                                </a:lnTo>
                                <a:lnTo>
                                  <a:pt x="4514" y="380"/>
                                </a:lnTo>
                                <a:lnTo>
                                  <a:pt x="4530" y="460"/>
                                </a:lnTo>
                                <a:lnTo>
                                  <a:pt x="4544" y="560"/>
                                </a:lnTo>
                                <a:lnTo>
                                  <a:pt x="4556" y="640"/>
                                </a:lnTo>
                                <a:lnTo>
                                  <a:pt x="4565" y="720"/>
                                </a:lnTo>
                                <a:lnTo>
                                  <a:pt x="4572" y="800"/>
                                </a:lnTo>
                                <a:lnTo>
                                  <a:pt x="4576" y="880"/>
                                </a:lnTo>
                                <a:lnTo>
                                  <a:pt x="4579" y="960"/>
                                </a:lnTo>
                                <a:lnTo>
                                  <a:pt x="4579" y="1040"/>
                                </a:lnTo>
                                <a:lnTo>
                                  <a:pt x="4578" y="1100"/>
                                </a:lnTo>
                                <a:lnTo>
                                  <a:pt x="4575" y="1180"/>
                                </a:lnTo>
                                <a:lnTo>
                                  <a:pt x="4570" y="1260"/>
                                </a:lnTo>
                                <a:lnTo>
                                  <a:pt x="4563" y="1340"/>
                                </a:lnTo>
                                <a:lnTo>
                                  <a:pt x="4555" y="1420"/>
                                </a:lnTo>
                                <a:lnTo>
                                  <a:pt x="4545" y="1500"/>
                                </a:lnTo>
                                <a:lnTo>
                                  <a:pt x="4533" y="1580"/>
                                </a:lnTo>
                                <a:lnTo>
                                  <a:pt x="4520" y="1660"/>
                                </a:lnTo>
                                <a:lnTo>
                                  <a:pt x="4505" y="1720"/>
                                </a:lnTo>
                                <a:lnTo>
                                  <a:pt x="4488" y="1800"/>
                                </a:lnTo>
                                <a:lnTo>
                                  <a:pt x="4470" y="1880"/>
                                </a:lnTo>
                                <a:lnTo>
                                  <a:pt x="4451" y="1960"/>
                                </a:lnTo>
                                <a:lnTo>
                                  <a:pt x="4430" y="2040"/>
                                </a:lnTo>
                                <a:lnTo>
                                  <a:pt x="4407" y="2100"/>
                                </a:lnTo>
                                <a:lnTo>
                                  <a:pt x="4384" y="2180"/>
                                </a:lnTo>
                                <a:lnTo>
                                  <a:pt x="4359" y="2260"/>
                                </a:lnTo>
                                <a:lnTo>
                                  <a:pt x="4333" y="2320"/>
                                </a:lnTo>
                                <a:lnTo>
                                  <a:pt x="4306" y="2400"/>
                                </a:lnTo>
                                <a:lnTo>
                                  <a:pt x="4277" y="2480"/>
                                </a:lnTo>
                                <a:lnTo>
                                  <a:pt x="4248" y="2540"/>
                                </a:lnTo>
                                <a:lnTo>
                                  <a:pt x="4217" y="2620"/>
                                </a:lnTo>
                                <a:lnTo>
                                  <a:pt x="4186" y="2680"/>
                                </a:lnTo>
                                <a:lnTo>
                                  <a:pt x="4154" y="2760"/>
                                </a:lnTo>
                                <a:lnTo>
                                  <a:pt x="4121" y="2820"/>
                                </a:lnTo>
                                <a:lnTo>
                                  <a:pt x="4086" y="2900"/>
                                </a:lnTo>
                                <a:lnTo>
                                  <a:pt x="4052" y="2960"/>
                                </a:lnTo>
                                <a:lnTo>
                                  <a:pt x="4016" y="3040"/>
                                </a:lnTo>
                                <a:lnTo>
                                  <a:pt x="3979" y="3100"/>
                                </a:lnTo>
                                <a:lnTo>
                                  <a:pt x="3942" y="3180"/>
                                </a:lnTo>
                                <a:lnTo>
                                  <a:pt x="3905" y="3240"/>
                                </a:lnTo>
                                <a:lnTo>
                                  <a:pt x="3864" y="3300"/>
                                </a:lnTo>
                                <a:lnTo>
                                  <a:pt x="3823" y="3380"/>
                                </a:lnTo>
                                <a:lnTo>
                                  <a:pt x="3782" y="3440"/>
                                </a:lnTo>
                                <a:lnTo>
                                  <a:pt x="3740" y="3520"/>
                                </a:lnTo>
                                <a:lnTo>
                                  <a:pt x="3697" y="3580"/>
                                </a:lnTo>
                                <a:lnTo>
                                  <a:pt x="3654" y="3640"/>
                                </a:lnTo>
                                <a:lnTo>
                                  <a:pt x="3611" y="3720"/>
                                </a:lnTo>
                                <a:lnTo>
                                  <a:pt x="3567" y="3780"/>
                                </a:lnTo>
                                <a:lnTo>
                                  <a:pt x="3523" y="3840"/>
                                </a:lnTo>
                                <a:lnTo>
                                  <a:pt x="3478" y="3900"/>
                                </a:lnTo>
                                <a:lnTo>
                                  <a:pt x="3433" y="3980"/>
                                </a:lnTo>
                                <a:lnTo>
                                  <a:pt x="3341" y="4100"/>
                                </a:lnTo>
                                <a:lnTo>
                                  <a:pt x="3249" y="4220"/>
                                </a:lnTo>
                                <a:lnTo>
                                  <a:pt x="3202" y="4300"/>
                                </a:lnTo>
                                <a:lnTo>
                                  <a:pt x="2967" y="4600"/>
                                </a:lnTo>
                                <a:lnTo>
                                  <a:pt x="2817" y="4780"/>
                                </a:lnTo>
                                <a:lnTo>
                                  <a:pt x="2767" y="4860"/>
                                </a:lnTo>
                                <a:lnTo>
                                  <a:pt x="2419" y="5280"/>
                                </a:lnTo>
                                <a:lnTo>
                                  <a:pt x="2370" y="5360"/>
                                </a:lnTo>
                                <a:lnTo>
                                  <a:pt x="2224" y="5540"/>
                                </a:lnTo>
                                <a:lnTo>
                                  <a:pt x="2127" y="5660"/>
                                </a:lnTo>
                                <a:lnTo>
                                  <a:pt x="2032" y="5780"/>
                                </a:lnTo>
                                <a:lnTo>
                                  <a:pt x="1985" y="5840"/>
                                </a:lnTo>
                                <a:lnTo>
                                  <a:pt x="1937" y="5900"/>
                                </a:lnTo>
                                <a:lnTo>
                                  <a:pt x="1888" y="5980"/>
                                </a:lnTo>
                                <a:lnTo>
                                  <a:pt x="1840" y="6040"/>
                                </a:lnTo>
                                <a:lnTo>
                                  <a:pt x="1793" y="6100"/>
                                </a:lnTo>
                                <a:lnTo>
                                  <a:pt x="1746" y="6160"/>
                                </a:lnTo>
                                <a:lnTo>
                                  <a:pt x="1700" y="6220"/>
                                </a:lnTo>
                                <a:lnTo>
                                  <a:pt x="1655" y="6300"/>
                                </a:lnTo>
                                <a:lnTo>
                                  <a:pt x="1610" y="6360"/>
                                </a:lnTo>
                                <a:lnTo>
                                  <a:pt x="1566" y="6420"/>
                                </a:lnTo>
                                <a:lnTo>
                                  <a:pt x="1523" y="6480"/>
                                </a:lnTo>
                                <a:lnTo>
                                  <a:pt x="1481" y="6560"/>
                                </a:lnTo>
                                <a:lnTo>
                                  <a:pt x="1440" y="6620"/>
                                </a:lnTo>
                                <a:lnTo>
                                  <a:pt x="1400" y="6680"/>
                                </a:lnTo>
                                <a:lnTo>
                                  <a:pt x="1361" y="6760"/>
                                </a:lnTo>
                                <a:lnTo>
                                  <a:pt x="1323" y="6820"/>
                                </a:lnTo>
                                <a:lnTo>
                                  <a:pt x="1286" y="6880"/>
                                </a:lnTo>
                                <a:lnTo>
                                  <a:pt x="1250" y="6960"/>
                                </a:lnTo>
                                <a:lnTo>
                                  <a:pt x="1216" y="7020"/>
                                </a:lnTo>
                                <a:lnTo>
                                  <a:pt x="1183" y="7080"/>
                                </a:lnTo>
                                <a:lnTo>
                                  <a:pt x="1144" y="7160"/>
                                </a:lnTo>
                                <a:lnTo>
                                  <a:pt x="1135" y="7180"/>
                                </a:lnTo>
                                <a:lnTo>
                                  <a:pt x="1126" y="7200"/>
                                </a:lnTo>
                                <a:lnTo>
                                  <a:pt x="1118" y="7220"/>
                                </a:lnTo>
                                <a:lnTo>
                                  <a:pt x="1110" y="7240"/>
                                </a:lnTo>
                                <a:lnTo>
                                  <a:pt x="1075" y="7320"/>
                                </a:lnTo>
                                <a:lnTo>
                                  <a:pt x="1044" y="7400"/>
                                </a:lnTo>
                                <a:lnTo>
                                  <a:pt x="1015" y="7480"/>
                                </a:lnTo>
                                <a:lnTo>
                                  <a:pt x="988" y="7580"/>
                                </a:lnTo>
                                <a:lnTo>
                                  <a:pt x="963" y="7660"/>
                                </a:lnTo>
                                <a:lnTo>
                                  <a:pt x="941" y="7740"/>
                                </a:lnTo>
                                <a:lnTo>
                                  <a:pt x="936" y="7760"/>
                                </a:lnTo>
                                <a:lnTo>
                                  <a:pt x="931" y="7780"/>
                                </a:lnTo>
                                <a:lnTo>
                                  <a:pt x="927" y="7800"/>
                                </a:lnTo>
                                <a:lnTo>
                                  <a:pt x="918" y="7840"/>
                                </a:lnTo>
                                <a:lnTo>
                                  <a:pt x="913" y="7860"/>
                                </a:lnTo>
                                <a:lnTo>
                                  <a:pt x="908" y="7880"/>
                                </a:lnTo>
                                <a:lnTo>
                                  <a:pt x="904" y="7900"/>
                                </a:lnTo>
                                <a:lnTo>
                                  <a:pt x="891" y="7980"/>
                                </a:lnTo>
                                <a:lnTo>
                                  <a:pt x="887" y="8000"/>
                                </a:lnTo>
                                <a:lnTo>
                                  <a:pt x="884" y="8020"/>
                                </a:lnTo>
                                <a:lnTo>
                                  <a:pt x="881" y="8040"/>
                                </a:lnTo>
                                <a:lnTo>
                                  <a:pt x="879" y="8060"/>
                                </a:lnTo>
                                <a:lnTo>
                                  <a:pt x="869" y="8160"/>
                                </a:lnTo>
                                <a:lnTo>
                                  <a:pt x="868" y="8180"/>
                                </a:lnTo>
                                <a:lnTo>
                                  <a:pt x="866" y="8180"/>
                                </a:lnTo>
                                <a:lnTo>
                                  <a:pt x="866" y="8200"/>
                                </a:lnTo>
                                <a:lnTo>
                                  <a:pt x="864" y="8240"/>
                                </a:lnTo>
                                <a:lnTo>
                                  <a:pt x="863" y="8260"/>
                                </a:lnTo>
                                <a:lnTo>
                                  <a:pt x="862" y="8280"/>
                                </a:lnTo>
                                <a:lnTo>
                                  <a:pt x="861" y="8300"/>
                                </a:lnTo>
                                <a:lnTo>
                                  <a:pt x="860" y="8320"/>
                                </a:lnTo>
                                <a:lnTo>
                                  <a:pt x="859" y="8340"/>
                                </a:lnTo>
                                <a:lnTo>
                                  <a:pt x="859" y="8360"/>
                                </a:lnTo>
                                <a:lnTo>
                                  <a:pt x="860" y="8400"/>
                                </a:lnTo>
                                <a:lnTo>
                                  <a:pt x="862" y="8480"/>
                                </a:lnTo>
                                <a:lnTo>
                                  <a:pt x="866" y="8560"/>
                                </a:lnTo>
                                <a:lnTo>
                                  <a:pt x="872" y="8640"/>
                                </a:lnTo>
                                <a:lnTo>
                                  <a:pt x="881" y="8720"/>
                                </a:lnTo>
                                <a:lnTo>
                                  <a:pt x="891" y="8800"/>
                                </a:lnTo>
                                <a:lnTo>
                                  <a:pt x="904" y="8880"/>
                                </a:lnTo>
                                <a:lnTo>
                                  <a:pt x="919" y="8960"/>
                                </a:lnTo>
                                <a:lnTo>
                                  <a:pt x="935" y="9040"/>
                                </a:lnTo>
                                <a:lnTo>
                                  <a:pt x="954" y="9100"/>
                                </a:lnTo>
                                <a:lnTo>
                                  <a:pt x="975" y="9180"/>
                                </a:lnTo>
                                <a:lnTo>
                                  <a:pt x="998" y="9260"/>
                                </a:lnTo>
                                <a:lnTo>
                                  <a:pt x="1022" y="9340"/>
                                </a:lnTo>
                                <a:lnTo>
                                  <a:pt x="1037" y="9400"/>
                                </a:lnTo>
                                <a:close/>
                                <a:moveTo>
                                  <a:pt x="2821" y="9400"/>
                                </a:moveTo>
                                <a:lnTo>
                                  <a:pt x="2143" y="9400"/>
                                </a:lnTo>
                                <a:lnTo>
                                  <a:pt x="2137" y="9380"/>
                                </a:lnTo>
                                <a:lnTo>
                                  <a:pt x="2099" y="9320"/>
                                </a:lnTo>
                                <a:lnTo>
                                  <a:pt x="2063" y="9240"/>
                                </a:lnTo>
                                <a:lnTo>
                                  <a:pt x="2028" y="9160"/>
                                </a:lnTo>
                                <a:lnTo>
                                  <a:pt x="1996" y="9100"/>
                                </a:lnTo>
                                <a:lnTo>
                                  <a:pt x="1966" y="9020"/>
                                </a:lnTo>
                                <a:lnTo>
                                  <a:pt x="1938" y="8940"/>
                                </a:lnTo>
                                <a:lnTo>
                                  <a:pt x="1912" y="8860"/>
                                </a:lnTo>
                                <a:lnTo>
                                  <a:pt x="1889" y="8800"/>
                                </a:lnTo>
                                <a:lnTo>
                                  <a:pt x="1868" y="8720"/>
                                </a:lnTo>
                                <a:lnTo>
                                  <a:pt x="1850" y="8640"/>
                                </a:lnTo>
                                <a:lnTo>
                                  <a:pt x="1834" y="8560"/>
                                </a:lnTo>
                                <a:lnTo>
                                  <a:pt x="1821" y="8460"/>
                                </a:lnTo>
                                <a:lnTo>
                                  <a:pt x="1811" y="8380"/>
                                </a:lnTo>
                                <a:lnTo>
                                  <a:pt x="1803" y="8300"/>
                                </a:lnTo>
                                <a:lnTo>
                                  <a:pt x="1799" y="8220"/>
                                </a:lnTo>
                                <a:lnTo>
                                  <a:pt x="1797" y="8140"/>
                                </a:lnTo>
                                <a:lnTo>
                                  <a:pt x="1798" y="8060"/>
                                </a:lnTo>
                                <a:lnTo>
                                  <a:pt x="1802" y="7960"/>
                                </a:lnTo>
                                <a:lnTo>
                                  <a:pt x="1809" y="7880"/>
                                </a:lnTo>
                                <a:lnTo>
                                  <a:pt x="1818" y="7800"/>
                                </a:lnTo>
                                <a:lnTo>
                                  <a:pt x="1830" y="7720"/>
                                </a:lnTo>
                                <a:lnTo>
                                  <a:pt x="1845" y="7640"/>
                                </a:lnTo>
                                <a:lnTo>
                                  <a:pt x="1862" y="7560"/>
                                </a:lnTo>
                                <a:lnTo>
                                  <a:pt x="1881" y="7480"/>
                                </a:lnTo>
                                <a:lnTo>
                                  <a:pt x="1902" y="7400"/>
                                </a:lnTo>
                                <a:lnTo>
                                  <a:pt x="1926" y="7320"/>
                                </a:lnTo>
                                <a:lnTo>
                                  <a:pt x="1951" y="7240"/>
                                </a:lnTo>
                                <a:lnTo>
                                  <a:pt x="1978" y="7160"/>
                                </a:lnTo>
                                <a:lnTo>
                                  <a:pt x="2006" y="7080"/>
                                </a:lnTo>
                                <a:lnTo>
                                  <a:pt x="2037" y="7020"/>
                                </a:lnTo>
                                <a:lnTo>
                                  <a:pt x="2068" y="6940"/>
                                </a:lnTo>
                                <a:lnTo>
                                  <a:pt x="2101" y="6860"/>
                                </a:lnTo>
                                <a:lnTo>
                                  <a:pt x="2135" y="6800"/>
                                </a:lnTo>
                                <a:lnTo>
                                  <a:pt x="2171" y="6720"/>
                                </a:lnTo>
                                <a:lnTo>
                                  <a:pt x="2207" y="6660"/>
                                </a:lnTo>
                                <a:lnTo>
                                  <a:pt x="2245" y="6600"/>
                                </a:lnTo>
                                <a:lnTo>
                                  <a:pt x="2283" y="6520"/>
                                </a:lnTo>
                                <a:lnTo>
                                  <a:pt x="2323" y="6460"/>
                                </a:lnTo>
                                <a:lnTo>
                                  <a:pt x="2368" y="6380"/>
                                </a:lnTo>
                                <a:lnTo>
                                  <a:pt x="2414" y="6320"/>
                                </a:lnTo>
                                <a:lnTo>
                                  <a:pt x="2461" y="6240"/>
                                </a:lnTo>
                                <a:lnTo>
                                  <a:pt x="2508" y="6180"/>
                                </a:lnTo>
                                <a:lnTo>
                                  <a:pt x="2557" y="6100"/>
                                </a:lnTo>
                                <a:lnTo>
                                  <a:pt x="2606" y="6040"/>
                                </a:lnTo>
                                <a:lnTo>
                                  <a:pt x="2655" y="5960"/>
                                </a:lnTo>
                                <a:lnTo>
                                  <a:pt x="2705" y="5900"/>
                                </a:lnTo>
                                <a:lnTo>
                                  <a:pt x="2755" y="5840"/>
                                </a:lnTo>
                                <a:lnTo>
                                  <a:pt x="2857" y="5720"/>
                                </a:lnTo>
                                <a:lnTo>
                                  <a:pt x="2908" y="5640"/>
                                </a:lnTo>
                                <a:lnTo>
                                  <a:pt x="3012" y="5520"/>
                                </a:lnTo>
                                <a:lnTo>
                                  <a:pt x="3483" y="4980"/>
                                </a:lnTo>
                                <a:lnTo>
                                  <a:pt x="3536" y="4940"/>
                                </a:lnTo>
                                <a:lnTo>
                                  <a:pt x="3591" y="4880"/>
                                </a:lnTo>
                                <a:lnTo>
                                  <a:pt x="3702" y="4740"/>
                                </a:lnTo>
                                <a:lnTo>
                                  <a:pt x="3758" y="4680"/>
                                </a:lnTo>
                                <a:lnTo>
                                  <a:pt x="3921" y="4500"/>
                                </a:lnTo>
                                <a:lnTo>
                                  <a:pt x="4029" y="4380"/>
                                </a:lnTo>
                                <a:lnTo>
                                  <a:pt x="4135" y="4260"/>
                                </a:lnTo>
                                <a:lnTo>
                                  <a:pt x="4187" y="4200"/>
                                </a:lnTo>
                                <a:lnTo>
                                  <a:pt x="4239" y="4140"/>
                                </a:lnTo>
                                <a:lnTo>
                                  <a:pt x="4290" y="4080"/>
                                </a:lnTo>
                                <a:lnTo>
                                  <a:pt x="4340" y="4020"/>
                                </a:lnTo>
                                <a:lnTo>
                                  <a:pt x="4390" y="3960"/>
                                </a:lnTo>
                                <a:lnTo>
                                  <a:pt x="4439" y="3900"/>
                                </a:lnTo>
                                <a:lnTo>
                                  <a:pt x="4488" y="3840"/>
                                </a:lnTo>
                                <a:lnTo>
                                  <a:pt x="4535" y="3780"/>
                                </a:lnTo>
                                <a:lnTo>
                                  <a:pt x="4582" y="3720"/>
                                </a:lnTo>
                                <a:lnTo>
                                  <a:pt x="4628" y="3660"/>
                                </a:lnTo>
                                <a:lnTo>
                                  <a:pt x="4673" y="3580"/>
                                </a:lnTo>
                                <a:lnTo>
                                  <a:pt x="4717" y="3520"/>
                                </a:lnTo>
                                <a:lnTo>
                                  <a:pt x="4761" y="3460"/>
                                </a:lnTo>
                                <a:lnTo>
                                  <a:pt x="4803" y="3400"/>
                                </a:lnTo>
                                <a:lnTo>
                                  <a:pt x="4843" y="3320"/>
                                </a:lnTo>
                                <a:lnTo>
                                  <a:pt x="4883" y="3260"/>
                                </a:lnTo>
                                <a:lnTo>
                                  <a:pt x="4921" y="3200"/>
                                </a:lnTo>
                                <a:lnTo>
                                  <a:pt x="4959" y="3120"/>
                                </a:lnTo>
                                <a:lnTo>
                                  <a:pt x="4994" y="3060"/>
                                </a:lnTo>
                                <a:lnTo>
                                  <a:pt x="5031" y="2980"/>
                                </a:lnTo>
                                <a:lnTo>
                                  <a:pt x="5066" y="2900"/>
                                </a:lnTo>
                                <a:lnTo>
                                  <a:pt x="5099" y="2820"/>
                                </a:lnTo>
                                <a:lnTo>
                                  <a:pt x="5131" y="2740"/>
                                </a:lnTo>
                                <a:lnTo>
                                  <a:pt x="5160" y="2660"/>
                                </a:lnTo>
                                <a:lnTo>
                                  <a:pt x="5188" y="2580"/>
                                </a:lnTo>
                                <a:lnTo>
                                  <a:pt x="5214" y="2500"/>
                                </a:lnTo>
                                <a:lnTo>
                                  <a:pt x="5234" y="2440"/>
                                </a:lnTo>
                                <a:lnTo>
                                  <a:pt x="5253" y="2360"/>
                                </a:lnTo>
                                <a:lnTo>
                                  <a:pt x="5270" y="2280"/>
                                </a:lnTo>
                                <a:lnTo>
                                  <a:pt x="5286" y="2200"/>
                                </a:lnTo>
                                <a:lnTo>
                                  <a:pt x="5300" y="2120"/>
                                </a:lnTo>
                                <a:lnTo>
                                  <a:pt x="5313" y="2040"/>
                                </a:lnTo>
                                <a:lnTo>
                                  <a:pt x="5324" y="1960"/>
                                </a:lnTo>
                                <a:lnTo>
                                  <a:pt x="5335" y="1880"/>
                                </a:lnTo>
                                <a:lnTo>
                                  <a:pt x="5365" y="1960"/>
                                </a:lnTo>
                                <a:lnTo>
                                  <a:pt x="5392" y="2040"/>
                                </a:lnTo>
                                <a:lnTo>
                                  <a:pt x="5416" y="2100"/>
                                </a:lnTo>
                                <a:lnTo>
                                  <a:pt x="5438" y="2180"/>
                                </a:lnTo>
                                <a:lnTo>
                                  <a:pt x="5457" y="2260"/>
                                </a:lnTo>
                                <a:lnTo>
                                  <a:pt x="5474" y="2340"/>
                                </a:lnTo>
                                <a:lnTo>
                                  <a:pt x="5487" y="2400"/>
                                </a:lnTo>
                                <a:lnTo>
                                  <a:pt x="5499" y="2480"/>
                                </a:lnTo>
                                <a:lnTo>
                                  <a:pt x="5507" y="2560"/>
                                </a:lnTo>
                                <a:lnTo>
                                  <a:pt x="5513" y="2640"/>
                                </a:lnTo>
                                <a:lnTo>
                                  <a:pt x="5516" y="2720"/>
                                </a:lnTo>
                                <a:lnTo>
                                  <a:pt x="5517" y="2800"/>
                                </a:lnTo>
                                <a:lnTo>
                                  <a:pt x="5515" y="2880"/>
                                </a:lnTo>
                                <a:lnTo>
                                  <a:pt x="5511" y="2960"/>
                                </a:lnTo>
                                <a:lnTo>
                                  <a:pt x="5505" y="3040"/>
                                </a:lnTo>
                                <a:lnTo>
                                  <a:pt x="5496" y="3120"/>
                                </a:lnTo>
                                <a:lnTo>
                                  <a:pt x="5484" y="3200"/>
                                </a:lnTo>
                                <a:lnTo>
                                  <a:pt x="5472" y="3280"/>
                                </a:lnTo>
                                <a:lnTo>
                                  <a:pt x="5457" y="3360"/>
                                </a:lnTo>
                                <a:lnTo>
                                  <a:pt x="5440" y="3440"/>
                                </a:lnTo>
                                <a:lnTo>
                                  <a:pt x="5422" y="3500"/>
                                </a:lnTo>
                                <a:lnTo>
                                  <a:pt x="5402" y="3580"/>
                                </a:lnTo>
                                <a:lnTo>
                                  <a:pt x="5381" y="3660"/>
                                </a:lnTo>
                                <a:lnTo>
                                  <a:pt x="5358" y="3720"/>
                                </a:lnTo>
                                <a:lnTo>
                                  <a:pt x="5333" y="3800"/>
                                </a:lnTo>
                                <a:lnTo>
                                  <a:pt x="5308" y="3860"/>
                                </a:lnTo>
                                <a:lnTo>
                                  <a:pt x="5277" y="3940"/>
                                </a:lnTo>
                                <a:lnTo>
                                  <a:pt x="5245" y="4020"/>
                                </a:lnTo>
                                <a:lnTo>
                                  <a:pt x="5211" y="4100"/>
                                </a:lnTo>
                                <a:lnTo>
                                  <a:pt x="5176" y="4180"/>
                                </a:lnTo>
                                <a:lnTo>
                                  <a:pt x="5140" y="4260"/>
                                </a:lnTo>
                                <a:lnTo>
                                  <a:pt x="5102" y="4340"/>
                                </a:lnTo>
                                <a:lnTo>
                                  <a:pt x="5063" y="4400"/>
                                </a:lnTo>
                                <a:lnTo>
                                  <a:pt x="5024" y="4480"/>
                                </a:lnTo>
                                <a:lnTo>
                                  <a:pt x="4983" y="4560"/>
                                </a:lnTo>
                                <a:lnTo>
                                  <a:pt x="4941" y="4620"/>
                                </a:lnTo>
                                <a:lnTo>
                                  <a:pt x="4899" y="4700"/>
                                </a:lnTo>
                                <a:lnTo>
                                  <a:pt x="4856" y="4760"/>
                                </a:lnTo>
                                <a:lnTo>
                                  <a:pt x="4812" y="4840"/>
                                </a:lnTo>
                                <a:lnTo>
                                  <a:pt x="4767" y="4900"/>
                                </a:lnTo>
                                <a:lnTo>
                                  <a:pt x="4722" y="4980"/>
                                </a:lnTo>
                                <a:lnTo>
                                  <a:pt x="4677" y="5040"/>
                                </a:lnTo>
                                <a:lnTo>
                                  <a:pt x="4630" y="5120"/>
                                </a:lnTo>
                                <a:lnTo>
                                  <a:pt x="4584" y="5180"/>
                                </a:lnTo>
                                <a:lnTo>
                                  <a:pt x="4490" y="5300"/>
                                </a:lnTo>
                                <a:lnTo>
                                  <a:pt x="4442" y="5380"/>
                                </a:lnTo>
                                <a:lnTo>
                                  <a:pt x="4298" y="5560"/>
                                </a:lnTo>
                                <a:lnTo>
                                  <a:pt x="4246" y="5640"/>
                                </a:lnTo>
                                <a:lnTo>
                                  <a:pt x="4143" y="5760"/>
                                </a:lnTo>
                                <a:lnTo>
                                  <a:pt x="4092" y="5840"/>
                                </a:lnTo>
                                <a:lnTo>
                                  <a:pt x="3989" y="5960"/>
                                </a:lnTo>
                                <a:lnTo>
                                  <a:pt x="3835" y="6160"/>
                                </a:lnTo>
                                <a:lnTo>
                                  <a:pt x="3734" y="6280"/>
                                </a:lnTo>
                                <a:lnTo>
                                  <a:pt x="3684" y="6340"/>
                                </a:lnTo>
                                <a:lnTo>
                                  <a:pt x="3635" y="6420"/>
                                </a:lnTo>
                                <a:lnTo>
                                  <a:pt x="3586" y="6480"/>
                                </a:lnTo>
                                <a:lnTo>
                                  <a:pt x="3537" y="6540"/>
                                </a:lnTo>
                                <a:lnTo>
                                  <a:pt x="3486" y="6600"/>
                                </a:lnTo>
                                <a:lnTo>
                                  <a:pt x="3436" y="6680"/>
                                </a:lnTo>
                                <a:lnTo>
                                  <a:pt x="3386" y="6740"/>
                                </a:lnTo>
                                <a:lnTo>
                                  <a:pt x="3337" y="6800"/>
                                </a:lnTo>
                                <a:lnTo>
                                  <a:pt x="3289" y="6880"/>
                                </a:lnTo>
                                <a:lnTo>
                                  <a:pt x="3242" y="6940"/>
                                </a:lnTo>
                                <a:lnTo>
                                  <a:pt x="3197" y="7020"/>
                                </a:lnTo>
                                <a:lnTo>
                                  <a:pt x="3152" y="7080"/>
                                </a:lnTo>
                                <a:lnTo>
                                  <a:pt x="3109" y="7140"/>
                                </a:lnTo>
                                <a:lnTo>
                                  <a:pt x="3067" y="7220"/>
                                </a:lnTo>
                                <a:lnTo>
                                  <a:pt x="3027" y="7280"/>
                                </a:lnTo>
                                <a:lnTo>
                                  <a:pt x="2989" y="7360"/>
                                </a:lnTo>
                                <a:lnTo>
                                  <a:pt x="2952" y="7420"/>
                                </a:lnTo>
                                <a:lnTo>
                                  <a:pt x="2917" y="7480"/>
                                </a:lnTo>
                                <a:lnTo>
                                  <a:pt x="2902" y="7520"/>
                                </a:lnTo>
                                <a:lnTo>
                                  <a:pt x="2888" y="7540"/>
                                </a:lnTo>
                                <a:lnTo>
                                  <a:pt x="2874" y="7580"/>
                                </a:lnTo>
                                <a:lnTo>
                                  <a:pt x="2861" y="7600"/>
                                </a:lnTo>
                                <a:lnTo>
                                  <a:pt x="2833" y="7660"/>
                                </a:lnTo>
                                <a:lnTo>
                                  <a:pt x="2810" y="7720"/>
                                </a:lnTo>
                                <a:lnTo>
                                  <a:pt x="2786" y="7780"/>
                                </a:lnTo>
                                <a:lnTo>
                                  <a:pt x="2765" y="7840"/>
                                </a:lnTo>
                                <a:lnTo>
                                  <a:pt x="2746" y="7900"/>
                                </a:lnTo>
                                <a:lnTo>
                                  <a:pt x="2728" y="7980"/>
                                </a:lnTo>
                                <a:lnTo>
                                  <a:pt x="2720" y="8000"/>
                                </a:lnTo>
                                <a:lnTo>
                                  <a:pt x="2713" y="8040"/>
                                </a:lnTo>
                                <a:lnTo>
                                  <a:pt x="2705" y="8060"/>
                                </a:lnTo>
                                <a:lnTo>
                                  <a:pt x="2698" y="8100"/>
                                </a:lnTo>
                                <a:lnTo>
                                  <a:pt x="2686" y="8160"/>
                                </a:lnTo>
                                <a:lnTo>
                                  <a:pt x="2683" y="8180"/>
                                </a:lnTo>
                                <a:lnTo>
                                  <a:pt x="2680" y="8180"/>
                                </a:lnTo>
                                <a:lnTo>
                                  <a:pt x="2678" y="8200"/>
                                </a:lnTo>
                                <a:lnTo>
                                  <a:pt x="2676" y="8220"/>
                                </a:lnTo>
                                <a:lnTo>
                                  <a:pt x="2668" y="8280"/>
                                </a:lnTo>
                                <a:lnTo>
                                  <a:pt x="2666" y="8300"/>
                                </a:lnTo>
                                <a:lnTo>
                                  <a:pt x="2664" y="8300"/>
                                </a:lnTo>
                                <a:lnTo>
                                  <a:pt x="2663" y="8320"/>
                                </a:lnTo>
                                <a:lnTo>
                                  <a:pt x="2661" y="8340"/>
                                </a:lnTo>
                                <a:lnTo>
                                  <a:pt x="2660" y="8360"/>
                                </a:lnTo>
                                <a:lnTo>
                                  <a:pt x="2659" y="8380"/>
                                </a:lnTo>
                                <a:lnTo>
                                  <a:pt x="2658" y="8400"/>
                                </a:lnTo>
                                <a:lnTo>
                                  <a:pt x="2657" y="8400"/>
                                </a:lnTo>
                                <a:lnTo>
                                  <a:pt x="2656" y="8420"/>
                                </a:lnTo>
                                <a:lnTo>
                                  <a:pt x="2655" y="8440"/>
                                </a:lnTo>
                                <a:lnTo>
                                  <a:pt x="2655" y="8460"/>
                                </a:lnTo>
                                <a:lnTo>
                                  <a:pt x="2655" y="8480"/>
                                </a:lnTo>
                                <a:lnTo>
                                  <a:pt x="2655" y="8540"/>
                                </a:lnTo>
                                <a:lnTo>
                                  <a:pt x="2658" y="8620"/>
                                </a:lnTo>
                                <a:lnTo>
                                  <a:pt x="2663" y="8700"/>
                                </a:lnTo>
                                <a:lnTo>
                                  <a:pt x="2671" y="8780"/>
                                </a:lnTo>
                                <a:lnTo>
                                  <a:pt x="2681" y="8840"/>
                                </a:lnTo>
                                <a:lnTo>
                                  <a:pt x="2694" y="8920"/>
                                </a:lnTo>
                                <a:lnTo>
                                  <a:pt x="2710" y="9000"/>
                                </a:lnTo>
                                <a:lnTo>
                                  <a:pt x="2728" y="9080"/>
                                </a:lnTo>
                                <a:lnTo>
                                  <a:pt x="2748" y="9160"/>
                                </a:lnTo>
                                <a:lnTo>
                                  <a:pt x="2771" y="9240"/>
                                </a:lnTo>
                                <a:lnTo>
                                  <a:pt x="2796" y="9320"/>
                                </a:lnTo>
                                <a:lnTo>
                                  <a:pt x="2821" y="9400"/>
                                </a:lnTo>
                                <a:close/>
                                <a:moveTo>
                                  <a:pt x="4226" y="9400"/>
                                </a:moveTo>
                                <a:lnTo>
                                  <a:pt x="3488" y="9400"/>
                                </a:lnTo>
                                <a:lnTo>
                                  <a:pt x="3470" y="9340"/>
                                </a:lnTo>
                                <a:lnTo>
                                  <a:pt x="3443" y="9280"/>
                                </a:lnTo>
                                <a:lnTo>
                                  <a:pt x="3419" y="9200"/>
                                </a:lnTo>
                                <a:lnTo>
                                  <a:pt x="3398" y="9120"/>
                                </a:lnTo>
                                <a:lnTo>
                                  <a:pt x="3381" y="9040"/>
                                </a:lnTo>
                                <a:lnTo>
                                  <a:pt x="3356" y="8900"/>
                                </a:lnTo>
                                <a:lnTo>
                                  <a:pt x="3349" y="8820"/>
                                </a:lnTo>
                                <a:lnTo>
                                  <a:pt x="3346" y="8740"/>
                                </a:lnTo>
                                <a:lnTo>
                                  <a:pt x="3346" y="8660"/>
                                </a:lnTo>
                                <a:lnTo>
                                  <a:pt x="3349" y="8580"/>
                                </a:lnTo>
                                <a:lnTo>
                                  <a:pt x="3356" y="8500"/>
                                </a:lnTo>
                                <a:lnTo>
                                  <a:pt x="3366" y="8420"/>
                                </a:lnTo>
                                <a:lnTo>
                                  <a:pt x="3377" y="8360"/>
                                </a:lnTo>
                                <a:lnTo>
                                  <a:pt x="3390" y="8280"/>
                                </a:lnTo>
                                <a:lnTo>
                                  <a:pt x="3406" y="8220"/>
                                </a:lnTo>
                                <a:lnTo>
                                  <a:pt x="3423" y="8160"/>
                                </a:lnTo>
                                <a:lnTo>
                                  <a:pt x="3433" y="8120"/>
                                </a:lnTo>
                                <a:lnTo>
                                  <a:pt x="3438" y="8100"/>
                                </a:lnTo>
                                <a:lnTo>
                                  <a:pt x="3443" y="8080"/>
                                </a:lnTo>
                                <a:lnTo>
                                  <a:pt x="3453" y="8060"/>
                                </a:lnTo>
                                <a:lnTo>
                                  <a:pt x="3464" y="8020"/>
                                </a:lnTo>
                                <a:lnTo>
                                  <a:pt x="3475" y="8000"/>
                                </a:lnTo>
                                <a:lnTo>
                                  <a:pt x="3486" y="7960"/>
                                </a:lnTo>
                                <a:lnTo>
                                  <a:pt x="3519" y="7880"/>
                                </a:lnTo>
                                <a:lnTo>
                                  <a:pt x="3554" y="7800"/>
                                </a:lnTo>
                                <a:lnTo>
                                  <a:pt x="3590" y="7720"/>
                                </a:lnTo>
                                <a:lnTo>
                                  <a:pt x="3629" y="7640"/>
                                </a:lnTo>
                                <a:lnTo>
                                  <a:pt x="3669" y="7580"/>
                                </a:lnTo>
                                <a:lnTo>
                                  <a:pt x="3711" y="7500"/>
                                </a:lnTo>
                                <a:lnTo>
                                  <a:pt x="3743" y="7460"/>
                                </a:lnTo>
                                <a:lnTo>
                                  <a:pt x="3776" y="7400"/>
                                </a:lnTo>
                                <a:lnTo>
                                  <a:pt x="3809" y="7340"/>
                                </a:lnTo>
                                <a:lnTo>
                                  <a:pt x="3843" y="7300"/>
                                </a:lnTo>
                                <a:lnTo>
                                  <a:pt x="3877" y="7240"/>
                                </a:lnTo>
                                <a:lnTo>
                                  <a:pt x="3947" y="7160"/>
                                </a:lnTo>
                                <a:lnTo>
                                  <a:pt x="3982" y="7100"/>
                                </a:lnTo>
                                <a:lnTo>
                                  <a:pt x="4034" y="7040"/>
                                </a:lnTo>
                                <a:lnTo>
                                  <a:pt x="4086" y="6980"/>
                                </a:lnTo>
                                <a:lnTo>
                                  <a:pt x="4139" y="6900"/>
                                </a:lnTo>
                                <a:lnTo>
                                  <a:pt x="4192" y="6840"/>
                                </a:lnTo>
                                <a:lnTo>
                                  <a:pt x="4514" y="6480"/>
                                </a:lnTo>
                                <a:lnTo>
                                  <a:pt x="4568" y="6440"/>
                                </a:lnTo>
                                <a:lnTo>
                                  <a:pt x="4627" y="6380"/>
                                </a:lnTo>
                                <a:lnTo>
                                  <a:pt x="4685" y="6300"/>
                                </a:lnTo>
                                <a:lnTo>
                                  <a:pt x="4802" y="6180"/>
                                </a:lnTo>
                                <a:lnTo>
                                  <a:pt x="4916" y="6060"/>
                                </a:lnTo>
                                <a:lnTo>
                                  <a:pt x="4972" y="6020"/>
                                </a:lnTo>
                                <a:lnTo>
                                  <a:pt x="5028" y="5960"/>
                                </a:lnTo>
                                <a:lnTo>
                                  <a:pt x="5083" y="5900"/>
                                </a:lnTo>
                                <a:lnTo>
                                  <a:pt x="5137" y="5840"/>
                                </a:lnTo>
                                <a:lnTo>
                                  <a:pt x="5191" y="5780"/>
                                </a:lnTo>
                                <a:lnTo>
                                  <a:pt x="5243" y="5720"/>
                                </a:lnTo>
                                <a:lnTo>
                                  <a:pt x="5294" y="5660"/>
                                </a:lnTo>
                                <a:lnTo>
                                  <a:pt x="5345" y="5600"/>
                                </a:lnTo>
                                <a:lnTo>
                                  <a:pt x="5394" y="5540"/>
                                </a:lnTo>
                                <a:lnTo>
                                  <a:pt x="5442" y="5460"/>
                                </a:lnTo>
                                <a:lnTo>
                                  <a:pt x="5489" y="5400"/>
                                </a:lnTo>
                                <a:lnTo>
                                  <a:pt x="5534" y="5340"/>
                                </a:lnTo>
                                <a:lnTo>
                                  <a:pt x="5578" y="5280"/>
                                </a:lnTo>
                                <a:lnTo>
                                  <a:pt x="5620" y="5200"/>
                                </a:lnTo>
                                <a:lnTo>
                                  <a:pt x="5660" y="5140"/>
                                </a:lnTo>
                                <a:lnTo>
                                  <a:pt x="5699" y="5080"/>
                                </a:lnTo>
                                <a:lnTo>
                                  <a:pt x="5735" y="5000"/>
                                </a:lnTo>
                                <a:lnTo>
                                  <a:pt x="5770" y="4920"/>
                                </a:lnTo>
                                <a:lnTo>
                                  <a:pt x="5802" y="4840"/>
                                </a:lnTo>
                                <a:lnTo>
                                  <a:pt x="5827" y="4780"/>
                                </a:lnTo>
                                <a:lnTo>
                                  <a:pt x="5829" y="4780"/>
                                </a:lnTo>
                                <a:lnTo>
                                  <a:pt x="5829" y="6280"/>
                                </a:lnTo>
                                <a:lnTo>
                                  <a:pt x="5820" y="6280"/>
                                </a:lnTo>
                                <a:lnTo>
                                  <a:pt x="5784" y="6360"/>
                                </a:lnTo>
                                <a:lnTo>
                                  <a:pt x="5747" y="6420"/>
                                </a:lnTo>
                                <a:lnTo>
                                  <a:pt x="5708" y="6500"/>
                                </a:lnTo>
                                <a:lnTo>
                                  <a:pt x="5669" y="6560"/>
                                </a:lnTo>
                                <a:lnTo>
                                  <a:pt x="5628" y="6640"/>
                                </a:lnTo>
                                <a:lnTo>
                                  <a:pt x="5587" y="6700"/>
                                </a:lnTo>
                                <a:lnTo>
                                  <a:pt x="5545" y="6760"/>
                                </a:lnTo>
                                <a:lnTo>
                                  <a:pt x="5503" y="6820"/>
                                </a:lnTo>
                                <a:lnTo>
                                  <a:pt x="5460" y="6880"/>
                                </a:lnTo>
                                <a:lnTo>
                                  <a:pt x="5374" y="7000"/>
                                </a:lnTo>
                                <a:lnTo>
                                  <a:pt x="5330" y="7060"/>
                                </a:lnTo>
                                <a:lnTo>
                                  <a:pt x="5283" y="7140"/>
                                </a:lnTo>
                                <a:lnTo>
                                  <a:pt x="5092" y="7380"/>
                                </a:lnTo>
                                <a:lnTo>
                                  <a:pt x="5044" y="7440"/>
                                </a:lnTo>
                                <a:lnTo>
                                  <a:pt x="4951" y="7560"/>
                                </a:lnTo>
                                <a:lnTo>
                                  <a:pt x="4905" y="7620"/>
                                </a:lnTo>
                                <a:lnTo>
                                  <a:pt x="4859" y="7680"/>
                                </a:lnTo>
                                <a:lnTo>
                                  <a:pt x="4814" y="7740"/>
                                </a:lnTo>
                                <a:lnTo>
                                  <a:pt x="4761" y="7820"/>
                                </a:lnTo>
                                <a:lnTo>
                                  <a:pt x="4709" y="7880"/>
                                </a:lnTo>
                                <a:lnTo>
                                  <a:pt x="4658" y="7960"/>
                                </a:lnTo>
                                <a:lnTo>
                                  <a:pt x="4609" y="8020"/>
                                </a:lnTo>
                                <a:lnTo>
                                  <a:pt x="4562" y="8100"/>
                                </a:lnTo>
                                <a:lnTo>
                                  <a:pt x="4517" y="8160"/>
                                </a:lnTo>
                                <a:lnTo>
                                  <a:pt x="4474" y="8220"/>
                                </a:lnTo>
                                <a:lnTo>
                                  <a:pt x="4434" y="8300"/>
                                </a:lnTo>
                                <a:lnTo>
                                  <a:pt x="4397" y="8360"/>
                                </a:lnTo>
                                <a:lnTo>
                                  <a:pt x="4387" y="8380"/>
                                </a:lnTo>
                                <a:lnTo>
                                  <a:pt x="4377" y="8400"/>
                                </a:lnTo>
                                <a:lnTo>
                                  <a:pt x="4368" y="8420"/>
                                </a:lnTo>
                                <a:lnTo>
                                  <a:pt x="4359" y="8440"/>
                                </a:lnTo>
                                <a:lnTo>
                                  <a:pt x="4354" y="8440"/>
                                </a:lnTo>
                                <a:lnTo>
                                  <a:pt x="4350" y="8460"/>
                                </a:lnTo>
                                <a:lnTo>
                                  <a:pt x="4340" y="8480"/>
                                </a:lnTo>
                                <a:lnTo>
                                  <a:pt x="4324" y="8520"/>
                                </a:lnTo>
                                <a:lnTo>
                                  <a:pt x="4308" y="8540"/>
                                </a:lnTo>
                                <a:lnTo>
                                  <a:pt x="4293" y="8580"/>
                                </a:lnTo>
                                <a:lnTo>
                                  <a:pt x="4279" y="8620"/>
                                </a:lnTo>
                                <a:lnTo>
                                  <a:pt x="4266" y="8660"/>
                                </a:lnTo>
                                <a:lnTo>
                                  <a:pt x="4243" y="8740"/>
                                </a:lnTo>
                                <a:lnTo>
                                  <a:pt x="4239" y="8760"/>
                                </a:lnTo>
                                <a:lnTo>
                                  <a:pt x="4234" y="8780"/>
                                </a:lnTo>
                                <a:lnTo>
                                  <a:pt x="4229" y="8800"/>
                                </a:lnTo>
                                <a:lnTo>
                                  <a:pt x="4225" y="8820"/>
                                </a:lnTo>
                                <a:lnTo>
                                  <a:pt x="4222" y="8840"/>
                                </a:lnTo>
                                <a:lnTo>
                                  <a:pt x="4217" y="8860"/>
                                </a:lnTo>
                                <a:lnTo>
                                  <a:pt x="4214" y="8880"/>
                                </a:lnTo>
                                <a:lnTo>
                                  <a:pt x="4211" y="8900"/>
                                </a:lnTo>
                                <a:lnTo>
                                  <a:pt x="4209" y="8920"/>
                                </a:lnTo>
                                <a:lnTo>
                                  <a:pt x="4206" y="8940"/>
                                </a:lnTo>
                                <a:lnTo>
                                  <a:pt x="4203" y="8960"/>
                                </a:lnTo>
                                <a:lnTo>
                                  <a:pt x="4202" y="8980"/>
                                </a:lnTo>
                                <a:lnTo>
                                  <a:pt x="4197" y="9060"/>
                                </a:lnTo>
                                <a:lnTo>
                                  <a:pt x="4198" y="9140"/>
                                </a:lnTo>
                                <a:lnTo>
                                  <a:pt x="4203" y="9220"/>
                                </a:lnTo>
                                <a:lnTo>
                                  <a:pt x="4213" y="9320"/>
                                </a:lnTo>
                                <a:lnTo>
                                  <a:pt x="4225" y="9380"/>
                                </a:lnTo>
                                <a:lnTo>
                                  <a:pt x="4226" y="9400"/>
                                </a:lnTo>
                                <a:close/>
                              </a:path>
                            </a:pathLst>
                          </a:custGeom>
                          <a:solidFill>
                            <a:srgbClr val="095C40">
                              <a:alpha val="10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30208464" name="Text Box 65"/>
                        <wps:cNvSpPr txBox="1">
                          <a:spLocks noChangeArrowheads="1"/>
                        </wps:cNvSpPr>
                        <wps:spPr bwMode="auto">
                          <a:xfrm>
                            <a:off x="6081" y="7444"/>
                            <a:ext cx="5829" cy="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82C16A" w14:textId="77777777" w:rsidR="00265155" w:rsidRDefault="00265155" w:rsidP="00265155">
                              <w:pPr>
                                <w:rPr>
                                  <w:rFonts w:ascii="Tahoma"/>
                                  <w:b/>
                                  <w:sz w:val="36"/>
                                </w:rPr>
                              </w:pPr>
                            </w:p>
                            <w:p w14:paraId="5542AF76" w14:textId="77777777" w:rsidR="00265155" w:rsidRDefault="00265155" w:rsidP="00265155">
                              <w:pPr>
                                <w:rPr>
                                  <w:rFonts w:ascii="Tahoma"/>
                                  <w:b/>
                                  <w:sz w:val="36"/>
                                </w:rPr>
                              </w:pPr>
                            </w:p>
                            <w:p w14:paraId="7A52254B" w14:textId="77777777" w:rsidR="00265155" w:rsidRDefault="00265155" w:rsidP="00265155">
                              <w:pPr>
                                <w:rPr>
                                  <w:rFonts w:ascii="Tahoma"/>
                                  <w:b/>
                                  <w:sz w:val="36"/>
                                </w:rPr>
                              </w:pPr>
                            </w:p>
                            <w:p w14:paraId="3C6DAFDF" w14:textId="77777777" w:rsidR="00265155" w:rsidRDefault="00265155" w:rsidP="00265155">
                              <w:pPr>
                                <w:rPr>
                                  <w:rFonts w:ascii="Tahoma"/>
                                  <w:b/>
                                  <w:sz w:val="36"/>
                                </w:rPr>
                              </w:pPr>
                            </w:p>
                            <w:p w14:paraId="5700E124" w14:textId="77777777" w:rsidR="00265155" w:rsidRDefault="00265155" w:rsidP="00265155">
                              <w:pPr>
                                <w:rPr>
                                  <w:rFonts w:ascii="Tahoma"/>
                                  <w:b/>
                                  <w:sz w:val="36"/>
                                </w:rPr>
                              </w:pPr>
                            </w:p>
                            <w:p w14:paraId="57CA07D4" w14:textId="77777777" w:rsidR="00265155" w:rsidRDefault="00265155" w:rsidP="00265155">
                              <w:pPr>
                                <w:rPr>
                                  <w:rFonts w:ascii="Tahoma"/>
                                  <w:b/>
                                  <w:sz w:val="36"/>
                                </w:rPr>
                              </w:pPr>
                            </w:p>
                            <w:p w14:paraId="7C9B437A" w14:textId="77777777" w:rsidR="00265155" w:rsidRDefault="00265155" w:rsidP="00265155">
                              <w:pPr>
                                <w:rPr>
                                  <w:rFonts w:ascii="Tahoma"/>
                                  <w:b/>
                                  <w:sz w:val="36"/>
                                </w:rPr>
                              </w:pPr>
                            </w:p>
                            <w:p w14:paraId="6B789C00" w14:textId="77777777" w:rsidR="00265155" w:rsidRDefault="00265155" w:rsidP="00265155">
                              <w:pPr>
                                <w:rPr>
                                  <w:rFonts w:ascii="Tahoma"/>
                                  <w:b/>
                                  <w:sz w:val="36"/>
                                </w:rPr>
                              </w:pPr>
                            </w:p>
                            <w:p w14:paraId="0D058F6F" w14:textId="77777777" w:rsidR="00265155" w:rsidRDefault="00265155" w:rsidP="00265155">
                              <w:pPr>
                                <w:rPr>
                                  <w:rFonts w:ascii="Tahoma"/>
                                  <w:b/>
                                  <w:sz w:val="36"/>
                                </w:rPr>
                              </w:pPr>
                            </w:p>
                            <w:p w14:paraId="295C4A4D" w14:textId="77777777" w:rsidR="00265155" w:rsidRDefault="00265155" w:rsidP="00265155">
                              <w:pPr>
                                <w:rPr>
                                  <w:rFonts w:ascii="Tahoma"/>
                                  <w:b/>
                                  <w:sz w:val="36"/>
                                </w:rPr>
                              </w:pPr>
                            </w:p>
                            <w:p w14:paraId="549B2F8F" w14:textId="77777777" w:rsidR="00265155" w:rsidRDefault="00265155" w:rsidP="00265155">
                              <w:pPr>
                                <w:rPr>
                                  <w:rFonts w:ascii="Tahoma"/>
                                  <w:b/>
                                  <w:sz w:val="36"/>
                                </w:rPr>
                              </w:pPr>
                            </w:p>
                            <w:p w14:paraId="607C54A4" w14:textId="77777777" w:rsidR="00265155" w:rsidRDefault="00265155" w:rsidP="00265155">
                              <w:pPr>
                                <w:rPr>
                                  <w:rFonts w:ascii="Tahoma"/>
                                  <w:b/>
                                  <w:sz w:val="36"/>
                                </w:rPr>
                              </w:pPr>
                            </w:p>
                            <w:p w14:paraId="1CC813A9" w14:textId="77777777" w:rsidR="00265155" w:rsidRDefault="00265155" w:rsidP="00265155">
                              <w:pPr>
                                <w:rPr>
                                  <w:rFonts w:ascii="Tahoma"/>
                                  <w:b/>
                                  <w:sz w:val="36"/>
                                </w:rPr>
                              </w:pPr>
                            </w:p>
                            <w:p w14:paraId="42A70C71" w14:textId="77777777" w:rsidR="00265155" w:rsidRDefault="00265155" w:rsidP="00265155">
                              <w:pPr>
                                <w:spacing w:before="2"/>
                                <w:rPr>
                                  <w:rFonts w:ascii="Tahoma"/>
                                  <w:b/>
                                  <w:sz w:val="48"/>
                                </w:rPr>
                              </w:pPr>
                            </w:p>
                            <w:p w14:paraId="1D9520EC" w14:textId="77777777" w:rsidR="00265155" w:rsidRDefault="00265155" w:rsidP="00265155">
                              <w:pPr>
                                <w:spacing w:before="1"/>
                                <w:ind w:right="1193"/>
                                <w:jc w:val="right"/>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53A26" id="Group 92" o:spid="_x0000_s1056" style="position:absolute;margin-left:316.05pt;margin-top:384.25pt;width:291.45pt;height:470pt;z-index:-15716352;mso-position-horizontal-relative:page;mso-position-vertical-relative:page" coordorigin="6081,7445" coordsize="5829,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">
                <v:shape id="AutoShape 64" o:spid="_x0000_s1057" style="position:absolute;left:6081;top:7444;width:5829;height:9400;visibility:visible;mso-wrap-style:square;v-text-anchor:top" coordsize="5829,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" path="m1037,9400r-709,l307,9340r-33,-60l242,9200r-30,-80l183,9040r-26,-60l132,8900r-23,-80l89,8740,70,8660,53,8560,39,8480,28,8420r-9,-80l11,8260,6,8180,2,8100,,8020r1,-80l3,7880r4,-80l13,7720r8,-80l31,7560r13,-80l59,7400r17,-80l95,7240r20,-80l137,7080r24,-80l187,6920r27,-80l242,6760r30,-80l303,6620r32,-80l368,6460r35,-60l439,6320r36,-80l513,6180r38,-80l590,6040r40,-60l671,5900r57,-80l757,5760r29,-40l845,5640r30,-60l905,5540r49,-60l1003,5400r100,-120l1153,5200r102,-120l1307,5000r51,-60l1568,4700r52,-80l2520,3600r52,-40l2624,3500r154,-180l2879,3200r100,-120l3077,2960r49,-60l3174,2840r48,-60l3271,2720r49,-60l3368,2580r48,-60l3463,2460r46,-60l3555,2320r45,-60l3644,2200r43,-80l3729,2060r41,-60l3811,1920r39,-60l3888,1780r37,-60l3961,1640r35,-60l4030,1500r31,-60l4090,1360r29,-60l4146,1220r26,-80l4197,1080r23,-80l4242,920r21,-60l4282,780r18,-80l4316,620r15,-80l4344,480r12,-80l4367,320r9,-80l4384,160r7,-80l4397,r28,60l4451,140r23,80l4495,300r19,80l4530,460r14,100l4556,640r9,80l4572,800r4,80l4579,960r,80l4578,1100r-3,80l4570,1260r-7,80l4555,1420r-10,80l4533,1580r-13,80l4505,1720r-17,80l4470,1880r-19,80l4430,2040r-23,60l4384,2180r-25,80l4333,2320r-27,80l4277,2480r-29,60l4217,2620r-31,60l4154,2760r-33,60l4086,2900r-34,60l4016,3040r-37,60l3942,3180r-37,60l3864,3300r-41,80l3782,3440r-42,80l3697,3580r-43,60l3611,3720r-44,60l3523,3840r-45,60l3433,3980r-92,120l3249,4220r-47,80l2967,4600r-150,180l2767,4860r-348,420l2370,5360r-146,180l2127,5660r-95,120l1985,5840r-48,60l1888,5980r-48,60l1793,6100r-47,60l1700,6220r-45,80l1610,6360r-44,60l1523,6480r-42,80l1440,6620r-40,60l1361,6760r-38,60l1286,6880r-36,80l1216,7020r-33,60l1144,7160r-9,20l1126,7200r-8,20l1110,7240r-35,80l1044,7400r-29,80l988,7580r-25,80l941,7740r-5,20l931,7780r-4,20l918,7840r-5,20l908,7880r-4,20l891,7980r-4,20l884,8020r-3,20l879,8060r-10,100l868,8180r-2,l866,8200r-2,40l863,8260r-1,20l861,8300r-1,20l859,8340r,20l860,8400r2,80l866,8560r6,80l881,8720r10,80l904,8880r15,80l935,9040r19,60l975,9180r23,80l1022,9340r15,60xm2821,9400r-678,l2137,9380r-38,-60l2063,9240r-35,-80l1996,9100r-30,-80l1938,8940r-26,-80l1889,8800r-21,-80l1850,8640r-16,-80l1821,8460r-10,-80l1803,8300r-4,-80l1797,8140r1,-80l1802,7960r7,-80l1818,7800r12,-80l1845,7640r17,-80l1881,7480r21,-80l1926,7320r25,-80l1978,7160r28,-80l2037,7020r31,-80l2101,6860r34,-60l2171,6720r36,-60l2245,6600r38,-80l2323,6460r45,-80l2414,6320r47,-80l2508,6180r49,-80l2606,6040r49,-80l2705,5900r50,-60l2857,5720r51,-80l3012,5520r471,-540l3536,4940r55,-60l3702,4740r56,-60l3921,4500r108,-120l4135,4260r52,-60l4239,4140r51,-60l4340,4020r50,-60l4439,3900r49,-60l4535,3780r47,-60l4628,3660r45,-80l4717,3520r44,-60l4803,3400r40,-80l4883,3260r38,-60l4959,3120r35,-60l5031,2980r35,-80l5099,2820r32,-80l5160,2660r28,-80l5214,2500r20,-60l5253,2360r17,-80l5286,2200r14,-80l5313,2040r11,-80l5335,1880r30,80l5392,2040r24,60l5438,2180r19,80l5474,2340r13,60l5499,2480r8,80l5513,2640r3,80l5517,2800r-2,80l5511,2960r-6,80l5496,3120r-12,80l5472,3280r-15,80l5440,3440r-18,60l5402,3580r-21,80l5358,3720r-25,80l5308,3860r-31,80l5245,4020r-34,80l5176,4180r-36,80l5102,4340r-39,60l5024,4480r-41,80l4941,4620r-42,80l4856,4760r-44,80l4767,4900r-45,80l4677,5040r-47,80l4584,5180r-94,120l4442,5380r-144,180l4246,5640r-103,120l4092,5840r-103,120l3835,6160r-101,120l3684,6340r-49,80l3586,6480r-49,60l3486,6600r-50,80l3386,6740r-49,60l3289,6880r-47,60l3197,7020r-45,60l3109,7140r-42,80l3027,7280r-38,80l2952,7420r-35,60l2902,7520r-14,20l2874,7580r-13,20l2833,7660r-23,60l2786,7780r-21,60l2746,7900r-18,80l2720,8000r-7,40l2705,8060r-7,40l2686,8160r-3,20l2680,8180r-2,20l2676,8220r-8,60l2666,8300r-2,l2663,8320r-2,20l2660,8360r-1,20l2658,8400r-1,l2656,8420r-1,20l2655,8460r,20l2655,8540r3,80l2663,8700r8,80l2681,8840r13,80l2710,9000r18,80l2748,9160r23,80l2796,9320r25,80xm4226,9400r-738,l3470,9340r-27,-60l3419,9200r-21,-80l3381,9040r-25,-140l3349,8820r-3,-80l3346,8660r3,-80l3356,8500r10,-80l3377,8360r13,-80l3406,8220r17,-60l3433,8120r5,-20l3443,8080r10,-20l3464,8020r11,-20l3486,7960r33,-80l3554,7800r36,-80l3629,7640r40,-60l3711,7500r32,-40l3776,7400r33,-60l3843,7300r34,-60l3947,7160r35,-60l4034,7040r52,-60l4139,6900r53,-60l4514,6480r54,-40l4627,6380r58,-80l4802,6180r114,-120l4972,6020r56,-60l5083,5900r54,-60l5191,5780r52,-60l5294,5660r51,-60l5394,5540r48,-80l5489,5400r45,-60l5578,5280r42,-80l5660,5140r39,-60l5735,5000r35,-80l5802,4840r25,-60l5829,4780r,1500l5820,6280r-36,80l5747,6420r-39,80l5669,6560r-41,80l5587,6700r-42,60l5503,6820r-43,60l5374,7000r-44,60l5283,7140r-191,240l5044,7440r-93,120l4905,7620r-46,60l4814,7740r-53,80l4709,7880r-51,80l4609,8020r-47,80l4517,8160r-43,60l4434,8300r-37,60l4387,8380r-10,20l4368,8420r-9,20l4354,8440r-4,20l4340,8480r-16,40l4308,8540r-15,40l4279,8620r-13,40l4243,8740r-4,20l4234,8780r-5,20l4225,8820r-3,20l4217,8860r-3,20l4211,8900r-2,20l4206,8940r-3,20l4202,8980r-5,80l4198,9140r5,80l4213,9320r12,60l4226,9400xe" fillcolor="#095c40" stroked="f">
                  <v:fill opacity="7196f"/>
                  <v:path arrowok="t" o:connecttype="custom" o:connectlocs="109,16265;0,15465;95,14685;368,13905;757,13205;1307,12445;3077,10405;3555,9765;3961,9085;4242,8365;4384,7605;4544,8005;4563,8785;4407,9545;4121,10265;3740,10965;3202,11745;1937,13345;1481,14005;1135,14625;936,15205;881,15485;860,15765;891,16245;2143,16845;1868,16165;1809,15325;2006,14525;2368,13825;2908,13085;4187,11645;4673,11025;5066,10345;5300,9565;5487,9845;5484,10645;5277,11385;4899,12145;4298,13005;3537,13985;3067,14665;2810,15165;2683,15625;2659,15825;2671,16225;3488,16845;3349,16025;3453,15505;3743,14905;4192,14285;5137,13285;5620,12645;5784,13805;5330,14505;4658,15405;4359,15885;4239,16205;4203,16405" o:connectangles="0,0,0,0,0,0,0,0,0,0,0,0,0,0,0,0,0,0,0,0,0,0,0,0,0,0,0,0,0,0,0,0,0,0,0,0,0,0,0,0,0,0,0,0,0,0,0,0,0,0,0,0,0,0,0,0,0,0"/>
                </v:shape>
                <v:shape id="Text Box 65" o:spid="_x0000_s1058" type="#_x0000_t202" style="position:absolute;left:6081;top:7444;width:5829;height: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" filled="f" stroked="f">
                  <v:textbox inset="0,0,0,0">
                    <w:txbxContent>
                      <w:p w14:paraId="0A82C16A" w14:textId="77777777" w:rsidR="00265155" w:rsidRDefault="00265155" w:rsidP="00265155">
                        <w:pPr>
                          <w:rPr>
                            <w:rFonts w:ascii="Tahoma"/>
                            <w:b/>
                            <w:sz w:val="36"/>
                          </w:rPr>
                        </w:pPr>
                      </w:p>
                      <w:p w14:paraId="5542AF76" w14:textId="77777777" w:rsidR="00265155" w:rsidRDefault="00265155" w:rsidP="00265155">
                        <w:pPr>
                          <w:rPr>
                            <w:rFonts w:ascii="Tahoma"/>
                            <w:b/>
                            <w:sz w:val="36"/>
                          </w:rPr>
                        </w:pPr>
                      </w:p>
                      <w:p w14:paraId="7A52254B" w14:textId="77777777" w:rsidR="00265155" w:rsidRDefault="00265155" w:rsidP="00265155">
                        <w:pPr>
                          <w:rPr>
                            <w:rFonts w:ascii="Tahoma"/>
                            <w:b/>
                            <w:sz w:val="36"/>
                          </w:rPr>
                        </w:pPr>
                      </w:p>
                      <w:p w14:paraId="3C6DAFDF" w14:textId="77777777" w:rsidR="00265155" w:rsidRDefault="00265155" w:rsidP="00265155">
                        <w:pPr>
                          <w:rPr>
                            <w:rFonts w:ascii="Tahoma"/>
                            <w:b/>
                            <w:sz w:val="36"/>
                          </w:rPr>
                        </w:pPr>
                      </w:p>
                      <w:p w14:paraId="5700E124" w14:textId="77777777" w:rsidR="00265155" w:rsidRDefault="00265155" w:rsidP="00265155">
                        <w:pPr>
                          <w:rPr>
                            <w:rFonts w:ascii="Tahoma"/>
                            <w:b/>
                            <w:sz w:val="36"/>
                          </w:rPr>
                        </w:pPr>
                      </w:p>
                      <w:p w14:paraId="57CA07D4" w14:textId="77777777" w:rsidR="00265155" w:rsidRDefault="00265155" w:rsidP="00265155">
                        <w:pPr>
                          <w:rPr>
                            <w:rFonts w:ascii="Tahoma"/>
                            <w:b/>
                            <w:sz w:val="36"/>
                          </w:rPr>
                        </w:pPr>
                      </w:p>
                      <w:p w14:paraId="7C9B437A" w14:textId="77777777" w:rsidR="00265155" w:rsidRDefault="00265155" w:rsidP="00265155">
                        <w:pPr>
                          <w:rPr>
                            <w:rFonts w:ascii="Tahoma"/>
                            <w:b/>
                            <w:sz w:val="36"/>
                          </w:rPr>
                        </w:pPr>
                      </w:p>
                      <w:p w14:paraId="6B789C00" w14:textId="77777777" w:rsidR="00265155" w:rsidRDefault="00265155" w:rsidP="00265155">
                        <w:pPr>
                          <w:rPr>
                            <w:rFonts w:ascii="Tahoma"/>
                            <w:b/>
                            <w:sz w:val="36"/>
                          </w:rPr>
                        </w:pPr>
                      </w:p>
                      <w:p w14:paraId="0D058F6F" w14:textId="77777777" w:rsidR="00265155" w:rsidRDefault="00265155" w:rsidP="00265155">
                        <w:pPr>
                          <w:rPr>
                            <w:rFonts w:ascii="Tahoma"/>
                            <w:b/>
                            <w:sz w:val="36"/>
                          </w:rPr>
                        </w:pPr>
                      </w:p>
                      <w:p w14:paraId="295C4A4D" w14:textId="77777777" w:rsidR="00265155" w:rsidRDefault="00265155" w:rsidP="00265155">
                        <w:pPr>
                          <w:rPr>
                            <w:rFonts w:ascii="Tahoma"/>
                            <w:b/>
                            <w:sz w:val="36"/>
                          </w:rPr>
                        </w:pPr>
                      </w:p>
                      <w:p w14:paraId="549B2F8F" w14:textId="77777777" w:rsidR="00265155" w:rsidRDefault="00265155" w:rsidP="00265155">
                        <w:pPr>
                          <w:rPr>
                            <w:rFonts w:ascii="Tahoma"/>
                            <w:b/>
                            <w:sz w:val="36"/>
                          </w:rPr>
                        </w:pPr>
                      </w:p>
                      <w:p w14:paraId="607C54A4" w14:textId="77777777" w:rsidR="00265155" w:rsidRDefault="00265155" w:rsidP="00265155">
                        <w:pPr>
                          <w:rPr>
                            <w:rFonts w:ascii="Tahoma"/>
                            <w:b/>
                            <w:sz w:val="36"/>
                          </w:rPr>
                        </w:pPr>
                      </w:p>
                      <w:p w14:paraId="1CC813A9" w14:textId="77777777" w:rsidR="00265155" w:rsidRDefault="00265155" w:rsidP="00265155">
                        <w:pPr>
                          <w:rPr>
                            <w:rFonts w:ascii="Tahoma"/>
                            <w:b/>
                            <w:sz w:val="36"/>
                          </w:rPr>
                        </w:pPr>
                      </w:p>
                      <w:p w14:paraId="42A70C71" w14:textId="77777777" w:rsidR="00265155" w:rsidRDefault="00265155" w:rsidP="00265155">
                        <w:pPr>
                          <w:spacing w:before="2"/>
                          <w:rPr>
                            <w:rFonts w:ascii="Tahoma"/>
                            <w:b/>
                            <w:sz w:val="48"/>
                          </w:rPr>
                        </w:pPr>
                      </w:p>
                      <w:p w14:paraId="1D9520EC" w14:textId="77777777" w:rsidR="00265155" w:rsidRDefault="00265155" w:rsidP="00265155">
                        <w:pPr>
                          <w:spacing w:before="1"/>
                          <w:ind w:right="1193"/>
                          <w:jc w:val="right"/>
                          <w:rPr>
                            <w:sz w:val="36"/>
                          </w:rPr>
                        </w:pPr>
                      </w:p>
                    </w:txbxContent>
                  </v:textbox>
                </v:shape>
                <w10:wrap anchorx="page" anchory="page"/>
              </v:group>
            </w:pict>
          </mc:Fallback>
        </mc:AlternateContent>
      </w:r>
      <w:r w:rsidR="00F53238" w:rsidRPr="00F53238">
        <w:rPr>
          <w:rFonts w:ascii="Times New Roman" w:eastAsia="Times New Roman" w:hAnsi="Times New Roman" w:cs="Times New Roman"/>
          <w:noProof/>
        </w:rPr>
        <w:drawing>
          <wp:inline distT="0" distB="0" distL="0" distR="0" wp14:anchorId="2A81CA97" wp14:editId="28ED9A40">
            <wp:extent cx="5734050" cy="2989580"/>
            <wp:effectExtent l="0" t="0" r="0" b="1270"/>
            <wp:docPr id="696975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975367" name=""/>
                    <pic:cNvPicPr/>
                  </pic:nvPicPr>
                  <pic:blipFill>
                    <a:blip r:embed="rId21"/>
                    <a:stretch>
                      <a:fillRect/>
                    </a:stretch>
                  </pic:blipFill>
                  <pic:spPr>
                    <a:xfrm>
                      <a:off x="0" y="0"/>
                      <a:ext cx="5734050" cy="2989580"/>
                    </a:xfrm>
                    <a:prstGeom prst="rect">
                      <a:avLst/>
                    </a:prstGeom>
                  </pic:spPr>
                </pic:pic>
              </a:graphicData>
            </a:graphic>
          </wp:inline>
        </w:drawing>
      </w:r>
    </w:p>
    <w:p w14:paraId="15A23A7D" w14:textId="77777777" w:rsidR="0011571F" w:rsidRPr="007D44F7" w:rsidRDefault="0011571F" w:rsidP="00066122">
      <w:pPr>
        <w:tabs>
          <w:tab w:val="left" w:pos="8164"/>
        </w:tabs>
        <w:rPr>
          <w:rFonts w:ascii="Times New Roman" w:hAnsi="Times New Roman" w:cs="Times New Roman"/>
          <w:sz w:val="36"/>
          <w:szCs w:val="36"/>
        </w:rPr>
      </w:pPr>
    </w:p>
    <w:p w14:paraId="454AE981" w14:textId="77777777" w:rsidR="0011571F" w:rsidRPr="007D44F7" w:rsidRDefault="0011571F" w:rsidP="00066122">
      <w:pPr>
        <w:tabs>
          <w:tab w:val="left" w:pos="8164"/>
        </w:tabs>
        <w:rPr>
          <w:rFonts w:ascii="Times New Roman" w:hAnsi="Times New Roman" w:cs="Times New Roman"/>
          <w:sz w:val="36"/>
          <w:szCs w:val="36"/>
        </w:rPr>
      </w:pPr>
    </w:p>
    <w:p w14:paraId="4896BCAB" w14:textId="37C1E47A" w:rsidR="0011571F" w:rsidRPr="007D44F7" w:rsidRDefault="00C7557B" w:rsidP="00066122">
      <w:pPr>
        <w:tabs>
          <w:tab w:val="left" w:pos="8164"/>
        </w:tabs>
        <w:rPr>
          <w:rFonts w:ascii="Times New Roman" w:hAnsi="Times New Roman" w:cs="Times New Roman"/>
          <w:sz w:val="36"/>
          <w:szCs w:val="36"/>
        </w:rPr>
      </w:pPr>
      <w:r w:rsidRPr="007D44F7">
        <w:rPr>
          <w:rFonts w:ascii="Times New Roman" w:hAnsi="Times New Roman" w:cs="Times New Roman"/>
          <w:noProof/>
          <w:sz w:val="36"/>
          <w:szCs w:val="36"/>
        </w:rPr>
        <mc:AlternateContent>
          <mc:Choice Requires="wpg">
            <w:drawing>
              <wp:anchor distT="0" distB="0" distL="114300" distR="114300" simplePos="0" relativeHeight="251771392" behindDoc="0" locked="0" layoutInCell="1" allowOverlap="1" wp14:anchorId="43EADFB7" wp14:editId="66DBE3A3">
                <wp:simplePos x="0" y="0"/>
                <wp:positionH relativeFrom="page">
                  <wp:posOffset>6350</wp:posOffset>
                </wp:positionH>
                <wp:positionV relativeFrom="page">
                  <wp:posOffset>8752205</wp:posOffset>
                </wp:positionV>
                <wp:extent cx="1555115" cy="2097405"/>
                <wp:effectExtent l="0" t="0" r="6985" b="0"/>
                <wp:wrapNone/>
                <wp:docPr id="1167444358"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115" cy="2097405"/>
                          <a:chOff x="0" y="13543"/>
                          <a:chExt cx="2449" cy="3303"/>
                        </a:xfrm>
                      </wpg:grpSpPr>
                      <wps:wsp>
                        <wps:cNvPr id="1697766370" name="Freeform 130"/>
                        <wps:cNvSpPr>
                          <a:spLocks/>
                        </wps:cNvSpPr>
                        <wps:spPr bwMode="auto">
                          <a:xfrm>
                            <a:off x="0" y="13542"/>
                            <a:ext cx="1111" cy="2767"/>
                          </a:xfrm>
                          <a:custGeom>
                            <a:avLst/>
                            <a:gdLst>
                              <a:gd name="T0" fmla="*/ 1111 w 1111"/>
                              <a:gd name="T1" fmla="+- 0 16232 13543"/>
                              <a:gd name="T2" fmla="*/ 16232 h 2767"/>
                              <a:gd name="T3" fmla="*/ 0 w 1111"/>
                              <a:gd name="T4" fmla="+- 0 16310 13543"/>
                              <a:gd name="T5" fmla="*/ 16310 h 2767"/>
                              <a:gd name="T6" fmla="*/ 0 w 1111"/>
                              <a:gd name="T7" fmla="+- 0 15144 13543"/>
                              <a:gd name="T8" fmla="*/ 15144 h 2767"/>
                              <a:gd name="T9" fmla="*/ 921 w 1111"/>
                              <a:gd name="T10" fmla="+- 0 13543 13543"/>
                              <a:gd name="T11" fmla="*/ 13543 h 2767"/>
                              <a:gd name="T12" fmla="*/ 922 w 1111"/>
                              <a:gd name="T13" fmla="+- 0 13543 13543"/>
                              <a:gd name="T14" fmla="*/ 13543 h 2767"/>
                              <a:gd name="T15" fmla="*/ 1111 w 1111"/>
                              <a:gd name="T16" fmla="+- 0 16232 13543"/>
                              <a:gd name="T17" fmla="*/ 16232 h 2767"/>
                            </a:gdLst>
                            <a:ahLst/>
                            <a:cxnLst>
                              <a:cxn ang="0">
                                <a:pos x="T0" y="T2"/>
                              </a:cxn>
                              <a:cxn ang="0">
                                <a:pos x="T3" y="T5"/>
                              </a:cxn>
                              <a:cxn ang="0">
                                <a:pos x="T6" y="T8"/>
                              </a:cxn>
                              <a:cxn ang="0">
                                <a:pos x="T9" y="T11"/>
                              </a:cxn>
                              <a:cxn ang="0">
                                <a:pos x="T12" y="T14"/>
                              </a:cxn>
                              <a:cxn ang="0">
                                <a:pos x="T15" y="T17"/>
                              </a:cxn>
                            </a:cxnLst>
                            <a:rect l="0" t="0" r="r" b="b"/>
                            <a:pathLst>
                              <a:path w="1111" h="2767">
                                <a:moveTo>
                                  <a:pt x="1111" y="2689"/>
                                </a:moveTo>
                                <a:lnTo>
                                  <a:pt x="0" y="2767"/>
                                </a:lnTo>
                                <a:lnTo>
                                  <a:pt x="0" y="1601"/>
                                </a:lnTo>
                                <a:lnTo>
                                  <a:pt x="921" y="0"/>
                                </a:lnTo>
                                <a:lnTo>
                                  <a:pt x="922" y="0"/>
                                </a:lnTo>
                                <a:lnTo>
                                  <a:pt x="1111" y="2689"/>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0919733" name="Freeform 131"/>
                        <wps:cNvSpPr>
                          <a:spLocks/>
                        </wps:cNvSpPr>
                        <wps:spPr bwMode="auto">
                          <a:xfrm>
                            <a:off x="0" y="15797"/>
                            <a:ext cx="2449" cy="1048"/>
                          </a:xfrm>
                          <a:custGeom>
                            <a:avLst/>
                            <a:gdLst>
                              <a:gd name="T0" fmla="*/ 1688 w 2449"/>
                              <a:gd name="T1" fmla="+- 0 16845 15798"/>
                              <a:gd name="T2" fmla="*/ 16845 h 1048"/>
                              <a:gd name="T3" fmla="*/ 0 w 2449"/>
                              <a:gd name="T4" fmla="+- 0 16845 15798"/>
                              <a:gd name="T5" fmla="*/ 16845 h 1048"/>
                              <a:gd name="T6" fmla="*/ 0 w 2449"/>
                              <a:gd name="T7" fmla="+- 0 15798 15798"/>
                              <a:gd name="T8" fmla="*/ 15798 h 1048"/>
                              <a:gd name="T9" fmla="*/ 2449 w 2449"/>
                              <a:gd name="T10" fmla="+- 0 16422 15798"/>
                              <a:gd name="T11" fmla="*/ 16422 h 1048"/>
                              <a:gd name="T12" fmla="*/ 1688 w 2449"/>
                              <a:gd name="T13" fmla="+- 0 16845 15798"/>
                              <a:gd name="T14" fmla="*/ 16845 h 1048"/>
                            </a:gdLst>
                            <a:ahLst/>
                            <a:cxnLst>
                              <a:cxn ang="0">
                                <a:pos x="T0" y="T2"/>
                              </a:cxn>
                              <a:cxn ang="0">
                                <a:pos x="T3" y="T5"/>
                              </a:cxn>
                              <a:cxn ang="0">
                                <a:pos x="T6" y="T8"/>
                              </a:cxn>
                              <a:cxn ang="0">
                                <a:pos x="T9" y="T11"/>
                              </a:cxn>
                              <a:cxn ang="0">
                                <a:pos x="T12" y="T14"/>
                              </a:cxn>
                            </a:cxnLst>
                            <a:rect l="0" t="0" r="r" b="b"/>
                            <a:pathLst>
                              <a:path w="2449" h="1048">
                                <a:moveTo>
                                  <a:pt x="1688" y="1047"/>
                                </a:moveTo>
                                <a:lnTo>
                                  <a:pt x="0" y="1047"/>
                                </a:lnTo>
                                <a:lnTo>
                                  <a:pt x="0" y="0"/>
                                </a:lnTo>
                                <a:lnTo>
                                  <a:pt x="2449" y="624"/>
                                </a:lnTo>
                                <a:lnTo>
                                  <a:pt x="1688" y="1047"/>
                                </a:lnTo>
                                <a:close/>
                              </a:path>
                            </a:pathLst>
                          </a:custGeom>
                          <a:solidFill>
                            <a:srgbClr val="095C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4231284" name="Freeform 132"/>
                        <wps:cNvSpPr>
                          <a:spLocks/>
                        </wps:cNvSpPr>
                        <wps:spPr bwMode="auto">
                          <a:xfrm>
                            <a:off x="0" y="16233"/>
                            <a:ext cx="2449" cy="612"/>
                          </a:xfrm>
                          <a:custGeom>
                            <a:avLst/>
                            <a:gdLst>
                              <a:gd name="T0" fmla="*/ 2448 w 2449"/>
                              <a:gd name="T1" fmla="+- 0 16422 16234"/>
                              <a:gd name="T2" fmla="*/ 16422 h 612"/>
                              <a:gd name="T3" fmla="*/ 1688 w 2449"/>
                              <a:gd name="T4" fmla="+- 0 16845 16234"/>
                              <a:gd name="T5" fmla="*/ 16845 h 612"/>
                              <a:gd name="T6" fmla="*/ 0 w 2449"/>
                              <a:gd name="T7" fmla="+- 0 16845 16234"/>
                              <a:gd name="T8" fmla="*/ 16845 h 612"/>
                              <a:gd name="T9" fmla="*/ 0 w 2449"/>
                              <a:gd name="T10" fmla="+- 0 16234 16234"/>
                              <a:gd name="T11" fmla="*/ 16234 h 612"/>
                              <a:gd name="T12" fmla="*/ 2448 w 2449"/>
                              <a:gd name="T13" fmla="+- 0 16422 16234"/>
                              <a:gd name="T14" fmla="*/ 16422 h 612"/>
                            </a:gdLst>
                            <a:ahLst/>
                            <a:cxnLst>
                              <a:cxn ang="0">
                                <a:pos x="T0" y="T2"/>
                              </a:cxn>
                              <a:cxn ang="0">
                                <a:pos x="T3" y="T5"/>
                              </a:cxn>
                              <a:cxn ang="0">
                                <a:pos x="T6" y="T8"/>
                              </a:cxn>
                              <a:cxn ang="0">
                                <a:pos x="T9" y="T11"/>
                              </a:cxn>
                              <a:cxn ang="0">
                                <a:pos x="T12" y="T14"/>
                              </a:cxn>
                            </a:cxnLst>
                            <a:rect l="0" t="0" r="r" b="b"/>
                            <a:pathLst>
                              <a:path w="2449" h="612">
                                <a:moveTo>
                                  <a:pt x="2448" y="188"/>
                                </a:moveTo>
                                <a:lnTo>
                                  <a:pt x="1688" y="611"/>
                                </a:lnTo>
                                <a:lnTo>
                                  <a:pt x="0" y="611"/>
                                </a:lnTo>
                                <a:lnTo>
                                  <a:pt x="0" y="0"/>
                                </a:lnTo>
                                <a:lnTo>
                                  <a:pt x="2448" y="188"/>
                                </a:lnTo>
                                <a:close/>
                              </a:path>
                            </a:pathLst>
                          </a:custGeom>
                          <a:solidFill>
                            <a:srgbClr val="16A63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93885356" name="Freeform 133"/>
                        <wps:cNvSpPr>
                          <a:spLocks/>
                        </wps:cNvSpPr>
                        <wps:spPr bwMode="auto">
                          <a:xfrm>
                            <a:off x="0" y="13545"/>
                            <a:ext cx="924" cy="2296"/>
                          </a:xfrm>
                          <a:custGeom>
                            <a:avLst/>
                            <a:gdLst>
                              <a:gd name="T0" fmla="*/ 924 w 924"/>
                              <a:gd name="T1" fmla="+- 0 13545 13545"/>
                              <a:gd name="T2" fmla="*/ 13545 h 2296"/>
                              <a:gd name="T3" fmla="*/ 172 w 924"/>
                              <a:gd name="T4" fmla="+- 0 15841 13545"/>
                              <a:gd name="T5" fmla="*/ 15841 h 2296"/>
                              <a:gd name="T6" fmla="*/ 0 w 924"/>
                              <a:gd name="T7" fmla="+- 0 15799 13545"/>
                              <a:gd name="T8" fmla="*/ 15799 h 2296"/>
                              <a:gd name="T9" fmla="*/ 0 w 924"/>
                              <a:gd name="T10" fmla="+- 0 14059 13545"/>
                              <a:gd name="T11" fmla="*/ 14059 h 2296"/>
                              <a:gd name="T12" fmla="*/ 924 w 924"/>
                              <a:gd name="T13" fmla="+- 0 13545 13545"/>
                              <a:gd name="T14" fmla="*/ 13545 h 2296"/>
                            </a:gdLst>
                            <a:ahLst/>
                            <a:cxnLst>
                              <a:cxn ang="0">
                                <a:pos x="T0" y="T2"/>
                              </a:cxn>
                              <a:cxn ang="0">
                                <a:pos x="T3" y="T5"/>
                              </a:cxn>
                              <a:cxn ang="0">
                                <a:pos x="T6" y="T8"/>
                              </a:cxn>
                              <a:cxn ang="0">
                                <a:pos x="T9" y="T11"/>
                              </a:cxn>
                              <a:cxn ang="0">
                                <a:pos x="T12" y="T14"/>
                              </a:cxn>
                            </a:cxnLst>
                            <a:rect l="0" t="0" r="r" b="b"/>
                            <a:pathLst>
                              <a:path w="924" h="2296">
                                <a:moveTo>
                                  <a:pt x="924" y="0"/>
                                </a:moveTo>
                                <a:lnTo>
                                  <a:pt x="172" y="2296"/>
                                </a:lnTo>
                                <a:lnTo>
                                  <a:pt x="0" y="2254"/>
                                </a:lnTo>
                                <a:lnTo>
                                  <a:pt x="0" y="514"/>
                                </a:lnTo>
                                <a:lnTo>
                                  <a:pt x="924" y="0"/>
                                </a:lnTo>
                                <a:close/>
                              </a:path>
                            </a:pathLst>
                          </a:custGeom>
                          <a:solidFill>
                            <a:srgbClr val="1B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AEB372" id="Group 36" o:spid="_x0000_s1026" style="position:absolute;margin-left:.5pt;margin-top:689.15pt;width:122.45pt;height:165.15pt;z-index:251771392;mso-position-horizontal-relative:page;mso-position-vertical-relative:page" coordorigin=",13543" coordsize="2449,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">
                <v:shape id="Freeform 130" o:spid="_x0000_s1027" style="position:absolute;top:13542;width:1111;height:2767;visibility:visible;mso-wrap-style:square;v-text-anchor:top" coordsize="1111,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" path="m1111,2689l,2767,,1601,921,r1,l1111,2689xe" fillcolor="#d9d9d9" stroked="f">
                  <v:path arrowok="t" o:connecttype="custom" o:connectlocs="1111,16232;0,16310;0,15144;921,13543;922,13543;1111,16232" o:connectangles="0,0,0,0,0,0"/>
                </v:shape>
                <v:shape id="Freeform 131" o:spid="_x0000_s1028" style="position:absolute;top:15797;width:2449;height:1048;visibility:visible;mso-wrap-style:square;v-text-anchor:top" coordsize="2449,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" path="m1688,1047l,1047,,,2449,624r-761,423xe" fillcolor="#095c40" stroked="f">
                  <v:path arrowok="t" o:connecttype="custom" o:connectlocs="1688,16845;0,16845;0,15798;2449,16422;1688,16845" o:connectangles="0,0,0,0,0"/>
                </v:shape>
                <v:shape id="Freeform 132" o:spid="_x0000_s1029" style="position:absolute;top:16233;width:2449;height:612;visibility:visible;mso-wrap-style:square;v-text-anchor:top" coordsize="244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" path="m2448,188l1688,611,,611,,,2448,188xe" fillcolor="#16a637" stroked="f">
                  <v:path arrowok="t" o:connecttype="custom" o:connectlocs="2448,16422;1688,16845;0,16845;0,16234;2448,16422" o:connectangles="0,0,0,0,0"/>
                </v:shape>
                <v:shape id="Freeform 133" o:spid="_x0000_s1030" style="position:absolute;top:13545;width:924;height:2296;visibility:visible;mso-wrap-style:square;v-text-anchor:top" coordsize="924,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" path="m924,l172,2296,,2254,,514,924,xe" fillcolor="#1b2020" stroked="f">
                  <v:path arrowok="t" o:connecttype="custom" o:connectlocs="924,13545;172,15841;0,15799;0,14059;924,13545" o:connectangles="0,0,0,0,0"/>
                </v:shape>
                <w10:wrap anchorx="page" anchory="page"/>
              </v:group>
            </w:pict>
          </mc:Fallback>
        </mc:AlternateContent>
      </w:r>
    </w:p>
    <w:p w14:paraId="381C4D7D" w14:textId="77777777" w:rsidR="0011571F" w:rsidRPr="007D44F7" w:rsidRDefault="0011571F" w:rsidP="00066122">
      <w:pPr>
        <w:tabs>
          <w:tab w:val="left" w:pos="8164"/>
        </w:tabs>
        <w:rPr>
          <w:rFonts w:ascii="Times New Roman" w:hAnsi="Times New Roman" w:cs="Times New Roman"/>
          <w:sz w:val="36"/>
          <w:szCs w:val="36"/>
        </w:rPr>
      </w:pPr>
    </w:p>
    <w:p w14:paraId="0CAAB452" w14:textId="77777777" w:rsidR="0011571F" w:rsidRPr="007D44F7" w:rsidRDefault="0011571F" w:rsidP="00066122">
      <w:pPr>
        <w:tabs>
          <w:tab w:val="left" w:pos="8164"/>
        </w:tabs>
        <w:rPr>
          <w:rFonts w:ascii="Times New Roman" w:hAnsi="Times New Roman" w:cs="Times New Roman"/>
          <w:sz w:val="36"/>
          <w:szCs w:val="36"/>
        </w:rPr>
      </w:pPr>
    </w:p>
    <w:p w14:paraId="65EF707B" w14:textId="51FF4332" w:rsidR="0011571F" w:rsidRPr="007D44F7" w:rsidRDefault="008C552C" w:rsidP="00066122">
      <w:pPr>
        <w:tabs>
          <w:tab w:val="left" w:pos="8164"/>
        </w:tabs>
        <w:rPr>
          <w:rFonts w:ascii="Times New Roman" w:hAnsi="Times New Roman" w:cs="Times New Roman"/>
          <w:sz w:val="36"/>
          <w:szCs w:val="36"/>
        </w:rPr>
      </w:pPr>
      <w:r w:rsidRPr="007D44F7">
        <w:rPr>
          <w:rFonts w:ascii="Times New Roman" w:eastAsia="Times New Roman" w:hAnsi="Times New Roman" w:cs="Times New Roman"/>
          <w:b/>
          <w:bCs/>
          <w:noProof/>
          <w:sz w:val="52"/>
          <w:szCs w:val="52"/>
        </w:rPr>
        <mc:AlternateContent>
          <mc:Choice Requires="wps">
            <w:drawing>
              <wp:anchor distT="0" distB="0" distL="114300" distR="114300" simplePos="0" relativeHeight="251783680" behindDoc="0" locked="0" layoutInCell="1" allowOverlap="1" wp14:anchorId="6C4C9907" wp14:editId="772C0793">
                <wp:simplePos x="0" y="0"/>
                <wp:positionH relativeFrom="page">
                  <wp:posOffset>374650</wp:posOffset>
                </wp:positionH>
                <wp:positionV relativeFrom="page">
                  <wp:posOffset>0</wp:posOffset>
                </wp:positionV>
                <wp:extent cx="47625" cy="2769235"/>
                <wp:effectExtent l="0" t="0" r="9525" b="0"/>
                <wp:wrapNone/>
                <wp:docPr id="586025091"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A18BA5" id="Rectangle 44" o:spid="_x0000_s1026" style="position:absolute;margin-left:29.5pt;margin-top:0;width:3.75pt;height:218.05pt;z-index:251783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" fillcolor="black" stroked="f">
                <w10:wrap anchorx="page" anchory="page"/>
              </v:rect>
            </w:pict>
          </mc:Fallback>
        </mc:AlternateContent>
      </w:r>
    </w:p>
    <w:p w14:paraId="5D65F154" w14:textId="1CB35641" w:rsidR="007D44F7" w:rsidRDefault="007D44F7" w:rsidP="0011571F">
      <w:pPr>
        <w:spacing w:before="100" w:beforeAutospacing="1" w:after="100" w:afterAutospacing="1"/>
        <w:outlineLvl w:val="3"/>
        <w:rPr>
          <w:rFonts w:ascii="Times New Roman" w:eastAsia="Times New Roman" w:hAnsi="Times New Roman" w:cs="Times New Roman"/>
          <w:b/>
          <w:bCs/>
          <w:sz w:val="48"/>
          <w:szCs w:val="48"/>
        </w:rPr>
      </w:pPr>
      <w:r w:rsidRPr="007D44F7">
        <w:rPr>
          <w:rFonts w:ascii="Times New Roman" w:eastAsia="Times New Roman" w:hAnsi="Times New Roman" w:cs="Times New Roman"/>
          <w:b/>
          <w:bCs/>
          <w:noProof/>
          <w:sz w:val="52"/>
          <w:szCs w:val="52"/>
        </w:rPr>
        <mc:AlternateContent>
          <mc:Choice Requires="wps">
            <w:drawing>
              <wp:anchor distT="0" distB="0" distL="114300" distR="114300" simplePos="0" relativeHeight="251804160" behindDoc="0" locked="0" layoutInCell="1" allowOverlap="1" wp14:anchorId="3FD77D23" wp14:editId="61918848">
                <wp:simplePos x="0" y="0"/>
                <wp:positionH relativeFrom="page">
                  <wp:posOffset>666750</wp:posOffset>
                </wp:positionH>
                <wp:positionV relativeFrom="paragraph">
                  <wp:posOffset>-8979535</wp:posOffset>
                </wp:positionV>
                <wp:extent cx="47625" cy="1965325"/>
                <wp:effectExtent l="0" t="0" r="9525" b="0"/>
                <wp:wrapNone/>
                <wp:docPr id="745622004"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E67870" id="Rectangle 45" o:spid="_x0000_s1026" style="position:absolute;margin-left:52.5pt;margin-top:-707.05pt;width:3.75pt;height:154.75pt;z-index:251804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" fillcolor="#16a637" stroked="f">
                <w10:wrap anchorx="page"/>
              </v:rect>
            </w:pict>
          </mc:Fallback>
        </mc:AlternateContent>
      </w:r>
    </w:p>
    <w:p w14:paraId="1D4C7022" w14:textId="5DF3E613" w:rsidR="0011571F" w:rsidRPr="007D44F7" w:rsidRDefault="00D042C2" w:rsidP="0011571F">
      <w:pPr>
        <w:spacing w:before="100" w:beforeAutospacing="1" w:after="100" w:afterAutospacing="1"/>
        <w:outlineLvl w:val="3"/>
        <w:rPr>
          <w:rFonts w:ascii="Times New Roman" w:eastAsia="Times New Roman" w:hAnsi="Times New Roman" w:cs="Times New Roman"/>
          <w:b/>
          <w:bCs/>
          <w:sz w:val="48"/>
          <w:szCs w:val="48"/>
        </w:rPr>
      </w:pPr>
      <w:r w:rsidRPr="007D44F7">
        <w:rPr>
          <w:rFonts w:ascii="Times New Roman" w:eastAsia="Times New Roman" w:hAnsi="Times New Roman" w:cs="Times New Roman"/>
          <w:b/>
          <w:bCs/>
          <w:noProof/>
          <w:sz w:val="52"/>
          <w:szCs w:val="52"/>
        </w:rPr>
        <w:lastRenderedPageBreak/>
        <mc:AlternateContent>
          <mc:Choice Requires="wps">
            <w:drawing>
              <wp:anchor distT="0" distB="0" distL="114300" distR="114300" simplePos="0" relativeHeight="251809280" behindDoc="0" locked="0" layoutInCell="1" allowOverlap="1" wp14:anchorId="30E7F915" wp14:editId="625EDCFF">
                <wp:simplePos x="0" y="0"/>
                <wp:positionH relativeFrom="page">
                  <wp:posOffset>381000</wp:posOffset>
                </wp:positionH>
                <wp:positionV relativeFrom="page">
                  <wp:posOffset>0</wp:posOffset>
                </wp:positionV>
                <wp:extent cx="47625" cy="2769235"/>
                <wp:effectExtent l="0" t="0" r="9525" b="0"/>
                <wp:wrapNone/>
                <wp:docPr id="1616403645"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276923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B8ABF9" id="Rectangle 44" o:spid="_x0000_s1026" style="position:absolute;margin-left:30pt;margin-top:0;width:3.75pt;height:218.05pt;z-index:251809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" fillcolor="black" stroked="f">
                <w10:wrap anchorx="page" anchory="page"/>
              </v:rect>
            </w:pict>
          </mc:Fallback>
        </mc:AlternateContent>
      </w:r>
      <w:r w:rsidR="0011571F" w:rsidRPr="007D44F7">
        <w:rPr>
          <w:rFonts w:ascii="Times New Roman" w:eastAsia="Times New Roman" w:hAnsi="Times New Roman" w:cs="Times New Roman"/>
          <w:b/>
          <w:bCs/>
          <w:sz w:val="48"/>
          <w:szCs w:val="48"/>
        </w:rPr>
        <w:t>Conclusion</w:t>
      </w:r>
    </w:p>
    <w:p w14:paraId="187677C9" w14:textId="77777777" w:rsidR="0011571F" w:rsidRPr="007D44F7" w:rsidRDefault="0011571F" w:rsidP="0011571F">
      <w:pPr>
        <w:spacing w:before="100" w:beforeAutospacing="1" w:after="100" w:afterAutospacing="1"/>
        <w:rPr>
          <w:rFonts w:ascii="Times New Roman" w:eastAsia="Times New Roman" w:hAnsi="Times New Roman" w:cs="Times New Roman"/>
          <w:sz w:val="24"/>
          <w:szCs w:val="24"/>
        </w:rPr>
      </w:pPr>
      <w:r w:rsidRPr="007D44F7">
        <w:rPr>
          <w:rFonts w:ascii="Times New Roman" w:eastAsia="Times New Roman" w:hAnsi="Times New Roman" w:cs="Times New Roman"/>
          <w:sz w:val="24"/>
          <w:szCs w:val="24"/>
        </w:rPr>
        <w:t>The SQL queries executed in this project provided valuable insights into customer segmentation, purchase behaviors, and potential strategies for improving customer engagement and retention. By leveraging these insights, businesses can better tailor their marketing efforts and improve overall business performance.</w:t>
      </w:r>
    </w:p>
    <w:p w14:paraId="2EA57A2A" w14:textId="6BEC1BA1" w:rsidR="0011571F" w:rsidRPr="007D44F7" w:rsidRDefault="00265155" w:rsidP="00066122">
      <w:pPr>
        <w:tabs>
          <w:tab w:val="left" w:pos="8164"/>
        </w:tabs>
        <w:rPr>
          <w:rFonts w:ascii="Times New Roman" w:hAnsi="Times New Roman" w:cs="Times New Roman"/>
          <w:sz w:val="36"/>
          <w:szCs w:val="36"/>
        </w:rPr>
      </w:pPr>
      <w:r>
        <w:rPr>
          <w:rFonts w:ascii="Times New Roman" w:eastAsia="Times New Roman" w:hAnsi="Times New Roman" w:cs="Times New Roman"/>
          <w:b/>
          <w:bCs/>
          <w:noProof/>
          <w:sz w:val="52"/>
          <w:szCs w:val="52"/>
        </w:rPr>
        <mc:AlternateContent>
          <mc:Choice Requires="wpg">
            <w:drawing>
              <wp:anchor distT="0" distB="0" distL="114300" distR="114300" simplePos="0" relativeHeight="487601152" behindDoc="1" locked="0" layoutInCell="1" allowOverlap="1" wp14:anchorId="24953A26" wp14:editId="2A5B3A91">
                <wp:simplePos x="0" y="0"/>
                <wp:positionH relativeFrom="page">
                  <wp:posOffset>4013835</wp:posOffset>
                </wp:positionH>
                <wp:positionV relativeFrom="page">
                  <wp:posOffset>4879975</wp:posOffset>
                </wp:positionV>
                <wp:extent cx="3701415" cy="5969000"/>
                <wp:effectExtent l="0" t="0" r="0" b="0"/>
                <wp:wrapNone/>
                <wp:docPr id="151993291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1415" cy="5969000"/>
                          <a:chOff x="6081" y="7445"/>
                          <a:chExt cx="5829" cy="9400"/>
                        </a:xfrm>
                      </wpg:grpSpPr>
                      <wps:wsp>
                        <wps:cNvPr id="473974780" name="AutoShape 67"/>
                        <wps:cNvSpPr>
                          <a:spLocks/>
                        </wps:cNvSpPr>
                        <wps:spPr bwMode="auto">
                          <a:xfrm>
                            <a:off x="6081" y="7444"/>
                            <a:ext cx="5829" cy="9400"/>
                          </a:xfrm>
                          <a:custGeom>
                            <a:avLst/>
                            <a:gdLst>
                              <a:gd name="T0" fmla="+- 0 6190 6081"/>
                              <a:gd name="T1" fmla="*/ T0 w 5829"/>
                              <a:gd name="T2" fmla="+- 0 16265 7445"/>
                              <a:gd name="T3" fmla="*/ 16265 h 9400"/>
                              <a:gd name="T4" fmla="+- 0 6081 6081"/>
                              <a:gd name="T5" fmla="*/ T4 w 5829"/>
                              <a:gd name="T6" fmla="+- 0 15465 7445"/>
                              <a:gd name="T7" fmla="*/ 15465 h 9400"/>
                              <a:gd name="T8" fmla="+- 0 6176 6081"/>
                              <a:gd name="T9" fmla="*/ T8 w 5829"/>
                              <a:gd name="T10" fmla="+- 0 14685 7445"/>
                              <a:gd name="T11" fmla="*/ 14685 h 9400"/>
                              <a:gd name="T12" fmla="+- 0 6449 6081"/>
                              <a:gd name="T13" fmla="*/ T12 w 5829"/>
                              <a:gd name="T14" fmla="+- 0 13905 7445"/>
                              <a:gd name="T15" fmla="*/ 13905 h 9400"/>
                              <a:gd name="T16" fmla="+- 0 6838 6081"/>
                              <a:gd name="T17" fmla="*/ T16 w 5829"/>
                              <a:gd name="T18" fmla="+- 0 13205 7445"/>
                              <a:gd name="T19" fmla="*/ 13205 h 9400"/>
                              <a:gd name="T20" fmla="+- 0 7388 6081"/>
                              <a:gd name="T21" fmla="*/ T20 w 5829"/>
                              <a:gd name="T22" fmla="+- 0 12445 7445"/>
                              <a:gd name="T23" fmla="*/ 12445 h 9400"/>
                              <a:gd name="T24" fmla="+- 0 9158 6081"/>
                              <a:gd name="T25" fmla="*/ T24 w 5829"/>
                              <a:gd name="T26" fmla="+- 0 10405 7445"/>
                              <a:gd name="T27" fmla="*/ 10405 h 9400"/>
                              <a:gd name="T28" fmla="+- 0 9636 6081"/>
                              <a:gd name="T29" fmla="*/ T28 w 5829"/>
                              <a:gd name="T30" fmla="+- 0 9765 7445"/>
                              <a:gd name="T31" fmla="*/ 9765 h 9400"/>
                              <a:gd name="T32" fmla="+- 0 10042 6081"/>
                              <a:gd name="T33" fmla="*/ T32 w 5829"/>
                              <a:gd name="T34" fmla="+- 0 9085 7445"/>
                              <a:gd name="T35" fmla="*/ 9085 h 9400"/>
                              <a:gd name="T36" fmla="+- 0 10323 6081"/>
                              <a:gd name="T37" fmla="*/ T36 w 5829"/>
                              <a:gd name="T38" fmla="+- 0 8365 7445"/>
                              <a:gd name="T39" fmla="*/ 8365 h 9400"/>
                              <a:gd name="T40" fmla="+- 0 10465 6081"/>
                              <a:gd name="T41" fmla="*/ T40 w 5829"/>
                              <a:gd name="T42" fmla="+- 0 7605 7445"/>
                              <a:gd name="T43" fmla="*/ 7605 h 9400"/>
                              <a:gd name="T44" fmla="+- 0 10625 6081"/>
                              <a:gd name="T45" fmla="*/ T44 w 5829"/>
                              <a:gd name="T46" fmla="+- 0 8005 7445"/>
                              <a:gd name="T47" fmla="*/ 8005 h 9400"/>
                              <a:gd name="T48" fmla="+- 0 10644 6081"/>
                              <a:gd name="T49" fmla="*/ T48 w 5829"/>
                              <a:gd name="T50" fmla="+- 0 8785 7445"/>
                              <a:gd name="T51" fmla="*/ 8785 h 9400"/>
                              <a:gd name="T52" fmla="+- 0 10488 6081"/>
                              <a:gd name="T53" fmla="*/ T52 w 5829"/>
                              <a:gd name="T54" fmla="+- 0 9545 7445"/>
                              <a:gd name="T55" fmla="*/ 9545 h 9400"/>
                              <a:gd name="T56" fmla="+- 0 10202 6081"/>
                              <a:gd name="T57" fmla="*/ T56 w 5829"/>
                              <a:gd name="T58" fmla="+- 0 10265 7445"/>
                              <a:gd name="T59" fmla="*/ 10265 h 9400"/>
                              <a:gd name="T60" fmla="+- 0 9821 6081"/>
                              <a:gd name="T61" fmla="*/ T60 w 5829"/>
                              <a:gd name="T62" fmla="+- 0 10965 7445"/>
                              <a:gd name="T63" fmla="*/ 10965 h 9400"/>
                              <a:gd name="T64" fmla="+- 0 9283 6081"/>
                              <a:gd name="T65" fmla="*/ T64 w 5829"/>
                              <a:gd name="T66" fmla="+- 0 11745 7445"/>
                              <a:gd name="T67" fmla="*/ 11745 h 9400"/>
                              <a:gd name="T68" fmla="+- 0 8018 6081"/>
                              <a:gd name="T69" fmla="*/ T68 w 5829"/>
                              <a:gd name="T70" fmla="+- 0 13345 7445"/>
                              <a:gd name="T71" fmla="*/ 13345 h 9400"/>
                              <a:gd name="T72" fmla="+- 0 7562 6081"/>
                              <a:gd name="T73" fmla="*/ T72 w 5829"/>
                              <a:gd name="T74" fmla="+- 0 14005 7445"/>
                              <a:gd name="T75" fmla="*/ 14005 h 9400"/>
                              <a:gd name="T76" fmla="+- 0 7216 6081"/>
                              <a:gd name="T77" fmla="*/ T76 w 5829"/>
                              <a:gd name="T78" fmla="+- 0 14625 7445"/>
                              <a:gd name="T79" fmla="*/ 14625 h 9400"/>
                              <a:gd name="T80" fmla="+- 0 7017 6081"/>
                              <a:gd name="T81" fmla="*/ T80 w 5829"/>
                              <a:gd name="T82" fmla="+- 0 15205 7445"/>
                              <a:gd name="T83" fmla="*/ 15205 h 9400"/>
                              <a:gd name="T84" fmla="+- 0 6962 6081"/>
                              <a:gd name="T85" fmla="*/ T84 w 5829"/>
                              <a:gd name="T86" fmla="+- 0 15485 7445"/>
                              <a:gd name="T87" fmla="*/ 15485 h 9400"/>
                              <a:gd name="T88" fmla="+- 0 6941 6081"/>
                              <a:gd name="T89" fmla="*/ T88 w 5829"/>
                              <a:gd name="T90" fmla="+- 0 15765 7445"/>
                              <a:gd name="T91" fmla="*/ 15765 h 9400"/>
                              <a:gd name="T92" fmla="+- 0 6972 6081"/>
                              <a:gd name="T93" fmla="*/ T92 w 5829"/>
                              <a:gd name="T94" fmla="+- 0 16245 7445"/>
                              <a:gd name="T95" fmla="*/ 16245 h 9400"/>
                              <a:gd name="T96" fmla="+- 0 8224 6081"/>
                              <a:gd name="T97" fmla="*/ T96 w 5829"/>
                              <a:gd name="T98" fmla="+- 0 16845 7445"/>
                              <a:gd name="T99" fmla="*/ 16845 h 9400"/>
                              <a:gd name="T100" fmla="+- 0 7949 6081"/>
                              <a:gd name="T101" fmla="*/ T100 w 5829"/>
                              <a:gd name="T102" fmla="+- 0 16165 7445"/>
                              <a:gd name="T103" fmla="*/ 16165 h 9400"/>
                              <a:gd name="T104" fmla="+- 0 7890 6081"/>
                              <a:gd name="T105" fmla="*/ T104 w 5829"/>
                              <a:gd name="T106" fmla="+- 0 15325 7445"/>
                              <a:gd name="T107" fmla="*/ 15325 h 9400"/>
                              <a:gd name="T108" fmla="+- 0 8087 6081"/>
                              <a:gd name="T109" fmla="*/ T108 w 5829"/>
                              <a:gd name="T110" fmla="+- 0 14525 7445"/>
                              <a:gd name="T111" fmla="*/ 14525 h 9400"/>
                              <a:gd name="T112" fmla="+- 0 8449 6081"/>
                              <a:gd name="T113" fmla="*/ T112 w 5829"/>
                              <a:gd name="T114" fmla="+- 0 13825 7445"/>
                              <a:gd name="T115" fmla="*/ 13825 h 9400"/>
                              <a:gd name="T116" fmla="+- 0 8989 6081"/>
                              <a:gd name="T117" fmla="*/ T116 w 5829"/>
                              <a:gd name="T118" fmla="+- 0 13085 7445"/>
                              <a:gd name="T119" fmla="*/ 13085 h 9400"/>
                              <a:gd name="T120" fmla="+- 0 10268 6081"/>
                              <a:gd name="T121" fmla="*/ T120 w 5829"/>
                              <a:gd name="T122" fmla="+- 0 11645 7445"/>
                              <a:gd name="T123" fmla="*/ 11645 h 9400"/>
                              <a:gd name="T124" fmla="+- 0 10754 6081"/>
                              <a:gd name="T125" fmla="*/ T124 w 5829"/>
                              <a:gd name="T126" fmla="+- 0 11025 7445"/>
                              <a:gd name="T127" fmla="*/ 11025 h 9400"/>
                              <a:gd name="T128" fmla="+- 0 11147 6081"/>
                              <a:gd name="T129" fmla="*/ T128 w 5829"/>
                              <a:gd name="T130" fmla="+- 0 10345 7445"/>
                              <a:gd name="T131" fmla="*/ 10345 h 9400"/>
                              <a:gd name="T132" fmla="+- 0 11381 6081"/>
                              <a:gd name="T133" fmla="*/ T132 w 5829"/>
                              <a:gd name="T134" fmla="+- 0 9565 7445"/>
                              <a:gd name="T135" fmla="*/ 9565 h 9400"/>
                              <a:gd name="T136" fmla="+- 0 11568 6081"/>
                              <a:gd name="T137" fmla="*/ T136 w 5829"/>
                              <a:gd name="T138" fmla="+- 0 9845 7445"/>
                              <a:gd name="T139" fmla="*/ 9845 h 9400"/>
                              <a:gd name="T140" fmla="+- 0 11565 6081"/>
                              <a:gd name="T141" fmla="*/ T140 w 5829"/>
                              <a:gd name="T142" fmla="+- 0 10645 7445"/>
                              <a:gd name="T143" fmla="*/ 10645 h 9400"/>
                              <a:gd name="T144" fmla="+- 0 11358 6081"/>
                              <a:gd name="T145" fmla="*/ T144 w 5829"/>
                              <a:gd name="T146" fmla="+- 0 11385 7445"/>
                              <a:gd name="T147" fmla="*/ 11385 h 9400"/>
                              <a:gd name="T148" fmla="+- 0 10980 6081"/>
                              <a:gd name="T149" fmla="*/ T148 w 5829"/>
                              <a:gd name="T150" fmla="+- 0 12145 7445"/>
                              <a:gd name="T151" fmla="*/ 12145 h 9400"/>
                              <a:gd name="T152" fmla="+- 0 10379 6081"/>
                              <a:gd name="T153" fmla="*/ T152 w 5829"/>
                              <a:gd name="T154" fmla="+- 0 13005 7445"/>
                              <a:gd name="T155" fmla="*/ 13005 h 9400"/>
                              <a:gd name="T156" fmla="+- 0 9618 6081"/>
                              <a:gd name="T157" fmla="*/ T156 w 5829"/>
                              <a:gd name="T158" fmla="+- 0 13985 7445"/>
                              <a:gd name="T159" fmla="*/ 13985 h 9400"/>
                              <a:gd name="T160" fmla="+- 0 9148 6081"/>
                              <a:gd name="T161" fmla="*/ T160 w 5829"/>
                              <a:gd name="T162" fmla="+- 0 14665 7445"/>
                              <a:gd name="T163" fmla="*/ 14665 h 9400"/>
                              <a:gd name="T164" fmla="+- 0 8891 6081"/>
                              <a:gd name="T165" fmla="*/ T164 w 5829"/>
                              <a:gd name="T166" fmla="+- 0 15165 7445"/>
                              <a:gd name="T167" fmla="*/ 15165 h 9400"/>
                              <a:gd name="T168" fmla="+- 0 8764 6081"/>
                              <a:gd name="T169" fmla="*/ T168 w 5829"/>
                              <a:gd name="T170" fmla="+- 0 15625 7445"/>
                              <a:gd name="T171" fmla="*/ 15625 h 9400"/>
                              <a:gd name="T172" fmla="+- 0 8740 6081"/>
                              <a:gd name="T173" fmla="*/ T172 w 5829"/>
                              <a:gd name="T174" fmla="+- 0 15825 7445"/>
                              <a:gd name="T175" fmla="*/ 15825 h 9400"/>
                              <a:gd name="T176" fmla="+- 0 8752 6081"/>
                              <a:gd name="T177" fmla="*/ T176 w 5829"/>
                              <a:gd name="T178" fmla="+- 0 16225 7445"/>
                              <a:gd name="T179" fmla="*/ 16225 h 9400"/>
                              <a:gd name="T180" fmla="+- 0 9569 6081"/>
                              <a:gd name="T181" fmla="*/ T180 w 5829"/>
                              <a:gd name="T182" fmla="+- 0 16845 7445"/>
                              <a:gd name="T183" fmla="*/ 16845 h 9400"/>
                              <a:gd name="T184" fmla="+- 0 9430 6081"/>
                              <a:gd name="T185" fmla="*/ T184 w 5829"/>
                              <a:gd name="T186" fmla="+- 0 16025 7445"/>
                              <a:gd name="T187" fmla="*/ 16025 h 9400"/>
                              <a:gd name="T188" fmla="+- 0 9534 6081"/>
                              <a:gd name="T189" fmla="*/ T188 w 5829"/>
                              <a:gd name="T190" fmla="+- 0 15505 7445"/>
                              <a:gd name="T191" fmla="*/ 15505 h 9400"/>
                              <a:gd name="T192" fmla="+- 0 9824 6081"/>
                              <a:gd name="T193" fmla="*/ T192 w 5829"/>
                              <a:gd name="T194" fmla="+- 0 14905 7445"/>
                              <a:gd name="T195" fmla="*/ 14905 h 9400"/>
                              <a:gd name="T196" fmla="+- 0 10273 6081"/>
                              <a:gd name="T197" fmla="*/ T196 w 5829"/>
                              <a:gd name="T198" fmla="+- 0 14285 7445"/>
                              <a:gd name="T199" fmla="*/ 14285 h 9400"/>
                              <a:gd name="T200" fmla="+- 0 11218 6081"/>
                              <a:gd name="T201" fmla="*/ T200 w 5829"/>
                              <a:gd name="T202" fmla="+- 0 13285 7445"/>
                              <a:gd name="T203" fmla="*/ 13285 h 9400"/>
                              <a:gd name="T204" fmla="+- 0 11701 6081"/>
                              <a:gd name="T205" fmla="*/ T204 w 5829"/>
                              <a:gd name="T206" fmla="+- 0 12645 7445"/>
                              <a:gd name="T207" fmla="*/ 12645 h 9400"/>
                              <a:gd name="T208" fmla="+- 0 11865 6081"/>
                              <a:gd name="T209" fmla="*/ T208 w 5829"/>
                              <a:gd name="T210" fmla="+- 0 13805 7445"/>
                              <a:gd name="T211" fmla="*/ 13805 h 9400"/>
                              <a:gd name="T212" fmla="+- 0 11411 6081"/>
                              <a:gd name="T213" fmla="*/ T212 w 5829"/>
                              <a:gd name="T214" fmla="+- 0 14505 7445"/>
                              <a:gd name="T215" fmla="*/ 14505 h 9400"/>
                              <a:gd name="T216" fmla="+- 0 10739 6081"/>
                              <a:gd name="T217" fmla="*/ T216 w 5829"/>
                              <a:gd name="T218" fmla="+- 0 15405 7445"/>
                              <a:gd name="T219" fmla="*/ 15405 h 9400"/>
                              <a:gd name="T220" fmla="+- 0 10440 6081"/>
                              <a:gd name="T221" fmla="*/ T220 w 5829"/>
                              <a:gd name="T222" fmla="+- 0 15885 7445"/>
                              <a:gd name="T223" fmla="*/ 15885 h 9400"/>
                              <a:gd name="T224" fmla="+- 0 10320 6081"/>
                              <a:gd name="T225" fmla="*/ T224 w 5829"/>
                              <a:gd name="T226" fmla="+- 0 16205 7445"/>
                              <a:gd name="T227" fmla="*/ 16205 h 9400"/>
                              <a:gd name="T228" fmla="+- 0 10284 6081"/>
                              <a:gd name="T229" fmla="*/ T228 w 5829"/>
                              <a:gd name="T230" fmla="+- 0 16405 7445"/>
                              <a:gd name="T231" fmla="*/ 16405 h 9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5829" h="9400">
                                <a:moveTo>
                                  <a:pt x="1037" y="9400"/>
                                </a:moveTo>
                                <a:lnTo>
                                  <a:pt x="328" y="9400"/>
                                </a:lnTo>
                                <a:lnTo>
                                  <a:pt x="307" y="9340"/>
                                </a:lnTo>
                                <a:lnTo>
                                  <a:pt x="274" y="9280"/>
                                </a:lnTo>
                                <a:lnTo>
                                  <a:pt x="242" y="9200"/>
                                </a:lnTo>
                                <a:lnTo>
                                  <a:pt x="212" y="9120"/>
                                </a:lnTo>
                                <a:lnTo>
                                  <a:pt x="183" y="9040"/>
                                </a:lnTo>
                                <a:lnTo>
                                  <a:pt x="157" y="8980"/>
                                </a:lnTo>
                                <a:lnTo>
                                  <a:pt x="132" y="8900"/>
                                </a:lnTo>
                                <a:lnTo>
                                  <a:pt x="109" y="8820"/>
                                </a:lnTo>
                                <a:lnTo>
                                  <a:pt x="89" y="8740"/>
                                </a:lnTo>
                                <a:lnTo>
                                  <a:pt x="70" y="8660"/>
                                </a:lnTo>
                                <a:lnTo>
                                  <a:pt x="53" y="8560"/>
                                </a:lnTo>
                                <a:lnTo>
                                  <a:pt x="39" y="8480"/>
                                </a:lnTo>
                                <a:lnTo>
                                  <a:pt x="28" y="8420"/>
                                </a:lnTo>
                                <a:lnTo>
                                  <a:pt x="19" y="8340"/>
                                </a:lnTo>
                                <a:lnTo>
                                  <a:pt x="11" y="8260"/>
                                </a:lnTo>
                                <a:lnTo>
                                  <a:pt x="6" y="8180"/>
                                </a:lnTo>
                                <a:lnTo>
                                  <a:pt x="2" y="8100"/>
                                </a:lnTo>
                                <a:lnTo>
                                  <a:pt x="0" y="8020"/>
                                </a:lnTo>
                                <a:lnTo>
                                  <a:pt x="1" y="7940"/>
                                </a:lnTo>
                                <a:lnTo>
                                  <a:pt x="3" y="7880"/>
                                </a:lnTo>
                                <a:lnTo>
                                  <a:pt x="7" y="7800"/>
                                </a:lnTo>
                                <a:lnTo>
                                  <a:pt x="13" y="7720"/>
                                </a:lnTo>
                                <a:lnTo>
                                  <a:pt x="21" y="7640"/>
                                </a:lnTo>
                                <a:lnTo>
                                  <a:pt x="31" y="7560"/>
                                </a:lnTo>
                                <a:lnTo>
                                  <a:pt x="44" y="7480"/>
                                </a:lnTo>
                                <a:lnTo>
                                  <a:pt x="59" y="7400"/>
                                </a:lnTo>
                                <a:lnTo>
                                  <a:pt x="76" y="7320"/>
                                </a:lnTo>
                                <a:lnTo>
                                  <a:pt x="95" y="7240"/>
                                </a:lnTo>
                                <a:lnTo>
                                  <a:pt x="115" y="7160"/>
                                </a:lnTo>
                                <a:lnTo>
                                  <a:pt x="137" y="7080"/>
                                </a:lnTo>
                                <a:lnTo>
                                  <a:pt x="161" y="7000"/>
                                </a:lnTo>
                                <a:lnTo>
                                  <a:pt x="187" y="6920"/>
                                </a:lnTo>
                                <a:lnTo>
                                  <a:pt x="214" y="6840"/>
                                </a:lnTo>
                                <a:lnTo>
                                  <a:pt x="242" y="6760"/>
                                </a:lnTo>
                                <a:lnTo>
                                  <a:pt x="272" y="6680"/>
                                </a:lnTo>
                                <a:lnTo>
                                  <a:pt x="303" y="6620"/>
                                </a:lnTo>
                                <a:lnTo>
                                  <a:pt x="335" y="6540"/>
                                </a:lnTo>
                                <a:lnTo>
                                  <a:pt x="368" y="6460"/>
                                </a:lnTo>
                                <a:lnTo>
                                  <a:pt x="403" y="6400"/>
                                </a:lnTo>
                                <a:lnTo>
                                  <a:pt x="439" y="6320"/>
                                </a:lnTo>
                                <a:lnTo>
                                  <a:pt x="475" y="6240"/>
                                </a:lnTo>
                                <a:lnTo>
                                  <a:pt x="513" y="6180"/>
                                </a:lnTo>
                                <a:lnTo>
                                  <a:pt x="551" y="6100"/>
                                </a:lnTo>
                                <a:lnTo>
                                  <a:pt x="590" y="6040"/>
                                </a:lnTo>
                                <a:lnTo>
                                  <a:pt x="630" y="5980"/>
                                </a:lnTo>
                                <a:lnTo>
                                  <a:pt x="671" y="5900"/>
                                </a:lnTo>
                                <a:lnTo>
                                  <a:pt x="728" y="5820"/>
                                </a:lnTo>
                                <a:lnTo>
                                  <a:pt x="757" y="5760"/>
                                </a:lnTo>
                                <a:lnTo>
                                  <a:pt x="786" y="5720"/>
                                </a:lnTo>
                                <a:lnTo>
                                  <a:pt x="845" y="5640"/>
                                </a:lnTo>
                                <a:lnTo>
                                  <a:pt x="875" y="5580"/>
                                </a:lnTo>
                                <a:lnTo>
                                  <a:pt x="905" y="5540"/>
                                </a:lnTo>
                                <a:lnTo>
                                  <a:pt x="954" y="5480"/>
                                </a:lnTo>
                                <a:lnTo>
                                  <a:pt x="1003" y="5400"/>
                                </a:lnTo>
                                <a:lnTo>
                                  <a:pt x="1103" y="5280"/>
                                </a:lnTo>
                                <a:lnTo>
                                  <a:pt x="1153" y="5200"/>
                                </a:lnTo>
                                <a:lnTo>
                                  <a:pt x="1255" y="5080"/>
                                </a:lnTo>
                                <a:lnTo>
                                  <a:pt x="1307" y="5000"/>
                                </a:lnTo>
                                <a:lnTo>
                                  <a:pt x="1358" y="4940"/>
                                </a:lnTo>
                                <a:lnTo>
                                  <a:pt x="1568" y="4700"/>
                                </a:lnTo>
                                <a:lnTo>
                                  <a:pt x="1620" y="4620"/>
                                </a:lnTo>
                                <a:lnTo>
                                  <a:pt x="2520" y="3600"/>
                                </a:lnTo>
                                <a:lnTo>
                                  <a:pt x="2572" y="3560"/>
                                </a:lnTo>
                                <a:lnTo>
                                  <a:pt x="2624" y="3500"/>
                                </a:lnTo>
                                <a:lnTo>
                                  <a:pt x="2778" y="3320"/>
                                </a:lnTo>
                                <a:lnTo>
                                  <a:pt x="2879" y="3200"/>
                                </a:lnTo>
                                <a:lnTo>
                                  <a:pt x="2979" y="3080"/>
                                </a:lnTo>
                                <a:lnTo>
                                  <a:pt x="3077" y="2960"/>
                                </a:lnTo>
                                <a:lnTo>
                                  <a:pt x="3126" y="2900"/>
                                </a:lnTo>
                                <a:lnTo>
                                  <a:pt x="3174" y="2840"/>
                                </a:lnTo>
                                <a:lnTo>
                                  <a:pt x="3222" y="2780"/>
                                </a:lnTo>
                                <a:lnTo>
                                  <a:pt x="3271" y="2720"/>
                                </a:lnTo>
                                <a:lnTo>
                                  <a:pt x="3320" y="2660"/>
                                </a:lnTo>
                                <a:lnTo>
                                  <a:pt x="3368" y="2580"/>
                                </a:lnTo>
                                <a:lnTo>
                                  <a:pt x="3416" y="2520"/>
                                </a:lnTo>
                                <a:lnTo>
                                  <a:pt x="3463" y="2460"/>
                                </a:lnTo>
                                <a:lnTo>
                                  <a:pt x="3509" y="2400"/>
                                </a:lnTo>
                                <a:lnTo>
                                  <a:pt x="3555" y="2320"/>
                                </a:lnTo>
                                <a:lnTo>
                                  <a:pt x="3600" y="2260"/>
                                </a:lnTo>
                                <a:lnTo>
                                  <a:pt x="3644" y="2200"/>
                                </a:lnTo>
                                <a:lnTo>
                                  <a:pt x="3687" y="2120"/>
                                </a:lnTo>
                                <a:lnTo>
                                  <a:pt x="3729" y="2060"/>
                                </a:lnTo>
                                <a:lnTo>
                                  <a:pt x="3770" y="2000"/>
                                </a:lnTo>
                                <a:lnTo>
                                  <a:pt x="3811" y="1920"/>
                                </a:lnTo>
                                <a:lnTo>
                                  <a:pt x="3850" y="1860"/>
                                </a:lnTo>
                                <a:lnTo>
                                  <a:pt x="3888" y="1780"/>
                                </a:lnTo>
                                <a:lnTo>
                                  <a:pt x="3925" y="1720"/>
                                </a:lnTo>
                                <a:lnTo>
                                  <a:pt x="3961" y="1640"/>
                                </a:lnTo>
                                <a:lnTo>
                                  <a:pt x="3996" y="1580"/>
                                </a:lnTo>
                                <a:lnTo>
                                  <a:pt x="4030" y="1500"/>
                                </a:lnTo>
                                <a:lnTo>
                                  <a:pt x="4061" y="1440"/>
                                </a:lnTo>
                                <a:lnTo>
                                  <a:pt x="4090" y="1360"/>
                                </a:lnTo>
                                <a:lnTo>
                                  <a:pt x="4119" y="1300"/>
                                </a:lnTo>
                                <a:lnTo>
                                  <a:pt x="4146" y="1220"/>
                                </a:lnTo>
                                <a:lnTo>
                                  <a:pt x="4172" y="1140"/>
                                </a:lnTo>
                                <a:lnTo>
                                  <a:pt x="4197" y="1080"/>
                                </a:lnTo>
                                <a:lnTo>
                                  <a:pt x="4220" y="1000"/>
                                </a:lnTo>
                                <a:lnTo>
                                  <a:pt x="4242" y="920"/>
                                </a:lnTo>
                                <a:lnTo>
                                  <a:pt x="4263" y="860"/>
                                </a:lnTo>
                                <a:lnTo>
                                  <a:pt x="4282" y="780"/>
                                </a:lnTo>
                                <a:lnTo>
                                  <a:pt x="4300" y="700"/>
                                </a:lnTo>
                                <a:lnTo>
                                  <a:pt x="4316" y="620"/>
                                </a:lnTo>
                                <a:lnTo>
                                  <a:pt x="4331" y="540"/>
                                </a:lnTo>
                                <a:lnTo>
                                  <a:pt x="4344" y="480"/>
                                </a:lnTo>
                                <a:lnTo>
                                  <a:pt x="4356" y="400"/>
                                </a:lnTo>
                                <a:lnTo>
                                  <a:pt x="4367" y="320"/>
                                </a:lnTo>
                                <a:lnTo>
                                  <a:pt x="4376" y="240"/>
                                </a:lnTo>
                                <a:lnTo>
                                  <a:pt x="4384" y="160"/>
                                </a:lnTo>
                                <a:lnTo>
                                  <a:pt x="4391" y="80"/>
                                </a:lnTo>
                                <a:lnTo>
                                  <a:pt x="4397" y="0"/>
                                </a:lnTo>
                                <a:lnTo>
                                  <a:pt x="4425" y="60"/>
                                </a:lnTo>
                                <a:lnTo>
                                  <a:pt x="4451" y="140"/>
                                </a:lnTo>
                                <a:lnTo>
                                  <a:pt x="4474" y="220"/>
                                </a:lnTo>
                                <a:lnTo>
                                  <a:pt x="4495" y="300"/>
                                </a:lnTo>
                                <a:lnTo>
                                  <a:pt x="4514" y="380"/>
                                </a:lnTo>
                                <a:lnTo>
                                  <a:pt x="4530" y="460"/>
                                </a:lnTo>
                                <a:lnTo>
                                  <a:pt x="4544" y="560"/>
                                </a:lnTo>
                                <a:lnTo>
                                  <a:pt x="4556" y="640"/>
                                </a:lnTo>
                                <a:lnTo>
                                  <a:pt x="4565" y="720"/>
                                </a:lnTo>
                                <a:lnTo>
                                  <a:pt x="4572" y="800"/>
                                </a:lnTo>
                                <a:lnTo>
                                  <a:pt x="4576" y="880"/>
                                </a:lnTo>
                                <a:lnTo>
                                  <a:pt x="4579" y="960"/>
                                </a:lnTo>
                                <a:lnTo>
                                  <a:pt x="4579" y="1040"/>
                                </a:lnTo>
                                <a:lnTo>
                                  <a:pt x="4578" y="1100"/>
                                </a:lnTo>
                                <a:lnTo>
                                  <a:pt x="4575" y="1180"/>
                                </a:lnTo>
                                <a:lnTo>
                                  <a:pt x="4570" y="1260"/>
                                </a:lnTo>
                                <a:lnTo>
                                  <a:pt x="4563" y="1340"/>
                                </a:lnTo>
                                <a:lnTo>
                                  <a:pt x="4555" y="1420"/>
                                </a:lnTo>
                                <a:lnTo>
                                  <a:pt x="4545" y="1500"/>
                                </a:lnTo>
                                <a:lnTo>
                                  <a:pt x="4533" y="1580"/>
                                </a:lnTo>
                                <a:lnTo>
                                  <a:pt x="4520" y="1660"/>
                                </a:lnTo>
                                <a:lnTo>
                                  <a:pt x="4505" y="1720"/>
                                </a:lnTo>
                                <a:lnTo>
                                  <a:pt x="4488" y="1800"/>
                                </a:lnTo>
                                <a:lnTo>
                                  <a:pt x="4470" y="1880"/>
                                </a:lnTo>
                                <a:lnTo>
                                  <a:pt x="4451" y="1960"/>
                                </a:lnTo>
                                <a:lnTo>
                                  <a:pt x="4430" y="2040"/>
                                </a:lnTo>
                                <a:lnTo>
                                  <a:pt x="4407" y="2100"/>
                                </a:lnTo>
                                <a:lnTo>
                                  <a:pt x="4384" y="2180"/>
                                </a:lnTo>
                                <a:lnTo>
                                  <a:pt x="4359" y="2260"/>
                                </a:lnTo>
                                <a:lnTo>
                                  <a:pt x="4333" y="2320"/>
                                </a:lnTo>
                                <a:lnTo>
                                  <a:pt x="4306" y="2400"/>
                                </a:lnTo>
                                <a:lnTo>
                                  <a:pt x="4277" y="2480"/>
                                </a:lnTo>
                                <a:lnTo>
                                  <a:pt x="4248" y="2540"/>
                                </a:lnTo>
                                <a:lnTo>
                                  <a:pt x="4217" y="2620"/>
                                </a:lnTo>
                                <a:lnTo>
                                  <a:pt x="4186" y="2680"/>
                                </a:lnTo>
                                <a:lnTo>
                                  <a:pt x="4154" y="2760"/>
                                </a:lnTo>
                                <a:lnTo>
                                  <a:pt x="4121" y="2820"/>
                                </a:lnTo>
                                <a:lnTo>
                                  <a:pt x="4086" y="2900"/>
                                </a:lnTo>
                                <a:lnTo>
                                  <a:pt x="4052" y="2960"/>
                                </a:lnTo>
                                <a:lnTo>
                                  <a:pt x="4016" y="3040"/>
                                </a:lnTo>
                                <a:lnTo>
                                  <a:pt x="3979" y="3100"/>
                                </a:lnTo>
                                <a:lnTo>
                                  <a:pt x="3942" y="3180"/>
                                </a:lnTo>
                                <a:lnTo>
                                  <a:pt x="3905" y="3240"/>
                                </a:lnTo>
                                <a:lnTo>
                                  <a:pt x="3864" y="3300"/>
                                </a:lnTo>
                                <a:lnTo>
                                  <a:pt x="3823" y="3380"/>
                                </a:lnTo>
                                <a:lnTo>
                                  <a:pt x="3782" y="3440"/>
                                </a:lnTo>
                                <a:lnTo>
                                  <a:pt x="3740" y="3520"/>
                                </a:lnTo>
                                <a:lnTo>
                                  <a:pt x="3697" y="3580"/>
                                </a:lnTo>
                                <a:lnTo>
                                  <a:pt x="3654" y="3640"/>
                                </a:lnTo>
                                <a:lnTo>
                                  <a:pt x="3611" y="3720"/>
                                </a:lnTo>
                                <a:lnTo>
                                  <a:pt x="3567" y="3780"/>
                                </a:lnTo>
                                <a:lnTo>
                                  <a:pt x="3523" y="3840"/>
                                </a:lnTo>
                                <a:lnTo>
                                  <a:pt x="3478" y="3900"/>
                                </a:lnTo>
                                <a:lnTo>
                                  <a:pt x="3433" y="3980"/>
                                </a:lnTo>
                                <a:lnTo>
                                  <a:pt x="3341" y="4100"/>
                                </a:lnTo>
                                <a:lnTo>
                                  <a:pt x="3249" y="4220"/>
                                </a:lnTo>
                                <a:lnTo>
                                  <a:pt x="3202" y="4300"/>
                                </a:lnTo>
                                <a:lnTo>
                                  <a:pt x="2967" y="4600"/>
                                </a:lnTo>
                                <a:lnTo>
                                  <a:pt x="2817" y="4780"/>
                                </a:lnTo>
                                <a:lnTo>
                                  <a:pt x="2767" y="4860"/>
                                </a:lnTo>
                                <a:lnTo>
                                  <a:pt x="2419" y="5280"/>
                                </a:lnTo>
                                <a:lnTo>
                                  <a:pt x="2370" y="5360"/>
                                </a:lnTo>
                                <a:lnTo>
                                  <a:pt x="2224" y="5540"/>
                                </a:lnTo>
                                <a:lnTo>
                                  <a:pt x="2127" y="5660"/>
                                </a:lnTo>
                                <a:lnTo>
                                  <a:pt x="2032" y="5780"/>
                                </a:lnTo>
                                <a:lnTo>
                                  <a:pt x="1985" y="5840"/>
                                </a:lnTo>
                                <a:lnTo>
                                  <a:pt x="1937" y="5900"/>
                                </a:lnTo>
                                <a:lnTo>
                                  <a:pt x="1888" y="5980"/>
                                </a:lnTo>
                                <a:lnTo>
                                  <a:pt x="1840" y="6040"/>
                                </a:lnTo>
                                <a:lnTo>
                                  <a:pt x="1793" y="6100"/>
                                </a:lnTo>
                                <a:lnTo>
                                  <a:pt x="1746" y="6160"/>
                                </a:lnTo>
                                <a:lnTo>
                                  <a:pt x="1700" y="6220"/>
                                </a:lnTo>
                                <a:lnTo>
                                  <a:pt x="1655" y="6300"/>
                                </a:lnTo>
                                <a:lnTo>
                                  <a:pt x="1610" y="6360"/>
                                </a:lnTo>
                                <a:lnTo>
                                  <a:pt x="1566" y="6420"/>
                                </a:lnTo>
                                <a:lnTo>
                                  <a:pt x="1523" y="6480"/>
                                </a:lnTo>
                                <a:lnTo>
                                  <a:pt x="1481" y="6560"/>
                                </a:lnTo>
                                <a:lnTo>
                                  <a:pt x="1440" y="6620"/>
                                </a:lnTo>
                                <a:lnTo>
                                  <a:pt x="1400" y="6680"/>
                                </a:lnTo>
                                <a:lnTo>
                                  <a:pt x="1361" y="6760"/>
                                </a:lnTo>
                                <a:lnTo>
                                  <a:pt x="1323" y="6820"/>
                                </a:lnTo>
                                <a:lnTo>
                                  <a:pt x="1286" y="6880"/>
                                </a:lnTo>
                                <a:lnTo>
                                  <a:pt x="1250" y="6960"/>
                                </a:lnTo>
                                <a:lnTo>
                                  <a:pt x="1216" y="7020"/>
                                </a:lnTo>
                                <a:lnTo>
                                  <a:pt x="1183" y="7080"/>
                                </a:lnTo>
                                <a:lnTo>
                                  <a:pt x="1144" y="7160"/>
                                </a:lnTo>
                                <a:lnTo>
                                  <a:pt x="1135" y="7180"/>
                                </a:lnTo>
                                <a:lnTo>
                                  <a:pt x="1126" y="7200"/>
                                </a:lnTo>
                                <a:lnTo>
                                  <a:pt x="1118" y="7220"/>
                                </a:lnTo>
                                <a:lnTo>
                                  <a:pt x="1110" y="7240"/>
                                </a:lnTo>
                                <a:lnTo>
                                  <a:pt x="1075" y="7320"/>
                                </a:lnTo>
                                <a:lnTo>
                                  <a:pt x="1044" y="7400"/>
                                </a:lnTo>
                                <a:lnTo>
                                  <a:pt x="1015" y="7480"/>
                                </a:lnTo>
                                <a:lnTo>
                                  <a:pt x="988" y="7580"/>
                                </a:lnTo>
                                <a:lnTo>
                                  <a:pt x="963" y="7660"/>
                                </a:lnTo>
                                <a:lnTo>
                                  <a:pt x="941" y="7740"/>
                                </a:lnTo>
                                <a:lnTo>
                                  <a:pt x="936" y="7760"/>
                                </a:lnTo>
                                <a:lnTo>
                                  <a:pt x="931" y="7780"/>
                                </a:lnTo>
                                <a:lnTo>
                                  <a:pt x="927" y="7800"/>
                                </a:lnTo>
                                <a:lnTo>
                                  <a:pt x="918" y="7840"/>
                                </a:lnTo>
                                <a:lnTo>
                                  <a:pt x="913" y="7860"/>
                                </a:lnTo>
                                <a:lnTo>
                                  <a:pt x="908" y="7880"/>
                                </a:lnTo>
                                <a:lnTo>
                                  <a:pt x="904" y="7900"/>
                                </a:lnTo>
                                <a:lnTo>
                                  <a:pt x="891" y="7980"/>
                                </a:lnTo>
                                <a:lnTo>
                                  <a:pt x="887" y="8000"/>
                                </a:lnTo>
                                <a:lnTo>
                                  <a:pt x="884" y="8020"/>
                                </a:lnTo>
                                <a:lnTo>
                                  <a:pt x="881" y="8040"/>
                                </a:lnTo>
                                <a:lnTo>
                                  <a:pt x="879" y="8060"/>
                                </a:lnTo>
                                <a:lnTo>
                                  <a:pt x="869" y="8160"/>
                                </a:lnTo>
                                <a:lnTo>
                                  <a:pt x="868" y="8180"/>
                                </a:lnTo>
                                <a:lnTo>
                                  <a:pt x="866" y="8180"/>
                                </a:lnTo>
                                <a:lnTo>
                                  <a:pt x="866" y="8200"/>
                                </a:lnTo>
                                <a:lnTo>
                                  <a:pt x="864" y="8240"/>
                                </a:lnTo>
                                <a:lnTo>
                                  <a:pt x="863" y="8260"/>
                                </a:lnTo>
                                <a:lnTo>
                                  <a:pt x="862" y="8280"/>
                                </a:lnTo>
                                <a:lnTo>
                                  <a:pt x="861" y="8300"/>
                                </a:lnTo>
                                <a:lnTo>
                                  <a:pt x="860" y="8320"/>
                                </a:lnTo>
                                <a:lnTo>
                                  <a:pt x="859" y="8340"/>
                                </a:lnTo>
                                <a:lnTo>
                                  <a:pt x="859" y="8360"/>
                                </a:lnTo>
                                <a:lnTo>
                                  <a:pt x="860" y="8400"/>
                                </a:lnTo>
                                <a:lnTo>
                                  <a:pt x="862" y="8480"/>
                                </a:lnTo>
                                <a:lnTo>
                                  <a:pt x="866" y="8560"/>
                                </a:lnTo>
                                <a:lnTo>
                                  <a:pt x="872" y="8640"/>
                                </a:lnTo>
                                <a:lnTo>
                                  <a:pt x="881" y="8720"/>
                                </a:lnTo>
                                <a:lnTo>
                                  <a:pt x="891" y="8800"/>
                                </a:lnTo>
                                <a:lnTo>
                                  <a:pt x="904" y="8880"/>
                                </a:lnTo>
                                <a:lnTo>
                                  <a:pt x="919" y="8960"/>
                                </a:lnTo>
                                <a:lnTo>
                                  <a:pt x="935" y="9040"/>
                                </a:lnTo>
                                <a:lnTo>
                                  <a:pt x="954" y="9100"/>
                                </a:lnTo>
                                <a:lnTo>
                                  <a:pt x="975" y="9180"/>
                                </a:lnTo>
                                <a:lnTo>
                                  <a:pt x="998" y="9260"/>
                                </a:lnTo>
                                <a:lnTo>
                                  <a:pt x="1022" y="9340"/>
                                </a:lnTo>
                                <a:lnTo>
                                  <a:pt x="1037" y="9400"/>
                                </a:lnTo>
                                <a:close/>
                                <a:moveTo>
                                  <a:pt x="2821" y="9400"/>
                                </a:moveTo>
                                <a:lnTo>
                                  <a:pt x="2143" y="9400"/>
                                </a:lnTo>
                                <a:lnTo>
                                  <a:pt x="2137" y="9380"/>
                                </a:lnTo>
                                <a:lnTo>
                                  <a:pt x="2099" y="9320"/>
                                </a:lnTo>
                                <a:lnTo>
                                  <a:pt x="2063" y="9240"/>
                                </a:lnTo>
                                <a:lnTo>
                                  <a:pt x="2028" y="9160"/>
                                </a:lnTo>
                                <a:lnTo>
                                  <a:pt x="1996" y="9100"/>
                                </a:lnTo>
                                <a:lnTo>
                                  <a:pt x="1966" y="9020"/>
                                </a:lnTo>
                                <a:lnTo>
                                  <a:pt x="1938" y="8940"/>
                                </a:lnTo>
                                <a:lnTo>
                                  <a:pt x="1912" y="8860"/>
                                </a:lnTo>
                                <a:lnTo>
                                  <a:pt x="1889" y="8800"/>
                                </a:lnTo>
                                <a:lnTo>
                                  <a:pt x="1868" y="8720"/>
                                </a:lnTo>
                                <a:lnTo>
                                  <a:pt x="1850" y="8640"/>
                                </a:lnTo>
                                <a:lnTo>
                                  <a:pt x="1834" y="8560"/>
                                </a:lnTo>
                                <a:lnTo>
                                  <a:pt x="1821" y="8460"/>
                                </a:lnTo>
                                <a:lnTo>
                                  <a:pt x="1811" y="8380"/>
                                </a:lnTo>
                                <a:lnTo>
                                  <a:pt x="1803" y="8300"/>
                                </a:lnTo>
                                <a:lnTo>
                                  <a:pt x="1799" y="8220"/>
                                </a:lnTo>
                                <a:lnTo>
                                  <a:pt x="1797" y="8140"/>
                                </a:lnTo>
                                <a:lnTo>
                                  <a:pt x="1798" y="8060"/>
                                </a:lnTo>
                                <a:lnTo>
                                  <a:pt x="1802" y="7960"/>
                                </a:lnTo>
                                <a:lnTo>
                                  <a:pt x="1809" y="7880"/>
                                </a:lnTo>
                                <a:lnTo>
                                  <a:pt x="1818" y="7800"/>
                                </a:lnTo>
                                <a:lnTo>
                                  <a:pt x="1830" y="7720"/>
                                </a:lnTo>
                                <a:lnTo>
                                  <a:pt x="1845" y="7640"/>
                                </a:lnTo>
                                <a:lnTo>
                                  <a:pt x="1862" y="7560"/>
                                </a:lnTo>
                                <a:lnTo>
                                  <a:pt x="1881" y="7480"/>
                                </a:lnTo>
                                <a:lnTo>
                                  <a:pt x="1902" y="7400"/>
                                </a:lnTo>
                                <a:lnTo>
                                  <a:pt x="1926" y="7320"/>
                                </a:lnTo>
                                <a:lnTo>
                                  <a:pt x="1951" y="7240"/>
                                </a:lnTo>
                                <a:lnTo>
                                  <a:pt x="1978" y="7160"/>
                                </a:lnTo>
                                <a:lnTo>
                                  <a:pt x="2006" y="7080"/>
                                </a:lnTo>
                                <a:lnTo>
                                  <a:pt x="2037" y="7020"/>
                                </a:lnTo>
                                <a:lnTo>
                                  <a:pt x="2068" y="6940"/>
                                </a:lnTo>
                                <a:lnTo>
                                  <a:pt x="2101" y="6860"/>
                                </a:lnTo>
                                <a:lnTo>
                                  <a:pt x="2135" y="6800"/>
                                </a:lnTo>
                                <a:lnTo>
                                  <a:pt x="2171" y="6720"/>
                                </a:lnTo>
                                <a:lnTo>
                                  <a:pt x="2207" y="6660"/>
                                </a:lnTo>
                                <a:lnTo>
                                  <a:pt x="2245" y="6600"/>
                                </a:lnTo>
                                <a:lnTo>
                                  <a:pt x="2283" y="6520"/>
                                </a:lnTo>
                                <a:lnTo>
                                  <a:pt x="2323" y="6460"/>
                                </a:lnTo>
                                <a:lnTo>
                                  <a:pt x="2368" y="6380"/>
                                </a:lnTo>
                                <a:lnTo>
                                  <a:pt x="2414" y="6320"/>
                                </a:lnTo>
                                <a:lnTo>
                                  <a:pt x="2461" y="6240"/>
                                </a:lnTo>
                                <a:lnTo>
                                  <a:pt x="2508" y="6180"/>
                                </a:lnTo>
                                <a:lnTo>
                                  <a:pt x="2557" y="6100"/>
                                </a:lnTo>
                                <a:lnTo>
                                  <a:pt x="2606" y="6040"/>
                                </a:lnTo>
                                <a:lnTo>
                                  <a:pt x="2655" y="5960"/>
                                </a:lnTo>
                                <a:lnTo>
                                  <a:pt x="2705" y="5900"/>
                                </a:lnTo>
                                <a:lnTo>
                                  <a:pt x="2755" y="5840"/>
                                </a:lnTo>
                                <a:lnTo>
                                  <a:pt x="2857" y="5720"/>
                                </a:lnTo>
                                <a:lnTo>
                                  <a:pt x="2908" y="5640"/>
                                </a:lnTo>
                                <a:lnTo>
                                  <a:pt x="3012" y="5520"/>
                                </a:lnTo>
                                <a:lnTo>
                                  <a:pt x="3483" y="4980"/>
                                </a:lnTo>
                                <a:lnTo>
                                  <a:pt x="3536" y="4940"/>
                                </a:lnTo>
                                <a:lnTo>
                                  <a:pt x="3591" y="4880"/>
                                </a:lnTo>
                                <a:lnTo>
                                  <a:pt x="3702" y="4740"/>
                                </a:lnTo>
                                <a:lnTo>
                                  <a:pt x="3758" y="4680"/>
                                </a:lnTo>
                                <a:lnTo>
                                  <a:pt x="3921" y="4500"/>
                                </a:lnTo>
                                <a:lnTo>
                                  <a:pt x="4029" y="4380"/>
                                </a:lnTo>
                                <a:lnTo>
                                  <a:pt x="4135" y="4260"/>
                                </a:lnTo>
                                <a:lnTo>
                                  <a:pt x="4187" y="4200"/>
                                </a:lnTo>
                                <a:lnTo>
                                  <a:pt x="4239" y="4140"/>
                                </a:lnTo>
                                <a:lnTo>
                                  <a:pt x="4290" y="4080"/>
                                </a:lnTo>
                                <a:lnTo>
                                  <a:pt x="4340" y="4020"/>
                                </a:lnTo>
                                <a:lnTo>
                                  <a:pt x="4390" y="3960"/>
                                </a:lnTo>
                                <a:lnTo>
                                  <a:pt x="4439" y="3900"/>
                                </a:lnTo>
                                <a:lnTo>
                                  <a:pt x="4488" y="3840"/>
                                </a:lnTo>
                                <a:lnTo>
                                  <a:pt x="4535" y="3780"/>
                                </a:lnTo>
                                <a:lnTo>
                                  <a:pt x="4582" y="3720"/>
                                </a:lnTo>
                                <a:lnTo>
                                  <a:pt x="4628" y="3660"/>
                                </a:lnTo>
                                <a:lnTo>
                                  <a:pt x="4673" y="3580"/>
                                </a:lnTo>
                                <a:lnTo>
                                  <a:pt x="4717" y="3520"/>
                                </a:lnTo>
                                <a:lnTo>
                                  <a:pt x="4761" y="3460"/>
                                </a:lnTo>
                                <a:lnTo>
                                  <a:pt x="4803" y="3400"/>
                                </a:lnTo>
                                <a:lnTo>
                                  <a:pt x="4843" y="3320"/>
                                </a:lnTo>
                                <a:lnTo>
                                  <a:pt x="4883" y="3260"/>
                                </a:lnTo>
                                <a:lnTo>
                                  <a:pt x="4921" y="3200"/>
                                </a:lnTo>
                                <a:lnTo>
                                  <a:pt x="4959" y="3120"/>
                                </a:lnTo>
                                <a:lnTo>
                                  <a:pt x="4994" y="3060"/>
                                </a:lnTo>
                                <a:lnTo>
                                  <a:pt x="5031" y="2980"/>
                                </a:lnTo>
                                <a:lnTo>
                                  <a:pt x="5066" y="2900"/>
                                </a:lnTo>
                                <a:lnTo>
                                  <a:pt x="5099" y="2820"/>
                                </a:lnTo>
                                <a:lnTo>
                                  <a:pt x="5131" y="2740"/>
                                </a:lnTo>
                                <a:lnTo>
                                  <a:pt x="5160" y="2660"/>
                                </a:lnTo>
                                <a:lnTo>
                                  <a:pt x="5188" y="2580"/>
                                </a:lnTo>
                                <a:lnTo>
                                  <a:pt x="5214" y="2500"/>
                                </a:lnTo>
                                <a:lnTo>
                                  <a:pt x="5234" y="2440"/>
                                </a:lnTo>
                                <a:lnTo>
                                  <a:pt x="5253" y="2360"/>
                                </a:lnTo>
                                <a:lnTo>
                                  <a:pt x="5270" y="2280"/>
                                </a:lnTo>
                                <a:lnTo>
                                  <a:pt x="5286" y="2200"/>
                                </a:lnTo>
                                <a:lnTo>
                                  <a:pt x="5300" y="2120"/>
                                </a:lnTo>
                                <a:lnTo>
                                  <a:pt x="5313" y="2040"/>
                                </a:lnTo>
                                <a:lnTo>
                                  <a:pt x="5324" y="1960"/>
                                </a:lnTo>
                                <a:lnTo>
                                  <a:pt x="5335" y="1880"/>
                                </a:lnTo>
                                <a:lnTo>
                                  <a:pt x="5365" y="1960"/>
                                </a:lnTo>
                                <a:lnTo>
                                  <a:pt x="5392" y="2040"/>
                                </a:lnTo>
                                <a:lnTo>
                                  <a:pt x="5416" y="2100"/>
                                </a:lnTo>
                                <a:lnTo>
                                  <a:pt x="5438" y="2180"/>
                                </a:lnTo>
                                <a:lnTo>
                                  <a:pt x="5457" y="2260"/>
                                </a:lnTo>
                                <a:lnTo>
                                  <a:pt x="5474" y="2340"/>
                                </a:lnTo>
                                <a:lnTo>
                                  <a:pt x="5487" y="2400"/>
                                </a:lnTo>
                                <a:lnTo>
                                  <a:pt x="5499" y="2480"/>
                                </a:lnTo>
                                <a:lnTo>
                                  <a:pt x="5507" y="2560"/>
                                </a:lnTo>
                                <a:lnTo>
                                  <a:pt x="5513" y="2640"/>
                                </a:lnTo>
                                <a:lnTo>
                                  <a:pt x="5516" y="2720"/>
                                </a:lnTo>
                                <a:lnTo>
                                  <a:pt x="5517" y="2800"/>
                                </a:lnTo>
                                <a:lnTo>
                                  <a:pt x="5515" y="2880"/>
                                </a:lnTo>
                                <a:lnTo>
                                  <a:pt x="5511" y="2960"/>
                                </a:lnTo>
                                <a:lnTo>
                                  <a:pt x="5505" y="3040"/>
                                </a:lnTo>
                                <a:lnTo>
                                  <a:pt x="5496" y="3120"/>
                                </a:lnTo>
                                <a:lnTo>
                                  <a:pt x="5484" y="3200"/>
                                </a:lnTo>
                                <a:lnTo>
                                  <a:pt x="5472" y="3280"/>
                                </a:lnTo>
                                <a:lnTo>
                                  <a:pt x="5457" y="3360"/>
                                </a:lnTo>
                                <a:lnTo>
                                  <a:pt x="5440" y="3440"/>
                                </a:lnTo>
                                <a:lnTo>
                                  <a:pt x="5422" y="3500"/>
                                </a:lnTo>
                                <a:lnTo>
                                  <a:pt x="5402" y="3580"/>
                                </a:lnTo>
                                <a:lnTo>
                                  <a:pt x="5381" y="3660"/>
                                </a:lnTo>
                                <a:lnTo>
                                  <a:pt x="5358" y="3720"/>
                                </a:lnTo>
                                <a:lnTo>
                                  <a:pt x="5333" y="3800"/>
                                </a:lnTo>
                                <a:lnTo>
                                  <a:pt x="5308" y="3860"/>
                                </a:lnTo>
                                <a:lnTo>
                                  <a:pt x="5277" y="3940"/>
                                </a:lnTo>
                                <a:lnTo>
                                  <a:pt x="5245" y="4020"/>
                                </a:lnTo>
                                <a:lnTo>
                                  <a:pt x="5211" y="4100"/>
                                </a:lnTo>
                                <a:lnTo>
                                  <a:pt x="5176" y="4180"/>
                                </a:lnTo>
                                <a:lnTo>
                                  <a:pt x="5140" y="4260"/>
                                </a:lnTo>
                                <a:lnTo>
                                  <a:pt x="5102" y="4340"/>
                                </a:lnTo>
                                <a:lnTo>
                                  <a:pt x="5063" y="4400"/>
                                </a:lnTo>
                                <a:lnTo>
                                  <a:pt x="5024" y="4480"/>
                                </a:lnTo>
                                <a:lnTo>
                                  <a:pt x="4983" y="4560"/>
                                </a:lnTo>
                                <a:lnTo>
                                  <a:pt x="4941" y="4620"/>
                                </a:lnTo>
                                <a:lnTo>
                                  <a:pt x="4899" y="4700"/>
                                </a:lnTo>
                                <a:lnTo>
                                  <a:pt x="4856" y="4760"/>
                                </a:lnTo>
                                <a:lnTo>
                                  <a:pt x="4812" y="4840"/>
                                </a:lnTo>
                                <a:lnTo>
                                  <a:pt x="4767" y="4900"/>
                                </a:lnTo>
                                <a:lnTo>
                                  <a:pt x="4722" y="4980"/>
                                </a:lnTo>
                                <a:lnTo>
                                  <a:pt x="4677" y="5040"/>
                                </a:lnTo>
                                <a:lnTo>
                                  <a:pt x="4630" y="5120"/>
                                </a:lnTo>
                                <a:lnTo>
                                  <a:pt x="4584" y="5180"/>
                                </a:lnTo>
                                <a:lnTo>
                                  <a:pt x="4490" y="5300"/>
                                </a:lnTo>
                                <a:lnTo>
                                  <a:pt x="4442" y="5380"/>
                                </a:lnTo>
                                <a:lnTo>
                                  <a:pt x="4298" y="5560"/>
                                </a:lnTo>
                                <a:lnTo>
                                  <a:pt x="4246" y="5640"/>
                                </a:lnTo>
                                <a:lnTo>
                                  <a:pt x="4143" y="5760"/>
                                </a:lnTo>
                                <a:lnTo>
                                  <a:pt x="4092" y="5840"/>
                                </a:lnTo>
                                <a:lnTo>
                                  <a:pt x="3989" y="5960"/>
                                </a:lnTo>
                                <a:lnTo>
                                  <a:pt x="3835" y="6160"/>
                                </a:lnTo>
                                <a:lnTo>
                                  <a:pt x="3734" y="6280"/>
                                </a:lnTo>
                                <a:lnTo>
                                  <a:pt x="3684" y="6340"/>
                                </a:lnTo>
                                <a:lnTo>
                                  <a:pt x="3635" y="6420"/>
                                </a:lnTo>
                                <a:lnTo>
                                  <a:pt x="3586" y="6480"/>
                                </a:lnTo>
                                <a:lnTo>
                                  <a:pt x="3537" y="6540"/>
                                </a:lnTo>
                                <a:lnTo>
                                  <a:pt x="3486" y="6600"/>
                                </a:lnTo>
                                <a:lnTo>
                                  <a:pt x="3436" y="6680"/>
                                </a:lnTo>
                                <a:lnTo>
                                  <a:pt x="3386" y="6740"/>
                                </a:lnTo>
                                <a:lnTo>
                                  <a:pt x="3337" y="6800"/>
                                </a:lnTo>
                                <a:lnTo>
                                  <a:pt x="3289" y="6880"/>
                                </a:lnTo>
                                <a:lnTo>
                                  <a:pt x="3242" y="6940"/>
                                </a:lnTo>
                                <a:lnTo>
                                  <a:pt x="3197" y="7020"/>
                                </a:lnTo>
                                <a:lnTo>
                                  <a:pt x="3152" y="7080"/>
                                </a:lnTo>
                                <a:lnTo>
                                  <a:pt x="3109" y="7140"/>
                                </a:lnTo>
                                <a:lnTo>
                                  <a:pt x="3067" y="7220"/>
                                </a:lnTo>
                                <a:lnTo>
                                  <a:pt x="3027" y="7280"/>
                                </a:lnTo>
                                <a:lnTo>
                                  <a:pt x="2989" y="7360"/>
                                </a:lnTo>
                                <a:lnTo>
                                  <a:pt x="2952" y="7420"/>
                                </a:lnTo>
                                <a:lnTo>
                                  <a:pt x="2917" y="7480"/>
                                </a:lnTo>
                                <a:lnTo>
                                  <a:pt x="2902" y="7520"/>
                                </a:lnTo>
                                <a:lnTo>
                                  <a:pt x="2888" y="7540"/>
                                </a:lnTo>
                                <a:lnTo>
                                  <a:pt x="2874" y="7580"/>
                                </a:lnTo>
                                <a:lnTo>
                                  <a:pt x="2861" y="7600"/>
                                </a:lnTo>
                                <a:lnTo>
                                  <a:pt x="2833" y="7660"/>
                                </a:lnTo>
                                <a:lnTo>
                                  <a:pt x="2810" y="7720"/>
                                </a:lnTo>
                                <a:lnTo>
                                  <a:pt x="2786" y="7780"/>
                                </a:lnTo>
                                <a:lnTo>
                                  <a:pt x="2765" y="7840"/>
                                </a:lnTo>
                                <a:lnTo>
                                  <a:pt x="2746" y="7900"/>
                                </a:lnTo>
                                <a:lnTo>
                                  <a:pt x="2728" y="7980"/>
                                </a:lnTo>
                                <a:lnTo>
                                  <a:pt x="2720" y="8000"/>
                                </a:lnTo>
                                <a:lnTo>
                                  <a:pt x="2713" y="8040"/>
                                </a:lnTo>
                                <a:lnTo>
                                  <a:pt x="2705" y="8060"/>
                                </a:lnTo>
                                <a:lnTo>
                                  <a:pt x="2698" y="8100"/>
                                </a:lnTo>
                                <a:lnTo>
                                  <a:pt x="2686" y="8160"/>
                                </a:lnTo>
                                <a:lnTo>
                                  <a:pt x="2683" y="8180"/>
                                </a:lnTo>
                                <a:lnTo>
                                  <a:pt x="2680" y="8180"/>
                                </a:lnTo>
                                <a:lnTo>
                                  <a:pt x="2678" y="8200"/>
                                </a:lnTo>
                                <a:lnTo>
                                  <a:pt x="2676" y="8220"/>
                                </a:lnTo>
                                <a:lnTo>
                                  <a:pt x="2668" y="8280"/>
                                </a:lnTo>
                                <a:lnTo>
                                  <a:pt x="2666" y="8300"/>
                                </a:lnTo>
                                <a:lnTo>
                                  <a:pt x="2664" y="8300"/>
                                </a:lnTo>
                                <a:lnTo>
                                  <a:pt x="2663" y="8320"/>
                                </a:lnTo>
                                <a:lnTo>
                                  <a:pt x="2661" y="8340"/>
                                </a:lnTo>
                                <a:lnTo>
                                  <a:pt x="2660" y="8360"/>
                                </a:lnTo>
                                <a:lnTo>
                                  <a:pt x="2659" y="8380"/>
                                </a:lnTo>
                                <a:lnTo>
                                  <a:pt x="2658" y="8400"/>
                                </a:lnTo>
                                <a:lnTo>
                                  <a:pt x="2657" y="8400"/>
                                </a:lnTo>
                                <a:lnTo>
                                  <a:pt x="2656" y="8420"/>
                                </a:lnTo>
                                <a:lnTo>
                                  <a:pt x="2655" y="8440"/>
                                </a:lnTo>
                                <a:lnTo>
                                  <a:pt x="2655" y="8460"/>
                                </a:lnTo>
                                <a:lnTo>
                                  <a:pt x="2655" y="8480"/>
                                </a:lnTo>
                                <a:lnTo>
                                  <a:pt x="2655" y="8540"/>
                                </a:lnTo>
                                <a:lnTo>
                                  <a:pt x="2658" y="8620"/>
                                </a:lnTo>
                                <a:lnTo>
                                  <a:pt x="2663" y="8700"/>
                                </a:lnTo>
                                <a:lnTo>
                                  <a:pt x="2671" y="8780"/>
                                </a:lnTo>
                                <a:lnTo>
                                  <a:pt x="2681" y="8840"/>
                                </a:lnTo>
                                <a:lnTo>
                                  <a:pt x="2694" y="8920"/>
                                </a:lnTo>
                                <a:lnTo>
                                  <a:pt x="2710" y="9000"/>
                                </a:lnTo>
                                <a:lnTo>
                                  <a:pt x="2728" y="9080"/>
                                </a:lnTo>
                                <a:lnTo>
                                  <a:pt x="2748" y="9160"/>
                                </a:lnTo>
                                <a:lnTo>
                                  <a:pt x="2771" y="9240"/>
                                </a:lnTo>
                                <a:lnTo>
                                  <a:pt x="2796" y="9320"/>
                                </a:lnTo>
                                <a:lnTo>
                                  <a:pt x="2821" y="9400"/>
                                </a:lnTo>
                                <a:close/>
                                <a:moveTo>
                                  <a:pt x="4226" y="9400"/>
                                </a:moveTo>
                                <a:lnTo>
                                  <a:pt x="3488" y="9400"/>
                                </a:lnTo>
                                <a:lnTo>
                                  <a:pt x="3470" y="9340"/>
                                </a:lnTo>
                                <a:lnTo>
                                  <a:pt x="3443" y="9280"/>
                                </a:lnTo>
                                <a:lnTo>
                                  <a:pt x="3419" y="9200"/>
                                </a:lnTo>
                                <a:lnTo>
                                  <a:pt x="3398" y="9120"/>
                                </a:lnTo>
                                <a:lnTo>
                                  <a:pt x="3381" y="9040"/>
                                </a:lnTo>
                                <a:lnTo>
                                  <a:pt x="3356" y="8900"/>
                                </a:lnTo>
                                <a:lnTo>
                                  <a:pt x="3349" y="8820"/>
                                </a:lnTo>
                                <a:lnTo>
                                  <a:pt x="3346" y="8740"/>
                                </a:lnTo>
                                <a:lnTo>
                                  <a:pt x="3346" y="8660"/>
                                </a:lnTo>
                                <a:lnTo>
                                  <a:pt x="3349" y="8580"/>
                                </a:lnTo>
                                <a:lnTo>
                                  <a:pt x="3356" y="8500"/>
                                </a:lnTo>
                                <a:lnTo>
                                  <a:pt x="3366" y="8420"/>
                                </a:lnTo>
                                <a:lnTo>
                                  <a:pt x="3377" y="8360"/>
                                </a:lnTo>
                                <a:lnTo>
                                  <a:pt x="3390" y="8280"/>
                                </a:lnTo>
                                <a:lnTo>
                                  <a:pt x="3406" y="8220"/>
                                </a:lnTo>
                                <a:lnTo>
                                  <a:pt x="3423" y="8160"/>
                                </a:lnTo>
                                <a:lnTo>
                                  <a:pt x="3433" y="8120"/>
                                </a:lnTo>
                                <a:lnTo>
                                  <a:pt x="3438" y="8100"/>
                                </a:lnTo>
                                <a:lnTo>
                                  <a:pt x="3443" y="8080"/>
                                </a:lnTo>
                                <a:lnTo>
                                  <a:pt x="3453" y="8060"/>
                                </a:lnTo>
                                <a:lnTo>
                                  <a:pt x="3464" y="8020"/>
                                </a:lnTo>
                                <a:lnTo>
                                  <a:pt x="3475" y="8000"/>
                                </a:lnTo>
                                <a:lnTo>
                                  <a:pt x="3486" y="7960"/>
                                </a:lnTo>
                                <a:lnTo>
                                  <a:pt x="3519" y="7880"/>
                                </a:lnTo>
                                <a:lnTo>
                                  <a:pt x="3554" y="7800"/>
                                </a:lnTo>
                                <a:lnTo>
                                  <a:pt x="3590" y="7720"/>
                                </a:lnTo>
                                <a:lnTo>
                                  <a:pt x="3629" y="7640"/>
                                </a:lnTo>
                                <a:lnTo>
                                  <a:pt x="3669" y="7580"/>
                                </a:lnTo>
                                <a:lnTo>
                                  <a:pt x="3711" y="7500"/>
                                </a:lnTo>
                                <a:lnTo>
                                  <a:pt x="3743" y="7460"/>
                                </a:lnTo>
                                <a:lnTo>
                                  <a:pt x="3776" y="7400"/>
                                </a:lnTo>
                                <a:lnTo>
                                  <a:pt x="3809" y="7340"/>
                                </a:lnTo>
                                <a:lnTo>
                                  <a:pt x="3843" y="7300"/>
                                </a:lnTo>
                                <a:lnTo>
                                  <a:pt x="3877" y="7240"/>
                                </a:lnTo>
                                <a:lnTo>
                                  <a:pt x="3947" y="7160"/>
                                </a:lnTo>
                                <a:lnTo>
                                  <a:pt x="3982" y="7100"/>
                                </a:lnTo>
                                <a:lnTo>
                                  <a:pt x="4034" y="7040"/>
                                </a:lnTo>
                                <a:lnTo>
                                  <a:pt x="4086" y="6980"/>
                                </a:lnTo>
                                <a:lnTo>
                                  <a:pt x="4139" y="6900"/>
                                </a:lnTo>
                                <a:lnTo>
                                  <a:pt x="4192" y="6840"/>
                                </a:lnTo>
                                <a:lnTo>
                                  <a:pt x="4514" y="6480"/>
                                </a:lnTo>
                                <a:lnTo>
                                  <a:pt x="4568" y="6440"/>
                                </a:lnTo>
                                <a:lnTo>
                                  <a:pt x="4627" y="6380"/>
                                </a:lnTo>
                                <a:lnTo>
                                  <a:pt x="4685" y="6300"/>
                                </a:lnTo>
                                <a:lnTo>
                                  <a:pt x="4802" y="6180"/>
                                </a:lnTo>
                                <a:lnTo>
                                  <a:pt x="4916" y="6060"/>
                                </a:lnTo>
                                <a:lnTo>
                                  <a:pt x="4972" y="6020"/>
                                </a:lnTo>
                                <a:lnTo>
                                  <a:pt x="5028" y="5960"/>
                                </a:lnTo>
                                <a:lnTo>
                                  <a:pt x="5083" y="5900"/>
                                </a:lnTo>
                                <a:lnTo>
                                  <a:pt x="5137" y="5840"/>
                                </a:lnTo>
                                <a:lnTo>
                                  <a:pt x="5191" y="5780"/>
                                </a:lnTo>
                                <a:lnTo>
                                  <a:pt x="5243" y="5720"/>
                                </a:lnTo>
                                <a:lnTo>
                                  <a:pt x="5294" y="5660"/>
                                </a:lnTo>
                                <a:lnTo>
                                  <a:pt x="5345" y="5600"/>
                                </a:lnTo>
                                <a:lnTo>
                                  <a:pt x="5394" y="5540"/>
                                </a:lnTo>
                                <a:lnTo>
                                  <a:pt x="5442" y="5460"/>
                                </a:lnTo>
                                <a:lnTo>
                                  <a:pt x="5489" y="5400"/>
                                </a:lnTo>
                                <a:lnTo>
                                  <a:pt x="5534" y="5340"/>
                                </a:lnTo>
                                <a:lnTo>
                                  <a:pt x="5578" y="5280"/>
                                </a:lnTo>
                                <a:lnTo>
                                  <a:pt x="5620" y="5200"/>
                                </a:lnTo>
                                <a:lnTo>
                                  <a:pt x="5660" y="5140"/>
                                </a:lnTo>
                                <a:lnTo>
                                  <a:pt x="5699" y="5080"/>
                                </a:lnTo>
                                <a:lnTo>
                                  <a:pt x="5735" y="5000"/>
                                </a:lnTo>
                                <a:lnTo>
                                  <a:pt x="5770" y="4920"/>
                                </a:lnTo>
                                <a:lnTo>
                                  <a:pt x="5802" y="4840"/>
                                </a:lnTo>
                                <a:lnTo>
                                  <a:pt x="5827" y="4780"/>
                                </a:lnTo>
                                <a:lnTo>
                                  <a:pt x="5829" y="4780"/>
                                </a:lnTo>
                                <a:lnTo>
                                  <a:pt x="5829" y="6280"/>
                                </a:lnTo>
                                <a:lnTo>
                                  <a:pt x="5820" y="6280"/>
                                </a:lnTo>
                                <a:lnTo>
                                  <a:pt x="5784" y="6360"/>
                                </a:lnTo>
                                <a:lnTo>
                                  <a:pt x="5747" y="6420"/>
                                </a:lnTo>
                                <a:lnTo>
                                  <a:pt x="5708" y="6500"/>
                                </a:lnTo>
                                <a:lnTo>
                                  <a:pt x="5669" y="6560"/>
                                </a:lnTo>
                                <a:lnTo>
                                  <a:pt x="5628" y="6640"/>
                                </a:lnTo>
                                <a:lnTo>
                                  <a:pt x="5587" y="6700"/>
                                </a:lnTo>
                                <a:lnTo>
                                  <a:pt x="5545" y="6760"/>
                                </a:lnTo>
                                <a:lnTo>
                                  <a:pt x="5503" y="6820"/>
                                </a:lnTo>
                                <a:lnTo>
                                  <a:pt x="5460" y="6880"/>
                                </a:lnTo>
                                <a:lnTo>
                                  <a:pt x="5374" y="7000"/>
                                </a:lnTo>
                                <a:lnTo>
                                  <a:pt x="5330" y="7060"/>
                                </a:lnTo>
                                <a:lnTo>
                                  <a:pt x="5283" y="7140"/>
                                </a:lnTo>
                                <a:lnTo>
                                  <a:pt x="5092" y="7380"/>
                                </a:lnTo>
                                <a:lnTo>
                                  <a:pt x="5044" y="7440"/>
                                </a:lnTo>
                                <a:lnTo>
                                  <a:pt x="4951" y="7560"/>
                                </a:lnTo>
                                <a:lnTo>
                                  <a:pt x="4905" y="7620"/>
                                </a:lnTo>
                                <a:lnTo>
                                  <a:pt x="4859" y="7680"/>
                                </a:lnTo>
                                <a:lnTo>
                                  <a:pt x="4814" y="7740"/>
                                </a:lnTo>
                                <a:lnTo>
                                  <a:pt x="4761" y="7820"/>
                                </a:lnTo>
                                <a:lnTo>
                                  <a:pt x="4709" y="7880"/>
                                </a:lnTo>
                                <a:lnTo>
                                  <a:pt x="4658" y="7960"/>
                                </a:lnTo>
                                <a:lnTo>
                                  <a:pt x="4609" y="8020"/>
                                </a:lnTo>
                                <a:lnTo>
                                  <a:pt x="4562" y="8100"/>
                                </a:lnTo>
                                <a:lnTo>
                                  <a:pt x="4517" y="8160"/>
                                </a:lnTo>
                                <a:lnTo>
                                  <a:pt x="4474" y="8220"/>
                                </a:lnTo>
                                <a:lnTo>
                                  <a:pt x="4434" y="8300"/>
                                </a:lnTo>
                                <a:lnTo>
                                  <a:pt x="4397" y="8360"/>
                                </a:lnTo>
                                <a:lnTo>
                                  <a:pt x="4387" y="8380"/>
                                </a:lnTo>
                                <a:lnTo>
                                  <a:pt x="4377" y="8400"/>
                                </a:lnTo>
                                <a:lnTo>
                                  <a:pt x="4368" y="8420"/>
                                </a:lnTo>
                                <a:lnTo>
                                  <a:pt x="4359" y="8440"/>
                                </a:lnTo>
                                <a:lnTo>
                                  <a:pt x="4354" y="8440"/>
                                </a:lnTo>
                                <a:lnTo>
                                  <a:pt x="4350" y="8460"/>
                                </a:lnTo>
                                <a:lnTo>
                                  <a:pt x="4340" y="8480"/>
                                </a:lnTo>
                                <a:lnTo>
                                  <a:pt x="4324" y="8520"/>
                                </a:lnTo>
                                <a:lnTo>
                                  <a:pt x="4308" y="8540"/>
                                </a:lnTo>
                                <a:lnTo>
                                  <a:pt x="4293" y="8580"/>
                                </a:lnTo>
                                <a:lnTo>
                                  <a:pt x="4279" y="8620"/>
                                </a:lnTo>
                                <a:lnTo>
                                  <a:pt x="4266" y="8660"/>
                                </a:lnTo>
                                <a:lnTo>
                                  <a:pt x="4243" y="8740"/>
                                </a:lnTo>
                                <a:lnTo>
                                  <a:pt x="4239" y="8760"/>
                                </a:lnTo>
                                <a:lnTo>
                                  <a:pt x="4234" y="8780"/>
                                </a:lnTo>
                                <a:lnTo>
                                  <a:pt x="4229" y="8800"/>
                                </a:lnTo>
                                <a:lnTo>
                                  <a:pt x="4225" y="8820"/>
                                </a:lnTo>
                                <a:lnTo>
                                  <a:pt x="4222" y="8840"/>
                                </a:lnTo>
                                <a:lnTo>
                                  <a:pt x="4217" y="8860"/>
                                </a:lnTo>
                                <a:lnTo>
                                  <a:pt x="4214" y="8880"/>
                                </a:lnTo>
                                <a:lnTo>
                                  <a:pt x="4211" y="8900"/>
                                </a:lnTo>
                                <a:lnTo>
                                  <a:pt x="4209" y="8920"/>
                                </a:lnTo>
                                <a:lnTo>
                                  <a:pt x="4206" y="8940"/>
                                </a:lnTo>
                                <a:lnTo>
                                  <a:pt x="4203" y="8960"/>
                                </a:lnTo>
                                <a:lnTo>
                                  <a:pt x="4202" y="8980"/>
                                </a:lnTo>
                                <a:lnTo>
                                  <a:pt x="4197" y="9060"/>
                                </a:lnTo>
                                <a:lnTo>
                                  <a:pt x="4198" y="9140"/>
                                </a:lnTo>
                                <a:lnTo>
                                  <a:pt x="4203" y="9220"/>
                                </a:lnTo>
                                <a:lnTo>
                                  <a:pt x="4213" y="9320"/>
                                </a:lnTo>
                                <a:lnTo>
                                  <a:pt x="4225" y="9380"/>
                                </a:lnTo>
                                <a:lnTo>
                                  <a:pt x="4226" y="9400"/>
                                </a:lnTo>
                                <a:close/>
                              </a:path>
                            </a:pathLst>
                          </a:custGeom>
                          <a:solidFill>
                            <a:srgbClr val="095C40">
                              <a:alpha val="10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5995868" name="Text Box 68"/>
                        <wps:cNvSpPr txBox="1">
                          <a:spLocks noChangeArrowheads="1"/>
                        </wps:cNvSpPr>
                        <wps:spPr bwMode="auto">
                          <a:xfrm>
                            <a:off x="6081" y="7444"/>
                            <a:ext cx="5829" cy="9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20BE7D" w14:textId="77777777" w:rsidR="00265155" w:rsidRDefault="00265155" w:rsidP="00265155">
                              <w:pPr>
                                <w:rPr>
                                  <w:rFonts w:ascii="Tahoma"/>
                                  <w:b/>
                                  <w:sz w:val="36"/>
                                </w:rPr>
                              </w:pPr>
                            </w:p>
                            <w:p w14:paraId="65389E2B" w14:textId="77777777" w:rsidR="00265155" w:rsidRDefault="00265155" w:rsidP="00265155">
                              <w:pPr>
                                <w:rPr>
                                  <w:rFonts w:ascii="Tahoma"/>
                                  <w:b/>
                                  <w:sz w:val="36"/>
                                </w:rPr>
                              </w:pPr>
                            </w:p>
                            <w:p w14:paraId="4818D2E1" w14:textId="77777777" w:rsidR="00265155" w:rsidRDefault="00265155" w:rsidP="00265155">
                              <w:pPr>
                                <w:rPr>
                                  <w:rFonts w:ascii="Tahoma"/>
                                  <w:b/>
                                  <w:sz w:val="36"/>
                                </w:rPr>
                              </w:pPr>
                            </w:p>
                            <w:p w14:paraId="7B5ED3DB" w14:textId="77777777" w:rsidR="00265155" w:rsidRDefault="00265155" w:rsidP="00265155">
                              <w:pPr>
                                <w:rPr>
                                  <w:rFonts w:ascii="Tahoma"/>
                                  <w:b/>
                                  <w:sz w:val="36"/>
                                </w:rPr>
                              </w:pPr>
                            </w:p>
                            <w:p w14:paraId="7FF27BC1" w14:textId="77777777" w:rsidR="00265155" w:rsidRDefault="00265155" w:rsidP="00265155">
                              <w:pPr>
                                <w:rPr>
                                  <w:rFonts w:ascii="Tahoma"/>
                                  <w:b/>
                                  <w:sz w:val="36"/>
                                </w:rPr>
                              </w:pPr>
                            </w:p>
                            <w:p w14:paraId="14829D6B" w14:textId="77777777" w:rsidR="00265155" w:rsidRDefault="00265155" w:rsidP="00265155">
                              <w:pPr>
                                <w:rPr>
                                  <w:rFonts w:ascii="Tahoma"/>
                                  <w:b/>
                                  <w:sz w:val="36"/>
                                </w:rPr>
                              </w:pPr>
                            </w:p>
                            <w:p w14:paraId="71DDC08C" w14:textId="77777777" w:rsidR="00265155" w:rsidRDefault="00265155" w:rsidP="00265155">
                              <w:pPr>
                                <w:rPr>
                                  <w:rFonts w:ascii="Tahoma"/>
                                  <w:b/>
                                  <w:sz w:val="36"/>
                                </w:rPr>
                              </w:pPr>
                            </w:p>
                            <w:p w14:paraId="6330C147" w14:textId="77777777" w:rsidR="00265155" w:rsidRDefault="00265155" w:rsidP="00265155">
                              <w:pPr>
                                <w:rPr>
                                  <w:rFonts w:ascii="Tahoma"/>
                                  <w:b/>
                                  <w:sz w:val="36"/>
                                </w:rPr>
                              </w:pPr>
                            </w:p>
                            <w:p w14:paraId="6073BBE6" w14:textId="77777777" w:rsidR="00265155" w:rsidRDefault="00265155" w:rsidP="00265155">
                              <w:pPr>
                                <w:rPr>
                                  <w:rFonts w:ascii="Tahoma"/>
                                  <w:b/>
                                  <w:sz w:val="36"/>
                                </w:rPr>
                              </w:pPr>
                            </w:p>
                            <w:p w14:paraId="52FC511A" w14:textId="77777777" w:rsidR="00265155" w:rsidRDefault="00265155" w:rsidP="00265155">
                              <w:pPr>
                                <w:rPr>
                                  <w:rFonts w:ascii="Tahoma"/>
                                  <w:b/>
                                  <w:sz w:val="36"/>
                                </w:rPr>
                              </w:pPr>
                            </w:p>
                            <w:p w14:paraId="34C03786" w14:textId="77777777" w:rsidR="00265155" w:rsidRDefault="00265155" w:rsidP="00265155">
                              <w:pPr>
                                <w:rPr>
                                  <w:rFonts w:ascii="Tahoma"/>
                                  <w:b/>
                                  <w:sz w:val="36"/>
                                </w:rPr>
                              </w:pPr>
                            </w:p>
                            <w:p w14:paraId="4D1EEACB" w14:textId="77777777" w:rsidR="00265155" w:rsidRDefault="00265155" w:rsidP="00265155">
                              <w:pPr>
                                <w:rPr>
                                  <w:rFonts w:ascii="Tahoma"/>
                                  <w:b/>
                                  <w:sz w:val="36"/>
                                </w:rPr>
                              </w:pPr>
                            </w:p>
                            <w:p w14:paraId="362242CA" w14:textId="77777777" w:rsidR="00265155" w:rsidRDefault="00265155" w:rsidP="00265155">
                              <w:pPr>
                                <w:rPr>
                                  <w:rFonts w:ascii="Tahoma"/>
                                  <w:b/>
                                  <w:sz w:val="36"/>
                                </w:rPr>
                              </w:pPr>
                            </w:p>
                            <w:p w14:paraId="5B691F71" w14:textId="77777777" w:rsidR="00265155" w:rsidRDefault="00265155" w:rsidP="00265155">
                              <w:pPr>
                                <w:spacing w:before="2"/>
                                <w:rPr>
                                  <w:rFonts w:ascii="Tahoma"/>
                                  <w:b/>
                                  <w:sz w:val="48"/>
                                </w:rPr>
                              </w:pPr>
                            </w:p>
                            <w:p w14:paraId="6AE806A4" w14:textId="77777777" w:rsidR="00265155" w:rsidRDefault="00265155" w:rsidP="00265155">
                              <w:pPr>
                                <w:spacing w:before="1"/>
                                <w:ind w:right="1193"/>
                                <w:jc w:val="right"/>
                                <w:rPr>
                                  <w:sz w:val="36"/>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53A26" id="Group 93" o:spid="_x0000_s1059" style="position:absolute;margin-left:316.05pt;margin-top:384.25pt;width:291.45pt;height:470pt;z-index:-15715328;mso-position-horizontal-relative:page;mso-position-vertical-relative:page" coordorigin="6081,7445" coordsize="5829,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">
                <v:shape id="AutoShape 67" o:spid="_x0000_s1060" style="position:absolute;left:6081;top:7444;width:5829;height:9400;visibility:visible;mso-wrap-style:square;v-text-anchor:top" coordsize="5829,9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" path="m1037,9400r-709,l307,9340r-33,-60l242,9200r-30,-80l183,9040r-26,-60l132,8900r-23,-80l89,8740,70,8660,53,8560,39,8480,28,8420r-9,-80l11,8260,6,8180,2,8100,,8020r1,-80l3,7880r4,-80l13,7720r8,-80l31,7560r13,-80l59,7400r17,-80l95,7240r20,-80l137,7080r24,-80l187,6920r27,-80l242,6760r30,-80l303,6620r32,-80l368,6460r35,-60l439,6320r36,-80l513,6180r38,-80l590,6040r40,-60l671,5900r57,-80l757,5760r29,-40l845,5640r30,-60l905,5540r49,-60l1003,5400r100,-120l1153,5200r102,-120l1307,5000r51,-60l1568,4700r52,-80l2520,3600r52,-40l2624,3500r154,-180l2879,3200r100,-120l3077,2960r49,-60l3174,2840r48,-60l3271,2720r49,-60l3368,2580r48,-60l3463,2460r46,-60l3555,2320r45,-60l3644,2200r43,-80l3729,2060r41,-60l3811,1920r39,-60l3888,1780r37,-60l3961,1640r35,-60l4030,1500r31,-60l4090,1360r29,-60l4146,1220r26,-80l4197,1080r23,-80l4242,920r21,-60l4282,780r18,-80l4316,620r15,-80l4344,480r12,-80l4367,320r9,-80l4384,160r7,-80l4397,r28,60l4451,140r23,80l4495,300r19,80l4530,460r14,100l4556,640r9,80l4572,800r4,80l4579,960r,80l4578,1100r-3,80l4570,1260r-7,80l4555,1420r-10,80l4533,1580r-13,80l4505,1720r-17,80l4470,1880r-19,80l4430,2040r-23,60l4384,2180r-25,80l4333,2320r-27,80l4277,2480r-29,60l4217,2620r-31,60l4154,2760r-33,60l4086,2900r-34,60l4016,3040r-37,60l3942,3180r-37,60l3864,3300r-41,80l3782,3440r-42,80l3697,3580r-43,60l3611,3720r-44,60l3523,3840r-45,60l3433,3980r-92,120l3249,4220r-47,80l2967,4600r-150,180l2767,4860r-348,420l2370,5360r-146,180l2127,5660r-95,120l1985,5840r-48,60l1888,5980r-48,60l1793,6100r-47,60l1700,6220r-45,80l1610,6360r-44,60l1523,6480r-42,80l1440,6620r-40,60l1361,6760r-38,60l1286,6880r-36,80l1216,7020r-33,60l1144,7160r-9,20l1126,7200r-8,20l1110,7240r-35,80l1044,7400r-29,80l988,7580r-25,80l941,7740r-5,20l931,7780r-4,20l918,7840r-5,20l908,7880r-4,20l891,7980r-4,20l884,8020r-3,20l879,8060r-10,100l868,8180r-2,l866,8200r-2,40l863,8260r-1,20l861,8300r-1,20l859,8340r,20l860,8400r2,80l866,8560r6,80l881,8720r10,80l904,8880r15,80l935,9040r19,60l975,9180r23,80l1022,9340r15,60xm2821,9400r-678,l2137,9380r-38,-60l2063,9240r-35,-80l1996,9100r-30,-80l1938,8940r-26,-80l1889,8800r-21,-80l1850,8640r-16,-80l1821,8460r-10,-80l1803,8300r-4,-80l1797,8140r1,-80l1802,7960r7,-80l1818,7800r12,-80l1845,7640r17,-80l1881,7480r21,-80l1926,7320r25,-80l1978,7160r28,-80l2037,7020r31,-80l2101,6860r34,-60l2171,6720r36,-60l2245,6600r38,-80l2323,6460r45,-80l2414,6320r47,-80l2508,6180r49,-80l2606,6040r49,-80l2705,5900r50,-60l2857,5720r51,-80l3012,5520r471,-540l3536,4940r55,-60l3702,4740r56,-60l3921,4500r108,-120l4135,4260r52,-60l4239,4140r51,-60l4340,4020r50,-60l4439,3900r49,-60l4535,3780r47,-60l4628,3660r45,-80l4717,3520r44,-60l4803,3400r40,-80l4883,3260r38,-60l4959,3120r35,-60l5031,2980r35,-80l5099,2820r32,-80l5160,2660r28,-80l5214,2500r20,-60l5253,2360r17,-80l5286,2200r14,-80l5313,2040r11,-80l5335,1880r30,80l5392,2040r24,60l5438,2180r19,80l5474,2340r13,60l5499,2480r8,80l5513,2640r3,80l5517,2800r-2,80l5511,2960r-6,80l5496,3120r-12,80l5472,3280r-15,80l5440,3440r-18,60l5402,3580r-21,80l5358,3720r-25,80l5308,3860r-31,80l5245,4020r-34,80l5176,4180r-36,80l5102,4340r-39,60l5024,4480r-41,80l4941,4620r-42,80l4856,4760r-44,80l4767,4900r-45,80l4677,5040r-47,80l4584,5180r-94,120l4442,5380r-144,180l4246,5640r-103,120l4092,5840r-103,120l3835,6160r-101,120l3684,6340r-49,80l3586,6480r-49,60l3486,6600r-50,80l3386,6740r-49,60l3289,6880r-47,60l3197,7020r-45,60l3109,7140r-42,80l3027,7280r-38,80l2952,7420r-35,60l2902,7520r-14,20l2874,7580r-13,20l2833,7660r-23,60l2786,7780r-21,60l2746,7900r-18,80l2720,8000r-7,40l2705,8060r-7,40l2686,8160r-3,20l2680,8180r-2,20l2676,8220r-8,60l2666,8300r-2,l2663,8320r-2,20l2660,8360r-1,20l2658,8400r-1,l2656,8420r-1,20l2655,8460r,20l2655,8540r3,80l2663,8700r8,80l2681,8840r13,80l2710,9000r18,80l2748,9160r23,80l2796,9320r25,80xm4226,9400r-738,l3470,9340r-27,-60l3419,9200r-21,-80l3381,9040r-25,-140l3349,8820r-3,-80l3346,8660r3,-80l3356,8500r10,-80l3377,8360r13,-80l3406,8220r17,-60l3433,8120r5,-20l3443,8080r10,-20l3464,8020r11,-20l3486,7960r33,-80l3554,7800r36,-80l3629,7640r40,-60l3711,7500r32,-40l3776,7400r33,-60l3843,7300r34,-60l3947,7160r35,-60l4034,7040r52,-60l4139,6900r53,-60l4514,6480r54,-40l4627,6380r58,-80l4802,6180r114,-120l4972,6020r56,-60l5083,5900r54,-60l5191,5780r52,-60l5294,5660r51,-60l5394,5540r48,-80l5489,5400r45,-60l5578,5280r42,-80l5660,5140r39,-60l5735,5000r35,-80l5802,4840r25,-60l5829,4780r,1500l5820,6280r-36,80l5747,6420r-39,80l5669,6560r-41,80l5587,6700r-42,60l5503,6820r-43,60l5374,7000r-44,60l5283,7140r-191,240l5044,7440r-93,120l4905,7620r-46,60l4814,7740r-53,80l4709,7880r-51,80l4609,8020r-47,80l4517,8160r-43,60l4434,8300r-37,60l4387,8380r-10,20l4368,8420r-9,20l4354,8440r-4,20l4340,8480r-16,40l4308,8540r-15,40l4279,8620r-13,40l4243,8740r-4,20l4234,8780r-5,20l4225,8820r-3,20l4217,8860r-3,20l4211,8900r-2,20l4206,8940r-3,20l4202,8980r-5,80l4198,9140r5,80l4213,9320r12,60l4226,9400xe" fillcolor="#095c40" stroked="f">
                  <v:fill opacity="7196f"/>
                  <v:path arrowok="t" o:connecttype="custom" o:connectlocs="109,16265;0,15465;95,14685;368,13905;757,13205;1307,12445;3077,10405;3555,9765;3961,9085;4242,8365;4384,7605;4544,8005;4563,8785;4407,9545;4121,10265;3740,10965;3202,11745;1937,13345;1481,14005;1135,14625;936,15205;881,15485;860,15765;891,16245;2143,16845;1868,16165;1809,15325;2006,14525;2368,13825;2908,13085;4187,11645;4673,11025;5066,10345;5300,9565;5487,9845;5484,10645;5277,11385;4899,12145;4298,13005;3537,13985;3067,14665;2810,15165;2683,15625;2659,15825;2671,16225;3488,16845;3349,16025;3453,15505;3743,14905;4192,14285;5137,13285;5620,12645;5784,13805;5330,14505;4658,15405;4359,15885;4239,16205;4203,16405" o:connectangles="0,0,0,0,0,0,0,0,0,0,0,0,0,0,0,0,0,0,0,0,0,0,0,0,0,0,0,0,0,0,0,0,0,0,0,0,0,0,0,0,0,0,0,0,0,0,0,0,0,0,0,0,0,0,0,0,0,0"/>
                </v:shape>
                <v:shape id="Text Box 68" o:spid="_x0000_s1061" type="#_x0000_t202" style="position:absolute;left:6081;top:7444;width:5829;height:9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" filled="f" stroked="f">
                  <v:textbox inset="0,0,0,0">
                    <w:txbxContent>
                      <w:p w14:paraId="4A20BE7D" w14:textId="77777777" w:rsidR="00265155" w:rsidRDefault="00265155" w:rsidP="00265155">
                        <w:pPr>
                          <w:rPr>
                            <w:rFonts w:ascii="Tahoma"/>
                            <w:b/>
                            <w:sz w:val="36"/>
                          </w:rPr>
                        </w:pPr>
                      </w:p>
                      <w:p w14:paraId="65389E2B" w14:textId="77777777" w:rsidR="00265155" w:rsidRDefault="00265155" w:rsidP="00265155">
                        <w:pPr>
                          <w:rPr>
                            <w:rFonts w:ascii="Tahoma"/>
                            <w:b/>
                            <w:sz w:val="36"/>
                          </w:rPr>
                        </w:pPr>
                      </w:p>
                      <w:p w14:paraId="4818D2E1" w14:textId="77777777" w:rsidR="00265155" w:rsidRDefault="00265155" w:rsidP="00265155">
                        <w:pPr>
                          <w:rPr>
                            <w:rFonts w:ascii="Tahoma"/>
                            <w:b/>
                            <w:sz w:val="36"/>
                          </w:rPr>
                        </w:pPr>
                      </w:p>
                      <w:p w14:paraId="7B5ED3DB" w14:textId="77777777" w:rsidR="00265155" w:rsidRDefault="00265155" w:rsidP="00265155">
                        <w:pPr>
                          <w:rPr>
                            <w:rFonts w:ascii="Tahoma"/>
                            <w:b/>
                            <w:sz w:val="36"/>
                          </w:rPr>
                        </w:pPr>
                      </w:p>
                      <w:p w14:paraId="7FF27BC1" w14:textId="77777777" w:rsidR="00265155" w:rsidRDefault="00265155" w:rsidP="00265155">
                        <w:pPr>
                          <w:rPr>
                            <w:rFonts w:ascii="Tahoma"/>
                            <w:b/>
                            <w:sz w:val="36"/>
                          </w:rPr>
                        </w:pPr>
                      </w:p>
                      <w:p w14:paraId="14829D6B" w14:textId="77777777" w:rsidR="00265155" w:rsidRDefault="00265155" w:rsidP="00265155">
                        <w:pPr>
                          <w:rPr>
                            <w:rFonts w:ascii="Tahoma"/>
                            <w:b/>
                            <w:sz w:val="36"/>
                          </w:rPr>
                        </w:pPr>
                      </w:p>
                      <w:p w14:paraId="71DDC08C" w14:textId="77777777" w:rsidR="00265155" w:rsidRDefault="00265155" w:rsidP="00265155">
                        <w:pPr>
                          <w:rPr>
                            <w:rFonts w:ascii="Tahoma"/>
                            <w:b/>
                            <w:sz w:val="36"/>
                          </w:rPr>
                        </w:pPr>
                      </w:p>
                      <w:p w14:paraId="6330C147" w14:textId="77777777" w:rsidR="00265155" w:rsidRDefault="00265155" w:rsidP="00265155">
                        <w:pPr>
                          <w:rPr>
                            <w:rFonts w:ascii="Tahoma"/>
                            <w:b/>
                            <w:sz w:val="36"/>
                          </w:rPr>
                        </w:pPr>
                      </w:p>
                      <w:p w14:paraId="6073BBE6" w14:textId="77777777" w:rsidR="00265155" w:rsidRDefault="00265155" w:rsidP="00265155">
                        <w:pPr>
                          <w:rPr>
                            <w:rFonts w:ascii="Tahoma"/>
                            <w:b/>
                            <w:sz w:val="36"/>
                          </w:rPr>
                        </w:pPr>
                      </w:p>
                      <w:p w14:paraId="52FC511A" w14:textId="77777777" w:rsidR="00265155" w:rsidRDefault="00265155" w:rsidP="00265155">
                        <w:pPr>
                          <w:rPr>
                            <w:rFonts w:ascii="Tahoma"/>
                            <w:b/>
                            <w:sz w:val="36"/>
                          </w:rPr>
                        </w:pPr>
                      </w:p>
                      <w:p w14:paraId="34C03786" w14:textId="77777777" w:rsidR="00265155" w:rsidRDefault="00265155" w:rsidP="00265155">
                        <w:pPr>
                          <w:rPr>
                            <w:rFonts w:ascii="Tahoma"/>
                            <w:b/>
                            <w:sz w:val="36"/>
                          </w:rPr>
                        </w:pPr>
                      </w:p>
                      <w:p w14:paraId="4D1EEACB" w14:textId="77777777" w:rsidR="00265155" w:rsidRDefault="00265155" w:rsidP="00265155">
                        <w:pPr>
                          <w:rPr>
                            <w:rFonts w:ascii="Tahoma"/>
                            <w:b/>
                            <w:sz w:val="36"/>
                          </w:rPr>
                        </w:pPr>
                      </w:p>
                      <w:p w14:paraId="362242CA" w14:textId="77777777" w:rsidR="00265155" w:rsidRDefault="00265155" w:rsidP="00265155">
                        <w:pPr>
                          <w:rPr>
                            <w:rFonts w:ascii="Tahoma"/>
                            <w:b/>
                            <w:sz w:val="36"/>
                          </w:rPr>
                        </w:pPr>
                      </w:p>
                      <w:p w14:paraId="5B691F71" w14:textId="77777777" w:rsidR="00265155" w:rsidRDefault="00265155" w:rsidP="00265155">
                        <w:pPr>
                          <w:spacing w:before="2"/>
                          <w:rPr>
                            <w:rFonts w:ascii="Tahoma"/>
                            <w:b/>
                            <w:sz w:val="48"/>
                          </w:rPr>
                        </w:pPr>
                      </w:p>
                      <w:p w14:paraId="6AE806A4" w14:textId="77777777" w:rsidR="00265155" w:rsidRDefault="00265155" w:rsidP="00265155">
                        <w:pPr>
                          <w:spacing w:before="1"/>
                          <w:ind w:right="1193"/>
                          <w:jc w:val="right"/>
                          <w:rPr>
                            <w:sz w:val="36"/>
                          </w:rPr>
                        </w:pPr>
                      </w:p>
                    </w:txbxContent>
                  </v:textbox>
                </v:shape>
                <w10:wrap anchorx="page" anchory="page"/>
              </v:group>
            </w:pict>
          </mc:Fallback>
        </mc:AlternateContent>
      </w:r>
      <w:r w:rsidR="007D44F7" w:rsidRPr="007D44F7">
        <w:rPr>
          <w:rFonts w:ascii="Times New Roman" w:eastAsia="Times New Roman" w:hAnsi="Times New Roman" w:cs="Times New Roman"/>
          <w:b/>
          <w:bCs/>
          <w:noProof/>
          <w:sz w:val="52"/>
          <w:szCs w:val="52"/>
        </w:rPr>
        <mc:AlternateContent>
          <mc:Choice Requires="wps">
            <w:drawing>
              <wp:anchor distT="0" distB="0" distL="114300" distR="114300" simplePos="0" relativeHeight="251815424" behindDoc="0" locked="0" layoutInCell="1" allowOverlap="1" wp14:anchorId="3DF6E5D4" wp14:editId="69F9126C">
                <wp:simplePos x="0" y="0"/>
                <wp:positionH relativeFrom="page">
                  <wp:posOffset>673100</wp:posOffset>
                </wp:positionH>
                <wp:positionV relativeFrom="paragraph">
                  <wp:posOffset>-2321560</wp:posOffset>
                </wp:positionV>
                <wp:extent cx="47625" cy="1965325"/>
                <wp:effectExtent l="0" t="0" r="9525" b="0"/>
                <wp:wrapNone/>
                <wp:docPr id="1241898258"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 cy="1965325"/>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DFAEE0" id="Rectangle 45" o:spid="_x0000_s1026" style="position:absolute;margin-left:53pt;margin-top:-182.8pt;width:3.75pt;height:154.75pt;z-index:251815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" fillcolor="#16a637" stroked="f">
                <w10:wrap anchorx="page"/>
              </v:rect>
            </w:pict>
          </mc:Fallback>
        </mc:AlternateContent>
      </w:r>
      <w:r w:rsidR="00C7557B" w:rsidRPr="007D44F7">
        <w:rPr>
          <w:rFonts w:ascii="Times New Roman" w:hAnsi="Times New Roman" w:cs="Times New Roman"/>
          <w:noProof/>
          <w:sz w:val="36"/>
          <w:szCs w:val="36"/>
        </w:rPr>
        <mc:AlternateContent>
          <mc:Choice Requires="wpg">
            <w:drawing>
              <wp:anchor distT="0" distB="0" distL="114300" distR="114300" simplePos="0" relativeHeight="251818496" behindDoc="0" locked="0" layoutInCell="1" allowOverlap="1" wp14:anchorId="43EADFB7" wp14:editId="365C2B4A">
                <wp:simplePos x="0" y="0"/>
                <wp:positionH relativeFrom="page">
                  <wp:posOffset>6350</wp:posOffset>
                </wp:positionH>
                <wp:positionV relativeFrom="page">
                  <wp:posOffset>8752205</wp:posOffset>
                </wp:positionV>
                <wp:extent cx="1555115" cy="2097405"/>
                <wp:effectExtent l="0" t="0" r="6985" b="0"/>
                <wp:wrapNone/>
                <wp:docPr id="189660725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55115" cy="2097405"/>
                          <a:chOff x="0" y="13543"/>
                          <a:chExt cx="2449" cy="3303"/>
                        </a:xfrm>
                      </wpg:grpSpPr>
                      <wps:wsp>
                        <wps:cNvPr id="189594203" name="Freeform 135"/>
                        <wps:cNvSpPr>
                          <a:spLocks/>
                        </wps:cNvSpPr>
                        <wps:spPr bwMode="auto">
                          <a:xfrm>
                            <a:off x="0" y="13542"/>
                            <a:ext cx="1111" cy="2767"/>
                          </a:xfrm>
                          <a:custGeom>
                            <a:avLst/>
                            <a:gdLst>
                              <a:gd name="T0" fmla="*/ 1111 w 1111"/>
                              <a:gd name="T1" fmla="+- 0 16232 13543"/>
                              <a:gd name="T2" fmla="*/ 16232 h 2767"/>
                              <a:gd name="T3" fmla="*/ 0 w 1111"/>
                              <a:gd name="T4" fmla="+- 0 16310 13543"/>
                              <a:gd name="T5" fmla="*/ 16310 h 2767"/>
                              <a:gd name="T6" fmla="*/ 0 w 1111"/>
                              <a:gd name="T7" fmla="+- 0 15144 13543"/>
                              <a:gd name="T8" fmla="*/ 15144 h 2767"/>
                              <a:gd name="T9" fmla="*/ 921 w 1111"/>
                              <a:gd name="T10" fmla="+- 0 13543 13543"/>
                              <a:gd name="T11" fmla="*/ 13543 h 2767"/>
                              <a:gd name="T12" fmla="*/ 922 w 1111"/>
                              <a:gd name="T13" fmla="+- 0 13543 13543"/>
                              <a:gd name="T14" fmla="*/ 13543 h 2767"/>
                              <a:gd name="T15" fmla="*/ 1111 w 1111"/>
                              <a:gd name="T16" fmla="+- 0 16232 13543"/>
                              <a:gd name="T17" fmla="*/ 16232 h 2767"/>
                            </a:gdLst>
                            <a:ahLst/>
                            <a:cxnLst>
                              <a:cxn ang="0">
                                <a:pos x="T0" y="T2"/>
                              </a:cxn>
                              <a:cxn ang="0">
                                <a:pos x="T3" y="T5"/>
                              </a:cxn>
                              <a:cxn ang="0">
                                <a:pos x="T6" y="T8"/>
                              </a:cxn>
                              <a:cxn ang="0">
                                <a:pos x="T9" y="T11"/>
                              </a:cxn>
                              <a:cxn ang="0">
                                <a:pos x="T12" y="T14"/>
                              </a:cxn>
                              <a:cxn ang="0">
                                <a:pos x="T15" y="T17"/>
                              </a:cxn>
                            </a:cxnLst>
                            <a:rect l="0" t="0" r="r" b="b"/>
                            <a:pathLst>
                              <a:path w="1111" h="2767">
                                <a:moveTo>
                                  <a:pt x="1111" y="2689"/>
                                </a:moveTo>
                                <a:lnTo>
                                  <a:pt x="0" y="2767"/>
                                </a:lnTo>
                                <a:lnTo>
                                  <a:pt x="0" y="1601"/>
                                </a:lnTo>
                                <a:lnTo>
                                  <a:pt x="921" y="0"/>
                                </a:lnTo>
                                <a:lnTo>
                                  <a:pt x="922" y="0"/>
                                </a:lnTo>
                                <a:lnTo>
                                  <a:pt x="1111" y="2689"/>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0514136" name="Freeform 136"/>
                        <wps:cNvSpPr>
                          <a:spLocks/>
                        </wps:cNvSpPr>
                        <wps:spPr bwMode="auto">
                          <a:xfrm>
                            <a:off x="0" y="15797"/>
                            <a:ext cx="2449" cy="1048"/>
                          </a:xfrm>
                          <a:custGeom>
                            <a:avLst/>
                            <a:gdLst>
                              <a:gd name="T0" fmla="*/ 1688 w 2449"/>
                              <a:gd name="T1" fmla="+- 0 16845 15798"/>
                              <a:gd name="T2" fmla="*/ 16845 h 1048"/>
                              <a:gd name="T3" fmla="*/ 0 w 2449"/>
                              <a:gd name="T4" fmla="+- 0 16845 15798"/>
                              <a:gd name="T5" fmla="*/ 16845 h 1048"/>
                              <a:gd name="T6" fmla="*/ 0 w 2449"/>
                              <a:gd name="T7" fmla="+- 0 15798 15798"/>
                              <a:gd name="T8" fmla="*/ 15798 h 1048"/>
                              <a:gd name="T9" fmla="*/ 2449 w 2449"/>
                              <a:gd name="T10" fmla="+- 0 16422 15798"/>
                              <a:gd name="T11" fmla="*/ 16422 h 1048"/>
                              <a:gd name="T12" fmla="*/ 1688 w 2449"/>
                              <a:gd name="T13" fmla="+- 0 16845 15798"/>
                              <a:gd name="T14" fmla="*/ 16845 h 1048"/>
                            </a:gdLst>
                            <a:ahLst/>
                            <a:cxnLst>
                              <a:cxn ang="0">
                                <a:pos x="T0" y="T2"/>
                              </a:cxn>
                              <a:cxn ang="0">
                                <a:pos x="T3" y="T5"/>
                              </a:cxn>
                              <a:cxn ang="0">
                                <a:pos x="T6" y="T8"/>
                              </a:cxn>
                              <a:cxn ang="0">
                                <a:pos x="T9" y="T11"/>
                              </a:cxn>
                              <a:cxn ang="0">
                                <a:pos x="T12" y="T14"/>
                              </a:cxn>
                            </a:cxnLst>
                            <a:rect l="0" t="0" r="r" b="b"/>
                            <a:pathLst>
                              <a:path w="2449" h="1048">
                                <a:moveTo>
                                  <a:pt x="1688" y="1047"/>
                                </a:moveTo>
                                <a:lnTo>
                                  <a:pt x="0" y="1047"/>
                                </a:lnTo>
                                <a:lnTo>
                                  <a:pt x="0" y="0"/>
                                </a:lnTo>
                                <a:lnTo>
                                  <a:pt x="2449" y="624"/>
                                </a:lnTo>
                                <a:lnTo>
                                  <a:pt x="1688" y="1047"/>
                                </a:lnTo>
                                <a:close/>
                              </a:path>
                            </a:pathLst>
                          </a:custGeom>
                          <a:solidFill>
                            <a:srgbClr val="095C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9049272" name="Freeform 137"/>
                        <wps:cNvSpPr>
                          <a:spLocks/>
                        </wps:cNvSpPr>
                        <wps:spPr bwMode="auto">
                          <a:xfrm>
                            <a:off x="0" y="16233"/>
                            <a:ext cx="2449" cy="612"/>
                          </a:xfrm>
                          <a:custGeom>
                            <a:avLst/>
                            <a:gdLst>
                              <a:gd name="T0" fmla="*/ 2448 w 2449"/>
                              <a:gd name="T1" fmla="+- 0 16422 16234"/>
                              <a:gd name="T2" fmla="*/ 16422 h 612"/>
                              <a:gd name="T3" fmla="*/ 1688 w 2449"/>
                              <a:gd name="T4" fmla="+- 0 16845 16234"/>
                              <a:gd name="T5" fmla="*/ 16845 h 612"/>
                              <a:gd name="T6" fmla="*/ 0 w 2449"/>
                              <a:gd name="T7" fmla="+- 0 16845 16234"/>
                              <a:gd name="T8" fmla="*/ 16845 h 612"/>
                              <a:gd name="T9" fmla="*/ 0 w 2449"/>
                              <a:gd name="T10" fmla="+- 0 16234 16234"/>
                              <a:gd name="T11" fmla="*/ 16234 h 612"/>
                              <a:gd name="T12" fmla="*/ 2448 w 2449"/>
                              <a:gd name="T13" fmla="+- 0 16422 16234"/>
                              <a:gd name="T14" fmla="*/ 16422 h 612"/>
                            </a:gdLst>
                            <a:ahLst/>
                            <a:cxnLst>
                              <a:cxn ang="0">
                                <a:pos x="T0" y="T2"/>
                              </a:cxn>
                              <a:cxn ang="0">
                                <a:pos x="T3" y="T5"/>
                              </a:cxn>
                              <a:cxn ang="0">
                                <a:pos x="T6" y="T8"/>
                              </a:cxn>
                              <a:cxn ang="0">
                                <a:pos x="T9" y="T11"/>
                              </a:cxn>
                              <a:cxn ang="0">
                                <a:pos x="T12" y="T14"/>
                              </a:cxn>
                            </a:cxnLst>
                            <a:rect l="0" t="0" r="r" b="b"/>
                            <a:pathLst>
                              <a:path w="2449" h="612">
                                <a:moveTo>
                                  <a:pt x="2448" y="188"/>
                                </a:moveTo>
                                <a:lnTo>
                                  <a:pt x="1688" y="611"/>
                                </a:lnTo>
                                <a:lnTo>
                                  <a:pt x="0" y="611"/>
                                </a:lnTo>
                                <a:lnTo>
                                  <a:pt x="0" y="0"/>
                                </a:lnTo>
                                <a:lnTo>
                                  <a:pt x="2448" y="188"/>
                                </a:lnTo>
                                <a:close/>
                              </a:path>
                            </a:pathLst>
                          </a:custGeom>
                          <a:solidFill>
                            <a:srgbClr val="16A63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9882823" name="Freeform 138"/>
                        <wps:cNvSpPr>
                          <a:spLocks/>
                        </wps:cNvSpPr>
                        <wps:spPr bwMode="auto">
                          <a:xfrm>
                            <a:off x="0" y="13545"/>
                            <a:ext cx="924" cy="2296"/>
                          </a:xfrm>
                          <a:custGeom>
                            <a:avLst/>
                            <a:gdLst>
                              <a:gd name="T0" fmla="*/ 924 w 924"/>
                              <a:gd name="T1" fmla="+- 0 13545 13545"/>
                              <a:gd name="T2" fmla="*/ 13545 h 2296"/>
                              <a:gd name="T3" fmla="*/ 172 w 924"/>
                              <a:gd name="T4" fmla="+- 0 15841 13545"/>
                              <a:gd name="T5" fmla="*/ 15841 h 2296"/>
                              <a:gd name="T6" fmla="*/ 0 w 924"/>
                              <a:gd name="T7" fmla="+- 0 15799 13545"/>
                              <a:gd name="T8" fmla="*/ 15799 h 2296"/>
                              <a:gd name="T9" fmla="*/ 0 w 924"/>
                              <a:gd name="T10" fmla="+- 0 14059 13545"/>
                              <a:gd name="T11" fmla="*/ 14059 h 2296"/>
                              <a:gd name="T12" fmla="*/ 924 w 924"/>
                              <a:gd name="T13" fmla="+- 0 13545 13545"/>
                              <a:gd name="T14" fmla="*/ 13545 h 2296"/>
                            </a:gdLst>
                            <a:ahLst/>
                            <a:cxnLst>
                              <a:cxn ang="0">
                                <a:pos x="T0" y="T2"/>
                              </a:cxn>
                              <a:cxn ang="0">
                                <a:pos x="T3" y="T5"/>
                              </a:cxn>
                              <a:cxn ang="0">
                                <a:pos x="T6" y="T8"/>
                              </a:cxn>
                              <a:cxn ang="0">
                                <a:pos x="T9" y="T11"/>
                              </a:cxn>
                              <a:cxn ang="0">
                                <a:pos x="T12" y="T14"/>
                              </a:cxn>
                            </a:cxnLst>
                            <a:rect l="0" t="0" r="r" b="b"/>
                            <a:pathLst>
                              <a:path w="924" h="2296">
                                <a:moveTo>
                                  <a:pt x="924" y="0"/>
                                </a:moveTo>
                                <a:lnTo>
                                  <a:pt x="172" y="2296"/>
                                </a:lnTo>
                                <a:lnTo>
                                  <a:pt x="0" y="2254"/>
                                </a:lnTo>
                                <a:lnTo>
                                  <a:pt x="0" y="514"/>
                                </a:lnTo>
                                <a:lnTo>
                                  <a:pt x="924" y="0"/>
                                </a:lnTo>
                                <a:close/>
                              </a:path>
                            </a:pathLst>
                          </a:custGeom>
                          <a:solidFill>
                            <a:srgbClr val="1B20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0048360" id="Group 37" o:spid="_x0000_s1026" style="position:absolute;margin-left:.5pt;margin-top:689.15pt;width:122.45pt;height:165.15pt;z-index:251818496;mso-position-horizontal-relative:page;mso-position-vertical-relative:page" coordorigin=",13543" coordsize="2449,3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">
                <v:shape id="Freeform 135" o:spid="_x0000_s1027" style="position:absolute;top:13542;width:1111;height:2767;visibility:visible;mso-wrap-style:square;v-text-anchor:top" coordsize="1111,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" path="m1111,2689l,2767,,1601,921,r1,l1111,2689xe" fillcolor="#d9d9d9" stroked="f">
                  <v:path arrowok="t" o:connecttype="custom" o:connectlocs="1111,16232;0,16310;0,15144;921,13543;922,13543;1111,16232" o:connectangles="0,0,0,0,0,0"/>
                </v:shape>
                <v:shape id="Freeform 136" o:spid="_x0000_s1028" style="position:absolute;top:15797;width:2449;height:1048;visibility:visible;mso-wrap-style:square;v-text-anchor:top" coordsize="2449,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" path="m1688,1047l,1047,,,2449,624r-761,423xe" fillcolor="#095c40" stroked="f">
                  <v:path arrowok="t" o:connecttype="custom" o:connectlocs="1688,16845;0,16845;0,15798;2449,16422;1688,16845" o:connectangles="0,0,0,0,0"/>
                </v:shape>
                <v:shape id="Freeform 137" o:spid="_x0000_s1029" style="position:absolute;top:16233;width:2449;height:612;visibility:visible;mso-wrap-style:square;v-text-anchor:top" coordsize="244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" path="m2448,188l1688,611,,611,,,2448,188xe" fillcolor="#16a637" stroked="f">
                  <v:path arrowok="t" o:connecttype="custom" o:connectlocs="2448,16422;1688,16845;0,16845;0,16234;2448,16422" o:connectangles="0,0,0,0,0"/>
                </v:shape>
                <v:shape id="Freeform 138" o:spid="_x0000_s1030" style="position:absolute;top:13545;width:924;height:2296;visibility:visible;mso-wrap-style:square;v-text-anchor:top" coordsize="924,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" path="m924,l172,2296,,2254,,514,924,xe" fillcolor="#1b2020" stroked="f">
                  <v:path arrowok="t" o:connecttype="custom" o:connectlocs="924,13545;172,15841;0,15799;0,14059;924,13545" o:connectangles="0,0,0,0,0"/>
                </v:shape>
                <w10:wrap anchorx="page" anchory="page"/>
              </v:group>
            </w:pict>
          </mc:Fallback>
        </mc:AlternateContent>
      </w:r>
    </w:p>
    <w:sectPr w:rsidR="0011571F" w:rsidRPr="007D44F7" w:rsidSect="00E60F3F">
      <w:footerReference w:type="default" r:id="rId22"/>
      <w:pgSz w:w="11910" w:h="1685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C09DE7" w14:textId="77777777" w:rsidR="009B1E48" w:rsidRDefault="009B1E48" w:rsidP="001A3E65">
      <w:r>
        <w:separator/>
      </w:r>
    </w:p>
  </w:endnote>
  <w:endnote w:type="continuationSeparator" w:id="0">
    <w:p w14:paraId="4783D525" w14:textId="77777777" w:rsidR="009B1E48" w:rsidRDefault="009B1E48" w:rsidP="001A3E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413C5B" w14:textId="77777777" w:rsidR="00FA26F7" w:rsidRDefault="00FA26F7">
    <w:pPr>
      <w:pStyle w:val="Footer"/>
    </w:pPr>
    <w:r>
      <w:rPr>
        <w:rFonts w:ascii="Times New Roman" w:eastAsia="Times New Roman" w:hAnsi="Times New Roman" w:cs="Times New Roman"/>
        <w:b/>
        <w:bCs/>
        <w:noProof/>
        <w:sz w:val="56"/>
        <w:szCs w:val="56"/>
      </w:rPr>
      <mc:AlternateContent>
        <mc:Choice Requires="wps">
          <w:drawing>
            <wp:anchor distT="0" distB="0" distL="114300" distR="114300" simplePos="0" relativeHeight="251657216" behindDoc="0" locked="0" layoutInCell="1" allowOverlap="1" wp14:anchorId="793487DF" wp14:editId="6F4D74B7">
              <wp:simplePos x="0" y="0"/>
              <wp:positionH relativeFrom="page">
                <wp:posOffset>749300</wp:posOffset>
              </wp:positionH>
              <wp:positionV relativeFrom="page">
                <wp:posOffset>10947400</wp:posOffset>
              </wp:positionV>
              <wp:extent cx="45085" cy="1835150"/>
              <wp:effectExtent l="0" t="0" r="0" b="0"/>
              <wp:wrapNone/>
              <wp:docPr id="2009748838"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085" cy="18351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865B6D" id="Rectangle 15" o:spid="_x0000_s1026" style="position:absolute;margin-left:59pt;margin-top:862pt;width:3.55pt;height:14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" fillcolor="black" stroked="f">
              <w10:wrap anchorx="page" anchory="page"/>
            </v:rect>
          </w:pict>
        </mc:Fallback>
      </mc:AlternateContent>
    </w:r>
    <w:r>
      <w:rPr>
        <w:rFonts w:ascii="Times New Roman" w:eastAsia="Times New Roman" w:hAnsi="Times New Roman" w:cs="Times New Roman"/>
        <w:b/>
        <w:bCs/>
        <w:noProof/>
        <w:sz w:val="56"/>
        <w:szCs w:val="56"/>
      </w:rPr>
      <mc:AlternateContent>
        <mc:Choice Requires="wps">
          <w:drawing>
            <wp:anchor distT="0" distB="0" distL="114300" distR="114300" simplePos="0" relativeHeight="251662336" behindDoc="0" locked="0" layoutInCell="1" allowOverlap="1" wp14:anchorId="09837051" wp14:editId="12789331">
              <wp:simplePos x="0" y="0"/>
              <wp:positionH relativeFrom="page">
                <wp:posOffset>958850</wp:posOffset>
              </wp:positionH>
              <wp:positionV relativeFrom="paragraph">
                <wp:posOffset>862965</wp:posOffset>
              </wp:positionV>
              <wp:extent cx="45085" cy="984250"/>
              <wp:effectExtent l="0" t="0" r="0" b="6350"/>
              <wp:wrapNone/>
              <wp:docPr id="1336320207"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45085" cy="984250"/>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9143BF" id="Rectangle 16" o:spid="_x0000_s1026" style="position:absolute;margin-left:75.5pt;margin-top:67.95pt;width:3.55pt;height:77.5pt;flip:x;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" fillcolor="#16a637" stroked="f">
              <w10:wrap anchorx="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FC5E52" w14:textId="6B13BE80" w:rsidR="00F0523E" w:rsidRDefault="00F0523E">
    <w:pPr>
      <w:pStyle w:val="Footer"/>
    </w:pPr>
    <w:r>
      <w:rPr>
        <w:rFonts w:ascii="Times New Roman" w:eastAsia="Times New Roman" w:hAnsi="Times New Roman" w:cs="Times New Roman"/>
        <w:b/>
        <w:bCs/>
        <w:noProof/>
        <w:sz w:val="56"/>
        <w:szCs w:val="56"/>
      </w:rPr>
      <mc:AlternateContent>
        <mc:Choice Requires="wps">
          <w:drawing>
            <wp:anchor distT="0" distB="0" distL="114300" distR="114300" simplePos="0" relativeHeight="249488896" behindDoc="0" locked="0" layoutInCell="1" allowOverlap="1" wp14:anchorId="33793ACF" wp14:editId="11999909">
              <wp:simplePos x="0" y="0"/>
              <wp:positionH relativeFrom="page">
                <wp:posOffset>749300</wp:posOffset>
              </wp:positionH>
              <wp:positionV relativeFrom="page">
                <wp:posOffset>10947400</wp:posOffset>
              </wp:positionV>
              <wp:extent cx="45085" cy="1835150"/>
              <wp:effectExtent l="0" t="0" r="0" b="0"/>
              <wp:wrapNone/>
              <wp:docPr id="1720136704"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085" cy="18351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AE3AB8" id="Rectangle 15" o:spid="_x0000_s1026" style="position:absolute;margin-left:59pt;margin-top:862pt;width:3.55pt;height:144.5pt;z-index:249488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" fillcolor="black" stroked="f">
              <w10:wrap anchorx="page" anchory="page"/>
            </v:rect>
          </w:pict>
        </mc:Fallback>
      </mc:AlternateContent>
    </w:r>
    <w:r>
      <w:rPr>
        <w:rFonts w:ascii="Times New Roman" w:eastAsia="Times New Roman" w:hAnsi="Times New Roman" w:cs="Times New Roman"/>
        <w:b/>
        <w:bCs/>
        <w:noProof/>
        <w:sz w:val="56"/>
        <w:szCs w:val="56"/>
      </w:rPr>
      <mc:AlternateContent>
        <mc:Choice Requires="wps">
          <w:drawing>
            <wp:anchor distT="0" distB="0" distL="114300" distR="114300" simplePos="0" relativeHeight="249580032" behindDoc="0" locked="0" layoutInCell="1" allowOverlap="1" wp14:anchorId="2D15FE6F" wp14:editId="6429A797">
              <wp:simplePos x="0" y="0"/>
              <wp:positionH relativeFrom="page">
                <wp:posOffset>958850</wp:posOffset>
              </wp:positionH>
              <wp:positionV relativeFrom="paragraph">
                <wp:posOffset>862965</wp:posOffset>
              </wp:positionV>
              <wp:extent cx="45085" cy="984250"/>
              <wp:effectExtent l="0" t="0" r="0" b="6350"/>
              <wp:wrapNone/>
              <wp:docPr id="130548560"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45085" cy="984250"/>
                      </a:xfrm>
                      <a:prstGeom prst="rect">
                        <a:avLst/>
                      </a:prstGeom>
                      <a:solidFill>
                        <a:srgbClr val="16A63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5C49BB" id="Rectangle 16" o:spid="_x0000_s1026" style="position:absolute;margin-left:75.5pt;margin-top:67.95pt;width:3.55pt;height:77.5pt;flip:x;z-index:249580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" fillcolor="#16a637" stroked="f">
              <w10:wrap anchorx="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6252717"/>
      <w:docPartObj>
        <w:docPartGallery w:val="Page Numbers (Bottom of Page)"/>
        <w:docPartUnique/>
      </w:docPartObj>
    </w:sdtPr>
    <w:sdtContent>
      <w:p w14:paraId="36C6E2E1" w14:textId="4E6E85EE" w:rsidR="008955FF" w:rsidRDefault="00B3158F">
        <w:pPr>
          <w:pStyle w:val="Footer"/>
        </w:pPr>
        <w:r>
          <w:rPr>
            <w:noProof/>
          </w:rPr>
          <mc:AlternateContent>
            <mc:Choice Requires="wps">
              <w:drawing>
                <wp:anchor distT="0" distB="0" distL="114300" distR="114300" simplePos="0" relativeHeight="251660288" behindDoc="0" locked="0" layoutInCell="1" allowOverlap="1" wp14:anchorId="7309E686" wp14:editId="3C32B3FC">
                  <wp:simplePos x="0" y="0"/>
                  <wp:positionH relativeFrom="margin">
                    <wp:align>center</wp:align>
                  </wp:positionH>
                  <wp:positionV relativeFrom="bottomMargin">
                    <wp:align>center</wp:align>
                  </wp:positionV>
                  <wp:extent cx="551815" cy="238760"/>
                  <wp:effectExtent l="0" t="0" r="0" b="0"/>
                  <wp:wrapNone/>
                  <wp:docPr id="1661113733" name="Double Bracket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173232B8" w14:textId="77777777" w:rsidR="00B3158F" w:rsidRDefault="00B3158F">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7309E686"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2" o:spid="_x0000_s1062"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" filled="t" strokecolor="gray" strokeweight="2.25pt">
                  <v:textbox inset=",0,,0">
                    <w:txbxContent>
                      <w:p w14:paraId="173232B8" w14:textId="77777777" w:rsidR="00B3158F" w:rsidRDefault="00B3158F">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1" allowOverlap="1" wp14:anchorId="5DDD8B34" wp14:editId="6B490C4D">
                  <wp:simplePos x="0" y="0"/>
                  <wp:positionH relativeFrom="margin">
                    <wp:align>center</wp:align>
                  </wp:positionH>
                  <wp:positionV relativeFrom="bottomMargin">
                    <wp:align>center</wp:align>
                  </wp:positionV>
                  <wp:extent cx="5518150" cy="0"/>
                  <wp:effectExtent l="0" t="0" r="0" b="0"/>
                  <wp:wrapNone/>
                  <wp:docPr id="183878368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49792563" id="_x0000_t32" coordsize="21600,21600" o:spt="32" o:oned="t" path="m,l21600,21600e" filled="f">
                  <v:path arrowok="t" fillok="f" o:connecttype="none"/>
                  <o:lock v:ext="edit" shapetype="t"/>
                </v:shapetype>
                <v:shape id="Straight Arrow Connector 21"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7F102F" w14:textId="77777777" w:rsidR="009B1E48" w:rsidRDefault="009B1E48" w:rsidP="001A3E65">
      <w:r>
        <w:separator/>
      </w:r>
    </w:p>
  </w:footnote>
  <w:footnote w:type="continuationSeparator" w:id="0">
    <w:p w14:paraId="675F4078" w14:textId="77777777" w:rsidR="009B1E48" w:rsidRDefault="009B1E48" w:rsidP="001A3E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3F7448" w14:textId="77777777" w:rsidR="00FA26F7" w:rsidRDefault="00FA26F7">
    <w:pPr>
      <w:pStyle w:val="Header"/>
    </w:pPr>
  </w:p>
  <w:p w14:paraId="3C5CC047" w14:textId="77777777" w:rsidR="00FA26F7" w:rsidRDefault="00FA26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E4443D" w14:textId="40D7B028" w:rsidR="00EF74E5" w:rsidRDefault="00EF74E5">
    <w:pPr>
      <w:pStyle w:val="Header"/>
    </w:pPr>
  </w:p>
  <w:p w14:paraId="74AC597C" w14:textId="77777777" w:rsidR="001A3E65" w:rsidRDefault="001A3E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7A3388"/>
    <w:multiLevelType w:val="multilevel"/>
    <w:tmpl w:val="498015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3C8197B"/>
    <w:multiLevelType w:val="multilevel"/>
    <w:tmpl w:val="565EB61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3C77BCF"/>
    <w:multiLevelType w:val="multilevel"/>
    <w:tmpl w:val="07DA78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41464485">
    <w:abstractNumId w:val="2"/>
  </w:num>
  <w:num w:numId="2" w16cid:durableId="1390156537">
    <w:abstractNumId w:val="1"/>
  </w:num>
  <w:num w:numId="3" w16cid:durableId="3989454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74"/>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zCwMDQ0sjCwMDKwNDFU0lEKTi0uzszPAykwqwUAHNnwlCwAAAA="/>
  </w:docVars>
  <w:rsids>
    <w:rsidRoot w:val="00E44D39"/>
    <w:rsid w:val="00066122"/>
    <w:rsid w:val="00070879"/>
    <w:rsid w:val="00085A8E"/>
    <w:rsid w:val="0011571F"/>
    <w:rsid w:val="001A3E65"/>
    <w:rsid w:val="001B02F3"/>
    <w:rsid w:val="001F7DD2"/>
    <w:rsid w:val="00216109"/>
    <w:rsid w:val="002212D4"/>
    <w:rsid w:val="00230AE3"/>
    <w:rsid w:val="00265155"/>
    <w:rsid w:val="002A69E2"/>
    <w:rsid w:val="002C2388"/>
    <w:rsid w:val="002D17F8"/>
    <w:rsid w:val="003D7631"/>
    <w:rsid w:val="004046D7"/>
    <w:rsid w:val="0050545C"/>
    <w:rsid w:val="00550E9A"/>
    <w:rsid w:val="005B03D3"/>
    <w:rsid w:val="00665374"/>
    <w:rsid w:val="006C33D7"/>
    <w:rsid w:val="006D0A91"/>
    <w:rsid w:val="006E07A1"/>
    <w:rsid w:val="006F707E"/>
    <w:rsid w:val="006F71E5"/>
    <w:rsid w:val="00716A01"/>
    <w:rsid w:val="007244E6"/>
    <w:rsid w:val="007D44F7"/>
    <w:rsid w:val="007F2231"/>
    <w:rsid w:val="00814132"/>
    <w:rsid w:val="0084025F"/>
    <w:rsid w:val="00865F51"/>
    <w:rsid w:val="008955FF"/>
    <w:rsid w:val="008A062B"/>
    <w:rsid w:val="008A371E"/>
    <w:rsid w:val="008A5862"/>
    <w:rsid w:val="008B292B"/>
    <w:rsid w:val="008B3EAB"/>
    <w:rsid w:val="008C552C"/>
    <w:rsid w:val="008E14BB"/>
    <w:rsid w:val="008F79FB"/>
    <w:rsid w:val="00911B7C"/>
    <w:rsid w:val="00923BC1"/>
    <w:rsid w:val="00925F13"/>
    <w:rsid w:val="00936A1A"/>
    <w:rsid w:val="009665E9"/>
    <w:rsid w:val="009A059E"/>
    <w:rsid w:val="009A2FEA"/>
    <w:rsid w:val="009A4EBA"/>
    <w:rsid w:val="009A7B38"/>
    <w:rsid w:val="009B1E48"/>
    <w:rsid w:val="009E5D13"/>
    <w:rsid w:val="00A05217"/>
    <w:rsid w:val="00A36F86"/>
    <w:rsid w:val="00A65DF6"/>
    <w:rsid w:val="00AA0495"/>
    <w:rsid w:val="00AA73AB"/>
    <w:rsid w:val="00B10F68"/>
    <w:rsid w:val="00B3158F"/>
    <w:rsid w:val="00C03DF4"/>
    <w:rsid w:val="00C7557B"/>
    <w:rsid w:val="00C75C1B"/>
    <w:rsid w:val="00C832DA"/>
    <w:rsid w:val="00C94624"/>
    <w:rsid w:val="00D042C2"/>
    <w:rsid w:val="00D245F4"/>
    <w:rsid w:val="00D41060"/>
    <w:rsid w:val="00D96AF9"/>
    <w:rsid w:val="00D975CD"/>
    <w:rsid w:val="00DC7BD6"/>
    <w:rsid w:val="00E44D39"/>
    <w:rsid w:val="00E60F3F"/>
    <w:rsid w:val="00EC58A1"/>
    <w:rsid w:val="00EE3C95"/>
    <w:rsid w:val="00EF74E5"/>
    <w:rsid w:val="00F008E7"/>
    <w:rsid w:val="00F04F23"/>
    <w:rsid w:val="00F0523E"/>
    <w:rsid w:val="00F154F6"/>
    <w:rsid w:val="00F31CF6"/>
    <w:rsid w:val="00F53238"/>
    <w:rsid w:val="00FA26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4"/>
    <o:shapelayout v:ext="edit">
      <o:idmap v:ext="edit" data="2"/>
    </o:shapelayout>
  </w:shapeDefaults>
  <w:decimalSymbol w:val="."/>
  <w:listSeparator w:val=","/>
  <w14:docId w14:val="790ED641"/>
  <w15:docId w15:val="{6B85F49E-22BF-47AE-BD5D-748CF800C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Microsoft Sans Serif" w:eastAsia="Microsoft Sans Serif" w:hAnsi="Microsoft Sans Serif" w:cs="Microsoft Sans Serif"/>
    </w:rPr>
  </w:style>
  <w:style w:type="paragraph" w:styleId="Heading1">
    <w:name w:val="heading 1"/>
    <w:basedOn w:val="Normal"/>
    <w:link w:val="Heading1Char"/>
    <w:uiPriority w:val="9"/>
    <w:qFormat/>
    <w:pPr>
      <w:spacing w:before="1"/>
      <w:ind w:right="1193"/>
      <w:jc w:val="right"/>
      <w:outlineLvl w:val="0"/>
    </w:pPr>
    <w:rPr>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33"/>
      <w:szCs w:val="33"/>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A3E65"/>
    <w:pPr>
      <w:tabs>
        <w:tab w:val="center" w:pos="4680"/>
        <w:tab w:val="right" w:pos="9360"/>
      </w:tabs>
    </w:pPr>
  </w:style>
  <w:style w:type="character" w:customStyle="1" w:styleId="HeaderChar">
    <w:name w:val="Header Char"/>
    <w:basedOn w:val="DefaultParagraphFont"/>
    <w:link w:val="Header"/>
    <w:uiPriority w:val="99"/>
    <w:rsid w:val="001A3E65"/>
    <w:rPr>
      <w:rFonts w:ascii="Microsoft Sans Serif" w:eastAsia="Microsoft Sans Serif" w:hAnsi="Microsoft Sans Serif" w:cs="Microsoft Sans Serif"/>
    </w:rPr>
  </w:style>
  <w:style w:type="paragraph" w:styleId="Footer">
    <w:name w:val="footer"/>
    <w:basedOn w:val="Normal"/>
    <w:link w:val="FooterChar"/>
    <w:uiPriority w:val="99"/>
    <w:unhideWhenUsed/>
    <w:rsid w:val="001A3E65"/>
    <w:pPr>
      <w:tabs>
        <w:tab w:val="center" w:pos="4680"/>
        <w:tab w:val="right" w:pos="9360"/>
      </w:tabs>
    </w:pPr>
  </w:style>
  <w:style w:type="character" w:customStyle="1" w:styleId="FooterChar">
    <w:name w:val="Footer Char"/>
    <w:basedOn w:val="DefaultParagraphFont"/>
    <w:link w:val="Footer"/>
    <w:uiPriority w:val="99"/>
    <w:rsid w:val="001A3E65"/>
    <w:rPr>
      <w:rFonts w:ascii="Microsoft Sans Serif" w:eastAsia="Microsoft Sans Serif" w:hAnsi="Microsoft Sans Serif" w:cs="Microsoft Sans Serif"/>
    </w:rPr>
  </w:style>
  <w:style w:type="character" w:customStyle="1" w:styleId="Heading1Char">
    <w:name w:val="Heading 1 Char"/>
    <w:basedOn w:val="DefaultParagraphFont"/>
    <w:link w:val="Heading1"/>
    <w:uiPriority w:val="9"/>
    <w:rsid w:val="00FA26F7"/>
    <w:rPr>
      <w:rFonts w:ascii="Microsoft Sans Serif" w:eastAsia="Microsoft Sans Serif" w:hAnsi="Microsoft Sans Serif" w:cs="Microsoft Sans Serif"/>
      <w:sz w:val="36"/>
      <w:szCs w:val="36"/>
    </w:rPr>
  </w:style>
  <w:style w:type="character" w:customStyle="1" w:styleId="BodyTextChar">
    <w:name w:val="Body Text Char"/>
    <w:basedOn w:val="DefaultParagraphFont"/>
    <w:link w:val="BodyText"/>
    <w:uiPriority w:val="1"/>
    <w:rsid w:val="00FA26F7"/>
    <w:rPr>
      <w:rFonts w:ascii="Microsoft Sans Serif" w:eastAsia="Microsoft Sans Serif" w:hAnsi="Microsoft Sans Serif" w:cs="Microsoft Sans Serif"/>
      <w:sz w:val="33"/>
      <w:szCs w:val="33"/>
    </w:rPr>
  </w:style>
  <w:style w:type="character" w:styleId="Hyperlink">
    <w:name w:val="Hyperlink"/>
    <w:basedOn w:val="DefaultParagraphFont"/>
    <w:uiPriority w:val="99"/>
    <w:semiHidden/>
    <w:unhideWhenUsed/>
    <w:rsid w:val="00FA26F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7793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D20555-3C05-4AA0-9389-0826FAE81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14</Pages>
  <Words>901</Words>
  <Characters>513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Minimalist Simple Annual Report Cover</vt:lpstr>
    </vt:vector>
  </TitlesOfParts>
  <Company/>
  <LinksUpToDate>false</LinksUpToDate>
  <CharactersWithSpaces>6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alist Simple Annual Report Cover</dc:title>
  <dc:creator>ÂFtab ÑaFees</dc:creator>
  <cp:keywords>DAGP9kzp9m4,BAF6PNgKlHg</cp:keywords>
  <cp:lastModifiedBy>Aftab Nafees</cp:lastModifiedBy>
  <cp:revision>56</cp:revision>
  <dcterms:created xsi:type="dcterms:W3CDTF">2024-09-06T07:24:00Z</dcterms:created>
  <dcterms:modified xsi:type="dcterms:W3CDTF">2024-09-08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9-06T00:00:00Z</vt:filetime>
  </property>
  <property fmtid="{D5CDD505-2E9C-101B-9397-08002B2CF9AE}" pid="3" name="Creator">
    <vt:lpwstr>Canva</vt:lpwstr>
  </property>
  <property fmtid="{D5CDD505-2E9C-101B-9397-08002B2CF9AE}" pid="4" name="LastSaved">
    <vt:filetime>2024-09-06T00:00:00Z</vt:filetime>
  </property>
</Properties>
</file>